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7F6B5C6E" w:rsidR="009E50CB" w:rsidRPr="009B7E18" w:rsidRDefault="003C5995" w:rsidP="00184212">
      <w:pPr>
        <w:pStyle w:val="Title"/>
        <w:rPr>
          <w:sz w:val="44"/>
          <w:szCs w:val="48"/>
        </w:rPr>
      </w:pPr>
      <w:r>
        <w:rPr>
          <w:sz w:val="44"/>
          <w:szCs w:val="48"/>
        </w:rPr>
        <w:t xml:space="preserve"> </w:t>
      </w:r>
      <w:r w:rsidR="009E50CB" w:rsidRPr="009B7E18">
        <w:rPr>
          <w:sz w:val="44"/>
          <w:szCs w:val="48"/>
        </w:rPr>
        <w:t>COMPUT</w:t>
      </w:r>
      <w:r w:rsidR="00204982" w:rsidRPr="009B7E18">
        <w:rPr>
          <w:sz w:val="44"/>
          <w:szCs w:val="48"/>
        </w:rPr>
        <w:t>E</w:t>
      </w:r>
      <w:r w:rsidR="009E50CB" w:rsidRPr="009B7E18">
        <w:rPr>
          <w:sz w:val="44"/>
          <w:szCs w:val="48"/>
        </w:rPr>
        <w:t>R SCIENCE</w:t>
      </w:r>
      <w:r w:rsidR="00BE051A" w:rsidRPr="009B7E18">
        <w:rPr>
          <w:sz w:val="44"/>
          <w:szCs w:val="48"/>
        </w:rPr>
        <w:t xml:space="preserve"> </w:t>
      </w:r>
      <w:r w:rsidR="009E50CB" w:rsidRPr="009B7E18">
        <w:rPr>
          <w:sz w:val="44"/>
          <w:szCs w:val="48"/>
        </w:rPr>
        <w:t>AQA</w:t>
      </w:r>
      <w:r w:rsidR="009B7E18" w:rsidRPr="009B7E18">
        <w:rPr>
          <w:sz w:val="44"/>
          <w:szCs w:val="48"/>
        </w:rPr>
        <w:t xml:space="preserve"> </w:t>
      </w:r>
      <w:r w:rsidR="009E50CB" w:rsidRPr="009B7E18">
        <w:rPr>
          <w:sz w:val="44"/>
          <w:szCs w:val="48"/>
        </w:rPr>
        <w:t>A</w:t>
      </w:r>
      <w:r w:rsidR="00204982" w:rsidRPr="009B7E18">
        <w:rPr>
          <w:sz w:val="44"/>
          <w:szCs w:val="48"/>
        </w:rPr>
        <w:t>-</w:t>
      </w:r>
      <w:r w:rsidR="009E50CB" w:rsidRPr="009B7E18">
        <w:rPr>
          <w:sz w:val="44"/>
          <w:szCs w:val="48"/>
        </w:rPr>
        <w:t>LEVEL</w:t>
      </w:r>
      <w:r w:rsidR="00BE051A" w:rsidRPr="009B7E18">
        <w:rPr>
          <w:sz w:val="44"/>
          <w:szCs w:val="48"/>
        </w:rPr>
        <w:t xml:space="preserve"> </w:t>
      </w:r>
      <w:r w:rsidR="009E50CB" w:rsidRPr="009B7E18">
        <w:rPr>
          <w:sz w:val="44"/>
          <w:szCs w:val="48"/>
        </w:rPr>
        <w:t>NEA</w:t>
      </w:r>
    </w:p>
    <w:p w14:paraId="6E196C99" w14:textId="79A4D9D9" w:rsidR="009E50CB" w:rsidRPr="0030252F" w:rsidRDefault="0030252F" w:rsidP="009B7E18">
      <w:pPr>
        <w:pStyle w:val="Title"/>
        <w:rPr>
          <w:sz w:val="110"/>
          <w:szCs w:val="110"/>
        </w:rPr>
      </w:pPr>
      <w:r w:rsidRPr="0030252F">
        <w:rPr>
          <w:sz w:val="110"/>
          <w:szCs w:val="110"/>
        </w:rPr>
        <w:t>EXERCISE DETECTION PROJECT</w:t>
      </w:r>
    </w:p>
    <w:p w14:paraId="215F4D1B" w14:textId="601DD7D4" w:rsidR="009B7E18" w:rsidRDefault="009B7E18" w:rsidP="009B7E18"/>
    <w:p w14:paraId="204F9DEF" w14:textId="296AAD99" w:rsidR="009B7E18" w:rsidRDefault="00077524" w:rsidP="009B7E18">
      <w:r>
        <w:br w:type="page"/>
      </w:r>
    </w:p>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4907A47C" w14:textId="2172C0BC" w:rsidR="00A34490" w:rsidRDefault="002000BF">
          <w:pPr>
            <w:pStyle w:val="TOC1"/>
            <w:tabs>
              <w:tab w:val="left" w:pos="440"/>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88126921" w:history="1">
            <w:r w:rsidR="00A34490" w:rsidRPr="00217E54">
              <w:rPr>
                <w:rStyle w:val="Hyperlink"/>
                <w:noProof/>
              </w:rPr>
              <w:t>1</w:t>
            </w:r>
            <w:r w:rsidR="00A34490">
              <w:rPr>
                <w:rFonts w:asciiTheme="minorHAnsi" w:hAnsiTheme="minorHAnsi" w:cstheme="minorBidi"/>
                <w:noProof/>
                <w:sz w:val="22"/>
                <w:szCs w:val="22"/>
                <w:lang w:val="en-GB" w:eastAsia="en-GB"/>
              </w:rPr>
              <w:tab/>
            </w:r>
            <w:r w:rsidR="00A34490" w:rsidRPr="00217E54">
              <w:rPr>
                <w:rStyle w:val="Hyperlink"/>
                <w:noProof/>
              </w:rPr>
              <w:t>ANALYSIS</w:t>
            </w:r>
            <w:r w:rsidR="00A34490">
              <w:rPr>
                <w:noProof/>
                <w:webHidden/>
              </w:rPr>
              <w:tab/>
            </w:r>
            <w:r w:rsidR="00A34490">
              <w:rPr>
                <w:noProof/>
                <w:webHidden/>
              </w:rPr>
              <w:fldChar w:fldCharType="begin"/>
            </w:r>
            <w:r w:rsidR="00A34490">
              <w:rPr>
                <w:noProof/>
                <w:webHidden/>
              </w:rPr>
              <w:instrText xml:space="preserve"> PAGEREF _Toc88126921 \h </w:instrText>
            </w:r>
            <w:r w:rsidR="00A34490">
              <w:rPr>
                <w:noProof/>
                <w:webHidden/>
              </w:rPr>
            </w:r>
            <w:r w:rsidR="00A34490">
              <w:rPr>
                <w:noProof/>
                <w:webHidden/>
              </w:rPr>
              <w:fldChar w:fldCharType="separate"/>
            </w:r>
            <w:r w:rsidR="00A34490">
              <w:rPr>
                <w:noProof/>
                <w:webHidden/>
              </w:rPr>
              <w:t>3</w:t>
            </w:r>
            <w:r w:rsidR="00A34490">
              <w:rPr>
                <w:noProof/>
                <w:webHidden/>
              </w:rPr>
              <w:fldChar w:fldCharType="end"/>
            </w:r>
          </w:hyperlink>
        </w:p>
        <w:p w14:paraId="453E141F" w14:textId="50C4DF40" w:rsidR="00A34490" w:rsidRDefault="00276FB3">
          <w:pPr>
            <w:pStyle w:val="TOC2"/>
            <w:tabs>
              <w:tab w:val="left" w:pos="880"/>
              <w:tab w:val="right" w:leader="dot" w:pos="9016"/>
            </w:tabs>
            <w:rPr>
              <w:rFonts w:asciiTheme="minorHAnsi" w:hAnsiTheme="minorHAnsi" w:cstheme="minorBidi"/>
              <w:noProof/>
              <w:sz w:val="22"/>
              <w:szCs w:val="22"/>
              <w:lang w:val="en-GB" w:eastAsia="en-GB"/>
            </w:rPr>
          </w:pPr>
          <w:hyperlink w:anchor="_Toc88126922" w:history="1">
            <w:r w:rsidR="00A34490" w:rsidRPr="00217E54">
              <w:rPr>
                <w:rStyle w:val="Hyperlink"/>
                <w:noProof/>
              </w:rPr>
              <w:t>1.1</w:t>
            </w:r>
            <w:r w:rsidR="00A34490">
              <w:rPr>
                <w:rFonts w:asciiTheme="minorHAnsi" w:hAnsiTheme="minorHAnsi" w:cstheme="minorBidi"/>
                <w:noProof/>
                <w:sz w:val="22"/>
                <w:szCs w:val="22"/>
                <w:lang w:val="en-GB" w:eastAsia="en-GB"/>
              </w:rPr>
              <w:tab/>
            </w:r>
            <w:r w:rsidR="00A34490" w:rsidRPr="00217E54">
              <w:rPr>
                <w:rStyle w:val="Hyperlink"/>
                <w:noProof/>
              </w:rPr>
              <w:t>Introduction</w:t>
            </w:r>
            <w:r w:rsidR="00A34490">
              <w:rPr>
                <w:noProof/>
                <w:webHidden/>
              </w:rPr>
              <w:tab/>
            </w:r>
            <w:r w:rsidR="00A34490">
              <w:rPr>
                <w:noProof/>
                <w:webHidden/>
              </w:rPr>
              <w:fldChar w:fldCharType="begin"/>
            </w:r>
            <w:r w:rsidR="00A34490">
              <w:rPr>
                <w:noProof/>
                <w:webHidden/>
              </w:rPr>
              <w:instrText xml:space="preserve"> PAGEREF _Toc88126922 \h </w:instrText>
            </w:r>
            <w:r w:rsidR="00A34490">
              <w:rPr>
                <w:noProof/>
                <w:webHidden/>
              </w:rPr>
            </w:r>
            <w:r w:rsidR="00A34490">
              <w:rPr>
                <w:noProof/>
                <w:webHidden/>
              </w:rPr>
              <w:fldChar w:fldCharType="separate"/>
            </w:r>
            <w:r w:rsidR="00A34490">
              <w:rPr>
                <w:noProof/>
                <w:webHidden/>
              </w:rPr>
              <w:t>3</w:t>
            </w:r>
            <w:r w:rsidR="00A34490">
              <w:rPr>
                <w:noProof/>
                <w:webHidden/>
              </w:rPr>
              <w:fldChar w:fldCharType="end"/>
            </w:r>
          </w:hyperlink>
        </w:p>
        <w:p w14:paraId="7996B263" w14:textId="2000AFF7" w:rsidR="00A34490" w:rsidRDefault="00276FB3">
          <w:pPr>
            <w:pStyle w:val="TOC2"/>
            <w:tabs>
              <w:tab w:val="left" w:pos="880"/>
              <w:tab w:val="right" w:leader="dot" w:pos="9016"/>
            </w:tabs>
            <w:rPr>
              <w:rFonts w:asciiTheme="minorHAnsi" w:hAnsiTheme="minorHAnsi" w:cstheme="minorBidi"/>
              <w:noProof/>
              <w:sz w:val="22"/>
              <w:szCs w:val="22"/>
              <w:lang w:val="en-GB" w:eastAsia="en-GB"/>
            </w:rPr>
          </w:pPr>
          <w:hyperlink w:anchor="_Toc88126923" w:history="1">
            <w:r w:rsidR="00A34490" w:rsidRPr="00217E54">
              <w:rPr>
                <w:rStyle w:val="Hyperlink"/>
                <w:noProof/>
              </w:rPr>
              <w:t>1.2</w:t>
            </w:r>
            <w:r w:rsidR="00A34490">
              <w:rPr>
                <w:rFonts w:asciiTheme="minorHAnsi" w:hAnsiTheme="minorHAnsi" w:cstheme="minorBidi"/>
                <w:noProof/>
                <w:sz w:val="22"/>
                <w:szCs w:val="22"/>
                <w:lang w:val="en-GB" w:eastAsia="en-GB"/>
              </w:rPr>
              <w:tab/>
            </w:r>
            <w:r w:rsidR="00A34490" w:rsidRPr="00217E54">
              <w:rPr>
                <w:rStyle w:val="Hyperlink"/>
                <w:noProof/>
              </w:rPr>
              <w:t>Sensors Overview</w:t>
            </w:r>
            <w:r w:rsidR="00A34490">
              <w:rPr>
                <w:noProof/>
                <w:webHidden/>
              </w:rPr>
              <w:tab/>
            </w:r>
            <w:r w:rsidR="00A34490">
              <w:rPr>
                <w:noProof/>
                <w:webHidden/>
              </w:rPr>
              <w:fldChar w:fldCharType="begin"/>
            </w:r>
            <w:r w:rsidR="00A34490">
              <w:rPr>
                <w:noProof/>
                <w:webHidden/>
              </w:rPr>
              <w:instrText xml:space="preserve"> PAGEREF _Toc88126923 \h </w:instrText>
            </w:r>
            <w:r w:rsidR="00A34490">
              <w:rPr>
                <w:noProof/>
                <w:webHidden/>
              </w:rPr>
            </w:r>
            <w:r w:rsidR="00A34490">
              <w:rPr>
                <w:noProof/>
                <w:webHidden/>
              </w:rPr>
              <w:fldChar w:fldCharType="separate"/>
            </w:r>
            <w:r w:rsidR="00A34490">
              <w:rPr>
                <w:noProof/>
                <w:webHidden/>
              </w:rPr>
              <w:t>4</w:t>
            </w:r>
            <w:r w:rsidR="00A34490">
              <w:rPr>
                <w:noProof/>
                <w:webHidden/>
              </w:rPr>
              <w:fldChar w:fldCharType="end"/>
            </w:r>
          </w:hyperlink>
        </w:p>
        <w:p w14:paraId="25468AF5" w14:textId="1D26392B" w:rsidR="00A34490" w:rsidRDefault="00276FB3">
          <w:pPr>
            <w:pStyle w:val="TOC2"/>
            <w:tabs>
              <w:tab w:val="left" w:pos="880"/>
              <w:tab w:val="right" w:leader="dot" w:pos="9016"/>
            </w:tabs>
            <w:rPr>
              <w:rFonts w:asciiTheme="minorHAnsi" w:hAnsiTheme="minorHAnsi" w:cstheme="minorBidi"/>
              <w:noProof/>
              <w:sz w:val="22"/>
              <w:szCs w:val="22"/>
              <w:lang w:val="en-GB" w:eastAsia="en-GB"/>
            </w:rPr>
          </w:pPr>
          <w:hyperlink w:anchor="_Toc88126924" w:history="1">
            <w:r w:rsidR="00A34490" w:rsidRPr="00217E54">
              <w:rPr>
                <w:rStyle w:val="Hyperlink"/>
                <w:noProof/>
              </w:rPr>
              <w:t>1.3</w:t>
            </w:r>
            <w:r w:rsidR="00A34490">
              <w:rPr>
                <w:rFonts w:asciiTheme="minorHAnsi" w:hAnsiTheme="minorHAnsi" w:cstheme="minorBidi"/>
                <w:noProof/>
                <w:sz w:val="22"/>
                <w:szCs w:val="22"/>
                <w:lang w:val="en-GB" w:eastAsia="en-GB"/>
              </w:rPr>
              <w:tab/>
            </w:r>
            <w:r w:rsidR="00A34490" w:rsidRPr="00217E54">
              <w:rPr>
                <w:rStyle w:val="Hyperlink"/>
                <w:noProof/>
              </w:rPr>
              <w:t>Exercises and Activities</w:t>
            </w:r>
            <w:r w:rsidR="00A34490">
              <w:rPr>
                <w:noProof/>
                <w:webHidden/>
              </w:rPr>
              <w:tab/>
            </w:r>
            <w:r w:rsidR="00A34490">
              <w:rPr>
                <w:noProof/>
                <w:webHidden/>
              </w:rPr>
              <w:fldChar w:fldCharType="begin"/>
            </w:r>
            <w:r w:rsidR="00A34490">
              <w:rPr>
                <w:noProof/>
                <w:webHidden/>
              </w:rPr>
              <w:instrText xml:space="preserve"> PAGEREF _Toc88126924 \h </w:instrText>
            </w:r>
            <w:r w:rsidR="00A34490">
              <w:rPr>
                <w:noProof/>
                <w:webHidden/>
              </w:rPr>
            </w:r>
            <w:r w:rsidR="00A34490">
              <w:rPr>
                <w:noProof/>
                <w:webHidden/>
              </w:rPr>
              <w:fldChar w:fldCharType="separate"/>
            </w:r>
            <w:r w:rsidR="00A34490">
              <w:rPr>
                <w:noProof/>
                <w:webHidden/>
              </w:rPr>
              <w:t>10</w:t>
            </w:r>
            <w:r w:rsidR="00A34490">
              <w:rPr>
                <w:noProof/>
                <w:webHidden/>
              </w:rPr>
              <w:fldChar w:fldCharType="end"/>
            </w:r>
          </w:hyperlink>
        </w:p>
        <w:p w14:paraId="1E4DB0BF" w14:textId="2FC63C9F" w:rsidR="00A34490" w:rsidRDefault="00276FB3">
          <w:pPr>
            <w:pStyle w:val="TOC2"/>
            <w:tabs>
              <w:tab w:val="left" w:pos="880"/>
              <w:tab w:val="right" w:leader="dot" w:pos="9016"/>
            </w:tabs>
            <w:rPr>
              <w:rFonts w:asciiTheme="minorHAnsi" w:hAnsiTheme="minorHAnsi" w:cstheme="minorBidi"/>
              <w:noProof/>
              <w:sz w:val="22"/>
              <w:szCs w:val="22"/>
              <w:lang w:val="en-GB" w:eastAsia="en-GB"/>
            </w:rPr>
          </w:pPr>
          <w:hyperlink w:anchor="_Toc88126925" w:history="1">
            <w:r w:rsidR="00A34490" w:rsidRPr="00217E54">
              <w:rPr>
                <w:rStyle w:val="Hyperlink"/>
                <w:noProof/>
              </w:rPr>
              <w:t>1.4</w:t>
            </w:r>
            <w:r w:rsidR="00A34490">
              <w:rPr>
                <w:rFonts w:asciiTheme="minorHAnsi" w:hAnsiTheme="minorHAnsi" w:cstheme="minorBidi"/>
                <w:noProof/>
                <w:sz w:val="22"/>
                <w:szCs w:val="22"/>
                <w:lang w:val="en-GB" w:eastAsia="en-GB"/>
              </w:rPr>
              <w:tab/>
            </w:r>
            <w:r w:rsidR="00A34490" w:rsidRPr="00217E54">
              <w:rPr>
                <w:rStyle w:val="Hyperlink"/>
                <w:noProof/>
              </w:rPr>
              <w:t>Current Market and Applications</w:t>
            </w:r>
            <w:r w:rsidR="00A34490">
              <w:rPr>
                <w:noProof/>
                <w:webHidden/>
              </w:rPr>
              <w:tab/>
            </w:r>
            <w:r w:rsidR="00A34490">
              <w:rPr>
                <w:noProof/>
                <w:webHidden/>
              </w:rPr>
              <w:fldChar w:fldCharType="begin"/>
            </w:r>
            <w:r w:rsidR="00A34490">
              <w:rPr>
                <w:noProof/>
                <w:webHidden/>
              </w:rPr>
              <w:instrText xml:space="preserve"> PAGEREF _Toc88126925 \h </w:instrText>
            </w:r>
            <w:r w:rsidR="00A34490">
              <w:rPr>
                <w:noProof/>
                <w:webHidden/>
              </w:rPr>
            </w:r>
            <w:r w:rsidR="00A34490">
              <w:rPr>
                <w:noProof/>
                <w:webHidden/>
              </w:rPr>
              <w:fldChar w:fldCharType="separate"/>
            </w:r>
            <w:r w:rsidR="00A34490">
              <w:rPr>
                <w:noProof/>
                <w:webHidden/>
              </w:rPr>
              <w:t>11</w:t>
            </w:r>
            <w:r w:rsidR="00A34490">
              <w:rPr>
                <w:noProof/>
                <w:webHidden/>
              </w:rPr>
              <w:fldChar w:fldCharType="end"/>
            </w:r>
          </w:hyperlink>
        </w:p>
        <w:p w14:paraId="25825DC3" w14:textId="67AEAFD1" w:rsidR="00A34490" w:rsidRDefault="00276FB3">
          <w:pPr>
            <w:pStyle w:val="TOC2"/>
            <w:tabs>
              <w:tab w:val="left" w:pos="880"/>
              <w:tab w:val="right" w:leader="dot" w:pos="9016"/>
            </w:tabs>
            <w:rPr>
              <w:rFonts w:asciiTheme="minorHAnsi" w:hAnsiTheme="minorHAnsi" w:cstheme="minorBidi"/>
              <w:noProof/>
              <w:sz w:val="22"/>
              <w:szCs w:val="22"/>
              <w:lang w:val="en-GB" w:eastAsia="en-GB"/>
            </w:rPr>
          </w:pPr>
          <w:hyperlink w:anchor="_Toc88126926" w:history="1">
            <w:r w:rsidR="00A34490" w:rsidRPr="00217E54">
              <w:rPr>
                <w:rStyle w:val="Hyperlink"/>
                <w:noProof/>
              </w:rPr>
              <w:t>1.5</w:t>
            </w:r>
            <w:r w:rsidR="00A34490">
              <w:rPr>
                <w:rFonts w:asciiTheme="minorHAnsi" w:hAnsiTheme="minorHAnsi" w:cstheme="minorBidi"/>
                <w:noProof/>
                <w:sz w:val="22"/>
                <w:szCs w:val="22"/>
                <w:lang w:val="en-GB" w:eastAsia="en-GB"/>
              </w:rPr>
              <w:tab/>
            </w:r>
            <w:r w:rsidR="00A34490" w:rsidRPr="00217E54">
              <w:rPr>
                <w:rStyle w:val="Hyperlink"/>
                <w:noProof/>
              </w:rPr>
              <w:t>Third-Party Feedback</w:t>
            </w:r>
            <w:r w:rsidR="00A34490">
              <w:rPr>
                <w:noProof/>
                <w:webHidden/>
              </w:rPr>
              <w:tab/>
            </w:r>
            <w:r w:rsidR="00A34490">
              <w:rPr>
                <w:noProof/>
                <w:webHidden/>
              </w:rPr>
              <w:fldChar w:fldCharType="begin"/>
            </w:r>
            <w:r w:rsidR="00A34490">
              <w:rPr>
                <w:noProof/>
                <w:webHidden/>
              </w:rPr>
              <w:instrText xml:space="preserve"> PAGEREF _Toc88126926 \h </w:instrText>
            </w:r>
            <w:r w:rsidR="00A34490">
              <w:rPr>
                <w:noProof/>
                <w:webHidden/>
              </w:rPr>
            </w:r>
            <w:r w:rsidR="00A34490">
              <w:rPr>
                <w:noProof/>
                <w:webHidden/>
              </w:rPr>
              <w:fldChar w:fldCharType="separate"/>
            </w:r>
            <w:r w:rsidR="00A34490">
              <w:rPr>
                <w:noProof/>
                <w:webHidden/>
              </w:rPr>
              <w:t>13</w:t>
            </w:r>
            <w:r w:rsidR="00A34490">
              <w:rPr>
                <w:noProof/>
                <w:webHidden/>
              </w:rPr>
              <w:fldChar w:fldCharType="end"/>
            </w:r>
          </w:hyperlink>
        </w:p>
        <w:p w14:paraId="1553DB88" w14:textId="33622178" w:rsidR="00A34490" w:rsidRDefault="00276FB3">
          <w:pPr>
            <w:pStyle w:val="TOC2"/>
            <w:tabs>
              <w:tab w:val="left" w:pos="880"/>
              <w:tab w:val="right" w:leader="dot" w:pos="9016"/>
            </w:tabs>
            <w:rPr>
              <w:rFonts w:asciiTheme="minorHAnsi" w:hAnsiTheme="minorHAnsi" w:cstheme="minorBidi"/>
              <w:noProof/>
              <w:sz w:val="22"/>
              <w:szCs w:val="22"/>
              <w:lang w:val="en-GB" w:eastAsia="en-GB"/>
            </w:rPr>
          </w:pPr>
          <w:hyperlink w:anchor="_Toc88126927" w:history="1">
            <w:r w:rsidR="00A34490" w:rsidRPr="00217E54">
              <w:rPr>
                <w:rStyle w:val="Hyperlink"/>
                <w:noProof/>
              </w:rPr>
              <w:t>1.6</w:t>
            </w:r>
            <w:r w:rsidR="00A34490">
              <w:rPr>
                <w:rFonts w:asciiTheme="minorHAnsi" w:hAnsiTheme="minorHAnsi" w:cstheme="minorBidi"/>
                <w:noProof/>
                <w:sz w:val="22"/>
                <w:szCs w:val="22"/>
                <w:lang w:val="en-GB" w:eastAsia="en-GB"/>
              </w:rPr>
              <w:tab/>
            </w:r>
            <w:r w:rsidR="00A34490" w:rsidRPr="00217E54">
              <w:rPr>
                <w:rStyle w:val="Hyperlink"/>
                <w:noProof/>
              </w:rPr>
              <w:t>Prototyping and Spiking</w:t>
            </w:r>
            <w:r w:rsidR="00A34490">
              <w:rPr>
                <w:noProof/>
                <w:webHidden/>
              </w:rPr>
              <w:tab/>
            </w:r>
            <w:r w:rsidR="00A34490">
              <w:rPr>
                <w:noProof/>
                <w:webHidden/>
              </w:rPr>
              <w:fldChar w:fldCharType="begin"/>
            </w:r>
            <w:r w:rsidR="00A34490">
              <w:rPr>
                <w:noProof/>
                <w:webHidden/>
              </w:rPr>
              <w:instrText xml:space="preserve"> PAGEREF _Toc88126927 \h </w:instrText>
            </w:r>
            <w:r w:rsidR="00A34490">
              <w:rPr>
                <w:noProof/>
                <w:webHidden/>
              </w:rPr>
            </w:r>
            <w:r w:rsidR="00A34490">
              <w:rPr>
                <w:noProof/>
                <w:webHidden/>
              </w:rPr>
              <w:fldChar w:fldCharType="separate"/>
            </w:r>
            <w:r w:rsidR="00A34490">
              <w:rPr>
                <w:noProof/>
                <w:webHidden/>
              </w:rPr>
              <w:t>15</w:t>
            </w:r>
            <w:r w:rsidR="00A34490">
              <w:rPr>
                <w:noProof/>
                <w:webHidden/>
              </w:rPr>
              <w:fldChar w:fldCharType="end"/>
            </w:r>
          </w:hyperlink>
        </w:p>
        <w:p w14:paraId="4D19B424" w14:textId="6EE37B62" w:rsidR="00A34490" w:rsidRDefault="00276FB3">
          <w:pPr>
            <w:pStyle w:val="TOC2"/>
            <w:tabs>
              <w:tab w:val="left" w:pos="880"/>
              <w:tab w:val="right" w:leader="dot" w:pos="9016"/>
            </w:tabs>
            <w:rPr>
              <w:rFonts w:asciiTheme="minorHAnsi" w:hAnsiTheme="minorHAnsi" w:cstheme="minorBidi"/>
              <w:noProof/>
              <w:sz w:val="22"/>
              <w:szCs w:val="22"/>
              <w:lang w:val="en-GB" w:eastAsia="en-GB"/>
            </w:rPr>
          </w:pPr>
          <w:hyperlink w:anchor="_Toc88126928" w:history="1">
            <w:r w:rsidR="00A34490" w:rsidRPr="00217E54">
              <w:rPr>
                <w:rStyle w:val="Hyperlink"/>
                <w:noProof/>
              </w:rPr>
              <w:t>1.7</w:t>
            </w:r>
            <w:r w:rsidR="00A34490">
              <w:rPr>
                <w:rFonts w:asciiTheme="minorHAnsi" w:hAnsiTheme="minorHAnsi" w:cstheme="minorBidi"/>
                <w:noProof/>
                <w:sz w:val="22"/>
                <w:szCs w:val="22"/>
                <w:lang w:val="en-GB" w:eastAsia="en-GB"/>
              </w:rPr>
              <w:tab/>
            </w:r>
            <w:r w:rsidR="00A34490" w:rsidRPr="00217E54">
              <w:rPr>
                <w:rStyle w:val="Hyperlink"/>
                <w:noProof/>
              </w:rPr>
              <w:t>Objectives and the Critical Path</w:t>
            </w:r>
            <w:r w:rsidR="00A34490">
              <w:rPr>
                <w:noProof/>
                <w:webHidden/>
              </w:rPr>
              <w:tab/>
            </w:r>
            <w:r w:rsidR="00A34490">
              <w:rPr>
                <w:noProof/>
                <w:webHidden/>
              </w:rPr>
              <w:fldChar w:fldCharType="begin"/>
            </w:r>
            <w:r w:rsidR="00A34490">
              <w:rPr>
                <w:noProof/>
                <w:webHidden/>
              </w:rPr>
              <w:instrText xml:space="preserve"> PAGEREF _Toc88126928 \h </w:instrText>
            </w:r>
            <w:r w:rsidR="00A34490">
              <w:rPr>
                <w:noProof/>
                <w:webHidden/>
              </w:rPr>
            </w:r>
            <w:r w:rsidR="00A34490">
              <w:rPr>
                <w:noProof/>
                <w:webHidden/>
              </w:rPr>
              <w:fldChar w:fldCharType="separate"/>
            </w:r>
            <w:r w:rsidR="00A34490">
              <w:rPr>
                <w:noProof/>
                <w:webHidden/>
              </w:rPr>
              <w:t>19</w:t>
            </w:r>
            <w:r w:rsidR="00A34490">
              <w:rPr>
                <w:noProof/>
                <w:webHidden/>
              </w:rPr>
              <w:fldChar w:fldCharType="end"/>
            </w:r>
          </w:hyperlink>
        </w:p>
        <w:p w14:paraId="6E20AAB5" w14:textId="1C561ADE" w:rsidR="00A34490" w:rsidRDefault="00276FB3">
          <w:pPr>
            <w:pStyle w:val="TOC1"/>
            <w:tabs>
              <w:tab w:val="left" w:pos="440"/>
              <w:tab w:val="right" w:leader="dot" w:pos="9016"/>
            </w:tabs>
            <w:rPr>
              <w:rFonts w:asciiTheme="minorHAnsi" w:hAnsiTheme="minorHAnsi" w:cstheme="minorBidi"/>
              <w:noProof/>
              <w:sz w:val="22"/>
              <w:szCs w:val="22"/>
              <w:lang w:val="en-GB" w:eastAsia="en-GB"/>
            </w:rPr>
          </w:pPr>
          <w:hyperlink w:anchor="_Toc88126929" w:history="1">
            <w:r w:rsidR="00A34490" w:rsidRPr="00217E54">
              <w:rPr>
                <w:rStyle w:val="Hyperlink"/>
                <w:noProof/>
              </w:rPr>
              <w:t>2</w:t>
            </w:r>
            <w:r w:rsidR="00A34490">
              <w:rPr>
                <w:rFonts w:asciiTheme="minorHAnsi" w:hAnsiTheme="minorHAnsi" w:cstheme="minorBidi"/>
                <w:noProof/>
                <w:sz w:val="22"/>
                <w:szCs w:val="22"/>
                <w:lang w:val="en-GB" w:eastAsia="en-GB"/>
              </w:rPr>
              <w:tab/>
            </w:r>
            <w:r w:rsidR="00A34490" w:rsidRPr="00217E54">
              <w:rPr>
                <w:rStyle w:val="Hyperlink"/>
                <w:noProof/>
              </w:rPr>
              <w:t>DESIGN</w:t>
            </w:r>
            <w:r w:rsidR="00A34490">
              <w:rPr>
                <w:noProof/>
                <w:webHidden/>
              </w:rPr>
              <w:tab/>
            </w:r>
            <w:r w:rsidR="00A34490">
              <w:rPr>
                <w:noProof/>
                <w:webHidden/>
              </w:rPr>
              <w:fldChar w:fldCharType="begin"/>
            </w:r>
            <w:r w:rsidR="00A34490">
              <w:rPr>
                <w:noProof/>
                <w:webHidden/>
              </w:rPr>
              <w:instrText xml:space="preserve"> PAGEREF _Toc88126929 \h </w:instrText>
            </w:r>
            <w:r w:rsidR="00A34490">
              <w:rPr>
                <w:noProof/>
                <w:webHidden/>
              </w:rPr>
            </w:r>
            <w:r w:rsidR="00A34490">
              <w:rPr>
                <w:noProof/>
                <w:webHidden/>
              </w:rPr>
              <w:fldChar w:fldCharType="separate"/>
            </w:r>
            <w:r w:rsidR="00A34490">
              <w:rPr>
                <w:noProof/>
                <w:webHidden/>
              </w:rPr>
              <w:t>22</w:t>
            </w:r>
            <w:r w:rsidR="00A34490">
              <w:rPr>
                <w:noProof/>
                <w:webHidden/>
              </w:rPr>
              <w:fldChar w:fldCharType="end"/>
            </w:r>
          </w:hyperlink>
        </w:p>
        <w:p w14:paraId="7641D597" w14:textId="3E2A5230" w:rsidR="00A34490" w:rsidRDefault="00276FB3">
          <w:pPr>
            <w:pStyle w:val="TOC2"/>
            <w:tabs>
              <w:tab w:val="left" w:pos="880"/>
              <w:tab w:val="right" w:leader="dot" w:pos="9016"/>
            </w:tabs>
            <w:rPr>
              <w:rFonts w:asciiTheme="minorHAnsi" w:hAnsiTheme="minorHAnsi" w:cstheme="minorBidi"/>
              <w:noProof/>
              <w:sz w:val="22"/>
              <w:szCs w:val="22"/>
              <w:lang w:val="en-GB" w:eastAsia="en-GB"/>
            </w:rPr>
          </w:pPr>
          <w:hyperlink w:anchor="_Toc88126930" w:history="1">
            <w:r w:rsidR="00A34490" w:rsidRPr="00217E54">
              <w:rPr>
                <w:rStyle w:val="Hyperlink"/>
                <w:noProof/>
              </w:rPr>
              <w:t>2.1</w:t>
            </w:r>
            <w:r w:rsidR="00A34490">
              <w:rPr>
                <w:rFonts w:asciiTheme="minorHAnsi" w:hAnsiTheme="minorHAnsi" w:cstheme="minorBidi"/>
                <w:noProof/>
                <w:sz w:val="22"/>
                <w:szCs w:val="22"/>
                <w:lang w:val="en-GB" w:eastAsia="en-GB"/>
              </w:rPr>
              <w:tab/>
            </w:r>
            <w:r w:rsidR="00A34490" w:rsidRPr="00217E54">
              <w:rPr>
                <w:rStyle w:val="Hyperlink"/>
                <w:noProof/>
              </w:rPr>
              <w:t>High Level Overview</w:t>
            </w:r>
            <w:r w:rsidR="00A34490">
              <w:rPr>
                <w:noProof/>
                <w:webHidden/>
              </w:rPr>
              <w:tab/>
            </w:r>
            <w:r w:rsidR="00A34490">
              <w:rPr>
                <w:noProof/>
                <w:webHidden/>
              </w:rPr>
              <w:fldChar w:fldCharType="begin"/>
            </w:r>
            <w:r w:rsidR="00A34490">
              <w:rPr>
                <w:noProof/>
                <w:webHidden/>
              </w:rPr>
              <w:instrText xml:space="preserve"> PAGEREF _Toc88126930 \h </w:instrText>
            </w:r>
            <w:r w:rsidR="00A34490">
              <w:rPr>
                <w:noProof/>
                <w:webHidden/>
              </w:rPr>
            </w:r>
            <w:r w:rsidR="00A34490">
              <w:rPr>
                <w:noProof/>
                <w:webHidden/>
              </w:rPr>
              <w:fldChar w:fldCharType="separate"/>
            </w:r>
            <w:r w:rsidR="00A34490">
              <w:rPr>
                <w:noProof/>
                <w:webHidden/>
              </w:rPr>
              <w:t>22</w:t>
            </w:r>
            <w:r w:rsidR="00A34490">
              <w:rPr>
                <w:noProof/>
                <w:webHidden/>
              </w:rPr>
              <w:fldChar w:fldCharType="end"/>
            </w:r>
          </w:hyperlink>
        </w:p>
        <w:p w14:paraId="56ABFB2A" w14:textId="3630E970" w:rsidR="00A34490" w:rsidRDefault="00276FB3">
          <w:pPr>
            <w:pStyle w:val="TOC2"/>
            <w:tabs>
              <w:tab w:val="left" w:pos="880"/>
              <w:tab w:val="right" w:leader="dot" w:pos="9016"/>
            </w:tabs>
            <w:rPr>
              <w:rFonts w:asciiTheme="minorHAnsi" w:hAnsiTheme="minorHAnsi" w:cstheme="minorBidi"/>
              <w:noProof/>
              <w:sz w:val="22"/>
              <w:szCs w:val="22"/>
              <w:lang w:val="en-GB" w:eastAsia="en-GB"/>
            </w:rPr>
          </w:pPr>
          <w:hyperlink w:anchor="_Toc88126931" w:history="1">
            <w:r w:rsidR="00A34490" w:rsidRPr="00217E54">
              <w:rPr>
                <w:rStyle w:val="Hyperlink"/>
                <w:noProof/>
              </w:rPr>
              <w:t>2.2</w:t>
            </w:r>
            <w:r w:rsidR="00A34490">
              <w:rPr>
                <w:rFonts w:asciiTheme="minorHAnsi" w:hAnsiTheme="minorHAnsi" w:cstheme="minorBidi"/>
                <w:noProof/>
                <w:sz w:val="22"/>
                <w:szCs w:val="22"/>
                <w:lang w:val="en-GB" w:eastAsia="en-GB"/>
              </w:rPr>
              <w:tab/>
            </w:r>
            <w:r w:rsidR="00A34490" w:rsidRPr="00217E54">
              <w:rPr>
                <w:rStyle w:val="Hyperlink"/>
                <w:noProof/>
              </w:rPr>
              <w:t>Pedometer Algorithm</w:t>
            </w:r>
            <w:r w:rsidR="00A34490">
              <w:rPr>
                <w:noProof/>
                <w:webHidden/>
              </w:rPr>
              <w:tab/>
            </w:r>
            <w:r w:rsidR="00A34490">
              <w:rPr>
                <w:noProof/>
                <w:webHidden/>
              </w:rPr>
              <w:fldChar w:fldCharType="begin"/>
            </w:r>
            <w:r w:rsidR="00A34490">
              <w:rPr>
                <w:noProof/>
                <w:webHidden/>
              </w:rPr>
              <w:instrText xml:space="preserve"> PAGEREF _Toc88126931 \h </w:instrText>
            </w:r>
            <w:r w:rsidR="00A34490">
              <w:rPr>
                <w:noProof/>
                <w:webHidden/>
              </w:rPr>
            </w:r>
            <w:r w:rsidR="00A34490">
              <w:rPr>
                <w:noProof/>
                <w:webHidden/>
              </w:rPr>
              <w:fldChar w:fldCharType="separate"/>
            </w:r>
            <w:r w:rsidR="00A34490">
              <w:rPr>
                <w:noProof/>
                <w:webHidden/>
              </w:rPr>
              <w:t>24</w:t>
            </w:r>
            <w:r w:rsidR="00A34490">
              <w:rPr>
                <w:noProof/>
                <w:webHidden/>
              </w:rPr>
              <w:fldChar w:fldCharType="end"/>
            </w:r>
          </w:hyperlink>
        </w:p>
        <w:p w14:paraId="1ECF5719" w14:textId="2997460C" w:rsidR="00A34490" w:rsidRDefault="00276FB3">
          <w:pPr>
            <w:pStyle w:val="TOC2"/>
            <w:tabs>
              <w:tab w:val="left" w:pos="880"/>
              <w:tab w:val="right" w:leader="dot" w:pos="9016"/>
            </w:tabs>
            <w:rPr>
              <w:rFonts w:asciiTheme="minorHAnsi" w:hAnsiTheme="minorHAnsi" w:cstheme="minorBidi"/>
              <w:noProof/>
              <w:sz w:val="22"/>
              <w:szCs w:val="22"/>
              <w:lang w:val="en-GB" w:eastAsia="en-GB"/>
            </w:rPr>
          </w:pPr>
          <w:hyperlink w:anchor="_Toc88126932" w:history="1">
            <w:r w:rsidR="00A34490" w:rsidRPr="00217E54">
              <w:rPr>
                <w:rStyle w:val="Hyperlink"/>
                <w:noProof/>
              </w:rPr>
              <w:t>2.3</w:t>
            </w:r>
            <w:r w:rsidR="00A34490">
              <w:rPr>
                <w:rFonts w:asciiTheme="minorHAnsi" w:hAnsiTheme="minorHAnsi" w:cstheme="minorBidi"/>
                <w:noProof/>
                <w:sz w:val="22"/>
                <w:szCs w:val="22"/>
                <w:lang w:val="en-GB" w:eastAsia="en-GB"/>
              </w:rPr>
              <w:tab/>
            </w:r>
            <w:r w:rsidR="00A34490" w:rsidRPr="00217E54">
              <w:rPr>
                <w:rStyle w:val="Hyperlink"/>
                <w:noProof/>
              </w:rPr>
              <w:t>GPS Tracking</w:t>
            </w:r>
            <w:r w:rsidR="00A34490">
              <w:rPr>
                <w:noProof/>
                <w:webHidden/>
              </w:rPr>
              <w:tab/>
            </w:r>
            <w:r w:rsidR="00A34490">
              <w:rPr>
                <w:noProof/>
                <w:webHidden/>
              </w:rPr>
              <w:fldChar w:fldCharType="begin"/>
            </w:r>
            <w:r w:rsidR="00A34490">
              <w:rPr>
                <w:noProof/>
                <w:webHidden/>
              </w:rPr>
              <w:instrText xml:space="preserve"> PAGEREF _Toc88126932 \h </w:instrText>
            </w:r>
            <w:r w:rsidR="00A34490">
              <w:rPr>
                <w:noProof/>
                <w:webHidden/>
              </w:rPr>
            </w:r>
            <w:r w:rsidR="00A34490">
              <w:rPr>
                <w:noProof/>
                <w:webHidden/>
              </w:rPr>
              <w:fldChar w:fldCharType="separate"/>
            </w:r>
            <w:r w:rsidR="00A34490">
              <w:rPr>
                <w:noProof/>
                <w:webHidden/>
              </w:rPr>
              <w:t>30</w:t>
            </w:r>
            <w:r w:rsidR="00A34490">
              <w:rPr>
                <w:noProof/>
                <w:webHidden/>
              </w:rPr>
              <w:fldChar w:fldCharType="end"/>
            </w:r>
          </w:hyperlink>
        </w:p>
        <w:p w14:paraId="134D0F95" w14:textId="4CD74D19" w:rsidR="00A34490" w:rsidRDefault="00276FB3">
          <w:pPr>
            <w:pStyle w:val="TOC2"/>
            <w:tabs>
              <w:tab w:val="left" w:pos="880"/>
              <w:tab w:val="right" w:leader="dot" w:pos="9016"/>
            </w:tabs>
            <w:rPr>
              <w:rFonts w:asciiTheme="minorHAnsi" w:hAnsiTheme="minorHAnsi" w:cstheme="minorBidi"/>
              <w:noProof/>
              <w:sz w:val="22"/>
              <w:szCs w:val="22"/>
              <w:lang w:val="en-GB" w:eastAsia="en-GB"/>
            </w:rPr>
          </w:pPr>
          <w:hyperlink w:anchor="_Toc88126933" w:history="1">
            <w:r w:rsidR="00A34490" w:rsidRPr="00217E54">
              <w:rPr>
                <w:rStyle w:val="Hyperlink"/>
                <w:noProof/>
              </w:rPr>
              <w:t>2.4</w:t>
            </w:r>
            <w:r w:rsidR="00A34490">
              <w:rPr>
                <w:rFonts w:asciiTheme="minorHAnsi" w:hAnsiTheme="minorHAnsi" w:cstheme="minorBidi"/>
                <w:noProof/>
                <w:sz w:val="22"/>
                <w:szCs w:val="22"/>
                <w:lang w:val="en-GB" w:eastAsia="en-GB"/>
              </w:rPr>
              <w:tab/>
            </w:r>
            <w:r w:rsidR="00A34490" w:rsidRPr="00217E54">
              <w:rPr>
                <w:rStyle w:val="Hyperlink"/>
                <w:noProof/>
              </w:rPr>
              <w:t>Computer Vision and ML Kit Library</w:t>
            </w:r>
            <w:r w:rsidR="00A34490">
              <w:rPr>
                <w:noProof/>
                <w:webHidden/>
              </w:rPr>
              <w:tab/>
            </w:r>
            <w:r w:rsidR="00A34490">
              <w:rPr>
                <w:noProof/>
                <w:webHidden/>
              </w:rPr>
              <w:fldChar w:fldCharType="begin"/>
            </w:r>
            <w:r w:rsidR="00A34490">
              <w:rPr>
                <w:noProof/>
                <w:webHidden/>
              </w:rPr>
              <w:instrText xml:space="preserve"> PAGEREF _Toc88126933 \h </w:instrText>
            </w:r>
            <w:r w:rsidR="00A34490">
              <w:rPr>
                <w:noProof/>
                <w:webHidden/>
              </w:rPr>
            </w:r>
            <w:r w:rsidR="00A34490">
              <w:rPr>
                <w:noProof/>
                <w:webHidden/>
              </w:rPr>
              <w:fldChar w:fldCharType="separate"/>
            </w:r>
            <w:r w:rsidR="00A34490">
              <w:rPr>
                <w:noProof/>
                <w:webHidden/>
              </w:rPr>
              <w:t>31</w:t>
            </w:r>
            <w:r w:rsidR="00A34490">
              <w:rPr>
                <w:noProof/>
                <w:webHidden/>
              </w:rPr>
              <w:fldChar w:fldCharType="end"/>
            </w:r>
          </w:hyperlink>
        </w:p>
        <w:p w14:paraId="0E5B9522" w14:textId="3761BE8D" w:rsidR="00A34490" w:rsidRDefault="00276FB3">
          <w:pPr>
            <w:pStyle w:val="TOC2"/>
            <w:tabs>
              <w:tab w:val="left" w:pos="880"/>
              <w:tab w:val="right" w:leader="dot" w:pos="9016"/>
            </w:tabs>
            <w:rPr>
              <w:rFonts w:asciiTheme="minorHAnsi" w:hAnsiTheme="minorHAnsi" w:cstheme="minorBidi"/>
              <w:noProof/>
              <w:sz w:val="22"/>
              <w:szCs w:val="22"/>
              <w:lang w:val="en-GB" w:eastAsia="en-GB"/>
            </w:rPr>
          </w:pPr>
          <w:hyperlink w:anchor="_Toc88126934" w:history="1">
            <w:r w:rsidR="00A34490" w:rsidRPr="00217E54">
              <w:rPr>
                <w:rStyle w:val="Hyperlink"/>
                <w:noProof/>
              </w:rPr>
              <w:t>2.5</w:t>
            </w:r>
            <w:r w:rsidR="00A34490">
              <w:rPr>
                <w:rFonts w:asciiTheme="minorHAnsi" w:hAnsiTheme="minorHAnsi" w:cstheme="minorBidi"/>
                <w:noProof/>
                <w:sz w:val="22"/>
                <w:szCs w:val="22"/>
                <w:lang w:val="en-GB" w:eastAsia="en-GB"/>
              </w:rPr>
              <w:tab/>
            </w:r>
            <w:r w:rsidR="00A34490" w:rsidRPr="00217E54">
              <w:rPr>
                <w:rStyle w:val="Hyperlink"/>
                <w:noProof/>
              </w:rPr>
              <w:t>User Defined Classes</w:t>
            </w:r>
            <w:r w:rsidR="00A34490">
              <w:rPr>
                <w:noProof/>
                <w:webHidden/>
              </w:rPr>
              <w:tab/>
            </w:r>
            <w:r w:rsidR="00A34490">
              <w:rPr>
                <w:noProof/>
                <w:webHidden/>
              </w:rPr>
              <w:fldChar w:fldCharType="begin"/>
            </w:r>
            <w:r w:rsidR="00A34490">
              <w:rPr>
                <w:noProof/>
                <w:webHidden/>
              </w:rPr>
              <w:instrText xml:space="preserve"> PAGEREF _Toc88126934 \h </w:instrText>
            </w:r>
            <w:r w:rsidR="00A34490">
              <w:rPr>
                <w:noProof/>
                <w:webHidden/>
              </w:rPr>
            </w:r>
            <w:r w:rsidR="00A34490">
              <w:rPr>
                <w:noProof/>
                <w:webHidden/>
              </w:rPr>
              <w:fldChar w:fldCharType="separate"/>
            </w:r>
            <w:r w:rsidR="00A34490">
              <w:rPr>
                <w:noProof/>
                <w:webHidden/>
              </w:rPr>
              <w:t>32</w:t>
            </w:r>
            <w:r w:rsidR="00A34490">
              <w:rPr>
                <w:noProof/>
                <w:webHidden/>
              </w:rPr>
              <w:fldChar w:fldCharType="end"/>
            </w:r>
          </w:hyperlink>
        </w:p>
        <w:p w14:paraId="6A74F032" w14:textId="6CF667EA" w:rsidR="00A34490" w:rsidRDefault="00276FB3">
          <w:pPr>
            <w:pStyle w:val="TOC2"/>
            <w:tabs>
              <w:tab w:val="left" w:pos="880"/>
              <w:tab w:val="right" w:leader="dot" w:pos="9016"/>
            </w:tabs>
            <w:rPr>
              <w:rFonts w:asciiTheme="minorHAnsi" w:hAnsiTheme="minorHAnsi" w:cstheme="minorBidi"/>
              <w:noProof/>
              <w:sz w:val="22"/>
              <w:szCs w:val="22"/>
              <w:lang w:val="en-GB" w:eastAsia="en-GB"/>
            </w:rPr>
          </w:pPr>
          <w:hyperlink w:anchor="_Toc88126935" w:history="1">
            <w:r w:rsidR="00A34490" w:rsidRPr="00217E54">
              <w:rPr>
                <w:rStyle w:val="Hyperlink"/>
                <w:noProof/>
              </w:rPr>
              <w:t>2.6</w:t>
            </w:r>
            <w:r w:rsidR="00A34490">
              <w:rPr>
                <w:rFonts w:asciiTheme="minorHAnsi" w:hAnsiTheme="minorHAnsi" w:cstheme="minorBidi"/>
                <w:noProof/>
                <w:sz w:val="22"/>
                <w:szCs w:val="22"/>
                <w:lang w:val="en-GB" w:eastAsia="en-GB"/>
              </w:rPr>
              <w:tab/>
            </w:r>
            <w:r w:rsidR="00A34490" w:rsidRPr="00217E54">
              <w:rPr>
                <w:rStyle w:val="Hyperlink"/>
                <w:noProof/>
              </w:rPr>
              <w:t>Database Design</w:t>
            </w:r>
            <w:r w:rsidR="00A34490">
              <w:rPr>
                <w:noProof/>
                <w:webHidden/>
              </w:rPr>
              <w:tab/>
            </w:r>
            <w:r w:rsidR="00A34490">
              <w:rPr>
                <w:noProof/>
                <w:webHidden/>
              </w:rPr>
              <w:fldChar w:fldCharType="begin"/>
            </w:r>
            <w:r w:rsidR="00A34490">
              <w:rPr>
                <w:noProof/>
                <w:webHidden/>
              </w:rPr>
              <w:instrText xml:space="preserve"> PAGEREF _Toc88126935 \h </w:instrText>
            </w:r>
            <w:r w:rsidR="00A34490">
              <w:rPr>
                <w:noProof/>
                <w:webHidden/>
              </w:rPr>
            </w:r>
            <w:r w:rsidR="00A34490">
              <w:rPr>
                <w:noProof/>
                <w:webHidden/>
              </w:rPr>
              <w:fldChar w:fldCharType="separate"/>
            </w:r>
            <w:r w:rsidR="00A34490">
              <w:rPr>
                <w:noProof/>
                <w:webHidden/>
              </w:rPr>
              <w:t>33</w:t>
            </w:r>
            <w:r w:rsidR="00A34490">
              <w:rPr>
                <w:noProof/>
                <w:webHidden/>
              </w:rPr>
              <w:fldChar w:fldCharType="end"/>
            </w:r>
          </w:hyperlink>
        </w:p>
        <w:p w14:paraId="232FACDF" w14:textId="5EE9AB50" w:rsidR="00A34490" w:rsidRDefault="00276FB3">
          <w:pPr>
            <w:pStyle w:val="TOC2"/>
            <w:tabs>
              <w:tab w:val="left" w:pos="880"/>
              <w:tab w:val="right" w:leader="dot" w:pos="9016"/>
            </w:tabs>
            <w:rPr>
              <w:rFonts w:asciiTheme="minorHAnsi" w:hAnsiTheme="minorHAnsi" w:cstheme="minorBidi"/>
              <w:noProof/>
              <w:sz w:val="22"/>
              <w:szCs w:val="22"/>
              <w:lang w:val="en-GB" w:eastAsia="en-GB"/>
            </w:rPr>
          </w:pPr>
          <w:hyperlink w:anchor="_Toc88126936" w:history="1">
            <w:r w:rsidR="00A34490" w:rsidRPr="00217E54">
              <w:rPr>
                <w:rStyle w:val="Hyperlink"/>
                <w:noProof/>
              </w:rPr>
              <w:t>2.7</w:t>
            </w:r>
            <w:r w:rsidR="00A34490">
              <w:rPr>
                <w:rFonts w:asciiTheme="minorHAnsi" w:hAnsiTheme="minorHAnsi" w:cstheme="minorBidi"/>
                <w:noProof/>
                <w:sz w:val="22"/>
                <w:szCs w:val="22"/>
                <w:lang w:val="en-GB" w:eastAsia="en-GB"/>
              </w:rPr>
              <w:tab/>
            </w:r>
            <w:r w:rsidR="00A34490" w:rsidRPr="00217E54">
              <w:rPr>
                <w:rStyle w:val="Hyperlink"/>
                <w:noProof/>
              </w:rPr>
              <w:t>User Interface Design</w:t>
            </w:r>
            <w:r w:rsidR="00A34490">
              <w:rPr>
                <w:noProof/>
                <w:webHidden/>
              </w:rPr>
              <w:tab/>
            </w:r>
            <w:r w:rsidR="00A34490">
              <w:rPr>
                <w:noProof/>
                <w:webHidden/>
              </w:rPr>
              <w:fldChar w:fldCharType="begin"/>
            </w:r>
            <w:r w:rsidR="00A34490">
              <w:rPr>
                <w:noProof/>
                <w:webHidden/>
              </w:rPr>
              <w:instrText xml:space="preserve"> PAGEREF _Toc88126936 \h </w:instrText>
            </w:r>
            <w:r w:rsidR="00A34490">
              <w:rPr>
                <w:noProof/>
                <w:webHidden/>
              </w:rPr>
            </w:r>
            <w:r w:rsidR="00A34490">
              <w:rPr>
                <w:noProof/>
                <w:webHidden/>
              </w:rPr>
              <w:fldChar w:fldCharType="separate"/>
            </w:r>
            <w:r w:rsidR="00A34490">
              <w:rPr>
                <w:noProof/>
                <w:webHidden/>
              </w:rPr>
              <w:t>40</w:t>
            </w:r>
            <w:r w:rsidR="00A34490">
              <w:rPr>
                <w:noProof/>
                <w:webHidden/>
              </w:rPr>
              <w:fldChar w:fldCharType="end"/>
            </w:r>
          </w:hyperlink>
        </w:p>
        <w:p w14:paraId="7707A067" w14:textId="08C09481" w:rsidR="00A34490" w:rsidRDefault="00276FB3">
          <w:pPr>
            <w:pStyle w:val="TOC1"/>
            <w:tabs>
              <w:tab w:val="left" w:pos="440"/>
              <w:tab w:val="right" w:leader="dot" w:pos="9016"/>
            </w:tabs>
            <w:rPr>
              <w:rFonts w:asciiTheme="minorHAnsi" w:hAnsiTheme="minorHAnsi" w:cstheme="minorBidi"/>
              <w:noProof/>
              <w:sz w:val="22"/>
              <w:szCs w:val="22"/>
              <w:lang w:val="en-GB" w:eastAsia="en-GB"/>
            </w:rPr>
          </w:pPr>
          <w:hyperlink w:anchor="_Toc88126937" w:history="1">
            <w:r w:rsidR="00A34490" w:rsidRPr="00217E54">
              <w:rPr>
                <w:rStyle w:val="Hyperlink"/>
                <w:noProof/>
              </w:rPr>
              <w:t>3</w:t>
            </w:r>
            <w:r w:rsidR="00A34490">
              <w:rPr>
                <w:rFonts w:asciiTheme="minorHAnsi" w:hAnsiTheme="minorHAnsi" w:cstheme="minorBidi"/>
                <w:noProof/>
                <w:sz w:val="22"/>
                <w:szCs w:val="22"/>
                <w:lang w:val="en-GB" w:eastAsia="en-GB"/>
              </w:rPr>
              <w:tab/>
            </w:r>
            <w:r w:rsidR="00A34490" w:rsidRPr="00217E54">
              <w:rPr>
                <w:rStyle w:val="Hyperlink"/>
                <w:noProof/>
              </w:rPr>
              <w:t>TECHNICAL SOLUTION</w:t>
            </w:r>
            <w:r w:rsidR="00A34490">
              <w:rPr>
                <w:noProof/>
                <w:webHidden/>
              </w:rPr>
              <w:tab/>
            </w:r>
            <w:r w:rsidR="00A34490">
              <w:rPr>
                <w:noProof/>
                <w:webHidden/>
              </w:rPr>
              <w:fldChar w:fldCharType="begin"/>
            </w:r>
            <w:r w:rsidR="00A34490">
              <w:rPr>
                <w:noProof/>
                <w:webHidden/>
              </w:rPr>
              <w:instrText xml:space="preserve"> PAGEREF _Toc88126937 \h </w:instrText>
            </w:r>
            <w:r w:rsidR="00A34490">
              <w:rPr>
                <w:noProof/>
                <w:webHidden/>
              </w:rPr>
            </w:r>
            <w:r w:rsidR="00A34490">
              <w:rPr>
                <w:noProof/>
                <w:webHidden/>
              </w:rPr>
              <w:fldChar w:fldCharType="separate"/>
            </w:r>
            <w:r w:rsidR="00A34490">
              <w:rPr>
                <w:noProof/>
                <w:webHidden/>
              </w:rPr>
              <w:t>42</w:t>
            </w:r>
            <w:r w:rsidR="00A34490">
              <w:rPr>
                <w:noProof/>
                <w:webHidden/>
              </w:rPr>
              <w:fldChar w:fldCharType="end"/>
            </w:r>
          </w:hyperlink>
        </w:p>
        <w:p w14:paraId="7AA194DD" w14:textId="10FA3A6B" w:rsidR="00A34490" w:rsidRDefault="00276FB3">
          <w:pPr>
            <w:pStyle w:val="TOC2"/>
            <w:tabs>
              <w:tab w:val="left" w:pos="880"/>
              <w:tab w:val="right" w:leader="dot" w:pos="9016"/>
            </w:tabs>
            <w:rPr>
              <w:rFonts w:asciiTheme="minorHAnsi" w:hAnsiTheme="minorHAnsi" w:cstheme="minorBidi"/>
              <w:noProof/>
              <w:sz w:val="22"/>
              <w:szCs w:val="22"/>
              <w:lang w:val="en-GB" w:eastAsia="en-GB"/>
            </w:rPr>
          </w:pPr>
          <w:hyperlink w:anchor="_Toc88126938" w:history="1">
            <w:r w:rsidR="00A34490" w:rsidRPr="00217E54">
              <w:rPr>
                <w:rStyle w:val="Hyperlink"/>
                <w:noProof/>
              </w:rPr>
              <w:t>3.1</w:t>
            </w:r>
            <w:r w:rsidR="00A34490">
              <w:rPr>
                <w:rFonts w:asciiTheme="minorHAnsi" w:hAnsiTheme="minorHAnsi" w:cstheme="minorBidi"/>
                <w:noProof/>
                <w:sz w:val="22"/>
                <w:szCs w:val="22"/>
                <w:lang w:val="en-GB" w:eastAsia="en-GB"/>
              </w:rPr>
              <w:tab/>
            </w:r>
            <w:r w:rsidR="00A34490" w:rsidRPr="00217E54">
              <w:rPr>
                <w:rStyle w:val="Hyperlink"/>
                <w:noProof/>
              </w:rPr>
              <w:t>Issues and Logs:</w:t>
            </w:r>
            <w:r w:rsidR="00A34490">
              <w:rPr>
                <w:noProof/>
                <w:webHidden/>
              </w:rPr>
              <w:tab/>
            </w:r>
            <w:r w:rsidR="00A34490">
              <w:rPr>
                <w:noProof/>
                <w:webHidden/>
              </w:rPr>
              <w:fldChar w:fldCharType="begin"/>
            </w:r>
            <w:r w:rsidR="00A34490">
              <w:rPr>
                <w:noProof/>
                <w:webHidden/>
              </w:rPr>
              <w:instrText xml:space="preserve"> PAGEREF _Toc88126938 \h </w:instrText>
            </w:r>
            <w:r w:rsidR="00A34490">
              <w:rPr>
                <w:noProof/>
                <w:webHidden/>
              </w:rPr>
            </w:r>
            <w:r w:rsidR="00A34490">
              <w:rPr>
                <w:noProof/>
                <w:webHidden/>
              </w:rPr>
              <w:fldChar w:fldCharType="separate"/>
            </w:r>
            <w:r w:rsidR="00A34490">
              <w:rPr>
                <w:noProof/>
                <w:webHidden/>
              </w:rPr>
              <w:t>42</w:t>
            </w:r>
            <w:r w:rsidR="00A34490">
              <w:rPr>
                <w:noProof/>
                <w:webHidden/>
              </w:rPr>
              <w:fldChar w:fldCharType="end"/>
            </w:r>
          </w:hyperlink>
        </w:p>
        <w:p w14:paraId="23D8CF75" w14:textId="66336302" w:rsidR="00A34490" w:rsidRDefault="00276FB3">
          <w:pPr>
            <w:pStyle w:val="TOC2"/>
            <w:tabs>
              <w:tab w:val="left" w:pos="880"/>
              <w:tab w:val="right" w:leader="dot" w:pos="9016"/>
            </w:tabs>
            <w:rPr>
              <w:rFonts w:asciiTheme="minorHAnsi" w:hAnsiTheme="minorHAnsi" w:cstheme="minorBidi"/>
              <w:noProof/>
              <w:sz w:val="22"/>
              <w:szCs w:val="22"/>
              <w:lang w:val="en-GB" w:eastAsia="en-GB"/>
            </w:rPr>
          </w:pPr>
          <w:hyperlink w:anchor="_Toc88126939" w:history="1">
            <w:r w:rsidR="00A34490" w:rsidRPr="00217E54">
              <w:rPr>
                <w:rStyle w:val="Hyperlink"/>
                <w:noProof/>
              </w:rPr>
              <w:t>3.2</w:t>
            </w:r>
            <w:r w:rsidR="00A34490">
              <w:rPr>
                <w:rFonts w:asciiTheme="minorHAnsi" w:hAnsiTheme="minorHAnsi" w:cstheme="minorBidi"/>
                <w:noProof/>
                <w:sz w:val="22"/>
                <w:szCs w:val="22"/>
                <w:lang w:val="en-GB" w:eastAsia="en-GB"/>
              </w:rPr>
              <w:tab/>
            </w:r>
            <w:r w:rsidR="00A34490" w:rsidRPr="00217E54">
              <w:rPr>
                <w:rStyle w:val="Hyperlink"/>
                <w:noProof/>
              </w:rPr>
              <w:t>XML Files and Design</w:t>
            </w:r>
            <w:r w:rsidR="00A34490">
              <w:rPr>
                <w:noProof/>
                <w:webHidden/>
              </w:rPr>
              <w:tab/>
            </w:r>
            <w:r w:rsidR="00A34490">
              <w:rPr>
                <w:noProof/>
                <w:webHidden/>
              </w:rPr>
              <w:fldChar w:fldCharType="begin"/>
            </w:r>
            <w:r w:rsidR="00A34490">
              <w:rPr>
                <w:noProof/>
                <w:webHidden/>
              </w:rPr>
              <w:instrText xml:space="preserve"> PAGEREF _Toc88126939 \h </w:instrText>
            </w:r>
            <w:r w:rsidR="00A34490">
              <w:rPr>
                <w:noProof/>
                <w:webHidden/>
              </w:rPr>
            </w:r>
            <w:r w:rsidR="00A34490">
              <w:rPr>
                <w:noProof/>
                <w:webHidden/>
              </w:rPr>
              <w:fldChar w:fldCharType="separate"/>
            </w:r>
            <w:r w:rsidR="00A34490">
              <w:rPr>
                <w:noProof/>
                <w:webHidden/>
              </w:rPr>
              <w:t>46</w:t>
            </w:r>
            <w:r w:rsidR="00A34490">
              <w:rPr>
                <w:noProof/>
                <w:webHidden/>
              </w:rPr>
              <w:fldChar w:fldCharType="end"/>
            </w:r>
          </w:hyperlink>
        </w:p>
        <w:p w14:paraId="4F9B8801" w14:textId="0F79DE91" w:rsidR="00A34490" w:rsidRDefault="00276FB3">
          <w:pPr>
            <w:pStyle w:val="TOC2"/>
            <w:tabs>
              <w:tab w:val="left" w:pos="880"/>
              <w:tab w:val="right" w:leader="dot" w:pos="9016"/>
            </w:tabs>
            <w:rPr>
              <w:rFonts w:asciiTheme="minorHAnsi" w:hAnsiTheme="minorHAnsi" w:cstheme="minorBidi"/>
              <w:noProof/>
              <w:sz w:val="22"/>
              <w:szCs w:val="22"/>
              <w:lang w:val="en-GB" w:eastAsia="en-GB"/>
            </w:rPr>
          </w:pPr>
          <w:hyperlink w:anchor="_Toc88126940" w:history="1">
            <w:r w:rsidR="00A34490" w:rsidRPr="00217E54">
              <w:rPr>
                <w:rStyle w:val="Hyperlink"/>
                <w:noProof/>
              </w:rPr>
              <w:t>3.3</w:t>
            </w:r>
            <w:r w:rsidR="00A34490">
              <w:rPr>
                <w:rFonts w:asciiTheme="minorHAnsi" w:hAnsiTheme="minorHAnsi" w:cstheme="minorBidi"/>
                <w:noProof/>
                <w:sz w:val="22"/>
                <w:szCs w:val="22"/>
                <w:lang w:val="en-GB" w:eastAsia="en-GB"/>
              </w:rPr>
              <w:tab/>
            </w:r>
            <w:r w:rsidR="00A34490" w:rsidRPr="00217E54">
              <w:rPr>
                <w:rStyle w:val="Hyperlink"/>
                <w:noProof/>
              </w:rPr>
              <w:t>Fragments and Activities</w:t>
            </w:r>
            <w:r w:rsidR="00A34490">
              <w:rPr>
                <w:noProof/>
                <w:webHidden/>
              </w:rPr>
              <w:tab/>
            </w:r>
            <w:r w:rsidR="00A34490">
              <w:rPr>
                <w:noProof/>
                <w:webHidden/>
              </w:rPr>
              <w:fldChar w:fldCharType="begin"/>
            </w:r>
            <w:r w:rsidR="00A34490">
              <w:rPr>
                <w:noProof/>
                <w:webHidden/>
              </w:rPr>
              <w:instrText xml:space="preserve"> PAGEREF _Toc88126940 \h </w:instrText>
            </w:r>
            <w:r w:rsidR="00A34490">
              <w:rPr>
                <w:noProof/>
                <w:webHidden/>
              </w:rPr>
            </w:r>
            <w:r w:rsidR="00A34490">
              <w:rPr>
                <w:noProof/>
                <w:webHidden/>
              </w:rPr>
              <w:fldChar w:fldCharType="separate"/>
            </w:r>
            <w:r w:rsidR="00A34490">
              <w:rPr>
                <w:noProof/>
                <w:webHidden/>
              </w:rPr>
              <w:t>64</w:t>
            </w:r>
            <w:r w:rsidR="00A34490">
              <w:rPr>
                <w:noProof/>
                <w:webHidden/>
              </w:rPr>
              <w:fldChar w:fldCharType="end"/>
            </w:r>
          </w:hyperlink>
        </w:p>
        <w:p w14:paraId="1CBD79AA" w14:textId="35C83AB4" w:rsidR="00A34490" w:rsidRDefault="00276FB3">
          <w:pPr>
            <w:pStyle w:val="TOC2"/>
            <w:tabs>
              <w:tab w:val="left" w:pos="880"/>
              <w:tab w:val="right" w:leader="dot" w:pos="9016"/>
            </w:tabs>
            <w:rPr>
              <w:rFonts w:asciiTheme="minorHAnsi" w:hAnsiTheme="minorHAnsi" w:cstheme="minorBidi"/>
              <w:noProof/>
              <w:sz w:val="22"/>
              <w:szCs w:val="22"/>
              <w:lang w:val="en-GB" w:eastAsia="en-GB"/>
            </w:rPr>
          </w:pPr>
          <w:hyperlink w:anchor="_Toc88126941" w:history="1">
            <w:r w:rsidR="00A34490" w:rsidRPr="00217E54">
              <w:rPr>
                <w:rStyle w:val="Hyperlink"/>
                <w:noProof/>
              </w:rPr>
              <w:t>3.4</w:t>
            </w:r>
            <w:r w:rsidR="00A34490">
              <w:rPr>
                <w:rFonts w:asciiTheme="minorHAnsi" w:hAnsiTheme="minorHAnsi" w:cstheme="minorBidi"/>
                <w:noProof/>
                <w:sz w:val="22"/>
                <w:szCs w:val="22"/>
                <w:lang w:val="en-GB" w:eastAsia="en-GB"/>
              </w:rPr>
              <w:tab/>
            </w:r>
            <w:r w:rsidR="00A34490" w:rsidRPr="00217E54">
              <w:rPr>
                <w:rStyle w:val="Hyperlink"/>
                <w:noProof/>
              </w:rPr>
              <w:t>Custom Java Classes</w:t>
            </w:r>
            <w:r w:rsidR="00A34490">
              <w:rPr>
                <w:noProof/>
                <w:webHidden/>
              </w:rPr>
              <w:tab/>
            </w:r>
            <w:r w:rsidR="00A34490">
              <w:rPr>
                <w:noProof/>
                <w:webHidden/>
              </w:rPr>
              <w:fldChar w:fldCharType="begin"/>
            </w:r>
            <w:r w:rsidR="00A34490">
              <w:rPr>
                <w:noProof/>
                <w:webHidden/>
              </w:rPr>
              <w:instrText xml:space="preserve"> PAGEREF _Toc88126941 \h </w:instrText>
            </w:r>
            <w:r w:rsidR="00A34490">
              <w:rPr>
                <w:noProof/>
                <w:webHidden/>
              </w:rPr>
            </w:r>
            <w:r w:rsidR="00A34490">
              <w:rPr>
                <w:noProof/>
                <w:webHidden/>
              </w:rPr>
              <w:fldChar w:fldCharType="separate"/>
            </w:r>
            <w:r w:rsidR="00A34490">
              <w:rPr>
                <w:noProof/>
                <w:webHidden/>
              </w:rPr>
              <w:t>87</w:t>
            </w:r>
            <w:r w:rsidR="00A34490">
              <w:rPr>
                <w:noProof/>
                <w:webHidden/>
              </w:rPr>
              <w:fldChar w:fldCharType="end"/>
            </w:r>
          </w:hyperlink>
        </w:p>
        <w:p w14:paraId="2BF1266E" w14:textId="3A9E59BF" w:rsidR="00A34490" w:rsidRDefault="00276FB3">
          <w:pPr>
            <w:pStyle w:val="TOC2"/>
            <w:tabs>
              <w:tab w:val="left" w:pos="880"/>
              <w:tab w:val="right" w:leader="dot" w:pos="9016"/>
            </w:tabs>
            <w:rPr>
              <w:rFonts w:asciiTheme="minorHAnsi" w:hAnsiTheme="minorHAnsi" w:cstheme="minorBidi"/>
              <w:noProof/>
              <w:sz w:val="22"/>
              <w:szCs w:val="22"/>
              <w:lang w:val="en-GB" w:eastAsia="en-GB"/>
            </w:rPr>
          </w:pPr>
          <w:hyperlink w:anchor="_Toc88126942" w:history="1">
            <w:r w:rsidR="00A34490" w:rsidRPr="00217E54">
              <w:rPr>
                <w:rStyle w:val="Hyperlink"/>
                <w:noProof/>
              </w:rPr>
              <w:t>3.5</w:t>
            </w:r>
            <w:r w:rsidR="00A34490">
              <w:rPr>
                <w:rFonts w:asciiTheme="minorHAnsi" w:hAnsiTheme="minorHAnsi" w:cstheme="minorBidi"/>
                <w:noProof/>
                <w:sz w:val="22"/>
                <w:szCs w:val="22"/>
                <w:lang w:val="en-GB" w:eastAsia="en-GB"/>
              </w:rPr>
              <w:tab/>
            </w:r>
            <w:r w:rsidR="00A34490" w:rsidRPr="00217E54">
              <w:rPr>
                <w:rStyle w:val="Hyperlink"/>
                <w:noProof/>
              </w:rPr>
              <w:t>Miscellaneous Files</w:t>
            </w:r>
            <w:r w:rsidR="00A34490">
              <w:rPr>
                <w:noProof/>
                <w:webHidden/>
              </w:rPr>
              <w:tab/>
            </w:r>
            <w:r w:rsidR="00A34490">
              <w:rPr>
                <w:noProof/>
                <w:webHidden/>
              </w:rPr>
              <w:fldChar w:fldCharType="begin"/>
            </w:r>
            <w:r w:rsidR="00A34490">
              <w:rPr>
                <w:noProof/>
                <w:webHidden/>
              </w:rPr>
              <w:instrText xml:space="preserve"> PAGEREF _Toc88126942 \h </w:instrText>
            </w:r>
            <w:r w:rsidR="00A34490">
              <w:rPr>
                <w:noProof/>
                <w:webHidden/>
              </w:rPr>
            </w:r>
            <w:r w:rsidR="00A34490">
              <w:rPr>
                <w:noProof/>
                <w:webHidden/>
              </w:rPr>
              <w:fldChar w:fldCharType="separate"/>
            </w:r>
            <w:r w:rsidR="00A34490">
              <w:rPr>
                <w:noProof/>
                <w:webHidden/>
              </w:rPr>
              <w:t>91</w:t>
            </w:r>
            <w:r w:rsidR="00A34490">
              <w:rPr>
                <w:noProof/>
                <w:webHidden/>
              </w:rPr>
              <w:fldChar w:fldCharType="end"/>
            </w:r>
          </w:hyperlink>
        </w:p>
        <w:p w14:paraId="5D5C223A" w14:textId="76338FB3" w:rsidR="00A34490" w:rsidRDefault="00276FB3">
          <w:pPr>
            <w:pStyle w:val="TOC1"/>
            <w:tabs>
              <w:tab w:val="left" w:pos="440"/>
              <w:tab w:val="right" w:leader="dot" w:pos="9016"/>
            </w:tabs>
            <w:rPr>
              <w:rFonts w:asciiTheme="minorHAnsi" w:hAnsiTheme="minorHAnsi" w:cstheme="minorBidi"/>
              <w:noProof/>
              <w:sz w:val="22"/>
              <w:szCs w:val="22"/>
              <w:lang w:val="en-GB" w:eastAsia="en-GB"/>
            </w:rPr>
          </w:pPr>
          <w:hyperlink w:anchor="_Toc88126943" w:history="1">
            <w:r w:rsidR="00A34490" w:rsidRPr="00217E54">
              <w:rPr>
                <w:rStyle w:val="Hyperlink"/>
                <w:noProof/>
              </w:rPr>
              <w:t>4</w:t>
            </w:r>
            <w:r w:rsidR="00A34490">
              <w:rPr>
                <w:rFonts w:asciiTheme="minorHAnsi" w:hAnsiTheme="minorHAnsi" w:cstheme="minorBidi"/>
                <w:noProof/>
                <w:sz w:val="22"/>
                <w:szCs w:val="22"/>
                <w:lang w:val="en-GB" w:eastAsia="en-GB"/>
              </w:rPr>
              <w:tab/>
            </w:r>
            <w:r w:rsidR="00A34490" w:rsidRPr="00217E54">
              <w:rPr>
                <w:rStyle w:val="Hyperlink"/>
                <w:noProof/>
              </w:rPr>
              <w:t>TESTING</w:t>
            </w:r>
            <w:r w:rsidR="00A34490">
              <w:rPr>
                <w:noProof/>
                <w:webHidden/>
              </w:rPr>
              <w:tab/>
            </w:r>
            <w:r w:rsidR="00A34490">
              <w:rPr>
                <w:noProof/>
                <w:webHidden/>
              </w:rPr>
              <w:fldChar w:fldCharType="begin"/>
            </w:r>
            <w:r w:rsidR="00A34490">
              <w:rPr>
                <w:noProof/>
                <w:webHidden/>
              </w:rPr>
              <w:instrText xml:space="preserve"> PAGEREF _Toc88126943 \h </w:instrText>
            </w:r>
            <w:r w:rsidR="00A34490">
              <w:rPr>
                <w:noProof/>
                <w:webHidden/>
              </w:rPr>
            </w:r>
            <w:r w:rsidR="00A34490">
              <w:rPr>
                <w:noProof/>
                <w:webHidden/>
              </w:rPr>
              <w:fldChar w:fldCharType="separate"/>
            </w:r>
            <w:r w:rsidR="00A34490">
              <w:rPr>
                <w:noProof/>
                <w:webHidden/>
              </w:rPr>
              <w:t>95</w:t>
            </w:r>
            <w:r w:rsidR="00A34490">
              <w:rPr>
                <w:noProof/>
                <w:webHidden/>
              </w:rPr>
              <w:fldChar w:fldCharType="end"/>
            </w:r>
          </w:hyperlink>
        </w:p>
        <w:p w14:paraId="3299E3DD" w14:textId="4B2A8258" w:rsidR="00A34490" w:rsidRDefault="00276FB3">
          <w:pPr>
            <w:pStyle w:val="TOC1"/>
            <w:tabs>
              <w:tab w:val="left" w:pos="440"/>
              <w:tab w:val="right" w:leader="dot" w:pos="9016"/>
            </w:tabs>
            <w:rPr>
              <w:rFonts w:asciiTheme="minorHAnsi" w:hAnsiTheme="minorHAnsi" w:cstheme="minorBidi"/>
              <w:noProof/>
              <w:sz w:val="22"/>
              <w:szCs w:val="22"/>
              <w:lang w:val="en-GB" w:eastAsia="en-GB"/>
            </w:rPr>
          </w:pPr>
          <w:hyperlink w:anchor="_Toc88126944" w:history="1">
            <w:r w:rsidR="00A34490" w:rsidRPr="00217E54">
              <w:rPr>
                <w:rStyle w:val="Hyperlink"/>
                <w:noProof/>
              </w:rPr>
              <w:t>5</w:t>
            </w:r>
            <w:r w:rsidR="00A34490">
              <w:rPr>
                <w:rFonts w:asciiTheme="minorHAnsi" w:hAnsiTheme="minorHAnsi" w:cstheme="minorBidi"/>
                <w:noProof/>
                <w:sz w:val="22"/>
                <w:szCs w:val="22"/>
                <w:lang w:val="en-GB" w:eastAsia="en-GB"/>
              </w:rPr>
              <w:tab/>
            </w:r>
            <w:r w:rsidR="00A34490" w:rsidRPr="00217E54">
              <w:rPr>
                <w:rStyle w:val="Hyperlink"/>
                <w:noProof/>
              </w:rPr>
              <w:t>EVALUATION</w:t>
            </w:r>
            <w:r w:rsidR="00A34490">
              <w:rPr>
                <w:noProof/>
                <w:webHidden/>
              </w:rPr>
              <w:tab/>
            </w:r>
            <w:r w:rsidR="00A34490">
              <w:rPr>
                <w:noProof/>
                <w:webHidden/>
              </w:rPr>
              <w:fldChar w:fldCharType="begin"/>
            </w:r>
            <w:r w:rsidR="00A34490">
              <w:rPr>
                <w:noProof/>
                <w:webHidden/>
              </w:rPr>
              <w:instrText xml:space="preserve"> PAGEREF _Toc88126944 \h </w:instrText>
            </w:r>
            <w:r w:rsidR="00A34490">
              <w:rPr>
                <w:noProof/>
                <w:webHidden/>
              </w:rPr>
            </w:r>
            <w:r w:rsidR="00A34490">
              <w:rPr>
                <w:noProof/>
                <w:webHidden/>
              </w:rPr>
              <w:fldChar w:fldCharType="separate"/>
            </w:r>
            <w:r w:rsidR="00A34490">
              <w:rPr>
                <w:noProof/>
                <w:webHidden/>
              </w:rPr>
              <w:t>96</w:t>
            </w:r>
            <w:r w:rsidR="00A34490">
              <w:rPr>
                <w:noProof/>
                <w:webHidden/>
              </w:rPr>
              <w:fldChar w:fldCharType="end"/>
            </w:r>
          </w:hyperlink>
        </w:p>
        <w:p w14:paraId="54C75220" w14:textId="10EF2CAE" w:rsidR="00A34490" w:rsidRDefault="00276FB3">
          <w:pPr>
            <w:pStyle w:val="TOC1"/>
            <w:tabs>
              <w:tab w:val="left" w:pos="440"/>
              <w:tab w:val="right" w:leader="dot" w:pos="9016"/>
            </w:tabs>
            <w:rPr>
              <w:rFonts w:asciiTheme="minorHAnsi" w:hAnsiTheme="minorHAnsi" w:cstheme="minorBidi"/>
              <w:noProof/>
              <w:sz w:val="22"/>
              <w:szCs w:val="22"/>
              <w:lang w:val="en-GB" w:eastAsia="en-GB"/>
            </w:rPr>
          </w:pPr>
          <w:hyperlink w:anchor="_Toc88126945" w:history="1">
            <w:r w:rsidR="00A34490" w:rsidRPr="00217E54">
              <w:rPr>
                <w:rStyle w:val="Hyperlink"/>
                <w:noProof/>
              </w:rPr>
              <w:t>6</w:t>
            </w:r>
            <w:r w:rsidR="00A34490">
              <w:rPr>
                <w:rFonts w:asciiTheme="minorHAnsi" w:hAnsiTheme="minorHAnsi" w:cstheme="minorBidi"/>
                <w:noProof/>
                <w:sz w:val="22"/>
                <w:szCs w:val="22"/>
                <w:lang w:val="en-GB" w:eastAsia="en-GB"/>
              </w:rPr>
              <w:tab/>
            </w:r>
            <w:r w:rsidR="00A34490" w:rsidRPr="00217E54">
              <w:rPr>
                <w:rStyle w:val="Hyperlink"/>
                <w:noProof/>
              </w:rPr>
              <w:t>APPENDIX</w:t>
            </w:r>
            <w:r w:rsidR="00A34490">
              <w:rPr>
                <w:noProof/>
                <w:webHidden/>
              </w:rPr>
              <w:tab/>
            </w:r>
            <w:r w:rsidR="00A34490">
              <w:rPr>
                <w:noProof/>
                <w:webHidden/>
              </w:rPr>
              <w:fldChar w:fldCharType="begin"/>
            </w:r>
            <w:r w:rsidR="00A34490">
              <w:rPr>
                <w:noProof/>
                <w:webHidden/>
              </w:rPr>
              <w:instrText xml:space="preserve"> PAGEREF _Toc88126945 \h </w:instrText>
            </w:r>
            <w:r w:rsidR="00A34490">
              <w:rPr>
                <w:noProof/>
                <w:webHidden/>
              </w:rPr>
            </w:r>
            <w:r w:rsidR="00A34490">
              <w:rPr>
                <w:noProof/>
                <w:webHidden/>
              </w:rPr>
              <w:fldChar w:fldCharType="separate"/>
            </w:r>
            <w:r w:rsidR="00A34490">
              <w:rPr>
                <w:noProof/>
                <w:webHidden/>
              </w:rPr>
              <w:t>97</w:t>
            </w:r>
            <w:r w:rsidR="00A34490">
              <w:rPr>
                <w:noProof/>
                <w:webHidden/>
              </w:rPr>
              <w:fldChar w:fldCharType="end"/>
            </w:r>
          </w:hyperlink>
        </w:p>
        <w:p w14:paraId="7DA68258" w14:textId="3669AFFC" w:rsidR="00A34490" w:rsidRDefault="00276FB3">
          <w:pPr>
            <w:pStyle w:val="TOC1"/>
            <w:tabs>
              <w:tab w:val="left" w:pos="440"/>
              <w:tab w:val="right" w:leader="dot" w:pos="9016"/>
            </w:tabs>
            <w:rPr>
              <w:rFonts w:asciiTheme="minorHAnsi" w:hAnsiTheme="minorHAnsi" w:cstheme="minorBidi"/>
              <w:noProof/>
              <w:sz w:val="22"/>
              <w:szCs w:val="22"/>
              <w:lang w:val="en-GB" w:eastAsia="en-GB"/>
            </w:rPr>
          </w:pPr>
          <w:hyperlink w:anchor="_Toc88126946" w:history="1">
            <w:r w:rsidR="00A34490" w:rsidRPr="00217E54">
              <w:rPr>
                <w:rStyle w:val="Hyperlink"/>
                <w:noProof/>
              </w:rPr>
              <w:t>7</w:t>
            </w:r>
            <w:r w:rsidR="00A34490">
              <w:rPr>
                <w:rFonts w:asciiTheme="minorHAnsi" w:hAnsiTheme="minorHAnsi" w:cstheme="minorBidi"/>
                <w:noProof/>
                <w:sz w:val="22"/>
                <w:szCs w:val="22"/>
                <w:lang w:val="en-GB" w:eastAsia="en-GB"/>
              </w:rPr>
              <w:tab/>
            </w:r>
            <w:r w:rsidR="00A34490" w:rsidRPr="00217E54">
              <w:rPr>
                <w:rStyle w:val="Hyperlink"/>
                <w:noProof/>
              </w:rPr>
              <w:t>REFERENCES</w:t>
            </w:r>
            <w:r w:rsidR="00A34490">
              <w:rPr>
                <w:noProof/>
                <w:webHidden/>
              </w:rPr>
              <w:tab/>
            </w:r>
            <w:r w:rsidR="00A34490">
              <w:rPr>
                <w:noProof/>
                <w:webHidden/>
              </w:rPr>
              <w:fldChar w:fldCharType="begin"/>
            </w:r>
            <w:r w:rsidR="00A34490">
              <w:rPr>
                <w:noProof/>
                <w:webHidden/>
              </w:rPr>
              <w:instrText xml:space="preserve"> PAGEREF _Toc88126946 \h </w:instrText>
            </w:r>
            <w:r w:rsidR="00A34490">
              <w:rPr>
                <w:noProof/>
                <w:webHidden/>
              </w:rPr>
            </w:r>
            <w:r w:rsidR="00A34490">
              <w:rPr>
                <w:noProof/>
                <w:webHidden/>
              </w:rPr>
              <w:fldChar w:fldCharType="separate"/>
            </w:r>
            <w:r w:rsidR="00A34490">
              <w:rPr>
                <w:noProof/>
                <w:webHidden/>
              </w:rPr>
              <w:t>102</w:t>
            </w:r>
            <w:r w:rsidR="00A34490">
              <w:rPr>
                <w:noProof/>
                <w:webHidden/>
              </w:rPr>
              <w:fldChar w:fldCharType="end"/>
            </w:r>
          </w:hyperlink>
        </w:p>
        <w:p w14:paraId="754BB2B8" w14:textId="77E3594F"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276FB3" w:rsidP="008E72E5"/>
      </w:sdtContent>
    </w:sdt>
    <w:p w14:paraId="34F07F48" w14:textId="094FAD99" w:rsidR="009E50CB" w:rsidRPr="00A07CB3" w:rsidRDefault="00E626AF" w:rsidP="008E72E5">
      <w:r>
        <w:br w:type="page"/>
      </w:r>
    </w:p>
    <w:p w14:paraId="5F4A5FE0" w14:textId="3520AC63" w:rsidR="009E50CB" w:rsidRDefault="009E50CB" w:rsidP="008E72E5">
      <w:pPr>
        <w:pStyle w:val="Heading1"/>
      </w:pPr>
      <w:bookmarkStart w:id="0" w:name="_Toc88126921"/>
      <w:r w:rsidRPr="00A07CB3">
        <w:lastRenderedPageBreak/>
        <w:t>ANALYSIS</w:t>
      </w:r>
      <w:bookmarkEnd w:id="0"/>
    </w:p>
    <w:p w14:paraId="1E0C1F82" w14:textId="73A95EFE" w:rsidR="00233529" w:rsidRDefault="00233529" w:rsidP="00233529">
      <w:pPr>
        <w:pStyle w:val="Heading2"/>
      </w:pPr>
      <w:bookmarkStart w:id="1" w:name="_Toc88126922"/>
      <w:r>
        <w:t>Introduction</w:t>
      </w:r>
      <w:bookmarkEnd w:id="1"/>
    </w:p>
    <w:p w14:paraId="43AE2E62" w14:textId="77777777" w:rsidR="00233529" w:rsidRPr="00233529" w:rsidRDefault="00233529" w:rsidP="00233529"/>
    <w:p w14:paraId="7D57F7BD" w14:textId="3FEFF90C" w:rsidR="009E50CB" w:rsidRPr="008E72E5" w:rsidRDefault="00A07CB3" w:rsidP="008E72E5">
      <w:r>
        <w:t xml:space="preserve">In an age of ever-increasing reliance on technology, with more and more people </w:t>
      </w:r>
      <w:r w:rsidRPr="004069B6">
        <w:rPr>
          <w:b/>
          <w:bCs/>
        </w:rPr>
        <w:t>adopting a sedentary lifestyle</w:t>
      </w:r>
      <w:r>
        <w:t>,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609F3073"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w:t>
      </w:r>
      <w:r w:rsidR="0009572C" w:rsidRPr="004069B6">
        <w:rPr>
          <w:b/>
          <w:bCs/>
        </w:rPr>
        <w:t>43.2% fewer days of poor mental health</w:t>
      </w:r>
      <w:r w:rsidR="0009572C">
        <w:t xml:space="preserve">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9C15EA" w:rsidRPr="009C15EA">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0A9F4C8F" w:rsidR="00986EEA" w:rsidRDefault="007637B3" w:rsidP="008E72E5">
      <w:r>
        <w:t xml:space="preserve">Despite </w:t>
      </w:r>
      <w:r w:rsidR="008C2AD2">
        <w:t xml:space="preserve">the </w:t>
      </w:r>
      <w:r>
        <w:t xml:space="preserve">majority of the public know the great benefits of exercising, </w:t>
      </w:r>
      <w:r w:rsidRPr="004069B6">
        <w:rPr>
          <w:b/>
          <w:bCs/>
        </w:rPr>
        <w:t>only 63.3% of people aged over 16 consider themselves physically active</w:t>
      </w:r>
      <w:r>
        <w:t xml:space="preser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9C15EA" w:rsidRPr="009C15EA">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34E8BC76"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w:t>
      </w:r>
      <w:r w:rsidR="00C266CB" w:rsidRPr="004069B6">
        <w:rPr>
          <w:b/>
          <w:bCs/>
        </w:rPr>
        <w:t xml:space="preserve">commonality of </w:t>
      </w:r>
      <w:r w:rsidR="004069B6" w:rsidRPr="004069B6">
        <w:rPr>
          <w:b/>
          <w:bCs/>
        </w:rPr>
        <w:t>the smartphone</w:t>
      </w:r>
      <w:r w:rsidR="00C266CB">
        <w:t xml:space="preserve">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 xml:space="preserve">investigate </w:t>
      </w:r>
      <w:r w:rsidR="003E7451" w:rsidRPr="00F74F88">
        <w:rPr>
          <w:b/>
          <w:bCs/>
        </w:rPr>
        <w:t>how physical activities can be tracked</w:t>
      </w:r>
      <w:r w:rsidR="003E7451">
        <w:t xml:space="preserve">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w:t>
      </w:r>
      <w:r w:rsidR="003E7451" w:rsidRPr="00F74F88">
        <w:rPr>
          <w:b/>
          <w:bCs/>
        </w:rPr>
        <w:t xml:space="preserve">access </w:t>
      </w:r>
      <w:r w:rsidR="00453102" w:rsidRPr="00F74F88">
        <w:rPr>
          <w:b/>
          <w:bCs/>
        </w:rPr>
        <w:t xml:space="preserve">exercise </w:t>
      </w:r>
      <w:r w:rsidR="003E7451" w:rsidRPr="00F74F88">
        <w:rPr>
          <w:b/>
          <w:bCs/>
        </w:rPr>
        <w:t>recognition software</w:t>
      </w:r>
      <w:r w:rsidR="003E7451">
        <w:t>, to help more young people become active through their mobile phones.</w:t>
      </w:r>
    </w:p>
    <w:p w14:paraId="07367B16" w14:textId="501CC10D" w:rsidR="00986EEA" w:rsidRDefault="00986EEA" w:rsidP="008E72E5"/>
    <w:p w14:paraId="7A26E331" w14:textId="40E6B5FA" w:rsidR="00986EEA" w:rsidRDefault="00986EEA" w:rsidP="008E72E5"/>
    <w:p w14:paraId="68158288" w14:textId="146C7013" w:rsidR="00986EEA" w:rsidRDefault="008E72E5" w:rsidP="008E72E5">
      <w:pPr>
        <w:pStyle w:val="Heading2"/>
      </w:pPr>
      <w:bookmarkStart w:id="2" w:name="_Toc88126923"/>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539F3656"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9C15EA" w:rsidRPr="009C15EA">
            <w:rPr>
              <w:noProof/>
              <w:color w:val="2F5496" w:themeColor="accent1" w:themeShade="BF"/>
            </w:rPr>
            <w:t>[6]</w:t>
          </w:r>
          <w:r w:rsidR="00203AB9" w:rsidRPr="00E001DA">
            <w:rPr>
              <w:color w:val="2F5496" w:themeColor="accent1" w:themeShade="BF"/>
            </w:rPr>
            <w:fldChar w:fldCharType="end"/>
          </w:r>
        </w:sdtContent>
      </w:sdt>
      <w:r w:rsidR="004614DA">
        <w:t xml:space="preserve">. Nowadays, it is expected of manufactures to have various sensors, including the </w:t>
      </w:r>
      <w:r w:rsidR="004614DA" w:rsidRPr="00D61722">
        <w:rPr>
          <w:b/>
          <w:bCs/>
        </w:rPr>
        <w:t>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40832" behindDoc="0" locked="0" layoutInCell="1" allowOverlap="1" wp14:anchorId="2C8AEAB1" wp14:editId="354B1F29">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w:t>
      </w:r>
      <w:r w:rsidR="004A080A" w:rsidRPr="00FA6E01">
        <w:rPr>
          <w:b/>
          <w:bCs/>
        </w:rPr>
        <w:t xml:space="preserve">acceleration on a device on </w:t>
      </w:r>
      <w:r w:rsidR="008C2AD2" w:rsidRPr="00FA6E01">
        <w:rPr>
          <w:b/>
          <w:bCs/>
        </w:rPr>
        <w:t xml:space="preserve">a </w:t>
      </w:r>
      <w:r w:rsidR="004A080A" w:rsidRPr="00FA6E01">
        <w:rPr>
          <w:b/>
          <w:bCs/>
        </w:rPr>
        <w:t>three</w:t>
      </w:r>
      <w:r w:rsidR="008C2AD2" w:rsidRPr="00FA6E01">
        <w:rPr>
          <w:b/>
          <w:bCs/>
        </w:rPr>
        <w:t>-</w:t>
      </w:r>
      <w:r w:rsidR="004A080A" w:rsidRPr="00FA6E01">
        <w:rPr>
          <w:b/>
          <w:bCs/>
        </w:rPr>
        <w:t>axis</w:t>
      </w:r>
      <w:r w:rsidR="004A080A">
        <w:t xml:space="preserve">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03357E81"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1856" behindDoc="0" locked="0" layoutInCell="1" allowOverlap="1" wp14:anchorId="44F8654F" wp14:editId="1DF73393">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18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" stroked="f">
                <v:textbox inset="0,0,0,0">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50648255" w:rsidR="00754335" w:rsidRDefault="00754335"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lastRenderedPageBreak/>
        <w:t>Gyroscope</w:t>
      </w:r>
      <w:r w:rsidR="00FF13AC" w:rsidRPr="00E233CE">
        <w:rPr>
          <w:sz w:val="32"/>
          <w:szCs w:val="32"/>
          <w:u w:val="single"/>
        </w:rPr>
        <w:t xml:space="preserve"> Sensor</w:t>
      </w:r>
      <w:r w:rsidRPr="00E233CE">
        <w:rPr>
          <w:sz w:val="32"/>
          <w:szCs w:val="32"/>
          <w:u w:val="single"/>
        </w:rPr>
        <w:t>:</w:t>
      </w:r>
    </w:p>
    <w:p w14:paraId="6ADD2743" w14:textId="661323BD" w:rsidR="00871C93" w:rsidRDefault="003D70F5" w:rsidP="00871C93">
      <w:r>
        <w:rPr>
          <w:noProof/>
        </w:rPr>
        <mc:AlternateContent>
          <mc:Choice Requires="wps">
            <w:drawing>
              <wp:anchor distT="0" distB="0" distL="114300" distR="114300" simplePos="0" relativeHeight="251644928" behindDoc="0" locked="0" layoutInCell="1" allowOverlap="1" wp14:anchorId="7A98F6A2" wp14:editId="2F82536A">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3904" behindDoc="0" locked="0" layoutInCell="1" allowOverlap="1" wp14:anchorId="2A8444B0" wp14:editId="35C6C826">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45952" behindDoc="0" locked="0" layoutInCell="1" allowOverlap="1" wp14:anchorId="1CCFC5E9" wp14:editId="25F92DF3">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45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2880" behindDoc="0" locked="0" layoutInCell="1" allowOverlap="1" wp14:anchorId="5FB4D1A8" wp14:editId="63649C71">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50BF47A2" w:rsidR="00754335" w:rsidRDefault="00754335" w:rsidP="00871C93">
      <w:r>
        <w:t xml:space="preserve">A gyroscope measures the </w:t>
      </w:r>
      <w:r w:rsidRPr="00945934">
        <w:rPr>
          <w:b/>
          <w:bCs/>
        </w:rPr>
        <w:t>rate of rotation around the three axes</w:t>
      </w:r>
      <w:r>
        <w:t>,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9C15EA" w:rsidRPr="009C15EA">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48000" behindDoc="0" locked="0" layoutInCell="1" allowOverlap="1" wp14:anchorId="326D6767" wp14:editId="25D27ABC">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480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46976" behindDoc="0" locked="0" layoutInCell="1" allowOverlap="1" wp14:anchorId="0640B156" wp14:editId="16BB566A">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F5822C9" w:rsidR="001132AB" w:rsidRDefault="00D36CB9" w:rsidP="001132AB">
      <w:r>
        <w:t xml:space="preserve">The magnetometer is responsible for measuring </w:t>
      </w:r>
      <w:r w:rsidR="008C2AD2">
        <w:t xml:space="preserve">the </w:t>
      </w:r>
      <w:r w:rsidRPr="00EE4347">
        <w:rPr>
          <w:b/>
          <w:bCs/>
        </w:rPr>
        <w:t>strength and direction of magnetic fields</w:t>
      </w:r>
      <w:r>
        <w:t xml:space="preserve">,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9C15EA" w:rsidRPr="009C15EA">
            <w:rPr>
              <w:noProof/>
              <w:color w:val="2F5496" w:themeColor="accent1" w:themeShade="BF"/>
            </w:rPr>
            <w:t>[10]</w:t>
          </w:r>
          <w:r w:rsidRPr="00E001DA">
            <w:rPr>
              <w:color w:val="2F5496" w:themeColor="accent1" w:themeShade="BF"/>
            </w:rPr>
            <w:fldChar w:fldCharType="end"/>
          </w:r>
        </w:sdtContent>
      </w:sdt>
    </w:p>
    <w:p w14:paraId="05A7E6FB" w14:textId="42856C7A"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49024" behindDoc="0" locked="0" layoutInCell="1" allowOverlap="1" wp14:anchorId="3AB3DC2A" wp14:editId="2BEEEB5D">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49024"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 xml:space="preserve">GPS is a radio navigation system developed and owned by the US government, which uses radio waves between satellites in space and receivers on a device </w:t>
      </w:r>
      <w:r w:rsidRPr="00E65628">
        <w:rPr>
          <w:b/>
          <w:bCs/>
        </w:rPr>
        <w:t>to triangulate a device’s position on Earth</w:t>
      </w:r>
      <w:r>
        <w:t>.</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 xml:space="preserve">introducing data from </w:t>
      </w:r>
      <w:r w:rsidR="001C2404" w:rsidRPr="00D51E1B">
        <w:rPr>
          <w:b/>
          <w:bCs/>
        </w:rPr>
        <w:t>cellular services and cell towers to “ping” the location of a device</w:t>
      </w:r>
      <w:r w:rsidR="001C2404">
        <w:t>.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getSpeed, getLatitude, getLongitude etc.</w:t>
      </w:r>
      <w:r w:rsidR="00EF665C">
        <w:t xml:space="preserve"> I aim to investigate this further and be able to manipulate such data in my Android app.</w:t>
      </w:r>
    </w:p>
    <w:p w14:paraId="009DA7C7" w14:textId="4F7E4CA6" w:rsidR="00154B9E" w:rsidRDefault="00154B9E" w:rsidP="00154B9E"/>
    <w:p w14:paraId="76B454FD" w14:textId="7F2D542F" w:rsidR="00A12904" w:rsidRDefault="00A12904" w:rsidP="00154B9E"/>
    <w:p w14:paraId="09038D08" w14:textId="77777777" w:rsidR="00A12904" w:rsidRDefault="00A12904"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50048" behindDoc="0" locked="0" layoutInCell="1" allowOverlap="1" wp14:anchorId="23CD03FF" wp14:editId="07C813DF">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50048"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144391C4"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9C15EA" w:rsidRPr="009C15EA">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322CE99E" w:rsidR="006D1A11" w:rsidRDefault="002426AB" w:rsidP="006D1A11">
      <w:r>
        <w:rPr>
          <w:noProof/>
        </w:rPr>
        <mc:AlternateContent>
          <mc:Choice Requires="wpg">
            <w:drawing>
              <wp:anchor distT="0" distB="0" distL="114300" distR="114300" simplePos="0" relativeHeight="251651072" behindDoc="0" locked="0" layoutInCell="1" allowOverlap="1" wp14:anchorId="713E90F0" wp14:editId="21AF179F">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1072;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9C15EA" w:rsidRPr="009C15EA">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76672" behindDoc="0" locked="0" layoutInCell="1" allowOverlap="1" wp14:anchorId="4E2890B4" wp14:editId="5529FEC9">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76672;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5932C131" w:rsidR="00412F49" w:rsidRDefault="006E21AF" w:rsidP="00412F49">
      <w:r>
        <w:t>As mentioned before, the accelerometer measures acceleration within 3 dimensions (x, y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9C15EA" w:rsidRPr="009C15EA">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78720" behindDoc="0" locked="0" layoutInCell="1" allowOverlap="1" wp14:anchorId="246C4C39" wp14:editId="47203E8F">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2576" behindDoc="0" locked="0" layoutInCell="1" allowOverlap="1" wp14:anchorId="70CAD6CD" wp14:editId="3B0CD01D">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79744" behindDoc="0" locked="0" layoutInCell="1" allowOverlap="1" wp14:anchorId="4FE3E90D" wp14:editId="7598AC0B">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1792" behindDoc="0" locked="0" layoutInCell="1" allowOverlap="1" wp14:anchorId="0D4F7791" wp14:editId="7D0D1515">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4864" behindDoc="0" locked="0" layoutInCell="1" allowOverlap="1" wp14:anchorId="48E95541" wp14:editId="79EEC6D4">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2816" behindDoc="0" locked="0" layoutInCell="1" allowOverlap="1" wp14:anchorId="1321B9DE" wp14:editId="584EAB20">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5F6ECF5D" w:rsidR="00B37BE7" w:rsidRDefault="00EF4AD9" w:rsidP="00EF4AD9">
      <w:pPr>
        <w:pStyle w:val="Heading2"/>
      </w:pPr>
      <w:bookmarkStart w:id="3" w:name="_Toc88126924"/>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57216" behindDoc="0" locked="0" layoutInCell="1" allowOverlap="1" wp14:anchorId="6562551F" wp14:editId="5D07CB0E">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57216"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For strength exercises, these are activities such as push-ups, planks and pull</w:t>
      </w:r>
      <w:r w:rsidR="00755373">
        <w:t>-</w:t>
      </w:r>
      <w:r>
        <w:t xml:space="preserve">ups. I aim to use the camera sensor on a mobile device </w:t>
      </w:r>
      <w:r w:rsidR="009F65A8">
        <w:t>and MLKit Vision Library by Google for computer vision and detection of poses/exercises. As MLKit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77409D3A" w:rsidR="00097A2D" w:rsidRDefault="00921BE1" w:rsidP="008E72E5">
      <w:pPr>
        <w:pStyle w:val="Heading2"/>
      </w:pPr>
      <w:bookmarkStart w:id="4" w:name="_Toc88126925"/>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4144" behindDoc="0" locked="0" layoutInCell="1" allowOverlap="1" wp14:anchorId="12092749" wp14:editId="0F05CF86">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2096" behindDoc="0" locked="0" layoutInCell="1" allowOverlap="1" wp14:anchorId="6D5F0BBD" wp14:editId="6CF70FAF">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lastRenderedPageBreak/>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56192" behindDoc="0" locked="0" layoutInCell="1" allowOverlap="1" wp14:anchorId="6AF65E2D" wp14:editId="5D219BC4">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56192;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77777777" w:rsidR="002E657B" w:rsidRDefault="002E657B"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3C56AC6A" w:rsidR="00541B50" w:rsidRDefault="00541B50" w:rsidP="00541B50">
      <w:pPr>
        <w:pStyle w:val="Heading2"/>
      </w:pPr>
      <w:bookmarkStart w:id="5" w:name="_Toc88126926"/>
      <w:r>
        <w:t>Third-Party Feedback</w:t>
      </w:r>
      <w:bookmarkEnd w:id="5"/>
    </w:p>
    <w:p w14:paraId="5F28B5CB" w14:textId="77777777" w:rsidR="00CF39AD" w:rsidRPr="00CF39AD" w:rsidRDefault="00CF39AD" w:rsidP="00CF39AD"/>
    <w:p w14:paraId="3BE46AE3" w14:textId="74F3DFC2" w:rsidR="00001E48" w:rsidRDefault="00001E48" w:rsidP="008E72E5">
      <w:r>
        <w:rPr>
          <w:noProof/>
        </w:rPr>
        <mc:AlternateContent>
          <mc:Choice Requires="wps">
            <w:drawing>
              <wp:anchor distT="0" distB="0" distL="114300" distR="114300" simplePos="0" relativeHeight="251663360" behindDoc="0" locked="0" layoutInCell="1" allowOverlap="1" wp14:anchorId="286FED80" wp14:editId="6D619D52">
                <wp:simplePos x="0" y="0"/>
                <wp:positionH relativeFrom="margin">
                  <wp:align>right</wp:align>
                </wp:positionH>
                <wp:positionV relativeFrom="paragraph">
                  <wp:posOffset>492760</wp:posOffset>
                </wp:positionV>
                <wp:extent cx="3209925" cy="3086100"/>
                <wp:effectExtent l="0" t="0" r="9525" b="0"/>
                <wp:wrapSquare wrapText="bothSides"/>
                <wp:docPr id="36" name="Text Box 36"/>
                <wp:cNvGraphicFramePr/>
                <a:graphic xmlns:a="http://schemas.openxmlformats.org/drawingml/2006/main">
                  <a:graphicData uri="http://schemas.microsoft.com/office/word/2010/wordprocessingShape">
                    <wps:wsp>
                      <wps:cNvSpPr txBox="1"/>
                      <wps:spPr>
                        <a:xfrm>
                          <a:off x="0" y="0"/>
                          <a:ext cx="3209925" cy="308610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01.55pt;margin-top:38.8pt;width:252.75pt;height:243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Pr>
          <w:noProof/>
        </w:rPr>
        <w:drawing>
          <wp:anchor distT="0" distB="0" distL="114300" distR="114300" simplePos="0" relativeHeight="251664384" behindDoc="0" locked="0" layoutInCell="1" allowOverlap="1" wp14:anchorId="2C7C8DE5" wp14:editId="54DD3AF0">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924F7">
        <w:rPr>
          <w:noProof/>
        </w:rPr>
        <mc:AlternateContent>
          <mc:Choice Requires="wps">
            <w:drawing>
              <wp:anchor distT="0" distB="0" distL="114300" distR="114300" simplePos="0" relativeHeight="251666432" behindDoc="0" locked="0" layoutInCell="1" allowOverlap="1" wp14:anchorId="76C5A3AD" wp14:editId="462AF59C">
                <wp:simplePos x="0" y="0"/>
                <wp:positionH relativeFrom="margin">
                  <wp:align>right</wp:align>
                </wp:positionH>
                <wp:positionV relativeFrom="paragraph">
                  <wp:posOffset>4050030</wp:posOffset>
                </wp:positionV>
                <wp:extent cx="5724525" cy="1409700"/>
                <wp:effectExtent l="0" t="0" r="9525" b="0"/>
                <wp:wrapSquare wrapText="bothSides"/>
                <wp:docPr id="23" name="Text Box 23"/>
                <wp:cNvGraphicFramePr/>
                <a:graphic xmlns:a="http://schemas.openxmlformats.org/drawingml/2006/main">
                  <a:graphicData uri="http://schemas.microsoft.com/office/word/2010/wordprocessingShape">
                    <wps:wsp>
                      <wps:cNvSpPr txBox="1"/>
                      <wps:spPr>
                        <a:xfrm>
                          <a:off x="0" y="0"/>
                          <a:ext cx="572452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399.55pt;margin-top:318.9pt;width:450.75pt;height:111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r>
        <w:t>M</w:t>
      </w:r>
      <w:r w:rsidR="00541B50">
        <w:t>y third party will be focused on young people who are generally fit and able to do exercises. Here is a list of subjects who have agreed to give me feedback throughout this course:</w:t>
      </w:r>
    </w:p>
    <w:p w14:paraId="78F47504" w14:textId="68A2E77D"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4C697038" w14:textId="17E5E2CE" w:rsidR="0042475C" w:rsidRDefault="0042475C" w:rsidP="0042475C">
      <w:pPr>
        <w:pStyle w:val="ListParagraph"/>
        <w:numPr>
          <w:ilvl w:val="0"/>
          <w:numId w:val="16"/>
        </w:numPr>
      </w:pPr>
      <w:r>
        <w:t>Naturally, fatigue is the biggest hurdle for Joey</w:t>
      </w:r>
      <w:r w:rsidR="00143AA7">
        <w:t>, especially as he exercises 5 to 6 times a week.</w:t>
      </w:r>
    </w:p>
    <w:p w14:paraId="06A40C3C" w14:textId="77777777" w:rsidR="0042475C" w:rsidRDefault="00F456D8" w:rsidP="0042475C">
      <w:r>
        <w:rPr>
          <w:noProof/>
        </w:rPr>
        <mc:AlternateContent>
          <mc:Choice Requires="wps">
            <w:drawing>
              <wp:anchor distT="0" distB="0" distL="114300" distR="114300" simplePos="0" relativeHeight="251668480" behindDoc="0" locked="0" layoutInCell="1" allowOverlap="1" wp14:anchorId="3FA6BEF5" wp14:editId="791D3524">
                <wp:simplePos x="0" y="0"/>
                <wp:positionH relativeFrom="margin">
                  <wp:align>right</wp:align>
                </wp:positionH>
                <wp:positionV relativeFrom="paragraph">
                  <wp:posOffset>2522855</wp:posOffset>
                </wp:positionV>
                <wp:extent cx="5724525" cy="1828800"/>
                <wp:effectExtent l="0" t="0" r="9525" b="0"/>
                <wp:wrapSquare wrapText="bothSides"/>
                <wp:docPr id="30" name="Text Box 30"/>
                <wp:cNvGraphicFramePr/>
                <a:graphic xmlns:a="http://schemas.openxmlformats.org/drawingml/2006/main">
                  <a:graphicData uri="http://schemas.microsoft.com/office/word/2010/wordprocessingShape">
                    <wps:wsp>
                      <wps:cNvSpPr txBox="1"/>
                      <wps:spPr>
                        <a:xfrm>
                          <a:off x="0" y="0"/>
                          <a:ext cx="572452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margin-left:399.55pt;margin-top:198.65pt;width:450.75pt;height:2in;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58240" behindDoc="0" locked="0" layoutInCell="1" allowOverlap="1" wp14:anchorId="3C62C182" wp14:editId="708C8D40">
                <wp:simplePos x="0" y="0"/>
                <wp:positionH relativeFrom="margin">
                  <wp:align>right</wp:align>
                </wp:positionH>
                <wp:positionV relativeFrom="paragraph">
                  <wp:posOffset>0</wp:posOffset>
                </wp:positionV>
                <wp:extent cx="3314700" cy="2409825"/>
                <wp:effectExtent l="0" t="0" r="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31470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margin-left:209.8pt;margin-top:0;width:261pt;height:189.7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C97BB2">
        <w:rPr>
          <w:noProof/>
        </w:rPr>
        <w:drawing>
          <wp:anchor distT="0" distB="0" distL="114300" distR="114300" simplePos="0" relativeHeight="251665408" behindDoc="0" locked="0" layoutInCell="1" allowOverlap="1" wp14:anchorId="2B4FC3BA" wp14:editId="5B13D519">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402B8B0C" w14:textId="61821157" w:rsidR="00F20392" w:rsidRDefault="00F20392" w:rsidP="008E72E5"/>
    <w:p w14:paraId="69F8A1B7" w14:textId="77777777" w:rsidR="00C97BB2" w:rsidRDefault="00C97BB2" w:rsidP="008E72E5"/>
    <w:p w14:paraId="098880E8" w14:textId="3C15A6B2" w:rsidR="00097A2D" w:rsidRPr="00B851B5" w:rsidRDefault="005619A0" w:rsidP="008E72E5">
      <w:pPr>
        <w:pStyle w:val="Heading2"/>
      </w:pPr>
      <w:bookmarkStart w:id="6" w:name="_Toc88126927"/>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39808" behindDoc="0" locked="0" layoutInCell="1" allowOverlap="1" wp14:anchorId="1886DCC3" wp14:editId="22E2FBDF">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1BF163C2" id="Group 32" o:spid="_x0000_s1026" style="position:absolute;margin-left:0;margin-top:.55pt;width:484.8pt;height:287.8pt;z-index:251639808"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59264" behindDoc="0" locked="0" layoutInCell="1" allowOverlap="1" wp14:anchorId="7ABC0904" wp14:editId="78E5610A">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59264"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Depending on the sensor type, there were a few values that can be extracted. For example, the accelerator type has sensor event data as three values within the SensorEvent.values array. </w:t>
      </w:r>
    </w:p>
    <w:p w14:paraId="26850613" w14:textId="36B0C0DB" w:rsidR="00AC512B" w:rsidRDefault="00AC512B" w:rsidP="008E72E5">
      <w:r>
        <w:t xml:space="preserve">However, the SensorEvent.values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12C8C455">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1312" behindDoc="0" locked="0" layoutInCell="1" allowOverlap="1" wp14:anchorId="7C6BF7C9" wp14:editId="3B20A28F">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60288" behindDoc="0" locked="0" layoutInCell="1" allowOverlap="1" wp14:anchorId="7F74EE64" wp14:editId="6E090BD5">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Firstly, I tested out the gyroscope sensor with the help of a YouTube video. I had to create three main objects, the gyroscope of class Sensor, the sensorManager of class SensorManager and the gyroscopeEventListener of class SensorEventListener.</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The SensorEventListener allows us to detect and manipulate data from a sensor. Whatever motion is detected is stored as a certain event and it is the role of the SensorEventListener to detect this.</w:t>
      </w:r>
    </w:p>
    <w:p w14:paraId="74054D08" w14:textId="7496A2CC" w:rsidR="00E96BFE" w:rsidRDefault="00B15659" w:rsidP="008E72E5">
      <w:r>
        <w:t xml:space="preserve">In combination </w:t>
      </w:r>
      <w:r w:rsidR="004C2E47">
        <w:t>with</w:t>
      </w:r>
      <w:r>
        <w:t xml:space="preserve"> all these three objects, we can override the method onSensorChanged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value from the gyroscope sensor to the screen as a TextView.</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SensorEvent.values[0], SensorEvent.values[1], SensorEvent.values[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2336" behindDoc="0" locked="0" layoutInCell="1" allowOverlap="1" wp14:anchorId="046C65B9" wp14:editId="6C17D9F2">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TextView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276FB3" w:rsidP="008E72E5">
      <w:pPr>
        <w:rPr>
          <w:color w:val="FF0000"/>
        </w:rPr>
      </w:pPr>
      <w:hyperlink r:id="rId44" w:history="1">
        <w:r w:rsidR="00A062BA" w:rsidRPr="005E47AD">
          <w:rPr>
            <w:rStyle w:val="Hyperlink"/>
            <w:color w:val="FF0000"/>
          </w:rPr>
          <w:t>https://youtu.be/ZrCl8taJ7SY</w:t>
        </w:r>
      </w:hyperlink>
    </w:p>
    <w:p w14:paraId="4A40718A" w14:textId="20698B38" w:rsidR="00F629D0" w:rsidRDefault="00866F6E" w:rsidP="008E72E5">
      <w:r>
        <w:br w:type="page"/>
      </w:r>
    </w:p>
    <w:p w14:paraId="6879A289" w14:textId="24A47C17" w:rsidR="00AC7FB2" w:rsidRPr="00431EE9" w:rsidRDefault="00AC7FB2" w:rsidP="00AC7FB2">
      <w:pPr>
        <w:pStyle w:val="Heading2"/>
        <w:rPr>
          <w:szCs w:val="24"/>
        </w:rPr>
      </w:pPr>
      <w:bookmarkStart w:id="7" w:name="_Toc88126928"/>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MLKitVision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Investigate more on the different exercises that my third-party users do, that I should include in my detections, i.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3767A798" w:rsidR="00BF39A7" w:rsidRDefault="00BF39A7" w:rsidP="00E83CD5">
      <w:pPr>
        <w:pStyle w:val="ListParagraph"/>
        <w:numPr>
          <w:ilvl w:val="0"/>
          <w:numId w:val="18"/>
        </w:numPr>
      </w:pPr>
      <w:r>
        <w:t>Implement and develop a pedometer algorithm in Java</w:t>
      </w:r>
      <w:r w:rsidR="00FE43C4">
        <w:t>, that has at least a</w:t>
      </w:r>
      <w:r w:rsidR="00082999">
        <w:t>n</w:t>
      </w:r>
      <w:r w:rsidR="00FE43C4">
        <w:t xml:space="preserve"> </w:t>
      </w:r>
      <w:r w:rsidR="007D2D0A">
        <w:t>80</w:t>
      </w:r>
      <w:r w:rsidR="00FE43C4">
        <w:t>%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Java and XML, begin to extract data from the accelerometer (for step </w:t>
      </w:r>
      <w:r w:rsidR="001B59BF" w:rsidRPr="00AE08B3">
        <w:t>counting) and</w:t>
      </w:r>
      <w:r w:rsidRPr="00AE08B3">
        <w:t xml:space="preserve"> </w:t>
      </w:r>
      <w:r w:rsidR="001B59BF">
        <w:t>initially save it on a local file</w:t>
      </w:r>
      <w:r w:rsidRPr="00AE08B3">
        <w:t>. This data then can be graphed and analysed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Create a filtration algorithm to sanitise the raw data from the accelerometer to just recei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Implement an analysing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32A5E983"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w:t>
      </w:r>
      <w:r w:rsidR="00B71786">
        <w:t>.</w:t>
      </w:r>
    </w:p>
    <w:p w14:paraId="6207C6D2" w14:textId="77777777" w:rsidR="00DE3133" w:rsidRDefault="00DE3133" w:rsidP="00DE3133">
      <w:pPr>
        <w:pStyle w:val="ListParagraph"/>
      </w:pPr>
    </w:p>
    <w:p w14:paraId="272FB910" w14:textId="06143510" w:rsidR="005D269E" w:rsidRDefault="00DE3133" w:rsidP="005D269E">
      <w:pPr>
        <w:pStyle w:val="ListParagraph"/>
        <w:numPr>
          <w:ilvl w:val="0"/>
          <w:numId w:val="18"/>
        </w:numPr>
      </w:pPr>
      <w:r>
        <w:t>Introduce a client-server model for my Android app so that information about exercises can be accessed through a database (i.e. step counts, calories burnt). This will most likely be using SQL, and a JSON file to 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68E86015" w14:textId="0D05FC90" w:rsidR="00DE3133" w:rsidRDefault="00DE3133" w:rsidP="00DE3133">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1D0F26D9" w14:textId="77777777" w:rsidR="00DE3133" w:rsidRDefault="00DE3133" w:rsidP="00DE3133">
      <w:pPr>
        <w:pStyle w:val="ListParagraph"/>
        <w:ind w:left="360"/>
      </w:pPr>
    </w:p>
    <w:p w14:paraId="315B095A" w14:textId="74199CB4" w:rsidR="00355BDF" w:rsidRDefault="00355BDF" w:rsidP="00867154">
      <w:pPr>
        <w:pStyle w:val="ListParagraph"/>
        <w:numPr>
          <w:ilvl w:val="0"/>
          <w:numId w:val="18"/>
        </w:numPr>
      </w:pPr>
      <w:r>
        <w:t>Get proactive feedback from my third</w:t>
      </w:r>
      <w:r w:rsidR="00755373">
        <w:t xml:space="preserve"> </w:t>
      </w:r>
      <w:r>
        <w:t>party</w:t>
      </w:r>
      <w:r w:rsidR="00581A67">
        <w:t xml:space="preserve"> on exercise specific queries</w:t>
      </w:r>
      <w:r w:rsidR="00C17D52">
        <w:t xml:space="preserve"> as well as eventual user design of the app</w:t>
      </w:r>
      <w:r>
        <w:t>, to ensure that my investigation remains focused on my objectives and that the project satisfies the needs of my users.</w:t>
      </w:r>
    </w:p>
    <w:p w14:paraId="5C73638D" w14:textId="77777777" w:rsidR="004E2C7A" w:rsidRDefault="004E2C7A" w:rsidP="004E2C7A">
      <w:pPr>
        <w:pStyle w:val="ListParagraph"/>
      </w:pPr>
    </w:p>
    <w:p w14:paraId="159DA944" w14:textId="7A836519" w:rsidR="004E2C7A" w:rsidRDefault="004E2C7A" w:rsidP="00867154">
      <w:pPr>
        <w:pStyle w:val="ListParagraph"/>
        <w:numPr>
          <w:ilvl w:val="0"/>
          <w:numId w:val="18"/>
        </w:numPr>
      </w:pPr>
      <w:r>
        <w:t>When dealing with data such as location, and personal information, the data should remain secure and should only be accessed by the user itself. The app should support at least two security measures to achieve thi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5AC14FBF" w14:textId="451D46C0" w:rsidR="00BB6A78" w:rsidRDefault="00BB6A78" w:rsidP="008E72E5"/>
    <w:p w14:paraId="0F3010F7" w14:textId="420785B5" w:rsidR="00BB6A78" w:rsidRDefault="00BB6A78" w:rsidP="008E72E5"/>
    <w:p w14:paraId="35A15083" w14:textId="089A90AD" w:rsidR="00BB6A78" w:rsidRDefault="00BB6A78" w:rsidP="008E72E5"/>
    <w:p w14:paraId="2CAD0395" w14:textId="046F3097" w:rsidR="00BB6A78" w:rsidRDefault="00BB6A78" w:rsidP="008E72E5"/>
    <w:p w14:paraId="38A7D2F1" w14:textId="19544956" w:rsidR="00BB6A78" w:rsidRDefault="00BB6A78" w:rsidP="008E72E5"/>
    <w:p w14:paraId="38850076" w14:textId="616F7659" w:rsidR="00BB6A78" w:rsidRDefault="00BB6A78" w:rsidP="008E72E5"/>
    <w:p w14:paraId="0C1C191D" w14:textId="77777777" w:rsidR="00BB6A78" w:rsidRDefault="00BB6A78" w:rsidP="008E72E5"/>
    <w:p w14:paraId="0951402D" w14:textId="101B6A35" w:rsidR="00612A38" w:rsidRPr="00BC0DB9" w:rsidRDefault="00BB6A78" w:rsidP="008E72E5">
      <w:pPr>
        <w:rPr>
          <w:b/>
          <w:bCs/>
          <w:sz w:val="32"/>
          <w:szCs w:val="32"/>
          <w:u w:val="single"/>
        </w:rPr>
      </w:pPr>
      <w:r w:rsidRPr="00BC0DB9">
        <w:rPr>
          <w:b/>
          <w:bCs/>
          <w:noProof/>
          <w:sz w:val="32"/>
          <w:szCs w:val="32"/>
        </w:rPr>
        <w:lastRenderedPageBreak/>
        <w:drawing>
          <wp:anchor distT="0" distB="0" distL="114300" distR="114300" simplePos="0" relativeHeight="251685888" behindDoc="0" locked="0" layoutInCell="1" allowOverlap="1" wp14:anchorId="1B8A2DE9" wp14:editId="6A110495">
            <wp:simplePos x="0" y="0"/>
            <wp:positionH relativeFrom="margin">
              <wp:align>right</wp:align>
            </wp:positionH>
            <wp:positionV relativeFrom="paragraph">
              <wp:posOffset>303530</wp:posOffset>
            </wp:positionV>
            <wp:extent cx="5695950" cy="5829300"/>
            <wp:effectExtent l="0" t="0" r="38100" b="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14:sizeRelH relativeFrom="margin">
              <wp14:pctWidth>0</wp14:pctWidth>
            </wp14:sizeRelH>
            <wp14:sizeRelV relativeFrom="margin">
              <wp14:pctHeight>0</wp14:pctHeight>
            </wp14:sizeRelV>
          </wp:anchor>
        </w:drawing>
      </w:r>
      <w:r w:rsidR="005D639D" w:rsidRPr="00BC0DB9">
        <w:rPr>
          <w:b/>
          <w:bCs/>
          <w:sz w:val="32"/>
          <w:szCs w:val="32"/>
          <w:u w:val="single"/>
        </w:rPr>
        <w:t>Critical Path:</w:t>
      </w:r>
    </w:p>
    <w:p w14:paraId="630BC00E" w14:textId="19C655B6" w:rsidR="00612A38" w:rsidRPr="009F2190" w:rsidRDefault="00612A38" w:rsidP="008E72E5">
      <w:pPr>
        <w:rPr>
          <w:b/>
          <w:bCs/>
          <w:u w:val="single"/>
        </w:rPr>
      </w:pPr>
      <w:r>
        <w:rPr>
          <w:b/>
          <w:bCs/>
          <w:u w:val="single"/>
        </w:rPr>
        <w:br w:type="page"/>
      </w:r>
    </w:p>
    <w:p w14:paraId="6608CE37" w14:textId="14947DC1" w:rsidR="00C10DE0" w:rsidRDefault="00C10DE0" w:rsidP="00C10DE0">
      <w:pPr>
        <w:pStyle w:val="Heading1"/>
      </w:pPr>
      <w:bookmarkStart w:id="8" w:name="_Toc88126929"/>
      <w:r>
        <w:lastRenderedPageBreak/>
        <w:t>DESIGN</w:t>
      </w:r>
      <w:bookmarkEnd w:id="8"/>
    </w:p>
    <w:p w14:paraId="1DEC0156" w14:textId="6A65FCFA" w:rsidR="00D85B14" w:rsidRDefault="00D85B14" w:rsidP="00D85B14">
      <w:pPr>
        <w:pStyle w:val="Heading2"/>
      </w:pPr>
      <w:bookmarkStart w:id="9" w:name="_Toc88126930"/>
      <w:r>
        <w:t>High Level Overview</w:t>
      </w:r>
      <w:bookmarkEnd w:id="9"/>
    </w:p>
    <w:p w14:paraId="65A6F070" w14:textId="77777777" w:rsidR="00380805" w:rsidRPr="00380805" w:rsidRDefault="00380805" w:rsidP="00380805"/>
    <w:p w14:paraId="1A2F704B" w14:textId="53B02A4D" w:rsidR="000A0BF9" w:rsidRDefault="00A8449C" w:rsidP="00D85B14">
      <w:r>
        <w:rPr>
          <w:noProof/>
        </w:rPr>
        <w:drawing>
          <wp:anchor distT="0" distB="0" distL="114300" distR="114300" simplePos="0" relativeHeight="251694080" behindDoc="0" locked="0" layoutInCell="1" allowOverlap="1" wp14:anchorId="06650B11" wp14:editId="29E9C915">
            <wp:simplePos x="0" y="0"/>
            <wp:positionH relativeFrom="margin">
              <wp:align>center</wp:align>
            </wp:positionH>
            <wp:positionV relativeFrom="paragraph">
              <wp:posOffset>1119505</wp:posOffset>
            </wp:positionV>
            <wp:extent cx="6955030" cy="4953000"/>
            <wp:effectExtent l="0" t="0" r="55880" b="0"/>
            <wp:wrapSquare wrapText="bothSides"/>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14:sizeRelH relativeFrom="margin">
              <wp14:pctWidth>0</wp14:pctWidth>
            </wp14:sizeRelH>
            <wp14:sizeRelV relativeFrom="margin">
              <wp14:pctHeight>0</wp14:pctHeight>
            </wp14:sizeRelV>
          </wp:anchor>
        </w:drawing>
      </w:r>
      <w:r w:rsidR="000A0BF9">
        <w:t>The app solution</w:t>
      </w:r>
      <w:r w:rsidR="00CE38B1">
        <w:t>,</w:t>
      </w:r>
      <w:r w:rsidR="000A0BF9">
        <w:t xml:space="preserve"> which combines all my </w:t>
      </w:r>
      <w:r w:rsidR="00CE38B1">
        <w:t xml:space="preserve">findings from my </w:t>
      </w:r>
      <w:r w:rsidR="000A0BF9">
        <w:t xml:space="preserve">investigation </w:t>
      </w:r>
      <w:r w:rsidR="00CE38B1">
        <w:t>about</w:t>
      </w:r>
      <w:r w:rsidR="000A0BF9">
        <w:t xml:space="preserve"> exercise detection will include 4 main </w:t>
      </w:r>
      <w:r w:rsidR="00C40C80">
        <w:t>components:</w:t>
      </w:r>
      <w:r w:rsidR="000A0BF9">
        <w:t xml:space="preserve"> Pedometer tracking and detection, GPS route tracking, Computer Vision detection and a client-server model.</w:t>
      </w:r>
      <w:r w:rsidR="00F8645E">
        <w:t xml:space="preserve"> This </w:t>
      </w:r>
      <w:r w:rsidR="00C27D60">
        <w:t>is a very high-level and basic overview of how the app will function, with where each process will be applied.</w:t>
      </w:r>
    </w:p>
    <w:p w14:paraId="15D741D8" w14:textId="48D6BC92" w:rsidR="00D85B14" w:rsidRDefault="00D85B14" w:rsidP="00D85B14"/>
    <w:p w14:paraId="710CF69E" w14:textId="249409DE" w:rsidR="00F82C9A" w:rsidRDefault="00F82C9A" w:rsidP="00D85B14"/>
    <w:p w14:paraId="5E4B4E35" w14:textId="0A0428D0" w:rsidR="00F82C9A" w:rsidRDefault="00F82C9A" w:rsidP="00D85B14"/>
    <w:p w14:paraId="5C9E7A12" w14:textId="46BDDB75" w:rsidR="00F82C9A" w:rsidRDefault="00F82C9A" w:rsidP="00D85B14"/>
    <w:p w14:paraId="7C98E5F3" w14:textId="34763565" w:rsidR="00F82C9A" w:rsidRDefault="00F82C9A" w:rsidP="00D85B14">
      <w:pPr>
        <w:rPr>
          <w:b/>
          <w:bCs/>
          <w:sz w:val="32"/>
          <w:szCs w:val="32"/>
          <w:u w:val="single"/>
        </w:rPr>
      </w:pPr>
      <w:r>
        <w:rPr>
          <w:b/>
          <w:bCs/>
          <w:sz w:val="32"/>
          <w:szCs w:val="32"/>
          <w:u w:val="single"/>
        </w:rPr>
        <w:lastRenderedPageBreak/>
        <w:t>Languages and Libraries:</w:t>
      </w:r>
    </w:p>
    <w:p w14:paraId="35EB45EC" w14:textId="570CD7C2" w:rsidR="00F82C9A" w:rsidRDefault="0006261A" w:rsidP="00D85B14">
      <w:r>
        <w:t xml:space="preserve">As mentioned previously, my solution will be developed upon the Android system. The two available languages </w:t>
      </w:r>
      <w:r w:rsidR="00536BBC">
        <w:t>for Android development are Java and Kotlin. As Java is much more widely supported and documented then Kotlin I will use Java to develop the app.</w:t>
      </w:r>
      <w:r w:rsidR="00AD7D3B">
        <w:t xml:space="preserve"> With the help of Android studio, certain functions and </w:t>
      </w:r>
      <w:r w:rsidR="00981348">
        <w:t>dependencies</w:t>
      </w:r>
      <w:r w:rsidR="00AD7D3B">
        <w:t xml:space="preserve"> in my program will be imported. Here is a list below:</w:t>
      </w:r>
    </w:p>
    <w:p w14:paraId="746C3A6E" w14:textId="0623F013" w:rsidR="00AD7D3B" w:rsidRDefault="00981348" w:rsidP="00AD7D3B">
      <w:pPr>
        <w:pStyle w:val="ListParagraph"/>
        <w:numPr>
          <w:ilvl w:val="0"/>
          <w:numId w:val="23"/>
        </w:numPr>
        <w:rPr>
          <w:b/>
          <w:bCs/>
        </w:rPr>
      </w:pPr>
      <w:r w:rsidRPr="00BD3216">
        <w:rPr>
          <w:b/>
          <w:bCs/>
        </w:rPr>
        <w:t xml:space="preserve">ML Kit Vision </w:t>
      </w:r>
    </w:p>
    <w:p w14:paraId="2BBDCEF6" w14:textId="158ECB5B" w:rsidR="00D8658B" w:rsidRDefault="00D8658B" w:rsidP="00D8658B">
      <w:pPr>
        <w:pStyle w:val="ListParagraph"/>
        <w:ind w:left="360"/>
      </w:pPr>
      <w:r>
        <w:t>Used to track and detect objects within an image, sent via an API to Google’s machine Learning services. Will aid me in developing an exercise detector using a phone’s camera. Specifically, the use of PoseDetector class and its API.</w:t>
      </w:r>
    </w:p>
    <w:p w14:paraId="748A8E33" w14:textId="77777777" w:rsidR="00D8658B" w:rsidRPr="00D8658B" w:rsidRDefault="00D8658B" w:rsidP="00D8658B">
      <w:pPr>
        <w:pStyle w:val="ListParagraph"/>
        <w:ind w:left="360"/>
      </w:pPr>
    </w:p>
    <w:p w14:paraId="0AC4BEB1" w14:textId="3BBD303B" w:rsidR="00D8658B" w:rsidRDefault="00D8658B" w:rsidP="00AD7D3B">
      <w:pPr>
        <w:pStyle w:val="ListParagraph"/>
        <w:numPr>
          <w:ilvl w:val="0"/>
          <w:numId w:val="23"/>
        </w:numPr>
        <w:rPr>
          <w:b/>
          <w:bCs/>
        </w:rPr>
      </w:pPr>
      <w:r>
        <w:rPr>
          <w:b/>
          <w:bCs/>
        </w:rPr>
        <w:t>CameraX (Part of Android Jetpack Library)</w:t>
      </w:r>
    </w:p>
    <w:p w14:paraId="63F01D26" w14:textId="160936F9" w:rsidR="00D8658B" w:rsidRPr="00D8658B" w:rsidRDefault="00D8658B" w:rsidP="00D8658B">
      <w:pPr>
        <w:pStyle w:val="ListParagraph"/>
        <w:ind w:left="360"/>
      </w:pPr>
      <w:r>
        <w:t>Used to make it easier to use and collect data from the camera sensor, without dealing with depreciated APIs of previous camera class in Android. Also can integrate with MLK effectively.</w:t>
      </w:r>
    </w:p>
    <w:p w14:paraId="1DB552F4" w14:textId="77777777" w:rsidR="00D8658B" w:rsidRDefault="00D8658B" w:rsidP="00D8658B">
      <w:pPr>
        <w:pStyle w:val="ListParagraph"/>
        <w:ind w:left="360"/>
        <w:rPr>
          <w:b/>
          <w:bCs/>
        </w:rPr>
      </w:pPr>
    </w:p>
    <w:p w14:paraId="14910A2B" w14:textId="77777777" w:rsidR="009134F3" w:rsidRPr="00BD3216" w:rsidRDefault="009134F3" w:rsidP="009134F3">
      <w:pPr>
        <w:pStyle w:val="ListParagraph"/>
        <w:ind w:left="360"/>
      </w:pPr>
    </w:p>
    <w:p w14:paraId="5451443F" w14:textId="519EFD2C" w:rsidR="00BD3216" w:rsidRDefault="00BD3216" w:rsidP="00AD7D3B">
      <w:pPr>
        <w:pStyle w:val="ListParagraph"/>
        <w:numPr>
          <w:ilvl w:val="0"/>
          <w:numId w:val="23"/>
        </w:numPr>
        <w:rPr>
          <w:b/>
          <w:bCs/>
        </w:rPr>
      </w:pPr>
      <w:r w:rsidRPr="00BD3216">
        <w:rPr>
          <w:b/>
          <w:bCs/>
        </w:rPr>
        <w:t xml:space="preserve">Java.SQL </w:t>
      </w:r>
      <w:r w:rsidR="00273696">
        <w:rPr>
          <w:b/>
          <w:bCs/>
        </w:rPr>
        <w:t>and PHP</w:t>
      </w:r>
    </w:p>
    <w:p w14:paraId="5B634F22" w14:textId="1B3FC946" w:rsidR="00273696" w:rsidRDefault="00273696" w:rsidP="00273696">
      <w:pPr>
        <w:pStyle w:val="ListParagraph"/>
        <w:ind w:left="360"/>
      </w:pPr>
      <w:r>
        <w:t xml:space="preserve">Used to set up a remote </w:t>
      </w:r>
      <w:r w:rsidR="002A456E">
        <w:t>database and</w:t>
      </w:r>
      <w:r>
        <w:t xml:space="preserve"> allow data to be transferred between devices and a main </w:t>
      </w:r>
      <w:r w:rsidR="002A456E">
        <w:t>server hosting the database. Java.SQL allows me to use SQL commands within the Java application, acting as the backend of the app.</w:t>
      </w:r>
    </w:p>
    <w:p w14:paraId="79193800" w14:textId="77777777" w:rsidR="009134F3" w:rsidRDefault="009134F3" w:rsidP="00273696">
      <w:pPr>
        <w:pStyle w:val="ListParagraph"/>
        <w:ind w:left="360"/>
      </w:pPr>
    </w:p>
    <w:p w14:paraId="5F5544BF" w14:textId="360A7D9F" w:rsidR="004B3027" w:rsidRPr="004B3027" w:rsidRDefault="004B3027" w:rsidP="004B3027">
      <w:pPr>
        <w:pStyle w:val="ListParagraph"/>
        <w:numPr>
          <w:ilvl w:val="0"/>
          <w:numId w:val="23"/>
        </w:numPr>
      </w:pPr>
      <w:r>
        <w:rPr>
          <w:b/>
          <w:bCs/>
        </w:rPr>
        <w:t>Java.Math</w:t>
      </w:r>
    </w:p>
    <w:p w14:paraId="4B82103B" w14:textId="57865355" w:rsidR="004B3027" w:rsidRDefault="004B3027" w:rsidP="004B3027">
      <w:pPr>
        <w:pStyle w:val="ListParagraph"/>
        <w:ind w:left="360"/>
      </w:pPr>
      <w:r>
        <w:t xml:space="preserve">Used to perform mathematical functions not available with the standalone Java program. </w:t>
      </w:r>
      <w:r w:rsidR="004D7825">
        <w:t>This will be needed for functions like square rooting, trigonometric functions for the pedometer algorithm.</w:t>
      </w:r>
      <w:r w:rsidR="00FC7FA3">
        <w:t xml:space="preserve"> </w:t>
      </w:r>
    </w:p>
    <w:p w14:paraId="5737BD1E" w14:textId="77777777" w:rsidR="009134F3" w:rsidRDefault="009134F3" w:rsidP="004B3027">
      <w:pPr>
        <w:pStyle w:val="ListParagraph"/>
        <w:ind w:left="360"/>
      </w:pPr>
    </w:p>
    <w:p w14:paraId="2340904F" w14:textId="32B165DC" w:rsidR="00BE6E9B" w:rsidRPr="00711AC7" w:rsidRDefault="00BE6E9B" w:rsidP="00BE6E9B">
      <w:pPr>
        <w:pStyle w:val="ListParagraph"/>
        <w:numPr>
          <w:ilvl w:val="0"/>
          <w:numId w:val="23"/>
        </w:numPr>
      </w:pPr>
      <w:r>
        <w:rPr>
          <w:b/>
          <w:bCs/>
        </w:rPr>
        <w:t>Material Design (</w:t>
      </w:r>
      <w:r w:rsidR="00711AC7" w:rsidRPr="00711AC7">
        <w:rPr>
          <w:b/>
          <w:bCs/>
        </w:rPr>
        <w:t>com.google.android.material</w:t>
      </w:r>
      <w:r w:rsidR="00711AC7">
        <w:rPr>
          <w:b/>
          <w:bCs/>
        </w:rPr>
        <w:t xml:space="preserve"> dependency)</w:t>
      </w:r>
    </w:p>
    <w:p w14:paraId="5A9D6FCE" w14:textId="3DF025AA" w:rsidR="00711AC7" w:rsidRDefault="00711AC7" w:rsidP="00711AC7">
      <w:pPr>
        <w:pStyle w:val="ListParagraph"/>
        <w:ind w:left="360"/>
      </w:pPr>
      <w:r>
        <w:t>Used to impor</w:t>
      </w:r>
      <w:r w:rsidR="004E7919">
        <w:t xml:space="preserve">t user interface components without having to code individual components. </w:t>
      </w:r>
      <w:r w:rsidR="002218BA">
        <w:t>Each individual component conforms to the Material Design guidelines which adapt a modern and simple design standard.</w:t>
      </w:r>
      <w:r w:rsidR="009134F3">
        <w:t xml:space="preserve"> </w:t>
      </w:r>
    </w:p>
    <w:p w14:paraId="2EB0653B" w14:textId="77777777" w:rsidR="00D8658B" w:rsidRDefault="00D8658B" w:rsidP="00D8658B">
      <w:pPr>
        <w:pStyle w:val="ListParagraph"/>
        <w:ind w:left="360"/>
      </w:pPr>
    </w:p>
    <w:p w14:paraId="2EBC3B1E" w14:textId="7A9EC9A8" w:rsidR="00D8658B" w:rsidRPr="00711AC7" w:rsidRDefault="00D8658B" w:rsidP="00D8658B">
      <w:pPr>
        <w:pStyle w:val="ListParagraph"/>
        <w:numPr>
          <w:ilvl w:val="0"/>
          <w:numId w:val="23"/>
        </w:numPr>
      </w:pPr>
    </w:p>
    <w:p w14:paraId="40E1BA2F" w14:textId="77777777" w:rsidR="00D8658B" w:rsidRPr="00711AC7" w:rsidRDefault="00D8658B" w:rsidP="00711AC7">
      <w:pPr>
        <w:pStyle w:val="ListParagraph"/>
        <w:ind w:left="360"/>
      </w:pPr>
    </w:p>
    <w:p w14:paraId="2B786A6A" w14:textId="77777777" w:rsidR="00BD3216" w:rsidRDefault="00BD3216" w:rsidP="00BD3216">
      <w:pPr>
        <w:pStyle w:val="ListParagraph"/>
        <w:ind w:left="360"/>
      </w:pPr>
    </w:p>
    <w:p w14:paraId="5D1517C9" w14:textId="77777777" w:rsidR="00536BBC" w:rsidRPr="0006261A" w:rsidRDefault="00536BBC" w:rsidP="00D85B14"/>
    <w:p w14:paraId="55FDB6B6" w14:textId="09E83CE2" w:rsidR="00D85B14" w:rsidRPr="00D85B14" w:rsidRDefault="00D85B14" w:rsidP="00D85B14">
      <w:r>
        <w:br w:type="page"/>
      </w:r>
    </w:p>
    <w:p w14:paraId="634D96CD" w14:textId="0348C340" w:rsidR="00C10DE0" w:rsidRDefault="004E7650" w:rsidP="004E7650">
      <w:pPr>
        <w:pStyle w:val="Heading2"/>
      </w:pPr>
      <w:bookmarkStart w:id="10" w:name="_Toc88126931"/>
      <w:r>
        <w:lastRenderedPageBreak/>
        <w:t>Pedometer Algorithm</w:t>
      </w:r>
      <w:bookmarkEnd w:id="10"/>
    </w:p>
    <w:p w14:paraId="3498F66B" w14:textId="541D3BAE" w:rsidR="00612A38" w:rsidRDefault="00612A38" w:rsidP="004E7650"/>
    <w:p w14:paraId="38E5BF2B" w14:textId="13B8189E" w:rsidR="00FF161B" w:rsidRDefault="00940292" w:rsidP="004E7650">
      <w:r>
        <w:t xml:space="preserve">Before beginning to develop a pedometer algorithm, I first needed to get a grip on the raw data of the accelerometer from an Android device. I began experimenting with the accelerometer more and investigating how I would be able to save the data into an excel graph and </w:t>
      </w:r>
      <w:r w:rsidR="00BE2C58">
        <w:t>plot it into a graph.</w:t>
      </w:r>
    </w:p>
    <w:p w14:paraId="29D77A7D" w14:textId="77777777" w:rsidR="00153FB2" w:rsidRDefault="00EB6199" w:rsidP="00153FB2">
      <w:pPr>
        <w:keepNext/>
      </w:pPr>
      <w:r>
        <w:rPr>
          <w:noProof/>
        </w:rPr>
        <w:drawing>
          <wp:inline distT="0" distB="0" distL="0" distR="0" wp14:anchorId="3E6CDDB5" wp14:editId="08D3F543">
            <wp:extent cx="5581650" cy="3348990"/>
            <wp:effectExtent l="0" t="0" r="0" b="3810"/>
            <wp:docPr id="60" name="Chart 60">
              <a:extLst xmlns:a="http://schemas.openxmlformats.org/drawingml/2006/main">
                <a:ext uri="{FF2B5EF4-FFF2-40B4-BE49-F238E27FC236}">
                  <a16:creationId xmlns:a16="http://schemas.microsoft.com/office/drawing/2014/main" id="{2A33ACCB-A834-4CD3-984F-7C6110882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D1B51ED" w14:textId="034E1000" w:rsidR="00630E91" w:rsidRDefault="00153FB2" w:rsidP="00153FB2">
      <w:pPr>
        <w:pStyle w:val="Caption"/>
      </w:pPr>
      <w:r>
        <w:t xml:space="preserve">Figure </w:t>
      </w:r>
      <w:fldSimple w:instr=" SEQ Figure \* ARABIC ">
        <w:r w:rsidR="00A64B5C">
          <w:rPr>
            <w:noProof/>
          </w:rPr>
          <w:t>1</w:t>
        </w:r>
      </w:fldSimple>
      <w:r>
        <w:t xml:space="preserve"> Initial walking acclerometer tests</w:t>
      </w:r>
    </w:p>
    <w:p w14:paraId="48248FD7" w14:textId="37258E25" w:rsidR="00625418" w:rsidRDefault="00630E91" w:rsidP="00630E91">
      <w:r>
        <w:t xml:space="preserve">This graph shows the raw data that I exported into a .csv file from the accelerometer of an Android phone, </w:t>
      </w:r>
      <w:r w:rsidR="00E742B1">
        <w:t>with acceleration data from all three ax</w:t>
      </w:r>
      <w:r w:rsidR="00082999">
        <w:t>e</w:t>
      </w:r>
      <w:r w:rsidR="00E742B1">
        <w:t>s (relative to the phone).</w:t>
      </w:r>
      <w:r>
        <w:t xml:space="preserve"> We can see the first major problem of developing a pedometer algorithm, in that the peaks and troughs are hard to distinctly spot. </w:t>
      </w:r>
      <w:r w:rsidR="00E27688">
        <w:t>In this test</w:t>
      </w:r>
      <w:r w:rsidR="00082999">
        <w:t>,</w:t>
      </w:r>
      <w:r w:rsidR="00E27688">
        <w:t xml:space="preserve"> I walked 5 steps, which is hard to see in this graph. </w:t>
      </w:r>
      <w:r w:rsidR="00B743A4">
        <w:t xml:space="preserve">Also, there is a lot of noise, considering that in this quick test I had recorded over 2000 data points. </w:t>
      </w:r>
      <w:r>
        <w:t xml:space="preserve">We do observe significant troughs which do represent my exaggerated leg movements going up and down. </w:t>
      </w:r>
    </w:p>
    <w:p w14:paraId="6C22BBB9" w14:textId="4445E30F" w:rsidR="00630E91" w:rsidRDefault="00630E91" w:rsidP="00630E91">
      <w:r>
        <w:t xml:space="preserve">However, for an accurate pedometer algorithm to be developed, </w:t>
      </w:r>
      <w:r w:rsidR="00625418">
        <w:t>I must consider all three dimensions, and the algorithm must be able to accurately detect the count of steps.</w:t>
      </w:r>
    </w:p>
    <w:p w14:paraId="18953427" w14:textId="2EFE6BF9" w:rsidR="00630E91" w:rsidRDefault="00630E91" w:rsidP="004E7650"/>
    <w:p w14:paraId="1E0F77EA" w14:textId="77777777" w:rsidR="00630E91" w:rsidRDefault="00630E91" w:rsidP="004E7650"/>
    <w:p w14:paraId="30AD5A5D" w14:textId="63D9E471" w:rsidR="00612A38" w:rsidRDefault="00557779" w:rsidP="004E7650">
      <w:r>
        <w:rPr>
          <w:noProof/>
        </w:rPr>
        <w:lastRenderedPageBreak/>
        <w:drawing>
          <wp:anchor distT="0" distB="0" distL="114300" distR="114300" simplePos="0" relativeHeight="251688960" behindDoc="0" locked="0" layoutInCell="1" allowOverlap="1" wp14:anchorId="4679AC6D" wp14:editId="4674BB85">
            <wp:simplePos x="0" y="0"/>
            <wp:positionH relativeFrom="margin">
              <wp:align>center</wp:align>
            </wp:positionH>
            <wp:positionV relativeFrom="paragraph">
              <wp:posOffset>665480</wp:posOffset>
            </wp:positionV>
            <wp:extent cx="5429250" cy="4590512"/>
            <wp:effectExtent l="0" t="0" r="0" b="19685"/>
            <wp:wrapSquare wrapText="bothSides"/>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14:sizeRelH relativeFrom="margin">
              <wp14:pctWidth>0</wp14:pctWidth>
            </wp14:sizeRelH>
            <wp14:sizeRelV relativeFrom="margin">
              <wp14:pctHeight>0</wp14:pctHeight>
            </wp14:sizeRelV>
          </wp:anchor>
        </w:drawing>
      </w:r>
      <w:r w:rsidR="00D82EC9">
        <w:t xml:space="preserve">From my research of other pedometer algorithms which people have developed, they follow a </w:t>
      </w:r>
      <w:r w:rsidR="00031706">
        <w:t xml:space="preserve">very universal and </w:t>
      </w:r>
      <w:r w:rsidR="00D82EC9">
        <w:t xml:space="preserve">common structure, which is outlined in this </w:t>
      </w:r>
      <w:r w:rsidR="00294724">
        <w:t xml:space="preserve">basic </w:t>
      </w:r>
      <w:r w:rsidR="00D82EC9">
        <w:t>flow diagram.</w:t>
      </w:r>
    </w:p>
    <w:p w14:paraId="33367DBA" w14:textId="5B4AE902" w:rsidR="00D82EC9" w:rsidRDefault="00D82EC9" w:rsidP="004E7650"/>
    <w:p w14:paraId="1779EDBC" w14:textId="33934AD9" w:rsidR="004474D6" w:rsidRPr="00FC57D9" w:rsidRDefault="009B0EC4" w:rsidP="004E7650">
      <w:pPr>
        <w:rPr>
          <w:b/>
          <w:bCs/>
          <w:sz w:val="32"/>
          <w:szCs w:val="32"/>
          <w:u w:val="single"/>
        </w:rPr>
      </w:pPr>
      <w:r w:rsidRPr="00372110">
        <w:rPr>
          <w:b/>
          <w:bCs/>
          <w:sz w:val="32"/>
          <w:szCs w:val="32"/>
          <w:u w:val="single"/>
        </w:rPr>
        <w:t>Pre-Processing:</w:t>
      </w:r>
    </w:p>
    <w:p w14:paraId="7E138412" w14:textId="232795A8" w:rsidR="00D7648C" w:rsidRDefault="004474D6" w:rsidP="00D7648C">
      <w:r>
        <w:t xml:space="preserve">A phone’s orientation can be at any random direction; </w:t>
      </w:r>
      <w:r w:rsidR="00657622">
        <w:t>thus,</w:t>
      </w:r>
      <w:r>
        <w:t xml:space="preserve"> we need to isolate the</w:t>
      </w:r>
      <w:r w:rsidR="00A764D9">
        <w:t xml:space="preserve"> </w:t>
      </w:r>
      <w:r>
        <w:t>acceleration in the line of gravity</w:t>
      </w:r>
      <w:r w:rsidR="00657622">
        <w:t xml:space="preserve"> alone</w:t>
      </w:r>
      <w:r w:rsidR="00273F94">
        <w:t>, by considering the resultant acceleration from all three data points (X,</w:t>
      </w:r>
      <w:r w:rsidR="00082999">
        <w:t xml:space="preserve"> </w:t>
      </w:r>
      <w:r w:rsidR="00273F94">
        <w:t>Y and Z), relative to the phone.</w:t>
      </w:r>
      <w:r w:rsidR="00D7648C">
        <w:t xml:space="preserve"> This can be done by value of sensor </w:t>
      </w:r>
      <w:r w:rsidR="00E65570">
        <w:t>TYPE_LINEAR_ACCELERATION</w:t>
      </w:r>
      <w:r w:rsidR="00D7648C">
        <w:t xml:space="preserve">, to be left with purely the acceleration done by the user’s motion. </w:t>
      </w:r>
    </w:p>
    <w:p w14:paraId="4B831042" w14:textId="40A513B7" w:rsidR="00D7648C" w:rsidRDefault="00273133" w:rsidP="00A764D9">
      <w:r>
        <w:tab/>
      </w:r>
    </w:p>
    <w:p w14:paraId="42095CBA" w14:textId="1C5A824B" w:rsidR="0076662A" w:rsidRPr="0076662A" w:rsidRDefault="004014EA" w:rsidP="00C37775">
      <w:r>
        <w:rPr>
          <w:noProof/>
        </w:rPr>
        <w:lastRenderedPageBreak/>
        <mc:AlternateContent>
          <mc:Choice Requires="wps">
            <w:drawing>
              <wp:anchor distT="91440" distB="91440" distL="114300" distR="114300" simplePos="0" relativeHeight="251687936" behindDoc="0" locked="0" layoutInCell="1" allowOverlap="1" wp14:anchorId="0F887385" wp14:editId="074AAF4B">
                <wp:simplePos x="0" y="0"/>
                <wp:positionH relativeFrom="margin">
                  <wp:align>center</wp:align>
                </wp:positionH>
                <wp:positionV relativeFrom="paragraph">
                  <wp:posOffset>65278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F887385" id="Text Box 2" o:spid="_x0000_s1059" type="#_x0000_t202" style="position:absolute;margin-left:0;margin-top:51.4pt;width:273.6pt;height:110.55pt;z-index:251687936;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" filled="f" stroked="f">
                <v:textbox style="mso-fit-shape-to-text:t">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v:textbox>
                <w10:wrap type="topAndBottom" anchorx="margin"/>
              </v:shape>
            </w:pict>
          </mc:Fallback>
        </mc:AlternateContent>
      </w:r>
      <w:r w:rsidR="0076662A">
        <w:t>Then, b</w:t>
      </w:r>
      <w:r w:rsidR="004000CC">
        <w:t>y calculating the magnitude of the resultant acceleration for each data point, we can then take comparisons of the data over time. This is done by the following equation:</w:t>
      </w:r>
    </w:p>
    <w:p w14:paraId="3536ABE9" w14:textId="5745452C" w:rsidR="002B5EF5" w:rsidRDefault="0076662A" w:rsidP="00EE6A87">
      <w:r>
        <w:rPr>
          <w:noProof/>
        </w:rPr>
        <mc:AlternateContent>
          <mc:Choice Requires="wps">
            <w:drawing>
              <wp:anchor distT="91440" distB="91440" distL="114300" distR="114300" simplePos="0" relativeHeight="251696128" behindDoc="0" locked="0" layoutInCell="1" allowOverlap="1" wp14:anchorId="6A0742F0" wp14:editId="573378C8">
                <wp:simplePos x="0" y="0"/>
                <wp:positionH relativeFrom="margin">
                  <wp:align>center</wp:align>
                </wp:positionH>
                <wp:positionV relativeFrom="paragraph">
                  <wp:posOffset>1826895</wp:posOffset>
                </wp:positionV>
                <wp:extent cx="3474720" cy="1403985"/>
                <wp:effectExtent l="0" t="0" r="0" b="0"/>
                <wp:wrapTopAndBottom/>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r w:rsidR="0028032F">
                              <w:rPr>
                                <w:i/>
                                <w:iCs/>
                                <w:color w:val="4472C4" w:themeColor="accent1"/>
                                <w:sz w:val="20"/>
                                <w:szCs w:val="20"/>
                              </w:rPr>
                              <w:t>A</w:t>
                            </w:r>
                            <w:r w:rsidR="00DA24B4">
                              <w:rPr>
                                <w:i/>
                                <w:iCs/>
                                <w:color w:val="4472C4" w:themeColor="accent1"/>
                                <w:sz w:val="20"/>
                                <w:szCs w:val="20"/>
                                <w:vertAlign w:val="subscript"/>
                              </w:rPr>
                              <w:t>user</w:t>
                            </w:r>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r w:rsidR="0028032F">
                              <w:rPr>
                                <w:i/>
                                <w:iCs/>
                                <w:color w:val="4472C4" w:themeColor="accent1"/>
                                <w:sz w:val="20"/>
                                <w:szCs w:val="20"/>
                              </w:rPr>
                              <w:t>B</w:t>
                            </w:r>
                            <w:r w:rsidR="00DA24B4">
                              <w:rPr>
                                <w:i/>
                                <w:iCs/>
                                <w:color w:val="4472C4" w:themeColor="accent1"/>
                                <w:sz w:val="20"/>
                                <w:szCs w:val="20"/>
                                <w:vertAlign w:val="subscript"/>
                              </w:rPr>
                              <w:t>grav</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6A0742F0" id="_x0000_s1060" type="#_x0000_t202" style="position:absolute;margin-left:0;margin-top:143.85pt;width:273.6pt;height:110.55pt;z-index:251696128;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" filled="f" stroked="f">
                <v:textbox style="mso-fit-shape-to-text:t">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r w:rsidR="0028032F">
                        <w:rPr>
                          <w:i/>
                          <w:iCs/>
                          <w:color w:val="4472C4" w:themeColor="accent1"/>
                          <w:sz w:val="20"/>
                          <w:szCs w:val="20"/>
                        </w:rPr>
                        <w:t>A</w:t>
                      </w:r>
                      <w:r w:rsidR="00DA24B4">
                        <w:rPr>
                          <w:i/>
                          <w:iCs/>
                          <w:color w:val="4472C4" w:themeColor="accent1"/>
                          <w:sz w:val="20"/>
                          <w:szCs w:val="20"/>
                          <w:vertAlign w:val="subscript"/>
                        </w:rPr>
                        <w:t>user</w:t>
                      </w:r>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r w:rsidR="0028032F">
                        <w:rPr>
                          <w:i/>
                          <w:iCs/>
                          <w:color w:val="4472C4" w:themeColor="accent1"/>
                          <w:sz w:val="20"/>
                          <w:szCs w:val="20"/>
                        </w:rPr>
                        <w:t>B</w:t>
                      </w:r>
                      <w:r w:rsidR="00DA24B4">
                        <w:rPr>
                          <w:i/>
                          <w:iCs/>
                          <w:color w:val="4472C4" w:themeColor="accent1"/>
                          <w:sz w:val="20"/>
                          <w:szCs w:val="20"/>
                          <w:vertAlign w:val="subscript"/>
                        </w:rPr>
                        <w:t>grav</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v:textbox>
                <w10:wrap type="topAndBottom" anchorx="margin"/>
              </v:shape>
            </w:pict>
          </mc:Fallback>
        </mc:AlternateContent>
      </w:r>
      <w:r w:rsidR="00EE6A87">
        <w:t xml:space="preserve">An alternative to finding out the magnitude is to use dot product, which gives us a singular value of the </w:t>
      </w:r>
      <w:r w:rsidR="002B5EF5">
        <w:t xml:space="preserve">acceleration </w:t>
      </w:r>
      <w:r w:rsidR="00CE523C">
        <w:t>in the direction of gravity (which is always down towards the Earth)</w:t>
      </w:r>
      <w:r w:rsidR="002B5EF5">
        <w:t>,</w:t>
      </w:r>
      <w:r w:rsidR="00CE523C">
        <w:t xml:space="preserve"> telling us a good value to determine the number of steps as a step is always going up and down the line of gravity.</w:t>
      </w:r>
    </w:p>
    <w:p w14:paraId="0A1F09EA" w14:textId="77777777" w:rsidR="00A90F2A" w:rsidRDefault="005A7F00" w:rsidP="00EE6A87">
      <w:r>
        <w:t xml:space="preserve">Furthermore, I will need to decide a suitable sampling rate of the acceleration. In my initial tests, I sampled the acceleration at every possible change of acceleration. However, the app would not be able to load the Android activity file for some reason and was solely focused on writing data to the .csv file. This proved to be rather impractical. </w:t>
      </w:r>
    </w:p>
    <w:p w14:paraId="2BBE9766" w14:textId="5248CB0A" w:rsidR="005A7F00" w:rsidRDefault="005A7F00" w:rsidP="00EE6A87">
      <w:r>
        <w:t>To solve this, I will need to set a suitable sampling rate of the acceleration, so that a typical mobile smartphone can handle the app, whilst not hogging up resources and files with an extremely large csv file</w:t>
      </w:r>
      <w:r w:rsidR="007C443A">
        <w:t xml:space="preserve"> and have enough data points to accurately record steps</w:t>
      </w:r>
      <w:r>
        <w:t>.</w:t>
      </w:r>
      <w:r w:rsidR="00B40FDA">
        <w:t xml:space="preserve"> (I plan to initially hold the data locally, then commit it to a server)</w:t>
      </w:r>
    </w:p>
    <w:p w14:paraId="4456E659" w14:textId="082422BF" w:rsidR="00017CF2" w:rsidRDefault="00883B65" w:rsidP="00EE6A87">
      <w:r w:rsidRPr="00017CF2">
        <w:rPr>
          <w:noProof/>
        </w:rPr>
        <w:drawing>
          <wp:anchor distT="0" distB="0" distL="114300" distR="114300" simplePos="0" relativeHeight="251700224" behindDoc="0" locked="0" layoutInCell="1" allowOverlap="1" wp14:anchorId="2B2DB8DD" wp14:editId="6CAD74C2">
            <wp:simplePos x="0" y="0"/>
            <wp:positionH relativeFrom="margin">
              <wp:align>left</wp:align>
            </wp:positionH>
            <wp:positionV relativeFrom="paragraph">
              <wp:posOffset>11430</wp:posOffset>
            </wp:positionV>
            <wp:extent cx="2312035" cy="1866900"/>
            <wp:effectExtent l="0" t="0" r="0" b="0"/>
            <wp:wrapSquare wrapText="bothSides"/>
            <wp:docPr id="259" name="Picture 25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Graphical user interface, text, application, chat or text message&#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2350656" cy="1897620"/>
                    </a:xfrm>
                    <a:prstGeom prst="rect">
                      <a:avLst/>
                    </a:prstGeom>
                  </pic:spPr>
                </pic:pic>
              </a:graphicData>
            </a:graphic>
            <wp14:sizeRelH relativeFrom="margin">
              <wp14:pctWidth>0</wp14:pctWidth>
            </wp14:sizeRelH>
            <wp14:sizeRelV relativeFrom="margin">
              <wp14:pctHeight>0</wp14:pctHeight>
            </wp14:sizeRelV>
          </wp:anchor>
        </w:drawing>
      </w:r>
      <w:r w:rsidR="00CA0C0C">
        <w:t xml:space="preserve">Android has a </w:t>
      </w:r>
      <w:r w:rsidR="000E2101">
        <w:t>simple</w:t>
      </w:r>
      <w:r w:rsidR="00CA0C0C">
        <w:t xml:space="preserve"> solution in the onResume() function, where you can the sampling rate. There are 4 pre-set sampling rates: fastest, game, normal and UI. Appendix 3 entails my results from testing each individual delay types plotted on a graph</w:t>
      </w:r>
      <w:r w:rsidR="00E925AA">
        <w:t>, by taking 20 steps each time</w:t>
      </w:r>
      <w:r w:rsidR="00CA0C0C">
        <w:t xml:space="preserve">. From this screenshot, we can see </w:t>
      </w:r>
      <w:r w:rsidR="00E925AA">
        <w:t>a drastic file size difference</w:t>
      </w:r>
      <w:r w:rsidR="000E2101">
        <w:t xml:space="preserve"> of about 30KB</w:t>
      </w:r>
      <w:r w:rsidR="00E925AA">
        <w:t xml:space="preserve"> between the fastest sampling rate (SENSOR_DELAY_FASTEST), and the </w:t>
      </w:r>
      <w:r w:rsidR="00C54400">
        <w:t>slowest rat</w:t>
      </w:r>
      <w:r w:rsidR="00347F11">
        <w:t>e.</w:t>
      </w:r>
    </w:p>
    <w:p w14:paraId="79A27F1E" w14:textId="129465B3" w:rsidR="00017CF2" w:rsidRPr="000011ED" w:rsidRDefault="00E925AA" w:rsidP="00EE6A87">
      <w:r>
        <w:t>Upon broad inspection of the varying graphs</w:t>
      </w:r>
      <w:r w:rsidR="004D69C8">
        <w:t xml:space="preserve"> in appendix 3</w:t>
      </w:r>
      <w:r>
        <w:t xml:space="preserve">, </w:t>
      </w:r>
      <w:r w:rsidR="007259B3">
        <w:t>the slower sampling rates can still somewhat accurately record the peaks and troughs of a walk</w:t>
      </w:r>
      <w:r w:rsidR="004D69C8">
        <w:t xml:space="preserve">, even though the highest sampling rate had more data points. </w:t>
      </w:r>
      <w:r w:rsidR="000011ED">
        <w:t>Considering this pedometer algorithm will be running for at least 20-30 minutes in an average jog/walk, space efficiency is also a priority. Therefore, I will use the sampling rate under the attribute SENSOR_DELAY_NORMAL for my algorithm.</w:t>
      </w:r>
    </w:p>
    <w:p w14:paraId="3C8C968A" w14:textId="2FC54868" w:rsidR="00017CF2" w:rsidRDefault="00303AF9" w:rsidP="00EE6A87">
      <w:r>
        <w:lastRenderedPageBreak/>
        <w:t>This also acts as a passive filter, in removing the jitter observed when using the higher sampling rate, caused by minute movements of the phone.</w:t>
      </w:r>
    </w:p>
    <w:p w14:paraId="130AFD68" w14:textId="68D319C5" w:rsidR="00883B65" w:rsidRDefault="00276FB3" w:rsidP="00EE6A87">
      <w:hyperlink r:id="rId62" w:history="1">
        <w:r w:rsidR="00F26B9E" w:rsidRPr="00F26B9E">
          <w:rPr>
            <w:rStyle w:val="Hyperlink"/>
          </w:rPr>
          <w:t>https://developer.android.com/reference/android/hardware/SensorEvent#values</w:t>
        </w:r>
      </w:hyperlink>
    </w:p>
    <w:p w14:paraId="2E9BA356" w14:textId="01E5CB5E" w:rsidR="00C37775" w:rsidRPr="00FC57D9" w:rsidRDefault="00C37775" w:rsidP="00C37775">
      <w:pPr>
        <w:rPr>
          <w:b/>
          <w:bCs/>
          <w:sz w:val="32"/>
          <w:szCs w:val="32"/>
          <w:u w:val="single"/>
        </w:rPr>
      </w:pPr>
      <w:r w:rsidRPr="00372110">
        <w:rPr>
          <w:b/>
          <w:bCs/>
          <w:sz w:val="32"/>
          <w:szCs w:val="32"/>
          <w:u w:val="single"/>
        </w:rPr>
        <w:t>Filtering:</w:t>
      </w:r>
    </w:p>
    <w:p w14:paraId="3C085A11" w14:textId="77777777" w:rsidR="00423A82" w:rsidRDefault="005A6086" w:rsidP="00C37775">
      <w:r>
        <w:t>As the data from the accelerometer introduces a lot of noise, we can implement something called a “Low-pass filter”. As there are various different applications of low pass filtering, such as usage in music and optics, I should clarify that the low pass filter that I am referring to here is one which allows data from a frequency lower than a specific frequency.</w:t>
      </w:r>
    </w:p>
    <w:p w14:paraId="6A67FFC8" w14:textId="500654F9" w:rsidR="00612A38" w:rsidRDefault="00197A34" w:rsidP="00A764D9">
      <w:r>
        <w:rPr>
          <w:noProof/>
        </w:rPr>
        <mc:AlternateContent>
          <mc:Choice Requires="wps">
            <w:drawing>
              <wp:anchor distT="0" distB="0" distL="114300" distR="114300" simplePos="0" relativeHeight="251800576" behindDoc="0" locked="0" layoutInCell="1" allowOverlap="1" wp14:anchorId="1A1ECE33" wp14:editId="1DF6B4D1">
                <wp:simplePos x="0" y="0"/>
                <wp:positionH relativeFrom="margin">
                  <wp:align>right</wp:align>
                </wp:positionH>
                <wp:positionV relativeFrom="paragraph">
                  <wp:posOffset>2749550</wp:posOffset>
                </wp:positionV>
                <wp:extent cx="5715000" cy="3540125"/>
                <wp:effectExtent l="0" t="0" r="19050" b="22225"/>
                <wp:wrapTopAndBottom/>
                <wp:docPr id="288" name="Text Box 288"/>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r w:rsidR="00C44971">
                              <w:rPr>
                                <w:rFonts w:ascii="Courier New" w:hAnsi="Courier New" w:cs="Courier New"/>
                                <w:sz w:val="20"/>
                                <w:szCs w:val="20"/>
                              </w:rPr>
                              <w:t>minThreshold</w:t>
                            </w:r>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PRIVATE ATTRIBUTE maxThreshold</w:t>
                            </w:r>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PRIVATE ATTRIBUTE LIST filteredData</w:t>
                            </w:r>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minThreshold, maxThreshold)</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t>SELF.minThreshold = minThreshold</w:t>
                            </w:r>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t>SELF.maxThreshold = maxThreshold</w:t>
                            </w:r>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t>SELF.filteredData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unfilteredData)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FOR index in unfilteredData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r w:rsidR="003232B3">
                              <w:rPr>
                                <w:rFonts w:ascii="Courier New" w:hAnsi="Courier New" w:cs="Courier New"/>
                                <w:sz w:val="20"/>
                                <w:szCs w:val="20"/>
                              </w:rPr>
                              <w:t>unfilteredData[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1ECE33" id="Text Box 288" o:spid="_x0000_s1061" type="#_x0000_t202" style="position:absolute;margin-left:398.8pt;margin-top:216.5pt;width:450pt;height:278.75pt;z-index:251800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" fillcolor="white [3201]" strokecolor="#4472c4 [3204]" strokeweight="1pt">
                <v:textbo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r w:rsidR="00C44971">
                        <w:rPr>
                          <w:rFonts w:ascii="Courier New" w:hAnsi="Courier New" w:cs="Courier New"/>
                          <w:sz w:val="20"/>
                          <w:szCs w:val="20"/>
                        </w:rPr>
                        <w:t>minThreshold</w:t>
                      </w:r>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PRIVATE ATTRIBUTE maxThreshold</w:t>
                      </w:r>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PRIVATE ATTRIBUTE LIST filteredData</w:t>
                      </w:r>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minThreshold, maxThreshold)</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t>SELF.minThreshold = minThreshold</w:t>
                      </w:r>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t>SELF.maxThreshold = maxThreshold</w:t>
                      </w:r>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t>SELF.filteredData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unfilteredData)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FOR index in unfilteredData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r w:rsidR="003232B3">
                        <w:rPr>
                          <w:rFonts w:ascii="Courier New" w:hAnsi="Courier New" w:cs="Courier New"/>
                          <w:sz w:val="20"/>
                          <w:szCs w:val="20"/>
                        </w:rPr>
                        <w:t>unfilteredData[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0</w:t>
                      </w:r>
                    </w:p>
                  </w:txbxContent>
                </v:textbox>
                <w10:wrap type="topAndBottom" anchorx="margin"/>
              </v:shape>
            </w:pict>
          </mc:Fallback>
        </mc:AlternateContent>
      </w:r>
      <w:r w:rsidR="003D084C">
        <w:rPr>
          <w:noProof/>
        </w:rPr>
        <mc:AlternateContent>
          <mc:Choice Requires="wpg">
            <w:drawing>
              <wp:anchor distT="0" distB="0" distL="114300" distR="114300" simplePos="0" relativeHeight="251693056" behindDoc="0" locked="0" layoutInCell="1" allowOverlap="1" wp14:anchorId="584F170E" wp14:editId="55652A17">
                <wp:simplePos x="0" y="0"/>
                <wp:positionH relativeFrom="margin">
                  <wp:align>center</wp:align>
                </wp:positionH>
                <wp:positionV relativeFrom="paragraph">
                  <wp:posOffset>836295</wp:posOffset>
                </wp:positionV>
                <wp:extent cx="4238625" cy="1771650"/>
                <wp:effectExtent l="0" t="0" r="9525" b="0"/>
                <wp:wrapTopAndBottom/>
                <wp:docPr id="61" name="Group 61"/>
                <wp:cNvGraphicFramePr/>
                <a:graphic xmlns:a="http://schemas.openxmlformats.org/drawingml/2006/main">
                  <a:graphicData uri="http://schemas.microsoft.com/office/word/2010/wordprocessingGroup">
                    <wpg:wgp>
                      <wpg:cNvGrpSpPr/>
                      <wpg:grpSpPr>
                        <a:xfrm>
                          <a:off x="0" y="0"/>
                          <a:ext cx="4238625" cy="1771650"/>
                          <a:chOff x="0" y="-19050"/>
                          <a:chExt cx="4238625" cy="1771650"/>
                        </a:xfrm>
                      </wpg:grpSpPr>
                      <pic:pic xmlns:pic="http://schemas.openxmlformats.org/drawingml/2006/picture">
                        <pic:nvPicPr>
                          <pic:cNvPr id="58" name="Picture 58" descr="filter response curve"/>
                          <pic:cNvPicPr>
                            <a:picLocks noChangeAspect="1"/>
                          </pic:cNvPicPr>
                        </pic:nvPicPr>
                        <pic:blipFill rotWithShape="1">
                          <a:blip r:embed="rId63">
                            <a:extLst>
                              <a:ext uri="{28A0092B-C50C-407E-A947-70E740481C1C}">
                                <a14:useLocalDpi xmlns:a14="http://schemas.microsoft.com/office/drawing/2010/main" val="0"/>
                              </a:ext>
                            </a:extLst>
                          </a:blip>
                          <a:srcRect r="50826" b="-2581"/>
                          <a:stretch/>
                        </pic:blipFill>
                        <pic:spPr bwMode="auto">
                          <a:xfrm>
                            <a:off x="838200" y="-19050"/>
                            <a:ext cx="2724150" cy="1616193"/>
                          </a:xfrm>
                          <a:prstGeom prst="rect">
                            <a:avLst/>
                          </a:prstGeom>
                          <a:noFill/>
                          <a:ln>
                            <a:noFill/>
                          </a:ln>
                          <a:extLst>
                            <a:ext uri="{53640926-AAD7-44D8-BBD7-CCE9431645EC}">
                              <a14:shadowObscured xmlns:a14="http://schemas.microsoft.com/office/drawing/2010/main"/>
                            </a:ext>
                          </a:extLst>
                        </pic:spPr>
                      </pic:pic>
                      <wps:wsp>
                        <wps:cNvPr id="59" name="Text Box 59"/>
                        <wps:cNvSpPr txBox="1"/>
                        <wps:spPr>
                          <a:xfrm>
                            <a:off x="0" y="1571625"/>
                            <a:ext cx="4238625" cy="180975"/>
                          </a:xfrm>
                          <a:prstGeom prst="rect">
                            <a:avLst/>
                          </a:prstGeom>
                          <a:solidFill>
                            <a:prstClr val="white"/>
                          </a:solidFill>
                          <a:ln>
                            <a:noFill/>
                          </a:ln>
                        </wps:spPr>
                        <wps:txbx>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84F170E" id="Group 61" o:spid="_x0000_s1062" style="position:absolute;margin-left:0;margin-top:65.85pt;width:333.75pt;height:139.5pt;z-index:251693056;mso-position-horizontal:center;mso-position-horizontal-relative:margin;mso-height-relative:margin" coordorigin=",-190" coordsize="42386,17716"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">
                <v:shape id="Picture 58" o:spid="_x0000_s1063" type="#_x0000_t75" alt="filter response curve" style="position:absolute;left:8382;top:-190;width:27241;height:16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">
                  <v:imagedata r:id="rId64" o:title="filter response curve" cropbottom="-1691f" cropright="33309f"/>
                </v:shape>
                <v:shape id="Text Box 59" o:spid="_x0000_s1064" type="#_x0000_t202" style="position:absolute;top:15716;width:42386;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v:textbox>
                </v:shape>
                <w10:wrap type="topAndBottom" anchorx="margin"/>
              </v:group>
            </w:pict>
          </mc:Fallback>
        </mc:AlternateContent>
      </w:r>
      <w:r w:rsidR="00423A82">
        <w:t xml:space="preserve">In the case of an accelerometer, a low pass filter will allow data in which the change in acceleration </w:t>
      </w:r>
      <w:r w:rsidR="004F5A7B">
        <w:t>is measured by the frequency of how quickly the acceleration is changing.</w:t>
      </w:r>
      <w:r w:rsidR="00CA7EE1">
        <w:t xml:space="preserve"> Conversely, a high pass filter will allow data from where the change in acceleration is above a certain frequency.</w:t>
      </w:r>
      <w:r w:rsidR="00B05BBA">
        <w:t xml:space="preserve"> </w:t>
      </w:r>
      <w:sdt>
        <w:sdtPr>
          <w:id w:val="1598207294"/>
          <w:citation/>
        </w:sdtPr>
        <w:sdtEndPr/>
        <w:sdtContent>
          <w:r w:rsidR="00B05BBA">
            <w:fldChar w:fldCharType="begin"/>
          </w:r>
          <w:r w:rsidR="00B05BBA">
            <w:instrText xml:space="preserve"> CITATION Ele21 \l 2057 </w:instrText>
          </w:r>
          <w:r w:rsidR="00B05BBA">
            <w:fldChar w:fldCharType="separate"/>
          </w:r>
          <w:r w:rsidR="009C15EA" w:rsidRPr="009C15EA">
            <w:rPr>
              <w:noProof/>
            </w:rPr>
            <w:t>[14]</w:t>
          </w:r>
          <w:r w:rsidR="00B05BBA">
            <w:fldChar w:fldCharType="end"/>
          </w:r>
        </w:sdtContent>
      </w:sdt>
    </w:p>
    <w:p w14:paraId="432AF44E" w14:textId="2DF9ECA7" w:rsidR="00CC6333" w:rsidRDefault="00CC6333" w:rsidP="00A764D9"/>
    <w:p w14:paraId="762EB785" w14:textId="2069E791" w:rsidR="008C1495" w:rsidRDefault="004431A2" w:rsidP="00A764D9">
      <w:r>
        <w:rPr>
          <w:noProof/>
        </w:rPr>
        <w:lastRenderedPageBreak/>
        <mc:AlternateContent>
          <mc:Choice Requires="wps">
            <w:drawing>
              <wp:anchor distT="0" distB="0" distL="114300" distR="114300" simplePos="0" relativeHeight="251802624" behindDoc="0" locked="0" layoutInCell="1" allowOverlap="1" wp14:anchorId="3E10FBDC" wp14:editId="027D6A76">
                <wp:simplePos x="0" y="0"/>
                <wp:positionH relativeFrom="margin">
                  <wp:align>right</wp:align>
                </wp:positionH>
                <wp:positionV relativeFrom="paragraph">
                  <wp:posOffset>576</wp:posOffset>
                </wp:positionV>
                <wp:extent cx="5715000" cy="3540125"/>
                <wp:effectExtent l="0" t="0" r="19050" b="22225"/>
                <wp:wrapTopAndBottom/>
                <wp:docPr id="302" name="Text Box 302"/>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r w:rsidR="004431A2">
                              <w:rPr>
                                <w:rFonts w:ascii="Courier New" w:hAnsi="Courier New" w:cs="Courier New"/>
                                <w:sz w:val="20"/>
                                <w:szCs w:val="20"/>
                              </w:rPr>
                              <w:t xml:space="preserve"> </w:t>
                            </w:r>
                            <w:r>
                              <w:rPr>
                                <w:rFonts w:ascii="Courier New" w:hAnsi="Courier New" w:cs="Courier New"/>
                                <w:sz w:val="20"/>
                                <w:szCs w:val="20"/>
                              </w:rPr>
                              <w:t>unfilteredData[index]&gt;maxThreshold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axThreshold</w:t>
                            </w:r>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IF unfilteredData[index]&lt;minThreshold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inThreshold</w:t>
                            </w:r>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unfilteredData[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t>THIS.filteredData = filteredData</w:t>
                            </w:r>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10FBDC" id="Text Box 302" o:spid="_x0000_s1065" type="#_x0000_t202" style="position:absolute;margin-left:398.8pt;margin-top:.05pt;width:450pt;height:278.75pt;z-index:251802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" fillcolor="white [3201]" strokecolor="#4472c4 [3204]" strokeweight="1pt">
                <v:textbo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r w:rsidR="004431A2">
                        <w:rPr>
                          <w:rFonts w:ascii="Courier New" w:hAnsi="Courier New" w:cs="Courier New"/>
                          <w:sz w:val="20"/>
                          <w:szCs w:val="20"/>
                        </w:rPr>
                        <w:t xml:space="preserve"> </w:t>
                      </w:r>
                      <w:r>
                        <w:rPr>
                          <w:rFonts w:ascii="Courier New" w:hAnsi="Courier New" w:cs="Courier New"/>
                          <w:sz w:val="20"/>
                          <w:szCs w:val="20"/>
                        </w:rPr>
                        <w:t>unfilteredData[index]&gt;maxThreshold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axThreshold</w:t>
                      </w:r>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IF unfilteredData[index]&lt;minThreshold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inThreshold</w:t>
                      </w:r>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unfilteredData[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t>THIS.filteredData = filteredData</w:t>
                      </w:r>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p>
    <w:p w14:paraId="6AD6FEB4" w14:textId="540C9610" w:rsidR="00EE6A87" w:rsidRDefault="00EE6A87" w:rsidP="00EE6A87">
      <w:pPr>
        <w:rPr>
          <w:b/>
          <w:bCs/>
          <w:sz w:val="32"/>
          <w:szCs w:val="32"/>
          <w:u w:val="single"/>
        </w:rPr>
      </w:pPr>
      <w:r>
        <w:rPr>
          <w:b/>
          <w:bCs/>
          <w:sz w:val="32"/>
          <w:szCs w:val="32"/>
          <w:u w:val="single"/>
        </w:rPr>
        <w:t>Detection of Peaks:</w:t>
      </w:r>
    </w:p>
    <w:p w14:paraId="7C8FE5EA" w14:textId="2E295A7E" w:rsidR="00914295" w:rsidRDefault="00721368" w:rsidP="00A764D9">
      <w:r>
        <w:t xml:space="preserve">Because the motion of a human does not follow a perfect pattern which can be easily detected, we have to consider the different types of </w:t>
      </w:r>
      <w:r w:rsidR="003F7D18">
        <w:t>peaks</w:t>
      </w:r>
      <w:r>
        <w:t xml:space="preserve"> that appear in the acceleration data.</w:t>
      </w:r>
      <w:r w:rsidR="0023397E">
        <w:t xml:space="preserve"> </w:t>
      </w:r>
      <w:r w:rsidR="000C0928">
        <w:t>This ties into how we filter our peaks, to ignore peaks which do not account to steps.</w:t>
      </w:r>
    </w:p>
    <w:p w14:paraId="1AABCD68" w14:textId="67367A27" w:rsidR="003F7D18" w:rsidRDefault="00153FB2" w:rsidP="00A764D9">
      <w:r>
        <w:t>From figure 1, we can see how beside the big, large peaks, there a less noticeable little peaks. This then brings the question; do we count all the individual peaks? Do we count the medium size peaks? Do we count the peaks that are made up of smaller sized peaks?</w:t>
      </w:r>
      <w:r w:rsidR="0088688F">
        <w:t xml:space="preserve"> </w:t>
      </w:r>
    </w:p>
    <w:p w14:paraId="028907FB" w14:textId="1905D5F4" w:rsidR="005A7F00" w:rsidRDefault="00EA03AD" w:rsidP="00A764D9">
      <w:pPr>
        <w:rPr>
          <w:noProof/>
        </w:rPr>
      </w:pPr>
      <w:r>
        <w:rPr>
          <w:noProof/>
        </w:rPr>
        <w:t xml:space="preserve">Visually, humans can already distnict what is a peak, because relative to the graph’s pattern, we know that on average a point must be at a certain height for it to be considered a peak. However, for computers it is not that sample. To solve this issue, I will use mathematical comparisons between peaks in order to decide whether or not a peak is a peak. This can be done through a </w:t>
      </w:r>
      <w:r w:rsidRPr="003572D1">
        <w:rPr>
          <w:b/>
          <w:bCs/>
          <w:noProof/>
        </w:rPr>
        <w:t>running mean and the standard deviation</w:t>
      </w:r>
      <w:r>
        <w:rPr>
          <w:noProof/>
        </w:rPr>
        <w:t xml:space="preserve"> of the peaks.</w:t>
      </w:r>
    </w:p>
    <w:p w14:paraId="05DB2FF4" w14:textId="6DFCCCFB" w:rsidR="00D86B95" w:rsidRDefault="00D86B95" w:rsidP="00A764D9">
      <w:pPr>
        <w:rPr>
          <w:noProof/>
        </w:rPr>
      </w:pPr>
      <w:r>
        <w:rPr>
          <w:noProof/>
        </w:rPr>
        <w:t xml:space="preserve">If a peak is at an average height or more than the running mean, then we know that that peak is a peak. </w:t>
      </w:r>
    </w:p>
    <w:p w14:paraId="1650A622" w14:textId="58224604" w:rsidR="002262CF" w:rsidRDefault="002262CF" w:rsidP="00A764D9">
      <w:pPr>
        <w:rPr>
          <w:noProof/>
        </w:rPr>
      </w:pPr>
      <w:r>
        <w:rPr>
          <w:noProof/>
        </w:rPr>
        <w:t>The detection of peaks will come as the last stage, as we will need the filtred data beforehand to be inputed into the detector. Here is some pseudocode on how I imagine this will be implemented.</w:t>
      </w:r>
    </w:p>
    <w:p w14:paraId="12C6D602" w14:textId="7680B62C" w:rsidR="00EE6A87" w:rsidRDefault="00EE6A87" w:rsidP="00A764D9"/>
    <w:p w14:paraId="220E463A" w14:textId="0FEDB454" w:rsidR="00EE6A87" w:rsidRDefault="008C1495" w:rsidP="00A764D9">
      <w:r>
        <w:rPr>
          <w:noProof/>
        </w:rPr>
        <w:lastRenderedPageBreak/>
        <mc:AlternateContent>
          <mc:Choice Requires="wps">
            <w:drawing>
              <wp:anchor distT="0" distB="0" distL="114300" distR="114300" simplePos="0" relativeHeight="251729920" behindDoc="0" locked="0" layoutInCell="1" allowOverlap="1" wp14:anchorId="18E693E3" wp14:editId="37235428">
                <wp:simplePos x="0" y="0"/>
                <wp:positionH relativeFrom="margin">
                  <wp:align>right</wp:align>
                </wp:positionH>
                <wp:positionV relativeFrom="paragraph">
                  <wp:posOffset>457</wp:posOffset>
                </wp:positionV>
                <wp:extent cx="5715000" cy="5039360"/>
                <wp:effectExtent l="0" t="0" r="19050" b="27940"/>
                <wp:wrapTopAndBottom/>
                <wp:docPr id="268" name="Text Box 268"/>
                <wp:cNvGraphicFramePr/>
                <a:graphic xmlns:a="http://schemas.openxmlformats.org/drawingml/2006/main">
                  <a:graphicData uri="http://schemas.microsoft.com/office/word/2010/wordprocessingShape">
                    <wps:wsp>
                      <wps:cNvSpPr txBox="1"/>
                      <wps:spPr>
                        <a:xfrm>
                          <a:off x="0" y="0"/>
                          <a:ext cx="5715000" cy="503936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set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t>SELF.Threshold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r w:rsidR="0037492A">
                              <w:rPr>
                                <w:rFonts w:ascii="Courier New" w:hAnsi="Courier New" w:cs="Courier New"/>
                                <w:sz w:val="20"/>
                                <w:szCs w:val="20"/>
                              </w:rPr>
                              <w:t>stepcount (filteredData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Integer stepCount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For index in filteredData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IF filteredData[index] &gt;= SELF.Threshold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stepCoun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RETURN stepCount</w:t>
                            </w:r>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METHOD updateThreshold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t>SELF.Threshold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693E3" id="Text Box 268" o:spid="_x0000_s1066" type="#_x0000_t202" style="position:absolute;margin-left:398.8pt;margin-top:.05pt;width:450pt;height:396.8pt;z-index:2517299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" fillcolor="white [3201]" strokecolor="#4472c4 [3204]" strokeweight="1pt">
                <v:textbo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set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t>SELF.Threshold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r w:rsidR="0037492A">
                        <w:rPr>
                          <w:rFonts w:ascii="Courier New" w:hAnsi="Courier New" w:cs="Courier New"/>
                          <w:sz w:val="20"/>
                          <w:szCs w:val="20"/>
                        </w:rPr>
                        <w:t>stepcount (filteredData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Integer stepCount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For index in filteredData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IF filteredData[index] &gt;= SELF.Threshold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stepCoun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RETURN stepCount</w:t>
                      </w:r>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METHOD updateThreshold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t>SELF.Threshold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r w:rsidR="00C64B3C">
        <w:br w:type="page"/>
      </w:r>
    </w:p>
    <w:p w14:paraId="7B4DB1AC" w14:textId="2E3BD237" w:rsidR="00B751FF" w:rsidRDefault="008A2F8F" w:rsidP="004E7650">
      <w:pPr>
        <w:pStyle w:val="Heading2"/>
      </w:pPr>
      <w:bookmarkStart w:id="11" w:name="_Toc88126932"/>
      <w:r>
        <w:lastRenderedPageBreak/>
        <w:t>GPS Tracking</w:t>
      </w:r>
      <w:bookmarkEnd w:id="11"/>
    </w:p>
    <w:p w14:paraId="460225F7" w14:textId="5B775BE8" w:rsidR="00B751FF" w:rsidRDefault="00B751FF" w:rsidP="00B751FF"/>
    <w:p w14:paraId="0D0DB1B2" w14:textId="0EAD02D9" w:rsidR="00B751FF" w:rsidRDefault="00B751FF" w:rsidP="00B751FF">
      <w:r>
        <w:t xml:space="preserve">In order to programmatically retrieve the GPS location of an Android device, I can use the LocationManager class and the LocationListener interface, to be left with 2 values, the </w:t>
      </w:r>
      <w:r w:rsidR="00966021">
        <w:t>latitude,</w:t>
      </w:r>
      <w:r>
        <w:t xml:space="preserve"> and the longitude of a device.</w:t>
      </w:r>
    </w:p>
    <w:p w14:paraId="1E5301D2" w14:textId="7DE73B41" w:rsidR="00063053" w:rsidRDefault="00063053" w:rsidP="00B751FF">
      <w:r>
        <w:t>As part of Android’s permissions, I also need to request access to the device’s internet and cellular services in order to do so. This is done through the android manifest file in XML, which specifies all the minimum requirements that the app needs.</w:t>
      </w:r>
    </w:p>
    <w:p w14:paraId="2AD93309" w14:textId="24DACD9B" w:rsidR="00C5579E" w:rsidRDefault="00C5579E" w:rsidP="00B751FF">
      <w:r>
        <w:rPr>
          <w:noProof/>
        </w:rPr>
        <mc:AlternateContent>
          <mc:Choice Requires="wps">
            <w:drawing>
              <wp:anchor distT="0" distB="0" distL="114300" distR="114300" simplePos="0" relativeHeight="251722752" behindDoc="0" locked="0" layoutInCell="1" allowOverlap="1" wp14:anchorId="51F0FE6A" wp14:editId="6F4A53BA">
                <wp:simplePos x="0" y="0"/>
                <wp:positionH relativeFrom="margin">
                  <wp:align>left</wp:align>
                </wp:positionH>
                <wp:positionV relativeFrom="paragraph">
                  <wp:posOffset>241935</wp:posOffset>
                </wp:positionV>
                <wp:extent cx="5619750" cy="2343150"/>
                <wp:effectExtent l="0" t="0" r="19050" b="19050"/>
                <wp:wrapNone/>
                <wp:docPr id="258" name="Text Box 258"/>
                <wp:cNvGraphicFramePr/>
                <a:graphic xmlns:a="http://schemas.openxmlformats.org/drawingml/2006/main">
                  <a:graphicData uri="http://schemas.microsoft.com/office/word/2010/wordprocessingShape">
                    <wps:wsp>
                      <wps:cNvSpPr txBox="1"/>
                      <wps:spPr>
                        <a:xfrm>
                          <a:off x="0" y="0"/>
                          <a:ext cx="5619750" cy="23431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Manager as var locationManager</w:t>
                            </w:r>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Listener as var LocaitonListener</w:t>
                            </w:r>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r>
                              <w:rPr>
                                <w:rFonts w:ascii="Courier New" w:hAnsi="Courier New" w:cs="Courier New"/>
                                <w:sz w:val="20"/>
                                <w:szCs w:val="20"/>
                              </w:rPr>
                              <w:t>locationManager.requestLocationService()</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onLocationChanged </w:t>
                            </w:r>
                            <w:r w:rsidR="00F873D3">
                              <w:rPr>
                                <w:rFonts w:ascii="Courier New" w:hAnsi="Courier New" w:cs="Courier New"/>
                                <w:sz w:val="20"/>
                                <w:szCs w:val="20"/>
                              </w:rPr>
                              <w:t>in class</w:t>
                            </w:r>
                            <w:r w:rsidR="00CF3474">
                              <w:rPr>
                                <w:rFonts w:ascii="Courier New" w:hAnsi="Courier New" w:cs="Courier New"/>
                                <w:sz w:val="20"/>
                                <w:szCs w:val="20"/>
                              </w:rPr>
                              <w:t xml:space="preserve"> “LocationListner”</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String longitude = getLongitude()</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String latitude = getLattitude()</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F0FE6A" id="Text Box 258" o:spid="_x0000_s1067" type="#_x0000_t202" style="position:absolute;margin-left:0;margin-top:19.05pt;width:442.5pt;height:184.5pt;z-index:2517227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" fillcolor="white [3201]" strokecolor="#4472c4 [3204]" strokeweight="1pt">
                <v:textbo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Manager as var locationManager</w:t>
                      </w:r>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Listener as var LocaitonListener</w:t>
                      </w:r>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r>
                        <w:rPr>
                          <w:rFonts w:ascii="Courier New" w:hAnsi="Courier New" w:cs="Courier New"/>
                          <w:sz w:val="20"/>
                          <w:szCs w:val="20"/>
                        </w:rPr>
                        <w:t>locationManager.requestLocationService()</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onLocationChanged </w:t>
                      </w:r>
                      <w:r w:rsidR="00F873D3">
                        <w:rPr>
                          <w:rFonts w:ascii="Courier New" w:hAnsi="Courier New" w:cs="Courier New"/>
                          <w:sz w:val="20"/>
                          <w:szCs w:val="20"/>
                        </w:rPr>
                        <w:t>in class</w:t>
                      </w:r>
                      <w:r w:rsidR="00CF3474">
                        <w:rPr>
                          <w:rFonts w:ascii="Courier New" w:hAnsi="Courier New" w:cs="Courier New"/>
                          <w:sz w:val="20"/>
                          <w:szCs w:val="20"/>
                        </w:rPr>
                        <w:t xml:space="preserve"> “LocationListner”</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String longitude = getLongitude()</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String latitude = getLattitude()</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v:textbox>
                <w10:wrap anchorx="margin"/>
              </v:shape>
            </w:pict>
          </mc:Fallback>
        </mc:AlternateContent>
      </w:r>
      <w:r>
        <w:t>Here is a simple pseudocode that shows how this will be implemented:</w:t>
      </w:r>
    </w:p>
    <w:p w14:paraId="78B13D8B" w14:textId="2D7F38E2" w:rsidR="00C5579E" w:rsidRDefault="00C5579E" w:rsidP="00B751FF"/>
    <w:p w14:paraId="18BD3493" w14:textId="29FC6574" w:rsidR="00C5579E" w:rsidRDefault="00C5579E" w:rsidP="00B751FF"/>
    <w:p w14:paraId="3AF9A25B" w14:textId="0C835183" w:rsidR="00C5579E" w:rsidRDefault="00C5579E" w:rsidP="00B751FF"/>
    <w:p w14:paraId="732983ED" w14:textId="32845F36" w:rsidR="00703138" w:rsidRPr="00703138" w:rsidRDefault="00703138" w:rsidP="00B751FF">
      <w:pPr>
        <w:rPr>
          <w:rFonts w:ascii="Roboto" w:hAnsi="Roboto"/>
        </w:rPr>
      </w:pPr>
    </w:p>
    <w:p w14:paraId="47477B0C" w14:textId="451EEE13" w:rsidR="00C5579E" w:rsidRDefault="00C5579E" w:rsidP="004E7650">
      <w:pPr>
        <w:rPr>
          <w:b/>
          <w:bCs/>
          <w:sz w:val="32"/>
          <w:szCs w:val="32"/>
          <w:u w:val="single"/>
        </w:rPr>
      </w:pPr>
    </w:p>
    <w:p w14:paraId="4EA01DF3" w14:textId="6FA9E551" w:rsidR="00C5579E" w:rsidRDefault="00C5579E" w:rsidP="004E7650">
      <w:pPr>
        <w:rPr>
          <w:b/>
          <w:bCs/>
          <w:sz w:val="32"/>
          <w:szCs w:val="32"/>
          <w:u w:val="single"/>
        </w:rPr>
      </w:pPr>
    </w:p>
    <w:p w14:paraId="63CF3FCC" w14:textId="53658126" w:rsidR="00C5579E" w:rsidRDefault="00C5579E" w:rsidP="004E7650">
      <w:pPr>
        <w:rPr>
          <w:b/>
          <w:bCs/>
          <w:sz w:val="32"/>
          <w:szCs w:val="32"/>
          <w:u w:val="single"/>
        </w:rPr>
      </w:pPr>
    </w:p>
    <w:p w14:paraId="78187DEC" w14:textId="77777777" w:rsidR="002376EE" w:rsidRDefault="002376EE" w:rsidP="004E7650">
      <w:pPr>
        <w:rPr>
          <w:b/>
          <w:bCs/>
          <w:sz w:val="32"/>
          <w:szCs w:val="32"/>
          <w:u w:val="single"/>
        </w:rPr>
      </w:pPr>
    </w:p>
    <w:p w14:paraId="45B690AA" w14:textId="11C17F90" w:rsidR="00451F3A" w:rsidRDefault="00451F3A" w:rsidP="004E7650">
      <w:pPr>
        <w:rPr>
          <w:sz w:val="32"/>
          <w:szCs w:val="32"/>
        </w:rPr>
      </w:pPr>
      <w:r>
        <w:rPr>
          <w:b/>
          <w:bCs/>
          <w:sz w:val="32"/>
          <w:szCs w:val="32"/>
          <w:u w:val="single"/>
        </w:rPr>
        <w:t>Haversine Formula</w:t>
      </w:r>
      <w:r>
        <w:rPr>
          <w:sz w:val="32"/>
          <w:szCs w:val="32"/>
        </w:rPr>
        <w:t>:</w:t>
      </w:r>
    </w:p>
    <w:p w14:paraId="7A1A752F" w14:textId="7191DC87" w:rsidR="00C36A04" w:rsidRDefault="00027A6B" w:rsidP="004E7650">
      <w:r>
        <w:rPr>
          <w:noProof/>
        </w:rPr>
        <mc:AlternateContent>
          <mc:Choice Requires="wps">
            <w:drawing>
              <wp:anchor distT="91440" distB="91440" distL="114300" distR="114300" simplePos="0" relativeHeight="251721728" behindDoc="0" locked="0" layoutInCell="1" allowOverlap="1" wp14:anchorId="70F095D0" wp14:editId="117B04D4">
                <wp:simplePos x="0" y="0"/>
                <wp:positionH relativeFrom="margin">
                  <wp:align>center</wp:align>
                </wp:positionH>
                <wp:positionV relativeFrom="paragraph">
                  <wp:posOffset>1024255</wp:posOffset>
                </wp:positionV>
                <wp:extent cx="5391150" cy="2095500"/>
                <wp:effectExtent l="0" t="0" r="0" b="0"/>
                <wp:wrapTopAndBottom/>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0" cy="2095500"/>
                        </a:xfrm>
                        <a:prstGeom prst="rect">
                          <a:avLst/>
                        </a:prstGeom>
                        <a:noFill/>
                        <a:ln w="9525">
                          <a:noFill/>
                          <a:miter lim="800000"/>
                          <a:headEnd/>
                          <a:tailEnd/>
                        </a:ln>
                      </wps:spPr>
                      <wps:txb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r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F095D0" id="_x0000_s1068" type="#_x0000_t202" style="position:absolute;margin-left:0;margin-top:80.65pt;width:424.5pt;height:165pt;z-index:251721728;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" filled="f" stroked="f">
                <v:textbo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r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v:textbox>
                <w10:wrap type="topAndBottom" anchorx="margin"/>
              </v:shape>
            </w:pict>
          </mc:Fallback>
        </mc:AlternateContent>
      </w:r>
      <w:r>
        <w:rPr>
          <w:noProof/>
        </w:rPr>
        <mc:AlternateContent>
          <mc:Choice Requires="wpg">
            <w:drawing>
              <wp:anchor distT="0" distB="0" distL="114300" distR="114300" simplePos="0" relativeHeight="251719680" behindDoc="0" locked="0" layoutInCell="1" allowOverlap="1" wp14:anchorId="4811EBB6" wp14:editId="3774EF0A">
                <wp:simplePos x="0" y="0"/>
                <wp:positionH relativeFrom="margin">
                  <wp:align>center</wp:align>
                </wp:positionH>
                <wp:positionV relativeFrom="paragraph">
                  <wp:posOffset>1167130</wp:posOffset>
                </wp:positionV>
                <wp:extent cx="5132705" cy="1285875"/>
                <wp:effectExtent l="0" t="0" r="0" b="9525"/>
                <wp:wrapSquare wrapText="bothSides"/>
                <wp:docPr id="274" name="Group 274"/>
                <wp:cNvGraphicFramePr/>
                <a:graphic xmlns:a="http://schemas.openxmlformats.org/drawingml/2006/main">
                  <a:graphicData uri="http://schemas.microsoft.com/office/word/2010/wordprocessingGroup">
                    <wpg:wgp>
                      <wpg:cNvGrpSpPr/>
                      <wpg:grpSpPr>
                        <a:xfrm>
                          <a:off x="0" y="0"/>
                          <a:ext cx="5132705" cy="1285875"/>
                          <a:chOff x="0" y="0"/>
                          <a:chExt cx="5132705" cy="1285875"/>
                        </a:xfrm>
                      </wpg:grpSpPr>
                      <pic:pic xmlns:pic="http://schemas.openxmlformats.org/drawingml/2006/picture">
                        <pic:nvPicPr>
                          <pic:cNvPr id="272" name="Picture 272"/>
                          <pic:cNvPicPr>
                            <a:picLocks noChangeAspect="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132705" cy="914400"/>
                          </a:xfrm>
                          <a:prstGeom prst="rect">
                            <a:avLst/>
                          </a:prstGeom>
                          <a:noFill/>
                          <a:ln>
                            <a:noFill/>
                          </a:ln>
                        </pic:spPr>
                      </pic:pic>
                      <wps:wsp>
                        <wps:cNvPr id="273" name="Text Box 273"/>
                        <wps:cNvSpPr txBox="1"/>
                        <wps:spPr>
                          <a:xfrm>
                            <a:off x="0" y="971550"/>
                            <a:ext cx="5132705" cy="314325"/>
                          </a:xfrm>
                          <a:prstGeom prst="rect">
                            <a:avLst/>
                          </a:prstGeom>
                          <a:solidFill>
                            <a:prstClr val="white"/>
                          </a:solidFill>
                          <a:ln>
                            <a:noFill/>
                          </a:ln>
                        </wps:spPr>
                        <wps:txbx>
                          <w:txbxContent>
                            <w:p w14:paraId="4D160C25" w14:textId="1547D504" w:rsidR="00451F3A" w:rsidRPr="00983136" w:rsidRDefault="00451F3A" w:rsidP="00451F3A">
                              <w:pPr>
                                <w:pStyle w:val="Caption"/>
                                <w:rPr>
                                  <w:noProof/>
                                  <w:sz w:val="24"/>
                                  <w:szCs w:val="24"/>
                                </w:rPr>
                              </w:pPr>
                              <w:r w:rsidRPr="00951F80">
                                <w:t>Gade, K. (2010). A Non-singular Horizontal Position Representation. Journal of Navigation, 63(3), 395-417. doi:10.1017/S037346330999041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811EBB6" id="Group 274" o:spid="_x0000_s1069" style="position:absolute;margin-left:0;margin-top:91.9pt;width:404.15pt;height:101.25pt;z-index:251719680;mso-position-horizontal:center;mso-position-horizontal-relative:margin" coordsize="51327,12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">
                <v:shape id="Picture 272" o:spid="_x0000_s1070" type="#_x0000_t75" style="position:absolute;width:51327;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">
                  <v:imagedata r:id="rId66" o:title=""/>
                </v:shape>
                <v:shape id="Text Box 273" o:spid="_x0000_s1071" type="#_x0000_t202" style="position:absolute;top:9715;width:51327;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" stroked="f">
                  <v:textbox inset="0,0,0,0">
                    <w:txbxContent>
                      <w:p w14:paraId="4D160C25" w14:textId="1547D504" w:rsidR="00451F3A" w:rsidRPr="00983136" w:rsidRDefault="00451F3A" w:rsidP="00451F3A">
                        <w:pPr>
                          <w:pStyle w:val="Caption"/>
                          <w:rPr>
                            <w:noProof/>
                            <w:sz w:val="24"/>
                            <w:szCs w:val="24"/>
                          </w:rPr>
                        </w:pPr>
                        <w:r w:rsidRPr="00951F80">
                          <w:t>Gade, K. (2010). A Non-singular Horizontal Position Representation. Journal of Navigation, 63(3), 395-417. doi:10.1017/S0373463309990415</w:t>
                        </w:r>
                      </w:p>
                    </w:txbxContent>
                  </v:textbox>
                </v:shape>
                <w10:wrap type="square" anchorx="margin"/>
              </v:group>
            </w:pict>
          </mc:Fallback>
        </mc:AlternateContent>
      </w:r>
      <w:r w:rsidR="00451F3A">
        <w:t>Due to the spherical shape of the Earth, the calculation of two points on an Earth is not as simple as drawing a straight line. We need to consider the angles between two points, as well as how the Earth curves. A formula that was developed to calculate the distance between two points of longitude and longitude is the Haversine formula which is:</w:t>
      </w:r>
    </w:p>
    <w:p w14:paraId="268040C6" w14:textId="576D224D" w:rsidR="004E7650" w:rsidRDefault="004E7650" w:rsidP="004E7650">
      <w:pPr>
        <w:pStyle w:val="Heading2"/>
      </w:pPr>
      <w:bookmarkStart w:id="12" w:name="_Toc88126933"/>
      <w:r>
        <w:lastRenderedPageBreak/>
        <w:t>Computer Vision and ML</w:t>
      </w:r>
      <w:r w:rsidR="00360AC2">
        <w:t xml:space="preserve"> </w:t>
      </w:r>
      <w:r>
        <w:t>Kit Library</w:t>
      </w:r>
      <w:bookmarkEnd w:id="12"/>
    </w:p>
    <w:p w14:paraId="276C2523" w14:textId="03B6CB5D" w:rsidR="004E7650" w:rsidRDefault="004E7650" w:rsidP="004E7650"/>
    <w:p w14:paraId="16A453F4" w14:textId="2338F312" w:rsidR="00210199" w:rsidRDefault="00210199" w:rsidP="004E7650">
      <w:r>
        <w:t>Depending on the complexity of computer vision in tracking exercises</w:t>
      </w:r>
      <w:r w:rsidR="00C81304">
        <w:t xml:space="preserve"> which are done in one place, such as squats or push-ups</w:t>
      </w:r>
      <w:r>
        <w:t>, I will either try to develop a simple algorithm in Java or try to use Google’s machine learning kit library to do so. Either way, I will need to do a lot of research and learning as I have never really dealt with computer vision before.</w:t>
      </w:r>
    </w:p>
    <w:p w14:paraId="1DB90D11" w14:textId="06339297" w:rsidR="001E7721" w:rsidRDefault="00276FB3" w:rsidP="004E7650">
      <w:hyperlink r:id="rId67" w:history="1">
        <w:r w:rsidR="001E7721" w:rsidRPr="001E7721">
          <w:rPr>
            <w:rStyle w:val="Hyperlink"/>
          </w:rPr>
          <w:t>https://developers.google.com/ml-kit/vision/pose-detection/android</w:t>
        </w:r>
      </w:hyperlink>
    </w:p>
    <w:p w14:paraId="52F54500" w14:textId="3135E47A" w:rsidR="001E7721" w:rsidRPr="004E7650" w:rsidRDefault="00276FB3" w:rsidP="004E7650">
      <w:hyperlink r:id="rId68" w:history="1">
        <w:r w:rsidR="001E7721" w:rsidRPr="001E7721">
          <w:rPr>
            <w:rStyle w:val="Hyperlink"/>
          </w:rPr>
          <w:t>https://developers.google.com/ml-kit/vision/pose-detection/classifying-poses</w:t>
        </w:r>
      </w:hyperlink>
    </w:p>
    <w:p w14:paraId="4FF90C74" w14:textId="7885AD1E" w:rsidR="00C10DE0" w:rsidRDefault="00C64B3C" w:rsidP="00C10DE0">
      <w:r>
        <w:br w:type="page"/>
      </w:r>
    </w:p>
    <w:p w14:paraId="3B4F4153" w14:textId="49F56C5D" w:rsidR="00E6045C" w:rsidRDefault="00E6045C" w:rsidP="00E6045C">
      <w:pPr>
        <w:pStyle w:val="Heading2"/>
      </w:pPr>
      <w:bookmarkStart w:id="13" w:name="_Toc88126934"/>
      <w:r>
        <w:lastRenderedPageBreak/>
        <w:t>User Defined Classes</w:t>
      </w:r>
      <w:bookmarkEnd w:id="13"/>
    </w:p>
    <w:p w14:paraId="674AFD9B" w14:textId="7CDF3689" w:rsidR="00E6045C" w:rsidRDefault="00E6045C" w:rsidP="00E6045C"/>
    <w:p w14:paraId="1A3C1D82" w14:textId="1567FCB3" w:rsidR="000B2E04" w:rsidRDefault="000B2E04" w:rsidP="00E6045C">
      <w:r>
        <w:t xml:space="preserve">As my app is developed in Java, all the functionality is built around OOP, where methods and attributes are called via objects/classes, rather than procedurally. Therefore, naturally I would have to deal with objects and classes, as well as developing my own classes. </w:t>
      </w:r>
    </w:p>
    <w:p w14:paraId="515616B3" w14:textId="194E36DE" w:rsidR="000B2E04" w:rsidRDefault="00B50888" w:rsidP="00E6045C">
      <w:r>
        <w:t xml:space="preserve">For each activity and fragment that is called, they each need a separate class to handle the logic behind each visual layout of the app, i.e. the main menu would need it’s own activity class, the running activity would also need its own class etc. They all </w:t>
      </w:r>
      <w:r w:rsidR="00D23786">
        <w:t>would inherit from Android’s AppCompatActivity class.</w:t>
      </w:r>
    </w:p>
    <w:p w14:paraId="689BA243" w14:textId="2FFF9C04" w:rsidR="00D23786" w:rsidRDefault="00D23786" w:rsidP="00E6045C">
      <w:r>
        <w:t>For dealing with handling data and methods specific to exercise data, I would need to create classes for them. I.e. the user would need its own class where it can store information statically about the user’s height, age, etc. For a given route, it would need a class to hold information about all the coordinates from the gps etc.</w:t>
      </w:r>
    </w:p>
    <w:p w14:paraId="7C11067D" w14:textId="6193DECE" w:rsidR="00D23786" w:rsidRDefault="001B3413" w:rsidP="00E6045C">
      <w:r>
        <w:rPr>
          <w:noProof/>
        </w:rPr>
        <w:drawing>
          <wp:inline distT="0" distB="0" distL="0" distR="0" wp14:anchorId="55AB5827" wp14:editId="548DA2AD">
            <wp:extent cx="5731510" cy="2693035"/>
            <wp:effectExtent l="0" t="0" r="0" b="0"/>
            <wp:docPr id="287" name="Picture 287"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descr="Icon&#10;&#10;Description automatically generated with medium confidence"/>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731510" cy="2693035"/>
                    </a:xfrm>
                    <a:prstGeom prst="rect">
                      <a:avLst/>
                    </a:prstGeom>
                    <a:noFill/>
                    <a:ln>
                      <a:noFill/>
                    </a:ln>
                  </pic:spPr>
                </pic:pic>
              </a:graphicData>
            </a:graphic>
          </wp:inline>
        </w:drawing>
      </w:r>
    </w:p>
    <w:p w14:paraId="312C4458" w14:textId="6EB1A94A" w:rsidR="00E6045C" w:rsidRPr="00E6045C" w:rsidRDefault="00E6045C" w:rsidP="00E6045C">
      <w:r>
        <w:br w:type="page"/>
      </w:r>
    </w:p>
    <w:p w14:paraId="77909900" w14:textId="4BA79526" w:rsidR="00FD18E3" w:rsidRDefault="0063495C" w:rsidP="0063495C">
      <w:pPr>
        <w:pStyle w:val="Heading2"/>
      </w:pPr>
      <w:bookmarkStart w:id="14" w:name="_Toc88126935"/>
      <w:r>
        <w:lastRenderedPageBreak/>
        <w:t>Database Design</w:t>
      </w:r>
      <w:bookmarkEnd w:id="14"/>
    </w:p>
    <w:p w14:paraId="122935C5" w14:textId="0FE2B665" w:rsidR="00C64B3C" w:rsidRDefault="00C64B3C" w:rsidP="00C10DE0"/>
    <w:p w14:paraId="1644B91A" w14:textId="317E4F6A" w:rsidR="00C64B3C" w:rsidRDefault="00B102BA" w:rsidP="00C10DE0">
      <w:r>
        <w:rPr>
          <w:noProof/>
        </w:rPr>
        <w:drawing>
          <wp:anchor distT="0" distB="0" distL="114300" distR="114300" simplePos="0" relativeHeight="251697152" behindDoc="0" locked="0" layoutInCell="1" allowOverlap="1" wp14:anchorId="2F505363" wp14:editId="1C032B0D">
            <wp:simplePos x="0" y="0"/>
            <wp:positionH relativeFrom="margin">
              <wp:align>left</wp:align>
            </wp:positionH>
            <wp:positionV relativeFrom="paragraph">
              <wp:posOffset>6350</wp:posOffset>
            </wp:positionV>
            <wp:extent cx="2638425" cy="2026920"/>
            <wp:effectExtent l="0" t="0" r="0" b="0"/>
            <wp:wrapSquare wrapText="bothSides"/>
            <wp:docPr id="257" name="Picture 257" descr="NET TCPListener: Accepting Multiple Client Connections - Automation 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T TCPListener: Accepting Multiple Client Connections - Automation Mission"/>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649157" cy="20356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t xml:space="preserve">As my app will be dealing with </w:t>
      </w:r>
      <w:r w:rsidR="00FD4543">
        <w:t xml:space="preserve">multiples pieces of </w:t>
      </w:r>
      <w:r w:rsidR="00C64B3C">
        <w:t>data</w:t>
      </w:r>
      <w:r w:rsidR="00B614B0">
        <w:t xml:space="preserve"> and will use a client server model for data to be accessed by users, I will need to create a database that is optimal for multiple </w:t>
      </w:r>
      <w:r>
        <w:t>clients and</w:t>
      </w:r>
      <w:r w:rsidR="00B614B0">
        <w:t xml:space="preserve"> learn how to implement these transactions in </w:t>
      </w:r>
      <w:r w:rsidR="00DF6EEC">
        <w:t>Java.</w:t>
      </w:r>
      <w:r>
        <w:t xml:space="preserve"> </w:t>
      </w:r>
    </w:p>
    <w:p w14:paraId="23D0C14B" w14:textId="0CD33AE9" w:rsidR="00B102BA" w:rsidRDefault="00B102BA" w:rsidP="00C10DE0"/>
    <w:p w14:paraId="1E87A363" w14:textId="77777777" w:rsidR="008B7F7E" w:rsidRDefault="008B7F7E" w:rsidP="00C10DE0"/>
    <w:p w14:paraId="78ADF8E7" w14:textId="77777777" w:rsidR="00B102BA" w:rsidRDefault="00B102BA" w:rsidP="00C10DE0"/>
    <w:p w14:paraId="75BE9C07" w14:textId="4DDBBC78" w:rsidR="00C64B3C" w:rsidRDefault="005A7E32" w:rsidP="00C10DE0">
      <w:pPr>
        <w:rPr>
          <w:b/>
          <w:bCs/>
          <w:sz w:val="32"/>
          <w:szCs w:val="32"/>
          <w:u w:val="single"/>
        </w:rPr>
      </w:pPr>
      <w:r>
        <w:rPr>
          <w:b/>
          <w:bCs/>
          <w:sz w:val="32"/>
          <w:szCs w:val="32"/>
          <w:u w:val="single"/>
        </w:rPr>
        <w:t xml:space="preserve">Quick Overview of the </w:t>
      </w:r>
      <w:r w:rsidR="00E20288">
        <w:rPr>
          <w:b/>
          <w:bCs/>
          <w:sz w:val="32"/>
          <w:szCs w:val="32"/>
          <w:u w:val="single"/>
        </w:rPr>
        <w:t>D</w:t>
      </w:r>
      <w:r>
        <w:rPr>
          <w:b/>
          <w:bCs/>
          <w:sz w:val="32"/>
          <w:szCs w:val="32"/>
          <w:u w:val="single"/>
        </w:rPr>
        <w:t xml:space="preserve">ata </w:t>
      </w:r>
      <w:r w:rsidR="00E20288">
        <w:rPr>
          <w:b/>
          <w:bCs/>
          <w:sz w:val="32"/>
          <w:szCs w:val="32"/>
          <w:u w:val="single"/>
        </w:rPr>
        <w:t>I</w:t>
      </w:r>
      <w:r>
        <w:rPr>
          <w:b/>
          <w:bCs/>
          <w:sz w:val="32"/>
          <w:szCs w:val="32"/>
          <w:u w:val="single"/>
        </w:rPr>
        <w:t>nvolved</w:t>
      </w:r>
      <w:r w:rsidR="00F56EC8">
        <w:rPr>
          <w:b/>
          <w:bCs/>
          <w:sz w:val="32"/>
          <w:szCs w:val="32"/>
          <w:u w:val="single"/>
        </w:rPr>
        <w:t>:</w:t>
      </w:r>
    </w:p>
    <w:p w14:paraId="4704F075" w14:textId="5A184290" w:rsidR="00F56EC8" w:rsidRDefault="005A7E32" w:rsidP="00C10DE0">
      <w:r>
        <w:t>From a high-level perspective I have identified two main “things” or nouns which the data in my app exist around. These are the:</w:t>
      </w:r>
    </w:p>
    <w:p w14:paraId="296EB3DA" w14:textId="5817EDF6" w:rsidR="005A7E32" w:rsidRDefault="005A7E32" w:rsidP="005A7E32">
      <w:pPr>
        <w:pStyle w:val="ListParagraph"/>
        <w:numPr>
          <w:ilvl w:val="0"/>
          <w:numId w:val="20"/>
        </w:numPr>
      </w:pPr>
      <w:r>
        <w:t>User (Person using the app)</w:t>
      </w:r>
    </w:p>
    <w:p w14:paraId="61CB29F9" w14:textId="136536EC" w:rsidR="005A7E32" w:rsidRPr="00F56EC8" w:rsidRDefault="00355309" w:rsidP="005A7E32">
      <w:pPr>
        <w:pStyle w:val="ListParagraph"/>
        <w:numPr>
          <w:ilvl w:val="0"/>
          <w:numId w:val="20"/>
        </w:numPr>
      </w:pPr>
      <w:r>
        <w:t>The exercise</w:t>
      </w:r>
    </w:p>
    <w:p w14:paraId="4B442ECE" w14:textId="6C695EAB" w:rsidR="00B102BA" w:rsidRDefault="0009369F" w:rsidP="00C10DE0">
      <w:r>
        <w:t>Further data about the</w:t>
      </w:r>
      <w:r w:rsidR="003B494C">
        <w:t xml:space="preserve"> user:</w:t>
      </w:r>
    </w:p>
    <w:p w14:paraId="01B010C9" w14:textId="1A55C4C8" w:rsidR="003B494C" w:rsidRDefault="00072D52" w:rsidP="003B494C">
      <w:pPr>
        <w:pStyle w:val="ListParagraph"/>
        <w:numPr>
          <w:ilvl w:val="0"/>
          <w:numId w:val="21"/>
        </w:numPr>
      </w:pPr>
      <w:r>
        <w:t>Personal</w:t>
      </w:r>
      <w:r w:rsidR="003B494C">
        <w:t xml:space="preserve"> information</w:t>
      </w:r>
      <w:r>
        <w:t xml:space="preserve"> (name, age, weight, height)</w:t>
      </w:r>
    </w:p>
    <w:p w14:paraId="1BDBE276" w14:textId="75596F18" w:rsidR="003B494C" w:rsidRDefault="003B494C" w:rsidP="003B494C">
      <w:pPr>
        <w:pStyle w:val="ListParagraph"/>
        <w:numPr>
          <w:ilvl w:val="0"/>
          <w:numId w:val="21"/>
        </w:numPr>
      </w:pPr>
      <w:r>
        <w:t>User’s</w:t>
      </w:r>
      <w:r w:rsidR="00072D52">
        <w:t xml:space="preserve"> past</w:t>
      </w:r>
      <w:r>
        <w:t xml:space="preserve"> exercise history</w:t>
      </w:r>
      <w:r w:rsidR="00072D52">
        <w:t xml:space="preserve"> of 30 days</w:t>
      </w:r>
    </w:p>
    <w:p w14:paraId="4BCC06F6" w14:textId="568F4D3A" w:rsidR="00475D5E" w:rsidRDefault="00475D5E" w:rsidP="003B494C">
      <w:pPr>
        <w:pStyle w:val="ListParagraph"/>
        <w:numPr>
          <w:ilvl w:val="0"/>
          <w:numId w:val="21"/>
        </w:numPr>
      </w:pPr>
      <w:r>
        <w:t>User’s friend network</w:t>
      </w:r>
    </w:p>
    <w:p w14:paraId="4A7BD5A9" w14:textId="176DC66C" w:rsidR="003B494C" w:rsidRDefault="0009369F" w:rsidP="003B494C">
      <w:r>
        <w:t>Further data about t</w:t>
      </w:r>
      <w:r w:rsidR="003B494C">
        <w:t>he exercise:</w:t>
      </w:r>
    </w:p>
    <w:p w14:paraId="5BA452BF" w14:textId="36C5C9ED" w:rsidR="003B494C" w:rsidRDefault="003B494C" w:rsidP="003B494C">
      <w:pPr>
        <w:pStyle w:val="ListParagraph"/>
        <w:numPr>
          <w:ilvl w:val="0"/>
          <w:numId w:val="22"/>
        </w:numPr>
      </w:pPr>
      <w:r>
        <w:t>Calories</w:t>
      </w:r>
    </w:p>
    <w:p w14:paraId="5CE04ACF" w14:textId="0C45F2C9" w:rsidR="003B494C" w:rsidRDefault="003B494C" w:rsidP="003B494C">
      <w:pPr>
        <w:pStyle w:val="ListParagraph"/>
        <w:numPr>
          <w:ilvl w:val="0"/>
          <w:numId w:val="22"/>
        </w:numPr>
      </w:pPr>
      <w:r>
        <w:t>Duration</w:t>
      </w:r>
    </w:p>
    <w:p w14:paraId="727FBB4B" w14:textId="21672CCA" w:rsidR="003B494C" w:rsidRDefault="003B494C" w:rsidP="003B494C">
      <w:pPr>
        <w:pStyle w:val="ListParagraph"/>
        <w:numPr>
          <w:ilvl w:val="0"/>
          <w:numId w:val="22"/>
        </w:numPr>
      </w:pPr>
      <w:r>
        <w:t>Route</w:t>
      </w:r>
    </w:p>
    <w:p w14:paraId="0E2DF5C3" w14:textId="09C89E11" w:rsidR="003B494C" w:rsidRDefault="003B494C" w:rsidP="003B494C">
      <w:pPr>
        <w:pStyle w:val="ListParagraph"/>
        <w:numPr>
          <w:ilvl w:val="0"/>
          <w:numId w:val="22"/>
        </w:numPr>
      </w:pPr>
      <w:r>
        <w:t>Distance</w:t>
      </w:r>
    </w:p>
    <w:p w14:paraId="7064A247" w14:textId="6986A910" w:rsidR="00DA4DAC" w:rsidRDefault="00DA4DAC" w:rsidP="003B494C">
      <w:pPr>
        <w:pStyle w:val="ListParagraph"/>
        <w:numPr>
          <w:ilvl w:val="0"/>
          <w:numId w:val="22"/>
        </w:numPr>
      </w:pPr>
      <w:r>
        <w:t>Step count</w:t>
      </w:r>
    </w:p>
    <w:p w14:paraId="6E10ABB1" w14:textId="3E2EC2B6" w:rsidR="00475D5E" w:rsidRDefault="00700C44" w:rsidP="00475D5E">
      <w:r>
        <w:t>Other pieces of data</w:t>
      </w:r>
      <w:r w:rsidR="00475D5E">
        <w:t xml:space="preserve"> would be the current </w:t>
      </w:r>
      <w:r w:rsidR="006A783C">
        <w:t>leader board</w:t>
      </w:r>
      <w:r w:rsidR="00475D5E">
        <w:t xml:space="preserve"> with the points associated with each user.</w:t>
      </w:r>
    </w:p>
    <w:p w14:paraId="46CC816F" w14:textId="77777777" w:rsidR="00222A88" w:rsidRPr="00222A88" w:rsidRDefault="00222A88" w:rsidP="00222A88"/>
    <w:p w14:paraId="6427DD31" w14:textId="2FCDE49E" w:rsidR="00FF284B" w:rsidRDefault="00FF284B" w:rsidP="00C10DE0">
      <w:pPr>
        <w:rPr>
          <w:b/>
          <w:bCs/>
          <w:sz w:val="32"/>
          <w:szCs w:val="32"/>
          <w:u w:val="single"/>
        </w:rPr>
      </w:pPr>
    </w:p>
    <w:p w14:paraId="08C84DC1" w14:textId="77777777" w:rsidR="003F310D" w:rsidRDefault="003F310D" w:rsidP="00C10DE0">
      <w:pPr>
        <w:rPr>
          <w:b/>
          <w:bCs/>
          <w:sz w:val="32"/>
          <w:szCs w:val="32"/>
          <w:u w:val="single"/>
        </w:rPr>
      </w:pPr>
    </w:p>
    <w:p w14:paraId="155585DE" w14:textId="77777777" w:rsidR="00926D22" w:rsidRDefault="00926D22" w:rsidP="00C10DE0">
      <w:pPr>
        <w:rPr>
          <w:b/>
          <w:bCs/>
          <w:sz w:val="32"/>
          <w:szCs w:val="32"/>
          <w:u w:val="single"/>
        </w:rPr>
      </w:pPr>
    </w:p>
    <w:p w14:paraId="29ED4D5A" w14:textId="77777777" w:rsidR="00222A88" w:rsidRDefault="00222A88" w:rsidP="00C10DE0">
      <w:pPr>
        <w:rPr>
          <w:b/>
          <w:bCs/>
          <w:sz w:val="32"/>
          <w:szCs w:val="32"/>
          <w:u w:val="single"/>
        </w:rPr>
      </w:pPr>
    </w:p>
    <w:p w14:paraId="6C844DBB" w14:textId="57BE222D" w:rsidR="00222A88" w:rsidRDefault="003C5995" w:rsidP="00C10DE0">
      <w:pPr>
        <w:rPr>
          <w:b/>
          <w:bCs/>
          <w:sz w:val="32"/>
          <w:szCs w:val="32"/>
          <w:u w:val="single"/>
        </w:rPr>
      </w:pPr>
      <w:r>
        <w:rPr>
          <w:b/>
          <w:bCs/>
          <w:sz w:val="32"/>
          <w:szCs w:val="32"/>
          <w:u w:val="single"/>
        </w:rPr>
        <w:lastRenderedPageBreak/>
        <w:t>Calorie Count:</w:t>
      </w:r>
    </w:p>
    <w:p w14:paraId="069277E3" w14:textId="04954245" w:rsidR="003C5995" w:rsidRDefault="003C5995" w:rsidP="00C10DE0">
      <w:r>
        <w:t xml:space="preserve">My app should be able to use data of an activity/exercise that has been tracked, to then calculate the calories burnt by the user. By definition, a calorie is the amount of energy needed to raise the temperature of 1 kilogram of water by 1 degree Celsius. One calorie is equal to 4.184 </w:t>
      </w:r>
      <w:r w:rsidR="009F216B">
        <w:t>kilojoules</w:t>
      </w:r>
      <w:r>
        <w:t xml:space="preserve"> of energy.</w:t>
      </w:r>
      <w:sdt>
        <w:sdtPr>
          <w:id w:val="1684077757"/>
          <w:citation/>
        </w:sdtPr>
        <w:sdtEndPr/>
        <w:sdtContent>
          <w:r w:rsidR="009F216B">
            <w:fldChar w:fldCharType="begin"/>
          </w:r>
          <w:r w:rsidR="009F216B">
            <w:instrText xml:space="preserve"> CITATION SCI21 \l 2057 </w:instrText>
          </w:r>
          <w:r w:rsidR="009F216B">
            <w:fldChar w:fldCharType="separate"/>
          </w:r>
          <w:r w:rsidR="009C15EA">
            <w:rPr>
              <w:noProof/>
            </w:rPr>
            <w:t xml:space="preserve"> </w:t>
          </w:r>
          <w:r w:rsidR="009C15EA" w:rsidRPr="009C15EA">
            <w:rPr>
              <w:noProof/>
            </w:rPr>
            <w:t>[15]</w:t>
          </w:r>
          <w:r w:rsidR="009F216B">
            <w:fldChar w:fldCharType="end"/>
          </w:r>
        </w:sdtContent>
      </w:sdt>
    </w:p>
    <w:p w14:paraId="6D1C0B22" w14:textId="19D85446" w:rsidR="00F56FC4" w:rsidRPr="00362515" w:rsidRDefault="00362515" w:rsidP="00C10DE0">
      <w:r>
        <w:rPr>
          <w:noProof/>
        </w:rPr>
        <mc:AlternateContent>
          <mc:Choice Requires="wps">
            <w:drawing>
              <wp:anchor distT="91440" distB="91440" distL="114300" distR="114300" simplePos="0" relativeHeight="251712512" behindDoc="0" locked="0" layoutInCell="1" allowOverlap="1" wp14:anchorId="218B260A" wp14:editId="40975216">
                <wp:simplePos x="0" y="0"/>
                <wp:positionH relativeFrom="margin">
                  <wp:align>center</wp:align>
                </wp:positionH>
                <wp:positionV relativeFrom="paragraph">
                  <wp:posOffset>1311275</wp:posOffset>
                </wp:positionV>
                <wp:extent cx="4324350" cy="1403985"/>
                <wp:effectExtent l="0" t="0" r="0" b="2540"/>
                <wp:wrapTopAndBottom/>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8B260A" id="_x0000_s1072" type="#_x0000_t202" style="position:absolute;margin-left:0;margin-top:103.25pt;width:340.5pt;height:110.55pt;z-index:251712512;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" filled="f" stroked="f">
                <v:textbox style="mso-fit-shape-to-text:t">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v:textbox>
                <w10:wrap type="topAndBottom" anchorx="margin"/>
              </v:shape>
            </w:pict>
          </mc:Fallback>
        </mc:AlternateContent>
      </w:r>
      <w:r w:rsidR="00F56FC4">
        <w:t xml:space="preserve">But how does the calorie relate to the exercise? Are there also not variations of calories burnt depending on how hard the person worked out? Or how long the person worked out? Or how fit the person is, in terms of the weight, height etc. To solve this, a measure was calculated for each different activity, which is known as the </w:t>
      </w:r>
      <w:r w:rsidR="00F56FC4">
        <w:rPr>
          <w:b/>
          <w:bCs/>
        </w:rPr>
        <w:t>Metabolic Equivalent of Task (MET).</w:t>
      </w:r>
      <w:r w:rsidR="00F56FC4">
        <w:t xml:space="preserve"> </w:t>
      </w:r>
      <w:r>
        <w:t>It is the ratio between the total calories burnt and the mass of the</w:t>
      </w:r>
      <w:r w:rsidR="0002115B">
        <w:t xml:space="preserve"> person doing the exercise over a period of time.</w:t>
      </w:r>
    </w:p>
    <w:p w14:paraId="7ED6E90F" w14:textId="1B25C970" w:rsidR="00362515" w:rsidRPr="003C5995" w:rsidRDefault="00896618" w:rsidP="00C10DE0">
      <w:r>
        <w:rPr>
          <w:noProof/>
        </w:rPr>
        <mc:AlternateContent>
          <mc:Choice Requires="wps">
            <w:drawing>
              <wp:anchor distT="91440" distB="91440" distL="114300" distR="114300" simplePos="0" relativeHeight="251714560" behindDoc="0" locked="0" layoutInCell="1" allowOverlap="1" wp14:anchorId="0AD2A398" wp14:editId="0834F0F5">
                <wp:simplePos x="0" y="0"/>
                <wp:positionH relativeFrom="margin">
                  <wp:align>center</wp:align>
                </wp:positionH>
                <wp:positionV relativeFrom="paragraph">
                  <wp:posOffset>1256030</wp:posOffset>
                </wp:positionV>
                <wp:extent cx="4324350" cy="1403985"/>
                <wp:effectExtent l="0" t="0" r="0" b="2540"/>
                <wp:wrapTopAndBottom/>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D2A398" id="_x0000_s1073" type="#_x0000_t202" style="position:absolute;margin-left:0;margin-top:98.9pt;width:340.5pt;height:110.55pt;z-index:251714560;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" filled="f" stroked="f">
                <v:textbox style="mso-fit-shape-to-text:t">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v:textbox>
                <w10:wrap type="topAndBottom" anchorx="margin"/>
              </v:shape>
            </w:pict>
          </mc:Fallback>
        </mc:AlternateContent>
      </w:r>
      <w:r w:rsidR="00277617">
        <w:t xml:space="preserve">Rearranging this equation gives us a calculation that can </w:t>
      </w:r>
      <w:r w:rsidR="0071100C">
        <w:t>give us an approximation of the number of calories burnt by a person doing an exercise over a period of time.</w:t>
      </w:r>
      <w:r w:rsidR="00277617">
        <w:t xml:space="preserve"> </w:t>
      </w:r>
    </w:p>
    <w:p w14:paraId="34EA6892" w14:textId="71D2FC31" w:rsidR="004E760C" w:rsidRDefault="004E760C" w:rsidP="00C10DE0">
      <w:r>
        <w:t>This MET value is calculated through a collective study of people’s oxygen intake whilst doing an activity. As I do not have the resources and time to do such a large-scale study, I will simply use MET values online that are widely accepted. I will base my values of this website:</w:t>
      </w:r>
    </w:p>
    <w:p w14:paraId="3661A533" w14:textId="18B49CFE" w:rsidR="004E760C" w:rsidRDefault="00276FB3" w:rsidP="00C10DE0">
      <w:hyperlink r:id="rId71" w:history="1">
        <w:r w:rsidR="004E760C" w:rsidRPr="004E760C">
          <w:rPr>
            <w:rStyle w:val="Hyperlink"/>
          </w:rPr>
          <w:t>https://golf.procon.org/met-values-for-800-activities/</w:t>
        </w:r>
      </w:hyperlink>
    </w:p>
    <w:p w14:paraId="3B0D7BBD" w14:textId="2845C925" w:rsidR="003602BA" w:rsidRDefault="00DA75EA" w:rsidP="00C10DE0">
      <w:r>
        <w:t>In my database, I should include this value of MET, as part of an exercise, so that the calorie burnt of an exercise can be derived from the weight of the user, and this MET value, as well as the duration of the exercise.</w:t>
      </w:r>
    </w:p>
    <w:p w14:paraId="7304BBD6" w14:textId="1AC8A0E1" w:rsidR="00134D0B" w:rsidRDefault="00134D0B" w:rsidP="00C10DE0">
      <w:pPr>
        <w:rPr>
          <w:sz w:val="32"/>
          <w:szCs w:val="32"/>
        </w:rPr>
      </w:pPr>
      <w:r>
        <w:rPr>
          <w:b/>
          <w:bCs/>
          <w:sz w:val="32"/>
          <w:szCs w:val="32"/>
          <w:u w:val="single"/>
        </w:rPr>
        <w:t>Database Relationships:</w:t>
      </w:r>
    </w:p>
    <w:p w14:paraId="2F34EE29" w14:textId="668A4447" w:rsidR="00134D0B" w:rsidRDefault="00134D0B" w:rsidP="00C10DE0">
      <w:r>
        <w:rPr>
          <w:noProof/>
        </w:rPr>
        <w:drawing>
          <wp:anchor distT="0" distB="0" distL="114300" distR="114300" simplePos="0" relativeHeight="251715584" behindDoc="0" locked="0" layoutInCell="1" allowOverlap="1" wp14:anchorId="1B2EA9D1" wp14:editId="720CAE1C">
            <wp:simplePos x="0" y="0"/>
            <wp:positionH relativeFrom="margin">
              <wp:align>left</wp:align>
            </wp:positionH>
            <wp:positionV relativeFrom="paragraph">
              <wp:posOffset>187960</wp:posOffset>
            </wp:positionV>
            <wp:extent cx="5648325" cy="895350"/>
            <wp:effectExtent l="0" t="0" r="0" b="0"/>
            <wp:wrapSquare wrapText="bothSides"/>
            <wp:docPr id="265" name="Picture 2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Text&#10;&#10;Description automatically generated"/>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648325" cy="8953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Upon quick inspection, this is a simple entity relationship diagram of my database. </w:t>
      </w:r>
    </w:p>
    <w:p w14:paraId="019D1E7C" w14:textId="3107F3CC" w:rsidR="005D75BB" w:rsidRDefault="00134D0B" w:rsidP="00C10DE0">
      <w:r>
        <w:t>The user entity holds data about the user, the exercise entity holds data about an exercise, and the activity entity links a user with the exercise.</w:t>
      </w:r>
    </w:p>
    <w:p w14:paraId="3CEA9C4C" w14:textId="7E659045" w:rsidR="005D75BB" w:rsidRDefault="005D75BB" w:rsidP="00C10DE0">
      <w:r>
        <w:t>Here are my initial entity descriptions:</w:t>
      </w:r>
    </w:p>
    <w:p w14:paraId="3D988158" w14:textId="2A5C3E7A" w:rsidR="00DF12D9" w:rsidRDefault="005D75BB" w:rsidP="00C10DE0">
      <w:r>
        <w:t xml:space="preserve">User </w:t>
      </w:r>
      <w:r w:rsidR="00DF12D9">
        <w:t>(</w:t>
      </w:r>
      <w:r w:rsidR="00DF12D9" w:rsidRPr="007C433A">
        <w:rPr>
          <w:u w:val="single"/>
        </w:rPr>
        <w:t>userID</w:t>
      </w:r>
      <w:r>
        <w:t xml:space="preserve">, firstname, surname, dateOfBirth, weight, </w:t>
      </w:r>
      <w:r w:rsidR="00DF12D9">
        <w:t>height)</w:t>
      </w:r>
    </w:p>
    <w:p w14:paraId="05D1EDD8" w14:textId="68663BCD" w:rsidR="00DF12D9" w:rsidRDefault="00DF12D9" w:rsidP="00C10DE0">
      <w:r>
        <w:lastRenderedPageBreak/>
        <w:t>Activity (</w:t>
      </w:r>
      <w:r w:rsidR="006B6799" w:rsidRPr="006B6799">
        <w:rPr>
          <w:u w:val="single"/>
        </w:rPr>
        <w:t>activityID</w:t>
      </w:r>
      <w:r w:rsidR="006B6799">
        <w:t xml:space="preserve">, </w:t>
      </w:r>
      <w:r w:rsidRPr="007C433A">
        <w:rPr>
          <w:i/>
          <w:iCs/>
        </w:rPr>
        <w:t>exerciseID, userID</w:t>
      </w:r>
      <w:r>
        <w:t>, date, timeStarted, duration)</w:t>
      </w:r>
    </w:p>
    <w:p w14:paraId="7D0DABC7" w14:textId="19209847" w:rsidR="00F6648C" w:rsidRDefault="00DF12D9" w:rsidP="00C10DE0">
      <w:r>
        <w:t>Exercise (</w:t>
      </w:r>
      <w:r w:rsidRPr="007C433A">
        <w:rPr>
          <w:u w:val="single"/>
        </w:rPr>
        <w:t>exerciseID</w:t>
      </w:r>
      <w:r>
        <w:t>, exerciseName, exerciseType, metValue)</w:t>
      </w:r>
    </w:p>
    <w:p w14:paraId="1DA05F8C" w14:textId="77777777" w:rsidR="00194CAF" w:rsidRDefault="00F6648C" w:rsidP="00C10DE0">
      <w:r>
        <w:t>However, these entity descriptions will not be sufficient for my application, as I have missed out on relationships such as user’s friends and distance and routes for specific exercises.</w:t>
      </w:r>
      <w:r w:rsidR="00194CAF">
        <w:tab/>
      </w:r>
    </w:p>
    <w:p w14:paraId="211D4E3E" w14:textId="77777777" w:rsidR="004B7860" w:rsidRDefault="004B7860" w:rsidP="00C10DE0">
      <w:r>
        <w:rPr>
          <w:noProof/>
        </w:rPr>
        <w:drawing>
          <wp:inline distT="0" distB="0" distL="0" distR="0" wp14:anchorId="6C72DFA9" wp14:editId="6B805078">
            <wp:extent cx="5715000" cy="2106752"/>
            <wp:effectExtent l="0" t="0" r="0" b="0"/>
            <wp:docPr id="267" name="Picture 2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Graphical user interface, application&#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725758" cy="2110718"/>
                    </a:xfrm>
                    <a:prstGeom prst="rect">
                      <a:avLst/>
                    </a:prstGeom>
                    <a:noFill/>
                    <a:ln>
                      <a:noFill/>
                    </a:ln>
                  </pic:spPr>
                </pic:pic>
              </a:graphicData>
            </a:graphic>
          </wp:inline>
        </w:drawing>
      </w:r>
    </w:p>
    <w:p w14:paraId="630D70C7" w14:textId="2A273B2D" w:rsidR="008C5E2A" w:rsidRDefault="004B7860" w:rsidP="00C10DE0">
      <w:r>
        <w:t>My thought process for this is to store friend connections and routes as separate entities. For connections, I should store individual connections between two users under a separate table. For the route, I should store key coordinates, along with the corresponding activity. Multiple entries within the Route table should then make a whole route of an activity.</w:t>
      </w:r>
      <w:r w:rsidR="008C5E2A">
        <w:t xml:space="preserve"> This is my new amended entity descriptions:</w:t>
      </w:r>
    </w:p>
    <w:p w14:paraId="2A658E31" w14:textId="6201F3D5" w:rsidR="008C5E2A" w:rsidRDefault="008C5E2A" w:rsidP="008C5E2A">
      <w:r>
        <w:t>User (</w:t>
      </w:r>
      <w:r w:rsidRPr="007C433A">
        <w:rPr>
          <w:u w:val="single"/>
        </w:rPr>
        <w:t>userID</w:t>
      </w:r>
      <w:r>
        <w:t>, firstname, surname, dateOfBirth, weight, height)</w:t>
      </w:r>
    </w:p>
    <w:p w14:paraId="6CABBECA" w14:textId="5E0D1A1D" w:rsidR="008C5E2A" w:rsidRDefault="008C5E2A" w:rsidP="008C5E2A">
      <w:r>
        <w:t>Friendship (</w:t>
      </w:r>
      <w:r w:rsidRPr="00904843">
        <w:rPr>
          <w:u w:val="single"/>
        </w:rPr>
        <w:t>friendshipID</w:t>
      </w:r>
      <w:r>
        <w:t>, userID</w:t>
      </w:r>
      <w:r w:rsidR="0048720D">
        <w:t>, userID</w:t>
      </w:r>
      <w:r>
        <w:t>)</w:t>
      </w:r>
    </w:p>
    <w:p w14:paraId="150CB270" w14:textId="5C0B3745" w:rsidR="008C5E2A" w:rsidRDefault="008C5E2A" w:rsidP="008C5E2A">
      <w:r>
        <w:t>Activity (</w:t>
      </w:r>
      <w:r w:rsidRPr="006B6799">
        <w:rPr>
          <w:u w:val="single"/>
        </w:rPr>
        <w:t>activityID</w:t>
      </w:r>
      <w:r>
        <w:t xml:space="preserve">, </w:t>
      </w:r>
      <w:r w:rsidRPr="007C433A">
        <w:rPr>
          <w:i/>
          <w:iCs/>
        </w:rPr>
        <w:t>exerciseID, userID</w:t>
      </w:r>
      <w:r>
        <w:t>, date, timeStarted, duration</w:t>
      </w:r>
      <w:r w:rsidR="00BF16F5">
        <w:t xml:space="preserve">, </w:t>
      </w:r>
      <w:r w:rsidR="00BF16F5">
        <w:rPr>
          <w:i/>
          <w:iCs/>
        </w:rPr>
        <w:t>route</w:t>
      </w:r>
      <w:r>
        <w:t>)</w:t>
      </w:r>
    </w:p>
    <w:p w14:paraId="232634DA" w14:textId="3E7EC579" w:rsidR="008C5E2A" w:rsidRDefault="008C5E2A" w:rsidP="008C5E2A">
      <w:r>
        <w:t>Exercise (</w:t>
      </w:r>
      <w:r w:rsidRPr="007C433A">
        <w:rPr>
          <w:u w:val="single"/>
        </w:rPr>
        <w:t>exerciseID</w:t>
      </w:r>
      <w:r>
        <w:t>, exerciseName, exerciseType, metValue)</w:t>
      </w:r>
    </w:p>
    <w:p w14:paraId="206A903F" w14:textId="2619344C" w:rsidR="008C5E2A" w:rsidRDefault="008C5E2A" w:rsidP="008C5E2A">
      <w:r>
        <w:t>Route (</w:t>
      </w:r>
      <w:r w:rsidR="00D6758D" w:rsidRPr="00D6758D">
        <w:rPr>
          <w:u w:val="single"/>
        </w:rPr>
        <w:t>routeID</w:t>
      </w:r>
      <w:r w:rsidR="00D6758D">
        <w:t xml:space="preserve">, </w:t>
      </w:r>
      <w:r w:rsidRPr="008C5E2A">
        <w:rPr>
          <w:i/>
          <w:iCs/>
        </w:rPr>
        <w:t>activityID</w:t>
      </w:r>
      <w:r>
        <w:t xml:space="preserve">, </w:t>
      </w:r>
      <w:r w:rsidR="00B546B9">
        <w:t>longitude, latitude</w:t>
      </w:r>
      <w:r>
        <w:t>, timestamp)</w:t>
      </w:r>
    </w:p>
    <w:p w14:paraId="34EFF6CF" w14:textId="1D003398" w:rsidR="0025635F" w:rsidRDefault="0025635F" w:rsidP="008C5E2A">
      <w:r>
        <w:t>With these key entities, I will aim to set up a normalised database that conforms to third normal form.</w:t>
      </w:r>
    </w:p>
    <w:p w14:paraId="3EF387C1" w14:textId="7CDAAF1E" w:rsidR="0025635F" w:rsidRDefault="00530EB6" w:rsidP="008C5E2A">
      <w:pPr>
        <w:rPr>
          <w:b/>
          <w:bCs/>
          <w:sz w:val="32"/>
          <w:szCs w:val="32"/>
          <w:u w:val="single"/>
        </w:rPr>
      </w:pPr>
      <w:r>
        <w:rPr>
          <w:b/>
          <w:bCs/>
          <w:sz w:val="32"/>
          <w:szCs w:val="32"/>
          <w:u w:val="single"/>
        </w:rPr>
        <w:t>Normalisation:</w:t>
      </w:r>
    </w:p>
    <w:p w14:paraId="2BB57B45" w14:textId="47924B24" w:rsidR="00C95DC0" w:rsidRDefault="00C95DC0" w:rsidP="008C5E2A">
      <w:r>
        <w:t>For a database to be in first normal form, it must have no repeating groups of data</w:t>
      </w:r>
      <w:r w:rsidR="00530EB6">
        <w:t xml:space="preserve"> and all the attributes of each table must be at the atomic level.</w:t>
      </w:r>
    </w:p>
    <w:p w14:paraId="3E24B027" w14:textId="6D7D48AA" w:rsidR="00C95DC0" w:rsidRDefault="000464AB" w:rsidP="008C5E2A">
      <w:r>
        <w:t xml:space="preserve">Upon inspection, I can safely say that </w:t>
      </w:r>
      <w:r w:rsidR="00530EB6">
        <w:t>all my entity tables are at 1NF</w:t>
      </w:r>
      <w:r w:rsidR="003F310D">
        <w:t xml:space="preserve"> and in 2NF, because all my entity tables do not include any composite keys where there are partial key dependencies</w:t>
      </w:r>
      <w:r w:rsidR="00530EB6">
        <w:t>.</w:t>
      </w:r>
    </w:p>
    <w:p w14:paraId="7A59985E" w14:textId="37678EE7" w:rsidR="003F310D" w:rsidRDefault="003F310D" w:rsidP="008C5E2A">
      <w:r>
        <w:t>For a database to be in third normal form, there must be no non-key dependencies. This i</w:t>
      </w:r>
      <w:r w:rsidR="0048720D">
        <w:t>s an issue for the exercise table, where the exerciseType depends on the exerciseName and the metValue also depends on the exerciseNam</w:t>
      </w:r>
    </w:p>
    <w:p w14:paraId="55BE304C" w14:textId="0183087B" w:rsidR="000464AB" w:rsidRDefault="000464AB" w:rsidP="008C5E2A">
      <w:r>
        <w:lastRenderedPageBreak/>
        <w:t>For the Friendship table, I envision a lot of repeated values for the User</w:t>
      </w:r>
      <w:r w:rsidR="00E66AF5">
        <w:t>ID,</w:t>
      </w:r>
      <w:r>
        <w:t xml:space="preserve"> where by a user has multiple friendships and a new instance would have to be created for each friendship.</w:t>
      </w:r>
      <w:r w:rsidR="00626FBC">
        <w:t xml:space="preserve"> However, as the alternative option would be to add another attribute to the User table that enlists all the UserI</w:t>
      </w:r>
      <w:r w:rsidR="00E66AF5">
        <w:t>D</w:t>
      </w:r>
      <w:r w:rsidR="00626FBC">
        <w:t xml:space="preserve">s of each user’s friends, it is more suitable to use </w:t>
      </w:r>
      <w:r w:rsidR="00480299">
        <w:t>a friendship table linking two users together for each instance as each instance will still be unique.</w:t>
      </w:r>
    </w:p>
    <w:p w14:paraId="1A4DA4F1" w14:textId="77777777" w:rsidR="00161036" w:rsidRDefault="00161036" w:rsidP="00161036">
      <w:r>
        <w:t>For the exercise table, I was unsure about the attribute ExerciseType, as many exercise instances may have the same type, causing a lot of repeated data. A solution to this would be to create a separate table linking an ExerciseTypeID to an exercise type. In doing so, I could also store more general information about exercise types which links more information to the exercise table.</w:t>
      </w:r>
    </w:p>
    <w:p w14:paraId="2FBD847F" w14:textId="77777777" w:rsidR="00161036" w:rsidRDefault="00161036" w:rsidP="00161036">
      <w:r>
        <w:t>ExerciseType (</w:t>
      </w:r>
      <w:r w:rsidRPr="004E132A">
        <w:rPr>
          <w:u w:val="single"/>
        </w:rPr>
        <w:t>TypeID</w:t>
      </w:r>
      <w:r>
        <w:t>,typeName)</w:t>
      </w:r>
    </w:p>
    <w:p w14:paraId="1490D8E7" w14:textId="77777777" w:rsidR="00161036" w:rsidRDefault="00161036" w:rsidP="00161036">
      <w:r>
        <w:t>Exercise (</w:t>
      </w:r>
      <w:r w:rsidRPr="004E132A">
        <w:rPr>
          <w:u w:val="single"/>
        </w:rPr>
        <w:t>exerciseID</w:t>
      </w:r>
      <w:r>
        <w:t xml:space="preserve">, exerciseName, </w:t>
      </w:r>
      <w:r w:rsidRPr="004E132A">
        <w:rPr>
          <w:i/>
          <w:iCs/>
        </w:rPr>
        <w:t>TypeID</w:t>
      </w:r>
      <w:r>
        <w:t>, metValue)</w:t>
      </w:r>
    </w:p>
    <w:p w14:paraId="13DDC474" w14:textId="357E7CA0" w:rsidR="00161036" w:rsidRDefault="00161036" w:rsidP="00161036">
      <w:r>
        <w:rPr>
          <w:noProof/>
        </w:rPr>
        <w:drawing>
          <wp:anchor distT="0" distB="0" distL="114300" distR="114300" simplePos="0" relativeHeight="251724800" behindDoc="0" locked="0" layoutInCell="1" allowOverlap="1" wp14:anchorId="3DC641E6" wp14:editId="349C05CE">
            <wp:simplePos x="0" y="0"/>
            <wp:positionH relativeFrom="margin">
              <wp:align>left</wp:align>
            </wp:positionH>
            <wp:positionV relativeFrom="paragraph">
              <wp:posOffset>822960</wp:posOffset>
            </wp:positionV>
            <wp:extent cx="5724525" cy="3275965"/>
            <wp:effectExtent l="0" t="0" r="0" b="0"/>
            <wp:wrapSquare wrapText="bothSides"/>
            <wp:docPr id="266" name="Picture 2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Graphical user interface, application&#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724525" cy="3275965"/>
                    </a:xfrm>
                    <a:prstGeom prst="rect">
                      <a:avLst/>
                    </a:prstGeom>
                    <a:noFill/>
                    <a:ln>
                      <a:noFill/>
                    </a:ln>
                  </pic:spPr>
                </pic:pic>
              </a:graphicData>
            </a:graphic>
          </wp:anchor>
        </w:drawing>
      </w:r>
      <w:r>
        <w:t xml:space="preserve">Using the website previously on the METs, I can also use their classification of the exercises for the different types of exercises i.e. home activities, conditioning etc. </w:t>
      </w:r>
      <w:sdt>
        <w:sdtPr>
          <w:id w:val="-2040278102"/>
          <w:citation/>
        </w:sdtPr>
        <w:sdtEndPr/>
        <w:sdtContent>
          <w:r>
            <w:fldChar w:fldCharType="begin"/>
          </w:r>
          <w:r>
            <w:instrText xml:space="preserve"> CITATION pro21 \l 2057 </w:instrText>
          </w:r>
          <w:r>
            <w:fldChar w:fldCharType="separate"/>
          </w:r>
          <w:r w:rsidRPr="00536B71">
            <w:rPr>
              <w:noProof/>
            </w:rPr>
            <w:t>[16]</w:t>
          </w:r>
          <w:r>
            <w:fldChar w:fldCharType="end"/>
          </w:r>
        </w:sdtContent>
      </w:sdt>
    </w:p>
    <w:p w14:paraId="507FCC08" w14:textId="0EEF3D7E" w:rsidR="0048720D" w:rsidRDefault="0048720D" w:rsidP="00161036"/>
    <w:p w14:paraId="0B16C033" w14:textId="02D82B90" w:rsidR="0048720D" w:rsidRDefault="0048720D" w:rsidP="00161036"/>
    <w:p w14:paraId="3A0BEE48" w14:textId="1DD45886" w:rsidR="0048720D" w:rsidRDefault="0048720D" w:rsidP="00161036"/>
    <w:p w14:paraId="7654CACB" w14:textId="2DF4BDD7" w:rsidR="00E41C55" w:rsidRDefault="00E41C55" w:rsidP="00161036"/>
    <w:p w14:paraId="2123B0C2" w14:textId="7140B92C" w:rsidR="00E41C55" w:rsidRDefault="00E41C55" w:rsidP="00161036"/>
    <w:p w14:paraId="5B0CBDC0" w14:textId="12D856D4" w:rsidR="00E41C55" w:rsidRDefault="00E41C55" w:rsidP="00161036"/>
    <w:p w14:paraId="0D64E753" w14:textId="3B55AA4D" w:rsidR="00094AD9" w:rsidRPr="00094AD9" w:rsidRDefault="002355BC" w:rsidP="00161036">
      <w:pPr>
        <w:rPr>
          <w:b/>
          <w:bCs/>
          <w:sz w:val="32"/>
          <w:szCs w:val="32"/>
          <w:u w:val="single"/>
        </w:rPr>
      </w:pPr>
      <w:r>
        <w:rPr>
          <w:noProof/>
        </w:rPr>
        <w:lastRenderedPageBreak/>
        <mc:AlternateContent>
          <mc:Choice Requires="wps">
            <w:drawing>
              <wp:anchor distT="0" distB="0" distL="114300" distR="114300" simplePos="0" relativeHeight="251740160" behindDoc="0" locked="0" layoutInCell="1" allowOverlap="1" wp14:anchorId="468CA635" wp14:editId="60732D3A">
                <wp:simplePos x="0" y="0"/>
                <wp:positionH relativeFrom="margin">
                  <wp:align>right</wp:align>
                </wp:positionH>
                <wp:positionV relativeFrom="paragraph">
                  <wp:posOffset>449580</wp:posOffset>
                </wp:positionV>
                <wp:extent cx="5715000" cy="7967980"/>
                <wp:effectExtent l="0" t="0" r="19050" b="13970"/>
                <wp:wrapSquare wrapText="bothSides"/>
                <wp:docPr id="278" name="Text Box 278"/>
                <wp:cNvGraphicFramePr/>
                <a:graphic xmlns:a="http://schemas.openxmlformats.org/drawingml/2006/main">
                  <a:graphicData uri="http://schemas.microsoft.com/office/word/2010/wordprocessingShape">
                    <wps:wsp>
                      <wps:cNvSpPr txBox="1"/>
                      <wps:spPr>
                        <a:xfrm>
                          <a:off x="0" y="0"/>
                          <a:ext cx="5715000" cy="796798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40AA8F3F" w14:textId="27F6A063" w:rsidR="003C7B5D" w:rsidRDefault="003C7B5D" w:rsidP="003C7B5D">
                            <w:pPr>
                              <w:rPr>
                                <w:rFonts w:ascii="Courier New" w:hAnsi="Courier New" w:cs="Courier New"/>
                                <w:sz w:val="20"/>
                                <w:szCs w:val="20"/>
                              </w:rPr>
                            </w:pPr>
                            <w:r>
                              <w:rPr>
                                <w:rFonts w:ascii="Courier New" w:hAnsi="Courier New" w:cs="Courier New"/>
                                <w:sz w:val="20"/>
                                <w:szCs w:val="20"/>
                              </w:rPr>
                              <w:t>CREATE TABLE User (</w:t>
                            </w:r>
                          </w:p>
                          <w:p w14:paraId="354F2C46" w14:textId="7D84665C" w:rsidR="003C7B5D" w:rsidRDefault="003C7B5D" w:rsidP="003C7B5D">
                            <w:pPr>
                              <w:rPr>
                                <w:rFonts w:ascii="Courier New" w:hAnsi="Courier New" w:cs="Courier New"/>
                                <w:sz w:val="20"/>
                                <w:szCs w:val="20"/>
                              </w:rPr>
                            </w:pPr>
                            <w:r>
                              <w:rPr>
                                <w:rFonts w:ascii="Courier New" w:hAnsi="Courier New" w:cs="Courier New"/>
                                <w:sz w:val="20"/>
                                <w:szCs w:val="20"/>
                              </w:rPr>
                              <w:tab/>
                              <w:t>UserID int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t>firstname varchar(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surname varchar(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t>dateOfBirth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weight FLOA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51C4C992" w14:textId="78B475F9" w:rsidR="003C7B5D" w:rsidRDefault="003C7B5D" w:rsidP="003C7B5D">
                            <w:pPr>
                              <w:rPr>
                                <w:rFonts w:ascii="Courier New" w:hAnsi="Courier New" w:cs="Courier New"/>
                                <w:sz w:val="20"/>
                                <w:szCs w:val="20"/>
                              </w:rPr>
                            </w:pPr>
                            <w:r>
                              <w:rPr>
                                <w:rFonts w:ascii="Courier New" w:hAnsi="Courier New" w:cs="Courier New"/>
                                <w:sz w:val="20"/>
                                <w:szCs w:val="20"/>
                              </w:rPr>
                              <w:tab/>
                              <w:t>PRIMARY KEY (UserID)</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CREATE TABLE Friendship(</w:t>
                            </w:r>
                          </w:p>
                          <w:p w14:paraId="3C6FD3F9" w14:textId="70729FD1" w:rsidR="003C7B5D" w:rsidRDefault="003C7B5D" w:rsidP="003C7B5D">
                            <w:pPr>
                              <w:rPr>
                                <w:rFonts w:ascii="Courier New" w:hAnsi="Courier New" w:cs="Courier New"/>
                                <w:sz w:val="20"/>
                                <w:szCs w:val="20"/>
                              </w:rPr>
                            </w:pPr>
                            <w:r>
                              <w:rPr>
                                <w:rFonts w:ascii="Courier New" w:hAnsi="Courier New" w:cs="Courier New"/>
                                <w:sz w:val="20"/>
                                <w:szCs w:val="20"/>
                              </w:rPr>
                              <w:tab/>
                              <w:t>FriendshipID int NOT NULL,</w:t>
                            </w:r>
                          </w:p>
                          <w:p w14:paraId="786A070A" w14:textId="418E9AA7" w:rsidR="003C7B5D" w:rsidRDefault="003C7B5D" w:rsidP="003C7B5D">
                            <w:pPr>
                              <w:rPr>
                                <w:rFonts w:ascii="Courier New" w:hAnsi="Courier New" w:cs="Courier New"/>
                                <w:sz w:val="20"/>
                                <w:szCs w:val="20"/>
                              </w:rPr>
                            </w:pPr>
                            <w:r>
                              <w:rPr>
                                <w:rFonts w:ascii="Courier New" w:hAnsi="Courier New" w:cs="Courier New"/>
                                <w:sz w:val="20"/>
                                <w:szCs w:val="20"/>
                              </w:rPr>
                              <w:tab/>
                              <w:t>userID1 int NOT NULL,</w:t>
                            </w:r>
                          </w:p>
                          <w:p w14:paraId="16CFC89F" w14:textId="64CF6E2B" w:rsidR="003C7B5D" w:rsidRDefault="003C7B5D" w:rsidP="003C7B5D">
                            <w:pPr>
                              <w:rPr>
                                <w:rFonts w:ascii="Courier New" w:hAnsi="Courier New" w:cs="Courier New"/>
                                <w:sz w:val="20"/>
                                <w:szCs w:val="20"/>
                              </w:rPr>
                            </w:pPr>
                            <w:r>
                              <w:rPr>
                                <w:rFonts w:ascii="Courier New" w:hAnsi="Courier New" w:cs="Courier New"/>
                                <w:sz w:val="20"/>
                                <w:szCs w:val="20"/>
                              </w:rPr>
                              <w:tab/>
                              <w:t>userID2 int NOT NULL,</w:t>
                            </w:r>
                          </w:p>
                          <w:p w14:paraId="04C2582B" w14:textId="6363A57B" w:rsidR="003C7B5D" w:rsidRDefault="003C7B5D" w:rsidP="003C7B5D">
                            <w:pPr>
                              <w:rPr>
                                <w:rFonts w:ascii="Courier New" w:hAnsi="Courier New" w:cs="Courier New"/>
                                <w:sz w:val="20"/>
                                <w:szCs w:val="20"/>
                              </w:rPr>
                            </w:pPr>
                            <w:r>
                              <w:rPr>
                                <w:rFonts w:ascii="Courier New" w:hAnsi="Courier New" w:cs="Courier New"/>
                                <w:sz w:val="20"/>
                                <w:szCs w:val="20"/>
                              </w:rPr>
                              <w:tab/>
                              <w:t>PRIMARY KEY(FriendshipID),</w:t>
                            </w:r>
                          </w:p>
                          <w:p w14:paraId="00D058B2" w14:textId="18755639" w:rsidR="003C7B5D" w:rsidRDefault="003C7B5D" w:rsidP="003C7B5D">
                            <w:pPr>
                              <w:rPr>
                                <w:rFonts w:ascii="Courier New" w:hAnsi="Courier New" w:cs="Courier New"/>
                                <w:sz w:val="20"/>
                                <w:szCs w:val="20"/>
                              </w:rPr>
                            </w:pPr>
                            <w:r>
                              <w:rPr>
                                <w:rFonts w:ascii="Courier New" w:hAnsi="Courier New" w:cs="Courier New"/>
                                <w:sz w:val="20"/>
                                <w:szCs w:val="20"/>
                              </w:rPr>
                              <w:tab/>
                              <w:t>FOREIGN KEY (USERID1) REFERENCES User(UserID)</w:t>
                            </w:r>
                            <w:r w:rsidR="005B27E7">
                              <w:rPr>
                                <w:rFonts w:ascii="Courier New" w:hAnsi="Courier New" w:cs="Courier New"/>
                                <w:sz w:val="20"/>
                                <w:szCs w:val="20"/>
                              </w:rPr>
                              <w:t>,</w:t>
                            </w:r>
                          </w:p>
                          <w:p w14:paraId="40F00830" w14:textId="272DACB3" w:rsidR="003C7B5D" w:rsidRDefault="003C7B5D" w:rsidP="003C7B5D">
                            <w:pPr>
                              <w:rPr>
                                <w:rFonts w:ascii="Courier New" w:hAnsi="Courier New" w:cs="Courier New"/>
                                <w:sz w:val="20"/>
                                <w:szCs w:val="20"/>
                              </w:rPr>
                            </w:pPr>
                            <w:r>
                              <w:rPr>
                                <w:rFonts w:ascii="Courier New" w:hAnsi="Courier New" w:cs="Courier New"/>
                                <w:sz w:val="20"/>
                                <w:szCs w:val="20"/>
                              </w:rPr>
                              <w:tab/>
                              <w:t>FOREIGN KEY (USERID2) REFERENCES USER(UserID)</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CREATE TABLE Activity(</w:t>
                            </w:r>
                          </w:p>
                          <w:p w14:paraId="5F2F4847" w14:textId="60EF94C9" w:rsidR="00902CDD" w:rsidRDefault="00902CDD" w:rsidP="003C7B5D">
                            <w:pPr>
                              <w:rPr>
                                <w:rFonts w:ascii="Courier New" w:hAnsi="Courier New" w:cs="Courier New"/>
                                <w:sz w:val="20"/>
                                <w:szCs w:val="20"/>
                              </w:rPr>
                            </w:pPr>
                            <w:r>
                              <w:rPr>
                                <w:rFonts w:ascii="Courier New" w:hAnsi="Courier New" w:cs="Courier New"/>
                                <w:sz w:val="20"/>
                                <w:szCs w:val="20"/>
                              </w:rPr>
                              <w:tab/>
                              <w:t>ActivityID int NOT NULL,</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t>ExerciseID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t>UserID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Date DAT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t>timeStarted time NOT NULL,</w:t>
                            </w:r>
                          </w:p>
                          <w:p w14:paraId="5AF173D1" w14:textId="09D0BD47" w:rsidR="00902CD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27FA13C0" w14:textId="3E9C97B8" w:rsidR="00E80A2D" w:rsidRDefault="00E80A2D" w:rsidP="003C7B5D">
                            <w:pPr>
                              <w:rPr>
                                <w:rFonts w:ascii="Courier New" w:hAnsi="Courier New" w:cs="Courier New"/>
                                <w:sz w:val="20"/>
                                <w:szCs w:val="20"/>
                              </w:rPr>
                            </w:pPr>
                            <w:r>
                              <w:rPr>
                                <w:rFonts w:ascii="Courier New" w:hAnsi="Courier New" w:cs="Courier New"/>
                                <w:sz w:val="20"/>
                                <w:szCs w:val="20"/>
                              </w:rPr>
                              <w:tab/>
                              <w:t>PRIMARY KEY (ActivityID)</w:t>
                            </w:r>
                            <w:r w:rsidR="005B27E7">
                              <w:rPr>
                                <w:rFonts w:ascii="Courier New" w:hAnsi="Courier New" w:cs="Courier New"/>
                                <w:sz w:val="20"/>
                                <w:szCs w:val="20"/>
                              </w:rPr>
                              <w:t>,</w:t>
                            </w:r>
                          </w:p>
                          <w:p w14:paraId="13360AC2" w14:textId="70B72F40" w:rsidR="00902CDD" w:rsidRDefault="00902CDD" w:rsidP="003C7B5D">
                            <w:pPr>
                              <w:rPr>
                                <w:rFonts w:ascii="Courier New" w:hAnsi="Courier New" w:cs="Courier New"/>
                                <w:sz w:val="20"/>
                                <w:szCs w:val="20"/>
                              </w:rPr>
                            </w:pPr>
                            <w:r>
                              <w:rPr>
                                <w:rFonts w:ascii="Courier New" w:hAnsi="Courier New" w:cs="Courier New"/>
                                <w:sz w:val="20"/>
                                <w:szCs w:val="20"/>
                              </w:rPr>
                              <w:tab/>
                              <w:t>FOREIGN KEY (UserID) REFERENCES User(UserID)</w:t>
                            </w:r>
                            <w:r w:rsidR="005B27E7">
                              <w:rPr>
                                <w:rFonts w:ascii="Courier New" w:hAnsi="Courier New" w:cs="Courier New"/>
                                <w:sz w:val="20"/>
                                <w:szCs w:val="20"/>
                              </w:rPr>
                              <w:t>,</w:t>
                            </w:r>
                          </w:p>
                          <w:p w14:paraId="36CDF1A8" w14:textId="00F80555" w:rsidR="00902CDD" w:rsidRDefault="00AE1938" w:rsidP="003C7B5D">
                            <w:pPr>
                              <w:rPr>
                                <w:rFonts w:ascii="Courier New" w:hAnsi="Courier New" w:cs="Courier New"/>
                                <w:sz w:val="20"/>
                                <w:szCs w:val="20"/>
                              </w:rPr>
                            </w:pPr>
                            <w:r>
                              <w:rPr>
                                <w:rFonts w:ascii="Courier New" w:hAnsi="Courier New" w:cs="Courier New"/>
                                <w:sz w:val="20"/>
                                <w:szCs w:val="20"/>
                              </w:rPr>
                              <w:tab/>
                              <w:t>FOREIGN KEY (ExerciseID) REFERENCES Exercise(ExerciseID)</w:t>
                            </w:r>
                          </w:p>
                          <w:p w14:paraId="33AF0432" w14:textId="7893F51D" w:rsidR="00902CDD" w:rsidRPr="003A6A46" w:rsidRDefault="00902CDD" w:rsidP="003C7B5D">
                            <w:pPr>
                              <w:rPr>
                                <w:rFonts w:ascii="Courier New" w:hAnsi="Courier New" w:cs="Courier New"/>
                                <w:sz w:val="20"/>
                                <w:szCs w:val="20"/>
                              </w:rPr>
                            </w:pPr>
                            <w:r>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8CA635" id="Text Box 278" o:spid="_x0000_s1074" type="#_x0000_t202" style="position:absolute;margin-left:398.8pt;margin-top:35.4pt;width:450pt;height:627.4pt;z-index:2517401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" fillcolor="white [3201]" strokecolor="#4472c4 [3204]" strokeweight="1pt">
                <v:textbox>
                  <w:txbxContent>
                    <w:p w14:paraId="40AA8F3F" w14:textId="27F6A063" w:rsidR="003C7B5D" w:rsidRDefault="003C7B5D" w:rsidP="003C7B5D">
                      <w:pPr>
                        <w:rPr>
                          <w:rFonts w:ascii="Courier New" w:hAnsi="Courier New" w:cs="Courier New"/>
                          <w:sz w:val="20"/>
                          <w:szCs w:val="20"/>
                        </w:rPr>
                      </w:pPr>
                      <w:r>
                        <w:rPr>
                          <w:rFonts w:ascii="Courier New" w:hAnsi="Courier New" w:cs="Courier New"/>
                          <w:sz w:val="20"/>
                          <w:szCs w:val="20"/>
                        </w:rPr>
                        <w:t>CREATE TABLE User (</w:t>
                      </w:r>
                    </w:p>
                    <w:p w14:paraId="354F2C46" w14:textId="7D84665C" w:rsidR="003C7B5D" w:rsidRDefault="003C7B5D" w:rsidP="003C7B5D">
                      <w:pPr>
                        <w:rPr>
                          <w:rFonts w:ascii="Courier New" w:hAnsi="Courier New" w:cs="Courier New"/>
                          <w:sz w:val="20"/>
                          <w:szCs w:val="20"/>
                        </w:rPr>
                      </w:pPr>
                      <w:r>
                        <w:rPr>
                          <w:rFonts w:ascii="Courier New" w:hAnsi="Courier New" w:cs="Courier New"/>
                          <w:sz w:val="20"/>
                          <w:szCs w:val="20"/>
                        </w:rPr>
                        <w:tab/>
                        <w:t>UserID int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t>firstname varchar(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surname varchar(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t>dateOfBirth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weight FLOA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51C4C992" w14:textId="78B475F9" w:rsidR="003C7B5D" w:rsidRDefault="003C7B5D" w:rsidP="003C7B5D">
                      <w:pPr>
                        <w:rPr>
                          <w:rFonts w:ascii="Courier New" w:hAnsi="Courier New" w:cs="Courier New"/>
                          <w:sz w:val="20"/>
                          <w:szCs w:val="20"/>
                        </w:rPr>
                      </w:pPr>
                      <w:r>
                        <w:rPr>
                          <w:rFonts w:ascii="Courier New" w:hAnsi="Courier New" w:cs="Courier New"/>
                          <w:sz w:val="20"/>
                          <w:szCs w:val="20"/>
                        </w:rPr>
                        <w:tab/>
                        <w:t>PRIMARY KEY (UserID)</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CREATE TABLE Friendship(</w:t>
                      </w:r>
                    </w:p>
                    <w:p w14:paraId="3C6FD3F9" w14:textId="70729FD1" w:rsidR="003C7B5D" w:rsidRDefault="003C7B5D" w:rsidP="003C7B5D">
                      <w:pPr>
                        <w:rPr>
                          <w:rFonts w:ascii="Courier New" w:hAnsi="Courier New" w:cs="Courier New"/>
                          <w:sz w:val="20"/>
                          <w:szCs w:val="20"/>
                        </w:rPr>
                      </w:pPr>
                      <w:r>
                        <w:rPr>
                          <w:rFonts w:ascii="Courier New" w:hAnsi="Courier New" w:cs="Courier New"/>
                          <w:sz w:val="20"/>
                          <w:szCs w:val="20"/>
                        </w:rPr>
                        <w:tab/>
                        <w:t>FriendshipID int NOT NULL,</w:t>
                      </w:r>
                    </w:p>
                    <w:p w14:paraId="786A070A" w14:textId="418E9AA7" w:rsidR="003C7B5D" w:rsidRDefault="003C7B5D" w:rsidP="003C7B5D">
                      <w:pPr>
                        <w:rPr>
                          <w:rFonts w:ascii="Courier New" w:hAnsi="Courier New" w:cs="Courier New"/>
                          <w:sz w:val="20"/>
                          <w:szCs w:val="20"/>
                        </w:rPr>
                      </w:pPr>
                      <w:r>
                        <w:rPr>
                          <w:rFonts w:ascii="Courier New" w:hAnsi="Courier New" w:cs="Courier New"/>
                          <w:sz w:val="20"/>
                          <w:szCs w:val="20"/>
                        </w:rPr>
                        <w:tab/>
                        <w:t>userID1 int NOT NULL,</w:t>
                      </w:r>
                    </w:p>
                    <w:p w14:paraId="16CFC89F" w14:textId="64CF6E2B" w:rsidR="003C7B5D" w:rsidRDefault="003C7B5D" w:rsidP="003C7B5D">
                      <w:pPr>
                        <w:rPr>
                          <w:rFonts w:ascii="Courier New" w:hAnsi="Courier New" w:cs="Courier New"/>
                          <w:sz w:val="20"/>
                          <w:szCs w:val="20"/>
                        </w:rPr>
                      </w:pPr>
                      <w:r>
                        <w:rPr>
                          <w:rFonts w:ascii="Courier New" w:hAnsi="Courier New" w:cs="Courier New"/>
                          <w:sz w:val="20"/>
                          <w:szCs w:val="20"/>
                        </w:rPr>
                        <w:tab/>
                        <w:t>userID2 int NOT NULL,</w:t>
                      </w:r>
                    </w:p>
                    <w:p w14:paraId="04C2582B" w14:textId="6363A57B" w:rsidR="003C7B5D" w:rsidRDefault="003C7B5D" w:rsidP="003C7B5D">
                      <w:pPr>
                        <w:rPr>
                          <w:rFonts w:ascii="Courier New" w:hAnsi="Courier New" w:cs="Courier New"/>
                          <w:sz w:val="20"/>
                          <w:szCs w:val="20"/>
                        </w:rPr>
                      </w:pPr>
                      <w:r>
                        <w:rPr>
                          <w:rFonts w:ascii="Courier New" w:hAnsi="Courier New" w:cs="Courier New"/>
                          <w:sz w:val="20"/>
                          <w:szCs w:val="20"/>
                        </w:rPr>
                        <w:tab/>
                        <w:t>PRIMARY KEY(FriendshipID),</w:t>
                      </w:r>
                    </w:p>
                    <w:p w14:paraId="00D058B2" w14:textId="18755639" w:rsidR="003C7B5D" w:rsidRDefault="003C7B5D" w:rsidP="003C7B5D">
                      <w:pPr>
                        <w:rPr>
                          <w:rFonts w:ascii="Courier New" w:hAnsi="Courier New" w:cs="Courier New"/>
                          <w:sz w:val="20"/>
                          <w:szCs w:val="20"/>
                        </w:rPr>
                      </w:pPr>
                      <w:r>
                        <w:rPr>
                          <w:rFonts w:ascii="Courier New" w:hAnsi="Courier New" w:cs="Courier New"/>
                          <w:sz w:val="20"/>
                          <w:szCs w:val="20"/>
                        </w:rPr>
                        <w:tab/>
                        <w:t>FOREIGN KEY (USERID1) REFERENCES User(UserID)</w:t>
                      </w:r>
                      <w:r w:rsidR="005B27E7">
                        <w:rPr>
                          <w:rFonts w:ascii="Courier New" w:hAnsi="Courier New" w:cs="Courier New"/>
                          <w:sz w:val="20"/>
                          <w:szCs w:val="20"/>
                        </w:rPr>
                        <w:t>,</w:t>
                      </w:r>
                    </w:p>
                    <w:p w14:paraId="40F00830" w14:textId="272DACB3" w:rsidR="003C7B5D" w:rsidRDefault="003C7B5D" w:rsidP="003C7B5D">
                      <w:pPr>
                        <w:rPr>
                          <w:rFonts w:ascii="Courier New" w:hAnsi="Courier New" w:cs="Courier New"/>
                          <w:sz w:val="20"/>
                          <w:szCs w:val="20"/>
                        </w:rPr>
                      </w:pPr>
                      <w:r>
                        <w:rPr>
                          <w:rFonts w:ascii="Courier New" w:hAnsi="Courier New" w:cs="Courier New"/>
                          <w:sz w:val="20"/>
                          <w:szCs w:val="20"/>
                        </w:rPr>
                        <w:tab/>
                        <w:t>FOREIGN KEY (USERID2) REFERENCES USER(UserID)</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CREATE TABLE Activity(</w:t>
                      </w:r>
                    </w:p>
                    <w:p w14:paraId="5F2F4847" w14:textId="60EF94C9" w:rsidR="00902CDD" w:rsidRDefault="00902CDD" w:rsidP="003C7B5D">
                      <w:pPr>
                        <w:rPr>
                          <w:rFonts w:ascii="Courier New" w:hAnsi="Courier New" w:cs="Courier New"/>
                          <w:sz w:val="20"/>
                          <w:szCs w:val="20"/>
                        </w:rPr>
                      </w:pPr>
                      <w:r>
                        <w:rPr>
                          <w:rFonts w:ascii="Courier New" w:hAnsi="Courier New" w:cs="Courier New"/>
                          <w:sz w:val="20"/>
                          <w:szCs w:val="20"/>
                        </w:rPr>
                        <w:tab/>
                        <w:t>ActivityID int NOT NULL,</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t>ExerciseID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t>UserID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Date DAT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t>timeStarted time NOT NULL,</w:t>
                      </w:r>
                    </w:p>
                    <w:p w14:paraId="5AF173D1" w14:textId="09D0BD47" w:rsidR="00902CD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27FA13C0" w14:textId="3E9C97B8" w:rsidR="00E80A2D" w:rsidRDefault="00E80A2D" w:rsidP="003C7B5D">
                      <w:pPr>
                        <w:rPr>
                          <w:rFonts w:ascii="Courier New" w:hAnsi="Courier New" w:cs="Courier New"/>
                          <w:sz w:val="20"/>
                          <w:szCs w:val="20"/>
                        </w:rPr>
                      </w:pPr>
                      <w:r>
                        <w:rPr>
                          <w:rFonts w:ascii="Courier New" w:hAnsi="Courier New" w:cs="Courier New"/>
                          <w:sz w:val="20"/>
                          <w:szCs w:val="20"/>
                        </w:rPr>
                        <w:tab/>
                        <w:t>PRIMARY KEY (ActivityID)</w:t>
                      </w:r>
                      <w:r w:rsidR="005B27E7">
                        <w:rPr>
                          <w:rFonts w:ascii="Courier New" w:hAnsi="Courier New" w:cs="Courier New"/>
                          <w:sz w:val="20"/>
                          <w:szCs w:val="20"/>
                        </w:rPr>
                        <w:t>,</w:t>
                      </w:r>
                    </w:p>
                    <w:p w14:paraId="13360AC2" w14:textId="70B72F40" w:rsidR="00902CDD" w:rsidRDefault="00902CDD" w:rsidP="003C7B5D">
                      <w:pPr>
                        <w:rPr>
                          <w:rFonts w:ascii="Courier New" w:hAnsi="Courier New" w:cs="Courier New"/>
                          <w:sz w:val="20"/>
                          <w:szCs w:val="20"/>
                        </w:rPr>
                      </w:pPr>
                      <w:r>
                        <w:rPr>
                          <w:rFonts w:ascii="Courier New" w:hAnsi="Courier New" w:cs="Courier New"/>
                          <w:sz w:val="20"/>
                          <w:szCs w:val="20"/>
                        </w:rPr>
                        <w:tab/>
                        <w:t>FOREIGN KEY (UserID) REFERENCES User(UserID)</w:t>
                      </w:r>
                      <w:r w:rsidR="005B27E7">
                        <w:rPr>
                          <w:rFonts w:ascii="Courier New" w:hAnsi="Courier New" w:cs="Courier New"/>
                          <w:sz w:val="20"/>
                          <w:szCs w:val="20"/>
                        </w:rPr>
                        <w:t>,</w:t>
                      </w:r>
                    </w:p>
                    <w:p w14:paraId="36CDF1A8" w14:textId="00F80555" w:rsidR="00902CDD" w:rsidRDefault="00AE1938" w:rsidP="003C7B5D">
                      <w:pPr>
                        <w:rPr>
                          <w:rFonts w:ascii="Courier New" w:hAnsi="Courier New" w:cs="Courier New"/>
                          <w:sz w:val="20"/>
                          <w:szCs w:val="20"/>
                        </w:rPr>
                      </w:pPr>
                      <w:r>
                        <w:rPr>
                          <w:rFonts w:ascii="Courier New" w:hAnsi="Courier New" w:cs="Courier New"/>
                          <w:sz w:val="20"/>
                          <w:szCs w:val="20"/>
                        </w:rPr>
                        <w:tab/>
                        <w:t>FOREIGN KEY (ExerciseID) REFERENCES Exercise(ExerciseID)</w:t>
                      </w:r>
                    </w:p>
                    <w:p w14:paraId="33AF0432" w14:textId="7893F51D" w:rsidR="00902CDD" w:rsidRPr="003A6A46" w:rsidRDefault="00902CDD" w:rsidP="003C7B5D">
                      <w:pPr>
                        <w:rPr>
                          <w:rFonts w:ascii="Courier New" w:hAnsi="Courier New" w:cs="Courier New"/>
                          <w:sz w:val="20"/>
                          <w:szCs w:val="20"/>
                        </w:rPr>
                      </w:pPr>
                      <w:r>
                        <w:rPr>
                          <w:rFonts w:ascii="Courier New" w:hAnsi="Courier New" w:cs="Courier New"/>
                          <w:sz w:val="20"/>
                          <w:szCs w:val="20"/>
                        </w:rPr>
                        <w:t>);</w:t>
                      </w:r>
                    </w:p>
                  </w:txbxContent>
                </v:textbox>
                <w10:wrap type="square" anchorx="margin"/>
              </v:shape>
            </w:pict>
          </mc:Fallback>
        </mc:AlternateContent>
      </w:r>
      <w:r w:rsidR="00E41C55">
        <w:rPr>
          <w:b/>
          <w:bCs/>
          <w:sz w:val="32"/>
          <w:szCs w:val="32"/>
          <w:u w:val="single"/>
        </w:rPr>
        <w:t>Final Database Design:</w:t>
      </w:r>
    </w:p>
    <w:p w14:paraId="645D8625" w14:textId="6E571BC9" w:rsidR="00386042" w:rsidRDefault="00386042" w:rsidP="0048720D">
      <w:pPr>
        <w:rPr>
          <w:b/>
          <w:bCs/>
          <w:sz w:val="32"/>
          <w:szCs w:val="32"/>
          <w:u w:val="single"/>
        </w:rPr>
      </w:pPr>
      <w:r>
        <w:rPr>
          <w:noProof/>
        </w:rPr>
        <w:lastRenderedPageBreak/>
        <mc:AlternateContent>
          <mc:Choice Requires="wps">
            <w:drawing>
              <wp:anchor distT="0" distB="0" distL="114300" distR="114300" simplePos="0" relativeHeight="251742208" behindDoc="0" locked="0" layoutInCell="1" allowOverlap="1" wp14:anchorId="4A9D4A87" wp14:editId="2C4534AA">
                <wp:simplePos x="0" y="0"/>
                <wp:positionH relativeFrom="margin">
                  <wp:align>right</wp:align>
                </wp:positionH>
                <wp:positionV relativeFrom="paragraph">
                  <wp:posOffset>0</wp:posOffset>
                </wp:positionV>
                <wp:extent cx="5715000" cy="8458200"/>
                <wp:effectExtent l="0" t="0" r="19050" b="19050"/>
                <wp:wrapSquare wrapText="bothSides"/>
                <wp:docPr id="279" name="Text Box 279"/>
                <wp:cNvGraphicFramePr/>
                <a:graphic xmlns:a="http://schemas.openxmlformats.org/drawingml/2006/main">
                  <a:graphicData uri="http://schemas.microsoft.com/office/word/2010/wordprocessingShape">
                    <wps:wsp>
                      <wps:cNvSpPr txBox="1"/>
                      <wps:spPr>
                        <a:xfrm>
                          <a:off x="0" y="0"/>
                          <a:ext cx="5715000" cy="84582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57692D4B" w14:textId="406B66EB" w:rsidR="005E539B" w:rsidRDefault="00AE1938" w:rsidP="00293554">
                            <w:pPr>
                              <w:rPr>
                                <w:rFonts w:ascii="Courier New" w:hAnsi="Courier New" w:cs="Courier New"/>
                                <w:sz w:val="20"/>
                                <w:szCs w:val="20"/>
                              </w:rPr>
                            </w:pPr>
                            <w:r>
                              <w:rPr>
                                <w:rFonts w:ascii="Courier New" w:hAnsi="Courier New" w:cs="Courier New"/>
                                <w:sz w:val="20"/>
                                <w:szCs w:val="20"/>
                              </w:rPr>
                              <w:t>CREATE TABLE Exercise(</w:t>
                            </w:r>
                          </w:p>
                          <w:p w14:paraId="35F3E035" w14:textId="3360FA24" w:rsidR="00AE1938" w:rsidRDefault="00AE1938" w:rsidP="00293554">
                            <w:pPr>
                              <w:rPr>
                                <w:rFonts w:ascii="Courier New" w:hAnsi="Courier New" w:cs="Courier New"/>
                                <w:sz w:val="20"/>
                                <w:szCs w:val="20"/>
                              </w:rPr>
                            </w:pPr>
                            <w:r>
                              <w:rPr>
                                <w:rFonts w:ascii="Courier New" w:hAnsi="Courier New" w:cs="Courier New"/>
                                <w:sz w:val="20"/>
                                <w:szCs w:val="20"/>
                              </w:rPr>
                              <w:tab/>
                              <w:t>ExerciseID int NOT NULL,</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Name varchar(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t>TypeID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t>metValue FLOA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ExerciseID)</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TypeID) REFERENCES ExerciseType(TypeID</w:t>
                            </w:r>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CREATE TABLE E</w:t>
                            </w:r>
                            <w:r w:rsidR="00E80A2D">
                              <w:rPr>
                                <w:rFonts w:ascii="Courier New" w:hAnsi="Courier New" w:cs="Courier New"/>
                                <w:sz w:val="20"/>
                                <w:szCs w:val="20"/>
                              </w:rPr>
                              <w:t>xerciseType(</w:t>
                            </w:r>
                          </w:p>
                          <w:p w14:paraId="5ECFCC12" w14:textId="1927DF92" w:rsidR="00E80A2D" w:rsidRDefault="00E80A2D" w:rsidP="00293554">
                            <w:pPr>
                              <w:rPr>
                                <w:rFonts w:ascii="Courier New" w:hAnsi="Courier New" w:cs="Courier New"/>
                                <w:sz w:val="20"/>
                                <w:szCs w:val="20"/>
                              </w:rPr>
                            </w:pPr>
                            <w:r>
                              <w:rPr>
                                <w:rFonts w:ascii="Courier New" w:hAnsi="Courier New" w:cs="Courier New"/>
                                <w:sz w:val="20"/>
                                <w:szCs w:val="20"/>
                              </w:rPr>
                              <w:tab/>
                              <w:t>TypeID int NOT NULL</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Name varchar(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TypeID)</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CREATE TABLE Route(</w:t>
                            </w:r>
                          </w:p>
                          <w:p w14:paraId="4B3936D2" w14:textId="52E9B655" w:rsidR="00386042" w:rsidRDefault="00386042" w:rsidP="00293554">
                            <w:pPr>
                              <w:rPr>
                                <w:rFonts w:ascii="Courier New" w:hAnsi="Courier New" w:cs="Courier New"/>
                                <w:sz w:val="20"/>
                                <w:szCs w:val="20"/>
                              </w:rPr>
                            </w:pPr>
                            <w:r>
                              <w:rPr>
                                <w:rFonts w:ascii="Courier New" w:hAnsi="Courier New" w:cs="Courier New"/>
                                <w:sz w:val="20"/>
                                <w:szCs w:val="20"/>
                              </w:rPr>
                              <w:tab/>
                              <w:t>RouteID int NOT NULL,</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t>ActivityID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Longitude varchar(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Latitude varchar(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RouteID),</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ActivityID) REFERENCES Activity(ActivityID)</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9D4A87" id="Text Box 279" o:spid="_x0000_s1075" type="#_x0000_t202" style="position:absolute;margin-left:398.8pt;margin-top:0;width:450pt;height:666pt;z-index:2517422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" fillcolor="white [3201]" strokecolor="#4472c4 [3204]" strokeweight="1pt">
                <v:textbox>
                  <w:txbxContent>
                    <w:p w14:paraId="57692D4B" w14:textId="406B66EB" w:rsidR="005E539B" w:rsidRDefault="00AE1938" w:rsidP="00293554">
                      <w:pPr>
                        <w:rPr>
                          <w:rFonts w:ascii="Courier New" w:hAnsi="Courier New" w:cs="Courier New"/>
                          <w:sz w:val="20"/>
                          <w:szCs w:val="20"/>
                        </w:rPr>
                      </w:pPr>
                      <w:r>
                        <w:rPr>
                          <w:rFonts w:ascii="Courier New" w:hAnsi="Courier New" w:cs="Courier New"/>
                          <w:sz w:val="20"/>
                          <w:szCs w:val="20"/>
                        </w:rPr>
                        <w:t>CREATE TABLE Exercise(</w:t>
                      </w:r>
                    </w:p>
                    <w:p w14:paraId="35F3E035" w14:textId="3360FA24" w:rsidR="00AE1938" w:rsidRDefault="00AE1938" w:rsidP="00293554">
                      <w:pPr>
                        <w:rPr>
                          <w:rFonts w:ascii="Courier New" w:hAnsi="Courier New" w:cs="Courier New"/>
                          <w:sz w:val="20"/>
                          <w:szCs w:val="20"/>
                        </w:rPr>
                      </w:pPr>
                      <w:r>
                        <w:rPr>
                          <w:rFonts w:ascii="Courier New" w:hAnsi="Courier New" w:cs="Courier New"/>
                          <w:sz w:val="20"/>
                          <w:szCs w:val="20"/>
                        </w:rPr>
                        <w:tab/>
                        <w:t>ExerciseID int NOT NULL,</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Name varchar(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t>TypeID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t>metValue FLOA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ExerciseID)</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TypeID) REFERENCES ExerciseType(TypeID</w:t>
                      </w:r>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CREATE TABLE E</w:t>
                      </w:r>
                      <w:r w:rsidR="00E80A2D">
                        <w:rPr>
                          <w:rFonts w:ascii="Courier New" w:hAnsi="Courier New" w:cs="Courier New"/>
                          <w:sz w:val="20"/>
                          <w:szCs w:val="20"/>
                        </w:rPr>
                        <w:t>xerciseType(</w:t>
                      </w:r>
                    </w:p>
                    <w:p w14:paraId="5ECFCC12" w14:textId="1927DF92" w:rsidR="00E80A2D" w:rsidRDefault="00E80A2D" w:rsidP="00293554">
                      <w:pPr>
                        <w:rPr>
                          <w:rFonts w:ascii="Courier New" w:hAnsi="Courier New" w:cs="Courier New"/>
                          <w:sz w:val="20"/>
                          <w:szCs w:val="20"/>
                        </w:rPr>
                      </w:pPr>
                      <w:r>
                        <w:rPr>
                          <w:rFonts w:ascii="Courier New" w:hAnsi="Courier New" w:cs="Courier New"/>
                          <w:sz w:val="20"/>
                          <w:szCs w:val="20"/>
                        </w:rPr>
                        <w:tab/>
                        <w:t>TypeID int NOT NULL</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Name varchar(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TypeID)</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CREATE TABLE Route(</w:t>
                      </w:r>
                    </w:p>
                    <w:p w14:paraId="4B3936D2" w14:textId="52E9B655" w:rsidR="00386042" w:rsidRDefault="00386042" w:rsidP="00293554">
                      <w:pPr>
                        <w:rPr>
                          <w:rFonts w:ascii="Courier New" w:hAnsi="Courier New" w:cs="Courier New"/>
                          <w:sz w:val="20"/>
                          <w:szCs w:val="20"/>
                        </w:rPr>
                      </w:pPr>
                      <w:r>
                        <w:rPr>
                          <w:rFonts w:ascii="Courier New" w:hAnsi="Courier New" w:cs="Courier New"/>
                          <w:sz w:val="20"/>
                          <w:szCs w:val="20"/>
                        </w:rPr>
                        <w:tab/>
                        <w:t>RouteID int NOT NULL,</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t>ActivityID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Longitude varchar(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Latitude varchar(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RouteID),</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ActivityID) REFERENCES Activity(ActivityID)</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v:textbox>
                <w10:wrap type="square" anchorx="margin"/>
              </v:shape>
            </w:pict>
          </mc:Fallback>
        </mc:AlternateContent>
      </w:r>
    </w:p>
    <w:p w14:paraId="3B9F46E8" w14:textId="7E21B62F" w:rsidR="0048720D" w:rsidRDefault="0048720D" w:rsidP="0048720D">
      <w:pPr>
        <w:rPr>
          <w:b/>
          <w:bCs/>
          <w:sz w:val="32"/>
          <w:szCs w:val="32"/>
          <w:u w:val="single"/>
        </w:rPr>
      </w:pPr>
      <w:r>
        <w:rPr>
          <w:b/>
          <w:bCs/>
          <w:sz w:val="32"/>
          <w:szCs w:val="32"/>
          <w:u w:val="single"/>
        </w:rPr>
        <w:lastRenderedPageBreak/>
        <w:t>Example Data:</w:t>
      </w:r>
    </w:p>
    <w:p w14:paraId="516C1CF2" w14:textId="44770DE1" w:rsidR="0048720D" w:rsidRDefault="0048720D" w:rsidP="00161036"/>
    <w:tbl>
      <w:tblPr>
        <w:tblStyle w:val="TableGrid"/>
        <w:tblW w:w="0" w:type="auto"/>
        <w:tblLook w:val="04A0" w:firstRow="1" w:lastRow="0" w:firstColumn="1" w:lastColumn="0" w:noHBand="0" w:noVBand="1"/>
      </w:tblPr>
      <w:tblGrid>
        <w:gridCol w:w="1450"/>
        <w:gridCol w:w="1874"/>
        <w:gridCol w:w="1488"/>
        <w:gridCol w:w="1430"/>
        <w:gridCol w:w="1388"/>
        <w:gridCol w:w="1386"/>
      </w:tblGrid>
      <w:tr w:rsidR="003F310D" w14:paraId="37CC6EF9" w14:textId="77777777" w:rsidTr="00C41A93">
        <w:tc>
          <w:tcPr>
            <w:tcW w:w="9016" w:type="dxa"/>
            <w:gridSpan w:val="6"/>
          </w:tcPr>
          <w:p w14:paraId="60E1216E" w14:textId="5C46B6BB" w:rsidR="003F310D" w:rsidRPr="00530EB6" w:rsidRDefault="003F310D" w:rsidP="00C41A93">
            <w:r>
              <w:t>User</w:t>
            </w:r>
          </w:p>
        </w:tc>
      </w:tr>
      <w:tr w:rsidR="00243619" w14:paraId="75C6364E" w14:textId="77777777" w:rsidTr="00243619">
        <w:tc>
          <w:tcPr>
            <w:tcW w:w="1450" w:type="dxa"/>
          </w:tcPr>
          <w:p w14:paraId="38CA2385" w14:textId="77777777" w:rsidR="003F310D" w:rsidRPr="00530EB6" w:rsidRDefault="003F310D" w:rsidP="00C41A93">
            <w:r>
              <w:t>UserID</w:t>
            </w:r>
          </w:p>
        </w:tc>
        <w:tc>
          <w:tcPr>
            <w:tcW w:w="1874" w:type="dxa"/>
          </w:tcPr>
          <w:p w14:paraId="3DC16FB8" w14:textId="79ADB9A1" w:rsidR="003F310D" w:rsidRPr="00530EB6" w:rsidRDefault="00243619" w:rsidP="00C41A93">
            <w:r>
              <w:t>firstname</w:t>
            </w:r>
          </w:p>
        </w:tc>
        <w:tc>
          <w:tcPr>
            <w:tcW w:w="1488" w:type="dxa"/>
          </w:tcPr>
          <w:p w14:paraId="40E7CDD8" w14:textId="10C8E4F5" w:rsidR="003F310D" w:rsidRPr="00530EB6" w:rsidRDefault="00243619" w:rsidP="00C41A93">
            <w:r>
              <w:t>surname</w:t>
            </w:r>
          </w:p>
        </w:tc>
        <w:tc>
          <w:tcPr>
            <w:tcW w:w="1430" w:type="dxa"/>
          </w:tcPr>
          <w:p w14:paraId="17D0B5CE" w14:textId="62B3C20B" w:rsidR="003F310D" w:rsidRPr="00530EB6" w:rsidRDefault="00243619" w:rsidP="00C41A93">
            <w:r>
              <w:t>dateOfBirth</w:t>
            </w:r>
          </w:p>
        </w:tc>
        <w:tc>
          <w:tcPr>
            <w:tcW w:w="1388" w:type="dxa"/>
          </w:tcPr>
          <w:p w14:paraId="3CDB6D9D" w14:textId="34FBEB55" w:rsidR="003F310D" w:rsidRPr="00530EB6" w:rsidRDefault="00243619" w:rsidP="00C41A93">
            <w:r>
              <w:t>Weight</w:t>
            </w:r>
          </w:p>
        </w:tc>
        <w:tc>
          <w:tcPr>
            <w:tcW w:w="1386" w:type="dxa"/>
          </w:tcPr>
          <w:p w14:paraId="4908E857" w14:textId="6E46649C" w:rsidR="003F310D" w:rsidRPr="00530EB6" w:rsidRDefault="00243619" w:rsidP="00C41A93">
            <w:r>
              <w:t>height</w:t>
            </w:r>
          </w:p>
        </w:tc>
      </w:tr>
      <w:tr w:rsidR="00243619" w14:paraId="60278A67" w14:textId="77777777" w:rsidTr="00243619">
        <w:tc>
          <w:tcPr>
            <w:tcW w:w="1450" w:type="dxa"/>
          </w:tcPr>
          <w:p w14:paraId="501E5355" w14:textId="77777777" w:rsidR="00243619" w:rsidRPr="00530EB6" w:rsidRDefault="00243619" w:rsidP="00243619">
            <w:r>
              <w:t>1</w:t>
            </w:r>
          </w:p>
        </w:tc>
        <w:tc>
          <w:tcPr>
            <w:tcW w:w="1874" w:type="dxa"/>
          </w:tcPr>
          <w:p w14:paraId="366FCD9B" w14:textId="3453B10F" w:rsidR="00243619" w:rsidRPr="00530EB6" w:rsidRDefault="00243619" w:rsidP="00243619">
            <w:r>
              <w:t>John</w:t>
            </w:r>
          </w:p>
        </w:tc>
        <w:tc>
          <w:tcPr>
            <w:tcW w:w="1488" w:type="dxa"/>
          </w:tcPr>
          <w:p w14:paraId="7A2F7218" w14:textId="1AEEFFAD" w:rsidR="00243619" w:rsidRPr="00530EB6" w:rsidRDefault="00243619" w:rsidP="00243619">
            <w:r>
              <w:t>Smith</w:t>
            </w:r>
          </w:p>
        </w:tc>
        <w:tc>
          <w:tcPr>
            <w:tcW w:w="1430" w:type="dxa"/>
          </w:tcPr>
          <w:p w14:paraId="09390B2B" w14:textId="4861E40F" w:rsidR="00243619" w:rsidRPr="00530EB6" w:rsidRDefault="00243619" w:rsidP="00243619">
            <w:r>
              <w:t>19/10/1999</w:t>
            </w:r>
          </w:p>
        </w:tc>
        <w:tc>
          <w:tcPr>
            <w:tcW w:w="1388" w:type="dxa"/>
          </w:tcPr>
          <w:p w14:paraId="6C6E1B41" w14:textId="6891A69D" w:rsidR="00243619" w:rsidRPr="00530EB6" w:rsidRDefault="00243619" w:rsidP="00243619">
            <w:r>
              <w:t>64</w:t>
            </w:r>
          </w:p>
        </w:tc>
        <w:tc>
          <w:tcPr>
            <w:tcW w:w="1386" w:type="dxa"/>
          </w:tcPr>
          <w:p w14:paraId="57187403" w14:textId="1E950783" w:rsidR="00243619" w:rsidRPr="00530EB6" w:rsidRDefault="00243619" w:rsidP="00243619">
            <w:r>
              <w:t>170</w:t>
            </w:r>
          </w:p>
        </w:tc>
      </w:tr>
      <w:tr w:rsidR="00243619" w14:paraId="2ED78CC9" w14:textId="77777777" w:rsidTr="00243619">
        <w:tc>
          <w:tcPr>
            <w:tcW w:w="1450" w:type="dxa"/>
          </w:tcPr>
          <w:p w14:paraId="67F58029" w14:textId="77777777" w:rsidR="00243619" w:rsidRPr="00530EB6" w:rsidRDefault="00243619" w:rsidP="00243619">
            <w:r>
              <w:t>2</w:t>
            </w:r>
          </w:p>
        </w:tc>
        <w:tc>
          <w:tcPr>
            <w:tcW w:w="1874" w:type="dxa"/>
          </w:tcPr>
          <w:p w14:paraId="50429091" w14:textId="41B6DE84" w:rsidR="00243619" w:rsidRPr="00530EB6" w:rsidRDefault="00243619" w:rsidP="00243619">
            <w:r>
              <w:t>John</w:t>
            </w:r>
          </w:p>
        </w:tc>
        <w:tc>
          <w:tcPr>
            <w:tcW w:w="1488" w:type="dxa"/>
          </w:tcPr>
          <w:p w14:paraId="24B0E531" w14:textId="699BC4BE" w:rsidR="00243619" w:rsidRPr="00530EB6" w:rsidRDefault="00243619" w:rsidP="00243619">
            <w:r>
              <w:t>Birling</w:t>
            </w:r>
          </w:p>
        </w:tc>
        <w:tc>
          <w:tcPr>
            <w:tcW w:w="1430" w:type="dxa"/>
          </w:tcPr>
          <w:p w14:paraId="31554C76" w14:textId="654E8C79" w:rsidR="00243619" w:rsidRPr="00530EB6" w:rsidRDefault="00243619" w:rsidP="00243619">
            <w:r>
              <w:t>19/11/2000</w:t>
            </w:r>
          </w:p>
        </w:tc>
        <w:tc>
          <w:tcPr>
            <w:tcW w:w="1388" w:type="dxa"/>
          </w:tcPr>
          <w:p w14:paraId="30632588" w14:textId="387DDB78" w:rsidR="00243619" w:rsidRPr="00530EB6" w:rsidRDefault="00243619" w:rsidP="00243619"/>
        </w:tc>
        <w:tc>
          <w:tcPr>
            <w:tcW w:w="1386" w:type="dxa"/>
          </w:tcPr>
          <w:p w14:paraId="66A3A400" w14:textId="4F5960D6" w:rsidR="00243619" w:rsidRPr="00530EB6" w:rsidRDefault="00243619" w:rsidP="00243619"/>
        </w:tc>
      </w:tr>
      <w:tr w:rsidR="00243619" w14:paraId="1F4B8270" w14:textId="77777777" w:rsidTr="00243619">
        <w:tc>
          <w:tcPr>
            <w:tcW w:w="1450" w:type="dxa"/>
          </w:tcPr>
          <w:p w14:paraId="1E40CD5E" w14:textId="77777777" w:rsidR="00243619" w:rsidRPr="00530EB6" w:rsidRDefault="00243619" w:rsidP="00243619">
            <w:r>
              <w:t>3</w:t>
            </w:r>
          </w:p>
        </w:tc>
        <w:tc>
          <w:tcPr>
            <w:tcW w:w="1874" w:type="dxa"/>
          </w:tcPr>
          <w:p w14:paraId="37135A87" w14:textId="3F813062" w:rsidR="00243619" w:rsidRPr="00530EB6" w:rsidRDefault="00243619" w:rsidP="00243619">
            <w:r>
              <w:t>Eva</w:t>
            </w:r>
          </w:p>
        </w:tc>
        <w:tc>
          <w:tcPr>
            <w:tcW w:w="1488" w:type="dxa"/>
          </w:tcPr>
          <w:p w14:paraId="7C84BC8A" w14:textId="720EB286" w:rsidR="00243619" w:rsidRPr="00530EB6" w:rsidRDefault="00243619" w:rsidP="00243619">
            <w:r>
              <w:t>Daisy</w:t>
            </w:r>
          </w:p>
        </w:tc>
        <w:tc>
          <w:tcPr>
            <w:tcW w:w="1430" w:type="dxa"/>
          </w:tcPr>
          <w:p w14:paraId="0B41EFA0" w14:textId="0D799EF8" w:rsidR="00243619" w:rsidRPr="00530EB6" w:rsidRDefault="00243619" w:rsidP="00243619">
            <w:r>
              <w:t>19/12/2001</w:t>
            </w:r>
          </w:p>
        </w:tc>
        <w:tc>
          <w:tcPr>
            <w:tcW w:w="1388" w:type="dxa"/>
          </w:tcPr>
          <w:p w14:paraId="7B927968" w14:textId="77BA1328" w:rsidR="00243619" w:rsidRPr="00530EB6" w:rsidRDefault="00243619" w:rsidP="00243619">
            <w:r>
              <w:t>56</w:t>
            </w:r>
          </w:p>
        </w:tc>
        <w:tc>
          <w:tcPr>
            <w:tcW w:w="1386" w:type="dxa"/>
          </w:tcPr>
          <w:p w14:paraId="3D487208" w14:textId="04604070" w:rsidR="00243619" w:rsidRPr="00530EB6" w:rsidRDefault="00243619" w:rsidP="00243619">
            <w:r>
              <w:t>174</w:t>
            </w:r>
          </w:p>
        </w:tc>
      </w:tr>
    </w:tbl>
    <w:p w14:paraId="2ED7BAE3" w14:textId="4600386A" w:rsidR="003F310D" w:rsidRDefault="003F310D" w:rsidP="003F310D">
      <w:pPr>
        <w:rPr>
          <w:b/>
          <w:bCs/>
          <w:sz w:val="32"/>
          <w:szCs w:val="32"/>
          <w:u w:val="single"/>
        </w:rPr>
      </w:pPr>
    </w:p>
    <w:tbl>
      <w:tblPr>
        <w:tblStyle w:val="TableGrid"/>
        <w:tblW w:w="0" w:type="auto"/>
        <w:tblLook w:val="04A0" w:firstRow="1" w:lastRow="0" w:firstColumn="1" w:lastColumn="0" w:noHBand="0" w:noVBand="1"/>
      </w:tblPr>
      <w:tblGrid>
        <w:gridCol w:w="1457"/>
        <w:gridCol w:w="1884"/>
        <w:gridCol w:w="1493"/>
        <w:gridCol w:w="1394"/>
      </w:tblGrid>
      <w:tr w:rsidR="003F310D" w:rsidRPr="00530EB6" w14:paraId="3D59A4F6" w14:textId="77777777" w:rsidTr="007954FD">
        <w:tc>
          <w:tcPr>
            <w:tcW w:w="6228" w:type="dxa"/>
            <w:gridSpan w:val="4"/>
          </w:tcPr>
          <w:p w14:paraId="252952C9" w14:textId="564F1070" w:rsidR="003F310D" w:rsidRPr="00530EB6" w:rsidRDefault="003F310D" w:rsidP="00C41A93">
            <w:r>
              <w:t>Exercise</w:t>
            </w:r>
          </w:p>
        </w:tc>
      </w:tr>
      <w:tr w:rsidR="007954FD" w:rsidRPr="00530EB6" w14:paraId="42008922" w14:textId="77777777" w:rsidTr="00C41A93">
        <w:tc>
          <w:tcPr>
            <w:tcW w:w="1457" w:type="dxa"/>
          </w:tcPr>
          <w:p w14:paraId="331A5732" w14:textId="77777777" w:rsidR="007954FD" w:rsidRPr="00530EB6" w:rsidRDefault="007954FD" w:rsidP="00C41A93">
            <w:r>
              <w:t>ExerciseID</w:t>
            </w:r>
          </w:p>
        </w:tc>
        <w:tc>
          <w:tcPr>
            <w:tcW w:w="1884" w:type="dxa"/>
          </w:tcPr>
          <w:p w14:paraId="148FED3D" w14:textId="01988D3F" w:rsidR="007954FD" w:rsidRPr="00530EB6" w:rsidRDefault="007954FD" w:rsidP="00C41A93">
            <w:r>
              <w:t>Name</w:t>
            </w:r>
          </w:p>
        </w:tc>
        <w:tc>
          <w:tcPr>
            <w:tcW w:w="1493" w:type="dxa"/>
          </w:tcPr>
          <w:p w14:paraId="708CE8FE" w14:textId="5259FCFF" w:rsidR="007954FD" w:rsidRPr="00530EB6" w:rsidRDefault="007954FD" w:rsidP="00C41A93">
            <w:r>
              <w:t>TypeID</w:t>
            </w:r>
          </w:p>
        </w:tc>
        <w:tc>
          <w:tcPr>
            <w:tcW w:w="1394" w:type="dxa"/>
          </w:tcPr>
          <w:p w14:paraId="68D33C13" w14:textId="3150B6F1" w:rsidR="007954FD" w:rsidRPr="00530EB6" w:rsidRDefault="007954FD" w:rsidP="00C41A93">
            <w:r>
              <w:t>metValue</w:t>
            </w:r>
          </w:p>
        </w:tc>
      </w:tr>
      <w:tr w:rsidR="007954FD" w:rsidRPr="00530EB6" w14:paraId="2DB99D8D" w14:textId="77777777" w:rsidTr="00C41A93">
        <w:tc>
          <w:tcPr>
            <w:tcW w:w="1457" w:type="dxa"/>
          </w:tcPr>
          <w:p w14:paraId="2999C774" w14:textId="77777777" w:rsidR="007954FD" w:rsidRPr="00530EB6" w:rsidRDefault="007954FD" w:rsidP="00C41A93">
            <w:r>
              <w:t>1</w:t>
            </w:r>
          </w:p>
        </w:tc>
        <w:tc>
          <w:tcPr>
            <w:tcW w:w="1884" w:type="dxa"/>
          </w:tcPr>
          <w:p w14:paraId="0B85686A" w14:textId="77777777" w:rsidR="007954FD" w:rsidRPr="00530EB6" w:rsidRDefault="007954FD" w:rsidP="00C41A93">
            <w:r>
              <w:t>Running</w:t>
            </w:r>
          </w:p>
        </w:tc>
        <w:tc>
          <w:tcPr>
            <w:tcW w:w="1493" w:type="dxa"/>
          </w:tcPr>
          <w:p w14:paraId="180351A0" w14:textId="3FF94091" w:rsidR="007954FD" w:rsidRPr="00530EB6" w:rsidRDefault="009822B2" w:rsidP="00C41A93">
            <w:r>
              <w:t>2</w:t>
            </w:r>
          </w:p>
        </w:tc>
        <w:tc>
          <w:tcPr>
            <w:tcW w:w="1394" w:type="dxa"/>
          </w:tcPr>
          <w:p w14:paraId="525F138F" w14:textId="0AC0F062" w:rsidR="007954FD" w:rsidRPr="00530EB6" w:rsidRDefault="007954FD" w:rsidP="00C41A93"/>
        </w:tc>
      </w:tr>
      <w:tr w:rsidR="007954FD" w:rsidRPr="00530EB6" w14:paraId="687AB36C" w14:textId="77777777" w:rsidTr="00C41A93">
        <w:tc>
          <w:tcPr>
            <w:tcW w:w="1457" w:type="dxa"/>
          </w:tcPr>
          <w:p w14:paraId="44DDE7BD" w14:textId="77777777" w:rsidR="007954FD" w:rsidRPr="00530EB6" w:rsidRDefault="007954FD" w:rsidP="00C41A93">
            <w:r>
              <w:t>2</w:t>
            </w:r>
          </w:p>
        </w:tc>
        <w:tc>
          <w:tcPr>
            <w:tcW w:w="1884" w:type="dxa"/>
          </w:tcPr>
          <w:p w14:paraId="10101C5F" w14:textId="3F555208" w:rsidR="007954FD" w:rsidRPr="00530EB6" w:rsidRDefault="007954FD" w:rsidP="00C41A93">
            <w:r>
              <w:t>Walking</w:t>
            </w:r>
          </w:p>
        </w:tc>
        <w:tc>
          <w:tcPr>
            <w:tcW w:w="1493" w:type="dxa"/>
          </w:tcPr>
          <w:p w14:paraId="551D32C4" w14:textId="2E86990B" w:rsidR="007954FD" w:rsidRPr="00530EB6" w:rsidRDefault="009822B2" w:rsidP="00C41A93">
            <w:r>
              <w:t>2</w:t>
            </w:r>
          </w:p>
        </w:tc>
        <w:tc>
          <w:tcPr>
            <w:tcW w:w="1394" w:type="dxa"/>
          </w:tcPr>
          <w:p w14:paraId="5C316344" w14:textId="793B8298" w:rsidR="007954FD" w:rsidRPr="00530EB6" w:rsidRDefault="007954FD" w:rsidP="00C41A93"/>
        </w:tc>
      </w:tr>
      <w:tr w:rsidR="007954FD" w:rsidRPr="00530EB6" w14:paraId="1D50D043" w14:textId="77777777" w:rsidTr="00C41A93">
        <w:tc>
          <w:tcPr>
            <w:tcW w:w="1457" w:type="dxa"/>
          </w:tcPr>
          <w:p w14:paraId="46421DC9" w14:textId="77777777" w:rsidR="007954FD" w:rsidRPr="00530EB6" w:rsidRDefault="007954FD" w:rsidP="00C41A93">
            <w:r>
              <w:t>3</w:t>
            </w:r>
          </w:p>
        </w:tc>
        <w:tc>
          <w:tcPr>
            <w:tcW w:w="1884" w:type="dxa"/>
          </w:tcPr>
          <w:p w14:paraId="717D82E8" w14:textId="4E00C7C4" w:rsidR="007954FD" w:rsidRPr="00530EB6" w:rsidRDefault="007954FD" w:rsidP="00C41A93">
            <w:r>
              <w:t>Push-Up</w:t>
            </w:r>
          </w:p>
        </w:tc>
        <w:tc>
          <w:tcPr>
            <w:tcW w:w="1493" w:type="dxa"/>
          </w:tcPr>
          <w:p w14:paraId="7713E4C8" w14:textId="4B574094" w:rsidR="007954FD" w:rsidRPr="00530EB6" w:rsidRDefault="009822B2" w:rsidP="00C41A93">
            <w:r>
              <w:t>1</w:t>
            </w:r>
          </w:p>
        </w:tc>
        <w:tc>
          <w:tcPr>
            <w:tcW w:w="1394" w:type="dxa"/>
          </w:tcPr>
          <w:p w14:paraId="513CB914" w14:textId="64DD6C98" w:rsidR="007954FD" w:rsidRPr="00530EB6" w:rsidRDefault="007954FD" w:rsidP="00C41A93"/>
        </w:tc>
      </w:tr>
    </w:tbl>
    <w:p w14:paraId="15225344" w14:textId="04EE3730" w:rsidR="003F310D" w:rsidRDefault="003F310D" w:rsidP="00C10DE0"/>
    <w:tbl>
      <w:tblPr>
        <w:tblStyle w:val="TableGrid"/>
        <w:tblW w:w="0" w:type="auto"/>
        <w:tblLook w:val="04A0" w:firstRow="1" w:lastRow="0" w:firstColumn="1" w:lastColumn="0" w:noHBand="0" w:noVBand="1"/>
      </w:tblPr>
      <w:tblGrid>
        <w:gridCol w:w="1457"/>
        <w:gridCol w:w="1884"/>
      </w:tblGrid>
      <w:tr w:rsidR="007954FD" w:rsidRPr="00530EB6" w14:paraId="511C49D1" w14:textId="77777777" w:rsidTr="009822B2">
        <w:tc>
          <w:tcPr>
            <w:tcW w:w="3341" w:type="dxa"/>
            <w:gridSpan w:val="2"/>
          </w:tcPr>
          <w:p w14:paraId="2BE025F1" w14:textId="0185861B" w:rsidR="007954FD" w:rsidRPr="00530EB6" w:rsidRDefault="009822B2" w:rsidP="000C55CE">
            <w:r>
              <w:t>ExerciseType</w:t>
            </w:r>
          </w:p>
        </w:tc>
      </w:tr>
      <w:tr w:rsidR="009822B2" w:rsidRPr="00530EB6" w14:paraId="464F67C1" w14:textId="77777777" w:rsidTr="000C55CE">
        <w:tc>
          <w:tcPr>
            <w:tcW w:w="1457" w:type="dxa"/>
          </w:tcPr>
          <w:p w14:paraId="4548CAC4" w14:textId="41747EC1" w:rsidR="009822B2" w:rsidRPr="00530EB6" w:rsidRDefault="009822B2" w:rsidP="000C55CE">
            <w:r>
              <w:t>TypeID</w:t>
            </w:r>
          </w:p>
        </w:tc>
        <w:tc>
          <w:tcPr>
            <w:tcW w:w="1884" w:type="dxa"/>
          </w:tcPr>
          <w:p w14:paraId="14979400" w14:textId="77777777" w:rsidR="009822B2" w:rsidRPr="00530EB6" w:rsidRDefault="009822B2" w:rsidP="000C55CE">
            <w:r>
              <w:t>Name</w:t>
            </w:r>
          </w:p>
        </w:tc>
      </w:tr>
      <w:tr w:rsidR="009822B2" w:rsidRPr="00530EB6" w14:paraId="15EB2D80" w14:textId="77777777" w:rsidTr="000C55CE">
        <w:tc>
          <w:tcPr>
            <w:tcW w:w="1457" w:type="dxa"/>
          </w:tcPr>
          <w:p w14:paraId="6F4C3AFD" w14:textId="77777777" w:rsidR="009822B2" w:rsidRPr="00530EB6" w:rsidRDefault="009822B2" w:rsidP="000C55CE">
            <w:r>
              <w:t>1</w:t>
            </w:r>
          </w:p>
        </w:tc>
        <w:tc>
          <w:tcPr>
            <w:tcW w:w="1884" w:type="dxa"/>
          </w:tcPr>
          <w:p w14:paraId="5A8000FB" w14:textId="382F8FD8" w:rsidR="009822B2" w:rsidRPr="00530EB6" w:rsidRDefault="009822B2" w:rsidP="000C55CE">
            <w:r>
              <w:t>Conditioning</w:t>
            </w:r>
          </w:p>
        </w:tc>
      </w:tr>
      <w:tr w:rsidR="009822B2" w:rsidRPr="00530EB6" w14:paraId="2CFF133A" w14:textId="77777777" w:rsidTr="000C55CE">
        <w:tc>
          <w:tcPr>
            <w:tcW w:w="1457" w:type="dxa"/>
          </w:tcPr>
          <w:p w14:paraId="7A3D3C19" w14:textId="77777777" w:rsidR="009822B2" w:rsidRPr="00530EB6" w:rsidRDefault="009822B2" w:rsidP="000C55CE">
            <w:r>
              <w:t>2</w:t>
            </w:r>
          </w:p>
        </w:tc>
        <w:tc>
          <w:tcPr>
            <w:tcW w:w="1884" w:type="dxa"/>
          </w:tcPr>
          <w:p w14:paraId="1A37788E" w14:textId="1AEE1CC7" w:rsidR="009822B2" w:rsidRPr="00530EB6" w:rsidRDefault="009822B2" w:rsidP="000C55CE">
            <w:r>
              <w:t>Cardiovascular</w:t>
            </w:r>
          </w:p>
        </w:tc>
      </w:tr>
      <w:tr w:rsidR="009822B2" w:rsidRPr="00530EB6" w14:paraId="0C3738E1" w14:textId="77777777" w:rsidTr="000C55CE">
        <w:tc>
          <w:tcPr>
            <w:tcW w:w="1457" w:type="dxa"/>
          </w:tcPr>
          <w:p w14:paraId="50916240" w14:textId="77777777" w:rsidR="009822B2" w:rsidRPr="00530EB6" w:rsidRDefault="009822B2" w:rsidP="000C55CE">
            <w:r>
              <w:t>3</w:t>
            </w:r>
          </w:p>
        </w:tc>
        <w:tc>
          <w:tcPr>
            <w:tcW w:w="1884" w:type="dxa"/>
          </w:tcPr>
          <w:p w14:paraId="74730458" w14:textId="2DEBA739" w:rsidR="009822B2" w:rsidRPr="00530EB6" w:rsidRDefault="009822B2" w:rsidP="000C55CE">
            <w:r>
              <w:t>Miscellaneous</w:t>
            </w:r>
          </w:p>
        </w:tc>
      </w:tr>
    </w:tbl>
    <w:p w14:paraId="41C7DFC3" w14:textId="5D1DF651" w:rsidR="007954FD" w:rsidRDefault="007954FD" w:rsidP="00C10DE0"/>
    <w:tbl>
      <w:tblPr>
        <w:tblStyle w:val="TableGrid"/>
        <w:tblW w:w="0" w:type="auto"/>
        <w:tblLook w:val="04A0" w:firstRow="1" w:lastRow="0" w:firstColumn="1" w:lastColumn="0" w:noHBand="0" w:noVBand="1"/>
      </w:tblPr>
      <w:tblGrid>
        <w:gridCol w:w="1441"/>
        <w:gridCol w:w="1856"/>
        <w:gridCol w:w="1469"/>
        <w:gridCol w:w="1430"/>
        <w:gridCol w:w="1444"/>
        <w:gridCol w:w="1376"/>
      </w:tblGrid>
      <w:tr w:rsidR="009822B2" w14:paraId="3D43ECC0" w14:textId="77777777" w:rsidTr="000C55CE">
        <w:tc>
          <w:tcPr>
            <w:tcW w:w="9016" w:type="dxa"/>
            <w:gridSpan w:val="6"/>
          </w:tcPr>
          <w:p w14:paraId="6E1F2E66" w14:textId="38B4E001" w:rsidR="009822B2" w:rsidRPr="00530EB6" w:rsidRDefault="009822B2" w:rsidP="009822B2">
            <w:pPr>
              <w:tabs>
                <w:tab w:val="left" w:pos="1095"/>
              </w:tabs>
            </w:pPr>
            <w:r>
              <w:t>Activity</w:t>
            </w:r>
          </w:p>
        </w:tc>
      </w:tr>
      <w:tr w:rsidR="009822B2" w14:paraId="21FE0CA6" w14:textId="77777777" w:rsidTr="000C55CE">
        <w:tc>
          <w:tcPr>
            <w:tcW w:w="1450" w:type="dxa"/>
          </w:tcPr>
          <w:p w14:paraId="71DE5897" w14:textId="7958C846" w:rsidR="009822B2" w:rsidRPr="00530EB6" w:rsidRDefault="009822B2" w:rsidP="000C55CE">
            <w:r>
              <w:t>ActivityID</w:t>
            </w:r>
          </w:p>
        </w:tc>
        <w:tc>
          <w:tcPr>
            <w:tcW w:w="1874" w:type="dxa"/>
          </w:tcPr>
          <w:p w14:paraId="79F986B2" w14:textId="0CC07150" w:rsidR="009822B2" w:rsidRPr="00530EB6" w:rsidRDefault="009822B2" w:rsidP="000C55CE">
            <w:r>
              <w:t>ExerciseID</w:t>
            </w:r>
          </w:p>
        </w:tc>
        <w:tc>
          <w:tcPr>
            <w:tcW w:w="1488" w:type="dxa"/>
          </w:tcPr>
          <w:p w14:paraId="74B165F4" w14:textId="3FED4BDC" w:rsidR="009822B2" w:rsidRPr="00530EB6" w:rsidRDefault="009822B2" w:rsidP="000C55CE">
            <w:r>
              <w:t>UserID</w:t>
            </w:r>
          </w:p>
        </w:tc>
        <w:tc>
          <w:tcPr>
            <w:tcW w:w="1430" w:type="dxa"/>
          </w:tcPr>
          <w:p w14:paraId="54A13541" w14:textId="0011F8C3" w:rsidR="009822B2" w:rsidRPr="00530EB6" w:rsidRDefault="009822B2" w:rsidP="000C55CE">
            <w:r>
              <w:t>Date</w:t>
            </w:r>
          </w:p>
        </w:tc>
        <w:tc>
          <w:tcPr>
            <w:tcW w:w="1388" w:type="dxa"/>
          </w:tcPr>
          <w:p w14:paraId="4784E2F1" w14:textId="7E60C149" w:rsidR="009822B2" w:rsidRPr="00530EB6" w:rsidRDefault="009822B2" w:rsidP="000C55CE">
            <w:r>
              <w:t>timeStarted</w:t>
            </w:r>
          </w:p>
        </w:tc>
        <w:tc>
          <w:tcPr>
            <w:tcW w:w="1386" w:type="dxa"/>
          </w:tcPr>
          <w:p w14:paraId="500319B5" w14:textId="37E285FC" w:rsidR="009822B2" w:rsidRPr="00530EB6" w:rsidRDefault="009822B2" w:rsidP="000C55CE">
            <w:r>
              <w:t>Duration</w:t>
            </w:r>
          </w:p>
        </w:tc>
      </w:tr>
      <w:tr w:rsidR="009822B2" w14:paraId="0EB0B7E1" w14:textId="77777777" w:rsidTr="000C55CE">
        <w:tc>
          <w:tcPr>
            <w:tcW w:w="1450" w:type="dxa"/>
          </w:tcPr>
          <w:p w14:paraId="2A37F241" w14:textId="77777777" w:rsidR="009822B2" w:rsidRPr="00530EB6" w:rsidRDefault="009822B2" w:rsidP="000C55CE">
            <w:r>
              <w:t>1</w:t>
            </w:r>
          </w:p>
        </w:tc>
        <w:tc>
          <w:tcPr>
            <w:tcW w:w="1874" w:type="dxa"/>
          </w:tcPr>
          <w:p w14:paraId="3F557910" w14:textId="32A5C25A" w:rsidR="009822B2" w:rsidRPr="00530EB6" w:rsidRDefault="009822B2" w:rsidP="000C55CE">
            <w:r>
              <w:t>1</w:t>
            </w:r>
          </w:p>
        </w:tc>
        <w:tc>
          <w:tcPr>
            <w:tcW w:w="1488" w:type="dxa"/>
          </w:tcPr>
          <w:p w14:paraId="4D121F4C" w14:textId="635BD4D1" w:rsidR="009822B2" w:rsidRPr="00530EB6" w:rsidRDefault="009822B2" w:rsidP="000C55CE">
            <w:r>
              <w:t>2</w:t>
            </w:r>
          </w:p>
        </w:tc>
        <w:tc>
          <w:tcPr>
            <w:tcW w:w="1430" w:type="dxa"/>
          </w:tcPr>
          <w:p w14:paraId="4B478133" w14:textId="15FE49AE" w:rsidR="009822B2" w:rsidRPr="00530EB6" w:rsidRDefault="009822B2" w:rsidP="000C55CE">
            <w:r>
              <w:t>21/10/2021</w:t>
            </w:r>
          </w:p>
        </w:tc>
        <w:tc>
          <w:tcPr>
            <w:tcW w:w="1388" w:type="dxa"/>
          </w:tcPr>
          <w:p w14:paraId="11344C29" w14:textId="1C976AB3" w:rsidR="009822B2" w:rsidRPr="00530EB6" w:rsidRDefault="00D3664F" w:rsidP="000C55CE">
            <w:r>
              <w:t>10:22:12</w:t>
            </w:r>
          </w:p>
        </w:tc>
        <w:tc>
          <w:tcPr>
            <w:tcW w:w="1386" w:type="dxa"/>
          </w:tcPr>
          <w:p w14:paraId="1E5A7113" w14:textId="3E435483" w:rsidR="009822B2" w:rsidRPr="00530EB6" w:rsidRDefault="00D3664F" w:rsidP="000C55CE">
            <w:r>
              <w:t>402</w:t>
            </w:r>
          </w:p>
        </w:tc>
      </w:tr>
      <w:tr w:rsidR="009822B2" w14:paraId="1D2D9D12" w14:textId="77777777" w:rsidTr="000C55CE">
        <w:tc>
          <w:tcPr>
            <w:tcW w:w="1450" w:type="dxa"/>
          </w:tcPr>
          <w:p w14:paraId="2C8ADB47" w14:textId="77777777" w:rsidR="009822B2" w:rsidRPr="00530EB6" w:rsidRDefault="009822B2" w:rsidP="000C55CE">
            <w:r>
              <w:t>2</w:t>
            </w:r>
          </w:p>
        </w:tc>
        <w:tc>
          <w:tcPr>
            <w:tcW w:w="1874" w:type="dxa"/>
          </w:tcPr>
          <w:p w14:paraId="660AF088" w14:textId="393F73F9" w:rsidR="009822B2" w:rsidRPr="00530EB6" w:rsidRDefault="009822B2" w:rsidP="000C55CE">
            <w:r>
              <w:t>2</w:t>
            </w:r>
          </w:p>
        </w:tc>
        <w:tc>
          <w:tcPr>
            <w:tcW w:w="1488" w:type="dxa"/>
          </w:tcPr>
          <w:p w14:paraId="4CBA8505" w14:textId="0D9CB655" w:rsidR="009822B2" w:rsidRPr="00530EB6" w:rsidRDefault="009822B2" w:rsidP="000C55CE">
            <w:r>
              <w:t>3</w:t>
            </w:r>
          </w:p>
        </w:tc>
        <w:tc>
          <w:tcPr>
            <w:tcW w:w="1430" w:type="dxa"/>
          </w:tcPr>
          <w:p w14:paraId="2A8DF512" w14:textId="0D892A33" w:rsidR="009822B2" w:rsidRPr="00530EB6" w:rsidRDefault="009822B2" w:rsidP="000C55CE">
            <w:r>
              <w:t>21/10/2021</w:t>
            </w:r>
          </w:p>
        </w:tc>
        <w:tc>
          <w:tcPr>
            <w:tcW w:w="1388" w:type="dxa"/>
          </w:tcPr>
          <w:p w14:paraId="22FF8EBB" w14:textId="1A41F1C4" w:rsidR="009822B2" w:rsidRPr="00530EB6" w:rsidRDefault="00D3664F" w:rsidP="000C55CE">
            <w:r>
              <w:t>11:30:01</w:t>
            </w:r>
          </w:p>
        </w:tc>
        <w:tc>
          <w:tcPr>
            <w:tcW w:w="1386" w:type="dxa"/>
          </w:tcPr>
          <w:p w14:paraId="41135195" w14:textId="1F27882B" w:rsidR="009822B2" w:rsidRPr="00530EB6" w:rsidRDefault="00D3664F" w:rsidP="000C55CE">
            <w:r>
              <w:t>512</w:t>
            </w:r>
          </w:p>
        </w:tc>
      </w:tr>
      <w:tr w:rsidR="009822B2" w14:paraId="45247D2B" w14:textId="77777777" w:rsidTr="000C55CE">
        <w:tc>
          <w:tcPr>
            <w:tcW w:w="1450" w:type="dxa"/>
          </w:tcPr>
          <w:p w14:paraId="79EF6A24" w14:textId="77777777" w:rsidR="009822B2" w:rsidRPr="00530EB6" w:rsidRDefault="009822B2" w:rsidP="000C55CE">
            <w:r>
              <w:t>3</w:t>
            </w:r>
          </w:p>
        </w:tc>
        <w:tc>
          <w:tcPr>
            <w:tcW w:w="1874" w:type="dxa"/>
          </w:tcPr>
          <w:p w14:paraId="70C7E687" w14:textId="33DE6BF7" w:rsidR="009822B2" w:rsidRPr="00530EB6" w:rsidRDefault="009822B2" w:rsidP="000C55CE">
            <w:r>
              <w:t>2</w:t>
            </w:r>
          </w:p>
        </w:tc>
        <w:tc>
          <w:tcPr>
            <w:tcW w:w="1488" w:type="dxa"/>
          </w:tcPr>
          <w:p w14:paraId="3FE3C832" w14:textId="45AEDB27" w:rsidR="009822B2" w:rsidRPr="00530EB6" w:rsidRDefault="009822B2" w:rsidP="000C55CE">
            <w:r>
              <w:t>1</w:t>
            </w:r>
          </w:p>
        </w:tc>
        <w:tc>
          <w:tcPr>
            <w:tcW w:w="1430" w:type="dxa"/>
          </w:tcPr>
          <w:p w14:paraId="20840972" w14:textId="3930A0F3" w:rsidR="009822B2" w:rsidRPr="00530EB6" w:rsidRDefault="009822B2" w:rsidP="000C55CE">
            <w:r>
              <w:t>22/10/2021</w:t>
            </w:r>
          </w:p>
        </w:tc>
        <w:tc>
          <w:tcPr>
            <w:tcW w:w="1388" w:type="dxa"/>
          </w:tcPr>
          <w:p w14:paraId="046B27BE" w14:textId="05CA8303" w:rsidR="009822B2" w:rsidRPr="00530EB6" w:rsidRDefault="00D3664F" w:rsidP="000C55CE">
            <w:r>
              <w:t>11:45:21</w:t>
            </w:r>
          </w:p>
        </w:tc>
        <w:tc>
          <w:tcPr>
            <w:tcW w:w="1386" w:type="dxa"/>
          </w:tcPr>
          <w:p w14:paraId="1DE068E3" w14:textId="3031FD5B" w:rsidR="009822B2" w:rsidRPr="00530EB6" w:rsidRDefault="00D3664F" w:rsidP="000C55CE">
            <w:r>
              <w:t>700</w:t>
            </w:r>
          </w:p>
        </w:tc>
      </w:tr>
    </w:tbl>
    <w:p w14:paraId="617F5CFD" w14:textId="77777777" w:rsidR="009822B2" w:rsidRDefault="009822B2" w:rsidP="00C10DE0"/>
    <w:tbl>
      <w:tblPr>
        <w:tblStyle w:val="TableGrid"/>
        <w:tblW w:w="0" w:type="auto"/>
        <w:tblLook w:val="04A0" w:firstRow="1" w:lastRow="0" w:firstColumn="1" w:lastColumn="0" w:noHBand="0" w:noVBand="1"/>
      </w:tblPr>
      <w:tblGrid>
        <w:gridCol w:w="1441"/>
        <w:gridCol w:w="1856"/>
        <w:gridCol w:w="1469"/>
        <w:gridCol w:w="1430"/>
        <w:gridCol w:w="1444"/>
      </w:tblGrid>
      <w:tr w:rsidR="00D86FEB" w14:paraId="1D7DC8AC" w14:textId="77777777" w:rsidTr="00D86FEB">
        <w:tc>
          <w:tcPr>
            <w:tcW w:w="7640" w:type="dxa"/>
            <w:gridSpan w:val="5"/>
          </w:tcPr>
          <w:p w14:paraId="5C49FD0D" w14:textId="114A3A2E" w:rsidR="00D86FEB" w:rsidRPr="00530EB6" w:rsidRDefault="00D86FEB" w:rsidP="000C55CE">
            <w:pPr>
              <w:tabs>
                <w:tab w:val="left" w:pos="1095"/>
              </w:tabs>
            </w:pPr>
            <w:r>
              <w:t>Route</w:t>
            </w:r>
          </w:p>
        </w:tc>
      </w:tr>
      <w:tr w:rsidR="00D86FEB" w14:paraId="303111D0" w14:textId="77777777" w:rsidTr="00D86FEB">
        <w:tc>
          <w:tcPr>
            <w:tcW w:w="1441" w:type="dxa"/>
          </w:tcPr>
          <w:p w14:paraId="7D882601" w14:textId="7D483E77" w:rsidR="00D86FEB" w:rsidRPr="00530EB6" w:rsidRDefault="00D86FEB" w:rsidP="000C55CE">
            <w:r>
              <w:t>RouteID</w:t>
            </w:r>
          </w:p>
        </w:tc>
        <w:tc>
          <w:tcPr>
            <w:tcW w:w="1856" w:type="dxa"/>
          </w:tcPr>
          <w:p w14:paraId="6B26E50E" w14:textId="20B42680" w:rsidR="00D86FEB" w:rsidRPr="00530EB6" w:rsidRDefault="00D86FEB" w:rsidP="000C55CE">
            <w:r>
              <w:t>ActivityID</w:t>
            </w:r>
          </w:p>
        </w:tc>
        <w:tc>
          <w:tcPr>
            <w:tcW w:w="1469" w:type="dxa"/>
          </w:tcPr>
          <w:p w14:paraId="4E2E2B1E" w14:textId="4B7F1930" w:rsidR="00D86FEB" w:rsidRPr="00530EB6" w:rsidRDefault="00D86FEB" w:rsidP="000C55CE">
            <w:r>
              <w:t>Lon</w:t>
            </w:r>
            <w:r w:rsidR="00265DFA">
              <w:t>gitu</w:t>
            </w:r>
            <w:r>
              <w:t>de</w:t>
            </w:r>
          </w:p>
        </w:tc>
        <w:tc>
          <w:tcPr>
            <w:tcW w:w="1430" w:type="dxa"/>
          </w:tcPr>
          <w:p w14:paraId="5C39006E" w14:textId="2CEB04DB" w:rsidR="00D86FEB" w:rsidRPr="00530EB6" w:rsidRDefault="00265DFA" w:rsidP="000C55CE">
            <w:r>
              <w:t>Latitude</w:t>
            </w:r>
          </w:p>
        </w:tc>
        <w:tc>
          <w:tcPr>
            <w:tcW w:w="1444" w:type="dxa"/>
          </w:tcPr>
          <w:p w14:paraId="11D25055" w14:textId="47F78B1C" w:rsidR="00D86FEB" w:rsidRPr="00530EB6" w:rsidRDefault="00D86FEB" w:rsidP="000C55CE">
            <w:r>
              <w:t>timestamp</w:t>
            </w:r>
          </w:p>
        </w:tc>
      </w:tr>
      <w:tr w:rsidR="00D86FEB" w14:paraId="39A5A312" w14:textId="77777777" w:rsidTr="00D86FEB">
        <w:tc>
          <w:tcPr>
            <w:tcW w:w="1441" w:type="dxa"/>
          </w:tcPr>
          <w:p w14:paraId="658531CD" w14:textId="77777777" w:rsidR="00D86FEB" w:rsidRPr="00530EB6" w:rsidRDefault="00D86FEB" w:rsidP="000C55CE">
            <w:r>
              <w:t>1</w:t>
            </w:r>
          </w:p>
        </w:tc>
        <w:tc>
          <w:tcPr>
            <w:tcW w:w="1856" w:type="dxa"/>
          </w:tcPr>
          <w:p w14:paraId="41D46C20" w14:textId="77777777" w:rsidR="00D86FEB" w:rsidRPr="00530EB6" w:rsidRDefault="00D86FEB" w:rsidP="000C55CE">
            <w:r>
              <w:t>1</w:t>
            </w:r>
          </w:p>
        </w:tc>
        <w:tc>
          <w:tcPr>
            <w:tcW w:w="1469" w:type="dxa"/>
          </w:tcPr>
          <w:p w14:paraId="0D44DB9F" w14:textId="77777777" w:rsidR="00D86FEB" w:rsidRPr="00530EB6" w:rsidRDefault="00D86FEB" w:rsidP="000C55CE">
            <w:r>
              <w:t>2</w:t>
            </w:r>
          </w:p>
        </w:tc>
        <w:tc>
          <w:tcPr>
            <w:tcW w:w="1430" w:type="dxa"/>
          </w:tcPr>
          <w:p w14:paraId="25AA2DFE" w14:textId="77777777" w:rsidR="00D86FEB" w:rsidRPr="00530EB6" w:rsidRDefault="00D86FEB" w:rsidP="000C55CE">
            <w:r>
              <w:t>21/10/2021</w:t>
            </w:r>
          </w:p>
        </w:tc>
        <w:tc>
          <w:tcPr>
            <w:tcW w:w="1444" w:type="dxa"/>
          </w:tcPr>
          <w:p w14:paraId="0CB32AD7" w14:textId="0F22268F" w:rsidR="00D86FEB" w:rsidRPr="00530EB6" w:rsidRDefault="00D86FEB" w:rsidP="000C55CE">
            <w:r>
              <w:t>10:23:00</w:t>
            </w:r>
          </w:p>
        </w:tc>
      </w:tr>
      <w:tr w:rsidR="00D86FEB" w14:paraId="1C4F87CE" w14:textId="77777777" w:rsidTr="00D86FEB">
        <w:tc>
          <w:tcPr>
            <w:tcW w:w="1441" w:type="dxa"/>
          </w:tcPr>
          <w:p w14:paraId="226DB179" w14:textId="77777777" w:rsidR="00D86FEB" w:rsidRPr="00530EB6" w:rsidRDefault="00D86FEB" w:rsidP="000C55CE">
            <w:r>
              <w:t>2</w:t>
            </w:r>
          </w:p>
        </w:tc>
        <w:tc>
          <w:tcPr>
            <w:tcW w:w="1856" w:type="dxa"/>
          </w:tcPr>
          <w:p w14:paraId="653E30D1" w14:textId="39A9D01D" w:rsidR="00D86FEB" w:rsidRPr="00530EB6" w:rsidRDefault="00D86FEB" w:rsidP="000C55CE">
            <w:r>
              <w:t>1</w:t>
            </w:r>
          </w:p>
        </w:tc>
        <w:tc>
          <w:tcPr>
            <w:tcW w:w="1469" w:type="dxa"/>
          </w:tcPr>
          <w:p w14:paraId="1DE3B52B" w14:textId="77777777" w:rsidR="00D86FEB" w:rsidRPr="00530EB6" w:rsidRDefault="00D86FEB" w:rsidP="000C55CE">
            <w:r>
              <w:t>3</w:t>
            </w:r>
          </w:p>
        </w:tc>
        <w:tc>
          <w:tcPr>
            <w:tcW w:w="1430" w:type="dxa"/>
          </w:tcPr>
          <w:p w14:paraId="43A9F409" w14:textId="77777777" w:rsidR="00D86FEB" w:rsidRPr="00530EB6" w:rsidRDefault="00D86FEB" w:rsidP="000C55CE">
            <w:r>
              <w:t>21/10/2021</w:t>
            </w:r>
          </w:p>
        </w:tc>
        <w:tc>
          <w:tcPr>
            <w:tcW w:w="1444" w:type="dxa"/>
          </w:tcPr>
          <w:p w14:paraId="6A03C6B2" w14:textId="459EBA7E" w:rsidR="00D86FEB" w:rsidRPr="00530EB6" w:rsidRDefault="00D86FEB" w:rsidP="000C55CE">
            <w:r>
              <w:t>10:45:00</w:t>
            </w:r>
          </w:p>
        </w:tc>
      </w:tr>
      <w:tr w:rsidR="00D86FEB" w14:paraId="5BE5F11A" w14:textId="77777777" w:rsidTr="00D86FEB">
        <w:tc>
          <w:tcPr>
            <w:tcW w:w="1441" w:type="dxa"/>
          </w:tcPr>
          <w:p w14:paraId="3219B2BE" w14:textId="77777777" w:rsidR="00D86FEB" w:rsidRPr="00530EB6" w:rsidRDefault="00D86FEB" w:rsidP="000C55CE">
            <w:r>
              <w:t>3</w:t>
            </w:r>
          </w:p>
        </w:tc>
        <w:tc>
          <w:tcPr>
            <w:tcW w:w="1856" w:type="dxa"/>
          </w:tcPr>
          <w:p w14:paraId="1EEAF2C0" w14:textId="4FFE8D53" w:rsidR="00D86FEB" w:rsidRPr="00530EB6" w:rsidRDefault="00D86FEB" w:rsidP="000C55CE">
            <w:r>
              <w:t>1</w:t>
            </w:r>
          </w:p>
        </w:tc>
        <w:tc>
          <w:tcPr>
            <w:tcW w:w="1469" w:type="dxa"/>
          </w:tcPr>
          <w:p w14:paraId="366F6D6B" w14:textId="77777777" w:rsidR="00D86FEB" w:rsidRPr="00530EB6" w:rsidRDefault="00D86FEB" w:rsidP="000C55CE">
            <w:r>
              <w:t>1</w:t>
            </w:r>
          </w:p>
        </w:tc>
        <w:tc>
          <w:tcPr>
            <w:tcW w:w="1430" w:type="dxa"/>
          </w:tcPr>
          <w:p w14:paraId="6BC56827" w14:textId="77777777" w:rsidR="00D86FEB" w:rsidRPr="00530EB6" w:rsidRDefault="00D86FEB" w:rsidP="000C55CE">
            <w:r>
              <w:t>22/10/2021</w:t>
            </w:r>
          </w:p>
        </w:tc>
        <w:tc>
          <w:tcPr>
            <w:tcW w:w="1444" w:type="dxa"/>
          </w:tcPr>
          <w:p w14:paraId="0F39888C" w14:textId="242B4C5E" w:rsidR="00D86FEB" w:rsidRPr="00530EB6" w:rsidRDefault="00D86FEB" w:rsidP="000C55CE">
            <w:r>
              <w:t>10:46:00</w:t>
            </w:r>
          </w:p>
        </w:tc>
      </w:tr>
    </w:tbl>
    <w:p w14:paraId="7EDC121E" w14:textId="77777777" w:rsidR="009822B2" w:rsidRDefault="009822B2" w:rsidP="00C10DE0"/>
    <w:tbl>
      <w:tblPr>
        <w:tblStyle w:val="TableGrid"/>
        <w:tblW w:w="0" w:type="auto"/>
        <w:tblLook w:val="04A0" w:firstRow="1" w:lastRow="0" w:firstColumn="1" w:lastColumn="0" w:noHBand="0" w:noVBand="1"/>
      </w:tblPr>
      <w:tblGrid>
        <w:gridCol w:w="1577"/>
        <w:gridCol w:w="1884"/>
        <w:gridCol w:w="1884"/>
      </w:tblGrid>
      <w:tr w:rsidR="004D24D6" w:rsidRPr="00530EB6" w14:paraId="6D4C2326" w14:textId="142B62F9" w:rsidTr="001F4A9F">
        <w:tc>
          <w:tcPr>
            <w:tcW w:w="5225" w:type="dxa"/>
            <w:gridSpan w:val="3"/>
          </w:tcPr>
          <w:p w14:paraId="5F8098E9" w14:textId="0CB0A99C" w:rsidR="004D24D6" w:rsidRDefault="004D24D6" w:rsidP="000C55CE">
            <w:r>
              <w:t>Friendship</w:t>
            </w:r>
          </w:p>
        </w:tc>
      </w:tr>
      <w:tr w:rsidR="004D24D6" w:rsidRPr="00530EB6" w14:paraId="08317B8B" w14:textId="63771429" w:rsidTr="0011447C">
        <w:tc>
          <w:tcPr>
            <w:tcW w:w="1457" w:type="dxa"/>
          </w:tcPr>
          <w:p w14:paraId="1CED608B" w14:textId="462A3CC9" w:rsidR="004D24D6" w:rsidRPr="00530EB6" w:rsidRDefault="004D24D6" w:rsidP="000C55CE">
            <w:r>
              <w:t>FriendshipID</w:t>
            </w:r>
          </w:p>
        </w:tc>
        <w:tc>
          <w:tcPr>
            <w:tcW w:w="1884" w:type="dxa"/>
          </w:tcPr>
          <w:p w14:paraId="599D7229" w14:textId="040EEAC6" w:rsidR="004D24D6" w:rsidRPr="00530EB6" w:rsidRDefault="004D24D6" w:rsidP="000C55CE">
            <w:r>
              <w:t>UserID1</w:t>
            </w:r>
          </w:p>
        </w:tc>
        <w:tc>
          <w:tcPr>
            <w:tcW w:w="1884" w:type="dxa"/>
          </w:tcPr>
          <w:p w14:paraId="6A4D49D9" w14:textId="14FFD545" w:rsidR="004D24D6" w:rsidRDefault="004D24D6" w:rsidP="000C55CE">
            <w:r>
              <w:t>UserID2</w:t>
            </w:r>
          </w:p>
        </w:tc>
      </w:tr>
      <w:tr w:rsidR="004D24D6" w:rsidRPr="00530EB6" w14:paraId="77BDCA2A" w14:textId="32170BAF" w:rsidTr="0011447C">
        <w:tc>
          <w:tcPr>
            <w:tcW w:w="1457" w:type="dxa"/>
          </w:tcPr>
          <w:p w14:paraId="6D5D4581" w14:textId="77777777" w:rsidR="004D24D6" w:rsidRPr="00530EB6" w:rsidRDefault="004D24D6" w:rsidP="000C55CE">
            <w:r>
              <w:t>1</w:t>
            </w:r>
          </w:p>
        </w:tc>
        <w:tc>
          <w:tcPr>
            <w:tcW w:w="1884" w:type="dxa"/>
          </w:tcPr>
          <w:p w14:paraId="2E40670B" w14:textId="76BBB611" w:rsidR="004D24D6" w:rsidRPr="00530EB6" w:rsidRDefault="004D24D6" w:rsidP="000C55CE">
            <w:r>
              <w:t>1</w:t>
            </w:r>
          </w:p>
        </w:tc>
        <w:tc>
          <w:tcPr>
            <w:tcW w:w="1884" w:type="dxa"/>
          </w:tcPr>
          <w:p w14:paraId="39280A19" w14:textId="1A44AB5B" w:rsidR="004D24D6" w:rsidRDefault="004D24D6" w:rsidP="000C55CE">
            <w:r>
              <w:t>2</w:t>
            </w:r>
          </w:p>
        </w:tc>
      </w:tr>
      <w:tr w:rsidR="004D24D6" w:rsidRPr="00530EB6" w14:paraId="04C9291E" w14:textId="50182C89" w:rsidTr="0011447C">
        <w:tc>
          <w:tcPr>
            <w:tcW w:w="1457" w:type="dxa"/>
          </w:tcPr>
          <w:p w14:paraId="47019DCD" w14:textId="77777777" w:rsidR="004D24D6" w:rsidRPr="00530EB6" w:rsidRDefault="004D24D6" w:rsidP="000C55CE">
            <w:r>
              <w:t>2</w:t>
            </w:r>
          </w:p>
        </w:tc>
        <w:tc>
          <w:tcPr>
            <w:tcW w:w="1884" w:type="dxa"/>
          </w:tcPr>
          <w:p w14:paraId="240F94B8" w14:textId="447A509D" w:rsidR="004D24D6" w:rsidRPr="00530EB6" w:rsidRDefault="004D24D6" w:rsidP="000C55CE">
            <w:r>
              <w:t>1</w:t>
            </w:r>
          </w:p>
        </w:tc>
        <w:tc>
          <w:tcPr>
            <w:tcW w:w="1884" w:type="dxa"/>
          </w:tcPr>
          <w:p w14:paraId="4A715A3D" w14:textId="23736A22" w:rsidR="004D24D6" w:rsidRDefault="004D24D6" w:rsidP="000C55CE">
            <w:r>
              <w:t>3</w:t>
            </w:r>
          </w:p>
        </w:tc>
      </w:tr>
      <w:tr w:rsidR="004D24D6" w:rsidRPr="00530EB6" w14:paraId="2345428A" w14:textId="799FA129" w:rsidTr="0011447C">
        <w:tc>
          <w:tcPr>
            <w:tcW w:w="1457" w:type="dxa"/>
          </w:tcPr>
          <w:p w14:paraId="343B284F" w14:textId="77777777" w:rsidR="004D24D6" w:rsidRPr="00530EB6" w:rsidRDefault="004D24D6" w:rsidP="000C55CE">
            <w:r>
              <w:t>3</w:t>
            </w:r>
          </w:p>
        </w:tc>
        <w:tc>
          <w:tcPr>
            <w:tcW w:w="1884" w:type="dxa"/>
          </w:tcPr>
          <w:p w14:paraId="5C863251" w14:textId="382C5297" w:rsidR="004D24D6" w:rsidRPr="00530EB6" w:rsidRDefault="004D24D6" w:rsidP="000C55CE">
            <w:r>
              <w:t>3</w:t>
            </w:r>
          </w:p>
        </w:tc>
        <w:tc>
          <w:tcPr>
            <w:tcW w:w="1884" w:type="dxa"/>
          </w:tcPr>
          <w:p w14:paraId="7BF69B46" w14:textId="17693DBB" w:rsidR="004D24D6" w:rsidRDefault="004D24D6" w:rsidP="000C55CE">
            <w:r>
              <w:t>2</w:t>
            </w:r>
          </w:p>
        </w:tc>
      </w:tr>
    </w:tbl>
    <w:p w14:paraId="1CBA0149" w14:textId="77777777" w:rsidR="00F00F82" w:rsidRDefault="00F00F82" w:rsidP="00C10DE0"/>
    <w:p w14:paraId="1541829F" w14:textId="77777777" w:rsidR="00F00F82" w:rsidRDefault="00F00F82" w:rsidP="00C10DE0"/>
    <w:p w14:paraId="704F4180" w14:textId="77777777" w:rsidR="00F00F82" w:rsidRDefault="00F00F82" w:rsidP="00C10DE0"/>
    <w:p w14:paraId="6A8DA509" w14:textId="4A1B7269" w:rsidR="00F00F82" w:rsidRDefault="00F00F82" w:rsidP="00F00F82">
      <w:pPr>
        <w:pStyle w:val="Heading2"/>
      </w:pPr>
      <w:r>
        <w:lastRenderedPageBreak/>
        <w:t>Data Flow Diagrams</w:t>
      </w:r>
    </w:p>
    <w:p w14:paraId="1A011258" w14:textId="77777777" w:rsidR="00F00F82" w:rsidRPr="00F00F82" w:rsidRDefault="00F00F82" w:rsidP="00F00F82"/>
    <w:p w14:paraId="4DFF792C" w14:textId="2B90BC1E" w:rsidR="00B72230" w:rsidRDefault="00C64B3C" w:rsidP="00C10DE0">
      <w:r>
        <w:br w:type="page"/>
      </w:r>
    </w:p>
    <w:p w14:paraId="44BA8ACC" w14:textId="1F0F5183" w:rsidR="00B72230" w:rsidRDefault="00B72230" w:rsidP="00B72230">
      <w:pPr>
        <w:pStyle w:val="Heading2"/>
      </w:pPr>
      <w:bookmarkStart w:id="15" w:name="_Toc88126936"/>
      <w:r>
        <w:lastRenderedPageBreak/>
        <w:t>User Interface Design</w:t>
      </w:r>
      <w:bookmarkEnd w:id="15"/>
    </w:p>
    <w:p w14:paraId="38527E20" w14:textId="4FBD6133" w:rsidR="001928D7" w:rsidRDefault="001928D7" w:rsidP="00C10DE0"/>
    <w:p w14:paraId="358B3283" w14:textId="12E71C45" w:rsidR="001928D7" w:rsidRDefault="001928D7" w:rsidP="00C10DE0">
      <w:r>
        <w:t xml:space="preserve">As my target audience are young adults, it would make more sense for the user interface design to be modern and simple. Moreover, it should be easy to navigate on the phone, especially one-handed. For this reason, all the main functions and buttons of the app should come at the bottom portion of the device, whilst other information should come at the top, similar to the Samsung One UI. </w:t>
      </w:r>
    </w:p>
    <w:p w14:paraId="107E7010" w14:textId="473430D9" w:rsidR="001928D7" w:rsidRDefault="00597191" w:rsidP="00C10DE0">
      <w:r>
        <w:rPr>
          <w:noProof/>
        </w:rPr>
        <mc:AlternateContent>
          <mc:Choice Requires="wpg">
            <w:drawing>
              <wp:anchor distT="0" distB="0" distL="114300" distR="114300" simplePos="0" relativeHeight="251734016" behindDoc="0" locked="0" layoutInCell="1" allowOverlap="1" wp14:anchorId="11A52FA1" wp14:editId="76023040">
                <wp:simplePos x="0" y="0"/>
                <wp:positionH relativeFrom="margin">
                  <wp:align>right</wp:align>
                </wp:positionH>
                <wp:positionV relativeFrom="paragraph">
                  <wp:posOffset>1130935</wp:posOffset>
                </wp:positionV>
                <wp:extent cx="5724525" cy="3609975"/>
                <wp:effectExtent l="0" t="0" r="9525" b="9525"/>
                <wp:wrapSquare wrapText="bothSides"/>
                <wp:docPr id="271" name="Group 271"/>
                <wp:cNvGraphicFramePr/>
                <a:graphic xmlns:a="http://schemas.openxmlformats.org/drawingml/2006/main">
                  <a:graphicData uri="http://schemas.microsoft.com/office/word/2010/wordprocessingGroup">
                    <wpg:wgp>
                      <wpg:cNvGrpSpPr/>
                      <wpg:grpSpPr>
                        <a:xfrm>
                          <a:off x="0" y="0"/>
                          <a:ext cx="5724525" cy="3609975"/>
                          <a:chOff x="0" y="-1"/>
                          <a:chExt cx="5731510" cy="3600953"/>
                        </a:xfrm>
                      </wpg:grpSpPr>
                      <pic:pic xmlns:pic="http://schemas.openxmlformats.org/drawingml/2006/picture">
                        <pic:nvPicPr>
                          <pic:cNvPr id="269" name="Picture 269" descr="Samsung&amp;#39;s One UI: a Singular Smartphone Experience – Samsung Global Newsroom"/>
                          <pic:cNvPicPr>
                            <a:picLocks noChangeAspect="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1"/>
                            <a:ext cx="5731510" cy="3198496"/>
                          </a:xfrm>
                          <a:prstGeom prst="rect">
                            <a:avLst/>
                          </a:prstGeom>
                          <a:noFill/>
                          <a:ln>
                            <a:noFill/>
                          </a:ln>
                        </pic:spPr>
                      </pic:pic>
                      <wps:wsp>
                        <wps:cNvPr id="270" name="Text Box 270"/>
                        <wps:cNvSpPr txBox="1"/>
                        <wps:spPr>
                          <a:xfrm>
                            <a:off x="0" y="3257548"/>
                            <a:ext cx="5731510" cy="343404"/>
                          </a:xfrm>
                          <a:prstGeom prst="rect">
                            <a:avLst/>
                          </a:prstGeom>
                          <a:solidFill>
                            <a:prstClr val="white"/>
                          </a:solidFill>
                          <a:ln>
                            <a:noFill/>
                          </a:ln>
                        </wps:spPr>
                        <wps:txbx>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A52FA1" id="Group 271" o:spid="_x0000_s1076" style="position:absolute;margin-left:399.55pt;margin-top:89.05pt;width:450.75pt;height:284.25pt;z-index:251734016;mso-position-horizontal:right;mso-position-horizontal-relative:margin;mso-width-relative:margin;mso-height-relative:margin" coordorigin="" coordsize="57315,360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ci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">
                <v:shape id="Picture 269" o:spid="_x0000_s1077" type="#_x0000_t75" alt="Samsung&amp;#39;s One UI: a Singular Smartphone Experience – Samsung Global Newsroom" style="position:absolute;width:57315;height:31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">
                  <v:imagedata r:id="rId76" o:title=" a Singular Smartphone Experience – Samsung Global Newsroom"/>
                </v:shape>
                <v:shape id="Text Box 270" o:spid="_x0000_s1078" type="#_x0000_t202" style="position:absolute;top:32575;width:57315;height:3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" stroked="f">
                  <v:textbox inset="0,0,0,0">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v:textbox>
                </v:shape>
                <w10:wrap type="square" anchorx="margin"/>
              </v:group>
            </w:pict>
          </mc:Fallback>
        </mc:AlternateContent>
      </w:r>
      <w:r w:rsidR="00D16DAA">
        <w:t>Moreover, there should be generally rounded rectangular buttons to feel more natural with simple graphic favicons to represent different functions within the app.</w:t>
      </w:r>
      <w:r w:rsidR="00F35CB5">
        <w:t xml:space="preserve"> This becomes easier to implement in an Android device, through Material Design, which allows the specific styling of components in an app to be imported into the app with ease.</w:t>
      </w:r>
    </w:p>
    <w:p w14:paraId="4D42424D" w14:textId="040E1627" w:rsidR="003547E4" w:rsidRDefault="003547E4" w:rsidP="00C10DE0"/>
    <w:p w14:paraId="66DDDF2D" w14:textId="5E2B3789" w:rsidR="003547E4" w:rsidRDefault="003547E4" w:rsidP="00C10DE0"/>
    <w:p w14:paraId="4FBE44E7" w14:textId="4A3A25D2" w:rsidR="003547E4" w:rsidRDefault="003547E4" w:rsidP="00C10DE0"/>
    <w:p w14:paraId="55C978BF" w14:textId="54A8D284" w:rsidR="003547E4" w:rsidRDefault="003547E4" w:rsidP="00C10DE0"/>
    <w:p w14:paraId="41795487" w14:textId="6BCD0327" w:rsidR="003547E4" w:rsidRDefault="003547E4" w:rsidP="00C10DE0"/>
    <w:p w14:paraId="063B4A3C" w14:textId="18CED7D7" w:rsidR="003547E4" w:rsidRDefault="003547E4" w:rsidP="00C10DE0"/>
    <w:p w14:paraId="0A98D42A" w14:textId="77777777" w:rsidR="003547E4" w:rsidRDefault="003547E4" w:rsidP="00C10DE0"/>
    <w:p w14:paraId="1A1CA069" w14:textId="77777777" w:rsidR="003547E4" w:rsidRDefault="003547E4" w:rsidP="00C10DE0"/>
    <w:p w14:paraId="7A822C72" w14:textId="194715EF" w:rsidR="00A858AA" w:rsidRDefault="003A39E7" w:rsidP="00506328">
      <w:pPr>
        <w:keepNext/>
      </w:pPr>
      <w:r>
        <w:lastRenderedPageBreak/>
        <w:t>I have identified</w:t>
      </w:r>
      <w:r w:rsidR="0056206A">
        <w:t xml:space="preserve"> 6</w:t>
      </w:r>
      <w:r w:rsidR="00B13FF1">
        <w:t xml:space="preserve"> main user screens that will be displayed: </w:t>
      </w:r>
      <w:r w:rsidR="002D0467">
        <w:t xml:space="preserve">Log-in screen, </w:t>
      </w:r>
      <w:r w:rsidR="00D677B8">
        <w:t xml:space="preserve">live running, leader board, route </w:t>
      </w:r>
      <w:r w:rsidR="0056206A">
        <w:t>history, tracking an exercise and a setting screen</w:t>
      </w:r>
      <w:r w:rsidR="00D677B8">
        <w:t xml:space="preserve">. </w:t>
      </w:r>
      <w:r w:rsidR="000F6FDF">
        <w:t>They will be accessible by the user through a bottom navigation menu, representing each screen (apart from the log-in screen which is initiated at the start-up</w:t>
      </w:r>
      <w:r w:rsidR="00A858AA">
        <w:t>)</w:t>
      </w:r>
      <w:r w:rsidR="000F6FDF">
        <w:t>.</w:t>
      </w:r>
    </w:p>
    <w:p w14:paraId="57AC4DA4" w14:textId="6FC2554B" w:rsidR="00AD7FCE" w:rsidRDefault="00AD7FCE" w:rsidP="00506328">
      <w:pPr>
        <w:keepNext/>
        <w:rPr>
          <w:b/>
          <w:bCs/>
          <w:u w:val="single"/>
        </w:rPr>
      </w:pPr>
      <w:r>
        <w:rPr>
          <w:b/>
          <w:bCs/>
          <w:u w:val="single"/>
        </w:rPr>
        <w:t>Log in screen</w:t>
      </w:r>
      <w:r w:rsidR="0067439F">
        <w:rPr>
          <w:b/>
          <w:bCs/>
          <w:u w:val="single"/>
        </w:rPr>
        <w:t>s</w:t>
      </w:r>
      <w:r w:rsidR="00AA35DC">
        <w:rPr>
          <w:b/>
          <w:bCs/>
          <w:u w:val="single"/>
        </w:rPr>
        <w:t xml:space="preserve"> upon </w:t>
      </w:r>
      <w:r w:rsidR="00084299">
        <w:rPr>
          <w:b/>
          <w:bCs/>
          <w:u w:val="single"/>
        </w:rPr>
        <w:t>start-up</w:t>
      </w:r>
      <w:r>
        <w:rPr>
          <w:b/>
          <w:bCs/>
          <w:u w:val="single"/>
        </w:rPr>
        <w:t>:</w:t>
      </w:r>
    </w:p>
    <w:p w14:paraId="0657EDC7" w14:textId="74CB6F68" w:rsidR="00AD7FCE" w:rsidRDefault="0067439F" w:rsidP="00506328">
      <w:pPr>
        <w:keepNext/>
      </w:pPr>
      <w:r w:rsidRPr="0067439F">
        <w:rPr>
          <w:noProof/>
        </w:rPr>
        <w:drawing>
          <wp:anchor distT="0" distB="0" distL="114300" distR="114300" simplePos="0" relativeHeight="251744256" behindDoc="0" locked="0" layoutInCell="1" allowOverlap="1" wp14:anchorId="1C6D4BB8" wp14:editId="463B65EF">
            <wp:simplePos x="0" y="0"/>
            <wp:positionH relativeFrom="margin">
              <wp:posOffset>2000250</wp:posOffset>
            </wp:positionH>
            <wp:positionV relativeFrom="paragraph">
              <wp:posOffset>30480</wp:posOffset>
            </wp:positionV>
            <wp:extent cx="1771650" cy="3083560"/>
            <wp:effectExtent l="19050" t="19050" r="19050" b="21590"/>
            <wp:wrapSquare wrapText="bothSides"/>
            <wp:docPr id="282" name="Picture 282" descr="A picture containing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descr="A picture containing bar chart&#10;&#10;Description automatically generated"/>
                    <pic:cNvPicPr/>
                  </pic:nvPicPr>
                  <pic:blipFill>
                    <a:blip r:embed="rId77">
                      <a:extLst>
                        <a:ext uri="{28A0092B-C50C-407E-A947-70E740481C1C}">
                          <a14:useLocalDpi xmlns:a14="http://schemas.microsoft.com/office/drawing/2010/main" val="0"/>
                        </a:ext>
                      </a:extLst>
                    </a:blip>
                    <a:stretch>
                      <a:fillRect/>
                    </a:stretch>
                  </pic:blipFill>
                  <pic:spPr>
                    <a:xfrm>
                      <a:off x="0" y="0"/>
                      <a:ext cx="1771650" cy="308356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A27675" w:rsidRPr="00A27675">
        <w:rPr>
          <w:noProof/>
        </w:rPr>
        <w:drawing>
          <wp:anchor distT="0" distB="0" distL="114300" distR="114300" simplePos="0" relativeHeight="251743232" behindDoc="0" locked="0" layoutInCell="1" allowOverlap="1" wp14:anchorId="194D0396" wp14:editId="6C3AA415">
            <wp:simplePos x="0" y="0"/>
            <wp:positionH relativeFrom="margin">
              <wp:align>left</wp:align>
            </wp:positionH>
            <wp:positionV relativeFrom="paragraph">
              <wp:posOffset>11430</wp:posOffset>
            </wp:positionV>
            <wp:extent cx="1905000" cy="3095625"/>
            <wp:effectExtent l="19050" t="19050" r="19050" b="28575"/>
            <wp:wrapSquare wrapText="bothSides"/>
            <wp:docPr id="281" name="Picture 28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descr="A picture containing diagram&#10;&#10;Description automatically generated"/>
                    <pic:cNvPicPr/>
                  </pic:nvPicPr>
                  <pic:blipFill rotWithShape="1">
                    <a:blip r:embed="rId78">
                      <a:extLst>
                        <a:ext uri="{28A0092B-C50C-407E-A947-70E740481C1C}">
                          <a14:useLocalDpi xmlns:a14="http://schemas.microsoft.com/office/drawing/2010/main" val="0"/>
                        </a:ext>
                      </a:extLst>
                    </a:blip>
                    <a:srcRect t="25459" r="531"/>
                    <a:stretch/>
                  </pic:blipFill>
                  <pic:spPr bwMode="auto">
                    <a:xfrm>
                      <a:off x="0" y="0"/>
                      <a:ext cx="1905000" cy="309562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27675">
        <w:t xml:space="preserve">Users prompted with log in screen, consisting of </w:t>
      </w:r>
      <w:r>
        <w:t>simple UI with textbox inputs to either create an account or log into an existing account. Integration of “sign in with Google” to simplify and ease the process.</w:t>
      </w:r>
    </w:p>
    <w:p w14:paraId="7FEFADA9" w14:textId="75C75D0F" w:rsidR="00AD7FCE" w:rsidRDefault="00AD7FCE" w:rsidP="00506328">
      <w:pPr>
        <w:keepNext/>
      </w:pPr>
    </w:p>
    <w:p w14:paraId="1F2D53A5" w14:textId="20D718BA" w:rsidR="00AD7FCE" w:rsidRDefault="00AD7FCE" w:rsidP="00506328">
      <w:pPr>
        <w:keepNext/>
      </w:pPr>
    </w:p>
    <w:p w14:paraId="65DA265B" w14:textId="4F76FB4E" w:rsidR="00AD7FCE" w:rsidRDefault="00AD7FCE" w:rsidP="00506328">
      <w:pPr>
        <w:keepNext/>
      </w:pPr>
    </w:p>
    <w:p w14:paraId="23D3C9FD" w14:textId="79654420" w:rsidR="00AD7FCE" w:rsidRDefault="00AD7FCE" w:rsidP="00506328">
      <w:pPr>
        <w:keepNext/>
      </w:pPr>
    </w:p>
    <w:p w14:paraId="3FF195EC" w14:textId="77777777" w:rsidR="00A27675" w:rsidRDefault="00A27675" w:rsidP="00506328">
      <w:pPr>
        <w:keepNext/>
      </w:pPr>
    </w:p>
    <w:p w14:paraId="4F9B8ABA" w14:textId="330D4B69" w:rsidR="00AD7FCE" w:rsidRPr="00AA35DC" w:rsidRDefault="00393E4C" w:rsidP="00506328">
      <w:pPr>
        <w:keepNext/>
        <w:rPr>
          <w:b/>
          <w:bCs/>
          <w:u w:val="single"/>
        </w:rPr>
      </w:pPr>
      <w:r w:rsidRPr="00393E4C">
        <w:rPr>
          <w:noProof/>
        </w:rPr>
        <w:drawing>
          <wp:anchor distT="0" distB="0" distL="114300" distR="114300" simplePos="0" relativeHeight="251745280" behindDoc="0" locked="0" layoutInCell="1" allowOverlap="1" wp14:anchorId="2562B7F8" wp14:editId="2012BB5C">
            <wp:simplePos x="0" y="0"/>
            <wp:positionH relativeFrom="margin">
              <wp:align>left</wp:align>
            </wp:positionH>
            <wp:positionV relativeFrom="paragraph">
              <wp:posOffset>288290</wp:posOffset>
            </wp:positionV>
            <wp:extent cx="6019800" cy="3218180"/>
            <wp:effectExtent l="0" t="0" r="0" b="1270"/>
            <wp:wrapSquare wrapText="bothSides"/>
            <wp:docPr id="283" name="Picture 28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descr="Chart&#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6019800" cy="3218180"/>
                    </a:xfrm>
                    <a:prstGeom prst="rect">
                      <a:avLst/>
                    </a:prstGeom>
                  </pic:spPr>
                </pic:pic>
              </a:graphicData>
            </a:graphic>
            <wp14:sizeRelH relativeFrom="margin">
              <wp14:pctWidth>0</wp14:pctWidth>
            </wp14:sizeRelH>
            <wp14:sizeRelV relativeFrom="margin">
              <wp14:pctHeight>0</wp14:pctHeight>
            </wp14:sizeRelV>
          </wp:anchor>
        </w:drawing>
      </w:r>
      <w:r w:rsidR="00084299">
        <w:rPr>
          <w:b/>
          <w:bCs/>
          <w:u w:val="single"/>
        </w:rPr>
        <w:t>Other user screens:</w:t>
      </w:r>
    </w:p>
    <w:p w14:paraId="27B99183" w14:textId="6F0878C0" w:rsidR="00393E4C" w:rsidRDefault="00393E4C" w:rsidP="00506328">
      <w:pPr>
        <w:keepNext/>
      </w:pPr>
    </w:p>
    <w:p w14:paraId="79BA496A" w14:textId="2AC6CD2A" w:rsidR="00FD18E3" w:rsidRDefault="00612A38" w:rsidP="00506328">
      <w:pPr>
        <w:keepNext/>
      </w:pPr>
      <w:r>
        <w:br w:type="page"/>
      </w:r>
    </w:p>
    <w:p w14:paraId="10173590" w14:textId="10BE90C2" w:rsidR="00FD18E3" w:rsidRPr="000B57E0" w:rsidRDefault="00FE43C4" w:rsidP="00C10DE0">
      <w:pPr>
        <w:pStyle w:val="Heading1"/>
        <w:rPr>
          <w:sz w:val="72"/>
          <w:szCs w:val="28"/>
        </w:rPr>
      </w:pPr>
      <w:bookmarkStart w:id="16" w:name="_Toc88126937"/>
      <w:r w:rsidRPr="00FE43C4">
        <w:rPr>
          <w:sz w:val="72"/>
          <w:szCs w:val="28"/>
        </w:rPr>
        <w:lastRenderedPageBreak/>
        <w:t>TECHNICAL SOLUTION</w:t>
      </w:r>
      <w:bookmarkEnd w:id="16"/>
    </w:p>
    <w:p w14:paraId="7A030F6D" w14:textId="423F53FB" w:rsidR="00737311" w:rsidRDefault="00737311" w:rsidP="00737311">
      <w:pPr>
        <w:pStyle w:val="Heading2"/>
      </w:pPr>
      <w:bookmarkStart w:id="17" w:name="_Toc88126938"/>
      <w:r>
        <w:t>Issues and Logs:</w:t>
      </w:r>
      <w:bookmarkEnd w:id="17"/>
    </w:p>
    <w:p w14:paraId="12859B07" w14:textId="77777777" w:rsidR="000B57E0" w:rsidRPr="000B57E0" w:rsidRDefault="000B57E0" w:rsidP="000B57E0"/>
    <w:p w14:paraId="106F4C3A" w14:textId="6834E95A" w:rsidR="00737311" w:rsidRDefault="00737311" w:rsidP="00737311">
      <w:r>
        <w:t xml:space="preserve">In order to be able to perform dot product on values for user linear acceleration and values for gravity, to get the acceleration in the direction of gravity, I needed to access from both SENSOR_TYPE_LINEAR_ACCELERATION and SENSOR_TYPE_GRAVITY at the same instance. However, as accessing android sensor data is asynchronous, I needed to find a solution to this. </w:t>
      </w:r>
    </w:p>
    <w:p w14:paraId="7387F7EE" w14:textId="0963BFC4" w:rsidR="000B57E0" w:rsidRDefault="004B4765" w:rsidP="00737311">
      <w:r>
        <w:t>From this stack overflow thread, they suggested to generalise the sensor type, and create if statements of which filter either the sensor data from the acceleration or gravity sensor.</w:t>
      </w:r>
      <w:r w:rsidR="001F5D85">
        <w:t xml:space="preserve"> </w:t>
      </w:r>
    </w:p>
    <w:p w14:paraId="40EAF8C5" w14:textId="68B9ED70" w:rsidR="00E51282" w:rsidRDefault="00E51282">
      <w:r w:rsidRPr="00E51282">
        <w:rPr>
          <w:noProof/>
        </w:rPr>
        <w:drawing>
          <wp:inline distT="0" distB="0" distL="0" distR="0" wp14:anchorId="23A8F074" wp14:editId="31207F73">
            <wp:extent cx="5731510" cy="2260600"/>
            <wp:effectExtent l="0" t="0" r="2540" b="6350"/>
            <wp:docPr id="280" name="Picture 2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Text&#10;&#10;Description automatically generated"/>
                    <pic:cNvPicPr/>
                  </pic:nvPicPr>
                  <pic:blipFill>
                    <a:blip r:embed="rId80"/>
                    <a:stretch>
                      <a:fillRect/>
                    </a:stretch>
                  </pic:blipFill>
                  <pic:spPr>
                    <a:xfrm>
                      <a:off x="0" y="0"/>
                      <a:ext cx="5731510" cy="2260600"/>
                    </a:xfrm>
                    <a:prstGeom prst="rect">
                      <a:avLst/>
                    </a:prstGeom>
                  </pic:spPr>
                </pic:pic>
              </a:graphicData>
            </a:graphic>
          </wp:inline>
        </w:drawing>
      </w:r>
    </w:p>
    <w:p w14:paraId="66E9AC16" w14:textId="2CB989A1" w:rsidR="00E51282" w:rsidRDefault="00E51282">
      <w:r w:rsidRPr="00E51282">
        <w:rPr>
          <w:noProof/>
        </w:rPr>
        <w:drawing>
          <wp:inline distT="0" distB="0" distL="0" distR="0" wp14:anchorId="0F1038D4" wp14:editId="5989C0CA">
            <wp:extent cx="5731510" cy="1399540"/>
            <wp:effectExtent l="0" t="0" r="2540" b="0"/>
            <wp:docPr id="284" name="Picture 28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descr="Graphical user interface, text&#10;&#10;Description automatically generated"/>
                    <pic:cNvPicPr/>
                  </pic:nvPicPr>
                  <pic:blipFill>
                    <a:blip r:embed="rId81"/>
                    <a:stretch>
                      <a:fillRect/>
                    </a:stretch>
                  </pic:blipFill>
                  <pic:spPr>
                    <a:xfrm>
                      <a:off x="0" y="0"/>
                      <a:ext cx="5731510" cy="1399540"/>
                    </a:xfrm>
                    <a:prstGeom prst="rect">
                      <a:avLst/>
                    </a:prstGeom>
                  </pic:spPr>
                </pic:pic>
              </a:graphicData>
            </a:graphic>
          </wp:inline>
        </w:drawing>
      </w:r>
    </w:p>
    <w:p w14:paraId="4ED78A05" w14:textId="0D78E102" w:rsidR="00E673AA" w:rsidRDefault="00234014" w:rsidP="00737311">
      <w:r>
        <w:rPr>
          <w:noProof/>
        </w:rPr>
        <w:lastRenderedPageBreak/>
        <mc:AlternateContent>
          <mc:Choice Requires="wpi">
            <w:drawing>
              <wp:anchor distT="0" distB="0" distL="114300" distR="114300" simplePos="0" relativeHeight="251784192" behindDoc="0" locked="0" layoutInCell="1" allowOverlap="1" wp14:anchorId="1546557E" wp14:editId="217B0D5F">
                <wp:simplePos x="0" y="0"/>
                <wp:positionH relativeFrom="margin">
                  <wp:posOffset>2597785</wp:posOffset>
                </wp:positionH>
                <wp:positionV relativeFrom="paragraph">
                  <wp:posOffset>1051560</wp:posOffset>
                </wp:positionV>
                <wp:extent cx="2010210" cy="1180350"/>
                <wp:effectExtent l="38100" t="38100" r="28575" b="58420"/>
                <wp:wrapNone/>
                <wp:docPr id="325" name="Ink 325"/>
                <wp:cNvGraphicFramePr/>
                <a:graphic xmlns:a="http://schemas.openxmlformats.org/drawingml/2006/main">
                  <a:graphicData uri="http://schemas.microsoft.com/office/word/2010/wordprocessingInk">
                    <w14:contentPart bwMode="auto" r:id="rId82">
                      <w14:nvContentPartPr>
                        <w14:cNvContentPartPr/>
                      </w14:nvContentPartPr>
                      <w14:xfrm>
                        <a:off x="0" y="0"/>
                        <a:ext cx="2010210" cy="1180350"/>
                      </w14:xfrm>
                    </w14:contentPart>
                  </a:graphicData>
                </a:graphic>
              </wp:anchor>
            </w:drawing>
          </mc:Choice>
          <mc:Fallback>
            <w:pict>
              <v:shape w14:anchorId="3FC0711B" id="Ink 325" o:spid="_x0000_s1026" type="#_x0000_t75" style="position:absolute;margin-left:203.85pt;margin-top:82.1pt;width:159.7pt;height:94.4pt;z-index:251784192;visibility:visible;mso-wrap-style:square;mso-wrap-distance-left:9pt;mso-wrap-distance-top:0;mso-wrap-distance-right:9pt;mso-wrap-distance-bottom:0;mso-position-horizontal:absolute;mso-position-horizontal-relative:margin;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">
                <v:imagedata r:id="rId83" o:title=""/>
                <w10:wrap anchorx="margin"/>
              </v:shape>
            </w:pict>
          </mc:Fallback>
        </mc:AlternateContent>
      </w:r>
      <w:r>
        <w:rPr>
          <w:noProof/>
        </w:rPr>
        <mc:AlternateContent>
          <mc:Choice Requires="wpi">
            <w:drawing>
              <wp:anchor distT="0" distB="0" distL="114300" distR="114300" simplePos="0" relativeHeight="251748352" behindDoc="0" locked="0" layoutInCell="1" allowOverlap="1" wp14:anchorId="3BD0ED4E" wp14:editId="3B8E5893">
                <wp:simplePos x="0" y="0"/>
                <wp:positionH relativeFrom="column">
                  <wp:posOffset>1923415</wp:posOffset>
                </wp:positionH>
                <wp:positionV relativeFrom="paragraph">
                  <wp:posOffset>995680</wp:posOffset>
                </wp:positionV>
                <wp:extent cx="372600" cy="1687680"/>
                <wp:effectExtent l="0" t="57150" r="46990" b="46355"/>
                <wp:wrapNone/>
                <wp:docPr id="289" name="Ink 289"/>
                <wp:cNvGraphicFramePr/>
                <a:graphic xmlns:a="http://schemas.openxmlformats.org/drawingml/2006/main">
                  <a:graphicData uri="http://schemas.microsoft.com/office/word/2010/wordprocessingInk">
                    <w14:contentPart bwMode="auto" r:id="rId84">
                      <w14:nvContentPartPr>
                        <w14:cNvContentPartPr/>
                      </w14:nvContentPartPr>
                      <w14:xfrm>
                        <a:off x="0" y="0"/>
                        <a:ext cx="372600" cy="1687680"/>
                      </w14:xfrm>
                    </w14:contentPart>
                  </a:graphicData>
                </a:graphic>
              </wp:anchor>
            </w:drawing>
          </mc:Choice>
          <mc:Fallback>
            <w:pict>
              <v:shape w14:anchorId="21FBB3AA" id="Ink 289" o:spid="_x0000_s1026" type="#_x0000_t75" style="position:absolute;margin-left:150.75pt;margin-top:77.7pt;width:30.75pt;height:134.35pt;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&#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">
                <v:imagedata r:id="rId85" o:title=""/>
              </v:shape>
            </w:pict>
          </mc:Fallback>
        </mc:AlternateContent>
      </w:r>
      <w:r>
        <w:rPr>
          <w:noProof/>
        </w:rPr>
        <mc:AlternateContent>
          <mc:Choice Requires="wpi">
            <w:drawing>
              <wp:anchor distT="0" distB="0" distL="114300" distR="114300" simplePos="0" relativeHeight="251765760" behindDoc="0" locked="0" layoutInCell="1" allowOverlap="1" wp14:anchorId="1DA51659" wp14:editId="4AE04F79">
                <wp:simplePos x="0" y="0"/>
                <wp:positionH relativeFrom="column">
                  <wp:posOffset>3692525</wp:posOffset>
                </wp:positionH>
                <wp:positionV relativeFrom="paragraph">
                  <wp:posOffset>3566160</wp:posOffset>
                </wp:positionV>
                <wp:extent cx="1813025" cy="364680"/>
                <wp:effectExtent l="38100" t="38100" r="53975" b="54610"/>
                <wp:wrapNone/>
                <wp:docPr id="306" name="Ink 306"/>
                <wp:cNvGraphicFramePr/>
                <a:graphic xmlns:a="http://schemas.openxmlformats.org/drawingml/2006/main">
                  <a:graphicData uri="http://schemas.microsoft.com/office/word/2010/wordprocessingInk">
                    <w14:contentPart bwMode="auto" r:id="rId86">
                      <w14:nvContentPartPr>
                        <w14:cNvContentPartPr/>
                      </w14:nvContentPartPr>
                      <w14:xfrm>
                        <a:off x="0" y="0"/>
                        <a:ext cx="1813025" cy="364680"/>
                      </w14:xfrm>
                    </w14:contentPart>
                  </a:graphicData>
                </a:graphic>
              </wp:anchor>
            </w:drawing>
          </mc:Choice>
          <mc:Fallback>
            <w:pict>
              <v:shape w14:anchorId="6D268F05" id="Ink 306" o:spid="_x0000_s1026" type="#_x0000_t75" style="position:absolute;margin-left:290.05pt;margin-top:280.1pt;width:144.15pt;height:30.1pt;z-index:251765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">
                <v:imagedata r:id="rId87" o:title=""/>
              </v:shape>
            </w:pict>
          </mc:Fallback>
        </mc:AlternateContent>
      </w:r>
      <w:r>
        <w:rPr>
          <w:noProof/>
        </w:rPr>
        <mc:AlternateContent>
          <mc:Choice Requires="wpi">
            <w:drawing>
              <wp:anchor distT="0" distB="0" distL="114300" distR="114300" simplePos="0" relativeHeight="251766784" behindDoc="0" locked="0" layoutInCell="1" allowOverlap="1" wp14:anchorId="16D2097C" wp14:editId="6684E807">
                <wp:simplePos x="0" y="0"/>
                <wp:positionH relativeFrom="column">
                  <wp:posOffset>3724275</wp:posOffset>
                </wp:positionH>
                <wp:positionV relativeFrom="paragraph">
                  <wp:posOffset>2891790</wp:posOffset>
                </wp:positionV>
                <wp:extent cx="1486600" cy="562505"/>
                <wp:effectExtent l="38100" t="38100" r="0" b="47625"/>
                <wp:wrapNone/>
                <wp:docPr id="308" name="Ink 308"/>
                <wp:cNvGraphicFramePr/>
                <a:graphic xmlns:a="http://schemas.openxmlformats.org/drawingml/2006/main">
                  <a:graphicData uri="http://schemas.microsoft.com/office/word/2010/wordprocessingInk">
                    <w14:contentPart bwMode="auto" r:id="rId88">
                      <w14:nvContentPartPr>
                        <w14:cNvContentPartPr/>
                      </w14:nvContentPartPr>
                      <w14:xfrm>
                        <a:off x="0" y="0"/>
                        <a:ext cx="1486600" cy="562505"/>
                      </w14:xfrm>
                    </w14:contentPart>
                  </a:graphicData>
                </a:graphic>
              </wp:anchor>
            </w:drawing>
          </mc:Choice>
          <mc:Fallback>
            <w:pict>
              <v:shape w14:anchorId="685364D2" id="Ink 308" o:spid="_x0000_s1026" type="#_x0000_t75" style="position:absolute;margin-left:292.55pt;margin-top:227pt;width:118.45pt;height:45.75pt;z-index:251766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&#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">
                <v:imagedata r:id="rId89" o:title=""/>
              </v:shape>
            </w:pict>
          </mc:Fallback>
        </mc:AlternateContent>
      </w:r>
      <w:r w:rsidR="003A06DB">
        <w:rPr>
          <w:noProof/>
        </w:rPr>
        <mc:AlternateContent>
          <mc:Choice Requires="wpi">
            <w:drawing>
              <wp:anchor distT="0" distB="0" distL="114300" distR="114300" simplePos="0" relativeHeight="251749376" behindDoc="0" locked="0" layoutInCell="1" allowOverlap="1" wp14:anchorId="51A87B48" wp14:editId="0C96DAC9">
                <wp:simplePos x="0" y="0"/>
                <wp:positionH relativeFrom="column">
                  <wp:posOffset>2914650</wp:posOffset>
                </wp:positionH>
                <wp:positionV relativeFrom="paragraph">
                  <wp:posOffset>2435150</wp:posOffset>
                </wp:positionV>
                <wp:extent cx="497880" cy="1591200"/>
                <wp:effectExtent l="57150" t="38100" r="0" b="47625"/>
                <wp:wrapNone/>
                <wp:docPr id="290" name="Ink 290"/>
                <wp:cNvGraphicFramePr/>
                <a:graphic xmlns:a="http://schemas.openxmlformats.org/drawingml/2006/main">
                  <a:graphicData uri="http://schemas.microsoft.com/office/word/2010/wordprocessingInk">
                    <w14:contentPart bwMode="auto" r:id="rId90">
                      <w14:nvContentPartPr>
                        <w14:cNvContentPartPr/>
                      </w14:nvContentPartPr>
                      <w14:xfrm>
                        <a:off x="0" y="0"/>
                        <a:ext cx="497880" cy="1591200"/>
                      </w14:xfrm>
                    </w14:contentPart>
                  </a:graphicData>
                </a:graphic>
              </wp:anchor>
            </w:drawing>
          </mc:Choice>
          <mc:Fallback>
            <w:pict>
              <v:shape w14:anchorId="61F6F672" id="Ink 290" o:spid="_x0000_s1026" type="#_x0000_t75" style="position:absolute;margin-left:228.8pt;margin-top:191.05pt;width:40.6pt;height:126.75pt;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">
                <v:imagedata r:id="rId91" o:title=""/>
              </v:shape>
            </w:pict>
          </mc:Fallback>
        </mc:AlternateContent>
      </w:r>
      <w:r w:rsidR="00E673AA">
        <w:rPr>
          <w:noProof/>
        </w:rPr>
        <mc:AlternateContent>
          <mc:Choice Requires="wps">
            <w:drawing>
              <wp:inline distT="0" distB="0" distL="0" distR="0" wp14:anchorId="0D9BD0B8" wp14:editId="35267C13">
                <wp:extent cx="6248400" cy="4371975"/>
                <wp:effectExtent l="0" t="0" r="19050" b="28575"/>
                <wp:docPr id="286" name="Text Box 286"/>
                <wp:cNvGraphicFramePr/>
                <a:graphic xmlns:a="http://schemas.openxmlformats.org/drawingml/2006/main">
                  <a:graphicData uri="http://schemas.microsoft.com/office/word/2010/wordprocessingShape">
                    <wps:wsp>
                      <wps:cNvSpPr txBox="1"/>
                      <wps:spPr>
                        <a:xfrm>
                          <a:off x="0" y="0"/>
                          <a:ext cx="6248400" cy="4371975"/>
                        </a:xfrm>
                        <a:prstGeom prst="rect">
                          <a:avLst/>
                        </a:prstGeom>
                        <a:solidFill>
                          <a:schemeClr val="lt1"/>
                        </a:solidFill>
                        <a:ln w="6350">
                          <a:solidFill>
                            <a:prstClr val="black"/>
                          </a:solidFill>
                        </a:ln>
                      </wps:spPr>
                      <wps:txb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285" name="Picture 28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2">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D9BD0B8" id="Text Box 286" o:spid="_x0000_s1079" type="#_x0000_t202" style="width:492pt;height:3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" fillcolor="white [3201]" strokeweight=".5pt">
                <v:textbo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285" name="Picture 28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2">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v:textbox>
                <w10:anchorlock/>
              </v:shape>
            </w:pict>
          </mc:Fallback>
        </mc:AlternateContent>
      </w:r>
    </w:p>
    <w:p w14:paraId="06CCF395" w14:textId="5865276D" w:rsidR="00E673AA" w:rsidRDefault="00E673AA" w:rsidP="00737311"/>
    <w:p w14:paraId="3BA66CA5" w14:textId="7AA2CCEE" w:rsidR="009C2B10" w:rsidRDefault="009C2B10" w:rsidP="00737311"/>
    <w:p w14:paraId="529CC23E" w14:textId="62D4A10F" w:rsidR="009C2B10" w:rsidRDefault="009C2B10" w:rsidP="00737311"/>
    <w:p w14:paraId="1233A2CE" w14:textId="61F970F5" w:rsidR="009C2B10" w:rsidRDefault="009C2B10" w:rsidP="00737311"/>
    <w:p w14:paraId="396F42B8" w14:textId="7C5F4CE7" w:rsidR="009C2B10" w:rsidRDefault="009C2B10" w:rsidP="00737311"/>
    <w:p w14:paraId="6F1645BB" w14:textId="447E150A" w:rsidR="009C2B10" w:rsidRDefault="009C2B10" w:rsidP="00737311"/>
    <w:p w14:paraId="33F9EF15" w14:textId="1655D94A" w:rsidR="009C2B10" w:rsidRDefault="009C2B10" w:rsidP="00737311"/>
    <w:p w14:paraId="767DAB7E" w14:textId="4E290924" w:rsidR="009C2B10" w:rsidRDefault="009C2B10" w:rsidP="00737311"/>
    <w:p w14:paraId="17509A66" w14:textId="0A3FF940" w:rsidR="009C2B10" w:rsidRDefault="009C2B10" w:rsidP="00737311"/>
    <w:p w14:paraId="5349B695" w14:textId="4DEE6405" w:rsidR="009C2B10" w:rsidRDefault="009C2B10" w:rsidP="00737311"/>
    <w:p w14:paraId="4D7FF140" w14:textId="4057117F" w:rsidR="009C2B10" w:rsidRDefault="009C2B10" w:rsidP="00737311"/>
    <w:p w14:paraId="67470888" w14:textId="2B1F299E" w:rsidR="009C2B10" w:rsidRDefault="009C2B10" w:rsidP="00737311"/>
    <w:p w14:paraId="658C4E90" w14:textId="52AEE50B" w:rsidR="009C2B10" w:rsidRDefault="009C2B10" w:rsidP="00737311"/>
    <w:p w14:paraId="1A95C512" w14:textId="2C3B99D9" w:rsidR="009C2B10" w:rsidRDefault="009C2B10" w:rsidP="00737311"/>
    <w:p w14:paraId="327A2D89" w14:textId="25786968" w:rsidR="00E673AA" w:rsidRDefault="00027E48" w:rsidP="00737311">
      <w:pPr>
        <w:rPr>
          <w:u w:val="single"/>
        </w:rPr>
      </w:pPr>
      <w:r>
        <w:rPr>
          <w:u w:val="single"/>
        </w:rPr>
        <w:lastRenderedPageBreak/>
        <w:t>Handling Permissions:</w:t>
      </w:r>
    </w:p>
    <w:p w14:paraId="17706EC9" w14:textId="23F42BD4" w:rsidR="00027E48" w:rsidRDefault="00A64B5C" w:rsidP="00737311">
      <w:r>
        <w:rPr>
          <w:noProof/>
        </w:rPr>
        <w:drawing>
          <wp:anchor distT="0" distB="0" distL="114300" distR="114300" simplePos="0" relativeHeight="251787264" behindDoc="0" locked="0" layoutInCell="1" allowOverlap="1" wp14:anchorId="48D3F228" wp14:editId="6942207B">
            <wp:simplePos x="0" y="0"/>
            <wp:positionH relativeFrom="margin">
              <wp:align>left</wp:align>
            </wp:positionH>
            <wp:positionV relativeFrom="paragraph">
              <wp:posOffset>4298950</wp:posOffset>
            </wp:positionV>
            <wp:extent cx="5694680" cy="3800475"/>
            <wp:effectExtent l="0" t="0" r="0" b="0"/>
            <wp:wrapSquare wrapText="bothSides"/>
            <wp:docPr id="299" name="Picture 29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Picture 299" descr="Diagram&#10;&#10;Description automatically generated"/>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5694680" cy="38004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89312" behindDoc="0" locked="0" layoutInCell="1" allowOverlap="1" wp14:anchorId="41B88BE4" wp14:editId="34673657">
                <wp:simplePos x="0" y="0"/>
                <wp:positionH relativeFrom="margin">
                  <wp:align>left</wp:align>
                </wp:positionH>
                <wp:positionV relativeFrom="paragraph">
                  <wp:posOffset>1200150</wp:posOffset>
                </wp:positionV>
                <wp:extent cx="3171825" cy="190500"/>
                <wp:effectExtent l="0" t="0" r="9525" b="0"/>
                <wp:wrapSquare wrapText="bothSides"/>
                <wp:docPr id="300" name="Text Box 300"/>
                <wp:cNvGraphicFramePr/>
                <a:graphic xmlns:a="http://schemas.openxmlformats.org/drawingml/2006/main">
                  <a:graphicData uri="http://schemas.microsoft.com/office/word/2010/wordprocessingShape">
                    <wps:wsp>
                      <wps:cNvSpPr txBox="1"/>
                      <wps:spPr>
                        <a:xfrm>
                          <a:off x="0" y="0"/>
                          <a:ext cx="3171825" cy="190500"/>
                        </a:xfrm>
                        <a:prstGeom prst="rect">
                          <a:avLst/>
                        </a:prstGeom>
                        <a:solidFill>
                          <a:prstClr val="white"/>
                        </a:solidFill>
                        <a:ln>
                          <a:noFill/>
                        </a:ln>
                      </wps:spPr>
                      <wps:txbx>
                        <w:txbxContent>
                          <w:p w14:paraId="147B19ED" w14:textId="400710DC" w:rsidR="00A64B5C" w:rsidRPr="004036C9" w:rsidRDefault="00A64B5C" w:rsidP="00A64B5C">
                            <w:pPr>
                              <w:pStyle w:val="Caption"/>
                              <w:rPr>
                                <w:noProof/>
                                <w:sz w:val="24"/>
                                <w:szCs w:val="24"/>
                              </w:rPr>
                            </w:pPr>
                            <w:r>
                              <w:t>Initial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B88BE4" id="Text Box 300" o:spid="_x0000_s1080" type="#_x0000_t202" style="position:absolute;margin-left:0;margin-top:94.5pt;width:249.75pt;height:15pt;z-index:251789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" stroked="f">
                <v:textbox inset="0,0,0,0">
                  <w:txbxContent>
                    <w:p w14:paraId="147B19ED" w14:textId="400710DC" w:rsidR="00A64B5C" w:rsidRPr="004036C9" w:rsidRDefault="00A64B5C" w:rsidP="00A64B5C">
                      <w:pPr>
                        <w:pStyle w:val="Caption"/>
                        <w:rPr>
                          <w:noProof/>
                          <w:sz w:val="24"/>
                          <w:szCs w:val="24"/>
                        </w:rPr>
                      </w:pPr>
                      <w:r>
                        <w:t>Initial Permissions Flow</w:t>
                      </w:r>
                    </w:p>
                  </w:txbxContent>
                </v:textbox>
                <w10:wrap type="square" anchorx="margin"/>
              </v:shape>
            </w:pict>
          </mc:Fallback>
        </mc:AlternateContent>
      </w:r>
      <w:r>
        <w:rPr>
          <w:noProof/>
        </w:rPr>
        <w:drawing>
          <wp:anchor distT="0" distB="0" distL="114300" distR="114300" simplePos="0" relativeHeight="251785216" behindDoc="0" locked="0" layoutInCell="1" allowOverlap="1" wp14:anchorId="6EDB19E1" wp14:editId="01E756F6">
            <wp:simplePos x="0" y="0"/>
            <wp:positionH relativeFrom="margin">
              <wp:align>left</wp:align>
            </wp:positionH>
            <wp:positionV relativeFrom="paragraph">
              <wp:posOffset>1393825</wp:posOffset>
            </wp:positionV>
            <wp:extent cx="2914650" cy="2482215"/>
            <wp:effectExtent l="0" t="0" r="0" b="0"/>
            <wp:wrapSquare wrapText="bothSides"/>
            <wp:docPr id="277" name="Picture 277" descr="Initial Permission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Initial Permissions Flow"/>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914650" cy="24822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58CC">
        <w:rPr>
          <w:noProof/>
        </w:rPr>
        <mc:AlternateContent>
          <mc:Choice Requires="wps">
            <w:drawing>
              <wp:anchor distT="0" distB="0" distL="114300" distR="114300" simplePos="0" relativeHeight="251786240" behindDoc="0" locked="0" layoutInCell="1" allowOverlap="1" wp14:anchorId="704C07E1" wp14:editId="22FB2953">
                <wp:simplePos x="0" y="0"/>
                <wp:positionH relativeFrom="margin">
                  <wp:align>right</wp:align>
                </wp:positionH>
                <wp:positionV relativeFrom="paragraph">
                  <wp:posOffset>1327150</wp:posOffset>
                </wp:positionV>
                <wp:extent cx="2409825" cy="2600325"/>
                <wp:effectExtent l="0" t="0" r="28575" b="28575"/>
                <wp:wrapSquare wrapText="bothSides"/>
                <wp:docPr id="293" name="Text Box 293"/>
                <wp:cNvGraphicFramePr/>
                <a:graphic xmlns:a="http://schemas.openxmlformats.org/drawingml/2006/main">
                  <a:graphicData uri="http://schemas.microsoft.com/office/word/2010/wordprocessingShape">
                    <wps:wsp>
                      <wps:cNvSpPr txBox="1"/>
                      <wps:spPr>
                        <a:xfrm>
                          <a:off x="0" y="0"/>
                          <a:ext cx="2409825" cy="2600325"/>
                        </a:xfrm>
                        <a:prstGeom prst="rect">
                          <a:avLst/>
                        </a:prstGeom>
                        <a:solidFill>
                          <a:schemeClr val="lt1"/>
                        </a:solidFill>
                        <a:ln w="6350">
                          <a:solidFill>
                            <a:prstClr val="black"/>
                          </a:solidFill>
                        </a:ln>
                      </wps:spPr>
                      <wps:txbx>
                        <w:txbxContent>
                          <w:p w14:paraId="710D3F43" w14:textId="14B34B1D" w:rsidR="009C2B10" w:rsidRDefault="009C2B10">
                            <w:r>
                              <w:t>This flow diagram shows how I initially asked for permissions. We see the fundamental issue of looping forever, forcing the user to grant permissions</w:t>
                            </w:r>
                            <w:r w:rsidR="00C658CC">
                              <w:t>, or they would be stuck in a loo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4C07E1" id="Text Box 293" o:spid="_x0000_s1081" type="#_x0000_t202" style="position:absolute;margin-left:138.55pt;margin-top:104.5pt;width:189.75pt;height:204.75pt;z-index:251786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" fillcolor="white [3201]" strokeweight=".5pt">
                <v:textbox>
                  <w:txbxContent>
                    <w:p w14:paraId="710D3F43" w14:textId="14B34B1D" w:rsidR="009C2B10" w:rsidRDefault="009C2B10">
                      <w:r>
                        <w:t>This flow diagram shows how I initially asked for permissions. We see the fundamental issue of looping forever, forcing the user to grant permissions</w:t>
                      </w:r>
                      <w:r w:rsidR="00C658CC">
                        <w:t>, or they would be stuck in a loop.</w:t>
                      </w:r>
                    </w:p>
                  </w:txbxContent>
                </v:textbox>
                <w10:wrap type="square" anchorx="margin"/>
              </v:shape>
            </w:pict>
          </mc:Fallback>
        </mc:AlternateContent>
      </w:r>
      <w:r w:rsidR="00027E48">
        <w:t xml:space="preserve">In order to use GPS location services, it is necessary for to ask the user beforehand for their permission to access the device’s location, especially when accessing their exact location in the background. </w:t>
      </w:r>
      <w:r w:rsidR="00C658CC">
        <w:t xml:space="preserve">To handle the result of requesting a permission, the </w:t>
      </w:r>
      <w:r w:rsidR="00027E48">
        <w:t>onRequestPermissionResult() i</w:t>
      </w:r>
      <w:r w:rsidR="00C658CC">
        <w:t xml:space="preserve">s </w:t>
      </w:r>
      <w:r w:rsidR="007D5E4E">
        <w:t>overridden in</w:t>
      </w:r>
      <w:r w:rsidR="00027E48">
        <w:t xml:space="preserve"> the activity. </w:t>
      </w:r>
      <w:r w:rsidR="002E639A">
        <w:t>Initially,</w:t>
      </w:r>
      <w:r w:rsidR="00027E48">
        <w:t xml:space="preserve"> the event flow of when I accessed and asked for their permissions, kept causing crashes or bad user experiences</w:t>
      </w:r>
      <w:r w:rsidR="002E639A">
        <w:t xml:space="preserve"> breaking functionality.</w:t>
      </w:r>
    </w:p>
    <w:p w14:paraId="1FD43FD7" w14:textId="6E5589E8" w:rsidR="00C658CC" w:rsidRDefault="00A64B5C" w:rsidP="00737311">
      <w:r>
        <w:rPr>
          <w:noProof/>
        </w:rPr>
        <mc:AlternateContent>
          <mc:Choice Requires="wps">
            <w:drawing>
              <wp:anchor distT="0" distB="0" distL="114300" distR="114300" simplePos="0" relativeHeight="251791360" behindDoc="0" locked="0" layoutInCell="1" allowOverlap="1" wp14:anchorId="773B27A7" wp14:editId="02317066">
                <wp:simplePos x="0" y="0"/>
                <wp:positionH relativeFrom="margin">
                  <wp:align>left</wp:align>
                </wp:positionH>
                <wp:positionV relativeFrom="paragraph">
                  <wp:posOffset>2767330</wp:posOffset>
                </wp:positionV>
                <wp:extent cx="5694680" cy="635"/>
                <wp:effectExtent l="0" t="0" r="1270" b="8255"/>
                <wp:wrapSquare wrapText="bothSides"/>
                <wp:docPr id="301" name="Text Box 301"/>
                <wp:cNvGraphicFramePr/>
                <a:graphic xmlns:a="http://schemas.openxmlformats.org/drawingml/2006/main">
                  <a:graphicData uri="http://schemas.microsoft.com/office/word/2010/wordprocessingShape">
                    <wps:wsp>
                      <wps:cNvSpPr txBox="1"/>
                      <wps:spPr>
                        <a:xfrm>
                          <a:off x="0" y="0"/>
                          <a:ext cx="5694680" cy="635"/>
                        </a:xfrm>
                        <a:prstGeom prst="rect">
                          <a:avLst/>
                        </a:prstGeom>
                        <a:solidFill>
                          <a:prstClr val="white"/>
                        </a:solidFill>
                        <a:ln>
                          <a:noFill/>
                        </a:ln>
                      </wps:spPr>
                      <wps:txbx>
                        <w:txbxContent>
                          <w:p w14:paraId="6CA948A5" w14:textId="017F661F" w:rsidR="00A64B5C" w:rsidRPr="00432FBD" w:rsidRDefault="00A64B5C" w:rsidP="00A64B5C">
                            <w:pPr>
                              <w:pStyle w:val="Caption"/>
                              <w:rPr>
                                <w:noProof/>
                                <w:sz w:val="24"/>
                                <w:szCs w:val="24"/>
                              </w:rPr>
                            </w:pPr>
                            <w:r>
                              <w:t>Amended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3B27A7" id="Text Box 301" o:spid="_x0000_s1082" type="#_x0000_t202" style="position:absolute;margin-left:0;margin-top:217.9pt;width:448.4pt;height:.05pt;z-index:25179136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" stroked="f">
                <v:textbox style="mso-fit-shape-to-text:t" inset="0,0,0,0">
                  <w:txbxContent>
                    <w:p w14:paraId="6CA948A5" w14:textId="017F661F" w:rsidR="00A64B5C" w:rsidRPr="00432FBD" w:rsidRDefault="00A64B5C" w:rsidP="00A64B5C">
                      <w:pPr>
                        <w:pStyle w:val="Caption"/>
                        <w:rPr>
                          <w:noProof/>
                          <w:sz w:val="24"/>
                          <w:szCs w:val="24"/>
                        </w:rPr>
                      </w:pPr>
                      <w:r>
                        <w:t>Amended Permissions Flow</w:t>
                      </w:r>
                    </w:p>
                  </w:txbxContent>
                </v:textbox>
                <w10:wrap type="square" anchorx="margin"/>
              </v:shape>
            </w:pict>
          </mc:Fallback>
        </mc:AlternateContent>
      </w:r>
    </w:p>
    <w:p w14:paraId="1F16750F" w14:textId="5203DDC8" w:rsidR="00C658CC" w:rsidRDefault="00A64B5C" w:rsidP="00737311">
      <w:r>
        <w:lastRenderedPageBreak/>
        <w:t>The flow diagram above</w:t>
      </w:r>
      <w:r w:rsidR="00500452">
        <w:t xml:space="preserve"> details the amended permissions flow, to prevent looping and define at what point should a permission be requested and checked.</w:t>
      </w:r>
    </w:p>
    <w:p w14:paraId="5F5E61F7" w14:textId="41617E68" w:rsidR="001A0631" w:rsidRDefault="001A0631" w:rsidP="00737311">
      <w:pPr>
        <w:rPr>
          <w:u w:val="single"/>
        </w:rPr>
      </w:pPr>
      <w:r>
        <w:rPr>
          <w:u w:val="single"/>
        </w:rPr>
        <w:t>Distance calculation:</w:t>
      </w:r>
    </w:p>
    <w:p w14:paraId="543B43A2" w14:textId="5F708CC2" w:rsidR="001A0631" w:rsidRDefault="00BA6DC9" w:rsidP="00737311">
      <w:r>
        <w:t>When doing exercise on a treadmill, it would not make any sense to track the distance using the GPS location, therefore, it is based on the average pace of the user, which is derived from their height.</w:t>
      </w:r>
    </w:p>
    <w:p w14:paraId="69B6B793" w14:textId="756DBB73" w:rsidR="00A0202C" w:rsidRDefault="00A0202C" w:rsidP="00737311">
      <w:pPr>
        <w:rPr>
          <w:u w:val="single"/>
        </w:rPr>
      </w:pPr>
      <w:r>
        <w:rPr>
          <w:u w:val="single"/>
        </w:rPr>
        <w:t>MLK Library</w:t>
      </w:r>
    </w:p>
    <w:p w14:paraId="3B0872A0" w14:textId="77777777" w:rsidR="00DB2E39" w:rsidRDefault="00A0202C" w:rsidP="00737311">
      <w:r>
        <w:t>Issues with learning how to use camera and with various deprecated libraries, unsure of which one to use. Still looking through documentation on how to initialise a camera feed in the app and send images to MLK to analyse.</w:t>
      </w:r>
      <w:r w:rsidR="00A92718">
        <w:t xml:space="preserve"> Solved by using the CameraX library specifically designed to ease process of handling different camera sensors and configs</w:t>
      </w:r>
    </w:p>
    <w:p w14:paraId="0DBD1687" w14:textId="0B2690CC" w:rsidR="00A0202C" w:rsidRDefault="00DB2E39" w:rsidP="00737311">
      <w:pPr>
        <w:rPr>
          <w:u w:val="single"/>
        </w:rPr>
      </w:pPr>
      <w:r>
        <w:rPr>
          <w:u w:val="single"/>
        </w:rPr>
        <w:t>Reading and writing activities to phone device</w:t>
      </w:r>
    </w:p>
    <w:p w14:paraId="618D9835" w14:textId="5EB5ADDA" w:rsidR="00DB2E39" w:rsidRDefault="00DB2E39" w:rsidP="00737311">
      <w:r>
        <w:t>Would like to use phone storage to store an activity’s details, after an activity is completed. Used as a buffer place, before sending to the server for cloud storage. Will be faster for activities of a user to be stored locally initially.</w:t>
      </w:r>
      <w:r w:rsidR="009F5B86">
        <w:t xml:space="preserve"> </w:t>
      </w:r>
    </w:p>
    <w:p w14:paraId="7ADB5BA2" w14:textId="1272A011" w:rsidR="009F5B86" w:rsidRPr="00DB2E39" w:rsidRDefault="009F5B86" w:rsidP="00737311">
      <w:r>
        <w:t>First solution would be to use .csv file</w:t>
      </w:r>
      <w:r w:rsidR="006E6253">
        <w:t>. Some fields are mandatory, such as type, time started, calories</w:t>
      </w:r>
      <w:r w:rsidR="00DE5361">
        <w:t xml:space="preserve"> and duration, whereas distance and route is not mandatory.</w:t>
      </w:r>
    </w:p>
    <w:p w14:paraId="509A06A6" w14:textId="77777777" w:rsidR="001A0631" w:rsidRDefault="001A0631" w:rsidP="00737311"/>
    <w:p w14:paraId="4C9D14D6" w14:textId="448260D7" w:rsidR="000B57E0" w:rsidRDefault="000B57E0" w:rsidP="00737311">
      <w:r>
        <w:br w:type="page"/>
      </w:r>
    </w:p>
    <w:p w14:paraId="54F4FDD4" w14:textId="77777777" w:rsidR="000058BE" w:rsidRDefault="000058BE" w:rsidP="000058BE">
      <w:pPr>
        <w:pStyle w:val="Heading2"/>
      </w:pPr>
      <w:bookmarkStart w:id="18" w:name="_Toc88126939"/>
      <w:r>
        <w:lastRenderedPageBreak/>
        <w:t>XML Files and Design</w:t>
      </w:r>
      <w:bookmarkEnd w:id="18"/>
    </w:p>
    <w:p w14:paraId="55BA836F" w14:textId="77777777" w:rsidR="000058BE" w:rsidRDefault="000058BE" w:rsidP="000058BE">
      <w:r>
        <w:t>In Android, XML files are used to declare the layout and visuals of any components used in an activity/fragment. By nature of XML, the syntax is followed by tags which contain any component declared.</w:t>
      </w:r>
    </w:p>
    <w:p w14:paraId="6F5115DC" w14:textId="3FA56DDC" w:rsidR="000058BE" w:rsidRDefault="000058BE" w:rsidP="000058BE">
      <w:r>
        <w:t>Moreover, layout files in android can either be done through constraints, linear layouts, or relative layouts. In my project I have mainly used constraint and linear layouts.</w:t>
      </w:r>
    </w:p>
    <w:p w14:paraId="487472DA" w14:textId="247973D8" w:rsidR="00154F29" w:rsidRPr="00154F29" w:rsidRDefault="00154F29" w:rsidP="000058BE">
      <w:pPr>
        <w:rPr>
          <w:b/>
          <w:bCs/>
          <w:sz w:val="32"/>
          <w:szCs w:val="32"/>
          <w:u w:val="single"/>
        </w:rPr>
      </w:pPr>
      <w:r w:rsidRPr="00154F29">
        <w:rPr>
          <w:b/>
          <w:bCs/>
          <w:sz w:val="32"/>
          <w:szCs w:val="32"/>
          <w:u w:val="single"/>
        </w:rPr>
        <w:t>Activity XML Files:</w:t>
      </w:r>
    </w:p>
    <w:p w14:paraId="625DF856" w14:textId="65B5A786" w:rsidR="00154F29" w:rsidRDefault="00154F29" w:rsidP="000058BE">
      <w:r>
        <w:t>These XML files detail the layout and design of all the Android activities, which are the main menu, running activity, walking activity, treadmill activity and push-up activity.</w:t>
      </w:r>
    </w:p>
    <w:p w14:paraId="04E8BD57" w14:textId="201D6465" w:rsidR="00FB5216" w:rsidRDefault="00FB5216" w:rsidP="000058BE">
      <w:pPr>
        <w:rPr>
          <w:sz w:val="32"/>
          <w:szCs w:val="32"/>
        </w:rPr>
      </w:pPr>
      <w:r w:rsidRPr="00FB5216">
        <w:rPr>
          <w:sz w:val="32"/>
          <w:szCs w:val="32"/>
        </w:rPr>
        <w:t>activity_running.xml</w:t>
      </w:r>
    </w:p>
    <w:p w14:paraId="1004A100" w14:textId="77777777" w:rsidR="00546D06" w:rsidRPr="00546D06" w:rsidRDefault="00546D06" w:rsidP="00546D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r w:rsidRPr="00546D06">
        <w:rPr>
          <w:rFonts w:ascii="Courier New" w:eastAsia="Times New Roman" w:hAnsi="Courier New" w:cs="Courier New"/>
          <w:color w:val="0033B3"/>
          <w:sz w:val="20"/>
          <w:szCs w:val="20"/>
          <w:lang w:eastAsia="en-GB"/>
        </w:rPr>
        <w:t xml:space="preserve">androidx.constraintlayout.widget.ConstraintLayout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067D17"/>
          <w:sz w:val="20"/>
          <w:szCs w:val="20"/>
          <w:lang w:eastAsia="en-GB"/>
        </w:rPr>
        <w:t>="http://schemas.android.com/apk/res/android"</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067D17"/>
          <w:sz w:val="20"/>
          <w:szCs w:val="20"/>
          <w:lang w:eastAsia="en-GB"/>
        </w:rPr>
        <w:t>="http://schemas.android.com/apk/res-auto"</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tools</w:t>
      </w:r>
      <w:r w:rsidRPr="00546D06">
        <w:rPr>
          <w:rFonts w:ascii="Courier New" w:eastAsia="Times New Roman" w:hAnsi="Courier New" w:cs="Courier New"/>
          <w:color w:val="067D17"/>
          <w:sz w:val="20"/>
          <w:szCs w:val="20"/>
          <w:lang w:eastAsia="en-GB"/>
        </w:rPr>
        <w:t>="http://schemas.android.com/tools"</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background</w:t>
      </w:r>
      <w:r w:rsidRPr="00546D06">
        <w:rPr>
          <w:rFonts w:ascii="Courier New" w:eastAsia="Times New Roman" w:hAnsi="Courier New" w:cs="Courier New"/>
          <w:color w:val="067D17"/>
          <w:sz w:val="20"/>
          <w:szCs w:val="20"/>
          <w:lang w:eastAsia="en-GB"/>
        </w:rPr>
        <w:t>="@color/main_colou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TextView</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Top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r w:rsidRPr="00546D06">
        <w:rPr>
          <w:rFonts w:ascii="Courier New" w:eastAsia="Times New Roman" w:hAnsi="Courier New" w:cs="Courier New"/>
          <w:color w:val="067D17"/>
          <w:sz w:val="20"/>
          <w:szCs w:val="20"/>
          <w:lang w:eastAsia="en-GB"/>
        </w:rPr>
        <w:t>="@+id/timerTex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Running Tracke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r w:rsidRPr="00546D06">
        <w:rPr>
          <w:rFonts w:ascii="Courier New" w:eastAsia="Times New Roman" w:hAnsi="Courier New" w:cs="Courier New"/>
          <w:color w:val="067D17"/>
          <w:sz w:val="20"/>
          <w:szCs w:val="20"/>
          <w:lang w:eastAsia="en-GB"/>
        </w:rPr>
        <w:t>="@color/main_colour_on_primary"</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30s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Top</w:t>
      </w:r>
      <w:r w:rsidRPr="00546D06">
        <w:rPr>
          <w:rFonts w:ascii="Courier New" w:eastAsia="Times New Roman" w:hAnsi="Courier New" w:cs="Courier New"/>
          <w:color w:val="067D17"/>
          <w:sz w:val="20"/>
          <w:szCs w:val="20"/>
          <w:lang w:eastAsia="en-GB"/>
        </w:rPr>
        <w:t>="3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TextView</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timerTex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gravity</w:t>
      </w:r>
      <w:r w:rsidRPr="00546D06">
        <w:rPr>
          <w:rFonts w:ascii="Courier New" w:eastAsia="Times New Roman" w:hAnsi="Courier New" w:cs="Courier New"/>
          <w:color w:val="067D17"/>
          <w:sz w:val="20"/>
          <w:szCs w:val="20"/>
          <w:lang w:eastAsia="en-GB"/>
        </w:rPr>
        <w:t>="cente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80s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bb"</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00:00:00"</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r w:rsidRPr="00546D06">
        <w:rPr>
          <w:rFonts w:ascii="Courier New" w:eastAsia="Times New Roman" w:hAnsi="Courier New" w:cs="Courier New"/>
          <w:color w:val="067D17"/>
          <w:sz w:val="20"/>
          <w:szCs w:val="20"/>
          <w:lang w:eastAsia="en-GB"/>
        </w:rPr>
        <w:t>="@color/main_colour_on_primary"</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Top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Bottom</w:t>
      </w:r>
      <w:r w:rsidRPr="00546D06">
        <w:rPr>
          <w:rFonts w:ascii="Courier New" w:eastAsia="Times New Roman" w:hAnsi="Courier New" w:cs="Courier New"/>
          <w:color w:val="067D17"/>
          <w:sz w:val="20"/>
          <w:szCs w:val="20"/>
          <w:lang w:eastAsia="en-GB"/>
        </w:rPr>
        <w:t>="15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lastRenderedPageBreak/>
        <w:br/>
        <w:t xml:space="preserve">    &lt;</w:t>
      </w:r>
      <w:r w:rsidRPr="00546D06">
        <w:rPr>
          <w:rFonts w:ascii="Courier New" w:eastAsia="Times New Roman" w:hAnsi="Courier New" w:cs="Courier New"/>
          <w:color w:val="0033B3"/>
          <w:sz w:val="20"/>
          <w:szCs w:val="20"/>
          <w:lang w:eastAsia="en-GB"/>
        </w:rPr>
        <w:t>LinearLayout</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row1"</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BottomOf</w:t>
      </w:r>
      <w:r w:rsidRPr="00546D06">
        <w:rPr>
          <w:rFonts w:ascii="Courier New" w:eastAsia="Times New Roman" w:hAnsi="Courier New" w:cs="Courier New"/>
          <w:color w:val="067D17"/>
          <w:sz w:val="20"/>
          <w:szCs w:val="20"/>
          <w:lang w:eastAsia="en-GB"/>
        </w:rPr>
        <w:t>="@+id/timerTex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r w:rsidRPr="00546D06">
        <w:rPr>
          <w:rFonts w:ascii="Courier New" w:eastAsia="Times New Roman" w:hAnsi="Courier New" w:cs="Courier New"/>
          <w:color w:val="067D17"/>
          <w:sz w:val="20"/>
          <w:szCs w:val="20"/>
          <w:lang w:eastAsia="en-GB"/>
        </w:rPr>
        <w:t>="0"</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gravity</w:t>
      </w:r>
      <w:r w:rsidRPr="00546D06">
        <w:rPr>
          <w:rFonts w:ascii="Courier New" w:eastAsia="Times New Roman" w:hAnsi="Courier New" w:cs="Courier New"/>
          <w:color w:val="067D17"/>
          <w:sz w:val="20"/>
          <w:szCs w:val="20"/>
          <w:lang w:eastAsia="en-GB"/>
        </w:rPr>
        <w:t>="center_horizontal"</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TextView</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stepTex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r w:rsidRPr="00546D06">
        <w:rPr>
          <w:rFonts w:ascii="Courier New" w:eastAsia="Times New Roman" w:hAnsi="Courier New" w:cs="Courier New"/>
          <w:color w:val="067D17"/>
          <w:sz w:val="20"/>
          <w:szCs w:val="20"/>
          <w:lang w:eastAsia="en-GB"/>
        </w:rPr>
        <w:t>="@color/black"</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Steps:\n0"</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r w:rsidRPr="00546D06">
        <w:rPr>
          <w:rFonts w:ascii="Courier New" w:eastAsia="Times New Roman" w:hAnsi="Courier New" w:cs="Courier New"/>
          <w:color w:val="067D17"/>
          <w:sz w:val="20"/>
          <w:szCs w:val="20"/>
          <w:lang w:eastAsia="en-GB"/>
        </w:rPr>
        <w:t>="cente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TextView</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r w:rsidRPr="00546D06">
        <w:rPr>
          <w:rFonts w:ascii="Courier New" w:eastAsia="Times New Roman" w:hAnsi="Courier New" w:cs="Courier New"/>
          <w:color w:val="067D17"/>
          <w:sz w:val="20"/>
          <w:szCs w:val="20"/>
          <w:lang w:eastAsia="en-GB"/>
        </w:rPr>
        <w:t>="cente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calTex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r w:rsidRPr="00546D06">
        <w:rPr>
          <w:rFonts w:ascii="Courier New" w:eastAsia="Times New Roman" w:hAnsi="Courier New" w:cs="Courier New"/>
          <w:color w:val="067D17"/>
          <w:sz w:val="20"/>
          <w:szCs w:val="20"/>
          <w:lang w:eastAsia="en-GB"/>
        </w:rPr>
        <w:t>="@color/black"</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Calories:\n0"</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TextView</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r w:rsidRPr="00546D06">
        <w:rPr>
          <w:rFonts w:ascii="Courier New" w:eastAsia="Times New Roman" w:hAnsi="Courier New" w:cs="Courier New"/>
          <w:color w:val="067D17"/>
          <w:sz w:val="20"/>
          <w:szCs w:val="20"/>
          <w:lang w:eastAsia="en-GB"/>
        </w:rPr>
        <w:t>="cente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distTex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r w:rsidRPr="00546D06">
        <w:rPr>
          <w:rFonts w:ascii="Courier New" w:eastAsia="Times New Roman" w:hAnsi="Courier New" w:cs="Courier New"/>
          <w:color w:val="067D17"/>
          <w:sz w:val="20"/>
          <w:szCs w:val="20"/>
          <w:lang w:eastAsia="en-GB"/>
        </w:rPr>
        <w:t>="@color/black"</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Distance:\n0m"</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LinearLayou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LinearLayout</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row2"</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r w:rsidRPr="00546D06">
        <w:rPr>
          <w:rFonts w:ascii="Courier New" w:eastAsia="Times New Roman" w:hAnsi="Courier New" w:cs="Courier New"/>
          <w:color w:val="067D17"/>
          <w:sz w:val="20"/>
          <w:szCs w:val="20"/>
          <w:lang w:eastAsia="en-GB"/>
        </w:rPr>
        <w:t>="@id/row1"</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BottomOf</w:t>
      </w:r>
      <w:r w:rsidRPr="00546D06">
        <w:rPr>
          <w:rFonts w:ascii="Courier New" w:eastAsia="Times New Roman" w:hAnsi="Courier New" w:cs="Courier New"/>
          <w:color w:val="067D17"/>
          <w:sz w:val="20"/>
          <w:szCs w:val="20"/>
          <w:lang w:eastAsia="en-GB"/>
        </w:rPr>
        <w:t>="@+id/row1"</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r w:rsidRPr="00546D06">
        <w:rPr>
          <w:rFonts w:ascii="Courier New" w:eastAsia="Times New Roman" w:hAnsi="Courier New" w:cs="Courier New"/>
          <w:color w:val="067D17"/>
          <w:sz w:val="20"/>
          <w:szCs w:val="20"/>
          <w:lang w:eastAsia="en-GB"/>
        </w:rPr>
        <w:t>="0"</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gravity</w:t>
      </w:r>
      <w:r w:rsidRPr="00546D06">
        <w:rPr>
          <w:rFonts w:ascii="Courier New" w:eastAsia="Times New Roman" w:hAnsi="Courier New" w:cs="Courier New"/>
          <w:color w:val="067D17"/>
          <w:sz w:val="20"/>
          <w:szCs w:val="20"/>
          <w:lang w:eastAsia="en-GB"/>
        </w:rPr>
        <w:t>="center_horizontal"</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TextView</w:t>
      </w:r>
      <w:r w:rsidRPr="00546D06">
        <w:rPr>
          <w:rFonts w:ascii="Courier New" w:eastAsia="Times New Roman" w:hAnsi="Courier New" w:cs="Courier New"/>
          <w:color w:val="0033B3"/>
          <w:sz w:val="20"/>
          <w:szCs w:val="20"/>
          <w:lang w:eastAsia="en-GB"/>
        </w:rPr>
        <w:br/>
      </w:r>
      <w:r w:rsidRPr="00546D06">
        <w:rPr>
          <w:rFonts w:ascii="Courier New" w:eastAsia="Times New Roman" w:hAnsi="Courier New" w:cs="Courier New"/>
          <w:color w:val="0033B3"/>
          <w:sz w:val="20"/>
          <w:szCs w:val="20"/>
          <w:lang w:eastAsia="en-GB"/>
        </w:rPr>
        <w:lastRenderedPageBreak/>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ceTex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r w:rsidRPr="00546D06">
        <w:rPr>
          <w:rFonts w:ascii="Courier New" w:eastAsia="Times New Roman" w:hAnsi="Courier New" w:cs="Courier New"/>
          <w:color w:val="067D17"/>
          <w:sz w:val="20"/>
          <w:szCs w:val="20"/>
          <w:lang w:eastAsia="en-GB"/>
        </w:rPr>
        <w:t>="@color/black"</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Pace:\n0"</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r w:rsidRPr="00546D06">
        <w:rPr>
          <w:rFonts w:ascii="Courier New" w:eastAsia="Times New Roman" w:hAnsi="Courier New" w:cs="Courier New"/>
          <w:color w:val="067D17"/>
          <w:sz w:val="20"/>
          <w:szCs w:val="20"/>
          <w:lang w:eastAsia="en-GB"/>
        </w:rPr>
        <w:t>="cente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LinearLayou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androidx.constraintlayout.widget.Guideline</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orientation</w:t>
      </w:r>
      <w:r w:rsidRPr="00546D06">
        <w:rPr>
          <w:rFonts w:ascii="Courier New" w:eastAsia="Times New Roman" w:hAnsi="Courier New" w:cs="Courier New"/>
          <w:color w:val="067D17"/>
          <w:sz w:val="20"/>
          <w:szCs w:val="20"/>
          <w:lang w:eastAsia="en-GB"/>
        </w:rPr>
        <w:t>="horizontal"</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Guide_begin</w:t>
      </w:r>
      <w:r w:rsidRPr="00546D06">
        <w:rPr>
          <w:rFonts w:ascii="Courier New" w:eastAsia="Times New Roman" w:hAnsi="Courier New" w:cs="Courier New"/>
          <w:color w:val="067D17"/>
          <w:sz w:val="20"/>
          <w:szCs w:val="20"/>
          <w:lang w:eastAsia="en-GB"/>
        </w:rPr>
        <w:t xml:space="preserve">="400dp"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com.google.android.material.button.MaterialButton</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startStopBtn"</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Bottom</w:t>
      </w:r>
      <w:r w:rsidRPr="00546D06">
        <w:rPr>
          <w:rFonts w:ascii="Courier New" w:eastAsia="Times New Roman" w:hAnsi="Courier New" w:cs="Courier New"/>
          <w:color w:val="067D17"/>
          <w:sz w:val="20"/>
          <w:szCs w:val="20"/>
          <w:lang w:eastAsia="en-GB"/>
        </w:rPr>
        <w:t>="8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bb"</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Paus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lCaps</w:t>
      </w:r>
      <w:r w:rsidRPr="00546D06">
        <w:rPr>
          <w:rFonts w:ascii="Courier New" w:eastAsia="Times New Roman" w:hAnsi="Courier New" w:cs="Courier New"/>
          <w:color w:val="067D17"/>
          <w:sz w:val="20"/>
          <w:szCs w:val="20"/>
          <w:lang w:eastAsia="en-GB"/>
        </w:rPr>
        <w:t>="fals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3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cornerRadius</w:t>
      </w:r>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Bottom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Horizontal_bias</w:t>
      </w:r>
      <w:r w:rsidRPr="00546D06">
        <w:rPr>
          <w:rFonts w:ascii="Courier New" w:eastAsia="Times New Roman" w:hAnsi="Courier New" w:cs="Courier New"/>
          <w:color w:val="067D17"/>
          <w:sz w:val="20"/>
          <w:szCs w:val="20"/>
          <w:lang w:eastAsia="en-GB"/>
        </w:rPr>
        <w:t>="0.172"</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TopOf</w:t>
      </w:r>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com.google.android.material.button.MaterialButton</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finishBtn"</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Bottom</w:t>
      </w:r>
      <w:r w:rsidRPr="00546D06">
        <w:rPr>
          <w:rFonts w:ascii="Courier New" w:eastAsia="Times New Roman" w:hAnsi="Courier New" w:cs="Courier New"/>
          <w:color w:val="067D17"/>
          <w:sz w:val="20"/>
          <w:szCs w:val="20"/>
          <w:lang w:eastAsia="en-GB"/>
        </w:rPr>
        <w:t>="8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bb"</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backgroundTint</w:t>
      </w:r>
      <w:r w:rsidRPr="00546D06">
        <w:rPr>
          <w:rFonts w:ascii="Courier New" w:eastAsia="Times New Roman" w:hAnsi="Courier New" w:cs="Courier New"/>
          <w:color w:val="067D17"/>
          <w:sz w:val="20"/>
          <w:szCs w:val="20"/>
          <w:lang w:eastAsia="en-GB"/>
        </w:rPr>
        <w:t>="@color/main_colour_on_primary"</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r w:rsidRPr="00546D06">
        <w:rPr>
          <w:rFonts w:ascii="Courier New" w:eastAsia="Times New Roman" w:hAnsi="Courier New" w:cs="Courier New"/>
          <w:color w:val="067D17"/>
          <w:sz w:val="20"/>
          <w:szCs w:val="20"/>
          <w:lang w:eastAsia="en-GB"/>
        </w:rPr>
        <w:t>="@color/main_colou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Finish"</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lCaps</w:t>
      </w:r>
      <w:r w:rsidRPr="00546D06">
        <w:rPr>
          <w:rFonts w:ascii="Courier New" w:eastAsia="Times New Roman" w:hAnsi="Courier New" w:cs="Courier New"/>
          <w:color w:val="067D17"/>
          <w:sz w:val="20"/>
          <w:szCs w:val="20"/>
          <w:lang w:eastAsia="en-GB"/>
        </w:rPr>
        <w:t>="fals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3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cornerRadius</w:t>
      </w:r>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Bottom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Horizontal_bias</w:t>
      </w:r>
      <w:r w:rsidRPr="00546D06">
        <w:rPr>
          <w:rFonts w:ascii="Courier New" w:eastAsia="Times New Roman" w:hAnsi="Courier New" w:cs="Courier New"/>
          <w:color w:val="067D17"/>
          <w:sz w:val="20"/>
          <w:szCs w:val="20"/>
          <w:lang w:eastAsia="en-GB"/>
        </w:rPr>
        <w:t>="0.831"</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BottomOf</w:t>
      </w:r>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lt;/</w:t>
      </w:r>
      <w:r w:rsidRPr="00546D06">
        <w:rPr>
          <w:rFonts w:ascii="Courier New" w:eastAsia="Times New Roman" w:hAnsi="Courier New" w:cs="Courier New"/>
          <w:color w:val="0033B3"/>
          <w:sz w:val="20"/>
          <w:szCs w:val="20"/>
          <w:lang w:eastAsia="en-GB"/>
        </w:rPr>
        <w:t>androidx.constraintlayout.widget.ConstraintLayout</w:t>
      </w:r>
      <w:r w:rsidRPr="00546D06">
        <w:rPr>
          <w:rFonts w:ascii="Courier New" w:eastAsia="Times New Roman" w:hAnsi="Courier New" w:cs="Courier New"/>
          <w:color w:val="080808"/>
          <w:sz w:val="20"/>
          <w:szCs w:val="20"/>
          <w:lang w:eastAsia="en-GB"/>
        </w:rPr>
        <w:t>&gt;</w:t>
      </w:r>
    </w:p>
    <w:p w14:paraId="22A13748" w14:textId="69ED9C8C" w:rsidR="00FB5216" w:rsidRDefault="00546D06" w:rsidP="000058BE">
      <w:pPr>
        <w:rPr>
          <w:sz w:val="32"/>
          <w:szCs w:val="32"/>
        </w:rPr>
      </w:pPr>
      <w:r>
        <w:rPr>
          <w:sz w:val="32"/>
          <w:szCs w:val="32"/>
        </w:rPr>
        <w:lastRenderedPageBreak/>
        <w:t>activity_main.xml</w:t>
      </w:r>
    </w:p>
    <w:p w14:paraId="42F883A6" w14:textId="77777777" w:rsidR="00546D06" w:rsidRPr="00546D06" w:rsidRDefault="00546D06" w:rsidP="00546D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r w:rsidRPr="00546D06">
        <w:rPr>
          <w:rFonts w:ascii="Courier New" w:eastAsia="Times New Roman" w:hAnsi="Courier New" w:cs="Courier New"/>
          <w:color w:val="0033B3"/>
          <w:sz w:val="20"/>
          <w:szCs w:val="20"/>
          <w:lang w:eastAsia="en-GB"/>
        </w:rPr>
        <w:t xml:space="preserve">RelativeLayout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067D17"/>
          <w:sz w:val="20"/>
          <w:szCs w:val="20"/>
          <w:lang w:eastAsia="en-GB"/>
        </w:rPr>
        <w:t>="http://schemas.android.com/apk/res/android"</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067D17"/>
          <w:sz w:val="20"/>
          <w:szCs w:val="20"/>
          <w:lang w:eastAsia="en-GB"/>
        </w:rPr>
        <w:t>="http://schemas.android.com/apk/res-auto"</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tools</w:t>
      </w:r>
      <w:r w:rsidRPr="00546D06">
        <w:rPr>
          <w:rFonts w:ascii="Courier New" w:eastAsia="Times New Roman" w:hAnsi="Courier New" w:cs="Courier New"/>
          <w:color w:val="067D17"/>
          <w:sz w:val="20"/>
          <w:szCs w:val="20"/>
          <w:lang w:eastAsia="en-GB"/>
        </w:rPr>
        <w:t>="http://schemas.android.com/tools"</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tools</w:t>
      </w:r>
      <w:r w:rsidRPr="00546D06">
        <w:rPr>
          <w:rFonts w:ascii="Courier New" w:eastAsia="Times New Roman" w:hAnsi="Courier New" w:cs="Courier New"/>
          <w:color w:val="174AD4"/>
          <w:sz w:val="20"/>
          <w:szCs w:val="20"/>
          <w:lang w:eastAsia="en-GB"/>
        </w:rPr>
        <w:t>:context</w:t>
      </w:r>
      <w:r w:rsidRPr="00546D06">
        <w:rPr>
          <w:rFonts w:ascii="Courier New" w:eastAsia="Times New Roman" w:hAnsi="Courier New" w:cs="Courier New"/>
          <w:color w:val="067D17"/>
          <w:sz w:val="20"/>
          <w:szCs w:val="20"/>
          <w:lang w:eastAsia="en-GB"/>
        </w:rPr>
        <w:t>=".MainActivity"</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FrameLayout</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fragmentContaine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above</w:t>
      </w:r>
      <w:r w:rsidRPr="00546D06">
        <w:rPr>
          <w:rFonts w:ascii="Courier New" w:eastAsia="Times New Roman" w:hAnsi="Courier New" w:cs="Courier New"/>
          <w:color w:val="067D17"/>
          <w:sz w:val="20"/>
          <w:szCs w:val="20"/>
          <w:lang w:eastAsia="en-GB"/>
        </w:rPr>
        <w:t xml:space="preserve">="@+id/bottom_navigation"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com.google.android.material.bottomnavigation.BottomNavigationView</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bottom_navigation"</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174AD4"/>
          <w:sz w:val="20"/>
          <w:szCs w:val="20"/>
          <w:lang w:eastAsia="en-GB"/>
        </w:rPr>
        <w:t>style</w:t>
      </w:r>
      <w:r w:rsidRPr="00546D06">
        <w:rPr>
          <w:rFonts w:ascii="Courier New" w:eastAsia="Times New Roman" w:hAnsi="Courier New" w:cs="Courier New"/>
          <w:color w:val="067D17"/>
          <w:sz w:val="20"/>
          <w:szCs w:val="20"/>
          <w:lang w:eastAsia="en-GB"/>
        </w:rPr>
        <w:t>="@style/Widget.MaterialComponents.BottomNavigationView.Colored"</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alignParentBottom</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menu</w:t>
      </w:r>
      <w:r w:rsidRPr="00546D06">
        <w:rPr>
          <w:rFonts w:ascii="Courier New" w:eastAsia="Times New Roman" w:hAnsi="Courier New" w:cs="Courier New"/>
          <w:color w:val="067D17"/>
          <w:sz w:val="20"/>
          <w:szCs w:val="20"/>
          <w:lang w:eastAsia="en-GB"/>
        </w:rPr>
        <w:t xml:space="preserve">="@menu/bottom_navigation_menu"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lt;/</w:t>
      </w:r>
      <w:r w:rsidRPr="00546D06">
        <w:rPr>
          <w:rFonts w:ascii="Courier New" w:eastAsia="Times New Roman" w:hAnsi="Courier New" w:cs="Courier New"/>
          <w:color w:val="0033B3"/>
          <w:sz w:val="20"/>
          <w:szCs w:val="20"/>
          <w:lang w:eastAsia="en-GB"/>
        </w:rPr>
        <w:t>RelativeLayout</w:t>
      </w:r>
      <w:r w:rsidRPr="00546D06">
        <w:rPr>
          <w:rFonts w:ascii="Courier New" w:eastAsia="Times New Roman" w:hAnsi="Courier New" w:cs="Courier New"/>
          <w:color w:val="080808"/>
          <w:sz w:val="20"/>
          <w:szCs w:val="20"/>
          <w:lang w:eastAsia="en-GB"/>
        </w:rPr>
        <w:t>&gt;</w:t>
      </w:r>
    </w:p>
    <w:p w14:paraId="5B9B9CCC" w14:textId="59BA857E" w:rsidR="00546D06" w:rsidRDefault="00546D06" w:rsidP="000058BE">
      <w:pPr>
        <w:rPr>
          <w:sz w:val="32"/>
          <w:szCs w:val="32"/>
        </w:rPr>
      </w:pPr>
      <w:r>
        <w:rPr>
          <w:sz w:val="32"/>
          <w:szCs w:val="32"/>
        </w:rPr>
        <w:t>bottom_navigation_menu.xml</w:t>
      </w:r>
    </w:p>
    <w:p w14:paraId="565EF9E2" w14:textId="77777777" w:rsidR="00546D06" w:rsidRPr="00546D06" w:rsidRDefault="00546D06" w:rsidP="00546D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r w:rsidRPr="00546D06">
        <w:rPr>
          <w:rFonts w:ascii="Courier New" w:eastAsia="Times New Roman" w:hAnsi="Courier New" w:cs="Courier New"/>
          <w:color w:val="0033B3"/>
          <w:sz w:val="20"/>
          <w:szCs w:val="20"/>
          <w:lang w:eastAsia="en-GB"/>
        </w:rPr>
        <w:t xml:space="preserve">menu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067D17"/>
          <w:sz w:val="20"/>
          <w:szCs w:val="20"/>
          <w:lang w:eastAsia="en-GB"/>
        </w:rPr>
        <w:t>="http://schemas.android.com/apk/res/android"</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1"</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exercis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Exercise"</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2"</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history"</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History"</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friends"</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Friends"</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4"</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settings"</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Accoun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lt;/</w:t>
      </w:r>
      <w:r w:rsidRPr="00546D06">
        <w:rPr>
          <w:rFonts w:ascii="Courier New" w:eastAsia="Times New Roman" w:hAnsi="Courier New" w:cs="Courier New"/>
          <w:color w:val="0033B3"/>
          <w:sz w:val="20"/>
          <w:szCs w:val="20"/>
          <w:lang w:eastAsia="en-GB"/>
        </w:rPr>
        <w:t>menu</w:t>
      </w:r>
      <w:r w:rsidRPr="00546D06">
        <w:rPr>
          <w:rFonts w:ascii="Courier New" w:eastAsia="Times New Roman" w:hAnsi="Courier New" w:cs="Courier New"/>
          <w:color w:val="080808"/>
          <w:sz w:val="20"/>
          <w:szCs w:val="20"/>
          <w:lang w:eastAsia="en-GB"/>
        </w:rPr>
        <w:t>&gt;</w:t>
      </w:r>
    </w:p>
    <w:p w14:paraId="63A01F31" w14:textId="630A08CF" w:rsidR="00546D06" w:rsidRDefault="00546D06" w:rsidP="000058BE">
      <w:pPr>
        <w:rPr>
          <w:sz w:val="32"/>
          <w:szCs w:val="32"/>
        </w:rPr>
      </w:pPr>
    </w:p>
    <w:p w14:paraId="1300C5C4" w14:textId="1FAFBE81" w:rsidR="004D49E4" w:rsidRDefault="004D49E4" w:rsidP="000058BE">
      <w:pPr>
        <w:rPr>
          <w:sz w:val="32"/>
          <w:szCs w:val="32"/>
        </w:rPr>
      </w:pPr>
    </w:p>
    <w:p w14:paraId="342C2D96" w14:textId="41B9AE4D" w:rsidR="004D49E4" w:rsidRDefault="004D49E4" w:rsidP="000058BE">
      <w:pPr>
        <w:rPr>
          <w:sz w:val="32"/>
          <w:szCs w:val="32"/>
        </w:rPr>
      </w:pPr>
      <w:r>
        <w:rPr>
          <w:sz w:val="32"/>
          <w:szCs w:val="32"/>
        </w:rPr>
        <w:lastRenderedPageBreak/>
        <w:t>activity_treadmill.xml</w:t>
      </w:r>
    </w:p>
    <w:p w14:paraId="3A22B888" w14:textId="77777777" w:rsidR="004D49E4" w:rsidRPr="004D49E4" w:rsidRDefault="004D49E4" w:rsidP="004D49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4D49E4">
        <w:rPr>
          <w:rFonts w:ascii="Courier New" w:eastAsia="Times New Roman" w:hAnsi="Courier New" w:cs="Courier New"/>
          <w:i/>
          <w:iCs/>
          <w:color w:val="080808"/>
          <w:sz w:val="20"/>
          <w:szCs w:val="20"/>
          <w:lang w:eastAsia="en-GB"/>
        </w:rPr>
        <w:t>&lt;?</w:t>
      </w:r>
      <w:r w:rsidRPr="004D49E4">
        <w:rPr>
          <w:rFonts w:ascii="Courier New" w:eastAsia="Times New Roman" w:hAnsi="Courier New" w:cs="Courier New"/>
          <w:color w:val="174AD4"/>
          <w:sz w:val="20"/>
          <w:szCs w:val="20"/>
          <w:lang w:eastAsia="en-GB"/>
        </w:rPr>
        <w:t>xml version</w:t>
      </w:r>
      <w:r w:rsidRPr="004D49E4">
        <w:rPr>
          <w:rFonts w:ascii="Courier New" w:eastAsia="Times New Roman" w:hAnsi="Courier New" w:cs="Courier New"/>
          <w:color w:val="067D17"/>
          <w:sz w:val="20"/>
          <w:szCs w:val="20"/>
          <w:lang w:eastAsia="en-GB"/>
        </w:rPr>
        <w:t xml:space="preserve">="1.0" </w:t>
      </w:r>
      <w:r w:rsidRPr="004D49E4">
        <w:rPr>
          <w:rFonts w:ascii="Courier New" w:eastAsia="Times New Roman" w:hAnsi="Courier New" w:cs="Courier New"/>
          <w:color w:val="174AD4"/>
          <w:sz w:val="20"/>
          <w:szCs w:val="20"/>
          <w:lang w:eastAsia="en-GB"/>
        </w:rPr>
        <w:t>encoding</w:t>
      </w:r>
      <w:r w:rsidRPr="004D49E4">
        <w:rPr>
          <w:rFonts w:ascii="Courier New" w:eastAsia="Times New Roman" w:hAnsi="Courier New" w:cs="Courier New"/>
          <w:color w:val="067D17"/>
          <w:sz w:val="20"/>
          <w:szCs w:val="20"/>
          <w:lang w:eastAsia="en-GB"/>
        </w:rPr>
        <w:t>="utf-8"</w:t>
      </w:r>
      <w:r w:rsidRPr="004D49E4">
        <w:rPr>
          <w:rFonts w:ascii="Courier New" w:eastAsia="Times New Roman" w:hAnsi="Courier New" w:cs="Courier New"/>
          <w:i/>
          <w:iCs/>
          <w:color w:val="080808"/>
          <w:sz w:val="20"/>
          <w:szCs w:val="20"/>
          <w:lang w:eastAsia="en-GB"/>
        </w:rPr>
        <w:t>?&gt;</w:t>
      </w:r>
      <w:r w:rsidRPr="004D49E4">
        <w:rPr>
          <w:rFonts w:ascii="Courier New" w:eastAsia="Times New Roman" w:hAnsi="Courier New" w:cs="Courier New"/>
          <w:i/>
          <w:iCs/>
          <w:color w:val="080808"/>
          <w:sz w:val="20"/>
          <w:szCs w:val="20"/>
          <w:lang w:eastAsia="en-GB"/>
        </w:rPr>
        <w:br/>
      </w:r>
      <w:r w:rsidRPr="004D49E4">
        <w:rPr>
          <w:rFonts w:ascii="Courier New" w:eastAsia="Times New Roman" w:hAnsi="Courier New" w:cs="Courier New"/>
          <w:color w:val="080808"/>
          <w:sz w:val="20"/>
          <w:szCs w:val="20"/>
          <w:lang w:eastAsia="en-GB"/>
        </w:rPr>
        <w:t>&lt;</w:t>
      </w:r>
      <w:r w:rsidRPr="004D49E4">
        <w:rPr>
          <w:rFonts w:ascii="Courier New" w:eastAsia="Times New Roman" w:hAnsi="Courier New" w:cs="Courier New"/>
          <w:color w:val="0033B3"/>
          <w:sz w:val="20"/>
          <w:szCs w:val="20"/>
          <w:lang w:eastAsia="en-GB"/>
        </w:rPr>
        <w:t xml:space="preserve">androidx.constraintlayout.widget.ConstraintLayout </w:t>
      </w:r>
      <w:r w:rsidRPr="004D49E4">
        <w:rPr>
          <w:rFonts w:ascii="Courier New" w:eastAsia="Times New Roman" w:hAnsi="Courier New" w:cs="Courier New"/>
          <w:color w:val="174AD4"/>
          <w:sz w:val="20"/>
          <w:szCs w:val="20"/>
          <w:lang w:eastAsia="en-GB"/>
        </w:rPr>
        <w:t>xmlns:android</w:t>
      </w:r>
      <w:r w:rsidRPr="004D49E4">
        <w:rPr>
          <w:rFonts w:ascii="Courier New" w:eastAsia="Times New Roman" w:hAnsi="Courier New" w:cs="Courier New"/>
          <w:color w:val="067D17"/>
          <w:sz w:val="20"/>
          <w:szCs w:val="20"/>
          <w:lang w:eastAsia="en-GB"/>
        </w:rPr>
        <w:t>="http://schemas.android.com/apk/res/android"</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xmlns:app</w:t>
      </w:r>
      <w:r w:rsidRPr="004D49E4">
        <w:rPr>
          <w:rFonts w:ascii="Courier New" w:eastAsia="Times New Roman" w:hAnsi="Courier New" w:cs="Courier New"/>
          <w:color w:val="067D17"/>
          <w:sz w:val="20"/>
          <w:szCs w:val="20"/>
          <w:lang w:eastAsia="en-GB"/>
        </w:rPr>
        <w:t>="http://schemas.android.com/apk/res-auto"</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xmlns:tools</w:t>
      </w:r>
      <w:r w:rsidRPr="004D49E4">
        <w:rPr>
          <w:rFonts w:ascii="Courier New" w:eastAsia="Times New Roman" w:hAnsi="Courier New" w:cs="Courier New"/>
          <w:color w:val="067D17"/>
          <w:sz w:val="20"/>
          <w:szCs w:val="20"/>
          <w:lang w:eastAsia="en-GB"/>
        </w:rPr>
        <w:t>="http://schemas.android.com/tools"</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match_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match_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background</w:t>
      </w:r>
      <w:r w:rsidRPr="004D49E4">
        <w:rPr>
          <w:rFonts w:ascii="Courier New" w:eastAsia="Times New Roman" w:hAnsi="Courier New" w:cs="Courier New"/>
          <w:color w:val="067D17"/>
          <w:sz w:val="20"/>
          <w:szCs w:val="20"/>
          <w:lang w:eastAsia="en-GB"/>
        </w:rPr>
        <w:t>="@color/main_colou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TextView</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Top_toTop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Bottom_toTopOf</w:t>
      </w:r>
      <w:r w:rsidRPr="004D49E4">
        <w:rPr>
          <w:rFonts w:ascii="Courier New" w:eastAsia="Times New Roman" w:hAnsi="Courier New" w:cs="Courier New"/>
          <w:color w:val="067D17"/>
          <w:sz w:val="20"/>
          <w:szCs w:val="20"/>
          <w:lang w:eastAsia="en-GB"/>
        </w:rPr>
        <w:t>="@+id/timerTex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Start_toStart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End_toEnd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Treadmill Tracke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Color</w:t>
      </w:r>
      <w:r w:rsidRPr="004D49E4">
        <w:rPr>
          <w:rFonts w:ascii="Courier New" w:eastAsia="Times New Roman" w:hAnsi="Courier New" w:cs="Courier New"/>
          <w:color w:val="067D17"/>
          <w:sz w:val="20"/>
          <w:szCs w:val="20"/>
          <w:lang w:eastAsia="en-GB"/>
        </w:rPr>
        <w:t>="@color/main_colour_on_primary"</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30s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Top</w:t>
      </w:r>
      <w:r w:rsidRPr="004D49E4">
        <w:rPr>
          <w:rFonts w:ascii="Courier New" w:eastAsia="Times New Roman" w:hAnsi="Courier New" w:cs="Courier New"/>
          <w:color w:val="067D17"/>
          <w:sz w:val="20"/>
          <w:szCs w:val="20"/>
          <w:lang w:eastAsia="en-GB"/>
        </w:rPr>
        <w:t>="3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TextView</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timerTex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gravity</w:t>
      </w:r>
      <w:r w:rsidRPr="004D49E4">
        <w:rPr>
          <w:rFonts w:ascii="Courier New" w:eastAsia="Times New Roman" w:hAnsi="Courier New" w:cs="Courier New"/>
          <w:color w:val="067D17"/>
          <w:sz w:val="20"/>
          <w:szCs w:val="20"/>
          <w:lang w:eastAsia="en-GB"/>
        </w:rPr>
        <w:t>="cente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80s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bb"</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00:00:00"</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Color</w:t>
      </w:r>
      <w:r w:rsidRPr="004D49E4">
        <w:rPr>
          <w:rFonts w:ascii="Courier New" w:eastAsia="Times New Roman" w:hAnsi="Courier New" w:cs="Courier New"/>
          <w:color w:val="067D17"/>
          <w:sz w:val="20"/>
          <w:szCs w:val="20"/>
          <w:lang w:eastAsia="en-GB"/>
        </w:rPr>
        <w:t>="@color/main_colour_on_primary"</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Bottom_toTopOf</w:t>
      </w:r>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End_toEnd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Start_toStart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Top_toTop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Bottom</w:t>
      </w:r>
      <w:r w:rsidRPr="004D49E4">
        <w:rPr>
          <w:rFonts w:ascii="Courier New" w:eastAsia="Times New Roman" w:hAnsi="Courier New" w:cs="Courier New"/>
          <w:color w:val="067D17"/>
          <w:sz w:val="20"/>
          <w:szCs w:val="20"/>
          <w:lang w:eastAsia="en-GB"/>
        </w:rPr>
        <w:t>="15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LinearLayout</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row1"</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match_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w:t>
      </w:r>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Bottom_toTopOf</w:t>
      </w:r>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End_toEnd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Start_toStart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Top_toBottomOf</w:t>
      </w:r>
      <w:r w:rsidRPr="004D49E4">
        <w:rPr>
          <w:rFonts w:ascii="Courier New" w:eastAsia="Times New Roman" w:hAnsi="Courier New" w:cs="Courier New"/>
          <w:color w:val="067D17"/>
          <w:sz w:val="20"/>
          <w:szCs w:val="20"/>
          <w:lang w:eastAsia="en-GB"/>
        </w:rPr>
        <w:t>="@+id/timerTex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Vertical_bias</w:t>
      </w:r>
      <w:r w:rsidRPr="004D49E4">
        <w:rPr>
          <w:rFonts w:ascii="Courier New" w:eastAsia="Times New Roman" w:hAnsi="Courier New" w:cs="Courier New"/>
          <w:color w:val="067D17"/>
          <w:sz w:val="20"/>
          <w:szCs w:val="20"/>
          <w:lang w:eastAsia="en-GB"/>
        </w:rPr>
        <w:t>="0"</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gravity</w:t>
      </w:r>
      <w:r w:rsidRPr="004D49E4">
        <w:rPr>
          <w:rFonts w:ascii="Courier New" w:eastAsia="Times New Roman" w:hAnsi="Courier New" w:cs="Courier New"/>
          <w:color w:val="067D17"/>
          <w:sz w:val="20"/>
          <w:szCs w:val="20"/>
          <w:lang w:eastAsia="en-GB"/>
        </w:rPr>
        <w:t>="center_horizontal"</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TextView</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stepTex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r>
      <w:r w:rsidRPr="004D49E4">
        <w:rPr>
          <w:rFonts w:ascii="Courier New" w:eastAsia="Times New Roman" w:hAnsi="Courier New" w:cs="Courier New"/>
          <w:color w:val="067D17"/>
          <w:sz w:val="20"/>
          <w:szCs w:val="20"/>
          <w:lang w:eastAsia="en-GB"/>
        </w:rPr>
        <w:lastRenderedPageBreak/>
        <w:t xml:space="preserve">            </w:t>
      </w:r>
      <w:r w:rsidRPr="004D49E4">
        <w:rPr>
          <w:rFonts w:ascii="Courier New" w:eastAsia="Times New Roman" w:hAnsi="Courier New" w:cs="Courier New"/>
          <w:color w:val="174AD4"/>
          <w:sz w:val="20"/>
          <w:szCs w:val="20"/>
          <w:lang w:eastAsia="en-GB"/>
        </w:rPr>
        <w:t>android:textColor</w:t>
      </w:r>
      <w:r w:rsidRPr="004D49E4">
        <w:rPr>
          <w:rFonts w:ascii="Courier New" w:eastAsia="Times New Roman" w:hAnsi="Courier New" w:cs="Courier New"/>
          <w:color w:val="067D17"/>
          <w:sz w:val="20"/>
          <w:szCs w:val="20"/>
          <w:lang w:eastAsia="en-GB"/>
        </w:rPr>
        <w:t>="@color/black"</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Steps:\n0"</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Alignment</w:t>
      </w:r>
      <w:r w:rsidRPr="004D49E4">
        <w:rPr>
          <w:rFonts w:ascii="Courier New" w:eastAsia="Times New Roman" w:hAnsi="Courier New" w:cs="Courier New"/>
          <w:color w:val="067D17"/>
          <w:sz w:val="20"/>
          <w:szCs w:val="20"/>
          <w:lang w:eastAsia="en-GB"/>
        </w:rPr>
        <w:t>="cente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w:t>
      </w:r>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TextView</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w:t>
      </w:r>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Alignment</w:t>
      </w:r>
      <w:r w:rsidRPr="004D49E4">
        <w:rPr>
          <w:rFonts w:ascii="Courier New" w:eastAsia="Times New Roman" w:hAnsi="Courier New" w:cs="Courier New"/>
          <w:color w:val="067D17"/>
          <w:sz w:val="20"/>
          <w:szCs w:val="20"/>
          <w:lang w:eastAsia="en-GB"/>
        </w:rPr>
        <w:t>="cente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calTex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Color</w:t>
      </w:r>
      <w:r w:rsidRPr="004D49E4">
        <w:rPr>
          <w:rFonts w:ascii="Courier New" w:eastAsia="Times New Roman" w:hAnsi="Courier New" w:cs="Courier New"/>
          <w:color w:val="067D17"/>
          <w:sz w:val="20"/>
          <w:szCs w:val="20"/>
          <w:lang w:eastAsia="en-GB"/>
        </w:rPr>
        <w:t>="@color/black"</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Calories:\n0"</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TextView</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w:t>
      </w:r>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Alignment</w:t>
      </w:r>
      <w:r w:rsidRPr="004D49E4">
        <w:rPr>
          <w:rFonts w:ascii="Courier New" w:eastAsia="Times New Roman" w:hAnsi="Courier New" w:cs="Courier New"/>
          <w:color w:val="067D17"/>
          <w:sz w:val="20"/>
          <w:szCs w:val="20"/>
          <w:lang w:eastAsia="en-GB"/>
        </w:rPr>
        <w:t>="cente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distTex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Color</w:t>
      </w:r>
      <w:r w:rsidRPr="004D49E4">
        <w:rPr>
          <w:rFonts w:ascii="Courier New" w:eastAsia="Times New Roman" w:hAnsi="Courier New" w:cs="Courier New"/>
          <w:color w:val="067D17"/>
          <w:sz w:val="20"/>
          <w:szCs w:val="20"/>
          <w:lang w:eastAsia="en-GB"/>
        </w:rPr>
        <w:t>="@color/black"</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Distance:\n0m"</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LinearLayout</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LinearLayout</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row2"</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match_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Bottom_toTopOf</w:t>
      </w:r>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End_toEnd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Start_toStartOf</w:t>
      </w:r>
      <w:r w:rsidRPr="004D49E4">
        <w:rPr>
          <w:rFonts w:ascii="Courier New" w:eastAsia="Times New Roman" w:hAnsi="Courier New" w:cs="Courier New"/>
          <w:color w:val="067D17"/>
          <w:sz w:val="20"/>
          <w:szCs w:val="20"/>
          <w:lang w:eastAsia="en-GB"/>
        </w:rPr>
        <w:t>="@id/row1"</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Top_toBottomOf</w:t>
      </w:r>
      <w:r w:rsidRPr="004D49E4">
        <w:rPr>
          <w:rFonts w:ascii="Courier New" w:eastAsia="Times New Roman" w:hAnsi="Courier New" w:cs="Courier New"/>
          <w:color w:val="067D17"/>
          <w:sz w:val="20"/>
          <w:szCs w:val="20"/>
          <w:lang w:eastAsia="en-GB"/>
        </w:rPr>
        <w:t>="@+id/row1"</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Vertical_bias</w:t>
      </w:r>
      <w:r w:rsidRPr="004D49E4">
        <w:rPr>
          <w:rFonts w:ascii="Courier New" w:eastAsia="Times New Roman" w:hAnsi="Courier New" w:cs="Courier New"/>
          <w:color w:val="067D17"/>
          <w:sz w:val="20"/>
          <w:szCs w:val="20"/>
          <w:lang w:eastAsia="en-GB"/>
        </w:rPr>
        <w:t>="0"</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gravity</w:t>
      </w:r>
      <w:r w:rsidRPr="004D49E4">
        <w:rPr>
          <w:rFonts w:ascii="Courier New" w:eastAsia="Times New Roman" w:hAnsi="Courier New" w:cs="Courier New"/>
          <w:color w:val="067D17"/>
          <w:sz w:val="20"/>
          <w:szCs w:val="20"/>
          <w:lang w:eastAsia="en-GB"/>
        </w:rPr>
        <w:t>="center_horizontal"</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TextView</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paceTex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Color</w:t>
      </w:r>
      <w:r w:rsidRPr="004D49E4">
        <w:rPr>
          <w:rFonts w:ascii="Courier New" w:eastAsia="Times New Roman" w:hAnsi="Courier New" w:cs="Courier New"/>
          <w:color w:val="067D17"/>
          <w:sz w:val="20"/>
          <w:szCs w:val="20"/>
          <w:lang w:eastAsia="en-GB"/>
        </w:rPr>
        <w:t>="@color/black"</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Pace:\n0"</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Alignment</w:t>
      </w:r>
      <w:r w:rsidRPr="004D49E4">
        <w:rPr>
          <w:rFonts w:ascii="Courier New" w:eastAsia="Times New Roman" w:hAnsi="Courier New" w:cs="Courier New"/>
          <w:color w:val="067D17"/>
          <w:sz w:val="20"/>
          <w:szCs w:val="20"/>
          <w:lang w:eastAsia="en-GB"/>
        </w:rPr>
        <w:t>="cente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w:t>
      </w:r>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LinearLayout</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androidx.constraintlayout.widget.Guideline</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r>
      <w:r w:rsidRPr="004D49E4">
        <w:rPr>
          <w:rFonts w:ascii="Courier New" w:eastAsia="Times New Roman" w:hAnsi="Courier New" w:cs="Courier New"/>
          <w:color w:val="067D17"/>
          <w:sz w:val="20"/>
          <w:szCs w:val="20"/>
          <w:lang w:eastAsia="en-GB"/>
        </w:rPr>
        <w:lastRenderedPageBreak/>
        <w:t xml:space="preserve">        </w:t>
      </w:r>
      <w:r w:rsidRPr="004D49E4">
        <w:rPr>
          <w:rFonts w:ascii="Courier New" w:eastAsia="Times New Roman" w:hAnsi="Courier New" w:cs="Courier New"/>
          <w:color w:val="174AD4"/>
          <w:sz w:val="20"/>
          <w:szCs w:val="20"/>
          <w:lang w:eastAsia="en-GB"/>
        </w:rPr>
        <w:t>android:orientation</w:t>
      </w:r>
      <w:r w:rsidRPr="004D49E4">
        <w:rPr>
          <w:rFonts w:ascii="Courier New" w:eastAsia="Times New Roman" w:hAnsi="Courier New" w:cs="Courier New"/>
          <w:color w:val="067D17"/>
          <w:sz w:val="20"/>
          <w:szCs w:val="20"/>
          <w:lang w:eastAsia="en-GB"/>
        </w:rPr>
        <w:t>="horizontal"</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Guide_begin</w:t>
      </w:r>
      <w:r w:rsidRPr="004D49E4">
        <w:rPr>
          <w:rFonts w:ascii="Courier New" w:eastAsia="Times New Roman" w:hAnsi="Courier New" w:cs="Courier New"/>
          <w:color w:val="067D17"/>
          <w:sz w:val="20"/>
          <w:szCs w:val="20"/>
          <w:lang w:eastAsia="en-GB"/>
        </w:rPr>
        <w:t xml:space="preserve">="400dp"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com.google.android.material.button.MaterialButton</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startStopBtn"</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Bottom</w:t>
      </w:r>
      <w:r w:rsidRPr="004D49E4">
        <w:rPr>
          <w:rFonts w:ascii="Courier New" w:eastAsia="Times New Roman" w:hAnsi="Courier New" w:cs="Courier New"/>
          <w:color w:val="067D17"/>
          <w:sz w:val="20"/>
          <w:szCs w:val="20"/>
          <w:lang w:eastAsia="en-GB"/>
        </w:rPr>
        <w:t>="8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bb"</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Pause"</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AllCaps</w:t>
      </w:r>
      <w:r w:rsidRPr="004D49E4">
        <w:rPr>
          <w:rFonts w:ascii="Courier New" w:eastAsia="Times New Roman" w:hAnsi="Courier New" w:cs="Courier New"/>
          <w:color w:val="067D17"/>
          <w:sz w:val="20"/>
          <w:szCs w:val="20"/>
          <w:lang w:eastAsia="en-GB"/>
        </w:rPr>
        <w:t>="false"</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3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cornerRadius</w:t>
      </w:r>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Bottom_toBottom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End_toEnd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Horizontal_bias</w:t>
      </w:r>
      <w:r w:rsidRPr="004D49E4">
        <w:rPr>
          <w:rFonts w:ascii="Courier New" w:eastAsia="Times New Roman" w:hAnsi="Courier New" w:cs="Courier New"/>
          <w:color w:val="067D17"/>
          <w:sz w:val="20"/>
          <w:szCs w:val="20"/>
          <w:lang w:eastAsia="en-GB"/>
        </w:rPr>
        <w:t>="0.172"</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Start_toStart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Top_toTopOf</w:t>
      </w:r>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Vertical_bias</w:t>
      </w:r>
      <w:r w:rsidRPr="004D49E4">
        <w:rPr>
          <w:rFonts w:ascii="Courier New" w:eastAsia="Times New Roman" w:hAnsi="Courier New" w:cs="Courier New"/>
          <w:color w:val="067D17"/>
          <w:sz w:val="20"/>
          <w:szCs w:val="20"/>
          <w:lang w:eastAsia="en-GB"/>
        </w:rPr>
        <w:t xml:space="preserve">="1.0"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com.google.android.material.button.MaterialButton</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finishBtn"</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Bottom</w:t>
      </w:r>
      <w:r w:rsidRPr="004D49E4">
        <w:rPr>
          <w:rFonts w:ascii="Courier New" w:eastAsia="Times New Roman" w:hAnsi="Courier New" w:cs="Courier New"/>
          <w:color w:val="067D17"/>
          <w:sz w:val="20"/>
          <w:szCs w:val="20"/>
          <w:lang w:eastAsia="en-GB"/>
        </w:rPr>
        <w:t>="8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bb"</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backgroundTint</w:t>
      </w:r>
      <w:r w:rsidRPr="004D49E4">
        <w:rPr>
          <w:rFonts w:ascii="Courier New" w:eastAsia="Times New Roman" w:hAnsi="Courier New" w:cs="Courier New"/>
          <w:color w:val="067D17"/>
          <w:sz w:val="20"/>
          <w:szCs w:val="20"/>
          <w:lang w:eastAsia="en-GB"/>
        </w:rPr>
        <w:t>="@color/main_colour_on_primary"</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Color</w:t>
      </w:r>
      <w:r w:rsidRPr="004D49E4">
        <w:rPr>
          <w:rFonts w:ascii="Courier New" w:eastAsia="Times New Roman" w:hAnsi="Courier New" w:cs="Courier New"/>
          <w:color w:val="067D17"/>
          <w:sz w:val="20"/>
          <w:szCs w:val="20"/>
          <w:lang w:eastAsia="en-GB"/>
        </w:rPr>
        <w:t>="@color/main_colou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Finish"</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AllCaps</w:t>
      </w:r>
      <w:r w:rsidRPr="004D49E4">
        <w:rPr>
          <w:rFonts w:ascii="Courier New" w:eastAsia="Times New Roman" w:hAnsi="Courier New" w:cs="Courier New"/>
          <w:color w:val="067D17"/>
          <w:sz w:val="20"/>
          <w:szCs w:val="20"/>
          <w:lang w:eastAsia="en-GB"/>
        </w:rPr>
        <w:t>="false"</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3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cornerRadius</w:t>
      </w:r>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Bottom_toBottom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End_toEnd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Horizontal_bias</w:t>
      </w:r>
      <w:r w:rsidRPr="004D49E4">
        <w:rPr>
          <w:rFonts w:ascii="Courier New" w:eastAsia="Times New Roman" w:hAnsi="Courier New" w:cs="Courier New"/>
          <w:color w:val="067D17"/>
          <w:sz w:val="20"/>
          <w:szCs w:val="20"/>
          <w:lang w:eastAsia="en-GB"/>
        </w:rPr>
        <w:t>="0.831"</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Start_toStart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Top_toBottomOf</w:t>
      </w:r>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Vertical_bias</w:t>
      </w:r>
      <w:r w:rsidRPr="004D49E4">
        <w:rPr>
          <w:rFonts w:ascii="Courier New" w:eastAsia="Times New Roman" w:hAnsi="Courier New" w:cs="Courier New"/>
          <w:color w:val="067D17"/>
          <w:sz w:val="20"/>
          <w:szCs w:val="20"/>
          <w:lang w:eastAsia="en-GB"/>
        </w:rPr>
        <w:t xml:space="preserve">="1.0"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lt;/</w:t>
      </w:r>
      <w:r w:rsidRPr="004D49E4">
        <w:rPr>
          <w:rFonts w:ascii="Courier New" w:eastAsia="Times New Roman" w:hAnsi="Courier New" w:cs="Courier New"/>
          <w:color w:val="0033B3"/>
          <w:sz w:val="20"/>
          <w:szCs w:val="20"/>
          <w:lang w:eastAsia="en-GB"/>
        </w:rPr>
        <w:t>androidx.constraintlayout.widget.ConstraintLayout</w:t>
      </w:r>
      <w:r w:rsidRPr="004D49E4">
        <w:rPr>
          <w:rFonts w:ascii="Courier New" w:eastAsia="Times New Roman" w:hAnsi="Courier New" w:cs="Courier New"/>
          <w:color w:val="080808"/>
          <w:sz w:val="20"/>
          <w:szCs w:val="20"/>
          <w:lang w:eastAsia="en-GB"/>
        </w:rPr>
        <w:t>&gt;</w:t>
      </w:r>
    </w:p>
    <w:p w14:paraId="0B609A57" w14:textId="46C385ED" w:rsidR="004D49E4" w:rsidRDefault="004D49E4" w:rsidP="000058BE">
      <w:pPr>
        <w:rPr>
          <w:sz w:val="32"/>
          <w:szCs w:val="32"/>
        </w:rPr>
      </w:pPr>
    </w:p>
    <w:p w14:paraId="55F5A139" w14:textId="54B7521A" w:rsidR="00584A80" w:rsidRDefault="00584A80" w:rsidP="000058BE">
      <w:pPr>
        <w:rPr>
          <w:sz w:val="32"/>
          <w:szCs w:val="32"/>
        </w:rPr>
      </w:pPr>
      <w:r>
        <w:rPr>
          <w:sz w:val="32"/>
          <w:szCs w:val="32"/>
        </w:rPr>
        <w:t>activity_pushup.xml</w:t>
      </w:r>
    </w:p>
    <w:p w14:paraId="7A3224AB" w14:textId="77777777" w:rsidR="00584A80" w:rsidRPr="00584A80" w:rsidRDefault="00584A80" w:rsidP="00584A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84A80">
        <w:rPr>
          <w:rFonts w:ascii="Courier New" w:eastAsia="Times New Roman" w:hAnsi="Courier New" w:cs="Courier New"/>
          <w:i/>
          <w:iCs/>
          <w:color w:val="080808"/>
          <w:sz w:val="20"/>
          <w:szCs w:val="20"/>
          <w:lang w:eastAsia="en-GB"/>
        </w:rPr>
        <w:t>&lt;?</w:t>
      </w:r>
      <w:r w:rsidRPr="00584A80">
        <w:rPr>
          <w:rFonts w:ascii="Courier New" w:eastAsia="Times New Roman" w:hAnsi="Courier New" w:cs="Courier New"/>
          <w:color w:val="174AD4"/>
          <w:sz w:val="20"/>
          <w:szCs w:val="20"/>
          <w:lang w:eastAsia="en-GB"/>
        </w:rPr>
        <w:t>xml version</w:t>
      </w:r>
      <w:r w:rsidRPr="00584A80">
        <w:rPr>
          <w:rFonts w:ascii="Courier New" w:eastAsia="Times New Roman" w:hAnsi="Courier New" w:cs="Courier New"/>
          <w:color w:val="067D17"/>
          <w:sz w:val="20"/>
          <w:szCs w:val="20"/>
          <w:lang w:eastAsia="en-GB"/>
        </w:rPr>
        <w:t xml:space="preserve">="1.0" </w:t>
      </w:r>
      <w:r w:rsidRPr="00584A80">
        <w:rPr>
          <w:rFonts w:ascii="Courier New" w:eastAsia="Times New Roman" w:hAnsi="Courier New" w:cs="Courier New"/>
          <w:color w:val="174AD4"/>
          <w:sz w:val="20"/>
          <w:szCs w:val="20"/>
          <w:lang w:eastAsia="en-GB"/>
        </w:rPr>
        <w:t>encoding</w:t>
      </w:r>
      <w:r w:rsidRPr="00584A80">
        <w:rPr>
          <w:rFonts w:ascii="Courier New" w:eastAsia="Times New Roman" w:hAnsi="Courier New" w:cs="Courier New"/>
          <w:color w:val="067D17"/>
          <w:sz w:val="20"/>
          <w:szCs w:val="20"/>
          <w:lang w:eastAsia="en-GB"/>
        </w:rPr>
        <w:t>="utf-8"</w:t>
      </w:r>
      <w:r w:rsidRPr="00584A80">
        <w:rPr>
          <w:rFonts w:ascii="Courier New" w:eastAsia="Times New Roman" w:hAnsi="Courier New" w:cs="Courier New"/>
          <w:i/>
          <w:iCs/>
          <w:color w:val="080808"/>
          <w:sz w:val="20"/>
          <w:szCs w:val="20"/>
          <w:lang w:eastAsia="en-GB"/>
        </w:rPr>
        <w:t>?&gt;</w:t>
      </w:r>
      <w:r w:rsidRPr="00584A80">
        <w:rPr>
          <w:rFonts w:ascii="Courier New" w:eastAsia="Times New Roman" w:hAnsi="Courier New" w:cs="Courier New"/>
          <w:i/>
          <w:iCs/>
          <w:color w:val="080808"/>
          <w:sz w:val="20"/>
          <w:szCs w:val="20"/>
          <w:lang w:eastAsia="en-GB"/>
        </w:rPr>
        <w:br/>
      </w:r>
      <w:r w:rsidRPr="00584A80">
        <w:rPr>
          <w:rFonts w:ascii="Courier New" w:eastAsia="Times New Roman" w:hAnsi="Courier New" w:cs="Courier New"/>
          <w:color w:val="080808"/>
          <w:sz w:val="20"/>
          <w:szCs w:val="20"/>
          <w:lang w:eastAsia="en-GB"/>
        </w:rPr>
        <w:t>&lt;</w:t>
      </w:r>
      <w:r w:rsidRPr="00584A80">
        <w:rPr>
          <w:rFonts w:ascii="Courier New" w:eastAsia="Times New Roman" w:hAnsi="Courier New" w:cs="Courier New"/>
          <w:color w:val="0033B3"/>
          <w:sz w:val="20"/>
          <w:szCs w:val="20"/>
          <w:lang w:eastAsia="en-GB"/>
        </w:rPr>
        <w:t xml:space="preserve">androidx.constraintlayout.widget.ConstraintLayout </w:t>
      </w:r>
      <w:r w:rsidRPr="00584A80">
        <w:rPr>
          <w:rFonts w:ascii="Courier New" w:eastAsia="Times New Roman" w:hAnsi="Courier New" w:cs="Courier New"/>
          <w:color w:val="174AD4"/>
          <w:sz w:val="20"/>
          <w:szCs w:val="20"/>
          <w:lang w:eastAsia="en-GB"/>
        </w:rPr>
        <w:t>xmlns:</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067D17"/>
          <w:sz w:val="20"/>
          <w:szCs w:val="20"/>
          <w:lang w:eastAsia="en-GB"/>
        </w:rPr>
        <w:t>="http://schemas.android.com/apk/res/android"</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174AD4"/>
          <w:sz w:val="20"/>
          <w:szCs w:val="20"/>
          <w:lang w:eastAsia="en-GB"/>
        </w:rPr>
        <w:t>xmlns:</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067D17"/>
          <w:sz w:val="20"/>
          <w:szCs w:val="20"/>
          <w:lang w:eastAsia="en-GB"/>
        </w:rPr>
        <w:t>="http://schemas.android.com/apk/res-auto"</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174AD4"/>
          <w:sz w:val="20"/>
          <w:szCs w:val="20"/>
          <w:lang w:eastAsia="en-GB"/>
        </w:rPr>
        <w:t>xmlns:</w:t>
      </w:r>
      <w:r w:rsidRPr="00584A80">
        <w:rPr>
          <w:rFonts w:ascii="Courier New" w:eastAsia="Times New Roman" w:hAnsi="Courier New" w:cs="Courier New"/>
          <w:color w:val="871094"/>
          <w:sz w:val="20"/>
          <w:szCs w:val="20"/>
          <w:lang w:eastAsia="en-GB"/>
        </w:rPr>
        <w:t>tools</w:t>
      </w:r>
      <w:r w:rsidRPr="00584A80">
        <w:rPr>
          <w:rFonts w:ascii="Courier New" w:eastAsia="Times New Roman" w:hAnsi="Courier New" w:cs="Courier New"/>
          <w:color w:val="067D17"/>
          <w:sz w:val="20"/>
          <w:szCs w:val="20"/>
          <w:lang w:eastAsia="en-GB"/>
        </w:rPr>
        <w:t>="http://schemas.android.com/tools"</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r w:rsidRPr="00584A80">
        <w:rPr>
          <w:rFonts w:ascii="Courier New" w:eastAsia="Times New Roman" w:hAnsi="Courier New" w:cs="Courier New"/>
          <w:color w:val="067D17"/>
          <w:sz w:val="20"/>
          <w:szCs w:val="20"/>
          <w:lang w:eastAsia="en-GB"/>
        </w:rPr>
        <w:t>="match_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r w:rsidRPr="00584A80">
        <w:rPr>
          <w:rFonts w:ascii="Courier New" w:eastAsia="Times New Roman" w:hAnsi="Courier New" w:cs="Courier New"/>
          <w:color w:val="067D17"/>
          <w:sz w:val="20"/>
          <w:szCs w:val="20"/>
          <w:lang w:eastAsia="en-GB"/>
        </w:rPr>
        <w:t>="match_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background</w:t>
      </w:r>
      <w:r w:rsidRPr="00584A80">
        <w:rPr>
          <w:rFonts w:ascii="Courier New" w:eastAsia="Times New Roman" w:hAnsi="Courier New" w:cs="Courier New"/>
          <w:color w:val="067D17"/>
          <w:sz w:val="20"/>
          <w:szCs w:val="20"/>
          <w:lang w:eastAsia="en-GB"/>
        </w:rPr>
        <w:t>="@color/main_colour"</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t xml:space="preserve">    &lt;</w:t>
      </w:r>
      <w:r w:rsidRPr="00584A80">
        <w:rPr>
          <w:rFonts w:ascii="Courier New" w:eastAsia="Times New Roman" w:hAnsi="Courier New" w:cs="Courier New"/>
          <w:color w:val="0033B3"/>
          <w:sz w:val="20"/>
          <w:szCs w:val="20"/>
          <w:lang w:eastAsia="en-GB"/>
        </w:rPr>
        <w:t>TextView</w:t>
      </w:r>
      <w:r w:rsidRPr="00584A80">
        <w:rPr>
          <w:rFonts w:ascii="Courier New" w:eastAsia="Times New Roman" w:hAnsi="Courier New" w:cs="Courier New"/>
          <w:color w:val="0033B3"/>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Top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TopOf</w:t>
      </w:r>
      <w:r w:rsidRPr="00584A80">
        <w:rPr>
          <w:rFonts w:ascii="Courier New" w:eastAsia="Times New Roman" w:hAnsi="Courier New" w:cs="Courier New"/>
          <w:color w:val="067D17"/>
          <w:sz w:val="20"/>
          <w:szCs w:val="20"/>
          <w:lang w:eastAsia="en-GB"/>
        </w:rPr>
        <w:t>="@+id/timerText"</w:t>
      </w:r>
      <w:r w:rsidRPr="00584A80">
        <w:rPr>
          <w:rFonts w:ascii="Courier New" w:eastAsia="Times New Roman" w:hAnsi="Courier New" w:cs="Courier New"/>
          <w:color w:val="067D17"/>
          <w:sz w:val="20"/>
          <w:szCs w:val="20"/>
          <w:lang w:eastAsia="en-GB"/>
        </w:rPr>
        <w:br/>
      </w:r>
      <w:r w:rsidRPr="00584A80">
        <w:rPr>
          <w:rFonts w:ascii="Courier New" w:eastAsia="Times New Roman" w:hAnsi="Courier New" w:cs="Courier New"/>
          <w:color w:val="067D17"/>
          <w:sz w:val="20"/>
          <w:szCs w:val="20"/>
          <w:lang w:eastAsia="en-GB"/>
        </w:rPr>
        <w:lastRenderedPageBreak/>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r w:rsidRPr="00584A80">
        <w:rPr>
          <w:rFonts w:ascii="Courier New" w:eastAsia="Times New Roman" w:hAnsi="Courier New" w:cs="Courier New"/>
          <w:color w:val="067D17"/>
          <w:sz w:val="20"/>
          <w:szCs w:val="20"/>
          <w:lang w:eastAsia="en-GB"/>
        </w:rPr>
        <w:t>="Push-Up Tracker"</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r w:rsidRPr="00584A80">
        <w:rPr>
          <w:rFonts w:ascii="Courier New" w:eastAsia="Times New Roman" w:hAnsi="Courier New" w:cs="Courier New"/>
          <w:color w:val="067D17"/>
          <w:sz w:val="20"/>
          <w:szCs w:val="20"/>
          <w:lang w:eastAsia="en-GB"/>
        </w:rPr>
        <w:t>="@color/main_colour_on_primary"</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r w:rsidRPr="00584A80">
        <w:rPr>
          <w:rFonts w:ascii="Courier New" w:eastAsia="Times New Roman" w:hAnsi="Courier New" w:cs="Courier New"/>
          <w:color w:val="067D17"/>
          <w:sz w:val="20"/>
          <w:szCs w:val="20"/>
          <w:lang w:eastAsia="en-GB"/>
        </w:rPr>
        <w:t>="@font/gothic"</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r w:rsidRPr="00584A80">
        <w:rPr>
          <w:rFonts w:ascii="Courier New" w:eastAsia="Times New Roman" w:hAnsi="Courier New" w:cs="Courier New"/>
          <w:color w:val="067D17"/>
          <w:sz w:val="20"/>
          <w:szCs w:val="20"/>
          <w:lang w:eastAsia="en-GB"/>
        </w:rPr>
        <w:t>="30s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Top</w:t>
      </w:r>
      <w:r w:rsidRPr="00584A80">
        <w:rPr>
          <w:rFonts w:ascii="Courier New" w:eastAsia="Times New Roman" w:hAnsi="Courier New" w:cs="Courier New"/>
          <w:color w:val="067D17"/>
          <w:sz w:val="20"/>
          <w:szCs w:val="20"/>
          <w:lang w:eastAsia="en-GB"/>
        </w:rPr>
        <w:t>="3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r w:rsidRPr="00584A80">
        <w:rPr>
          <w:rFonts w:ascii="Courier New" w:eastAsia="Times New Roman" w:hAnsi="Courier New" w:cs="Courier New"/>
          <w:color w:val="0033B3"/>
          <w:sz w:val="20"/>
          <w:szCs w:val="20"/>
          <w:lang w:eastAsia="en-GB"/>
        </w:rPr>
        <w:t>TextView</w:t>
      </w:r>
      <w:r w:rsidRPr="00584A80">
        <w:rPr>
          <w:rFonts w:ascii="Courier New" w:eastAsia="Times New Roman" w:hAnsi="Courier New" w:cs="Courier New"/>
          <w:color w:val="0033B3"/>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r w:rsidRPr="00584A80">
        <w:rPr>
          <w:rFonts w:ascii="Courier New" w:eastAsia="Times New Roman" w:hAnsi="Courier New" w:cs="Courier New"/>
          <w:color w:val="067D17"/>
          <w:sz w:val="20"/>
          <w:szCs w:val="20"/>
          <w:lang w:eastAsia="en-GB"/>
        </w:rPr>
        <w:t>="@+id/timerTex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gravity</w:t>
      </w:r>
      <w:r w:rsidRPr="00584A80">
        <w:rPr>
          <w:rFonts w:ascii="Courier New" w:eastAsia="Times New Roman" w:hAnsi="Courier New" w:cs="Courier New"/>
          <w:color w:val="067D17"/>
          <w:sz w:val="20"/>
          <w:szCs w:val="20"/>
          <w:lang w:eastAsia="en-GB"/>
        </w:rPr>
        <w:t>="center"</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r w:rsidRPr="00584A80">
        <w:rPr>
          <w:rFonts w:ascii="Courier New" w:eastAsia="Times New Roman" w:hAnsi="Courier New" w:cs="Courier New"/>
          <w:color w:val="067D17"/>
          <w:sz w:val="20"/>
          <w:szCs w:val="20"/>
          <w:lang w:eastAsia="en-GB"/>
        </w:rPr>
        <w:t>="80s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r w:rsidRPr="00584A80">
        <w:rPr>
          <w:rFonts w:ascii="Courier New" w:eastAsia="Times New Roman" w:hAnsi="Courier New" w:cs="Courier New"/>
          <w:color w:val="067D17"/>
          <w:sz w:val="20"/>
          <w:szCs w:val="20"/>
          <w:lang w:eastAsia="en-GB"/>
        </w:rPr>
        <w:t>="@font/gothicbb"</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r w:rsidRPr="00584A80">
        <w:rPr>
          <w:rFonts w:ascii="Courier New" w:eastAsia="Times New Roman" w:hAnsi="Courier New" w:cs="Courier New"/>
          <w:color w:val="067D17"/>
          <w:sz w:val="20"/>
          <w:szCs w:val="20"/>
          <w:lang w:eastAsia="en-GB"/>
        </w:rPr>
        <w:t>="00:00:00"</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r w:rsidRPr="00584A80">
        <w:rPr>
          <w:rFonts w:ascii="Courier New" w:eastAsia="Times New Roman" w:hAnsi="Courier New" w:cs="Courier New"/>
          <w:color w:val="067D17"/>
          <w:sz w:val="20"/>
          <w:szCs w:val="20"/>
          <w:lang w:eastAsia="en-GB"/>
        </w:rPr>
        <w:t>="@color/main_colour_on_primary"</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r w:rsidRPr="00584A80">
        <w:rPr>
          <w:rFonts w:ascii="Courier New" w:eastAsia="Times New Roman" w:hAnsi="Courier New" w:cs="Courier New"/>
          <w:color w:val="067D17"/>
          <w:sz w:val="20"/>
          <w:szCs w:val="20"/>
          <w:lang w:eastAsia="en-GB"/>
        </w:rPr>
        <w:t>="1"</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TopOf</w:t>
      </w:r>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Top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Bottom</w:t>
      </w:r>
      <w:r w:rsidRPr="00584A80">
        <w:rPr>
          <w:rFonts w:ascii="Courier New" w:eastAsia="Times New Roman" w:hAnsi="Courier New" w:cs="Courier New"/>
          <w:color w:val="067D17"/>
          <w:sz w:val="20"/>
          <w:szCs w:val="20"/>
          <w:lang w:eastAsia="en-GB"/>
        </w:rPr>
        <w:t>="80dp"</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r w:rsidRPr="00584A80">
        <w:rPr>
          <w:rFonts w:ascii="Courier New" w:eastAsia="Times New Roman" w:hAnsi="Courier New" w:cs="Courier New"/>
          <w:color w:val="0033B3"/>
          <w:sz w:val="20"/>
          <w:szCs w:val="20"/>
          <w:lang w:eastAsia="en-GB"/>
        </w:rPr>
        <w:t>LinearLayout</w:t>
      </w:r>
      <w:r w:rsidRPr="00584A80">
        <w:rPr>
          <w:rFonts w:ascii="Courier New" w:eastAsia="Times New Roman" w:hAnsi="Courier New" w:cs="Courier New"/>
          <w:color w:val="0033B3"/>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r w:rsidRPr="00584A80">
        <w:rPr>
          <w:rFonts w:ascii="Courier New" w:eastAsia="Times New Roman" w:hAnsi="Courier New" w:cs="Courier New"/>
          <w:color w:val="067D17"/>
          <w:sz w:val="20"/>
          <w:szCs w:val="20"/>
          <w:lang w:eastAsia="en-GB"/>
        </w:rPr>
        <w:t>="@+id/row1"</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r w:rsidRPr="00584A80">
        <w:rPr>
          <w:rFonts w:ascii="Courier New" w:eastAsia="Times New Roman" w:hAnsi="Courier New" w:cs="Courier New"/>
          <w:color w:val="067D17"/>
          <w:sz w:val="20"/>
          <w:szCs w:val="20"/>
          <w:lang w:eastAsia="en-GB"/>
        </w:rPr>
        <w:t>="match_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r w:rsidRPr="00584A80">
        <w:rPr>
          <w:rFonts w:ascii="Courier New" w:eastAsia="Times New Roman" w:hAnsi="Courier New" w:cs="Courier New"/>
          <w:color w:val="067D17"/>
          <w:sz w:val="20"/>
          <w:szCs w:val="20"/>
          <w:lang w:eastAsia="en-GB"/>
        </w:rPr>
        <w:t>="1"</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TopOf</w:t>
      </w:r>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BottomOf</w:t>
      </w:r>
      <w:r w:rsidRPr="00584A80">
        <w:rPr>
          <w:rFonts w:ascii="Courier New" w:eastAsia="Times New Roman" w:hAnsi="Courier New" w:cs="Courier New"/>
          <w:color w:val="067D17"/>
          <w:sz w:val="20"/>
          <w:szCs w:val="20"/>
          <w:lang w:eastAsia="en-GB"/>
        </w:rPr>
        <w:t>="@+id/timerTex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gravity</w:t>
      </w:r>
      <w:r w:rsidRPr="00584A80">
        <w:rPr>
          <w:rFonts w:ascii="Courier New" w:eastAsia="Times New Roman" w:hAnsi="Courier New" w:cs="Courier New"/>
          <w:color w:val="067D17"/>
          <w:sz w:val="20"/>
          <w:szCs w:val="20"/>
          <w:lang w:eastAsia="en-GB"/>
        </w:rPr>
        <w:t>="center_horizontal"</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t xml:space="preserve">        &lt;</w:t>
      </w:r>
      <w:r w:rsidRPr="00584A80">
        <w:rPr>
          <w:rFonts w:ascii="Courier New" w:eastAsia="Times New Roman" w:hAnsi="Courier New" w:cs="Courier New"/>
          <w:color w:val="0033B3"/>
          <w:sz w:val="20"/>
          <w:szCs w:val="20"/>
          <w:lang w:eastAsia="en-GB"/>
        </w:rPr>
        <w:t>TextView</w:t>
      </w:r>
      <w:r w:rsidRPr="00584A80">
        <w:rPr>
          <w:rFonts w:ascii="Courier New" w:eastAsia="Times New Roman" w:hAnsi="Courier New" w:cs="Courier New"/>
          <w:color w:val="0033B3"/>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r w:rsidRPr="00584A80">
        <w:rPr>
          <w:rFonts w:ascii="Courier New" w:eastAsia="Times New Roman" w:hAnsi="Courier New" w:cs="Courier New"/>
          <w:color w:val="067D17"/>
          <w:sz w:val="20"/>
          <w:szCs w:val="20"/>
          <w:lang w:eastAsia="en-GB"/>
        </w:rPr>
        <w:t>="10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r w:rsidRPr="00584A80">
        <w:rPr>
          <w:rFonts w:ascii="Courier New" w:eastAsia="Times New Roman" w:hAnsi="Courier New" w:cs="Courier New"/>
          <w:color w:val="067D17"/>
          <w:sz w:val="20"/>
          <w:szCs w:val="20"/>
          <w:lang w:eastAsia="en-GB"/>
        </w:rPr>
        <w:t>="@+id/repTex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r w:rsidRPr="00584A80">
        <w:rPr>
          <w:rFonts w:ascii="Courier New" w:eastAsia="Times New Roman" w:hAnsi="Courier New" w:cs="Courier New"/>
          <w:color w:val="067D17"/>
          <w:sz w:val="20"/>
          <w:szCs w:val="20"/>
          <w:lang w:eastAsia="en-GB"/>
        </w:rPr>
        <w:t>="@font/gothic"</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r w:rsidRPr="00584A80">
        <w:rPr>
          <w:rFonts w:ascii="Courier New" w:eastAsia="Times New Roman" w:hAnsi="Courier New" w:cs="Courier New"/>
          <w:color w:val="067D17"/>
          <w:sz w:val="20"/>
          <w:szCs w:val="20"/>
          <w:lang w:eastAsia="en-GB"/>
        </w:rPr>
        <w:t>="@color/black"</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r w:rsidRPr="00584A80">
        <w:rPr>
          <w:rFonts w:ascii="Courier New" w:eastAsia="Times New Roman" w:hAnsi="Courier New" w:cs="Courier New"/>
          <w:color w:val="067D17"/>
          <w:sz w:val="20"/>
          <w:szCs w:val="20"/>
          <w:lang w:eastAsia="en-GB"/>
        </w:rPr>
        <w:t>="Reps:\n0"</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r w:rsidRPr="00584A80">
        <w:rPr>
          <w:rFonts w:ascii="Courier New" w:eastAsia="Times New Roman" w:hAnsi="Courier New" w:cs="Courier New"/>
          <w:color w:val="067D17"/>
          <w:sz w:val="20"/>
          <w:szCs w:val="20"/>
          <w:lang w:eastAsia="en-GB"/>
        </w:rPr>
        <w:t>="2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Alignment</w:t>
      </w:r>
      <w:r w:rsidRPr="00584A80">
        <w:rPr>
          <w:rFonts w:ascii="Courier New" w:eastAsia="Times New Roman" w:hAnsi="Courier New" w:cs="Courier New"/>
          <w:color w:val="067D17"/>
          <w:sz w:val="20"/>
          <w:szCs w:val="20"/>
          <w:lang w:eastAsia="en-GB"/>
        </w:rPr>
        <w:t>="center"</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w:t>
      </w:r>
      <w:r w:rsidRPr="00584A80">
        <w:rPr>
          <w:rFonts w:ascii="Courier New" w:eastAsia="Times New Roman" w:hAnsi="Courier New" w:cs="Courier New"/>
          <w:color w:val="067D17"/>
          <w:sz w:val="20"/>
          <w:szCs w:val="20"/>
          <w:lang w:eastAsia="en-GB"/>
        </w:rPr>
        <w:t>="10dp"</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r w:rsidRPr="00584A80">
        <w:rPr>
          <w:rFonts w:ascii="Courier New" w:eastAsia="Times New Roman" w:hAnsi="Courier New" w:cs="Courier New"/>
          <w:color w:val="0033B3"/>
          <w:sz w:val="20"/>
          <w:szCs w:val="20"/>
          <w:lang w:eastAsia="en-GB"/>
        </w:rPr>
        <w:t>TextView</w:t>
      </w:r>
      <w:r w:rsidRPr="00584A80">
        <w:rPr>
          <w:rFonts w:ascii="Courier New" w:eastAsia="Times New Roman" w:hAnsi="Courier New" w:cs="Courier New"/>
          <w:color w:val="0033B3"/>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r w:rsidRPr="00584A80">
        <w:rPr>
          <w:rFonts w:ascii="Courier New" w:eastAsia="Times New Roman" w:hAnsi="Courier New" w:cs="Courier New"/>
          <w:color w:val="067D17"/>
          <w:sz w:val="20"/>
          <w:szCs w:val="20"/>
          <w:lang w:eastAsia="en-GB"/>
        </w:rPr>
        <w:t>="10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w:t>
      </w:r>
      <w:r w:rsidRPr="00584A80">
        <w:rPr>
          <w:rFonts w:ascii="Courier New" w:eastAsia="Times New Roman" w:hAnsi="Courier New" w:cs="Courier New"/>
          <w:color w:val="067D17"/>
          <w:sz w:val="20"/>
          <w:szCs w:val="20"/>
          <w:lang w:eastAsia="en-GB"/>
        </w:rPr>
        <w:t>="1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Alignment</w:t>
      </w:r>
      <w:r w:rsidRPr="00584A80">
        <w:rPr>
          <w:rFonts w:ascii="Courier New" w:eastAsia="Times New Roman" w:hAnsi="Courier New" w:cs="Courier New"/>
          <w:color w:val="067D17"/>
          <w:sz w:val="20"/>
          <w:szCs w:val="20"/>
          <w:lang w:eastAsia="en-GB"/>
        </w:rPr>
        <w:t>="center"</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r w:rsidRPr="00584A80">
        <w:rPr>
          <w:rFonts w:ascii="Courier New" w:eastAsia="Times New Roman" w:hAnsi="Courier New" w:cs="Courier New"/>
          <w:color w:val="067D17"/>
          <w:sz w:val="20"/>
          <w:szCs w:val="20"/>
          <w:lang w:eastAsia="en-GB"/>
        </w:rPr>
        <w:t>="@+id/calTex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r w:rsidRPr="00584A80">
        <w:rPr>
          <w:rFonts w:ascii="Courier New" w:eastAsia="Times New Roman" w:hAnsi="Courier New" w:cs="Courier New"/>
          <w:color w:val="067D17"/>
          <w:sz w:val="20"/>
          <w:szCs w:val="20"/>
          <w:lang w:eastAsia="en-GB"/>
        </w:rPr>
        <w:t>="@font/gothic"</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r w:rsidRPr="00584A80">
        <w:rPr>
          <w:rFonts w:ascii="Courier New" w:eastAsia="Times New Roman" w:hAnsi="Courier New" w:cs="Courier New"/>
          <w:color w:val="067D17"/>
          <w:sz w:val="20"/>
          <w:szCs w:val="20"/>
          <w:lang w:eastAsia="en-GB"/>
        </w:rPr>
        <w:t>="@color/black"</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r w:rsidRPr="00584A80">
        <w:rPr>
          <w:rFonts w:ascii="Courier New" w:eastAsia="Times New Roman" w:hAnsi="Courier New" w:cs="Courier New"/>
          <w:color w:val="067D17"/>
          <w:sz w:val="20"/>
          <w:szCs w:val="20"/>
          <w:lang w:eastAsia="en-GB"/>
        </w:rPr>
        <w:t>="Calories:\n0"</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r w:rsidRPr="00584A80">
        <w:rPr>
          <w:rFonts w:ascii="Courier New" w:eastAsia="Times New Roman" w:hAnsi="Courier New" w:cs="Courier New"/>
          <w:color w:val="067D17"/>
          <w:sz w:val="20"/>
          <w:szCs w:val="20"/>
          <w:lang w:eastAsia="en-GB"/>
        </w:rPr>
        <w:t>="20dp"</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t xml:space="preserve">    &lt;/</w:t>
      </w:r>
      <w:r w:rsidRPr="00584A80">
        <w:rPr>
          <w:rFonts w:ascii="Courier New" w:eastAsia="Times New Roman" w:hAnsi="Courier New" w:cs="Courier New"/>
          <w:color w:val="0033B3"/>
          <w:sz w:val="20"/>
          <w:szCs w:val="20"/>
          <w:lang w:eastAsia="en-GB"/>
        </w:rPr>
        <w:t>LinearLayout</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lastRenderedPageBreak/>
        <w:br/>
        <w:t xml:space="preserve">    &lt;</w:t>
      </w:r>
      <w:r w:rsidRPr="00584A80">
        <w:rPr>
          <w:rFonts w:ascii="Courier New" w:eastAsia="Times New Roman" w:hAnsi="Courier New" w:cs="Courier New"/>
          <w:color w:val="0033B3"/>
          <w:sz w:val="20"/>
          <w:szCs w:val="20"/>
          <w:lang w:eastAsia="en-GB"/>
        </w:rPr>
        <w:t>androidx.constraintlayout.widget.Guideline</w:t>
      </w:r>
      <w:r w:rsidRPr="00584A80">
        <w:rPr>
          <w:rFonts w:ascii="Courier New" w:eastAsia="Times New Roman" w:hAnsi="Courier New" w:cs="Courier New"/>
          <w:color w:val="0033B3"/>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orientation</w:t>
      </w:r>
      <w:r w:rsidRPr="00584A80">
        <w:rPr>
          <w:rFonts w:ascii="Courier New" w:eastAsia="Times New Roman" w:hAnsi="Courier New" w:cs="Courier New"/>
          <w:color w:val="067D17"/>
          <w:sz w:val="20"/>
          <w:szCs w:val="20"/>
          <w:lang w:eastAsia="en-GB"/>
        </w:rPr>
        <w:t>="horizontal"</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Guide_begin</w:t>
      </w:r>
      <w:r w:rsidRPr="00584A80">
        <w:rPr>
          <w:rFonts w:ascii="Courier New" w:eastAsia="Times New Roman" w:hAnsi="Courier New" w:cs="Courier New"/>
          <w:color w:val="067D17"/>
          <w:sz w:val="20"/>
          <w:szCs w:val="20"/>
          <w:lang w:eastAsia="en-GB"/>
        </w:rPr>
        <w:t xml:space="preserve">="250dp"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r w:rsidRPr="00584A80">
        <w:rPr>
          <w:rFonts w:ascii="Courier New" w:eastAsia="Times New Roman" w:hAnsi="Courier New" w:cs="Courier New"/>
          <w:color w:val="0033B3"/>
          <w:sz w:val="20"/>
          <w:szCs w:val="20"/>
          <w:lang w:eastAsia="en-GB"/>
        </w:rPr>
        <w:t>androidx.camera.view.PreviewView</w:t>
      </w:r>
      <w:r w:rsidRPr="00584A80">
        <w:rPr>
          <w:rFonts w:ascii="Courier New" w:eastAsia="Times New Roman" w:hAnsi="Courier New" w:cs="Courier New"/>
          <w:color w:val="0033B3"/>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r w:rsidRPr="00584A80">
        <w:rPr>
          <w:rFonts w:ascii="Courier New" w:eastAsia="Times New Roman" w:hAnsi="Courier New" w:cs="Courier New"/>
          <w:color w:val="067D17"/>
          <w:sz w:val="20"/>
          <w:szCs w:val="20"/>
          <w:lang w:eastAsia="en-GB"/>
        </w:rPr>
        <w:t>="match_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r w:rsidRPr="00584A80">
        <w:rPr>
          <w:rFonts w:ascii="Courier New" w:eastAsia="Times New Roman" w:hAnsi="Courier New" w:cs="Courier New"/>
          <w:color w:val="067D17"/>
          <w:sz w:val="20"/>
          <w:szCs w:val="20"/>
          <w:lang w:eastAsia="en-GB"/>
        </w:rPr>
        <w:t>="35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r w:rsidRPr="00584A80">
        <w:rPr>
          <w:rFonts w:ascii="Courier New" w:eastAsia="Times New Roman" w:hAnsi="Courier New" w:cs="Courier New"/>
          <w:color w:val="067D17"/>
          <w:sz w:val="20"/>
          <w:szCs w:val="20"/>
          <w:lang w:eastAsia="en-GB"/>
        </w:rPr>
        <w:t>="@+id/tv"</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BottomOf</w:t>
      </w:r>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Bottom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r w:rsidRPr="00584A80">
        <w:rPr>
          <w:rFonts w:ascii="Courier New" w:eastAsia="Times New Roman" w:hAnsi="Courier New" w:cs="Courier New"/>
          <w:color w:val="067D17"/>
          <w:sz w:val="20"/>
          <w:szCs w:val="20"/>
          <w:lang w:eastAsia="en-GB"/>
        </w:rPr>
        <w:t>="0"</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t xml:space="preserve">    &lt;/</w:t>
      </w:r>
      <w:r w:rsidRPr="00584A80">
        <w:rPr>
          <w:rFonts w:ascii="Courier New" w:eastAsia="Times New Roman" w:hAnsi="Courier New" w:cs="Courier New"/>
          <w:color w:val="0033B3"/>
          <w:sz w:val="20"/>
          <w:szCs w:val="20"/>
          <w:lang w:eastAsia="en-GB"/>
        </w:rPr>
        <w:t>androidx.camera.view.PreviewView</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r w:rsidRPr="00584A80">
        <w:rPr>
          <w:rFonts w:ascii="Courier New" w:eastAsia="Times New Roman" w:hAnsi="Courier New" w:cs="Courier New"/>
          <w:color w:val="0033B3"/>
          <w:sz w:val="20"/>
          <w:szCs w:val="20"/>
          <w:lang w:eastAsia="en-GB"/>
        </w:rPr>
        <w:t>com.google.android.material.button.MaterialButton</w:t>
      </w:r>
      <w:r w:rsidRPr="00584A80">
        <w:rPr>
          <w:rFonts w:ascii="Courier New" w:eastAsia="Times New Roman" w:hAnsi="Courier New" w:cs="Courier New"/>
          <w:color w:val="0033B3"/>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r w:rsidRPr="00584A80">
        <w:rPr>
          <w:rFonts w:ascii="Courier New" w:eastAsia="Times New Roman" w:hAnsi="Courier New" w:cs="Courier New"/>
          <w:color w:val="067D17"/>
          <w:sz w:val="20"/>
          <w:szCs w:val="20"/>
          <w:lang w:eastAsia="en-GB"/>
        </w:rPr>
        <w:t>="@+id/startStopBtn"</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Bottom</w:t>
      </w:r>
      <w:r w:rsidRPr="00584A80">
        <w:rPr>
          <w:rFonts w:ascii="Courier New" w:eastAsia="Times New Roman" w:hAnsi="Courier New" w:cs="Courier New"/>
          <w:color w:val="067D17"/>
          <w:sz w:val="20"/>
          <w:szCs w:val="20"/>
          <w:lang w:eastAsia="en-GB"/>
        </w:rPr>
        <w:t>="5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r w:rsidRPr="00584A80">
        <w:rPr>
          <w:rFonts w:ascii="Courier New" w:eastAsia="Times New Roman" w:hAnsi="Courier New" w:cs="Courier New"/>
          <w:color w:val="067D17"/>
          <w:sz w:val="20"/>
          <w:szCs w:val="20"/>
          <w:lang w:eastAsia="en-GB"/>
        </w:rPr>
        <w:t>="@font/gothicbb"</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r w:rsidRPr="00584A80">
        <w:rPr>
          <w:rFonts w:ascii="Courier New" w:eastAsia="Times New Roman" w:hAnsi="Courier New" w:cs="Courier New"/>
          <w:color w:val="067D17"/>
          <w:sz w:val="20"/>
          <w:szCs w:val="20"/>
          <w:lang w:eastAsia="en-GB"/>
        </w:rPr>
        <w:t>="Pause"</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AllCaps</w:t>
      </w:r>
      <w:r w:rsidRPr="00584A80">
        <w:rPr>
          <w:rFonts w:ascii="Courier New" w:eastAsia="Times New Roman" w:hAnsi="Courier New" w:cs="Courier New"/>
          <w:color w:val="067D17"/>
          <w:sz w:val="20"/>
          <w:szCs w:val="20"/>
          <w:lang w:eastAsia="en-GB"/>
        </w:rPr>
        <w:t>="false"</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r w:rsidRPr="00584A80">
        <w:rPr>
          <w:rFonts w:ascii="Courier New" w:eastAsia="Times New Roman" w:hAnsi="Courier New" w:cs="Courier New"/>
          <w:color w:val="067D17"/>
          <w:sz w:val="20"/>
          <w:szCs w:val="20"/>
          <w:lang w:eastAsia="en-GB"/>
        </w:rPr>
        <w:t>="3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cornerRadius</w:t>
      </w:r>
      <w:r w:rsidRPr="00584A80">
        <w:rPr>
          <w:rFonts w:ascii="Courier New" w:eastAsia="Times New Roman" w:hAnsi="Courier New" w:cs="Courier New"/>
          <w:color w:val="067D17"/>
          <w:sz w:val="20"/>
          <w:szCs w:val="20"/>
          <w:lang w:eastAsia="en-GB"/>
        </w:rPr>
        <w:t>="10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Bottom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Horizontal_bias</w:t>
      </w:r>
      <w:r w:rsidRPr="00584A80">
        <w:rPr>
          <w:rFonts w:ascii="Courier New" w:eastAsia="Times New Roman" w:hAnsi="Courier New" w:cs="Courier New"/>
          <w:color w:val="067D17"/>
          <w:sz w:val="20"/>
          <w:szCs w:val="20"/>
          <w:lang w:eastAsia="en-GB"/>
        </w:rPr>
        <w:t>="0.172"</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TopOf</w:t>
      </w:r>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r w:rsidRPr="00584A80">
        <w:rPr>
          <w:rFonts w:ascii="Courier New" w:eastAsia="Times New Roman" w:hAnsi="Courier New" w:cs="Courier New"/>
          <w:color w:val="067D17"/>
          <w:sz w:val="20"/>
          <w:szCs w:val="20"/>
          <w:lang w:eastAsia="en-GB"/>
        </w:rPr>
        <w:t xml:space="preserve">="1.0"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r w:rsidRPr="00584A80">
        <w:rPr>
          <w:rFonts w:ascii="Courier New" w:eastAsia="Times New Roman" w:hAnsi="Courier New" w:cs="Courier New"/>
          <w:color w:val="0033B3"/>
          <w:sz w:val="20"/>
          <w:szCs w:val="20"/>
          <w:lang w:eastAsia="en-GB"/>
        </w:rPr>
        <w:t>com.google.android.material.button.MaterialButton</w:t>
      </w:r>
      <w:r w:rsidRPr="00584A80">
        <w:rPr>
          <w:rFonts w:ascii="Courier New" w:eastAsia="Times New Roman" w:hAnsi="Courier New" w:cs="Courier New"/>
          <w:color w:val="0033B3"/>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r w:rsidRPr="00584A80">
        <w:rPr>
          <w:rFonts w:ascii="Courier New" w:eastAsia="Times New Roman" w:hAnsi="Courier New" w:cs="Courier New"/>
          <w:color w:val="067D17"/>
          <w:sz w:val="20"/>
          <w:szCs w:val="20"/>
          <w:lang w:eastAsia="en-GB"/>
        </w:rPr>
        <w:t>="@+id/finishBtn"</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Bottom</w:t>
      </w:r>
      <w:r w:rsidRPr="00584A80">
        <w:rPr>
          <w:rFonts w:ascii="Courier New" w:eastAsia="Times New Roman" w:hAnsi="Courier New" w:cs="Courier New"/>
          <w:color w:val="067D17"/>
          <w:sz w:val="20"/>
          <w:szCs w:val="20"/>
          <w:lang w:eastAsia="en-GB"/>
        </w:rPr>
        <w:t>="5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r w:rsidRPr="00584A80">
        <w:rPr>
          <w:rFonts w:ascii="Courier New" w:eastAsia="Times New Roman" w:hAnsi="Courier New" w:cs="Courier New"/>
          <w:color w:val="067D17"/>
          <w:sz w:val="20"/>
          <w:szCs w:val="20"/>
          <w:lang w:eastAsia="en-GB"/>
        </w:rPr>
        <w:t>="@font/gothicbb"</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backgroundTint</w:t>
      </w:r>
      <w:r w:rsidRPr="00584A80">
        <w:rPr>
          <w:rFonts w:ascii="Courier New" w:eastAsia="Times New Roman" w:hAnsi="Courier New" w:cs="Courier New"/>
          <w:color w:val="067D17"/>
          <w:sz w:val="20"/>
          <w:szCs w:val="20"/>
          <w:lang w:eastAsia="en-GB"/>
        </w:rPr>
        <w:t>="@color/main_colour_on_primary"</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r w:rsidRPr="00584A80">
        <w:rPr>
          <w:rFonts w:ascii="Courier New" w:eastAsia="Times New Roman" w:hAnsi="Courier New" w:cs="Courier New"/>
          <w:color w:val="067D17"/>
          <w:sz w:val="20"/>
          <w:szCs w:val="20"/>
          <w:lang w:eastAsia="en-GB"/>
        </w:rPr>
        <w:t>="@color/main_colour"</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r w:rsidRPr="00584A80">
        <w:rPr>
          <w:rFonts w:ascii="Courier New" w:eastAsia="Times New Roman" w:hAnsi="Courier New" w:cs="Courier New"/>
          <w:color w:val="067D17"/>
          <w:sz w:val="20"/>
          <w:szCs w:val="20"/>
          <w:lang w:eastAsia="en-GB"/>
        </w:rPr>
        <w:t>="Finish"</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AllCaps</w:t>
      </w:r>
      <w:r w:rsidRPr="00584A80">
        <w:rPr>
          <w:rFonts w:ascii="Courier New" w:eastAsia="Times New Roman" w:hAnsi="Courier New" w:cs="Courier New"/>
          <w:color w:val="067D17"/>
          <w:sz w:val="20"/>
          <w:szCs w:val="20"/>
          <w:lang w:eastAsia="en-GB"/>
        </w:rPr>
        <w:t>="false"</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r w:rsidRPr="00584A80">
        <w:rPr>
          <w:rFonts w:ascii="Courier New" w:eastAsia="Times New Roman" w:hAnsi="Courier New" w:cs="Courier New"/>
          <w:color w:val="067D17"/>
          <w:sz w:val="20"/>
          <w:szCs w:val="20"/>
          <w:lang w:eastAsia="en-GB"/>
        </w:rPr>
        <w:t>="3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cornerRadius</w:t>
      </w:r>
      <w:r w:rsidRPr="00584A80">
        <w:rPr>
          <w:rFonts w:ascii="Courier New" w:eastAsia="Times New Roman" w:hAnsi="Courier New" w:cs="Courier New"/>
          <w:color w:val="067D17"/>
          <w:sz w:val="20"/>
          <w:szCs w:val="20"/>
          <w:lang w:eastAsia="en-GB"/>
        </w:rPr>
        <w:t>="10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Bottom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Horizontal_bias</w:t>
      </w:r>
      <w:r w:rsidRPr="00584A80">
        <w:rPr>
          <w:rFonts w:ascii="Courier New" w:eastAsia="Times New Roman" w:hAnsi="Courier New" w:cs="Courier New"/>
          <w:color w:val="067D17"/>
          <w:sz w:val="20"/>
          <w:szCs w:val="20"/>
          <w:lang w:eastAsia="en-GB"/>
        </w:rPr>
        <w:t>="0.831"</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BottomOf</w:t>
      </w:r>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r w:rsidRPr="00584A80">
        <w:rPr>
          <w:rFonts w:ascii="Courier New" w:eastAsia="Times New Roman" w:hAnsi="Courier New" w:cs="Courier New"/>
          <w:color w:val="067D17"/>
          <w:sz w:val="20"/>
          <w:szCs w:val="20"/>
          <w:lang w:eastAsia="en-GB"/>
        </w:rPr>
        <w:t xml:space="preserve">="1.0"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lt;/</w:t>
      </w:r>
      <w:r w:rsidRPr="00584A80">
        <w:rPr>
          <w:rFonts w:ascii="Courier New" w:eastAsia="Times New Roman" w:hAnsi="Courier New" w:cs="Courier New"/>
          <w:color w:val="0033B3"/>
          <w:sz w:val="20"/>
          <w:szCs w:val="20"/>
          <w:lang w:eastAsia="en-GB"/>
        </w:rPr>
        <w:t>androidx.constraintlayout.widget.ConstraintLayout</w:t>
      </w:r>
      <w:r w:rsidRPr="00584A80">
        <w:rPr>
          <w:rFonts w:ascii="Courier New" w:eastAsia="Times New Roman" w:hAnsi="Courier New" w:cs="Courier New"/>
          <w:color w:val="080808"/>
          <w:sz w:val="20"/>
          <w:szCs w:val="20"/>
          <w:lang w:eastAsia="en-GB"/>
        </w:rPr>
        <w:t>&gt;</w:t>
      </w:r>
    </w:p>
    <w:p w14:paraId="17D59AE5" w14:textId="2DA1505B" w:rsidR="00584A80" w:rsidRDefault="00584A80" w:rsidP="000058BE">
      <w:pPr>
        <w:rPr>
          <w:sz w:val="32"/>
          <w:szCs w:val="32"/>
        </w:rPr>
      </w:pPr>
    </w:p>
    <w:p w14:paraId="20948602" w14:textId="7CE5B11F" w:rsidR="002F5B29" w:rsidRDefault="002F5B29" w:rsidP="000058BE">
      <w:pPr>
        <w:rPr>
          <w:sz w:val="32"/>
          <w:szCs w:val="32"/>
        </w:rPr>
      </w:pPr>
    </w:p>
    <w:p w14:paraId="12C8ED86" w14:textId="4BDBECDF" w:rsidR="002F5B29" w:rsidRDefault="002F5B29" w:rsidP="000058BE">
      <w:pPr>
        <w:rPr>
          <w:sz w:val="32"/>
          <w:szCs w:val="32"/>
        </w:rPr>
      </w:pPr>
      <w:r w:rsidRPr="002F5B29">
        <w:rPr>
          <w:noProof/>
        </w:rPr>
        <w:lastRenderedPageBreak/>
        <w:drawing>
          <wp:anchor distT="0" distB="0" distL="114300" distR="114300" simplePos="0" relativeHeight="251794432" behindDoc="0" locked="0" layoutInCell="1" allowOverlap="1" wp14:anchorId="2E47E0B9" wp14:editId="1B7E0287">
            <wp:simplePos x="0" y="0"/>
            <wp:positionH relativeFrom="margin">
              <wp:posOffset>3867150</wp:posOffset>
            </wp:positionH>
            <wp:positionV relativeFrom="paragraph">
              <wp:posOffset>360680</wp:posOffset>
            </wp:positionV>
            <wp:extent cx="1885950" cy="3359150"/>
            <wp:effectExtent l="0" t="0" r="0" b="0"/>
            <wp:wrapSquare wrapText="bothSides"/>
            <wp:docPr id="294" name="Picture 294" descr="Scatt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294" descr="Scatter chart&#10;&#10;Description automatically generated with medium confidence"/>
                    <pic:cNvPicPr/>
                  </pic:nvPicPr>
                  <pic:blipFill>
                    <a:blip r:embed="rId95">
                      <a:extLst>
                        <a:ext uri="{28A0092B-C50C-407E-A947-70E740481C1C}">
                          <a14:useLocalDpi xmlns:a14="http://schemas.microsoft.com/office/drawing/2010/main" val="0"/>
                        </a:ext>
                      </a:extLst>
                    </a:blip>
                    <a:stretch>
                      <a:fillRect/>
                    </a:stretch>
                  </pic:blipFill>
                  <pic:spPr>
                    <a:xfrm>
                      <a:off x="0" y="0"/>
                      <a:ext cx="1885950" cy="3359150"/>
                    </a:xfrm>
                    <a:prstGeom prst="rect">
                      <a:avLst/>
                    </a:prstGeom>
                  </pic:spPr>
                </pic:pic>
              </a:graphicData>
            </a:graphic>
            <wp14:sizeRelH relativeFrom="margin">
              <wp14:pctWidth>0</wp14:pctWidth>
            </wp14:sizeRelH>
            <wp14:sizeRelV relativeFrom="margin">
              <wp14:pctHeight>0</wp14:pctHeight>
            </wp14:sizeRelV>
          </wp:anchor>
        </w:drawing>
      </w:r>
      <w:r w:rsidRPr="002F5B29">
        <w:rPr>
          <w:noProof/>
          <w:sz w:val="32"/>
          <w:szCs w:val="32"/>
        </w:rPr>
        <w:drawing>
          <wp:anchor distT="0" distB="0" distL="114300" distR="114300" simplePos="0" relativeHeight="251793408" behindDoc="0" locked="0" layoutInCell="1" allowOverlap="1" wp14:anchorId="153251C7" wp14:editId="6EC7B29B">
            <wp:simplePos x="0" y="0"/>
            <wp:positionH relativeFrom="margin">
              <wp:align>left</wp:align>
            </wp:positionH>
            <wp:positionV relativeFrom="paragraph">
              <wp:posOffset>360680</wp:posOffset>
            </wp:positionV>
            <wp:extent cx="1885950" cy="3343275"/>
            <wp:effectExtent l="0" t="0" r="0" b="9525"/>
            <wp:wrapSquare wrapText="bothSides"/>
            <wp:docPr id="291" name="Picture 29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Picture 291" descr="A picture containing shape&#10;&#10;Description automatically generated"/>
                    <pic:cNvPicPr/>
                  </pic:nvPicPr>
                  <pic:blipFill>
                    <a:blip r:embed="rId96">
                      <a:extLst>
                        <a:ext uri="{28A0092B-C50C-407E-A947-70E740481C1C}">
                          <a14:useLocalDpi xmlns:a14="http://schemas.microsoft.com/office/drawing/2010/main" val="0"/>
                        </a:ext>
                      </a:extLst>
                    </a:blip>
                    <a:stretch>
                      <a:fillRect/>
                    </a:stretch>
                  </pic:blipFill>
                  <pic:spPr>
                    <a:xfrm>
                      <a:off x="0" y="0"/>
                      <a:ext cx="1885950" cy="3343275"/>
                    </a:xfrm>
                    <a:prstGeom prst="rect">
                      <a:avLst/>
                    </a:prstGeom>
                  </pic:spPr>
                </pic:pic>
              </a:graphicData>
            </a:graphic>
            <wp14:sizeRelH relativeFrom="margin">
              <wp14:pctWidth>0</wp14:pctWidth>
            </wp14:sizeRelH>
            <wp14:sizeRelV relativeFrom="margin">
              <wp14:pctHeight>0</wp14:pctHeight>
            </wp14:sizeRelV>
          </wp:anchor>
        </w:drawing>
      </w:r>
      <w:r>
        <w:rPr>
          <w:sz w:val="32"/>
          <w:szCs w:val="32"/>
        </w:rPr>
        <w:t>XML Design Previews:</w:t>
      </w:r>
    </w:p>
    <w:p w14:paraId="0AB03A15" w14:textId="4F1B1109" w:rsidR="002F5B29" w:rsidRDefault="00A6260B" w:rsidP="000058BE">
      <w:pPr>
        <w:rPr>
          <w:sz w:val="32"/>
          <w:szCs w:val="32"/>
        </w:rPr>
      </w:pPr>
      <w:r w:rsidRPr="00A6260B">
        <w:rPr>
          <w:noProof/>
        </w:rPr>
        <w:drawing>
          <wp:anchor distT="0" distB="0" distL="114300" distR="114300" simplePos="0" relativeHeight="251795456" behindDoc="0" locked="0" layoutInCell="1" allowOverlap="1" wp14:anchorId="1D4EE50D" wp14:editId="5FF7D016">
            <wp:simplePos x="0" y="0"/>
            <wp:positionH relativeFrom="margin">
              <wp:align>left</wp:align>
            </wp:positionH>
            <wp:positionV relativeFrom="paragraph">
              <wp:posOffset>3437255</wp:posOffset>
            </wp:positionV>
            <wp:extent cx="1882140" cy="3352800"/>
            <wp:effectExtent l="0" t="0" r="3810" b="0"/>
            <wp:wrapSquare wrapText="bothSides"/>
            <wp:docPr id="295" name="Picture 29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Picture 295" descr="Graphical user interface&#10;&#10;Description automatically generated with medium confidence"/>
                    <pic:cNvPicPr/>
                  </pic:nvPicPr>
                  <pic:blipFill>
                    <a:blip r:embed="rId97">
                      <a:extLst>
                        <a:ext uri="{28A0092B-C50C-407E-A947-70E740481C1C}">
                          <a14:useLocalDpi xmlns:a14="http://schemas.microsoft.com/office/drawing/2010/main" val="0"/>
                        </a:ext>
                      </a:extLst>
                    </a:blip>
                    <a:stretch>
                      <a:fillRect/>
                    </a:stretch>
                  </pic:blipFill>
                  <pic:spPr>
                    <a:xfrm>
                      <a:off x="0" y="0"/>
                      <a:ext cx="1885932" cy="3358657"/>
                    </a:xfrm>
                    <a:prstGeom prst="rect">
                      <a:avLst/>
                    </a:prstGeom>
                  </pic:spPr>
                </pic:pic>
              </a:graphicData>
            </a:graphic>
            <wp14:sizeRelH relativeFrom="margin">
              <wp14:pctWidth>0</wp14:pctWidth>
            </wp14:sizeRelH>
            <wp14:sizeRelV relativeFrom="margin">
              <wp14:pctHeight>0</wp14:pctHeight>
            </wp14:sizeRelV>
          </wp:anchor>
        </w:drawing>
      </w:r>
      <w:r w:rsidR="002F5B29" w:rsidRPr="002F5B29">
        <w:rPr>
          <w:noProof/>
          <w:sz w:val="32"/>
          <w:szCs w:val="32"/>
        </w:rPr>
        <w:drawing>
          <wp:anchor distT="0" distB="0" distL="114300" distR="114300" simplePos="0" relativeHeight="251792384" behindDoc="0" locked="0" layoutInCell="1" allowOverlap="1" wp14:anchorId="76F9BDB0" wp14:editId="3902C46D">
            <wp:simplePos x="0" y="0"/>
            <wp:positionH relativeFrom="margin">
              <wp:align>center</wp:align>
            </wp:positionH>
            <wp:positionV relativeFrom="paragraph">
              <wp:posOffset>6985</wp:posOffset>
            </wp:positionV>
            <wp:extent cx="1905000" cy="3371850"/>
            <wp:effectExtent l="0" t="0" r="0" b="0"/>
            <wp:wrapSquare wrapText="bothSides"/>
            <wp:docPr id="292" name="Picture 29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Picture 292" descr="A picture containing graphical user interface&#10;&#10;Description automatically generated"/>
                    <pic:cNvPicPr/>
                  </pic:nvPicPr>
                  <pic:blipFill>
                    <a:blip r:embed="rId98">
                      <a:extLst>
                        <a:ext uri="{28A0092B-C50C-407E-A947-70E740481C1C}">
                          <a14:useLocalDpi xmlns:a14="http://schemas.microsoft.com/office/drawing/2010/main" val="0"/>
                        </a:ext>
                      </a:extLst>
                    </a:blip>
                    <a:stretch>
                      <a:fillRect/>
                    </a:stretch>
                  </pic:blipFill>
                  <pic:spPr>
                    <a:xfrm>
                      <a:off x="0" y="0"/>
                      <a:ext cx="1905000" cy="3371850"/>
                    </a:xfrm>
                    <a:prstGeom prst="rect">
                      <a:avLst/>
                    </a:prstGeom>
                  </pic:spPr>
                </pic:pic>
              </a:graphicData>
            </a:graphic>
            <wp14:sizeRelH relativeFrom="margin">
              <wp14:pctWidth>0</wp14:pctWidth>
            </wp14:sizeRelH>
            <wp14:sizeRelV relativeFrom="margin">
              <wp14:pctHeight>0</wp14:pctHeight>
            </wp14:sizeRelV>
          </wp:anchor>
        </w:drawing>
      </w:r>
      <w:r w:rsidR="002F5B29" w:rsidRPr="002F5B29">
        <w:rPr>
          <w:noProof/>
        </w:rPr>
        <w:t xml:space="preserve"> </w:t>
      </w:r>
    </w:p>
    <w:p w14:paraId="3C415A65" w14:textId="1E0C8A7C" w:rsidR="002F5B29" w:rsidRPr="00FB5216" w:rsidRDefault="002F5B29" w:rsidP="000058BE">
      <w:pPr>
        <w:rPr>
          <w:sz w:val="32"/>
          <w:szCs w:val="32"/>
        </w:rPr>
      </w:pPr>
    </w:p>
    <w:p w14:paraId="58C9E8CE" w14:textId="16D95DCE" w:rsidR="00433C2F" w:rsidRDefault="00433C2F" w:rsidP="00154F29">
      <w:pPr>
        <w:pStyle w:val="Appendex"/>
      </w:pPr>
      <w:r>
        <w:br w:type="page"/>
      </w:r>
    </w:p>
    <w:p w14:paraId="2BEC4B70" w14:textId="1CC65B45" w:rsidR="000058BE" w:rsidRDefault="00647CEF" w:rsidP="00737311">
      <w:pPr>
        <w:rPr>
          <w:b/>
          <w:bCs/>
          <w:sz w:val="32"/>
          <w:szCs w:val="32"/>
          <w:u w:val="single"/>
        </w:rPr>
      </w:pPr>
      <w:r>
        <w:rPr>
          <w:b/>
          <w:bCs/>
          <w:sz w:val="32"/>
          <w:szCs w:val="32"/>
          <w:u w:val="single"/>
        </w:rPr>
        <w:lastRenderedPageBreak/>
        <w:t>Fragment XML Files:</w:t>
      </w:r>
    </w:p>
    <w:p w14:paraId="00A820BD" w14:textId="32EB0B6D" w:rsidR="00647CEF" w:rsidRDefault="00647CEF" w:rsidP="00737311">
      <w:pPr>
        <w:rPr>
          <w:sz w:val="28"/>
          <w:szCs w:val="28"/>
        </w:rPr>
      </w:pPr>
      <w:r>
        <w:rPr>
          <w:sz w:val="28"/>
          <w:szCs w:val="28"/>
        </w:rPr>
        <w:t>fragment_exercise.xml</w:t>
      </w:r>
    </w:p>
    <w:p w14:paraId="2262A3CB" w14:textId="77777777" w:rsidR="00647CEF" w:rsidRPr="00647CEF" w:rsidRDefault="00647CEF" w:rsidP="00647C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7CEF">
        <w:rPr>
          <w:rFonts w:ascii="Courier New" w:eastAsia="Times New Roman" w:hAnsi="Courier New" w:cs="Courier New"/>
          <w:i/>
          <w:iCs/>
          <w:color w:val="080808"/>
          <w:sz w:val="20"/>
          <w:szCs w:val="20"/>
          <w:lang w:eastAsia="en-GB"/>
        </w:rPr>
        <w:t>&lt;?</w:t>
      </w:r>
      <w:r w:rsidRPr="00647CEF">
        <w:rPr>
          <w:rFonts w:ascii="Courier New" w:eastAsia="Times New Roman" w:hAnsi="Courier New" w:cs="Courier New"/>
          <w:color w:val="174AD4"/>
          <w:sz w:val="20"/>
          <w:szCs w:val="20"/>
          <w:lang w:eastAsia="en-GB"/>
        </w:rPr>
        <w:t>xml version</w:t>
      </w:r>
      <w:r w:rsidRPr="00647CEF">
        <w:rPr>
          <w:rFonts w:ascii="Courier New" w:eastAsia="Times New Roman" w:hAnsi="Courier New" w:cs="Courier New"/>
          <w:color w:val="067D17"/>
          <w:sz w:val="20"/>
          <w:szCs w:val="20"/>
          <w:lang w:eastAsia="en-GB"/>
        </w:rPr>
        <w:t xml:space="preserve">="1.0" </w:t>
      </w:r>
      <w:r w:rsidRPr="00647CEF">
        <w:rPr>
          <w:rFonts w:ascii="Courier New" w:eastAsia="Times New Roman" w:hAnsi="Courier New" w:cs="Courier New"/>
          <w:color w:val="174AD4"/>
          <w:sz w:val="20"/>
          <w:szCs w:val="20"/>
          <w:lang w:eastAsia="en-GB"/>
        </w:rPr>
        <w:t>encoding</w:t>
      </w:r>
      <w:r w:rsidRPr="00647CEF">
        <w:rPr>
          <w:rFonts w:ascii="Courier New" w:eastAsia="Times New Roman" w:hAnsi="Courier New" w:cs="Courier New"/>
          <w:color w:val="067D17"/>
          <w:sz w:val="20"/>
          <w:szCs w:val="20"/>
          <w:lang w:eastAsia="en-GB"/>
        </w:rPr>
        <w:t>="utf-8"</w:t>
      </w:r>
      <w:r w:rsidRPr="00647CEF">
        <w:rPr>
          <w:rFonts w:ascii="Courier New" w:eastAsia="Times New Roman" w:hAnsi="Courier New" w:cs="Courier New"/>
          <w:i/>
          <w:iCs/>
          <w:color w:val="080808"/>
          <w:sz w:val="20"/>
          <w:szCs w:val="20"/>
          <w:lang w:eastAsia="en-GB"/>
        </w:rPr>
        <w:t>?&gt;</w:t>
      </w:r>
      <w:r w:rsidRPr="00647CEF">
        <w:rPr>
          <w:rFonts w:ascii="Courier New" w:eastAsia="Times New Roman" w:hAnsi="Courier New" w:cs="Courier New"/>
          <w:i/>
          <w:iCs/>
          <w:color w:val="080808"/>
          <w:sz w:val="20"/>
          <w:szCs w:val="20"/>
          <w:lang w:eastAsia="en-GB"/>
        </w:rPr>
        <w:br/>
      </w:r>
      <w:r w:rsidRPr="00647CEF">
        <w:rPr>
          <w:rFonts w:ascii="Courier New" w:eastAsia="Times New Roman" w:hAnsi="Courier New" w:cs="Courier New"/>
          <w:color w:val="080808"/>
          <w:sz w:val="20"/>
          <w:szCs w:val="20"/>
          <w:lang w:eastAsia="en-GB"/>
        </w:rPr>
        <w:t>&lt;</w:t>
      </w:r>
      <w:r w:rsidRPr="00647CEF">
        <w:rPr>
          <w:rFonts w:ascii="Courier New" w:eastAsia="Times New Roman" w:hAnsi="Courier New" w:cs="Courier New"/>
          <w:color w:val="0033B3"/>
          <w:sz w:val="20"/>
          <w:szCs w:val="20"/>
          <w:lang w:eastAsia="en-GB"/>
        </w:rPr>
        <w:t xml:space="preserve">androidx.constraintlayout.widget.ConstraintLayout </w:t>
      </w:r>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067D17"/>
          <w:sz w:val="20"/>
          <w:szCs w:val="20"/>
          <w:lang w:eastAsia="en-GB"/>
        </w:rPr>
        <w:t>="http://schemas.android.com/apk/res/android"</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067D17"/>
          <w:sz w:val="20"/>
          <w:szCs w:val="20"/>
          <w:lang w:eastAsia="en-GB"/>
        </w:rPr>
        <w:t>="http://schemas.android.com/apk/res-auto"</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Tex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textView"</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centerInParent</w:t>
      </w:r>
      <w:r w:rsidRPr="00647CEF">
        <w:rPr>
          <w:rFonts w:ascii="Courier New" w:eastAsia="Times New Roman" w:hAnsi="Courier New" w:cs="Courier New"/>
          <w:color w:val="067D17"/>
          <w:sz w:val="20"/>
          <w:szCs w:val="20"/>
          <w:lang w:eastAsia="en-GB"/>
        </w:rPr>
        <w:t>="tru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Top</w:t>
      </w:r>
      <w:r w:rsidRPr="00647CEF">
        <w:rPr>
          <w:rFonts w:ascii="Courier New" w:eastAsia="Times New Roman" w:hAnsi="Courier New" w:cs="Courier New"/>
          <w:color w:val="067D17"/>
          <w:sz w:val="20"/>
          <w:szCs w:val="20"/>
          <w:lang w:eastAsia="en-GB"/>
        </w:rPr>
        <w:t>="6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Exercis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r w:rsidRPr="00647CEF">
        <w:rPr>
          <w:rFonts w:ascii="Courier New" w:eastAsia="Times New Roman" w:hAnsi="Courier New" w:cs="Courier New"/>
          <w:color w:val="067D17"/>
          <w:sz w:val="20"/>
          <w:szCs w:val="20"/>
          <w:lang w:eastAsia="en-GB"/>
        </w:rPr>
        <w:t>="40s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Bottom_toTopOf</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End_toEnd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Horizontal_bias</w:t>
      </w:r>
      <w:r w:rsidRPr="00647CEF">
        <w:rPr>
          <w:rFonts w:ascii="Courier New" w:eastAsia="Times New Roman" w:hAnsi="Courier New" w:cs="Courier New"/>
          <w:color w:val="067D17"/>
          <w:sz w:val="20"/>
          <w:szCs w:val="20"/>
          <w:lang w:eastAsia="en-GB"/>
        </w:rPr>
        <w:t>="0.498"</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Start_toStart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Top_toTop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Vertical_bias</w:t>
      </w:r>
      <w:r w:rsidRPr="00647CEF">
        <w:rPr>
          <w:rFonts w:ascii="Courier New" w:eastAsia="Times New Roman" w:hAnsi="Courier New" w:cs="Courier New"/>
          <w:color w:val="067D17"/>
          <w:sz w:val="20"/>
          <w:szCs w:val="20"/>
          <w:lang w:eastAsia="en-GB"/>
        </w:rPr>
        <w:t xml:space="preserve">="0.126"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androidx.constraintlayout.widget.Guideline</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Guide_begin</w:t>
      </w:r>
      <w:r w:rsidRPr="00647CEF">
        <w:rPr>
          <w:rFonts w:ascii="Courier New" w:eastAsia="Times New Roman" w:hAnsi="Courier New" w:cs="Courier New"/>
          <w:color w:val="067D17"/>
          <w:sz w:val="20"/>
          <w:szCs w:val="20"/>
          <w:lang w:eastAsia="en-GB"/>
        </w:rPr>
        <w:t xml:space="preserve">="18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Scroll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crollbarThumbVertical</w:t>
      </w:r>
      <w:r w:rsidRPr="00647CEF">
        <w:rPr>
          <w:rFonts w:ascii="Courier New" w:eastAsia="Times New Roman" w:hAnsi="Courier New" w:cs="Courier New"/>
          <w:color w:val="067D17"/>
          <w:sz w:val="20"/>
          <w:szCs w:val="20"/>
          <w:lang w:eastAsia="en-GB"/>
        </w:rPr>
        <w:t>="@color/grey"</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5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Vertical_bias</w:t>
      </w:r>
      <w:r w:rsidRPr="00647CEF">
        <w:rPr>
          <w:rFonts w:ascii="Courier New" w:eastAsia="Times New Roman" w:hAnsi="Courier New" w:cs="Courier New"/>
          <w:color w:val="067D17"/>
          <w:sz w:val="20"/>
          <w:szCs w:val="20"/>
          <w:lang w:eastAsia="en-GB"/>
        </w:rPr>
        <w:t>="1"</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Top_toBottomOf</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Bottom_toBottom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card1"</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r w:rsidRPr="00647CEF">
        <w:rPr>
          <w:rFonts w:ascii="Courier New" w:eastAsia="Times New Roman" w:hAnsi="Courier New" w:cs="Courier New"/>
          <w:color w:val="067D17"/>
          <w:sz w:val="20"/>
          <w:szCs w:val="20"/>
          <w:lang w:eastAsia="en-GB"/>
        </w:rPr>
        <w:t>="@color/main_colou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lastRenderedPageBreak/>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Image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r w:rsidRPr="00647CEF">
        <w:rPr>
          <w:rFonts w:ascii="Courier New" w:eastAsia="Times New Roman" w:hAnsi="Courier New" w:cs="Courier New"/>
          <w:color w:val="067D17"/>
          <w:sz w:val="20"/>
          <w:szCs w:val="20"/>
          <w:lang w:eastAsia="en-GB"/>
        </w:rPr>
        <w:t xml:space="preserve">="@drawable/runningman"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Tex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Running exercis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button.MaterialButton</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runBtn"</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nClick</w:t>
      </w:r>
      <w:r w:rsidRPr="00647CEF">
        <w:rPr>
          <w:rFonts w:ascii="Courier New" w:eastAsia="Times New Roman" w:hAnsi="Courier New" w:cs="Courier New"/>
          <w:color w:val="067D17"/>
          <w:sz w:val="20"/>
          <w:szCs w:val="20"/>
          <w:lang w:eastAsia="en-GB"/>
        </w:rPr>
        <w:t>="sendOnChannel1"</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string/start_tracking"</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 xml:space="preserve">="center"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r w:rsidRPr="00647CEF">
        <w:rPr>
          <w:rFonts w:ascii="Courier New" w:eastAsia="Times New Roman" w:hAnsi="Courier New" w:cs="Courier New"/>
          <w:color w:val="067D17"/>
          <w:sz w:val="20"/>
          <w:szCs w:val="20"/>
          <w:lang w:eastAsia="en-GB"/>
        </w:rPr>
        <w:t>="@color/main_colou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Image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r w:rsidRPr="00647CEF">
        <w:rPr>
          <w:rFonts w:ascii="Courier New" w:eastAsia="Times New Roman" w:hAnsi="Courier New" w:cs="Courier New"/>
          <w:color w:val="067D17"/>
          <w:sz w:val="20"/>
          <w:szCs w:val="20"/>
          <w:lang w:eastAsia="en-GB"/>
        </w:rPr>
        <w:t xml:space="preserve">="@drawable/walkingimg"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lastRenderedPageBreak/>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Tex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Walking"</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button.MaterialButton</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walkBtn"</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string/start_tracking"</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 xml:space="preserve">="center"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r w:rsidRPr="00647CEF">
        <w:rPr>
          <w:rFonts w:ascii="Courier New" w:eastAsia="Times New Roman" w:hAnsi="Courier New" w:cs="Courier New"/>
          <w:color w:val="067D17"/>
          <w:sz w:val="20"/>
          <w:szCs w:val="20"/>
          <w:lang w:eastAsia="en-GB"/>
        </w:rPr>
        <w:t>="@color/main_colou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Image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r w:rsidRPr="00647CEF">
        <w:rPr>
          <w:rFonts w:ascii="Courier New" w:eastAsia="Times New Roman" w:hAnsi="Courier New" w:cs="Courier New"/>
          <w:color w:val="067D17"/>
          <w:sz w:val="20"/>
          <w:szCs w:val="20"/>
          <w:lang w:eastAsia="en-GB"/>
        </w:rPr>
        <w:t xml:space="preserve">="@drawable/treadmill"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Tex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Treadmil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lastRenderedPageBreak/>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button.MaterialButton</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treadmillBtn"</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string/start_tracking"</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 xml:space="preserve">="center"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r w:rsidRPr="00647CEF">
        <w:rPr>
          <w:rFonts w:ascii="Courier New" w:eastAsia="Times New Roman" w:hAnsi="Courier New" w:cs="Courier New"/>
          <w:color w:val="067D17"/>
          <w:sz w:val="20"/>
          <w:szCs w:val="20"/>
          <w:lang w:eastAsia="en-GB"/>
        </w:rPr>
        <w:t>="@color/main_colou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Image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r w:rsidRPr="00647CEF">
        <w:rPr>
          <w:rFonts w:ascii="Courier New" w:eastAsia="Times New Roman" w:hAnsi="Courier New" w:cs="Courier New"/>
          <w:color w:val="067D17"/>
          <w:sz w:val="20"/>
          <w:szCs w:val="20"/>
          <w:lang w:eastAsia="en-GB"/>
        </w:rPr>
        <w:t xml:space="preserve">="@drawable/pushupimg"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Tex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Push-U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button.MaterialButton</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pushUpBtn"</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string/start_tracking"</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lastRenderedPageBreak/>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 xml:space="preserve">="center"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ScrollView</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lt;/</w:t>
      </w:r>
      <w:r w:rsidRPr="00647CEF">
        <w:rPr>
          <w:rFonts w:ascii="Courier New" w:eastAsia="Times New Roman" w:hAnsi="Courier New" w:cs="Courier New"/>
          <w:color w:val="0033B3"/>
          <w:sz w:val="20"/>
          <w:szCs w:val="20"/>
          <w:lang w:eastAsia="en-GB"/>
        </w:rPr>
        <w:t>androidx.constraintlayout.widget.ConstraintLayout</w:t>
      </w:r>
      <w:r w:rsidRPr="00647CEF">
        <w:rPr>
          <w:rFonts w:ascii="Courier New" w:eastAsia="Times New Roman" w:hAnsi="Courier New" w:cs="Courier New"/>
          <w:color w:val="080808"/>
          <w:sz w:val="20"/>
          <w:szCs w:val="20"/>
          <w:lang w:eastAsia="en-GB"/>
        </w:rPr>
        <w:t>&gt;</w:t>
      </w:r>
    </w:p>
    <w:p w14:paraId="7E2228AA" w14:textId="647B5F2F" w:rsidR="00647CEF" w:rsidRDefault="00647CEF" w:rsidP="00737311">
      <w:pPr>
        <w:rPr>
          <w:sz w:val="28"/>
          <w:szCs w:val="28"/>
        </w:rPr>
      </w:pPr>
    </w:p>
    <w:p w14:paraId="6BFF81D6" w14:textId="75E93C0F" w:rsidR="00647CEF" w:rsidRDefault="00647CEF" w:rsidP="00737311">
      <w:pPr>
        <w:rPr>
          <w:sz w:val="28"/>
          <w:szCs w:val="28"/>
        </w:rPr>
      </w:pPr>
      <w:r>
        <w:rPr>
          <w:sz w:val="28"/>
          <w:szCs w:val="28"/>
        </w:rPr>
        <w:t>fragment_friends.xml</w:t>
      </w:r>
    </w:p>
    <w:p w14:paraId="47D71E76" w14:textId="77777777" w:rsidR="00647CEF" w:rsidRPr="00647CEF" w:rsidRDefault="00647CEF" w:rsidP="00647C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7CEF">
        <w:rPr>
          <w:rFonts w:ascii="Courier New" w:eastAsia="Times New Roman" w:hAnsi="Courier New" w:cs="Courier New"/>
          <w:i/>
          <w:iCs/>
          <w:color w:val="080808"/>
          <w:sz w:val="20"/>
          <w:szCs w:val="20"/>
          <w:lang w:eastAsia="en-GB"/>
        </w:rPr>
        <w:t>&lt;?</w:t>
      </w:r>
      <w:r w:rsidRPr="00647CEF">
        <w:rPr>
          <w:rFonts w:ascii="Courier New" w:eastAsia="Times New Roman" w:hAnsi="Courier New" w:cs="Courier New"/>
          <w:color w:val="174AD4"/>
          <w:sz w:val="20"/>
          <w:szCs w:val="20"/>
          <w:lang w:eastAsia="en-GB"/>
        </w:rPr>
        <w:t>xml version</w:t>
      </w:r>
      <w:r w:rsidRPr="00647CEF">
        <w:rPr>
          <w:rFonts w:ascii="Courier New" w:eastAsia="Times New Roman" w:hAnsi="Courier New" w:cs="Courier New"/>
          <w:color w:val="067D17"/>
          <w:sz w:val="20"/>
          <w:szCs w:val="20"/>
          <w:lang w:eastAsia="en-GB"/>
        </w:rPr>
        <w:t xml:space="preserve">="1.0" </w:t>
      </w:r>
      <w:r w:rsidRPr="00647CEF">
        <w:rPr>
          <w:rFonts w:ascii="Courier New" w:eastAsia="Times New Roman" w:hAnsi="Courier New" w:cs="Courier New"/>
          <w:color w:val="174AD4"/>
          <w:sz w:val="20"/>
          <w:szCs w:val="20"/>
          <w:lang w:eastAsia="en-GB"/>
        </w:rPr>
        <w:t>encoding</w:t>
      </w:r>
      <w:r w:rsidRPr="00647CEF">
        <w:rPr>
          <w:rFonts w:ascii="Courier New" w:eastAsia="Times New Roman" w:hAnsi="Courier New" w:cs="Courier New"/>
          <w:color w:val="067D17"/>
          <w:sz w:val="20"/>
          <w:szCs w:val="20"/>
          <w:lang w:eastAsia="en-GB"/>
        </w:rPr>
        <w:t>="utf-8"</w:t>
      </w:r>
      <w:r w:rsidRPr="00647CEF">
        <w:rPr>
          <w:rFonts w:ascii="Courier New" w:eastAsia="Times New Roman" w:hAnsi="Courier New" w:cs="Courier New"/>
          <w:i/>
          <w:iCs/>
          <w:color w:val="080808"/>
          <w:sz w:val="20"/>
          <w:szCs w:val="20"/>
          <w:lang w:eastAsia="en-GB"/>
        </w:rPr>
        <w:t>?&gt;</w:t>
      </w:r>
      <w:r w:rsidRPr="00647CEF">
        <w:rPr>
          <w:rFonts w:ascii="Courier New" w:eastAsia="Times New Roman" w:hAnsi="Courier New" w:cs="Courier New"/>
          <w:i/>
          <w:iCs/>
          <w:color w:val="080808"/>
          <w:sz w:val="20"/>
          <w:szCs w:val="20"/>
          <w:lang w:eastAsia="en-GB"/>
        </w:rPr>
        <w:br/>
      </w:r>
      <w:r w:rsidRPr="00647CEF">
        <w:rPr>
          <w:rFonts w:ascii="Courier New" w:eastAsia="Times New Roman" w:hAnsi="Courier New" w:cs="Courier New"/>
          <w:color w:val="080808"/>
          <w:sz w:val="20"/>
          <w:szCs w:val="20"/>
          <w:lang w:eastAsia="en-GB"/>
        </w:rPr>
        <w:t>&lt;</w:t>
      </w:r>
      <w:r w:rsidRPr="00647CEF">
        <w:rPr>
          <w:rFonts w:ascii="Courier New" w:eastAsia="Times New Roman" w:hAnsi="Courier New" w:cs="Courier New"/>
          <w:color w:val="0033B3"/>
          <w:sz w:val="20"/>
          <w:szCs w:val="20"/>
          <w:lang w:eastAsia="en-GB"/>
        </w:rPr>
        <w:t xml:space="preserve">androidx.constraintlayout.widget.ConstraintLayout </w:t>
      </w:r>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067D17"/>
          <w:sz w:val="20"/>
          <w:szCs w:val="20"/>
          <w:lang w:eastAsia="en-GB"/>
        </w:rPr>
        <w:t>="http://schemas.android.com/apk/res/android"</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067D17"/>
          <w:sz w:val="20"/>
          <w:szCs w:val="20"/>
          <w:lang w:eastAsia="en-GB"/>
        </w:rPr>
        <w:t>="http://schemas.android.com/apk/res-auto"</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tools</w:t>
      </w:r>
      <w:r w:rsidRPr="00647CEF">
        <w:rPr>
          <w:rFonts w:ascii="Courier New" w:eastAsia="Times New Roman" w:hAnsi="Courier New" w:cs="Courier New"/>
          <w:color w:val="067D17"/>
          <w:sz w:val="20"/>
          <w:szCs w:val="20"/>
          <w:lang w:eastAsia="en-GB"/>
        </w:rPr>
        <w:t>="http://schemas.android.com/tools"</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Tex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centerInParent</w:t>
      </w:r>
      <w:r w:rsidRPr="00647CEF">
        <w:rPr>
          <w:rFonts w:ascii="Courier New" w:eastAsia="Times New Roman" w:hAnsi="Courier New" w:cs="Courier New"/>
          <w:color w:val="067D17"/>
          <w:sz w:val="20"/>
          <w:szCs w:val="20"/>
          <w:lang w:eastAsia="en-GB"/>
        </w:rPr>
        <w:t>="tru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Top</w:t>
      </w:r>
      <w:r w:rsidRPr="00647CEF">
        <w:rPr>
          <w:rFonts w:ascii="Courier New" w:eastAsia="Times New Roman" w:hAnsi="Courier New" w:cs="Courier New"/>
          <w:color w:val="067D17"/>
          <w:sz w:val="20"/>
          <w:szCs w:val="20"/>
          <w:lang w:eastAsia="en-GB"/>
        </w:rPr>
        <w:t>="6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Your Friends"</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r w:rsidRPr="00647CEF">
        <w:rPr>
          <w:rFonts w:ascii="Courier New" w:eastAsia="Times New Roman" w:hAnsi="Courier New" w:cs="Courier New"/>
          <w:color w:val="067D17"/>
          <w:sz w:val="20"/>
          <w:szCs w:val="20"/>
          <w:lang w:eastAsia="en-GB"/>
        </w:rPr>
        <w:t>="4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Bottom_toTopOf</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End_toEnd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Horizontal_bias</w:t>
      </w:r>
      <w:r w:rsidRPr="00647CEF">
        <w:rPr>
          <w:rFonts w:ascii="Courier New" w:eastAsia="Times New Roman" w:hAnsi="Courier New" w:cs="Courier New"/>
          <w:color w:val="067D17"/>
          <w:sz w:val="20"/>
          <w:szCs w:val="20"/>
          <w:lang w:eastAsia="en-GB"/>
        </w:rPr>
        <w:t>="0.498"</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Start_toStart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Top_toTop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Vertical_bias</w:t>
      </w:r>
      <w:r w:rsidRPr="00647CEF">
        <w:rPr>
          <w:rFonts w:ascii="Courier New" w:eastAsia="Times New Roman" w:hAnsi="Courier New" w:cs="Courier New"/>
          <w:color w:val="067D17"/>
          <w:sz w:val="20"/>
          <w:szCs w:val="20"/>
          <w:lang w:eastAsia="en-GB"/>
        </w:rPr>
        <w:t xml:space="preserve">="0.126"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androidx.constraintlayout.widget.Guideline</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Guide_begin</w:t>
      </w:r>
      <w:r w:rsidRPr="00647CEF">
        <w:rPr>
          <w:rFonts w:ascii="Courier New" w:eastAsia="Times New Roman" w:hAnsi="Courier New" w:cs="Courier New"/>
          <w:color w:val="067D17"/>
          <w:sz w:val="20"/>
          <w:szCs w:val="20"/>
          <w:lang w:eastAsia="en-GB"/>
        </w:rPr>
        <w:t xml:space="preserve">="18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lt;/</w:t>
      </w:r>
      <w:r w:rsidRPr="00647CEF">
        <w:rPr>
          <w:rFonts w:ascii="Courier New" w:eastAsia="Times New Roman" w:hAnsi="Courier New" w:cs="Courier New"/>
          <w:color w:val="0033B3"/>
          <w:sz w:val="20"/>
          <w:szCs w:val="20"/>
          <w:lang w:eastAsia="en-GB"/>
        </w:rPr>
        <w:t>androidx.constraintlayout.widget.ConstraintLayout</w:t>
      </w:r>
      <w:r w:rsidRPr="00647CEF">
        <w:rPr>
          <w:rFonts w:ascii="Courier New" w:eastAsia="Times New Roman" w:hAnsi="Courier New" w:cs="Courier New"/>
          <w:color w:val="080808"/>
          <w:sz w:val="20"/>
          <w:szCs w:val="20"/>
          <w:lang w:eastAsia="en-GB"/>
        </w:rPr>
        <w:t>&gt;</w:t>
      </w:r>
    </w:p>
    <w:p w14:paraId="0FB20BA8" w14:textId="26DFC583" w:rsidR="00647CEF" w:rsidRDefault="00647CEF" w:rsidP="00737311">
      <w:pPr>
        <w:rPr>
          <w:sz w:val="28"/>
          <w:szCs w:val="28"/>
        </w:rPr>
      </w:pPr>
    </w:p>
    <w:p w14:paraId="71A905E8" w14:textId="2EDC4B6B" w:rsidR="00647CEF" w:rsidRDefault="00647CEF" w:rsidP="00737311">
      <w:pPr>
        <w:rPr>
          <w:sz w:val="28"/>
          <w:szCs w:val="28"/>
        </w:rPr>
      </w:pPr>
      <w:r>
        <w:rPr>
          <w:sz w:val="28"/>
          <w:szCs w:val="28"/>
        </w:rPr>
        <w:t>fragment_history.xml</w:t>
      </w:r>
    </w:p>
    <w:p w14:paraId="1D063DC0" w14:textId="77777777" w:rsidR="00647CEF" w:rsidRPr="00647CEF" w:rsidRDefault="00647CEF" w:rsidP="00647C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7CEF">
        <w:rPr>
          <w:rFonts w:ascii="Courier New" w:eastAsia="Times New Roman" w:hAnsi="Courier New" w:cs="Courier New"/>
          <w:i/>
          <w:iCs/>
          <w:color w:val="080808"/>
          <w:sz w:val="20"/>
          <w:szCs w:val="20"/>
          <w:lang w:eastAsia="en-GB"/>
        </w:rPr>
        <w:t>&lt;?</w:t>
      </w:r>
      <w:r w:rsidRPr="00647CEF">
        <w:rPr>
          <w:rFonts w:ascii="Courier New" w:eastAsia="Times New Roman" w:hAnsi="Courier New" w:cs="Courier New"/>
          <w:color w:val="174AD4"/>
          <w:sz w:val="20"/>
          <w:szCs w:val="20"/>
          <w:lang w:eastAsia="en-GB"/>
        </w:rPr>
        <w:t>xml version</w:t>
      </w:r>
      <w:r w:rsidRPr="00647CEF">
        <w:rPr>
          <w:rFonts w:ascii="Courier New" w:eastAsia="Times New Roman" w:hAnsi="Courier New" w:cs="Courier New"/>
          <w:color w:val="067D17"/>
          <w:sz w:val="20"/>
          <w:szCs w:val="20"/>
          <w:lang w:eastAsia="en-GB"/>
        </w:rPr>
        <w:t xml:space="preserve">="1.0" </w:t>
      </w:r>
      <w:r w:rsidRPr="00647CEF">
        <w:rPr>
          <w:rFonts w:ascii="Courier New" w:eastAsia="Times New Roman" w:hAnsi="Courier New" w:cs="Courier New"/>
          <w:color w:val="174AD4"/>
          <w:sz w:val="20"/>
          <w:szCs w:val="20"/>
          <w:lang w:eastAsia="en-GB"/>
        </w:rPr>
        <w:t>encoding</w:t>
      </w:r>
      <w:r w:rsidRPr="00647CEF">
        <w:rPr>
          <w:rFonts w:ascii="Courier New" w:eastAsia="Times New Roman" w:hAnsi="Courier New" w:cs="Courier New"/>
          <w:color w:val="067D17"/>
          <w:sz w:val="20"/>
          <w:szCs w:val="20"/>
          <w:lang w:eastAsia="en-GB"/>
        </w:rPr>
        <w:t>="utf-8"</w:t>
      </w:r>
      <w:r w:rsidRPr="00647CEF">
        <w:rPr>
          <w:rFonts w:ascii="Courier New" w:eastAsia="Times New Roman" w:hAnsi="Courier New" w:cs="Courier New"/>
          <w:i/>
          <w:iCs/>
          <w:color w:val="080808"/>
          <w:sz w:val="20"/>
          <w:szCs w:val="20"/>
          <w:lang w:eastAsia="en-GB"/>
        </w:rPr>
        <w:t>?&gt;</w:t>
      </w:r>
      <w:r w:rsidRPr="00647CEF">
        <w:rPr>
          <w:rFonts w:ascii="Courier New" w:eastAsia="Times New Roman" w:hAnsi="Courier New" w:cs="Courier New"/>
          <w:i/>
          <w:iCs/>
          <w:color w:val="080808"/>
          <w:sz w:val="20"/>
          <w:szCs w:val="20"/>
          <w:lang w:eastAsia="en-GB"/>
        </w:rPr>
        <w:br/>
      </w:r>
      <w:r w:rsidRPr="00647CEF">
        <w:rPr>
          <w:rFonts w:ascii="Courier New" w:eastAsia="Times New Roman" w:hAnsi="Courier New" w:cs="Courier New"/>
          <w:color w:val="080808"/>
          <w:sz w:val="20"/>
          <w:szCs w:val="20"/>
          <w:lang w:eastAsia="en-GB"/>
        </w:rPr>
        <w:t>&lt;</w:t>
      </w:r>
      <w:r w:rsidRPr="00647CEF">
        <w:rPr>
          <w:rFonts w:ascii="Courier New" w:eastAsia="Times New Roman" w:hAnsi="Courier New" w:cs="Courier New"/>
          <w:color w:val="0033B3"/>
          <w:sz w:val="20"/>
          <w:szCs w:val="20"/>
          <w:lang w:eastAsia="en-GB"/>
        </w:rPr>
        <w:t xml:space="preserve">androidx.constraintlayout.widget.ConstraintLayout </w:t>
      </w:r>
      <w:r w:rsidRPr="00647CEF">
        <w:rPr>
          <w:rFonts w:ascii="Courier New" w:eastAsia="Times New Roman" w:hAnsi="Courier New" w:cs="Courier New"/>
          <w:color w:val="174AD4"/>
          <w:sz w:val="20"/>
          <w:szCs w:val="20"/>
          <w:lang w:eastAsia="en-GB"/>
        </w:rPr>
        <w:t>xmlns:android</w:t>
      </w:r>
      <w:r w:rsidRPr="00647CEF">
        <w:rPr>
          <w:rFonts w:ascii="Courier New" w:eastAsia="Times New Roman" w:hAnsi="Courier New" w:cs="Courier New"/>
          <w:color w:val="067D17"/>
          <w:sz w:val="20"/>
          <w:szCs w:val="20"/>
          <w:lang w:eastAsia="en-GB"/>
        </w:rPr>
        <w:t>="http://schemas.android.com/apk/res/android"</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xmlns:app</w:t>
      </w:r>
      <w:r w:rsidRPr="00647CEF">
        <w:rPr>
          <w:rFonts w:ascii="Courier New" w:eastAsia="Times New Roman" w:hAnsi="Courier New" w:cs="Courier New"/>
          <w:color w:val="067D17"/>
          <w:sz w:val="20"/>
          <w:szCs w:val="20"/>
          <w:lang w:eastAsia="en-GB"/>
        </w:rPr>
        <w:t>="http://schemas.android.com/apk/res-auto"</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xmlns:tools</w:t>
      </w:r>
      <w:r w:rsidRPr="00647CEF">
        <w:rPr>
          <w:rFonts w:ascii="Courier New" w:eastAsia="Times New Roman" w:hAnsi="Courier New" w:cs="Courier New"/>
          <w:color w:val="067D17"/>
          <w:sz w:val="20"/>
          <w:szCs w:val="20"/>
          <w:lang w:eastAsia="en-GB"/>
        </w:rPr>
        <w:t>="http://schemas.android.com/tools"</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TextView</w:t>
      </w:r>
      <w:r w:rsidRPr="00647CEF">
        <w:rPr>
          <w:rFonts w:ascii="Courier New" w:eastAsia="Times New Roman" w:hAnsi="Courier New" w:cs="Courier New"/>
          <w:color w:val="0033B3"/>
          <w:sz w:val="20"/>
          <w:szCs w:val="20"/>
          <w:lang w:eastAsia="en-GB"/>
        </w:rPr>
        <w:br/>
      </w:r>
      <w:r w:rsidRPr="00647CEF">
        <w:rPr>
          <w:rFonts w:ascii="Courier New" w:eastAsia="Times New Roman" w:hAnsi="Courier New" w:cs="Courier New"/>
          <w:color w:val="0033B3"/>
          <w:sz w:val="20"/>
          <w:szCs w:val="20"/>
          <w:lang w:eastAsia="en-GB"/>
        </w:rPr>
        <w:lastRenderedPageBreak/>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centerInParent</w:t>
      </w:r>
      <w:r w:rsidRPr="00647CEF">
        <w:rPr>
          <w:rFonts w:ascii="Courier New" w:eastAsia="Times New Roman" w:hAnsi="Courier New" w:cs="Courier New"/>
          <w:color w:val="067D17"/>
          <w:sz w:val="20"/>
          <w:szCs w:val="20"/>
          <w:lang w:eastAsia="en-GB"/>
        </w:rPr>
        <w:t>="tru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marginTop</w:t>
      </w:r>
      <w:r w:rsidRPr="00647CEF">
        <w:rPr>
          <w:rFonts w:ascii="Courier New" w:eastAsia="Times New Roman" w:hAnsi="Courier New" w:cs="Courier New"/>
          <w:color w:val="067D17"/>
          <w:sz w:val="20"/>
          <w:szCs w:val="20"/>
          <w:lang w:eastAsia="en-GB"/>
        </w:rPr>
        <w:t>="6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w:t>
      </w:r>
      <w:r w:rsidRPr="00647CEF">
        <w:rPr>
          <w:rFonts w:ascii="Courier New" w:eastAsia="Times New Roman" w:hAnsi="Courier New" w:cs="Courier New"/>
          <w:color w:val="067D17"/>
          <w:sz w:val="20"/>
          <w:szCs w:val="20"/>
          <w:lang w:eastAsia="en-GB"/>
        </w:rPr>
        <w:t>="Activity History"</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Alignment</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Size</w:t>
      </w:r>
      <w:r w:rsidRPr="00647CEF">
        <w:rPr>
          <w:rFonts w:ascii="Courier New" w:eastAsia="Times New Roman" w:hAnsi="Courier New" w:cs="Courier New"/>
          <w:color w:val="067D17"/>
          <w:sz w:val="20"/>
          <w:szCs w:val="20"/>
          <w:lang w:eastAsia="en-GB"/>
        </w:rPr>
        <w:t>="4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Bottom_toTopOf</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End_toEnd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Horizontal_bias</w:t>
      </w:r>
      <w:r w:rsidRPr="00647CEF">
        <w:rPr>
          <w:rFonts w:ascii="Courier New" w:eastAsia="Times New Roman" w:hAnsi="Courier New" w:cs="Courier New"/>
          <w:color w:val="067D17"/>
          <w:sz w:val="20"/>
          <w:szCs w:val="20"/>
          <w:lang w:eastAsia="en-GB"/>
        </w:rPr>
        <w:t>="0.498"</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Start_toStart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Top_toTop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Vertical_bias</w:t>
      </w:r>
      <w:r w:rsidRPr="00647CEF">
        <w:rPr>
          <w:rFonts w:ascii="Courier New" w:eastAsia="Times New Roman" w:hAnsi="Courier New" w:cs="Courier New"/>
          <w:color w:val="067D17"/>
          <w:sz w:val="20"/>
          <w:szCs w:val="20"/>
          <w:lang w:eastAsia="en-GB"/>
        </w:rPr>
        <w:t xml:space="preserve">="0.126"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androidx.constraintlayout.widget.Guideline</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id</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orientation</w:t>
      </w:r>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Guide_begin</w:t>
      </w:r>
      <w:r w:rsidRPr="00647CEF">
        <w:rPr>
          <w:rFonts w:ascii="Courier New" w:eastAsia="Times New Roman" w:hAnsi="Courier New" w:cs="Courier New"/>
          <w:color w:val="067D17"/>
          <w:sz w:val="20"/>
          <w:szCs w:val="20"/>
          <w:lang w:eastAsia="en-GB"/>
        </w:rPr>
        <w:t xml:space="preserve">="18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s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id</w:t>
      </w:r>
      <w:r w:rsidRPr="00647CEF">
        <w:rPr>
          <w:rFonts w:ascii="Courier New" w:eastAsia="Times New Roman" w:hAnsi="Courier New" w:cs="Courier New"/>
          <w:color w:val="067D17"/>
          <w:sz w:val="20"/>
          <w:szCs w:val="20"/>
          <w:lang w:eastAsia="en-GB"/>
        </w:rPr>
        <w:t>="@+id/activityLis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5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Vertical_bias</w:t>
      </w:r>
      <w:r w:rsidRPr="00647CEF">
        <w:rPr>
          <w:rFonts w:ascii="Courier New" w:eastAsia="Times New Roman" w:hAnsi="Courier New" w:cs="Courier New"/>
          <w:color w:val="067D17"/>
          <w:sz w:val="20"/>
          <w:szCs w:val="20"/>
          <w:lang w:eastAsia="en-GB"/>
        </w:rPr>
        <w:t>="1"</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Top_toBottomOf</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Bottom_toBottom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Start_toStartOf</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End_toEnd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lt;/</w:t>
      </w:r>
      <w:r w:rsidRPr="00647CEF">
        <w:rPr>
          <w:rFonts w:ascii="Courier New" w:eastAsia="Times New Roman" w:hAnsi="Courier New" w:cs="Courier New"/>
          <w:color w:val="0033B3"/>
          <w:sz w:val="20"/>
          <w:szCs w:val="20"/>
          <w:lang w:eastAsia="en-GB"/>
        </w:rPr>
        <w:t>androidx.constraintlayout.widget.ConstraintLayout</w:t>
      </w:r>
      <w:r w:rsidRPr="00647CEF">
        <w:rPr>
          <w:rFonts w:ascii="Courier New" w:eastAsia="Times New Roman" w:hAnsi="Courier New" w:cs="Courier New"/>
          <w:color w:val="080808"/>
          <w:sz w:val="20"/>
          <w:szCs w:val="20"/>
          <w:lang w:eastAsia="en-GB"/>
        </w:rPr>
        <w:t>&gt;</w:t>
      </w:r>
    </w:p>
    <w:p w14:paraId="54461B31" w14:textId="733EE3B5" w:rsidR="00647CEF" w:rsidRDefault="00647CEF" w:rsidP="00737311">
      <w:pPr>
        <w:rPr>
          <w:sz w:val="28"/>
          <w:szCs w:val="28"/>
        </w:rPr>
      </w:pPr>
    </w:p>
    <w:p w14:paraId="4EB28A5E" w14:textId="73B04AAA" w:rsidR="00647CEF" w:rsidRDefault="00647CEF" w:rsidP="00737311">
      <w:pPr>
        <w:rPr>
          <w:sz w:val="28"/>
          <w:szCs w:val="28"/>
        </w:rPr>
      </w:pPr>
      <w:r>
        <w:rPr>
          <w:sz w:val="28"/>
          <w:szCs w:val="28"/>
        </w:rPr>
        <w:t>fragment_settings.xml</w:t>
      </w:r>
    </w:p>
    <w:p w14:paraId="4313E903" w14:textId="199CB717" w:rsidR="00647CEF" w:rsidRPr="00647CEF" w:rsidRDefault="00647CEF" w:rsidP="00647C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7CEF">
        <w:rPr>
          <w:rFonts w:ascii="Courier New" w:eastAsia="Times New Roman" w:hAnsi="Courier New" w:cs="Courier New"/>
          <w:i/>
          <w:iCs/>
          <w:color w:val="080808"/>
          <w:sz w:val="20"/>
          <w:szCs w:val="20"/>
          <w:lang w:eastAsia="en-GB"/>
        </w:rPr>
        <w:t>&lt;?</w:t>
      </w:r>
      <w:r w:rsidRPr="00647CEF">
        <w:rPr>
          <w:rFonts w:ascii="Courier New" w:eastAsia="Times New Roman" w:hAnsi="Courier New" w:cs="Courier New"/>
          <w:color w:val="174AD4"/>
          <w:sz w:val="20"/>
          <w:szCs w:val="20"/>
          <w:lang w:eastAsia="en-GB"/>
        </w:rPr>
        <w:t>xml version</w:t>
      </w:r>
      <w:r w:rsidRPr="00647CEF">
        <w:rPr>
          <w:rFonts w:ascii="Courier New" w:eastAsia="Times New Roman" w:hAnsi="Courier New" w:cs="Courier New"/>
          <w:color w:val="067D17"/>
          <w:sz w:val="20"/>
          <w:szCs w:val="20"/>
          <w:lang w:eastAsia="en-GB"/>
        </w:rPr>
        <w:t xml:space="preserve">="1.0" </w:t>
      </w:r>
      <w:r w:rsidRPr="00647CEF">
        <w:rPr>
          <w:rFonts w:ascii="Courier New" w:eastAsia="Times New Roman" w:hAnsi="Courier New" w:cs="Courier New"/>
          <w:color w:val="174AD4"/>
          <w:sz w:val="20"/>
          <w:szCs w:val="20"/>
          <w:lang w:eastAsia="en-GB"/>
        </w:rPr>
        <w:t>encoding</w:t>
      </w:r>
      <w:r w:rsidRPr="00647CEF">
        <w:rPr>
          <w:rFonts w:ascii="Courier New" w:eastAsia="Times New Roman" w:hAnsi="Courier New" w:cs="Courier New"/>
          <w:color w:val="067D17"/>
          <w:sz w:val="20"/>
          <w:szCs w:val="20"/>
          <w:lang w:eastAsia="en-GB"/>
        </w:rPr>
        <w:t>="utf-8"</w:t>
      </w:r>
      <w:r w:rsidRPr="00647CEF">
        <w:rPr>
          <w:rFonts w:ascii="Courier New" w:eastAsia="Times New Roman" w:hAnsi="Courier New" w:cs="Courier New"/>
          <w:i/>
          <w:iCs/>
          <w:color w:val="080808"/>
          <w:sz w:val="20"/>
          <w:szCs w:val="20"/>
          <w:lang w:eastAsia="en-GB"/>
        </w:rPr>
        <w:t>?&gt;</w:t>
      </w:r>
      <w:r w:rsidRPr="00647CEF">
        <w:rPr>
          <w:rFonts w:ascii="Courier New" w:eastAsia="Times New Roman" w:hAnsi="Courier New" w:cs="Courier New"/>
          <w:i/>
          <w:iCs/>
          <w:color w:val="080808"/>
          <w:sz w:val="20"/>
          <w:szCs w:val="20"/>
          <w:lang w:eastAsia="en-GB"/>
        </w:rPr>
        <w:br/>
      </w:r>
      <w:r w:rsidRPr="00647CEF">
        <w:rPr>
          <w:rFonts w:ascii="Courier New" w:eastAsia="Times New Roman" w:hAnsi="Courier New" w:cs="Courier New"/>
          <w:color w:val="080808"/>
          <w:sz w:val="20"/>
          <w:szCs w:val="20"/>
          <w:lang w:eastAsia="en-GB"/>
        </w:rPr>
        <w:t>&lt;</w:t>
      </w:r>
      <w:r w:rsidRPr="00647CEF">
        <w:rPr>
          <w:rFonts w:ascii="Courier New" w:eastAsia="Times New Roman" w:hAnsi="Courier New" w:cs="Courier New"/>
          <w:color w:val="0033B3"/>
          <w:sz w:val="20"/>
          <w:szCs w:val="20"/>
          <w:lang w:eastAsia="en-GB"/>
        </w:rPr>
        <w:t xml:space="preserve">androidx.constraintlayout.widget.ConstraintLayout </w:t>
      </w:r>
      <w:r w:rsidRPr="00647CEF">
        <w:rPr>
          <w:rFonts w:ascii="Courier New" w:eastAsia="Times New Roman" w:hAnsi="Courier New" w:cs="Courier New"/>
          <w:color w:val="174AD4"/>
          <w:sz w:val="20"/>
          <w:szCs w:val="20"/>
          <w:lang w:eastAsia="en-GB"/>
        </w:rPr>
        <w:t>xmlns:android</w:t>
      </w:r>
      <w:r w:rsidRPr="00647CEF">
        <w:rPr>
          <w:rFonts w:ascii="Courier New" w:eastAsia="Times New Roman" w:hAnsi="Courier New" w:cs="Courier New"/>
          <w:color w:val="067D17"/>
          <w:sz w:val="20"/>
          <w:szCs w:val="20"/>
          <w:lang w:eastAsia="en-GB"/>
        </w:rPr>
        <w:t>="http://schemas.android.com/apk/res/android"</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xmlns:app</w:t>
      </w:r>
      <w:r w:rsidRPr="00647CEF">
        <w:rPr>
          <w:rFonts w:ascii="Courier New" w:eastAsia="Times New Roman" w:hAnsi="Courier New" w:cs="Courier New"/>
          <w:color w:val="067D17"/>
          <w:sz w:val="20"/>
          <w:szCs w:val="20"/>
          <w:lang w:eastAsia="en-GB"/>
        </w:rPr>
        <w:t>="http://schemas.android.com/apk/res-auto"</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xmlns:tools</w:t>
      </w:r>
      <w:r w:rsidRPr="00647CEF">
        <w:rPr>
          <w:rFonts w:ascii="Courier New" w:eastAsia="Times New Roman" w:hAnsi="Courier New" w:cs="Courier New"/>
          <w:color w:val="067D17"/>
          <w:sz w:val="20"/>
          <w:szCs w:val="20"/>
          <w:lang w:eastAsia="en-GB"/>
        </w:rPr>
        <w:t>="http://schemas.android.com/tools"</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Tex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centerInParent</w:t>
      </w:r>
      <w:r w:rsidRPr="00647CEF">
        <w:rPr>
          <w:rFonts w:ascii="Courier New" w:eastAsia="Times New Roman" w:hAnsi="Courier New" w:cs="Courier New"/>
          <w:color w:val="067D17"/>
          <w:sz w:val="20"/>
          <w:szCs w:val="20"/>
          <w:lang w:eastAsia="en-GB"/>
        </w:rPr>
        <w:t>="tru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marginTop</w:t>
      </w:r>
      <w:r w:rsidRPr="00647CEF">
        <w:rPr>
          <w:rFonts w:ascii="Courier New" w:eastAsia="Times New Roman" w:hAnsi="Courier New" w:cs="Courier New"/>
          <w:color w:val="067D17"/>
          <w:sz w:val="20"/>
          <w:szCs w:val="20"/>
          <w:lang w:eastAsia="en-GB"/>
        </w:rPr>
        <w:t>="6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w:t>
      </w:r>
      <w:r w:rsidRPr="00647CEF">
        <w:rPr>
          <w:rFonts w:ascii="Courier New" w:eastAsia="Times New Roman" w:hAnsi="Courier New" w:cs="Courier New"/>
          <w:color w:val="067D17"/>
          <w:sz w:val="20"/>
          <w:szCs w:val="20"/>
          <w:lang w:eastAsia="en-GB"/>
        </w:rPr>
        <w:t>="Settings"</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Alignment</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Size</w:t>
      </w:r>
      <w:r w:rsidRPr="00647CEF">
        <w:rPr>
          <w:rFonts w:ascii="Courier New" w:eastAsia="Times New Roman" w:hAnsi="Courier New" w:cs="Courier New"/>
          <w:color w:val="067D17"/>
          <w:sz w:val="20"/>
          <w:szCs w:val="20"/>
          <w:lang w:eastAsia="en-GB"/>
        </w:rPr>
        <w:t>="4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Bottom_toTopOf</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End_toEnd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Horizontal_bias</w:t>
      </w:r>
      <w:r w:rsidRPr="00647CEF">
        <w:rPr>
          <w:rFonts w:ascii="Courier New" w:eastAsia="Times New Roman" w:hAnsi="Courier New" w:cs="Courier New"/>
          <w:color w:val="067D17"/>
          <w:sz w:val="20"/>
          <w:szCs w:val="20"/>
          <w:lang w:eastAsia="en-GB"/>
        </w:rPr>
        <w:t>="0.498"</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lastRenderedPageBreak/>
        <w:t xml:space="preserve">        </w:t>
      </w:r>
      <w:r w:rsidRPr="00647CEF">
        <w:rPr>
          <w:rFonts w:ascii="Courier New" w:eastAsia="Times New Roman" w:hAnsi="Courier New" w:cs="Courier New"/>
          <w:color w:val="174AD4"/>
          <w:sz w:val="20"/>
          <w:szCs w:val="20"/>
          <w:lang w:eastAsia="en-GB"/>
        </w:rPr>
        <w:t>app:layout_constraintStart_toStart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Top_toTop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Vertical_bias</w:t>
      </w:r>
      <w:r w:rsidRPr="00647CEF">
        <w:rPr>
          <w:rFonts w:ascii="Courier New" w:eastAsia="Times New Roman" w:hAnsi="Courier New" w:cs="Courier New"/>
          <w:color w:val="067D17"/>
          <w:sz w:val="20"/>
          <w:szCs w:val="20"/>
          <w:lang w:eastAsia="en-GB"/>
        </w:rPr>
        <w:t xml:space="preserve">="0.126"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androidx.constraintlayout.widget.Guideline</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id</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orientation</w:t>
      </w:r>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Guide_begin</w:t>
      </w:r>
      <w:r w:rsidRPr="00647CEF">
        <w:rPr>
          <w:rFonts w:ascii="Courier New" w:eastAsia="Times New Roman" w:hAnsi="Courier New" w:cs="Courier New"/>
          <w:color w:val="067D17"/>
          <w:sz w:val="20"/>
          <w:szCs w:val="20"/>
          <w:lang w:eastAsia="en-GB"/>
        </w:rPr>
        <w:t xml:space="preserve">="18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5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Vertical_bias</w:t>
      </w:r>
      <w:r w:rsidRPr="00647CEF">
        <w:rPr>
          <w:rFonts w:ascii="Courier New" w:eastAsia="Times New Roman" w:hAnsi="Courier New" w:cs="Courier New"/>
          <w:color w:val="067D17"/>
          <w:sz w:val="20"/>
          <w:szCs w:val="20"/>
          <w:lang w:eastAsia="en-GB"/>
        </w:rPr>
        <w:t>="1"</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orientation</w:t>
      </w:r>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Top_toBottomOf</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Bottom_toBottom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textfield.TextInput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id</w:t>
      </w:r>
      <w:r w:rsidRPr="00647CEF">
        <w:rPr>
          <w:rFonts w:ascii="Courier New" w:eastAsia="Times New Roman" w:hAnsi="Courier New" w:cs="Courier New"/>
          <w:color w:val="067D17"/>
          <w:sz w:val="20"/>
          <w:szCs w:val="20"/>
          <w:lang w:eastAsia="en-GB"/>
        </w:rPr>
        <w:t>="@+id/weightField"</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hint</w:t>
      </w:r>
      <w:r w:rsidRPr="00647CEF">
        <w:rPr>
          <w:rFonts w:ascii="Courier New" w:eastAsia="Times New Roman" w:hAnsi="Courier New" w:cs="Courier New"/>
          <w:color w:val="067D17"/>
          <w:sz w:val="20"/>
          <w:szCs w:val="20"/>
          <w:lang w:eastAsia="en-GB"/>
        </w:rPr>
        <w:t>="Weight (kg)"</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300dp"</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style</w:t>
      </w:r>
      <w:r w:rsidRPr="00647CEF">
        <w:rPr>
          <w:rFonts w:ascii="Courier New" w:eastAsia="Times New Roman" w:hAnsi="Courier New" w:cs="Courier New"/>
          <w:color w:val="067D17"/>
          <w:sz w:val="20"/>
          <w:szCs w:val="20"/>
          <w:lang w:eastAsia="en-GB"/>
        </w:rPr>
        <w:t>="@style/Widget.MaterialComponents.TextInputLayout.OutlinedBox"</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textfield.TextInputEditTex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Size</w:t>
      </w:r>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inputType</w:t>
      </w:r>
      <w:r w:rsidRPr="00647CEF">
        <w:rPr>
          <w:rFonts w:ascii="Courier New" w:eastAsia="Times New Roman" w:hAnsi="Courier New" w:cs="Courier New"/>
          <w:color w:val="067D17"/>
          <w:sz w:val="20"/>
          <w:szCs w:val="20"/>
          <w:lang w:eastAsia="en-GB"/>
        </w:rPr>
        <w:t xml:space="preserve">="numberDecimal"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textfield.TextInput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textfield.TextInput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id</w:t>
      </w:r>
      <w:r w:rsidRPr="00647CEF">
        <w:rPr>
          <w:rFonts w:ascii="Courier New" w:eastAsia="Times New Roman" w:hAnsi="Courier New" w:cs="Courier New"/>
          <w:color w:val="067D17"/>
          <w:sz w:val="20"/>
          <w:szCs w:val="20"/>
          <w:lang w:eastAsia="en-GB"/>
        </w:rPr>
        <w:t>="@+id/DOBfield"</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hint</w:t>
      </w:r>
      <w:r w:rsidRPr="00647CEF">
        <w:rPr>
          <w:rFonts w:ascii="Courier New" w:eastAsia="Times New Roman" w:hAnsi="Courier New" w:cs="Courier New"/>
          <w:color w:val="067D17"/>
          <w:sz w:val="20"/>
          <w:szCs w:val="20"/>
          <w:lang w:eastAsia="en-GB"/>
        </w:rPr>
        <w:t>="Date Of Birth (dd/mm/yy)"</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3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marginTop</w:t>
      </w:r>
      <w:r w:rsidRPr="00647CEF">
        <w:rPr>
          <w:rFonts w:ascii="Courier New" w:eastAsia="Times New Roman" w:hAnsi="Courier New" w:cs="Courier New"/>
          <w:color w:val="067D17"/>
          <w:sz w:val="20"/>
          <w:szCs w:val="20"/>
          <w:lang w:eastAsia="en-GB"/>
        </w:rPr>
        <w:t>="3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style</w:t>
      </w:r>
      <w:r w:rsidRPr="00647CEF">
        <w:rPr>
          <w:rFonts w:ascii="Courier New" w:eastAsia="Times New Roman" w:hAnsi="Courier New" w:cs="Courier New"/>
          <w:color w:val="067D17"/>
          <w:sz w:val="20"/>
          <w:szCs w:val="20"/>
          <w:lang w:eastAsia="en-GB"/>
        </w:rPr>
        <w:t>="@style/Widget.MaterialComponents.TextInputLayout.OutlinedBox"</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textfield.TextInputEditTex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id</w:t>
      </w:r>
      <w:r w:rsidRPr="00647CEF">
        <w:rPr>
          <w:rFonts w:ascii="Courier New" w:eastAsia="Times New Roman" w:hAnsi="Courier New" w:cs="Courier New"/>
          <w:color w:val="067D17"/>
          <w:sz w:val="20"/>
          <w:szCs w:val="20"/>
          <w:lang w:eastAsia="en-GB"/>
        </w:rPr>
        <w:t>="@+id/dobTex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Size</w:t>
      </w:r>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inputType</w:t>
      </w:r>
      <w:r w:rsidRPr="00647CEF">
        <w:rPr>
          <w:rFonts w:ascii="Courier New" w:eastAsia="Times New Roman" w:hAnsi="Courier New" w:cs="Courier New"/>
          <w:color w:val="067D17"/>
          <w:sz w:val="20"/>
          <w:szCs w:val="20"/>
          <w:lang w:eastAsia="en-GB"/>
        </w:rPr>
        <w:t xml:space="preserve">="dat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textfield.TextInput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textfield.TextInput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id</w:t>
      </w:r>
      <w:r w:rsidRPr="00647CEF">
        <w:rPr>
          <w:rFonts w:ascii="Courier New" w:eastAsia="Times New Roman" w:hAnsi="Courier New" w:cs="Courier New"/>
          <w:color w:val="067D17"/>
          <w:sz w:val="20"/>
          <w:szCs w:val="20"/>
          <w:lang w:eastAsia="en-GB"/>
        </w:rPr>
        <w:t>="@+id/heightField"</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hint</w:t>
      </w:r>
      <w:r w:rsidRPr="00647CEF">
        <w:rPr>
          <w:rFonts w:ascii="Courier New" w:eastAsia="Times New Roman" w:hAnsi="Courier New" w:cs="Courier New"/>
          <w:color w:val="067D17"/>
          <w:sz w:val="20"/>
          <w:szCs w:val="20"/>
          <w:lang w:eastAsia="en-GB"/>
        </w:rPr>
        <w:t>="Height (cm)"</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3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marginTop</w:t>
      </w:r>
      <w:r w:rsidRPr="00647CEF">
        <w:rPr>
          <w:rFonts w:ascii="Courier New" w:eastAsia="Times New Roman" w:hAnsi="Courier New" w:cs="Courier New"/>
          <w:color w:val="067D17"/>
          <w:sz w:val="20"/>
          <w:szCs w:val="20"/>
          <w:lang w:eastAsia="en-GB"/>
        </w:rPr>
        <w:t>="3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lastRenderedPageBreak/>
        <w:t>style</w:t>
      </w:r>
      <w:r w:rsidRPr="00647CEF">
        <w:rPr>
          <w:rFonts w:ascii="Courier New" w:eastAsia="Times New Roman" w:hAnsi="Courier New" w:cs="Courier New"/>
          <w:color w:val="067D17"/>
          <w:sz w:val="20"/>
          <w:szCs w:val="20"/>
          <w:lang w:eastAsia="en-GB"/>
        </w:rPr>
        <w:t>="@style/Widget.MaterialComponents.TextInputLayout.OutlinedBox"</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textfield.TextInputEditTex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id</w:t>
      </w:r>
      <w:r w:rsidRPr="00647CEF">
        <w:rPr>
          <w:rFonts w:ascii="Courier New" w:eastAsia="Times New Roman" w:hAnsi="Courier New" w:cs="Courier New"/>
          <w:color w:val="067D17"/>
          <w:sz w:val="20"/>
          <w:szCs w:val="20"/>
          <w:lang w:eastAsia="en-GB"/>
        </w:rPr>
        <w:t>="@+id/heightTex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Size</w:t>
      </w:r>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inputType</w:t>
      </w:r>
      <w:r w:rsidRPr="00647CEF">
        <w:rPr>
          <w:rFonts w:ascii="Courier New" w:eastAsia="Times New Roman" w:hAnsi="Courier New" w:cs="Courier New"/>
          <w:color w:val="067D17"/>
          <w:sz w:val="20"/>
          <w:szCs w:val="20"/>
          <w:lang w:eastAsia="en-GB"/>
        </w:rPr>
        <w:t xml:space="preserve">="number"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textfield.TextInput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button.MaterialButton</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id</w:t>
      </w:r>
      <w:r w:rsidRPr="00647CEF">
        <w:rPr>
          <w:rFonts w:ascii="Courier New" w:eastAsia="Times New Roman" w:hAnsi="Courier New" w:cs="Courier New"/>
          <w:color w:val="067D17"/>
          <w:sz w:val="20"/>
          <w:szCs w:val="20"/>
          <w:lang w:eastAsia="en-GB"/>
        </w:rPr>
        <w:t>="@+id/UpdateButton"</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marginTop</w:t>
      </w:r>
      <w:r w:rsidRPr="00647CEF">
        <w:rPr>
          <w:rFonts w:ascii="Courier New" w:eastAsia="Times New Roman" w:hAnsi="Courier New" w:cs="Courier New"/>
          <w:color w:val="067D17"/>
          <w:sz w:val="20"/>
          <w:szCs w:val="20"/>
          <w:lang w:eastAsia="en-GB"/>
        </w:rPr>
        <w:t>="15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w:t>
      </w:r>
      <w:r w:rsidRPr="00647CEF">
        <w:rPr>
          <w:rFonts w:ascii="Courier New" w:eastAsia="Times New Roman" w:hAnsi="Courier New" w:cs="Courier New"/>
          <w:color w:val="067D17"/>
          <w:sz w:val="20"/>
          <w:szCs w:val="20"/>
          <w:lang w:eastAsia="en-GB"/>
        </w:rPr>
        <w:t>="Update My Details"</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AllCaps</w:t>
      </w:r>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Size</w:t>
      </w:r>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cornerRadius</w:t>
      </w:r>
      <w:r w:rsidRPr="00647CEF">
        <w:rPr>
          <w:rFonts w:ascii="Courier New" w:eastAsia="Times New Roman" w:hAnsi="Courier New" w:cs="Courier New"/>
          <w:color w:val="067D17"/>
          <w:sz w:val="20"/>
          <w:szCs w:val="20"/>
          <w:lang w:eastAsia="en-GB"/>
        </w:rPr>
        <w:t xml:space="preserve">="1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lt;/</w:t>
      </w:r>
      <w:r w:rsidRPr="00647CEF">
        <w:rPr>
          <w:rFonts w:ascii="Courier New" w:eastAsia="Times New Roman" w:hAnsi="Courier New" w:cs="Courier New"/>
          <w:color w:val="0033B3"/>
          <w:sz w:val="20"/>
          <w:szCs w:val="20"/>
          <w:lang w:eastAsia="en-GB"/>
        </w:rPr>
        <w:t>androidx.constraintlayout.widget.ConstraintLayout</w:t>
      </w:r>
      <w:r w:rsidRPr="00647CEF">
        <w:rPr>
          <w:rFonts w:ascii="Courier New" w:eastAsia="Times New Roman" w:hAnsi="Courier New" w:cs="Courier New"/>
          <w:color w:val="080808"/>
          <w:sz w:val="20"/>
          <w:szCs w:val="20"/>
          <w:lang w:eastAsia="en-GB"/>
        </w:rPr>
        <w:t>&gt;</w:t>
      </w:r>
    </w:p>
    <w:p w14:paraId="3252C43B" w14:textId="4DAD3A08" w:rsidR="00B301EA" w:rsidRDefault="00E239B5" w:rsidP="00737311">
      <w:pPr>
        <w:rPr>
          <w:sz w:val="28"/>
          <w:szCs w:val="28"/>
        </w:rPr>
      </w:pPr>
      <w:r w:rsidRPr="00E239B5">
        <w:rPr>
          <w:noProof/>
        </w:rPr>
        <w:drawing>
          <wp:anchor distT="0" distB="0" distL="114300" distR="114300" simplePos="0" relativeHeight="251798528" behindDoc="0" locked="0" layoutInCell="1" allowOverlap="1" wp14:anchorId="32E194E1" wp14:editId="4BE49A2E">
            <wp:simplePos x="0" y="0"/>
            <wp:positionH relativeFrom="column">
              <wp:posOffset>4067175</wp:posOffset>
            </wp:positionH>
            <wp:positionV relativeFrom="paragraph">
              <wp:posOffset>324485</wp:posOffset>
            </wp:positionV>
            <wp:extent cx="2075180" cy="3657600"/>
            <wp:effectExtent l="0" t="0" r="1270" b="0"/>
            <wp:wrapSquare wrapText="bothSides"/>
            <wp:docPr id="298" name="Picture 29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Picture 298" descr="Graphical user interface&#10;&#10;Description automatically generated with medium confidence"/>
                    <pic:cNvPicPr/>
                  </pic:nvPicPr>
                  <pic:blipFill>
                    <a:blip r:embed="rId99">
                      <a:extLst>
                        <a:ext uri="{28A0092B-C50C-407E-A947-70E740481C1C}">
                          <a14:useLocalDpi xmlns:a14="http://schemas.microsoft.com/office/drawing/2010/main" val="0"/>
                        </a:ext>
                      </a:extLst>
                    </a:blip>
                    <a:stretch>
                      <a:fillRect/>
                    </a:stretch>
                  </pic:blipFill>
                  <pic:spPr>
                    <a:xfrm>
                      <a:off x="0" y="0"/>
                      <a:ext cx="2075180" cy="3657600"/>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sz w:val="28"/>
          <w:szCs w:val="28"/>
        </w:rPr>
        <w:drawing>
          <wp:anchor distT="0" distB="0" distL="114300" distR="114300" simplePos="0" relativeHeight="251797504" behindDoc="0" locked="0" layoutInCell="1" allowOverlap="1" wp14:anchorId="24B8DB01" wp14:editId="223A9EDE">
            <wp:simplePos x="0" y="0"/>
            <wp:positionH relativeFrom="column">
              <wp:posOffset>1971675</wp:posOffset>
            </wp:positionH>
            <wp:positionV relativeFrom="paragraph">
              <wp:posOffset>314960</wp:posOffset>
            </wp:positionV>
            <wp:extent cx="2080260" cy="3695700"/>
            <wp:effectExtent l="0" t="0" r="0" b="0"/>
            <wp:wrapSquare wrapText="bothSides"/>
            <wp:docPr id="297" name="Picture 29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Picture 297" descr="A picture containing graphical user interface&#10;&#10;Description automatically generated"/>
                    <pic:cNvPicPr/>
                  </pic:nvPicPr>
                  <pic:blipFill>
                    <a:blip r:embed="rId100">
                      <a:extLst>
                        <a:ext uri="{28A0092B-C50C-407E-A947-70E740481C1C}">
                          <a14:useLocalDpi xmlns:a14="http://schemas.microsoft.com/office/drawing/2010/main" val="0"/>
                        </a:ext>
                      </a:extLst>
                    </a:blip>
                    <a:stretch>
                      <a:fillRect/>
                    </a:stretch>
                  </pic:blipFill>
                  <pic:spPr>
                    <a:xfrm>
                      <a:off x="0" y="0"/>
                      <a:ext cx="2080260" cy="3695700"/>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sz w:val="28"/>
          <w:szCs w:val="28"/>
        </w:rPr>
        <w:drawing>
          <wp:anchor distT="0" distB="0" distL="114300" distR="114300" simplePos="0" relativeHeight="251796480" behindDoc="0" locked="0" layoutInCell="1" allowOverlap="1" wp14:anchorId="6EF7FBAF" wp14:editId="79A15801">
            <wp:simplePos x="0" y="0"/>
            <wp:positionH relativeFrom="margin">
              <wp:posOffset>-238125</wp:posOffset>
            </wp:positionH>
            <wp:positionV relativeFrom="paragraph">
              <wp:posOffset>344805</wp:posOffset>
            </wp:positionV>
            <wp:extent cx="2051050" cy="3667125"/>
            <wp:effectExtent l="0" t="0" r="6350" b="9525"/>
            <wp:wrapSquare wrapText="bothSides"/>
            <wp:docPr id="296" name="Picture 29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296" descr="Graphical user interface, text&#10;&#10;Description automatically generated"/>
                    <pic:cNvPicPr/>
                  </pic:nvPicPr>
                  <pic:blipFill>
                    <a:blip r:embed="rId101">
                      <a:extLst>
                        <a:ext uri="{28A0092B-C50C-407E-A947-70E740481C1C}">
                          <a14:useLocalDpi xmlns:a14="http://schemas.microsoft.com/office/drawing/2010/main" val="0"/>
                        </a:ext>
                      </a:extLst>
                    </a:blip>
                    <a:stretch>
                      <a:fillRect/>
                    </a:stretch>
                  </pic:blipFill>
                  <pic:spPr>
                    <a:xfrm>
                      <a:off x="0" y="0"/>
                      <a:ext cx="2051050" cy="3667125"/>
                    </a:xfrm>
                    <a:prstGeom prst="rect">
                      <a:avLst/>
                    </a:prstGeom>
                  </pic:spPr>
                </pic:pic>
              </a:graphicData>
            </a:graphic>
            <wp14:sizeRelH relativeFrom="margin">
              <wp14:pctWidth>0</wp14:pctWidth>
            </wp14:sizeRelH>
            <wp14:sizeRelV relativeFrom="margin">
              <wp14:pctHeight>0</wp14:pctHeight>
            </wp14:sizeRelV>
          </wp:anchor>
        </w:drawing>
      </w:r>
    </w:p>
    <w:p w14:paraId="55F3590E" w14:textId="20333F3F" w:rsidR="00B301EA" w:rsidRPr="00647CEF" w:rsidRDefault="00B301EA" w:rsidP="00737311">
      <w:pPr>
        <w:rPr>
          <w:sz w:val="28"/>
          <w:szCs w:val="28"/>
        </w:rPr>
      </w:pPr>
    </w:p>
    <w:p w14:paraId="0A682939" w14:textId="13EA1BA0" w:rsidR="00647CEF" w:rsidRDefault="00647CEF" w:rsidP="00737311"/>
    <w:p w14:paraId="33615FFF" w14:textId="48EAD55F" w:rsidR="00647CEF" w:rsidRPr="00737311" w:rsidRDefault="00B301EA" w:rsidP="00737311">
      <w:r>
        <w:br w:type="page"/>
      </w:r>
    </w:p>
    <w:p w14:paraId="327DB04B" w14:textId="34869012" w:rsidR="0059143B" w:rsidRDefault="0059143B" w:rsidP="0059143B">
      <w:pPr>
        <w:pStyle w:val="Heading2"/>
      </w:pPr>
      <w:bookmarkStart w:id="19" w:name="_Toc88126940"/>
      <w:r>
        <w:lastRenderedPageBreak/>
        <w:t>Fragments and Activities</w:t>
      </w:r>
      <w:bookmarkEnd w:id="19"/>
    </w:p>
    <w:p w14:paraId="7685610F" w14:textId="4E86197B" w:rsidR="0059143B" w:rsidRDefault="000058BE" w:rsidP="0059143B">
      <w:r>
        <w:t>These java classes detail the logic behind the layout files, handling how the text views, buttons, constraints etc. In my application I use fragments which allow me to interchangeably switch what is being displayed on the screen via a navigation menu. Activities which are focused can then be called to be drawn on top of the app.</w:t>
      </w:r>
    </w:p>
    <w:p w14:paraId="098C5B5A" w14:textId="4E8003E4" w:rsidR="00460739" w:rsidRDefault="00460739" w:rsidP="0059143B">
      <w:r>
        <w:t>My fragment classes are called ActivityFragment, ExerciseFragment, HistoryFragment and SettingsFragment, each representing the 4 different menus that can be selected within the main app (not including the log in screen)</w:t>
      </w:r>
    </w:p>
    <w:p w14:paraId="1E017569" w14:textId="05E936AE" w:rsidR="00090446" w:rsidRDefault="001255AB" w:rsidP="0059143B">
      <w:pPr>
        <w:rPr>
          <w:u w:val="single"/>
        </w:rPr>
      </w:pPr>
      <w:r>
        <w:rPr>
          <w:u w:val="single"/>
        </w:rPr>
        <w:t>MainActivity.java</w:t>
      </w:r>
    </w:p>
    <w:p w14:paraId="51D212C2"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r w:rsidRPr="001255AB">
        <w:rPr>
          <w:rFonts w:ascii="Courier New" w:eastAsia="Times New Roman" w:hAnsi="Courier New" w:cs="Courier New"/>
          <w:color w:val="000000"/>
          <w:sz w:val="20"/>
          <w:szCs w:val="20"/>
          <w:lang w:eastAsia="en-GB"/>
        </w:rPr>
        <w:t>com.example.exercisetra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ppcompat.app.AppCompat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fragment.app.Fragm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Bund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MenuI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android.material.bottomnavigation.BottomNavigation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android.material.navigation.NavigationBar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util.Da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r w:rsidRPr="001255AB">
        <w:rPr>
          <w:rFonts w:ascii="Courier New" w:eastAsia="Times New Roman" w:hAnsi="Courier New" w:cs="Courier New"/>
          <w:color w:val="000000"/>
          <w:sz w:val="20"/>
          <w:szCs w:val="20"/>
          <w:lang w:eastAsia="en-GB"/>
        </w:rPr>
        <w:t xml:space="preserve">MainActivity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AppCompat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BottomNavigationView </w:t>
      </w:r>
      <w:r w:rsidRPr="001255AB">
        <w:rPr>
          <w:rFonts w:ascii="Courier New" w:eastAsia="Times New Roman" w:hAnsi="Courier New" w:cs="Courier New"/>
          <w:color w:val="871094"/>
          <w:sz w:val="20"/>
          <w:szCs w:val="20"/>
          <w:lang w:eastAsia="en-GB"/>
        </w:rPr>
        <w:t>bottomMenu</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rotected void </w:t>
      </w:r>
      <w:r w:rsidRPr="001255AB">
        <w:rPr>
          <w:rFonts w:ascii="Courier New" w:eastAsia="Times New Roman" w:hAnsi="Courier New" w:cs="Courier New"/>
          <w:color w:val="00627A"/>
          <w:sz w:val="20"/>
          <w:szCs w:val="20"/>
          <w:lang w:eastAsia="en-GB"/>
        </w:rPr>
        <w:t>onCrea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Bundle </w:t>
      </w:r>
      <w:r w:rsidRPr="001255AB">
        <w:rPr>
          <w:rFonts w:ascii="Courier New" w:eastAsia="Times New Roman" w:hAnsi="Courier New" w:cs="Courier New"/>
          <w:color w:val="080808"/>
          <w:sz w:val="20"/>
          <w:szCs w:val="20"/>
          <w:lang w:eastAsia="en-GB"/>
        </w:rPr>
        <w:t>savedInstanceStat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super</w:t>
      </w:r>
      <w:r w:rsidRPr="001255AB">
        <w:rPr>
          <w:rFonts w:ascii="Courier New" w:eastAsia="Times New Roman" w:hAnsi="Courier New" w:cs="Courier New"/>
          <w:color w:val="080808"/>
          <w:sz w:val="20"/>
          <w:szCs w:val="20"/>
          <w:lang w:eastAsia="en-GB"/>
        </w:rPr>
        <w:t>.onCreate(savedInstanceState);</w:t>
      </w:r>
      <w:r w:rsidRPr="001255AB">
        <w:rPr>
          <w:rFonts w:ascii="Courier New" w:eastAsia="Times New Roman" w:hAnsi="Courier New" w:cs="Courier New"/>
          <w:color w:val="080808"/>
          <w:sz w:val="20"/>
          <w:szCs w:val="20"/>
          <w:lang w:eastAsia="en-GB"/>
        </w:rPr>
        <w:br/>
        <w:t xml:space="preserve">        setContentView(</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tivity_mai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getSupportActionBar().hide();</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bottomMenu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bottom_naviga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bottomMenu</w:t>
      </w:r>
      <w:r w:rsidRPr="001255AB">
        <w:rPr>
          <w:rFonts w:ascii="Courier New" w:eastAsia="Times New Roman" w:hAnsi="Courier New" w:cs="Courier New"/>
          <w:color w:val="080808"/>
          <w:sz w:val="20"/>
          <w:szCs w:val="20"/>
          <w:lang w:eastAsia="en-GB"/>
        </w:rPr>
        <w:t>.setSelectedItem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age_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ragment fragmen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ExerciseFragment();;</w:t>
      </w:r>
      <w:r w:rsidRPr="001255AB">
        <w:rPr>
          <w:rFonts w:ascii="Courier New" w:eastAsia="Times New Roman" w:hAnsi="Courier New" w:cs="Courier New"/>
          <w:color w:val="080808"/>
          <w:sz w:val="20"/>
          <w:szCs w:val="20"/>
          <w:lang w:eastAsia="en-GB"/>
        </w:rPr>
        <w:br/>
        <w:t xml:space="preserve">        getSupportFragmentManager().beginTransaction().replace(</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ragmentContai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fragment</w:t>
      </w:r>
      <w:r w:rsidRPr="001255AB">
        <w:rPr>
          <w:rFonts w:ascii="Courier New" w:eastAsia="Times New Roman" w:hAnsi="Courier New" w:cs="Courier New"/>
          <w:color w:val="080808"/>
          <w:sz w:val="20"/>
          <w:szCs w:val="20"/>
          <w:lang w:eastAsia="en-GB"/>
        </w:rPr>
        <w:t>).commi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bottomMenu</w:t>
      </w:r>
      <w:r w:rsidRPr="001255AB">
        <w:rPr>
          <w:rFonts w:ascii="Courier New" w:eastAsia="Times New Roman" w:hAnsi="Courier New" w:cs="Courier New"/>
          <w:color w:val="080808"/>
          <w:sz w:val="20"/>
          <w:szCs w:val="20"/>
          <w:lang w:eastAsia="en-GB"/>
        </w:rPr>
        <w:t>.setOnItemSelectedListener(</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NavigationBar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ItemSelected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boolean </w:t>
      </w:r>
      <w:r w:rsidRPr="001255AB">
        <w:rPr>
          <w:rFonts w:ascii="Courier New" w:eastAsia="Times New Roman" w:hAnsi="Courier New" w:cs="Courier New"/>
          <w:color w:val="00627A"/>
          <w:sz w:val="20"/>
          <w:szCs w:val="20"/>
          <w:lang w:eastAsia="en-GB"/>
        </w:rPr>
        <w:t>onNavigationItemSelect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onNull </w:t>
      </w:r>
      <w:r w:rsidRPr="001255AB">
        <w:rPr>
          <w:rFonts w:ascii="Courier New" w:eastAsia="Times New Roman" w:hAnsi="Courier New" w:cs="Courier New"/>
          <w:color w:val="000000"/>
          <w:sz w:val="20"/>
          <w:szCs w:val="20"/>
          <w:lang w:eastAsia="en-GB"/>
        </w:rPr>
        <w:t xml:space="preserve">MenuItem </w:t>
      </w:r>
      <w:r w:rsidRPr="001255AB">
        <w:rPr>
          <w:rFonts w:ascii="Courier New" w:eastAsia="Times New Roman" w:hAnsi="Courier New" w:cs="Courier New"/>
          <w:color w:val="080808"/>
          <w:sz w:val="20"/>
          <w:szCs w:val="20"/>
          <w:lang w:eastAsia="en-GB"/>
        </w:rPr>
        <w:t>item)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ragment </w:t>
      </w:r>
      <w:r w:rsidRPr="001255AB">
        <w:rPr>
          <w:rFonts w:ascii="Courier New" w:eastAsia="Times New Roman" w:hAnsi="Courier New" w:cs="Courier New"/>
          <w:color w:val="080808"/>
          <w:sz w:val="20"/>
          <w:szCs w:val="20"/>
          <w:lang w:eastAsia="en-GB"/>
        </w:rPr>
        <w:t xml:space="preserve">fragment =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ExerciseFragmen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switch</w:t>
      </w:r>
      <w:r w:rsidRPr="001255AB">
        <w:rPr>
          <w:rFonts w:ascii="Courier New" w:eastAsia="Times New Roman" w:hAnsi="Courier New" w:cs="Courier New"/>
          <w:color w:val="080808"/>
          <w:sz w:val="20"/>
          <w:szCs w:val="20"/>
          <w:lang w:eastAsia="en-GB"/>
        </w:rPr>
        <w:t>(item.getItemId()){</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ca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age_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fragment =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ExerciseFragmen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ca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age_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fragment =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HistoryFragmen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ca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age_3</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fragment =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FriendsFragmen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age_4</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fragment =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SettingsFragmen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getSupportFragmentManager().beginTransaction().replace(</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ragmentContainer</w:t>
      </w:r>
      <w:r w:rsidRPr="001255AB">
        <w:rPr>
          <w:rFonts w:ascii="Courier New" w:eastAsia="Times New Roman" w:hAnsi="Courier New" w:cs="Courier New"/>
          <w:color w:val="080808"/>
          <w:sz w:val="20"/>
          <w:szCs w:val="20"/>
          <w:lang w:eastAsia="en-GB"/>
        </w:rPr>
        <w:t>,fragment).commi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return 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USER CLAS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etWeigh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55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Date dat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Date(</w:t>
      </w:r>
      <w:r w:rsidRPr="001255AB">
        <w:rPr>
          <w:rFonts w:ascii="Courier New" w:eastAsia="Times New Roman" w:hAnsi="Courier New" w:cs="Courier New"/>
          <w:color w:val="067D17"/>
          <w:sz w:val="20"/>
          <w:szCs w:val="20"/>
          <w:lang w:eastAsia="en-GB"/>
        </w:rPr>
        <w:t>"12/02/04"</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etDateOfBir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a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etHeigh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66</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w:t>
      </w:r>
    </w:p>
    <w:p w14:paraId="5EE369EE" w14:textId="7840726F" w:rsidR="001255AB" w:rsidRDefault="001255AB" w:rsidP="0059143B">
      <w:pPr>
        <w:rPr>
          <w:u w:val="single"/>
        </w:rPr>
      </w:pPr>
    </w:p>
    <w:p w14:paraId="5B72F945" w14:textId="729E3A7C" w:rsidR="001255AB" w:rsidRDefault="001255AB" w:rsidP="0059143B">
      <w:pPr>
        <w:rPr>
          <w:u w:val="single"/>
        </w:rPr>
      </w:pPr>
      <w:r>
        <w:rPr>
          <w:u w:val="single"/>
        </w:rPr>
        <w:t>ExerciseFragment.java</w:t>
      </w:r>
    </w:p>
    <w:p w14:paraId="035F87BE"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r w:rsidRPr="001255AB">
        <w:rPr>
          <w:rFonts w:ascii="Courier New" w:eastAsia="Times New Roman" w:hAnsi="Courier New" w:cs="Courier New"/>
          <w:color w:val="000000"/>
          <w:sz w:val="20"/>
          <w:szCs w:val="20"/>
          <w:lang w:eastAsia="en-GB"/>
        </w:rPr>
        <w:t>com.example.exercisetra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annotation.</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content.Con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content.Int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content.pm.Package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Bund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LayoutInflat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ViewGrou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widget.Butt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widge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ctivity.result.ActivityResultLaunch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ctivity.result.contract.ActivityResultContrac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ctivity.result.contract.ActivityResultContract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app.Activity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fragment.app.Fragm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r w:rsidRPr="001255AB">
        <w:rPr>
          <w:rFonts w:ascii="Courier New" w:eastAsia="Times New Roman" w:hAnsi="Courier New" w:cs="Courier New"/>
          <w:color w:val="000000"/>
          <w:sz w:val="20"/>
          <w:szCs w:val="20"/>
          <w:lang w:eastAsia="en-GB"/>
        </w:rPr>
        <w:t xml:space="preserve">ExerciseFragment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 xml:space="preserve">Fragment </w:t>
      </w:r>
      <w:r w:rsidRPr="001255AB">
        <w:rPr>
          <w:rFonts w:ascii="Courier New" w:eastAsia="Times New Roman" w:hAnsi="Courier New" w:cs="Courier New"/>
          <w:color w:val="0033B3"/>
          <w:sz w:val="20"/>
          <w:szCs w:val="20"/>
          <w:lang w:eastAsia="en-GB"/>
        </w:rPr>
        <w:t xml:space="preserve">implements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Activity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RequestPermissionsResultCallbac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9E880D"/>
          <w:sz w:val="20"/>
          <w:szCs w:val="20"/>
          <w:lang w:eastAsia="en-GB"/>
        </w:rPr>
        <w:br/>
        <w:t xml:space="preserve">    @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0627A"/>
          <w:sz w:val="20"/>
          <w:szCs w:val="20"/>
          <w:lang w:eastAsia="en-GB"/>
        </w:rPr>
        <w:t>onCreate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onNull </w:t>
      </w:r>
      <w:r w:rsidRPr="001255AB">
        <w:rPr>
          <w:rFonts w:ascii="Courier New" w:eastAsia="Times New Roman" w:hAnsi="Courier New" w:cs="Courier New"/>
          <w:color w:val="000000"/>
          <w:sz w:val="20"/>
          <w:szCs w:val="20"/>
          <w:lang w:eastAsia="en-GB"/>
        </w:rPr>
        <w:t xml:space="preserve">LayoutInflater </w:t>
      </w:r>
      <w:r w:rsidRPr="001255AB">
        <w:rPr>
          <w:rFonts w:ascii="Courier New" w:eastAsia="Times New Roman" w:hAnsi="Courier New" w:cs="Courier New"/>
          <w:color w:val="080808"/>
          <w:sz w:val="20"/>
          <w:szCs w:val="20"/>
          <w:lang w:eastAsia="en-GB"/>
        </w:rPr>
        <w:t xml:space="preserve">inflat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ViewGroup </w:t>
      </w:r>
      <w:r w:rsidRPr="001255AB">
        <w:rPr>
          <w:rFonts w:ascii="Courier New" w:eastAsia="Times New Roman" w:hAnsi="Courier New" w:cs="Courier New"/>
          <w:color w:val="080808"/>
          <w:sz w:val="20"/>
          <w:szCs w:val="20"/>
          <w:lang w:eastAsia="en-GB"/>
        </w:rPr>
        <w:t xml:space="preserve">contain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Bundle </w:t>
      </w:r>
      <w:r w:rsidRPr="001255AB">
        <w:rPr>
          <w:rFonts w:ascii="Courier New" w:eastAsia="Times New Roman" w:hAnsi="Courier New" w:cs="Courier New"/>
          <w:color w:val="080808"/>
          <w:sz w:val="20"/>
          <w:szCs w:val="20"/>
          <w:lang w:eastAsia="en-GB"/>
        </w:rPr>
        <w:t>savedInstanceStat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View view </w:t>
      </w:r>
      <w:r w:rsidRPr="001255AB">
        <w:rPr>
          <w:rFonts w:ascii="Courier New" w:eastAsia="Times New Roman" w:hAnsi="Courier New" w:cs="Courier New"/>
          <w:color w:val="080808"/>
          <w:sz w:val="20"/>
          <w:szCs w:val="20"/>
          <w:lang w:eastAsia="en-GB"/>
        </w:rPr>
        <w:t>=  inflater.inflate(</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ragment_exercise</w:t>
      </w:r>
      <w:r w:rsidRPr="001255AB">
        <w:rPr>
          <w:rFonts w:ascii="Courier New" w:eastAsia="Times New Roman" w:hAnsi="Courier New" w:cs="Courier New"/>
          <w:color w:val="080808"/>
          <w:sz w:val="20"/>
          <w:szCs w:val="20"/>
          <w:lang w:eastAsia="en-GB"/>
        </w:rPr>
        <w:t>,container,</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Button runBtn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Butt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un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Button walkBtn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Butt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alk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Button treadmillBtn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Butt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lastRenderedPageBreak/>
        <w:t>view</w:t>
      </w:r>
      <w:r w:rsidRPr="001255AB">
        <w:rPr>
          <w:rFonts w:ascii="Courier New" w:eastAsia="Times New Roman" w:hAnsi="Courier New" w:cs="Courier New"/>
          <w:color w:val="080808"/>
          <w:sz w:val="20"/>
          <w:szCs w:val="20"/>
          <w:lang w:eastAsia="en-GB"/>
        </w:rPr>
        <w:t>.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eadmill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Button pushUpBtn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Butt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ushUp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treadmillBtn</w:t>
      </w:r>
      <w:r w:rsidRPr="001255AB">
        <w:rPr>
          <w:rFonts w:ascii="Courier New" w:eastAsia="Times New Roman" w:hAnsi="Courier New" w:cs="Courier New"/>
          <w:color w:val="080808"/>
          <w:sz w:val="20"/>
          <w:szCs w:val="20"/>
          <w:lang w:eastAsia="en-GB"/>
        </w:rPr>
        <w:t>.setOnClickListener(</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pushUpBtn</w:t>
      </w:r>
      <w:r w:rsidRPr="001255AB">
        <w:rPr>
          <w:rFonts w:ascii="Courier New" w:eastAsia="Times New Roman" w:hAnsi="Courier New" w:cs="Courier New"/>
          <w:color w:val="080808"/>
          <w:sz w:val="20"/>
          <w:szCs w:val="20"/>
          <w:lang w:eastAsia="en-GB"/>
        </w:rPr>
        <w:t>.setOnClickListener(</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runBtn</w:t>
      </w:r>
      <w:r w:rsidRPr="001255AB">
        <w:rPr>
          <w:rFonts w:ascii="Courier New" w:eastAsia="Times New Roman" w:hAnsi="Courier New" w:cs="Courier New"/>
          <w:color w:val="080808"/>
          <w:sz w:val="20"/>
          <w:szCs w:val="20"/>
          <w:lang w:eastAsia="en-GB"/>
        </w:rPr>
        <w:t>.setOnClickListener(</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walkBtn</w:t>
      </w:r>
      <w:r w:rsidRPr="001255AB">
        <w:rPr>
          <w:rFonts w:ascii="Courier New" w:eastAsia="Times New Roman" w:hAnsi="Courier New" w:cs="Courier New"/>
          <w:color w:val="080808"/>
          <w:sz w:val="20"/>
          <w:szCs w:val="20"/>
          <w:lang w:eastAsia="en-GB"/>
        </w:rPr>
        <w:t>.setOnClickListener(</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return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NonConstantResource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Clic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switch</w:t>
      </w:r>
      <w:r w:rsidRPr="001255AB">
        <w:rPr>
          <w:rFonts w:ascii="Courier New" w:eastAsia="Times New Roman" w:hAnsi="Courier New" w:cs="Courier New"/>
          <w:color w:val="080808"/>
          <w:sz w:val="20"/>
          <w:szCs w:val="20"/>
          <w:lang w:eastAsia="en-GB"/>
        </w:rPr>
        <w:t>(v.getId()){</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un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Intent intent1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 xml:space="preserve">Intent(getContext(), </w:t>
      </w:r>
      <w:r w:rsidRPr="001255AB">
        <w:rPr>
          <w:rFonts w:ascii="Courier New" w:eastAsia="Times New Roman" w:hAnsi="Courier New" w:cs="Courier New"/>
          <w:color w:val="000000"/>
          <w:sz w:val="20"/>
          <w:szCs w:val="20"/>
          <w:lang w:eastAsia="en-GB"/>
        </w:rPr>
        <w:t>Running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clas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tartActivity(</w:t>
      </w:r>
      <w:r w:rsidRPr="001255AB">
        <w:rPr>
          <w:rFonts w:ascii="Courier New" w:eastAsia="Times New Roman" w:hAnsi="Courier New" w:cs="Courier New"/>
          <w:color w:val="000000"/>
          <w:sz w:val="20"/>
          <w:szCs w:val="20"/>
          <w:lang w:eastAsia="en-GB"/>
        </w:rPr>
        <w:t>inten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alk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r w:rsidRPr="001255AB">
        <w:rPr>
          <w:rFonts w:ascii="Courier New" w:eastAsia="Times New Roman" w:hAnsi="Courier New" w:cs="Courier New"/>
          <w:color w:val="080808"/>
          <w:sz w:val="20"/>
          <w:szCs w:val="20"/>
          <w:lang w:eastAsia="en-GB"/>
        </w:rPr>
        <w:t xml:space="preserve">(getContext(), </w:t>
      </w:r>
      <w:r w:rsidRPr="001255AB">
        <w:rPr>
          <w:rFonts w:ascii="Courier New" w:eastAsia="Times New Roman" w:hAnsi="Courier New" w:cs="Courier New"/>
          <w:color w:val="067D17"/>
          <w:sz w:val="20"/>
          <w:szCs w:val="20"/>
          <w:lang w:eastAsia="en-GB"/>
        </w:rPr>
        <w:t>"Walking Tracking"</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eadmill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Intent intent2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 xml:space="preserve">Intent(getContext(), </w:t>
      </w:r>
      <w:r w:rsidRPr="001255AB">
        <w:rPr>
          <w:rFonts w:ascii="Courier New" w:eastAsia="Times New Roman" w:hAnsi="Courier New" w:cs="Courier New"/>
          <w:color w:val="000000"/>
          <w:sz w:val="20"/>
          <w:szCs w:val="20"/>
          <w:lang w:eastAsia="en-GB"/>
        </w:rPr>
        <w:t>Treadmill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clas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tartActivity(</w:t>
      </w:r>
      <w:r w:rsidRPr="001255AB">
        <w:rPr>
          <w:rFonts w:ascii="Courier New" w:eastAsia="Times New Roman" w:hAnsi="Courier New" w:cs="Courier New"/>
          <w:color w:val="000000"/>
          <w:sz w:val="20"/>
          <w:szCs w:val="20"/>
          <w:lang w:eastAsia="en-GB"/>
        </w:rPr>
        <w:t>inten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ushUp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Intent intent3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 xml:space="preserve">Intent(getContext(), </w:t>
      </w:r>
      <w:r w:rsidRPr="001255AB">
        <w:rPr>
          <w:rFonts w:ascii="Courier New" w:eastAsia="Times New Roman" w:hAnsi="Courier New" w:cs="Courier New"/>
          <w:color w:val="000000"/>
          <w:sz w:val="20"/>
          <w:szCs w:val="20"/>
          <w:lang w:eastAsia="en-GB"/>
        </w:rPr>
        <w:t>PushUp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clas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tartActivity(</w:t>
      </w:r>
      <w:r w:rsidRPr="001255AB">
        <w:rPr>
          <w:rFonts w:ascii="Courier New" w:eastAsia="Times New Roman" w:hAnsi="Courier New" w:cs="Courier New"/>
          <w:color w:val="000000"/>
          <w:sz w:val="20"/>
          <w:szCs w:val="20"/>
          <w:lang w:eastAsia="en-GB"/>
        </w:rPr>
        <w:t>intent3</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w:t>
      </w:r>
    </w:p>
    <w:p w14:paraId="3B36A06E" w14:textId="1D83244D" w:rsidR="001255AB" w:rsidRDefault="001255AB" w:rsidP="0059143B">
      <w:pPr>
        <w:rPr>
          <w:u w:val="single"/>
        </w:rPr>
      </w:pPr>
    </w:p>
    <w:p w14:paraId="4B145977" w14:textId="3D2FAA02" w:rsidR="001255AB" w:rsidRDefault="001255AB" w:rsidP="0059143B">
      <w:pPr>
        <w:rPr>
          <w:u w:val="single"/>
        </w:rPr>
      </w:pPr>
      <w:r>
        <w:rPr>
          <w:u w:val="single"/>
        </w:rPr>
        <w:t>FriendsFragment.java</w:t>
      </w:r>
    </w:p>
    <w:p w14:paraId="167108EB"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r w:rsidRPr="001255AB">
        <w:rPr>
          <w:rFonts w:ascii="Courier New" w:eastAsia="Times New Roman" w:hAnsi="Courier New" w:cs="Courier New"/>
          <w:color w:val="000000"/>
          <w:sz w:val="20"/>
          <w:szCs w:val="20"/>
          <w:lang w:eastAsia="en-GB"/>
        </w:rPr>
        <w:t>com.example.exercisetra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Bund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LayoutInflat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ViewGrou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fragment.app.Fragm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r w:rsidRPr="001255AB">
        <w:rPr>
          <w:rFonts w:ascii="Courier New" w:eastAsia="Times New Roman" w:hAnsi="Courier New" w:cs="Courier New"/>
          <w:color w:val="000000"/>
          <w:sz w:val="20"/>
          <w:szCs w:val="20"/>
          <w:lang w:eastAsia="en-GB"/>
        </w:rPr>
        <w:t xml:space="preserve">FriendsFragment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 xml:space="preserve">Fragment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9E880D"/>
          <w:sz w:val="20"/>
          <w:szCs w:val="20"/>
          <w:lang w:eastAsia="en-GB"/>
        </w:rPr>
        <w:br/>
        <w:t xml:space="preserve">    @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0627A"/>
          <w:sz w:val="20"/>
          <w:szCs w:val="20"/>
          <w:lang w:eastAsia="en-GB"/>
        </w:rPr>
        <w:t>onCreate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onNull </w:t>
      </w:r>
      <w:r w:rsidRPr="001255AB">
        <w:rPr>
          <w:rFonts w:ascii="Courier New" w:eastAsia="Times New Roman" w:hAnsi="Courier New" w:cs="Courier New"/>
          <w:color w:val="000000"/>
          <w:sz w:val="20"/>
          <w:szCs w:val="20"/>
          <w:lang w:eastAsia="en-GB"/>
        </w:rPr>
        <w:t xml:space="preserve">LayoutInflater </w:t>
      </w:r>
      <w:r w:rsidRPr="001255AB">
        <w:rPr>
          <w:rFonts w:ascii="Courier New" w:eastAsia="Times New Roman" w:hAnsi="Courier New" w:cs="Courier New"/>
          <w:color w:val="080808"/>
          <w:sz w:val="20"/>
          <w:szCs w:val="20"/>
          <w:lang w:eastAsia="en-GB"/>
        </w:rPr>
        <w:t xml:space="preserve">inflat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ViewGroup </w:t>
      </w:r>
      <w:r w:rsidRPr="001255AB">
        <w:rPr>
          <w:rFonts w:ascii="Courier New" w:eastAsia="Times New Roman" w:hAnsi="Courier New" w:cs="Courier New"/>
          <w:color w:val="080808"/>
          <w:sz w:val="20"/>
          <w:szCs w:val="20"/>
          <w:lang w:eastAsia="en-GB"/>
        </w:rPr>
        <w:t xml:space="preserve">contain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Bundle </w:t>
      </w:r>
      <w:r w:rsidRPr="001255AB">
        <w:rPr>
          <w:rFonts w:ascii="Courier New" w:eastAsia="Times New Roman" w:hAnsi="Courier New" w:cs="Courier New"/>
          <w:color w:val="080808"/>
          <w:sz w:val="20"/>
          <w:szCs w:val="20"/>
          <w:lang w:eastAsia="en-GB"/>
        </w:rPr>
        <w:t>savedInstanceStat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return </w:t>
      </w:r>
      <w:r w:rsidRPr="001255AB">
        <w:rPr>
          <w:rFonts w:ascii="Courier New" w:eastAsia="Times New Roman" w:hAnsi="Courier New" w:cs="Courier New"/>
          <w:color w:val="080808"/>
          <w:sz w:val="20"/>
          <w:szCs w:val="20"/>
          <w:lang w:eastAsia="en-GB"/>
        </w:rPr>
        <w:t>inflater.inflate(</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ragment_friends</w:t>
      </w:r>
      <w:r w:rsidRPr="001255AB">
        <w:rPr>
          <w:rFonts w:ascii="Courier New" w:eastAsia="Times New Roman" w:hAnsi="Courier New" w:cs="Courier New"/>
          <w:color w:val="080808"/>
          <w:sz w:val="20"/>
          <w:szCs w:val="20"/>
          <w:lang w:eastAsia="en-GB"/>
        </w:rPr>
        <w:t>,container,</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w:t>
      </w:r>
    </w:p>
    <w:p w14:paraId="6899F53A" w14:textId="7B76786C" w:rsidR="001255AB" w:rsidRDefault="001255AB" w:rsidP="0059143B">
      <w:pPr>
        <w:rPr>
          <w:u w:val="single"/>
        </w:rPr>
      </w:pPr>
      <w:r>
        <w:rPr>
          <w:u w:val="single"/>
        </w:rPr>
        <w:lastRenderedPageBreak/>
        <w:t>HistoryFragment.java</w:t>
      </w:r>
    </w:p>
    <w:p w14:paraId="7B14A4A4"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r w:rsidRPr="001255AB">
        <w:rPr>
          <w:rFonts w:ascii="Courier New" w:eastAsia="Times New Roman" w:hAnsi="Courier New" w:cs="Courier New"/>
          <w:color w:val="000000"/>
          <w:sz w:val="20"/>
          <w:szCs w:val="20"/>
          <w:lang w:eastAsia="en-GB"/>
        </w:rPr>
        <w:t>com.example.exercisetra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Bund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LayoutInflat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ViewGrou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fragment.app.Fragm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r w:rsidRPr="001255AB">
        <w:rPr>
          <w:rFonts w:ascii="Courier New" w:eastAsia="Times New Roman" w:hAnsi="Courier New" w:cs="Courier New"/>
          <w:color w:val="000000"/>
          <w:sz w:val="20"/>
          <w:szCs w:val="20"/>
          <w:lang w:eastAsia="en-GB"/>
        </w:rPr>
        <w:t xml:space="preserve">HistoryFragment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 xml:space="preserve">Fragment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9E880D"/>
          <w:sz w:val="20"/>
          <w:szCs w:val="20"/>
          <w:lang w:eastAsia="en-GB"/>
        </w:rPr>
        <w:br/>
        <w:t xml:space="preserve">    @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0627A"/>
          <w:sz w:val="20"/>
          <w:szCs w:val="20"/>
          <w:lang w:eastAsia="en-GB"/>
        </w:rPr>
        <w:t>onCreate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onNull </w:t>
      </w:r>
      <w:r w:rsidRPr="001255AB">
        <w:rPr>
          <w:rFonts w:ascii="Courier New" w:eastAsia="Times New Roman" w:hAnsi="Courier New" w:cs="Courier New"/>
          <w:color w:val="000000"/>
          <w:sz w:val="20"/>
          <w:szCs w:val="20"/>
          <w:lang w:eastAsia="en-GB"/>
        </w:rPr>
        <w:t xml:space="preserve">LayoutInflater </w:t>
      </w:r>
      <w:r w:rsidRPr="001255AB">
        <w:rPr>
          <w:rFonts w:ascii="Courier New" w:eastAsia="Times New Roman" w:hAnsi="Courier New" w:cs="Courier New"/>
          <w:color w:val="080808"/>
          <w:sz w:val="20"/>
          <w:szCs w:val="20"/>
          <w:lang w:eastAsia="en-GB"/>
        </w:rPr>
        <w:t xml:space="preserve">inflat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ViewGroup </w:t>
      </w:r>
      <w:r w:rsidRPr="001255AB">
        <w:rPr>
          <w:rFonts w:ascii="Courier New" w:eastAsia="Times New Roman" w:hAnsi="Courier New" w:cs="Courier New"/>
          <w:color w:val="080808"/>
          <w:sz w:val="20"/>
          <w:szCs w:val="20"/>
          <w:lang w:eastAsia="en-GB"/>
        </w:rPr>
        <w:t xml:space="preserve">contain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Bundle </w:t>
      </w:r>
      <w:r w:rsidRPr="001255AB">
        <w:rPr>
          <w:rFonts w:ascii="Courier New" w:eastAsia="Times New Roman" w:hAnsi="Courier New" w:cs="Courier New"/>
          <w:color w:val="080808"/>
          <w:sz w:val="20"/>
          <w:szCs w:val="20"/>
          <w:lang w:eastAsia="en-GB"/>
        </w:rPr>
        <w:t>savedInstanceStat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return </w:t>
      </w:r>
      <w:r w:rsidRPr="001255AB">
        <w:rPr>
          <w:rFonts w:ascii="Courier New" w:eastAsia="Times New Roman" w:hAnsi="Courier New" w:cs="Courier New"/>
          <w:color w:val="080808"/>
          <w:sz w:val="20"/>
          <w:szCs w:val="20"/>
          <w:lang w:eastAsia="en-GB"/>
        </w:rPr>
        <w:t>inflater.inflate(</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ragment_history</w:t>
      </w:r>
      <w:r w:rsidRPr="001255AB">
        <w:rPr>
          <w:rFonts w:ascii="Courier New" w:eastAsia="Times New Roman" w:hAnsi="Courier New" w:cs="Courier New"/>
          <w:color w:val="080808"/>
          <w:sz w:val="20"/>
          <w:szCs w:val="20"/>
          <w:lang w:eastAsia="en-GB"/>
        </w:rPr>
        <w:t>,container,</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w:t>
      </w:r>
    </w:p>
    <w:p w14:paraId="0AF6C33F" w14:textId="22F9D8AC" w:rsidR="001255AB" w:rsidRDefault="001255AB" w:rsidP="0059143B">
      <w:pPr>
        <w:rPr>
          <w:u w:val="single"/>
        </w:rPr>
      </w:pPr>
    </w:p>
    <w:p w14:paraId="65F9FBEC" w14:textId="3E668F11" w:rsidR="001255AB" w:rsidRDefault="001255AB" w:rsidP="0059143B">
      <w:pPr>
        <w:rPr>
          <w:u w:val="single"/>
        </w:rPr>
      </w:pPr>
      <w:r>
        <w:rPr>
          <w:u w:val="single"/>
        </w:rPr>
        <w:t>SettingsFragment.java</w:t>
      </w:r>
    </w:p>
    <w:p w14:paraId="4C01C4CB"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r w:rsidRPr="001255AB">
        <w:rPr>
          <w:rFonts w:ascii="Courier New" w:eastAsia="Times New Roman" w:hAnsi="Courier New" w:cs="Courier New"/>
          <w:color w:val="000000"/>
          <w:sz w:val="20"/>
          <w:szCs w:val="20"/>
          <w:lang w:eastAsia="en-GB"/>
        </w:rPr>
        <w:t>com.example.exercisetra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annotation.</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content.DialogInterfa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Bund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text.Editab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text.InputTyp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LayoutInflat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MotionEv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ViewGrou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widget.Butt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widget.Edit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widge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fragment.app.Fragm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android.material.datepicker.CalendarConstraint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android.material.datepicker.DateValidatorPointBackwar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android.material.datepicker.MaterialDatePi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android.material.datepicker.MaterialPickerOnPositiveButtonClick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android.material.textfield.TextInputEdit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android.material.textfield.TextInpu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text.Date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text.SimpleDate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time.Insta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time.ZoneOffse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time.ZonedDateTim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time.format.DateTimeFormatt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util.Da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br/>
      </w:r>
      <w:r w:rsidRPr="001255AB">
        <w:rPr>
          <w:rFonts w:ascii="Courier New" w:eastAsia="Times New Roman" w:hAnsi="Courier New" w:cs="Courier New"/>
          <w:color w:val="0033B3"/>
          <w:sz w:val="20"/>
          <w:szCs w:val="20"/>
          <w:lang w:eastAsia="en-GB"/>
        </w:rPr>
        <w:t xml:space="preserve">public class </w:t>
      </w:r>
      <w:r w:rsidRPr="001255AB">
        <w:rPr>
          <w:rFonts w:ascii="Courier New" w:eastAsia="Times New Roman" w:hAnsi="Courier New" w:cs="Courier New"/>
          <w:color w:val="000000"/>
          <w:sz w:val="20"/>
          <w:szCs w:val="20"/>
          <w:lang w:eastAsia="en-GB"/>
        </w:rPr>
        <w:t xml:space="preserve">SettingsFragment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 xml:space="preserve">Fragment </w:t>
      </w:r>
      <w:r w:rsidRPr="001255AB">
        <w:rPr>
          <w:rFonts w:ascii="Courier New" w:eastAsia="Times New Roman" w:hAnsi="Courier New" w:cs="Courier New"/>
          <w:color w:val="0033B3"/>
          <w:sz w:val="20"/>
          <w:szCs w:val="20"/>
          <w:lang w:eastAsia="en-GB"/>
        </w:rPr>
        <w:t xml:space="preserve">implements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InputLayout </w:t>
      </w:r>
      <w:r w:rsidRPr="001255AB">
        <w:rPr>
          <w:rFonts w:ascii="Courier New" w:eastAsia="Times New Roman" w:hAnsi="Courier New" w:cs="Courier New"/>
          <w:color w:val="871094"/>
          <w:sz w:val="20"/>
          <w:szCs w:val="20"/>
          <w:lang w:eastAsia="en-GB"/>
        </w:rPr>
        <w:t>weightFie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InputLayout </w:t>
      </w:r>
      <w:r w:rsidRPr="001255AB">
        <w:rPr>
          <w:rFonts w:ascii="Courier New" w:eastAsia="Times New Roman" w:hAnsi="Courier New" w:cs="Courier New"/>
          <w:color w:val="871094"/>
          <w:sz w:val="20"/>
          <w:szCs w:val="20"/>
          <w:lang w:eastAsia="en-GB"/>
        </w:rPr>
        <w:t>DOBFie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InputLayout </w:t>
      </w:r>
      <w:r w:rsidRPr="001255AB">
        <w:rPr>
          <w:rFonts w:ascii="Courier New" w:eastAsia="Times New Roman" w:hAnsi="Courier New" w:cs="Courier New"/>
          <w:color w:val="871094"/>
          <w:sz w:val="20"/>
          <w:szCs w:val="20"/>
          <w:lang w:eastAsia="en-GB"/>
        </w:rPr>
        <w:t>heightFie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9E880D"/>
          <w:sz w:val="20"/>
          <w:szCs w:val="20"/>
          <w:lang w:eastAsia="en-GB"/>
        </w:rPr>
        <w:br/>
        <w:t xml:space="preserve">    @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0627A"/>
          <w:sz w:val="20"/>
          <w:szCs w:val="20"/>
          <w:lang w:eastAsia="en-GB"/>
        </w:rPr>
        <w:t>onCreate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onNull </w:t>
      </w:r>
      <w:r w:rsidRPr="001255AB">
        <w:rPr>
          <w:rFonts w:ascii="Courier New" w:eastAsia="Times New Roman" w:hAnsi="Courier New" w:cs="Courier New"/>
          <w:color w:val="000000"/>
          <w:sz w:val="20"/>
          <w:szCs w:val="20"/>
          <w:lang w:eastAsia="en-GB"/>
        </w:rPr>
        <w:t xml:space="preserve">LayoutInflater </w:t>
      </w:r>
      <w:r w:rsidRPr="001255AB">
        <w:rPr>
          <w:rFonts w:ascii="Courier New" w:eastAsia="Times New Roman" w:hAnsi="Courier New" w:cs="Courier New"/>
          <w:color w:val="080808"/>
          <w:sz w:val="20"/>
          <w:szCs w:val="20"/>
          <w:lang w:eastAsia="en-GB"/>
        </w:rPr>
        <w:t xml:space="preserve">inflat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ViewGroup </w:t>
      </w:r>
      <w:r w:rsidRPr="001255AB">
        <w:rPr>
          <w:rFonts w:ascii="Courier New" w:eastAsia="Times New Roman" w:hAnsi="Courier New" w:cs="Courier New"/>
          <w:color w:val="080808"/>
          <w:sz w:val="20"/>
          <w:szCs w:val="20"/>
          <w:lang w:eastAsia="en-GB"/>
        </w:rPr>
        <w:t xml:space="preserve">contain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Bundle </w:t>
      </w:r>
      <w:r w:rsidRPr="001255AB">
        <w:rPr>
          <w:rFonts w:ascii="Courier New" w:eastAsia="Times New Roman" w:hAnsi="Courier New" w:cs="Courier New"/>
          <w:color w:val="080808"/>
          <w:sz w:val="20"/>
          <w:szCs w:val="20"/>
          <w:lang w:eastAsia="en-GB"/>
        </w:rPr>
        <w:t>savedInstanceStat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View view </w:t>
      </w:r>
      <w:r w:rsidRPr="001255AB">
        <w:rPr>
          <w:rFonts w:ascii="Courier New" w:eastAsia="Times New Roman" w:hAnsi="Courier New" w:cs="Courier New"/>
          <w:color w:val="080808"/>
          <w:sz w:val="20"/>
          <w:szCs w:val="20"/>
          <w:lang w:eastAsia="en-GB"/>
        </w:rPr>
        <w:t>= inflater.inflate(</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ragment_settings</w:t>
      </w:r>
      <w:r w:rsidRPr="001255AB">
        <w:rPr>
          <w:rFonts w:ascii="Courier New" w:eastAsia="Times New Roman" w:hAnsi="Courier New" w:cs="Courier New"/>
          <w:color w:val="080808"/>
          <w:sz w:val="20"/>
          <w:szCs w:val="20"/>
          <w:lang w:eastAsia="en-GB"/>
        </w:rPr>
        <w:t>,container,</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weightField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eightFie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DOBField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DOBfie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heightField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heightFie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loading user data preset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weightField</w:t>
      </w:r>
      <w:r w:rsidRPr="001255AB">
        <w:rPr>
          <w:rFonts w:ascii="Courier New" w:eastAsia="Times New Roman" w:hAnsi="Courier New" w:cs="Courier New"/>
          <w:color w:val="080808"/>
          <w:sz w:val="20"/>
          <w:szCs w:val="20"/>
          <w:lang w:eastAsia="en-GB"/>
        </w:rPr>
        <w:t>.getEditText().setText(</w:t>
      </w:r>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Weight</w:t>
      </w:r>
      <w:r w:rsidRPr="001255AB">
        <w:rPr>
          <w:rFonts w:ascii="Courier New" w:eastAsia="Times New Roman" w:hAnsi="Courier New" w:cs="Courier New"/>
          <w:color w:val="080808"/>
          <w:sz w:val="20"/>
          <w:szCs w:val="20"/>
          <w:lang w:eastAsia="en-GB"/>
        </w:rPr>
        <w:t>().toString());</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heightField</w:t>
      </w:r>
      <w:r w:rsidRPr="001255AB">
        <w:rPr>
          <w:rFonts w:ascii="Courier New" w:eastAsia="Times New Roman" w:hAnsi="Courier New" w:cs="Courier New"/>
          <w:color w:val="080808"/>
          <w:sz w:val="20"/>
          <w:szCs w:val="20"/>
          <w:lang w:eastAsia="en-GB"/>
        </w:rPr>
        <w:t>.getEditText().setText(</w:t>
      </w:r>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Height</w:t>
      </w:r>
      <w:r w:rsidRPr="001255AB">
        <w:rPr>
          <w:rFonts w:ascii="Courier New" w:eastAsia="Times New Roman" w:hAnsi="Courier New" w:cs="Courier New"/>
          <w:color w:val="080808"/>
          <w:sz w:val="20"/>
          <w:szCs w:val="20"/>
          <w:lang w:eastAsia="en-GB"/>
        </w:rPr>
        <w:t>().toString());</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date of birth</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Date dob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DateOfBir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EditText dobTex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DOBField</w:t>
      </w:r>
      <w:r w:rsidRPr="001255AB">
        <w:rPr>
          <w:rFonts w:ascii="Courier New" w:eastAsia="Times New Roman" w:hAnsi="Courier New" w:cs="Courier New"/>
          <w:color w:val="080808"/>
          <w:sz w:val="20"/>
          <w:szCs w:val="20"/>
          <w:lang w:eastAsia="en-GB"/>
        </w:rPr>
        <w:t>.getEditTex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DateFormat df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SimpleDateFormat(</w:t>
      </w:r>
      <w:r w:rsidRPr="001255AB">
        <w:rPr>
          <w:rFonts w:ascii="Courier New" w:eastAsia="Times New Roman" w:hAnsi="Courier New" w:cs="Courier New"/>
          <w:color w:val="067D17"/>
          <w:sz w:val="20"/>
          <w:szCs w:val="20"/>
          <w:lang w:eastAsia="en-GB"/>
        </w:rPr>
        <w:t>"dd/MM/yyy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String strdob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r w:rsidRPr="001255AB">
        <w:rPr>
          <w:rFonts w:ascii="Courier New" w:eastAsia="Times New Roman" w:hAnsi="Courier New" w:cs="Courier New"/>
          <w:color w:val="000000"/>
          <w:sz w:val="20"/>
          <w:szCs w:val="20"/>
          <w:lang w:eastAsia="en-GB"/>
        </w:rPr>
        <w:t>dob</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dob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strdob</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dobText</w:t>
      </w:r>
      <w:r w:rsidRPr="001255AB">
        <w:rPr>
          <w:rFonts w:ascii="Courier New" w:eastAsia="Times New Roman" w:hAnsi="Courier New" w:cs="Courier New"/>
          <w:color w:val="080808"/>
          <w:sz w:val="20"/>
          <w:szCs w:val="20"/>
          <w:lang w:eastAsia="en-GB"/>
        </w:rPr>
        <w:t>.setInputType(</w:t>
      </w:r>
      <w:r w:rsidRPr="001255AB">
        <w:rPr>
          <w:rFonts w:ascii="Courier New" w:eastAsia="Times New Roman" w:hAnsi="Courier New" w:cs="Courier New"/>
          <w:color w:val="000000"/>
          <w:sz w:val="20"/>
          <w:szCs w:val="20"/>
          <w:lang w:eastAsia="en-GB"/>
        </w:rPr>
        <w:t>InputTyp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YPE_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dobText</w:t>
      </w:r>
      <w:r w:rsidRPr="001255AB">
        <w:rPr>
          <w:rFonts w:ascii="Courier New" w:eastAsia="Times New Roman" w:hAnsi="Courier New" w:cs="Courier New"/>
          <w:color w:val="080808"/>
          <w:sz w:val="20"/>
          <w:szCs w:val="20"/>
          <w:lang w:eastAsia="en-GB"/>
        </w:rPr>
        <w:t>.setKeyListener(</w:t>
      </w:r>
      <w:r w:rsidRPr="001255AB">
        <w:rPr>
          <w:rFonts w:ascii="Courier New" w:eastAsia="Times New Roman" w:hAnsi="Courier New" w:cs="Courier New"/>
          <w:color w:val="0033B3"/>
          <w:sz w:val="20"/>
          <w:szCs w:val="20"/>
          <w:lang w:eastAsia="en-GB"/>
        </w:rPr>
        <w:t>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CalendarConstraint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Builder constraint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CalendarConstraints</w:t>
      </w:r>
      <w:r w:rsidRPr="001255AB">
        <w:rPr>
          <w:rFonts w:ascii="Courier New" w:eastAsia="Times New Roman" w:hAnsi="Courier New" w:cs="Courier New"/>
          <w:color w:val="080808"/>
          <w:sz w:val="20"/>
          <w:szCs w:val="20"/>
          <w:lang w:eastAsia="en-GB"/>
        </w:rPr>
        <w:t>.Builder().setValidator(</w:t>
      </w:r>
      <w:r w:rsidRPr="001255AB">
        <w:rPr>
          <w:rFonts w:ascii="Courier New" w:eastAsia="Times New Roman" w:hAnsi="Courier New" w:cs="Courier New"/>
          <w:color w:val="000000"/>
          <w:sz w:val="20"/>
          <w:szCs w:val="20"/>
          <w:lang w:eastAsia="en-GB"/>
        </w:rPr>
        <w:t>DateValidatorPointBackwar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befor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MaterialDatePi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todayInUtcMilli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terialDatePi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Builder</w:t>
      </w:r>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Long</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000000"/>
          <w:sz w:val="20"/>
          <w:szCs w:val="20"/>
          <w:lang w:eastAsia="en-GB"/>
        </w:rPr>
        <w:t xml:space="preserve">datepickerBuilde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aterialDatePi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Build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datePi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datepickerBuilder</w:t>
      </w:r>
      <w:r w:rsidRPr="001255AB">
        <w:rPr>
          <w:rFonts w:ascii="Courier New" w:eastAsia="Times New Roman" w:hAnsi="Courier New" w:cs="Courier New"/>
          <w:color w:val="080808"/>
          <w:sz w:val="20"/>
          <w:szCs w:val="20"/>
          <w:lang w:eastAsia="en-GB"/>
        </w:rPr>
        <w:t>.setCalendarConstraints(</w:t>
      </w:r>
      <w:r w:rsidRPr="001255AB">
        <w:rPr>
          <w:rFonts w:ascii="Courier New" w:eastAsia="Times New Roman" w:hAnsi="Courier New" w:cs="Courier New"/>
          <w:color w:val="000000"/>
          <w:sz w:val="20"/>
          <w:szCs w:val="20"/>
          <w:lang w:eastAsia="en-GB"/>
        </w:rPr>
        <w:t>constraints</w:t>
      </w:r>
      <w:r w:rsidRPr="001255AB">
        <w:rPr>
          <w:rFonts w:ascii="Courier New" w:eastAsia="Times New Roman" w:hAnsi="Courier New" w:cs="Courier New"/>
          <w:color w:val="080808"/>
          <w:sz w:val="20"/>
          <w:szCs w:val="20"/>
          <w:lang w:eastAsia="en-GB"/>
        </w:rPr>
        <w:t>.build());</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MaterialDatePicker datepicke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datepickerBuilder</w:t>
      </w:r>
      <w:r w:rsidRPr="001255AB">
        <w:rPr>
          <w:rFonts w:ascii="Courier New" w:eastAsia="Times New Roman" w:hAnsi="Courier New" w:cs="Courier New"/>
          <w:color w:val="080808"/>
          <w:sz w:val="20"/>
          <w:szCs w:val="20"/>
          <w:lang w:eastAsia="en-GB"/>
        </w:rPr>
        <w:t>.build();</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dobText</w:t>
      </w:r>
      <w:r w:rsidRPr="001255AB">
        <w:rPr>
          <w:rFonts w:ascii="Courier New" w:eastAsia="Times New Roman" w:hAnsi="Courier New" w:cs="Courier New"/>
          <w:color w:val="080808"/>
          <w:sz w:val="20"/>
          <w:szCs w:val="20"/>
          <w:lang w:eastAsia="en-GB"/>
        </w:rPr>
        <w:t>.setOnTouchListener(</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Touch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ClickableViewAccessibil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boolean </w:t>
      </w:r>
      <w:r w:rsidRPr="001255AB">
        <w:rPr>
          <w:rFonts w:ascii="Courier New" w:eastAsia="Times New Roman" w:hAnsi="Courier New" w:cs="Courier New"/>
          <w:color w:val="00627A"/>
          <w:sz w:val="20"/>
          <w:szCs w:val="20"/>
          <w:lang w:eastAsia="en-GB"/>
        </w:rPr>
        <w:t>onTouc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 xml:space="preserve">v, </w:t>
      </w:r>
      <w:r w:rsidRPr="001255AB">
        <w:rPr>
          <w:rFonts w:ascii="Courier New" w:eastAsia="Times New Roman" w:hAnsi="Courier New" w:cs="Courier New"/>
          <w:color w:val="000000"/>
          <w:sz w:val="20"/>
          <w:szCs w:val="20"/>
          <w:lang w:eastAsia="en-GB"/>
        </w:rPr>
        <w:t xml:space="preserve">MotionEvent </w:t>
      </w:r>
      <w:r w:rsidRPr="001255AB">
        <w:rPr>
          <w:rFonts w:ascii="Courier New" w:eastAsia="Times New Roman" w:hAnsi="Courier New" w:cs="Courier New"/>
          <w:color w:val="080808"/>
          <w:sz w:val="20"/>
          <w:szCs w:val="20"/>
          <w:lang w:eastAsia="en-GB"/>
        </w:rPr>
        <w:t>even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 xml:space="preserve">(event.getAction() == </w:t>
      </w:r>
      <w:r w:rsidRPr="001255AB">
        <w:rPr>
          <w:rFonts w:ascii="Courier New" w:eastAsia="Times New Roman" w:hAnsi="Courier New" w:cs="Courier New"/>
          <w:color w:val="000000"/>
          <w:sz w:val="20"/>
          <w:szCs w:val="20"/>
          <w:lang w:eastAsia="en-GB"/>
        </w:rPr>
        <w:t>MotionEv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TION_U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datepicker</w:t>
      </w:r>
      <w:r w:rsidRPr="001255AB">
        <w:rPr>
          <w:rFonts w:ascii="Courier New" w:eastAsia="Times New Roman" w:hAnsi="Courier New" w:cs="Courier New"/>
          <w:color w:val="080808"/>
          <w:sz w:val="20"/>
          <w:szCs w:val="20"/>
          <w:lang w:eastAsia="en-GB"/>
        </w:rPr>
        <w:t xml:space="preserve">.show(getActivity().getSupportFragmentManager(), </w:t>
      </w:r>
      <w:r w:rsidRPr="001255AB">
        <w:rPr>
          <w:rFonts w:ascii="Courier New" w:eastAsia="Times New Roman" w:hAnsi="Courier New" w:cs="Courier New"/>
          <w:color w:val="067D17"/>
          <w:sz w:val="20"/>
          <w:szCs w:val="20"/>
          <w:lang w:eastAsia="en-GB"/>
        </w:rPr>
        <w:t>"Date Pi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return  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datepicker</w:t>
      </w:r>
      <w:r w:rsidRPr="001255AB">
        <w:rPr>
          <w:rFonts w:ascii="Courier New" w:eastAsia="Times New Roman" w:hAnsi="Courier New" w:cs="Courier New"/>
          <w:color w:val="080808"/>
          <w:sz w:val="20"/>
          <w:szCs w:val="20"/>
          <w:lang w:eastAsia="en-GB"/>
        </w:rPr>
        <w:t>.addOnPositiveButtonClickListener(</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MaterialPickerOnPositiveButtonClick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PositiveButtonClic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Object </w:t>
      </w:r>
      <w:r w:rsidRPr="001255AB">
        <w:rPr>
          <w:rFonts w:ascii="Courier New" w:eastAsia="Times New Roman" w:hAnsi="Courier New" w:cs="Courier New"/>
          <w:color w:val="080808"/>
          <w:sz w:val="20"/>
          <w:szCs w:val="20"/>
          <w:lang w:eastAsia="en-GB"/>
        </w:rPr>
        <w:t>selection)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saving the entered date and formatting date</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51691"/>
          <w:sz w:val="20"/>
          <w:szCs w:val="20"/>
          <w:lang w:eastAsia="en-GB"/>
        </w:rPr>
        <w:t>dob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851691"/>
          <w:sz w:val="20"/>
          <w:szCs w:val="20"/>
          <w:lang w:eastAsia="en-GB"/>
        </w:rPr>
        <w:t>df</w:t>
      </w:r>
      <w:r w:rsidRPr="001255AB">
        <w:rPr>
          <w:rFonts w:ascii="Courier New" w:eastAsia="Times New Roman" w:hAnsi="Courier New" w:cs="Courier New"/>
          <w:color w:val="080808"/>
          <w:sz w:val="20"/>
          <w:szCs w:val="20"/>
          <w:lang w:eastAsia="en-GB"/>
        </w:rPr>
        <w:t>.format(</w:t>
      </w:r>
      <w:r w:rsidRPr="001255AB">
        <w:rPr>
          <w:rFonts w:ascii="Courier New" w:eastAsia="Times New Roman" w:hAnsi="Courier New" w:cs="Courier New"/>
          <w:color w:val="851691"/>
          <w:sz w:val="20"/>
          <w:szCs w:val="20"/>
          <w:lang w:eastAsia="en-GB"/>
        </w:rPr>
        <w:t>datepicker</w:t>
      </w:r>
      <w:r w:rsidRPr="001255AB">
        <w:rPr>
          <w:rFonts w:ascii="Courier New" w:eastAsia="Times New Roman" w:hAnsi="Courier New" w:cs="Courier New"/>
          <w:color w:val="080808"/>
          <w:sz w:val="20"/>
          <w:szCs w:val="20"/>
          <w:lang w:eastAsia="en-GB"/>
        </w:rPr>
        <w:t>.getSelection()));</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Date dat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Date((</w:t>
      </w:r>
      <w:r w:rsidRPr="001255AB">
        <w:rPr>
          <w:rFonts w:ascii="Courier New" w:eastAsia="Times New Roman" w:hAnsi="Courier New" w:cs="Courier New"/>
          <w:color w:val="000000"/>
          <w:sz w:val="20"/>
          <w:szCs w:val="20"/>
          <w:lang w:eastAsia="en-GB"/>
        </w:rPr>
        <w:t>Long</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51691"/>
          <w:sz w:val="20"/>
          <w:szCs w:val="20"/>
          <w:lang w:eastAsia="en-GB"/>
        </w:rPr>
        <w:t>datepicker</w:t>
      </w:r>
      <w:r w:rsidRPr="001255AB">
        <w:rPr>
          <w:rFonts w:ascii="Courier New" w:eastAsia="Times New Roman" w:hAnsi="Courier New" w:cs="Courier New"/>
          <w:color w:val="080808"/>
          <w:sz w:val="20"/>
          <w:szCs w:val="20"/>
          <w:lang w:eastAsia="en-GB"/>
        </w:rPr>
        <w:t>.getSelection());</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etDateOfBir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a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datepicker</w:t>
      </w:r>
      <w:r w:rsidRPr="001255AB">
        <w:rPr>
          <w:rFonts w:ascii="Courier New" w:eastAsia="Times New Roman" w:hAnsi="Courier New" w:cs="Courier New"/>
          <w:color w:val="080808"/>
          <w:sz w:val="20"/>
          <w:szCs w:val="20"/>
          <w:lang w:eastAsia="en-GB"/>
        </w:rPr>
        <w:t>.dismiss();</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00000"/>
          <w:sz w:val="20"/>
          <w:szCs w:val="20"/>
          <w:lang w:eastAsia="en-GB"/>
        </w:rPr>
        <w:t>datepicker</w:t>
      </w:r>
      <w:r w:rsidRPr="001255AB">
        <w:rPr>
          <w:rFonts w:ascii="Courier New" w:eastAsia="Times New Roman" w:hAnsi="Courier New" w:cs="Courier New"/>
          <w:color w:val="080808"/>
          <w:sz w:val="20"/>
          <w:szCs w:val="20"/>
          <w:lang w:eastAsia="en-GB"/>
        </w:rPr>
        <w:t>.addOnCancelListener(</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DialogInterfa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ancel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Cance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DialogInterface </w:t>
      </w:r>
      <w:r w:rsidRPr="001255AB">
        <w:rPr>
          <w:rFonts w:ascii="Courier New" w:eastAsia="Times New Roman" w:hAnsi="Courier New" w:cs="Courier New"/>
          <w:color w:val="080808"/>
          <w:sz w:val="20"/>
          <w:szCs w:val="20"/>
          <w:lang w:eastAsia="en-GB"/>
        </w:rPr>
        <w:t>dialog)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datepicker</w:t>
      </w:r>
      <w:r w:rsidRPr="001255AB">
        <w:rPr>
          <w:rFonts w:ascii="Courier New" w:eastAsia="Times New Roman" w:hAnsi="Courier New" w:cs="Courier New"/>
          <w:color w:val="080808"/>
          <w:sz w:val="20"/>
          <w:szCs w:val="20"/>
          <w:lang w:eastAsia="en-GB"/>
        </w:rPr>
        <w:t>.dismiss();</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update button</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Button updateButton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UpdateButt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updateButton</w:t>
      </w:r>
      <w:r w:rsidRPr="001255AB">
        <w:rPr>
          <w:rFonts w:ascii="Courier New" w:eastAsia="Times New Roman" w:hAnsi="Courier New" w:cs="Courier New"/>
          <w:color w:val="080808"/>
          <w:sz w:val="20"/>
          <w:szCs w:val="20"/>
          <w:lang w:eastAsia="en-GB"/>
        </w:rPr>
        <w:t>.setOnClickListener(</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return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NonConstantResource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Clic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switch</w:t>
      </w:r>
      <w:r w:rsidRPr="001255AB">
        <w:rPr>
          <w:rFonts w:ascii="Courier New" w:eastAsia="Times New Roman" w:hAnsi="Courier New" w:cs="Courier New"/>
          <w:color w:val="080808"/>
          <w:sz w:val="20"/>
          <w:szCs w:val="20"/>
          <w:lang w:eastAsia="en-GB"/>
        </w:rPr>
        <w:t>(v.getId()){</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UpdateButt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try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weigh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valueO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weightField</w:t>
      </w:r>
      <w:r w:rsidRPr="001255AB">
        <w:rPr>
          <w:rFonts w:ascii="Courier New" w:eastAsia="Times New Roman" w:hAnsi="Courier New" w:cs="Courier New"/>
          <w:color w:val="080808"/>
          <w:sz w:val="20"/>
          <w:szCs w:val="20"/>
          <w:lang w:eastAsia="en-GB"/>
        </w:rPr>
        <w:t>.getEditText().getTex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etWeigh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weigh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Integer heigh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Inte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valueO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valueO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heightField</w:t>
      </w:r>
      <w:r w:rsidRPr="001255AB">
        <w:rPr>
          <w:rFonts w:ascii="Courier New" w:eastAsia="Times New Roman" w:hAnsi="Courier New" w:cs="Courier New"/>
          <w:color w:val="080808"/>
          <w:sz w:val="20"/>
          <w:szCs w:val="20"/>
          <w:lang w:eastAsia="en-GB"/>
        </w:rPr>
        <w:t>.getEditText().getTex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etHeigh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heigh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weightField</w:t>
      </w:r>
      <w:r w:rsidRPr="001255AB">
        <w:rPr>
          <w:rFonts w:ascii="Courier New" w:eastAsia="Times New Roman" w:hAnsi="Courier New" w:cs="Courier New"/>
          <w:color w:val="080808"/>
          <w:sz w:val="20"/>
          <w:szCs w:val="20"/>
          <w:lang w:eastAsia="en-GB"/>
        </w:rPr>
        <w:t>.getEditText().setCursorVisible(</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heightField</w:t>
      </w:r>
      <w:r w:rsidRPr="001255AB">
        <w:rPr>
          <w:rFonts w:ascii="Courier New" w:eastAsia="Times New Roman" w:hAnsi="Courier New" w:cs="Courier New"/>
          <w:color w:val="080808"/>
          <w:sz w:val="20"/>
          <w:szCs w:val="20"/>
          <w:lang w:eastAsia="en-GB"/>
        </w:rPr>
        <w:t>.getEditText().setCursorVisible(</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r w:rsidRPr="001255AB">
        <w:rPr>
          <w:rFonts w:ascii="Courier New" w:eastAsia="Times New Roman" w:hAnsi="Courier New" w:cs="Courier New"/>
          <w:color w:val="080808"/>
          <w:sz w:val="20"/>
          <w:szCs w:val="20"/>
          <w:lang w:eastAsia="en-GB"/>
        </w:rPr>
        <w:t xml:space="preserve">(getContext(), </w:t>
      </w:r>
      <w:r w:rsidRPr="001255AB">
        <w:rPr>
          <w:rFonts w:ascii="Courier New" w:eastAsia="Times New Roman" w:hAnsi="Courier New" w:cs="Courier New"/>
          <w:color w:val="067D17"/>
          <w:sz w:val="20"/>
          <w:szCs w:val="20"/>
          <w:lang w:eastAsia="en-GB"/>
        </w:rPr>
        <w:t>"Save successful"</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tch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Exception </w:t>
      </w:r>
      <w:r w:rsidRPr="001255AB">
        <w:rPr>
          <w:rFonts w:ascii="Courier New" w:eastAsia="Times New Roman" w:hAnsi="Courier New" w:cs="Courier New"/>
          <w:color w:val="080808"/>
          <w:sz w:val="20"/>
          <w:szCs w:val="20"/>
          <w:lang w:eastAsia="en-GB"/>
        </w:rPr>
        <w:t>e){</w:t>
      </w:r>
      <w:r w:rsidRPr="001255AB">
        <w:rPr>
          <w:rFonts w:ascii="Courier New" w:eastAsia="Times New Roman" w:hAnsi="Courier New" w:cs="Courier New"/>
          <w:color w:val="080808"/>
          <w:sz w:val="20"/>
          <w:szCs w:val="20"/>
          <w:lang w:eastAsia="en-GB"/>
        </w:rPr>
        <w:br/>
        <w:t xml:space="preserve">                    e.printStackTrace();</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r w:rsidRPr="001255AB">
        <w:rPr>
          <w:rFonts w:ascii="Courier New" w:eastAsia="Times New Roman" w:hAnsi="Courier New" w:cs="Courier New"/>
          <w:color w:val="080808"/>
          <w:sz w:val="20"/>
          <w:szCs w:val="20"/>
          <w:lang w:eastAsia="en-GB"/>
        </w:rPr>
        <w:t xml:space="preserve">(getContext(), </w:t>
      </w:r>
      <w:r w:rsidRPr="001255AB">
        <w:rPr>
          <w:rFonts w:ascii="Courier New" w:eastAsia="Times New Roman" w:hAnsi="Courier New" w:cs="Courier New"/>
          <w:color w:val="067D17"/>
          <w:sz w:val="20"/>
          <w:szCs w:val="20"/>
          <w:lang w:eastAsia="en-GB"/>
        </w:rPr>
        <w:t>"Save unsuccesful"</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w:t>
      </w:r>
    </w:p>
    <w:p w14:paraId="7F8B66CC" w14:textId="16C5078B" w:rsidR="001255AB" w:rsidRDefault="001255AB" w:rsidP="0059143B">
      <w:pPr>
        <w:rPr>
          <w:u w:val="single"/>
        </w:rPr>
      </w:pPr>
    </w:p>
    <w:p w14:paraId="4B7CEF0C" w14:textId="6DCD56BC" w:rsidR="001255AB" w:rsidRDefault="001255AB" w:rsidP="0059143B">
      <w:pPr>
        <w:rPr>
          <w:u w:val="single"/>
        </w:rPr>
      </w:pPr>
      <w:r>
        <w:rPr>
          <w:u w:val="single"/>
        </w:rPr>
        <w:t>RunningActivity.java</w:t>
      </w:r>
    </w:p>
    <w:p w14:paraId="6B29D633"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r w:rsidRPr="001255AB">
        <w:rPr>
          <w:rFonts w:ascii="Courier New" w:eastAsia="Times New Roman" w:hAnsi="Courier New" w:cs="Courier New"/>
          <w:color w:val="000000"/>
          <w:sz w:val="20"/>
          <w:szCs w:val="20"/>
          <w:lang w:eastAsia="en-GB"/>
        </w:rPr>
        <w:t>com.example.exercisetra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static </w:t>
      </w:r>
      <w:r w:rsidRPr="001255AB">
        <w:rPr>
          <w:rFonts w:ascii="Courier New" w:eastAsia="Times New Roman" w:hAnsi="Courier New" w:cs="Courier New"/>
          <w:color w:val="000000"/>
          <w:sz w:val="20"/>
          <w:szCs w:val="20"/>
          <w:lang w:eastAsia="en-GB"/>
        </w:rPr>
        <w:t>com.example.exercisetracker.BaseAp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HANNEL_1_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annotation.</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app.Notifica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lastRenderedPageBreak/>
        <w:t xml:space="preserve">import </w:t>
      </w:r>
      <w:r w:rsidRPr="001255AB">
        <w:rPr>
          <w:rFonts w:ascii="Courier New" w:eastAsia="Times New Roman" w:hAnsi="Courier New" w:cs="Courier New"/>
          <w:color w:val="000000"/>
          <w:sz w:val="20"/>
          <w:szCs w:val="20"/>
          <w:lang w:eastAsia="en-GB"/>
        </w:rPr>
        <w:t>android.app.Notification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content.Con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content.pm.Package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hardware.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hardware.SensorEv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hardware.SensorEvent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hardware.Sensor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location.Loca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location.Location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location.Location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Bui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Bund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Environm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Handl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text.Htm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widget.Tex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widge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ctivity.result.ActivityResultLaunch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ctivity.result.contract.ActivityResultContract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RequiresApi</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ppcompat.app.AppCompat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app.Activity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app.NotificationChannel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app.Notification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app.NotificationManager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content.Context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android.material.button.MaterialButt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io.Fi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io.FileNotFoundExcep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io.FileOutputStrea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io.IOExcep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text.Decimal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util.ArrayLi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util.Calenda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util.Da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util.Loca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r w:rsidRPr="001255AB">
        <w:rPr>
          <w:rFonts w:ascii="Courier New" w:eastAsia="Times New Roman" w:hAnsi="Courier New" w:cs="Courier New"/>
          <w:color w:val="000000"/>
          <w:sz w:val="20"/>
          <w:szCs w:val="20"/>
          <w:lang w:eastAsia="en-GB"/>
        </w:rPr>
        <w:t xml:space="preserve">RunningActivity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 xml:space="preserve">AppCompatActivity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Sensor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SensorManager </w:t>
      </w:r>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SensorEventListener </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LocationManager </w:t>
      </w:r>
      <w:r w:rsidRPr="001255AB">
        <w:rPr>
          <w:rFonts w:ascii="Courier New" w:eastAsia="Times New Roman" w:hAnsi="Courier New" w:cs="Courier New"/>
          <w:color w:val="871094"/>
          <w:sz w:val="20"/>
          <w:szCs w:val="20"/>
          <w:lang w:eastAsia="en-GB"/>
        </w:rPr>
        <w:t>location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LocationListener </w:t>
      </w:r>
      <w:r w:rsidRPr="001255AB">
        <w:rPr>
          <w:rFonts w:ascii="Courier New" w:eastAsia="Times New Roman" w:hAnsi="Courier New" w:cs="Courier New"/>
          <w:color w:val="871094"/>
          <w:sz w:val="20"/>
          <w:szCs w:val="20"/>
          <w:lang w:eastAsia="en-GB"/>
        </w:rPr>
        <w:t>location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TextView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View </w:t>
      </w:r>
      <w:r w:rsidRPr="001255AB">
        <w:rPr>
          <w:rFonts w:ascii="Courier New" w:eastAsia="Times New Roman" w:hAnsi="Courier New" w:cs="Courier New"/>
          <w:color w:val="871094"/>
          <w:sz w:val="20"/>
          <w:szCs w:val="20"/>
          <w:lang w:eastAsia="en-GB"/>
        </w:rPr>
        <w:t>timer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View </w:t>
      </w:r>
      <w:r w:rsidRPr="001255AB">
        <w:rPr>
          <w:rFonts w:ascii="Courier New" w:eastAsia="Times New Roman" w:hAnsi="Courier New" w:cs="Courier New"/>
          <w:color w:val="871094"/>
          <w:sz w:val="20"/>
          <w:szCs w:val="20"/>
          <w:lang w:eastAsia="en-GB"/>
        </w:rPr>
        <w:t>step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View </w:t>
      </w:r>
      <w:r w:rsidRPr="001255AB">
        <w:rPr>
          <w:rFonts w:ascii="Courier New" w:eastAsia="Times New Roman" w:hAnsi="Courier New" w:cs="Courier New"/>
          <w:color w:val="871094"/>
          <w:sz w:val="20"/>
          <w:szCs w:val="20"/>
          <w:lang w:eastAsia="en-GB"/>
        </w:rPr>
        <w:t>calorie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View </w:t>
      </w:r>
      <w:r w:rsidRPr="001255AB">
        <w:rPr>
          <w:rFonts w:ascii="Courier New" w:eastAsia="Times New Roman" w:hAnsi="Courier New" w:cs="Courier New"/>
          <w:color w:val="871094"/>
          <w:sz w:val="20"/>
          <w:szCs w:val="20"/>
          <w:lang w:eastAsia="en-GB"/>
        </w:rPr>
        <w:t>dist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View </w:t>
      </w:r>
      <w:r w:rsidRPr="001255AB">
        <w:rPr>
          <w:rFonts w:ascii="Courier New" w:eastAsia="Times New Roman" w:hAnsi="Courier New" w:cs="Courier New"/>
          <w:color w:val="871094"/>
          <w:sz w:val="20"/>
          <w:szCs w:val="20"/>
          <w:lang w:eastAsia="en-GB"/>
        </w:rPr>
        <w:t>pace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Butt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MaterialButton </w:t>
      </w:r>
      <w:r w:rsidRPr="001255AB">
        <w:rPr>
          <w:rFonts w:ascii="Courier New" w:eastAsia="Times New Roman" w:hAnsi="Courier New" w:cs="Courier New"/>
          <w:color w:val="871094"/>
          <w:sz w:val="20"/>
          <w:szCs w:val="20"/>
          <w:lang w:eastAsia="en-GB"/>
        </w:rPr>
        <w:t>finish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MaterialButton </w:t>
      </w:r>
      <w:r w:rsidRPr="001255AB">
        <w:rPr>
          <w:rFonts w:ascii="Courier New" w:eastAsia="Times New Roman" w:hAnsi="Courier New" w:cs="Courier New"/>
          <w:color w:val="871094"/>
          <w:sz w:val="20"/>
          <w:szCs w:val="20"/>
          <w:lang w:eastAsia="en-GB"/>
        </w:rPr>
        <w:t>startStop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notification</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NotificationManagerCompat </w:t>
      </w:r>
      <w:r w:rsidRPr="001255AB">
        <w:rPr>
          <w:rFonts w:ascii="Courier New" w:eastAsia="Times New Roman" w:hAnsi="Courier New" w:cs="Courier New"/>
          <w:color w:val="871094"/>
          <w:sz w:val="20"/>
          <w:szCs w:val="20"/>
          <w:lang w:eastAsia="en-GB"/>
        </w:rPr>
        <w:t>notificationManager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br/>
        <w:t xml:space="preserve">    </w:t>
      </w:r>
      <w:r w:rsidRPr="001255AB">
        <w:rPr>
          <w:rFonts w:ascii="Courier New" w:eastAsia="Times New Roman" w:hAnsi="Courier New" w:cs="Courier New"/>
          <w:i/>
          <w:iCs/>
          <w:color w:val="8C8C8C"/>
          <w:sz w:val="20"/>
          <w:szCs w:val="20"/>
          <w:lang w:eastAsia="en-GB"/>
        </w:rPr>
        <w:t>//Specialised running variabl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float </w:t>
      </w:r>
      <w:r w:rsidRPr="001255AB">
        <w:rPr>
          <w:rFonts w:ascii="Courier New" w:eastAsia="Times New Roman" w:hAnsi="Courier New" w:cs="Courier New"/>
          <w:color w:val="871094"/>
          <w:sz w:val="20"/>
          <w:szCs w:val="20"/>
          <w:lang w:eastAsia="en-GB"/>
        </w:rPr>
        <w:t>ME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double </w:t>
      </w:r>
      <w:r w:rsidRPr="001255AB">
        <w:rPr>
          <w:rFonts w:ascii="Courier New" w:eastAsia="Times New Roman" w:hAnsi="Courier New" w:cs="Courier New"/>
          <w:color w:val="871094"/>
          <w:sz w:val="20"/>
          <w:szCs w:val="20"/>
          <w:lang w:eastAsia="en-GB"/>
        </w:rPr>
        <w:t>distan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Filter </w:t>
      </w:r>
      <w:r w:rsidRPr="001255AB">
        <w:rPr>
          <w:rFonts w:ascii="Courier New" w:eastAsia="Times New Roman" w:hAnsi="Courier New" w:cs="Courier New"/>
          <w:color w:val="871094"/>
          <w:sz w:val="20"/>
          <w:szCs w:val="20"/>
          <w:lang w:eastAsia="en-GB"/>
        </w:rPr>
        <w:t>filt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Detector </w:t>
      </w:r>
      <w:r w:rsidRPr="001255AB">
        <w:rPr>
          <w:rFonts w:ascii="Courier New" w:eastAsia="Times New Roman" w:hAnsi="Courier New" w:cs="Courier New"/>
          <w:color w:val="871094"/>
          <w:sz w:val="20"/>
          <w:szCs w:val="20"/>
          <w:lang w:eastAsia="en-GB"/>
        </w:rPr>
        <w:t>detect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Boolean </w:t>
      </w:r>
      <w:r w:rsidRPr="001255AB">
        <w:rPr>
          <w:rFonts w:ascii="Courier New" w:eastAsia="Times New Roman" w:hAnsi="Courier New" w:cs="Courier New"/>
          <w:color w:val="871094"/>
          <w:sz w:val="20"/>
          <w:szCs w:val="20"/>
          <w:lang w:eastAsia="en-GB"/>
        </w:rPr>
        <w:t>isRunn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step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calori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filtered_data</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Boolean </w:t>
      </w:r>
      <w:r w:rsidRPr="001255AB">
        <w:rPr>
          <w:rFonts w:ascii="Courier New" w:eastAsia="Times New Roman" w:hAnsi="Courier New" w:cs="Courier New"/>
          <w:color w:val="871094"/>
          <w:sz w:val="20"/>
          <w:szCs w:val="20"/>
          <w:lang w:eastAsia="en-GB"/>
        </w:rPr>
        <w:t>hasProcess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Route </w:t>
      </w:r>
      <w:r w:rsidRPr="001255AB">
        <w:rPr>
          <w:rFonts w:ascii="Courier New" w:eastAsia="Times New Roman" w:hAnsi="Courier New" w:cs="Courier New"/>
          <w:color w:val="871094"/>
          <w:sz w:val="20"/>
          <w:szCs w:val="20"/>
          <w:lang w:eastAsia="en-GB"/>
        </w:rPr>
        <w:t>rou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Date </w:t>
      </w:r>
      <w:r w:rsidRPr="001255AB">
        <w:rPr>
          <w:rFonts w:ascii="Courier New" w:eastAsia="Times New Roman" w:hAnsi="Courier New" w:cs="Courier New"/>
          <w:color w:val="871094"/>
          <w:sz w:val="20"/>
          <w:szCs w:val="20"/>
          <w:lang w:eastAsia="en-GB"/>
        </w:rPr>
        <w:t>timeStart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ActivityResultLauncher</w:t>
      </w:r>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871094"/>
          <w:sz w:val="20"/>
          <w:szCs w:val="20"/>
          <w:lang w:eastAsia="en-GB"/>
        </w:rPr>
        <w:t>requestPermissionLaunch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Missing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RequiresApi</w:t>
      </w:r>
      <w:r w:rsidRPr="001255AB">
        <w:rPr>
          <w:rFonts w:ascii="Courier New" w:eastAsia="Times New Roman" w:hAnsi="Courier New" w:cs="Courier New"/>
          <w:color w:val="080808"/>
          <w:sz w:val="20"/>
          <w:szCs w:val="20"/>
          <w:lang w:eastAsia="en-GB"/>
        </w:rPr>
        <w:t xml:space="preserve">(api = </w:t>
      </w:r>
      <w:r w:rsidRPr="001255AB">
        <w:rPr>
          <w:rFonts w:ascii="Courier New" w:eastAsia="Times New Roman" w:hAnsi="Courier New" w:cs="Courier New"/>
          <w:color w:val="000000"/>
          <w:sz w:val="20"/>
          <w:szCs w:val="20"/>
          <w:lang w:eastAsia="en-GB"/>
        </w:rPr>
        <w:t>Bui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VERSION_COD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rotected void </w:t>
      </w:r>
      <w:r w:rsidRPr="001255AB">
        <w:rPr>
          <w:rFonts w:ascii="Courier New" w:eastAsia="Times New Roman" w:hAnsi="Courier New" w:cs="Courier New"/>
          <w:color w:val="00627A"/>
          <w:sz w:val="20"/>
          <w:szCs w:val="20"/>
          <w:lang w:eastAsia="en-GB"/>
        </w:rPr>
        <w:t>onCrea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Bundle </w:t>
      </w:r>
      <w:r w:rsidRPr="001255AB">
        <w:rPr>
          <w:rFonts w:ascii="Courier New" w:eastAsia="Times New Roman" w:hAnsi="Courier New" w:cs="Courier New"/>
          <w:color w:val="080808"/>
          <w:sz w:val="20"/>
          <w:szCs w:val="20"/>
          <w:lang w:eastAsia="en-GB"/>
        </w:rPr>
        <w:t>savedInstanceStat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super</w:t>
      </w:r>
      <w:r w:rsidRPr="001255AB">
        <w:rPr>
          <w:rFonts w:ascii="Courier New" w:eastAsia="Times New Roman" w:hAnsi="Courier New" w:cs="Courier New"/>
          <w:color w:val="080808"/>
          <w:sz w:val="20"/>
          <w:szCs w:val="20"/>
          <w:lang w:eastAsia="en-GB"/>
        </w:rPr>
        <w:t>.onCreate(savedInstanceState);</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visual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80808"/>
          <w:sz w:val="20"/>
          <w:szCs w:val="20"/>
          <w:lang w:eastAsia="en-GB"/>
        </w:rPr>
        <w:t>getSupportActionBar().hide();</w:t>
      </w:r>
      <w:r w:rsidRPr="001255AB">
        <w:rPr>
          <w:rFonts w:ascii="Courier New" w:eastAsia="Times New Roman" w:hAnsi="Courier New" w:cs="Courier New"/>
          <w:color w:val="080808"/>
          <w:sz w:val="20"/>
          <w:szCs w:val="20"/>
          <w:lang w:eastAsia="en-GB"/>
        </w:rPr>
        <w:br/>
        <w:t xml:space="preserve">        getWindow().getDecorView().setSystemUiVisibility(</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YSTEM_UI_FLAG_LIGHT_STATUS_BA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C8C8C"/>
          <w:sz w:val="20"/>
          <w:szCs w:val="20"/>
          <w:lang w:eastAsia="en-GB"/>
        </w:rPr>
        <w:t>//  set status text dark</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80808"/>
          <w:sz w:val="20"/>
          <w:szCs w:val="20"/>
          <w:lang w:eastAsia="en-GB"/>
        </w:rPr>
        <w:t>getWindow().setStatusBarColor(</w:t>
      </w:r>
      <w:r w:rsidRPr="001255AB">
        <w:rPr>
          <w:rFonts w:ascii="Courier New" w:eastAsia="Times New Roman" w:hAnsi="Courier New" w:cs="Courier New"/>
          <w:color w:val="000000"/>
          <w:sz w:val="20"/>
          <w:szCs w:val="20"/>
          <w:lang w:eastAsia="en-GB"/>
        </w:rPr>
        <w:t>Context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Col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col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ain_colou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C8C8C"/>
          <w:sz w:val="20"/>
          <w:szCs w:val="20"/>
          <w:lang w:eastAsia="en-GB"/>
        </w:rPr>
        <w:t>// set status background white</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80808"/>
          <w:sz w:val="20"/>
          <w:szCs w:val="20"/>
          <w:lang w:eastAsia="en-GB"/>
        </w:rPr>
        <w:t>setContentView(</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tivity_runn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instantiating all private variabl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isRunn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tep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distanc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0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timer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imer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tep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tep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dist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dist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pace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ace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calorie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al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ensorManager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SensorManager</w:t>
      </w:r>
      <w:r w:rsidRPr="001255AB">
        <w:rPr>
          <w:rFonts w:ascii="Courier New" w:eastAsia="Times New Roman" w:hAnsi="Courier New" w:cs="Courier New"/>
          <w:color w:val="080808"/>
          <w:sz w:val="20"/>
          <w:szCs w:val="20"/>
          <w:lang w:eastAsia="en-GB"/>
        </w:rPr>
        <w:t>) getSystemService(</w:t>
      </w:r>
      <w:r w:rsidRPr="001255AB">
        <w:rPr>
          <w:rFonts w:ascii="Courier New" w:eastAsia="Times New Roman" w:hAnsi="Courier New" w:cs="Courier New"/>
          <w:i/>
          <w:iCs/>
          <w:color w:val="871094"/>
          <w:sz w:val="20"/>
          <w:szCs w:val="20"/>
          <w:lang w:eastAsia="en-GB"/>
        </w:rPr>
        <w:t>SENSOR_SERVI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ME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getString(</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et_runn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USTOM JAVA CLASS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filte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Filter(-</w:t>
      </w:r>
      <w:r w:rsidRPr="001255AB">
        <w:rPr>
          <w:rFonts w:ascii="Courier New" w:eastAsia="Times New Roman" w:hAnsi="Courier New" w:cs="Courier New"/>
          <w:color w:val="1750EB"/>
          <w:sz w:val="20"/>
          <w:szCs w:val="20"/>
          <w:lang w:eastAsia="en-GB"/>
        </w:rPr>
        <w:t>10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10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detecto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Detector(</w:t>
      </w:r>
      <w:r w:rsidRPr="001255AB">
        <w:rPr>
          <w:rFonts w:ascii="Courier New" w:eastAsia="Times New Roman" w:hAnsi="Courier New" w:cs="Courier New"/>
          <w:color w:val="1750EB"/>
          <w:sz w:val="20"/>
          <w:szCs w:val="20"/>
          <w:lang w:eastAsia="en-GB"/>
        </w:rPr>
        <w:t>1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ArrayList</w:t>
      </w:r>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Double</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000000"/>
          <w:sz w:val="20"/>
          <w:szCs w:val="20"/>
          <w:lang w:eastAsia="en-GB"/>
        </w:rPr>
        <w:t xml:space="preserve">currentRout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ArrayList&lt;</w:t>
      </w:r>
      <w:r w:rsidRPr="001255AB">
        <w:rPr>
          <w:rFonts w:ascii="Courier New" w:eastAsia="Times New Roman" w:hAnsi="Courier New" w:cs="Courier New"/>
          <w:color w:val="000000"/>
          <w:sz w:val="20"/>
          <w:szCs w:val="20"/>
          <w:lang w:eastAsia="en-GB"/>
        </w:rPr>
        <w:t>Double</w:t>
      </w:r>
      <w:r w:rsidRPr="001255AB">
        <w:rPr>
          <w:rFonts w:ascii="Courier New" w:eastAsia="Times New Roman" w:hAnsi="Courier New" w:cs="Courier New"/>
          <w:color w:val="080808"/>
          <w:sz w:val="20"/>
          <w:szCs w:val="20"/>
          <w:lang w:eastAsia="en-GB"/>
        </w:rPr>
        <w:t>[]&g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rout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Route(</w:t>
      </w:r>
      <w:r w:rsidRPr="001255AB">
        <w:rPr>
          <w:rFonts w:ascii="Courier New" w:eastAsia="Times New Roman" w:hAnsi="Courier New" w:cs="Courier New"/>
          <w:color w:val="000000"/>
          <w:sz w:val="20"/>
          <w:szCs w:val="20"/>
          <w:lang w:eastAsia="en-GB"/>
        </w:rPr>
        <w:t>currentRou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NOTIFICATION MANAGER</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notificationManagerCompa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NotificationManager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ro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when start and stop button clicked</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startStopBtn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tartStop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tartStopBtn</w:t>
      </w:r>
      <w:r w:rsidRPr="001255AB">
        <w:rPr>
          <w:rFonts w:ascii="Courier New" w:eastAsia="Times New Roman" w:hAnsi="Courier New" w:cs="Courier New"/>
          <w:color w:val="080808"/>
          <w:sz w:val="20"/>
          <w:szCs w:val="20"/>
          <w:lang w:eastAsia="en-GB"/>
        </w:rPr>
        <w:t>.setOnClickListener(</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r>
      <w:r w:rsidRPr="001255AB">
        <w:rPr>
          <w:rFonts w:ascii="Courier New" w:eastAsia="Times New Roman" w:hAnsi="Courier New" w:cs="Courier New"/>
          <w:color w:val="9E880D"/>
          <w:sz w:val="20"/>
          <w:szCs w:val="20"/>
          <w:lang w:eastAsia="en-GB"/>
        </w:rPr>
        <w:lastRenderedPageBreak/>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Clic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isRunning</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tartStopBtn</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67D17"/>
          <w:sz w:val="20"/>
          <w:szCs w:val="20"/>
          <w:lang w:eastAsia="en-GB"/>
        </w:rPr>
        <w:t>"Resum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Runn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tartStopBtn</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67D17"/>
          <w:sz w:val="20"/>
          <w:szCs w:val="20"/>
          <w:lang w:eastAsia="en-GB"/>
        </w:rPr>
        <w:t>"Pau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Runn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finishBtn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inish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finishBtn</w:t>
      </w:r>
      <w:r w:rsidRPr="001255AB">
        <w:rPr>
          <w:rFonts w:ascii="Courier New" w:eastAsia="Times New Roman" w:hAnsi="Courier New" w:cs="Courier New"/>
          <w:color w:val="080808"/>
          <w:sz w:val="20"/>
          <w:szCs w:val="20"/>
          <w:lang w:eastAsia="en-GB"/>
        </w:rPr>
        <w:t>.setOnClickListener(</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Clic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Runn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unregisterListener(</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locationManager</w:t>
      </w:r>
      <w:r w:rsidRPr="001255AB">
        <w:rPr>
          <w:rFonts w:ascii="Courier New" w:eastAsia="Times New Roman" w:hAnsi="Courier New" w:cs="Courier New"/>
          <w:color w:val="080808"/>
          <w:sz w:val="20"/>
          <w:szCs w:val="20"/>
          <w:lang w:eastAsia="en-GB"/>
        </w:rPr>
        <w:t>.removeUpdates(</w:t>
      </w:r>
      <w:r w:rsidRPr="001255AB">
        <w:rPr>
          <w:rFonts w:ascii="Courier New" w:eastAsia="Times New Roman" w:hAnsi="Courier New" w:cs="Courier New"/>
          <w:color w:val="871094"/>
          <w:sz w:val="20"/>
          <w:szCs w:val="20"/>
          <w:lang w:eastAsia="en-GB"/>
        </w:rPr>
        <w:t>location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exiting the running activity and sending data back to main program</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Activity activity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Activity(</w:t>
      </w:r>
      <w:r w:rsidRPr="001255AB">
        <w:rPr>
          <w:rFonts w:ascii="Courier New" w:eastAsia="Times New Roman" w:hAnsi="Courier New" w:cs="Courier New"/>
          <w:color w:val="871094"/>
          <w:sz w:val="20"/>
          <w:szCs w:val="20"/>
          <w:lang w:eastAsia="en-GB"/>
        </w:rPr>
        <w:t>timeStart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runn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activity</w:t>
      </w:r>
      <w:r w:rsidRPr="001255AB">
        <w:rPr>
          <w:rFonts w:ascii="Courier New" w:eastAsia="Times New Roman" w:hAnsi="Courier New" w:cs="Courier New"/>
          <w:color w:val="080808"/>
          <w:sz w:val="20"/>
          <w:szCs w:val="20"/>
          <w:lang w:eastAsia="en-GB"/>
        </w:rPr>
        <w:t xml:space="preserve">.saveActivity(getFilesDir().toString()) ==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unning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Save successful"</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e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unning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Save unsuccessful"</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finish();</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requestPermissionLaunche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registerForActivityResult(</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ActivityResultContracts</w:t>
      </w:r>
      <w:r w:rsidRPr="001255AB">
        <w:rPr>
          <w:rFonts w:ascii="Courier New" w:eastAsia="Times New Roman" w:hAnsi="Courier New" w:cs="Courier New"/>
          <w:color w:val="080808"/>
          <w:sz w:val="20"/>
          <w:szCs w:val="20"/>
          <w:lang w:eastAsia="en-GB"/>
        </w:rPr>
        <w:t>.RequestPermission(), isGranted -&g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isGranted)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Runn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Permission Denie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Runn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finish();</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Bui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VER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 xml:space="preserve">SDK_INT </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000000"/>
          <w:sz w:val="20"/>
          <w:szCs w:val="20"/>
          <w:lang w:eastAsia="en-GB"/>
        </w:rPr>
        <w:t>Bui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VERSION_COD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Q</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PERMISSION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String[]{</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CESS_COARSE_LOCA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CESS_BACKGROUND_LOCA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EAD_EXTERNAL_STORAG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RITE_EXTERNAL_STORAG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e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PERMISSION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String[]{</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CESS_COARSE_LOCA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EAD_EXTERNAL_STORAG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RITE_EXTERNAL_STORAG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checkPermissions(</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 permissi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requestPermissionLauncher</w:t>
      </w:r>
      <w:r w:rsidRPr="001255AB">
        <w:rPr>
          <w:rFonts w:ascii="Courier New" w:eastAsia="Times New Roman" w:hAnsi="Courier New" w:cs="Courier New"/>
          <w:color w:val="080808"/>
          <w:sz w:val="20"/>
          <w:szCs w:val="20"/>
          <w:lang w:eastAsia="en-GB"/>
        </w:rPr>
        <w:t>.launch(</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e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tartRunning();</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Missing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void </w:t>
      </w:r>
      <w:r w:rsidRPr="001255AB">
        <w:rPr>
          <w:rFonts w:ascii="Courier New" w:eastAsia="Times New Roman" w:hAnsi="Courier New" w:cs="Courier New"/>
          <w:color w:val="00627A"/>
          <w:sz w:val="20"/>
          <w:szCs w:val="20"/>
          <w:lang w:eastAsia="en-GB"/>
        </w:rPr>
        <w:t>startRunning</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timeStarted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Calenda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Instance</w:t>
      </w:r>
      <w:r w:rsidRPr="001255AB">
        <w:rPr>
          <w:rFonts w:ascii="Courier New" w:eastAsia="Times New Roman" w:hAnsi="Courier New" w:cs="Courier New"/>
          <w:color w:val="080808"/>
          <w:sz w:val="20"/>
          <w:szCs w:val="20"/>
          <w:lang w:eastAsia="en-GB"/>
        </w:rPr>
        <w:t>().getTime();</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location chang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locationManager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LocationManager</w:t>
      </w:r>
      <w:r w:rsidRPr="001255AB">
        <w:rPr>
          <w:rFonts w:ascii="Courier New" w:eastAsia="Times New Roman" w:hAnsi="Courier New" w:cs="Courier New"/>
          <w:color w:val="080808"/>
          <w:sz w:val="20"/>
          <w:szCs w:val="20"/>
          <w:lang w:eastAsia="en-GB"/>
        </w:rPr>
        <w:t>) getSystemService(</w:t>
      </w:r>
      <w:r w:rsidRPr="001255AB">
        <w:rPr>
          <w:rFonts w:ascii="Courier New" w:eastAsia="Times New Roman" w:hAnsi="Courier New" w:cs="Courier New"/>
          <w:color w:val="000000"/>
          <w:sz w:val="20"/>
          <w:szCs w:val="20"/>
          <w:lang w:eastAsia="en-GB"/>
        </w:rPr>
        <w:t>Con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OCATION_SERVI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locationListene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Location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LocationChang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onNull </w:t>
      </w:r>
      <w:r w:rsidRPr="001255AB">
        <w:rPr>
          <w:rFonts w:ascii="Courier New" w:eastAsia="Times New Roman" w:hAnsi="Courier New" w:cs="Courier New"/>
          <w:color w:val="000000"/>
          <w:sz w:val="20"/>
          <w:szCs w:val="20"/>
          <w:lang w:eastAsia="en-GB"/>
        </w:rPr>
        <w:t xml:space="preserve">Location </w:t>
      </w:r>
      <w:r w:rsidRPr="001255AB">
        <w:rPr>
          <w:rFonts w:ascii="Courier New" w:eastAsia="Times New Roman" w:hAnsi="Courier New" w:cs="Courier New"/>
          <w:color w:val="080808"/>
          <w:sz w:val="20"/>
          <w:szCs w:val="20"/>
          <w:lang w:eastAsia="en-GB"/>
        </w:rPr>
        <w:t>location)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isRunning</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location in form of latitude and longitude</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double </w:t>
      </w:r>
      <w:r w:rsidRPr="001255AB">
        <w:rPr>
          <w:rFonts w:ascii="Courier New" w:eastAsia="Times New Roman" w:hAnsi="Courier New" w:cs="Courier New"/>
          <w:color w:val="000000"/>
          <w:sz w:val="20"/>
          <w:szCs w:val="20"/>
          <w:lang w:eastAsia="en-GB"/>
        </w:rPr>
        <w:t xml:space="preserve">latitude </w:t>
      </w:r>
      <w:r w:rsidRPr="001255AB">
        <w:rPr>
          <w:rFonts w:ascii="Courier New" w:eastAsia="Times New Roman" w:hAnsi="Courier New" w:cs="Courier New"/>
          <w:color w:val="080808"/>
          <w:sz w:val="20"/>
          <w:szCs w:val="20"/>
          <w:lang w:eastAsia="en-GB"/>
        </w:rPr>
        <w:t>= location.getLatitude();</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double </w:t>
      </w:r>
      <w:r w:rsidRPr="001255AB">
        <w:rPr>
          <w:rFonts w:ascii="Courier New" w:eastAsia="Times New Roman" w:hAnsi="Courier New" w:cs="Courier New"/>
          <w:color w:val="000000"/>
          <w:sz w:val="20"/>
          <w:szCs w:val="20"/>
          <w:lang w:eastAsia="en-GB"/>
        </w:rPr>
        <w:t xml:space="preserve">longitude </w:t>
      </w:r>
      <w:r w:rsidRPr="001255AB">
        <w:rPr>
          <w:rFonts w:ascii="Courier New" w:eastAsia="Times New Roman" w:hAnsi="Courier New" w:cs="Courier New"/>
          <w:color w:val="080808"/>
          <w:sz w:val="20"/>
          <w:szCs w:val="20"/>
          <w:lang w:eastAsia="en-GB"/>
        </w:rPr>
        <w:t>= location.getLongitude();</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Double</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 xml:space="preserve">entry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latitude</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longitud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route</w:t>
      </w:r>
      <w:r w:rsidRPr="001255AB">
        <w:rPr>
          <w:rFonts w:ascii="Courier New" w:eastAsia="Times New Roman" w:hAnsi="Courier New" w:cs="Courier New"/>
          <w:color w:val="080808"/>
          <w:sz w:val="20"/>
          <w:szCs w:val="20"/>
          <w:lang w:eastAsia="en-GB"/>
        </w:rPr>
        <w:t>.addRoute(</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sensor manager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locationManager</w:t>
      </w:r>
      <w:r w:rsidRPr="001255AB">
        <w:rPr>
          <w:rFonts w:ascii="Courier New" w:eastAsia="Times New Roman" w:hAnsi="Courier New" w:cs="Courier New"/>
          <w:color w:val="080808"/>
          <w:sz w:val="20"/>
          <w:szCs w:val="20"/>
          <w:lang w:eastAsia="en-GB"/>
        </w:rPr>
        <w:t>.requestLocationUpdates(</w:t>
      </w:r>
      <w:r w:rsidRPr="001255AB">
        <w:rPr>
          <w:rFonts w:ascii="Courier New" w:eastAsia="Times New Roman" w:hAnsi="Courier New" w:cs="Courier New"/>
          <w:color w:val="000000"/>
          <w:sz w:val="20"/>
          <w:szCs w:val="20"/>
          <w:lang w:eastAsia="en-GB"/>
        </w:rPr>
        <w:t>Location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GPS_PROVID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0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location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reating handler to run simultaneously to track duration in second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final </w:t>
      </w:r>
      <w:r w:rsidRPr="001255AB">
        <w:rPr>
          <w:rFonts w:ascii="Courier New" w:eastAsia="Times New Roman" w:hAnsi="Courier New" w:cs="Courier New"/>
          <w:color w:val="000000"/>
          <w:sz w:val="20"/>
          <w:szCs w:val="20"/>
          <w:lang w:eastAsia="en-GB"/>
        </w:rPr>
        <w:t xml:space="preserve">Handler handle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Handler();</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handler</w:t>
      </w:r>
      <w:r w:rsidRPr="001255AB">
        <w:rPr>
          <w:rFonts w:ascii="Courier New" w:eastAsia="Times New Roman" w:hAnsi="Courier New" w:cs="Courier New"/>
          <w:color w:val="080808"/>
          <w:sz w:val="20"/>
          <w:szCs w:val="20"/>
          <w:lang w:eastAsia="en-GB"/>
        </w:rPr>
        <w:t>.post(</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Runnable</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DefaultLoca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run</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handler</w:t>
      </w:r>
      <w:r w:rsidRPr="001255AB">
        <w:rPr>
          <w:rFonts w:ascii="Courier New" w:eastAsia="Times New Roman" w:hAnsi="Courier New" w:cs="Courier New"/>
          <w:color w:val="080808"/>
          <w:sz w:val="20"/>
          <w:szCs w:val="20"/>
          <w:lang w:eastAsia="en-GB"/>
        </w:rPr>
        <w:t>.postDelayed(</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10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isRunning</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alculating distances between location updates and updating text view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route</w:t>
      </w:r>
      <w:r w:rsidRPr="001255AB">
        <w:rPr>
          <w:rFonts w:ascii="Courier New" w:eastAsia="Times New Roman" w:hAnsi="Courier New" w:cs="Courier New"/>
          <w:color w:val="080808"/>
          <w:sz w:val="20"/>
          <w:szCs w:val="20"/>
          <w:lang w:eastAsia="en-GB"/>
        </w:rPr>
        <w:t>.getRouteSize()&g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DecimalFormat df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DecimalFormat(</w:t>
      </w:r>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route</w:t>
      </w:r>
      <w:r w:rsidRPr="001255AB">
        <w:rPr>
          <w:rFonts w:ascii="Courier New" w:eastAsia="Times New Roman" w:hAnsi="Courier New" w:cs="Courier New"/>
          <w:color w:val="080808"/>
          <w:sz w:val="20"/>
          <w:szCs w:val="20"/>
          <w:lang w:eastAsia="en-GB"/>
        </w:rPr>
        <w:t>.calculateDistance();</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distanc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route</w:t>
      </w:r>
      <w:r w:rsidRPr="001255AB">
        <w:rPr>
          <w:rFonts w:ascii="Courier New" w:eastAsia="Times New Roman" w:hAnsi="Courier New" w:cs="Courier New"/>
          <w:color w:val="080808"/>
          <w:sz w:val="20"/>
          <w:szCs w:val="20"/>
          <w:lang w:eastAsia="en-GB"/>
        </w:rPr>
        <w:t>.getDistance();</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dist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Distance:</w:t>
      </w:r>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sm"</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r w:rsidRPr="001255AB">
        <w:rPr>
          <w:rFonts w:ascii="Courier New" w:eastAsia="Times New Roman" w:hAnsi="Courier New" w:cs="Courier New"/>
          <w:color w:val="871094"/>
          <w:sz w:val="20"/>
          <w:szCs w:val="20"/>
          <w:lang w:eastAsia="en-GB"/>
        </w:rPr>
        <w:t>distan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anging pace text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pace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Htm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romHtm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Pace:</w:t>
      </w:r>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valueO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r w:rsidRPr="001255AB">
        <w:rPr>
          <w:rFonts w:ascii="Courier New" w:eastAsia="Times New Roman" w:hAnsi="Courier New" w:cs="Courier New"/>
          <w:color w:val="871094"/>
          <w:sz w:val="20"/>
          <w:szCs w:val="20"/>
          <w:lang w:eastAsia="en-GB"/>
        </w:rPr>
        <w:t>distan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floatValue()))+</w:t>
      </w:r>
      <w:r w:rsidRPr="001255AB">
        <w:rPr>
          <w:rFonts w:ascii="Courier New" w:eastAsia="Times New Roman" w:hAnsi="Courier New" w:cs="Courier New"/>
          <w:color w:val="067D17"/>
          <w:sz w:val="20"/>
          <w:szCs w:val="20"/>
          <w:lang w:eastAsia="en-GB"/>
        </w:rPr>
        <w:t>"ms&lt;sup&gt;-1&lt;/su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anging timer text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hour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minutes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6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sec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6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String tim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oca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Defaul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d:%02d:%02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hour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inute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ec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timer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tim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anging calorie text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calorie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a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roun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 xml:space="preserve">ME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Weight</w:t>
      </w:r>
      <w:r w:rsidRPr="001255AB">
        <w:rPr>
          <w:rFonts w:ascii="Courier New" w:eastAsia="Times New Roman" w:hAnsi="Courier New" w:cs="Courier New"/>
          <w:color w:val="080808"/>
          <w:sz w:val="20"/>
          <w:szCs w:val="20"/>
          <w:lang w:eastAsia="en-GB"/>
        </w:rPr>
        <w:t>() *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 xml:space="preserve">.floatValue() /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calorie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Calories:</w:t>
      </w:r>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calori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anging step text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step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Steps:</w:t>
      </w:r>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step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allowing preprocessing to happen at the instance of a 5 second interval</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5</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hasProcessed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2d arrays to store a variable amount of samples, each sample consisting of the x y z valu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ArrayList</w:t>
      </w:r>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000000"/>
          <w:sz w:val="20"/>
          <w:szCs w:val="20"/>
          <w:lang w:eastAsia="en-GB"/>
        </w:rPr>
        <w:t xml:space="preserve">accel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ArrayLis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g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ArrayList</w:t>
      </w:r>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000000"/>
          <w:sz w:val="20"/>
          <w:szCs w:val="20"/>
          <w:lang w:eastAsia="en-GB"/>
        </w:rPr>
        <w:t xml:space="preserve">grav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ArrayLis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g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listene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SensorEvent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SensorChang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SensorEvent </w:t>
      </w:r>
      <w:r w:rsidRPr="001255AB">
        <w:rPr>
          <w:rFonts w:ascii="Courier New" w:eastAsia="Times New Roman" w:hAnsi="Courier New" w:cs="Courier New"/>
          <w:color w:val="080808"/>
          <w:sz w:val="20"/>
          <w:szCs w:val="20"/>
          <w:lang w:eastAsia="en-GB"/>
        </w:rPr>
        <w:t>event)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Sensor sensor </w:t>
      </w:r>
      <w:r w:rsidRPr="001255AB">
        <w:rPr>
          <w:rFonts w:ascii="Courier New" w:eastAsia="Times New Roman" w:hAnsi="Courier New" w:cs="Courier New"/>
          <w:color w:val="080808"/>
          <w:sz w:val="20"/>
          <w:szCs w:val="20"/>
          <w:lang w:eastAsia="en-GB"/>
        </w:rPr>
        <w:t>= event.</w:t>
      </w:r>
      <w:r w:rsidRPr="001255AB">
        <w:rPr>
          <w:rFonts w:ascii="Courier New" w:eastAsia="Times New Roman" w:hAnsi="Courier New" w:cs="Courier New"/>
          <w:color w:val="871094"/>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formatting by rounding to 2 decimal plac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DecimalFormat df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DecimalFormat(</w:t>
      </w:r>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 xml:space="preserve">.getType() == </w:t>
      </w:r>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 xml:space="preserve">TYPE_LINEAR_ACCELERATION </w:t>
      </w:r>
      <w:r w:rsidRPr="001255AB">
        <w:rPr>
          <w:rFonts w:ascii="Courier New" w:eastAsia="Times New Roman" w:hAnsi="Courier New" w:cs="Courier New"/>
          <w:color w:val="080808"/>
          <w:sz w:val="20"/>
          <w:szCs w:val="20"/>
          <w:lang w:eastAsia="en-GB"/>
        </w:rPr>
        <w:t xml:space="preserve">&amp; </w:t>
      </w:r>
      <w:r w:rsidRPr="001255AB">
        <w:rPr>
          <w:rFonts w:ascii="Courier New" w:eastAsia="Times New Roman" w:hAnsi="Courier New" w:cs="Courier New"/>
          <w:color w:val="871094"/>
          <w:sz w:val="20"/>
          <w:szCs w:val="20"/>
          <w:lang w:eastAsia="en-GB"/>
        </w:rPr>
        <w:t>isRunning</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the linear acceleration</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x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event.</w:t>
      </w:r>
      <w:r w:rsidRPr="001255AB">
        <w:rPr>
          <w:rFonts w:ascii="Courier New" w:eastAsia="Times New Roman" w:hAnsi="Courier New" w:cs="Courier New"/>
          <w:color w:val="871094"/>
          <w:sz w:val="20"/>
          <w:szCs w:val="20"/>
          <w:lang w:eastAsia="en-GB"/>
        </w:rPr>
        <w:t>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y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event.</w:t>
      </w:r>
      <w:r w:rsidRPr="001255AB">
        <w:rPr>
          <w:rFonts w:ascii="Courier New" w:eastAsia="Times New Roman" w:hAnsi="Courier New" w:cs="Courier New"/>
          <w:color w:val="871094"/>
          <w:sz w:val="20"/>
          <w:szCs w:val="20"/>
          <w:lang w:eastAsia="en-GB"/>
        </w:rPr>
        <w:t>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z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event.</w:t>
      </w:r>
      <w:r w:rsidRPr="001255AB">
        <w:rPr>
          <w:rFonts w:ascii="Courier New" w:eastAsia="Times New Roman" w:hAnsi="Courier New" w:cs="Courier New"/>
          <w:color w:val="871094"/>
          <w:sz w:val="20"/>
          <w:szCs w:val="20"/>
          <w:lang w:eastAsia="en-GB"/>
        </w:rPr>
        <w:t>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 xml:space="preserve">entry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Float[</w:t>
      </w:r>
      <w:r w:rsidRPr="001255AB">
        <w:rPr>
          <w:rFonts w:ascii="Courier New" w:eastAsia="Times New Roman" w:hAnsi="Courier New" w:cs="Courier New"/>
          <w:color w:val="1750EB"/>
          <w:sz w:val="20"/>
          <w:szCs w:val="20"/>
          <w:lang w:eastAsia="en-GB"/>
        </w:rPr>
        <w:t>3</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x</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z</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r w:rsidRPr="001255AB">
        <w:rPr>
          <w:rFonts w:ascii="Courier New" w:eastAsia="Times New Roman" w:hAnsi="Courier New" w:cs="Courier New"/>
          <w:color w:val="067D17"/>
          <w:sz w:val="20"/>
          <w:szCs w:val="20"/>
          <w:lang w:eastAsia="en-GB"/>
        </w:rPr>
        <w:t xml:space="preserve">"acceleration:"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f, %f, %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add(</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 xml:space="preserve">.getType() == </w:t>
      </w:r>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 xml:space="preserve">TYPE_GRAVITY </w:t>
      </w:r>
      <w:r w:rsidRPr="001255AB">
        <w:rPr>
          <w:rFonts w:ascii="Courier New" w:eastAsia="Times New Roman" w:hAnsi="Courier New" w:cs="Courier New"/>
          <w:color w:val="080808"/>
          <w:sz w:val="20"/>
          <w:szCs w:val="20"/>
          <w:lang w:eastAsia="en-GB"/>
        </w:rPr>
        <w:t xml:space="preserve">&amp; </w:t>
      </w:r>
      <w:r w:rsidRPr="001255AB">
        <w:rPr>
          <w:rFonts w:ascii="Courier New" w:eastAsia="Times New Roman" w:hAnsi="Courier New" w:cs="Courier New"/>
          <w:color w:val="871094"/>
          <w:sz w:val="20"/>
          <w:szCs w:val="20"/>
          <w:lang w:eastAsia="en-GB"/>
        </w:rPr>
        <w:t>isRunning</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gravimeter</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x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event.</w:t>
      </w:r>
      <w:r w:rsidRPr="001255AB">
        <w:rPr>
          <w:rFonts w:ascii="Courier New" w:eastAsia="Times New Roman" w:hAnsi="Courier New" w:cs="Courier New"/>
          <w:color w:val="871094"/>
          <w:sz w:val="20"/>
          <w:szCs w:val="20"/>
          <w:lang w:eastAsia="en-GB"/>
        </w:rPr>
        <w:t>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00000"/>
          <w:sz w:val="20"/>
          <w:szCs w:val="20"/>
          <w:lang w:eastAsia="en-GB"/>
        </w:rPr>
        <w:t xml:space="preserve">Float y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event.</w:t>
      </w:r>
      <w:r w:rsidRPr="001255AB">
        <w:rPr>
          <w:rFonts w:ascii="Courier New" w:eastAsia="Times New Roman" w:hAnsi="Courier New" w:cs="Courier New"/>
          <w:color w:val="871094"/>
          <w:sz w:val="20"/>
          <w:szCs w:val="20"/>
          <w:lang w:eastAsia="en-GB"/>
        </w:rPr>
        <w:t>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z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event.</w:t>
      </w:r>
      <w:r w:rsidRPr="001255AB">
        <w:rPr>
          <w:rFonts w:ascii="Courier New" w:eastAsia="Times New Roman" w:hAnsi="Courier New" w:cs="Courier New"/>
          <w:color w:val="871094"/>
          <w:sz w:val="20"/>
          <w:szCs w:val="20"/>
          <w:lang w:eastAsia="en-GB"/>
        </w:rPr>
        <w:t>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 xml:space="preserve">entry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Float[</w:t>
      </w:r>
      <w:r w:rsidRPr="001255AB">
        <w:rPr>
          <w:rFonts w:ascii="Courier New" w:eastAsia="Times New Roman" w:hAnsi="Courier New" w:cs="Courier New"/>
          <w:color w:val="1750EB"/>
          <w:sz w:val="20"/>
          <w:szCs w:val="20"/>
          <w:lang w:eastAsia="en-GB"/>
        </w:rPr>
        <w:t>3</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x</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z</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add(</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r w:rsidRPr="001255AB">
        <w:rPr>
          <w:rFonts w:ascii="Courier New" w:eastAsia="Times New Roman" w:hAnsi="Courier New" w:cs="Courier New"/>
          <w:color w:val="067D17"/>
          <w:sz w:val="20"/>
          <w:szCs w:val="20"/>
          <w:lang w:eastAsia="en-GB"/>
        </w:rPr>
        <w:t xml:space="preserve">"gravity: "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f, %f, %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ROCESSING DATA</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5</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 xml:space="preserve">0 </w:t>
      </w:r>
      <w:r w:rsidRPr="001255AB">
        <w:rPr>
          <w:rFonts w:ascii="Courier New" w:eastAsia="Times New Roman" w:hAnsi="Courier New" w:cs="Courier New"/>
          <w:color w:val="080808"/>
          <w:sz w:val="20"/>
          <w:szCs w:val="20"/>
          <w:lang w:eastAsia="en-GB"/>
        </w:rPr>
        <w:t>&amp;&amp;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 xml:space="preserve">.size() &gt;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amp;&amp; (</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 xml:space="preserve">.size() &gt;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amp;&amp; (</w:t>
      </w:r>
      <w:r w:rsidRPr="001255AB">
        <w:rPr>
          <w:rFonts w:ascii="Courier New" w:eastAsia="Times New Roman" w:hAnsi="Courier New" w:cs="Courier New"/>
          <w:color w:val="871094"/>
          <w:sz w:val="20"/>
          <w:szCs w:val="20"/>
          <w:lang w:eastAsia="en-GB"/>
        </w:rPr>
        <w:t xml:space="preserve">hasProcessed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ArrayList</w:t>
      </w:r>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000000"/>
          <w:sz w:val="20"/>
          <w:szCs w:val="20"/>
          <w:lang w:eastAsia="en-GB"/>
        </w:rPr>
        <w:t xml:space="preserve">result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ArrayLis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g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RE-PROCESSING DATA</w:t>
      </w:r>
      <w:r w:rsidRPr="001255AB">
        <w:rPr>
          <w:rFonts w:ascii="Courier New" w:eastAsia="Times New Roman" w:hAnsi="Courier New" w:cs="Courier New"/>
          <w:i/>
          <w:iCs/>
          <w:color w:val="8C8C8C"/>
          <w:sz w:val="20"/>
          <w:szCs w:val="20"/>
          <w:lang w:eastAsia="en-GB"/>
        </w:rPr>
        <w:br/>
        <w:t xml:space="preserve">                    //handling when grav array and accel array are unequal:</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whil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 xml:space="preserve">.size() !=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 xml:space="preserve">.size() &gt;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remove(</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 xml:space="preserve">.size() - </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remove(</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 xml:space="preserve">.size() - </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r w:rsidRPr="001255AB">
        <w:rPr>
          <w:rFonts w:ascii="Courier New" w:eastAsia="Times New Roman" w:hAnsi="Courier New" w:cs="Courier New"/>
          <w:color w:val="067D17"/>
          <w:sz w:val="20"/>
          <w:szCs w:val="20"/>
          <w:lang w:eastAsia="en-GB"/>
        </w:rPr>
        <w:t xml:space="preserve">"Seconds: "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FORM DOT PRODUCT</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gravsize: %d accelsize: %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 xml:space="preserve">.size(), </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size()));</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80808"/>
          <w:sz w:val="20"/>
          <w:szCs w:val="20"/>
          <w:lang w:eastAsia="en-GB"/>
        </w:rPr>
        <w:t xml:space="preserve">j =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j &lt;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 j++)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 xml:space="preserve">accelValue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get(j);</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 xml:space="preserve">gravValue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get(j);</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w:t>
      </w:r>
      <w:r w:rsidRPr="001255AB">
        <w:rPr>
          <w:rFonts w:ascii="Courier New" w:eastAsia="Times New Roman" w:hAnsi="Courier New" w:cs="Courier New"/>
          <w:color w:val="080808"/>
          <w:sz w:val="20"/>
          <w:szCs w:val="20"/>
          <w:lang w:eastAsia="en-GB"/>
        </w:rPr>
        <w:t xml:space="preserve">result =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r w:rsidRPr="001255AB">
        <w:rPr>
          <w:rFonts w:ascii="Courier New" w:eastAsia="Times New Roman" w:hAnsi="Courier New" w:cs="Courier New"/>
          <w:color w:val="000000"/>
          <w:sz w:val="20"/>
          <w:szCs w:val="20"/>
          <w:lang w:eastAsia="en-GB"/>
        </w:rPr>
        <w:t>grav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accel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grav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accel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grav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accel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 xml:space="preserve">(result &lt;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result = (</w:t>
      </w:r>
      <w:r w:rsidRPr="001255AB">
        <w:rPr>
          <w:rFonts w:ascii="Courier New" w:eastAsia="Times New Roman" w:hAnsi="Courier New" w:cs="Courier New"/>
          <w:color w:val="0033B3"/>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a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qr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 xml:space="preserve">0 </w:t>
      </w:r>
      <w:r w:rsidRPr="001255AB">
        <w:rPr>
          <w:rFonts w:ascii="Courier New" w:eastAsia="Times New Roman" w:hAnsi="Courier New" w:cs="Courier New"/>
          <w:color w:val="080808"/>
          <w:sz w:val="20"/>
          <w:szCs w:val="20"/>
          <w:lang w:eastAsia="en-GB"/>
        </w:rPr>
        <w:t>- result);</w:t>
      </w:r>
      <w:r w:rsidRPr="001255AB">
        <w:rPr>
          <w:rFonts w:ascii="Courier New" w:eastAsia="Times New Roman" w:hAnsi="Courier New" w:cs="Courier New"/>
          <w:color w:val="080808"/>
          <w:sz w:val="20"/>
          <w:szCs w:val="20"/>
          <w:lang w:eastAsia="en-GB"/>
        </w:rPr>
        <w:br/>
        <w:t xml:space="preserve">                            result = </w:t>
      </w:r>
      <w:r w:rsidRPr="001255AB">
        <w:rPr>
          <w:rFonts w:ascii="Courier New" w:eastAsia="Times New Roman" w:hAnsi="Courier New" w:cs="Courier New"/>
          <w:color w:val="1750EB"/>
          <w:sz w:val="20"/>
          <w:szCs w:val="20"/>
          <w:lang w:eastAsia="en-GB"/>
        </w:rPr>
        <w:t xml:space="preserve">0 </w:t>
      </w:r>
      <w:r w:rsidRPr="001255AB">
        <w:rPr>
          <w:rFonts w:ascii="Courier New" w:eastAsia="Times New Roman" w:hAnsi="Courier New" w:cs="Courier New"/>
          <w:color w:val="080808"/>
          <w:sz w:val="20"/>
          <w:szCs w:val="20"/>
          <w:lang w:eastAsia="en-GB"/>
        </w:rPr>
        <w:t>- result;</w:t>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result = (</w:t>
      </w:r>
      <w:r w:rsidRPr="001255AB">
        <w:rPr>
          <w:rFonts w:ascii="Courier New" w:eastAsia="Times New Roman" w:hAnsi="Courier New" w:cs="Courier New"/>
          <w:color w:val="0033B3"/>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a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qrt</w:t>
      </w:r>
      <w:r w:rsidRPr="001255AB">
        <w:rPr>
          <w:rFonts w:ascii="Courier New" w:eastAsia="Times New Roman" w:hAnsi="Courier New" w:cs="Courier New"/>
          <w:color w:val="080808"/>
          <w:sz w:val="20"/>
          <w:szCs w:val="20"/>
          <w:lang w:eastAsia="en-GB"/>
        </w:rPr>
        <w:t>(resul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results</w:t>
      </w:r>
      <w:r w:rsidRPr="001255AB">
        <w:rPr>
          <w:rFonts w:ascii="Courier New" w:eastAsia="Times New Roman" w:hAnsi="Courier New" w:cs="Courier New"/>
          <w:color w:val="080808"/>
          <w:sz w:val="20"/>
          <w:szCs w:val="20"/>
          <w:lang w:eastAsia="en-GB"/>
        </w:rPr>
        <w:t>.add(resul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r w:rsidRPr="001255AB">
        <w:rPr>
          <w:rFonts w:ascii="Courier New" w:eastAsia="Times New Roman" w:hAnsi="Courier New" w:cs="Courier New"/>
          <w:color w:val="067D17"/>
          <w:sz w:val="20"/>
          <w:szCs w:val="20"/>
          <w:lang w:eastAsia="en-GB"/>
        </w:rPr>
        <w:t xml:space="preserve">"result: " </w:t>
      </w:r>
      <w:r w:rsidRPr="001255AB">
        <w:rPr>
          <w:rFonts w:ascii="Courier New" w:eastAsia="Times New Roman" w:hAnsi="Courier New" w:cs="Courier New"/>
          <w:color w:val="080808"/>
          <w:sz w:val="20"/>
          <w:szCs w:val="20"/>
          <w:lang w:eastAsia="en-GB"/>
        </w:rPr>
        <w:t xml:space="preserve">+ j + </w:t>
      </w:r>
      <w:r w:rsidRPr="001255AB">
        <w:rPr>
          <w:rFonts w:ascii="Courier New" w:eastAsia="Times New Roman" w:hAnsi="Courier New" w:cs="Courier New"/>
          <w:color w:val="067D17"/>
          <w:sz w:val="20"/>
          <w:szCs w:val="20"/>
          <w:lang w:eastAsia="en-GB"/>
        </w:rPr>
        <w:t xml:space="preserve">" " </w:t>
      </w:r>
      <w:r w:rsidRPr="001255AB">
        <w:rPr>
          <w:rFonts w:ascii="Courier New" w:eastAsia="Times New Roman" w:hAnsi="Courier New" w:cs="Courier New"/>
          <w:color w:val="080808"/>
          <w:sz w:val="20"/>
          <w:szCs w:val="20"/>
          <w:lang w:eastAsia="en-GB"/>
        </w:rPr>
        <w:t>+ result.toString());</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clear();</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clear();</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sProcessed to true to prevent small chunks of data being processed</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hasProcessed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FILTERING DATA</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filter</w:t>
      </w:r>
      <w:r w:rsidRPr="001255AB">
        <w:rPr>
          <w:rFonts w:ascii="Courier New" w:eastAsia="Times New Roman" w:hAnsi="Courier New" w:cs="Courier New"/>
          <w:color w:val="080808"/>
          <w:sz w:val="20"/>
          <w:szCs w:val="20"/>
          <w:lang w:eastAsia="en-GB"/>
        </w:rPr>
        <w:t>.filter(</w:t>
      </w:r>
      <w:r w:rsidRPr="001255AB">
        <w:rPr>
          <w:rFonts w:ascii="Courier New" w:eastAsia="Times New Roman" w:hAnsi="Courier New" w:cs="Courier New"/>
          <w:color w:val="000000"/>
          <w:sz w:val="20"/>
          <w:szCs w:val="20"/>
          <w:lang w:eastAsia="en-GB"/>
        </w:rPr>
        <w:t>result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filtered_data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filter</w:t>
      </w:r>
      <w:r w:rsidRPr="001255AB">
        <w:rPr>
          <w:rFonts w:ascii="Courier New" w:eastAsia="Times New Roman" w:hAnsi="Courier New" w:cs="Courier New"/>
          <w:color w:val="080808"/>
          <w:sz w:val="20"/>
          <w:szCs w:val="20"/>
          <w:lang w:eastAsia="en-GB"/>
        </w:rPr>
        <w:t>.getFiltered_data();</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WRITING TO FILE FOR DEBUGGING</w:t>
      </w:r>
      <w:r w:rsidRPr="001255AB">
        <w:rPr>
          <w:rFonts w:ascii="Courier New" w:eastAsia="Times New Roman" w:hAnsi="Courier New" w:cs="Courier New"/>
          <w:i/>
          <w:iCs/>
          <w:color w:val="8C8C8C"/>
          <w:sz w:val="20"/>
          <w:szCs w:val="20"/>
          <w:lang w:eastAsia="en-GB"/>
        </w:rPr>
        <w:br/>
        <w:t>//                    for (int i = 0; i &lt; filtered_data.length; i++) {</w:t>
      </w:r>
      <w:r w:rsidRPr="001255AB">
        <w:rPr>
          <w:rFonts w:ascii="Courier New" w:eastAsia="Times New Roman" w:hAnsi="Courier New" w:cs="Courier New"/>
          <w:i/>
          <w:iCs/>
          <w:color w:val="8C8C8C"/>
          <w:sz w:val="20"/>
          <w:szCs w:val="20"/>
          <w:lang w:eastAsia="en-GB"/>
        </w:rPr>
        <w:br/>
        <w:t>//                        String entry = filtered_data[i].toString() + "\n";</w:t>
      </w:r>
      <w:r w:rsidRPr="001255AB">
        <w:rPr>
          <w:rFonts w:ascii="Courier New" w:eastAsia="Times New Roman" w:hAnsi="Courier New" w:cs="Courier New"/>
          <w:i/>
          <w:iCs/>
          <w:color w:val="8C8C8C"/>
          <w:sz w:val="20"/>
          <w:szCs w:val="20"/>
          <w:lang w:eastAsia="en-GB"/>
        </w:rPr>
        <w:br/>
      </w:r>
      <w:r w:rsidRPr="001255AB">
        <w:rPr>
          <w:rFonts w:ascii="Courier New" w:eastAsia="Times New Roman" w:hAnsi="Courier New" w:cs="Courier New"/>
          <w:i/>
          <w:iCs/>
          <w:color w:val="8C8C8C"/>
          <w:sz w:val="20"/>
          <w:szCs w:val="20"/>
          <w:lang w:eastAsia="en-GB"/>
        </w:rPr>
        <w:lastRenderedPageBreak/>
        <w:t>//                        System.out.print(entry);</w:t>
      </w:r>
      <w:r w:rsidRPr="001255AB">
        <w:rPr>
          <w:rFonts w:ascii="Courier New" w:eastAsia="Times New Roman" w:hAnsi="Courier New" w:cs="Courier New"/>
          <w:i/>
          <w:iCs/>
          <w:color w:val="8C8C8C"/>
          <w:sz w:val="20"/>
          <w:szCs w:val="20"/>
          <w:lang w:eastAsia="en-GB"/>
        </w:rPr>
        <w:br/>
        <w:t>//                        try {</w:t>
      </w:r>
      <w:r w:rsidRPr="001255AB">
        <w:rPr>
          <w:rFonts w:ascii="Courier New" w:eastAsia="Times New Roman" w:hAnsi="Courier New" w:cs="Courier New"/>
          <w:i/>
          <w:iCs/>
          <w:color w:val="8C8C8C"/>
          <w:sz w:val="20"/>
          <w:szCs w:val="20"/>
          <w:lang w:eastAsia="en-GB"/>
        </w:rPr>
        <w:br/>
        <w:t>//                            File storage = Environment.getExternalStorageDirectory();</w:t>
      </w:r>
      <w:r w:rsidRPr="001255AB">
        <w:rPr>
          <w:rFonts w:ascii="Courier New" w:eastAsia="Times New Roman" w:hAnsi="Courier New" w:cs="Courier New"/>
          <w:i/>
          <w:iCs/>
          <w:color w:val="8C8C8C"/>
          <w:sz w:val="20"/>
          <w:szCs w:val="20"/>
          <w:lang w:eastAsia="en-GB"/>
        </w:rPr>
        <w:br/>
        <w:t>//                            File dir = new File(storage.getAbsolutePath() + "/documents");</w:t>
      </w:r>
      <w:r w:rsidRPr="001255AB">
        <w:rPr>
          <w:rFonts w:ascii="Courier New" w:eastAsia="Times New Roman" w:hAnsi="Courier New" w:cs="Courier New"/>
          <w:i/>
          <w:iCs/>
          <w:color w:val="8C8C8C"/>
          <w:sz w:val="20"/>
          <w:szCs w:val="20"/>
          <w:lang w:eastAsia="en-GB"/>
        </w:rPr>
        <w:br/>
        <w:t>//                            File file = new File(dir, "output.csv");</w:t>
      </w:r>
      <w:r w:rsidRPr="001255AB">
        <w:rPr>
          <w:rFonts w:ascii="Courier New" w:eastAsia="Times New Roman" w:hAnsi="Courier New" w:cs="Courier New"/>
          <w:i/>
          <w:iCs/>
          <w:color w:val="8C8C8C"/>
          <w:sz w:val="20"/>
          <w:szCs w:val="20"/>
          <w:lang w:eastAsia="en-GB"/>
        </w:rPr>
        <w:br/>
        <w:t>//                            FileOutputStream f = new FileOutputStream(file, true);</w:t>
      </w:r>
      <w:r w:rsidRPr="001255AB">
        <w:rPr>
          <w:rFonts w:ascii="Courier New" w:eastAsia="Times New Roman" w:hAnsi="Courier New" w:cs="Courier New"/>
          <w:i/>
          <w:iCs/>
          <w:color w:val="8C8C8C"/>
          <w:sz w:val="20"/>
          <w:szCs w:val="20"/>
          <w:lang w:eastAsia="en-GB"/>
        </w:rPr>
        <w:br/>
        <w:t>//                            try {</w:t>
      </w:r>
      <w:r w:rsidRPr="001255AB">
        <w:rPr>
          <w:rFonts w:ascii="Courier New" w:eastAsia="Times New Roman" w:hAnsi="Courier New" w:cs="Courier New"/>
          <w:i/>
          <w:iCs/>
          <w:color w:val="8C8C8C"/>
          <w:sz w:val="20"/>
          <w:szCs w:val="20"/>
          <w:lang w:eastAsia="en-GB"/>
        </w:rPr>
        <w:br/>
        <w:t>//                                f.write(entry.getBytes());</w:t>
      </w:r>
      <w:r w:rsidRPr="001255AB">
        <w:rPr>
          <w:rFonts w:ascii="Courier New" w:eastAsia="Times New Roman" w:hAnsi="Courier New" w:cs="Courier New"/>
          <w:i/>
          <w:iCs/>
          <w:color w:val="8C8C8C"/>
          <w:sz w:val="20"/>
          <w:szCs w:val="20"/>
          <w:lang w:eastAsia="en-GB"/>
        </w:rPr>
        <w:br/>
        <w:t>//                                f.flush();</w:t>
      </w:r>
      <w:r w:rsidRPr="001255AB">
        <w:rPr>
          <w:rFonts w:ascii="Courier New" w:eastAsia="Times New Roman" w:hAnsi="Courier New" w:cs="Courier New"/>
          <w:i/>
          <w:iCs/>
          <w:color w:val="8C8C8C"/>
          <w:sz w:val="20"/>
          <w:szCs w:val="20"/>
          <w:lang w:eastAsia="en-GB"/>
        </w:rPr>
        <w:br/>
        <w:t>//                                f.close();</w:t>
      </w:r>
      <w:r w:rsidRPr="001255AB">
        <w:rPr>
          <w:rFonts w:ascii="Courier New" w:eastAsia="Times New Roman" w:hAnsi="Courier New" w:cs="Courier New"/>
          <w:i/>
          <w:iCs/>
          <w:color w:val="8C8C8C"/>
          <w:sz w:val="20"/>
          <w:szCs w:val="20"/>
          <w:lang w:eastAsia="en-GB"/>
        </w:rPr>
        <w:br/>
        <w:t>//                            } catch (IOException e) {</w:t>
      </w:r>
      <w:r w:rsidRPr="001255AB">
        <w:rPr>
          <w:rFonts w:ascii="Courier New" w:eastAsia="Times New Roman" w:hAnsi="Courier New" w:cs="Courier New"/>
          <w:i/>
          <w:iCs/>
          <w:color w:val="8C8C8C"/>
          <w:sz w:val="20"/>
          <w:szCs w:val="20"/>
          <w:lang w:eastAsia="en-GB"/>
        </w:rPr>
        <w:br/>
        <w:t>//                                e.printStackTrace();</w:t>
      </w:r>
      <w:r w:rsidRPr="001255AB">
        <w:rPr>
          <w:rFonts w:ascii="Courier New" w:eastAsia="Times New Roman" w:hAnsi="Courier New" w:cs="Courier New"/>
          <w:i/>
          <w:iCs/>
          <w:color w:val="8C8C8C"/>
          <w:sz w:val="20"/>
          <w:szCs w:val="20"/>
          <w:lang w:eastAsia="en-GB"/>
        </w:rPr>
        <w:br/>
        <w:t>//                            }</w:t>
      </w:r>
      <w:r w:rsidRPr="001255AB">
        <w:rPr>
          <w:rFonts w:ascii="Courier New" w:eastAsia="Times New Roman" w:hAnsi="Courier New" w:cs="Courier New"/>
          <w:i/>
          <w:iCs/>
          <w:color w:val="8C8C8C"/>
          <w:sz w:val="20"/>
          <w:szCs w:val="20"/>
          <w:lang w:eastAsia="en-GB"/>
        </w:rPr>
        <w:br/>
        <w:t>//                        } catch (FileNotFoundException e) {</w:t>
      </w:r>
      <w:r w:rsidRPr="001255AB">
        <w:rPr>
          <w:rFonts w:ascii="Courier New" w:eastAsia="Times New Roman" w:hAnsi="Courier New" w:cs="Courier New"/>
          <w:i/>
          <w:iCs/>
          <w:color w:val="8C8C8C"/>
          <w:sz w:val="20"/>
          <w:szCs w:val="20"/>
          <w:lang w:eastAsia="en-GB"/>
        </w:rPr>
        <w:br/>
        <w:t>//                            e.printStackTrace();</w:t>
      </w:r>
      <w:r w:rsidRPr="001255AB">
        <w:rPr>
          <w:rFonts w:ascii="Courier New" w:eastAsia="Times New Roman" w:hAnsi="Courier New" w:cs="Courier New"/>
          <w:i/>
          <w:iCs/>
          <w:color w:val="8C8C8C"/>
          <w:sz w:val="20"/>
          <w:szCs w:val="20"/>
          <w:lang w:eastAsia="en-GB"/>
        </w:rPr>
        <w:br/>
        <w:t>//                        }</w:t>
      </w:r>
      <w:r w:rsidRPr="001255AB">
        <w:rPr>
          <w:rFonts w:ascii="Courier New" w:eastAsia="Times New Roman" w:hAnsi="Courier New" w:cs="Courier New"/>
          <w:i/>
          <w:iCs/>
          <w:color w:val="8C8C8C"/>
          <w:sz w:val="20"/>
          <w:szCs w:val="20"/>
          <w:lang w:eastAsia="en-GB"/>
        </w:rPr>
        <w:br/>
        <w:t>//                    }</w:t>
      </w:r>
      <w:r w:rsidRPr="001255AB">
        <w:rPr>
          <w:rFonts w:ascii="Courier New" w:eastAsia="Times New Roman" w:hAnsi="Courier New" w:cs="Courier New"/>
          <w:i/>
          <w:iCs/>
          <w:color w:val="8C8C8C"/>
          <w:sz w:val="20"/>
          <w:szCs w:val="20"/>
          <w:lang w:eastAsia="en-GB"/>
        </w:rPr>
        <w:br/>
      </w:r>
      <w:r w:rsidRPr="001255AB">
        <w:rPr>
          <w:rFonts w:ascii="Courier New" w:eastAsia="Times New Roman" w:hAnsi="Courier New" w:cs="Courier New"/>
          <w:i/>
          <w:iCs/>
          <w:color w:val="8C8C8C"/>
          <w:sz w:val="20"/>
          <w:szCs w:val="20"/>
          <w:lang w:eastAsia="en-GB"/>
        </w:rPr>
        <w:br/>
        <w:t xml:space="preserve">                    //detecting step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detector</w:t>
      </w:r>
      <w:r w:rsidRPr="001255AB">
        <w:rPr>
          <w:rFonts w:ascii="Courier New" w:eastAsia="Times New Roman" w:hAnsi="Courier New" w:cs="Courier New"/>
          <w:color w:val="080808"/>
          <w:sz w:val="20"/>
          <w:szCs w:val="20"/>
          <w:lang w:eastAsia="en-GB"/>
        </w:rPr>
        <w:t>.detect(</w:t>
      </w:r>
      <w:r w:rsidRPr="001255AB">
        <w:rPr>
          <w:rFonts w:ascii="Courier New" w:eastAsia="Times New Roman" w:hAnsi="Courier New" w:cs="Courier New"/>
          <w:color w:val="871094"/>
          <w:sz w:val="20"/>
          <w:szCs w:val="20"/>
          <w:lang w:eastAsia="en-GB"/>
        </w:rPr>
        <w:t>filtered_data</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tep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detector</w:t>
      </w:r>
      <w:r w:rsidRPr="001255AB">
        <w:rPr>
          <w:rFonts w:ascii="Courier New" w:eastAsia="Times New Roman" w:hAnsi="Courier New" w:cs="Courier New"/>
          <w:color w:val="080808"/>
          <w:sz w:val="20"/>
          <w:szCs w:val="20"/>
          <w:lang w:eastAsia="en-GB"/>
        </w:rPr>
        <w:t>.getStepCoun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AccuracyChang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Sensor </w:t>
      </w:r>
      <w:r w:rsidRPr="001255AB">
        <w:rPr>
          <w:rFonts w:ascii="Courier New" w:eastAsia="Times New Roman" w:hAnsi="Courier New" w:cs="Courier New"/>
          <w:color w:val="080808"/>
          <w:sz w:val="20"/>
          <w:szCs w:val="20"/>
          <w:lang w:eastAsia="en-GB"/>
        </w:rPr>
        <w:t xml:space="preserve">sensor,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80808"/>
          <w:sz w:val="20"/>
          <w:szCs w:val="20"/>
          <w:lang w:eastAsia="en-GB"/>
        </w:rPr>
        <w:t>accuracy)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registerListener(</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getDefaultSensor(</w:t>
      </w:r>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YPE_LINEAR_ACCELERATI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ensor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ENSOR_DELAY_NORMA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registerListener(</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getDefaultSensor(</w:t>
      </w:r>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YPE_GRAVITY</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ensor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ENSOR_DELAY_NORMA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boolean </w:t>
      </w:r>
      <w:r w:rsidRPr="001255AB">
        <w:rPr>
          <w:rFonts w:ascii="Courier New" w:eastAsia="Times New Roman" w:hAnsi="Courier New" w:cs="Courier New"/>
          <w:color w:val="00627A"/>
          <w:sz w:val="20"/>
          <w:szCs w:val="20"/>
          <w:lang w:eastAsia="en-GB"/>
        </w:rPr>
        <w:t>check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Context </w:t>
      </w:r>
      <w:r w:rsidRPr="001255AB">
        <w:rPr>
          <w:rFonts w:ascii="Courier New" w:eastAsia="Times New Roman" w:hAnsi="Courier New" w:cs="Courier New"/>
          <w:color w:val="080808"/>
          <w:sz w:val="20"/>
          <w:szCs w:val="20"/>
          <w:lang w:eastAsia="en-GB"/>
        </w:rPr>
        <w:t xml:space="preserve">context,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PERMISSIONS)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ECKING FOR EXISTING 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context!=</w:t>
      </w:r>
      <w:r w:rsidRPr="001255AB">
        <w:rPr>
          <w:rFonts w:ascii="Courier New" w:eastAsia="Times New Roman" w:hAnsi="Courier New" w:cs="Courier New"/>
          <w:color w:val="0033B3"/>
          <w:sz w:val="20"/>
          <w:szCs w:val="20"/>
          <w:lang w:eastAsia="en-GB"/>
        </w:rPr>
        <w:t xml:space="preserve">null </w:t>
      </w:r>
      <w:r w:rsidRPr="001255AB">
        <w:rPr>
          <w:rFonts w:ascii="Courier New" w:eastAsia="Times New Roman" w:hAnsi="Courier New" w:cs="Courier New"/>
          <w:color w:val="080808"/>
          <w:sz w:val="20"/>
          <w:szCs w:val="20"/>
          <w:lang w:eastAsia="en-GB"/>
        </w:rPr>
        <w:t>&amp;&amp; PERMISSIONS!=</w:t>
      </w:r>
      <w:r w:rsidRPr="001255AB">
        <w:rPr>
          <w:rFonts w:ascii="Courier New" w:eastAsia="Times New Roman" w:hAnsi="Courier New" w:cs="Courier New"/>
          <w:color w:val="0033B3"/>
          <w:sz w:val="20"/>
          <w:szCs w:val="20"/>
          <w:lang w:eastAsia="en-GB"/>
        </w:rPr>
        <w:t>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 permission</w:t>
      </w:r>
      <w:r w:rsidRPr="001255AB">
        <w:rPr>
          <w:rFonts w:ascii="Courier New" w:eastAsia="Times New Roman" w:hAnsi="Courier New" w:cs="Courier New"/>
          <w:color w:val="080808"/>
          <w:sz w:val="20"/>
          <w:szCs w:val="20"/>
          <w:lang w:eastAsia="en-GB"/>
        </w:rPr>
        <w:t>: PERMISSIONS){</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Activity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checkSelfPermission</w:t>
      </w:r>
      <w:r w:rsidRPr="001255AB">
        <w:rPr>
          <w:rFonts w:ascii="Courier New" w:eastAsia="Times New Roman" w:hAnsi="Courier New" w:cs="Courier New"/>
          <w:color w:val="080808"/>
          <w:sz w:val="20"/>
          <w:szCs w:val="20"/>
          <w:lang w:eastAsia="en-GB"/>
        </w:rPr>
        <w:t>(contex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Package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ERMISSION_GRANT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return 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return 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live notification bar</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sendOnChannel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Notification notification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NotificationCompat</w:t>
      </w:r>
      <w:r w:rsidRPr="001255AB">
        <w:rPr>
          <w:rFonts w:ascii="Courier New" w:eastAsia="Times New Roman" w:hAnsi="Courier New" w:cs="Courier New"/>
          <w:color w:val="080808"/>
          <w:sz w:val="20"/>
          <w:szCs w:val="20"/>
          <w:lang w:eastAsia="en-GB"/>
        </w:rPr>
        <w:t>.Builder(</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HANNEL_1_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etSmallIcon(</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ic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etContentTitle(</w:t>
      </w:r>
      <w:r w:rsidRPr="001255AB">
        <w:rPr>
          <w:rFonts w:ascii="Courier New" w:eastAsia="Times New Roman" w:hAnsi="Courier New" w:cs="Courier New"/>
          <w:color w:val="067D17"/>
          <w:sz w:val="20"/>
          <w:szCs w:val="20"/>
          <w:lang w:eastAsia="en-GB"/>
        </w:rPr>
        <w:t>"Running Track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setContentTex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valueO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step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etCategory(</w:t>
      </w:r>
      <w:r w:rsidRPr="001255AB">
        <w:rPr>
          <w:rFonts w:ascii="Courier New" w:eastAsia="Times New Roman" w:hAnsi="Courier New" w:cs="Courier New"/>
          <w:color w:val="000000"/>
          <w:sz w:val="20"/>
          <w:szCs w:val="20"/>
          <w:lang w:eastAsia="en-GB"/>
        </w:rPr>
        <w:t>Notification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ATEGORY_WORK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build();</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notificationManagerCompat</w:t>
      </w:r>
      <w:r w:rsidRPr="001255AB">
        <w:rPr>
          <w:rFonts w:ascii="Courier New" w:eastAsia="Times New Roman" w:hAnsi="Courier New" w:cs="Courier New"/>
          <w:color w:val="080808"/>
          <w:sz w:val="20"/>
          <w:szCs w:val="20"/>
          <w:lang w:eastAsia="en-GB"/>
        </w:rPr>
        <w:t>.notify(</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notifica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w:t>
      </w:r>
    </w:p>
    <w:p w14:paraId="798551C5" w14:textId="485F8B08" w:rsidR="001255AB" w:rsidRDefault="001255AB" w:rsidP="0059143B">
      <w:pPr>
        <w:rPr>
          <w:u w:val="single"/>
        </w:rPr>
      </w:pPr>
    </w:p>
    <w:p w14:paraId="14657BDD" w14:textId="4B93E62E" w:rsidR="001255AB" w:rsidRDefault="001255AB" w:rsidP="0059143B">
      <w:pPr>
        <w:rPr>
          <w:u w:val="single"/>
        </w:rPr>
      </w:pPr>
      <w:r>
        <w:rPr>
          <w:u w:val="single"/>
        </w:rPr>
        <w:t>TreadmillActivity.java</w:t>
      </w:r>
    </w:p>
    <w:p w14:paraId="00E351A0"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r w:rsidRPr="001255AB">
        <w:rPr>
          <w:rFonts w:ascii="Courier New" w:eastAsia="Times New Roman" w:hAnsi="Courier New" w:cs="Courier New"/>
          <w:color w:val="000000"/>
          <w:sz w:val="20"/>
          <w:szCs w:val="20"/>
          <w:lang w:eastAsia="en-GB"/>
        </w:rPr>
        <w:t>com.example.exercisetra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static </w:t>
      </w:r>
      <w:r w:rsidRPr="001255AB">
        <w:rPr>
          <w:rFonts w:ascii="Courier New" w:eastAsia="Times New Roman" w:hAnsi="Courier New" w:cs="Courier New"/>
          <w:color w:val="000000"/>
          <w:sz w:val="20"/>
          <w:szCs w:val="20"/>
          <w:lang w:eastAsia="en-GB"/>
        </w:rPr>
        <w:t>com.example.exercisetracker.BaseAp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HANNEL_1_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annotation.</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app.Notifica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app.Notification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content.Con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content.pm.Package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hardware.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hardware.SensorEv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hardware.SensorEvent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hardware.Sensor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location.Loca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location.Location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location.Location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Bui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Bund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Environm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Handl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text.Htm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widget.Tex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widge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ctivity.result.ActivityResultLaunch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ctivity.result.contract.ActivityResultContract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RequiresApi</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ppcompat.app.AppCompat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app.Activity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app.NotificationChannel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app.Notification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app.NotificationManager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content.Context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android.material.button.MaterialButt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io.Fi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io.FileNotFoundExcep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io.FileOutputStrea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io.IOExcep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text.Decimal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util.ArrayLi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util.Loca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r w:rsidRPr="001255AB">
        <w:rPr>
          <w:rFonts w:ascii="Courier New" w:eastAsia="Times New Roman" w:hAnsi="Courier New" w:cs="Courier New"/>
          <w:color w:val="000000"/>
          <w:sz w:val="20"/>
          <w:szCs w:val="20"/>
          <w:lang w:eastAsia="en-GB"/>
        </w:rPr>
        <w:t xml:space="preserve">TreadmillActivity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 xml:space="preserve">AppCompatActivity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Sensor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SensorManager </w:t>
      </w:r>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SensorEventListener </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TextView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View </w:t>
      </w:r>
      <w:r w:rsidRPr="001255AB">
        <w:rPr>
          <w:rFonts w:ascii="Courier New" w:eastAsia="Times New Roman" w:hAnsi="Courier New" w:cs="Courier New"/>
          <w:color w:val="871094"/>
          <w:sz w:val="20"/>
          <w:szCs w:val="20"/>
          <w:lang w:eastAsia="en-GB"/>
        </w:rPr>
        <w:t>timer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View </w:t>
      </w:r>
      <w:r w:rsidRPr="001255AB">
        <w:rPr>
          <w:rFonts w:ascii="Courier New" w:eastAsia="Times New Roman" w:hAnsi="Courier New" w:cs="Courier New"/>
          <w:color w:val="871094"/>
          <w:sz w:val="20"/>
          <w:szCs w:val="20"/>
          <w:lang w:eastAsia="en-GB"/>
        </w:rPr>
        <w:t>step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View </w:t>
      </w:r>
      <w:r w:rsidRPr="001255AB">
        <w:rPr>
          <w:rFonts w:ascii="Courier New" w:eastAsia="Times New Roman" w:hAnsi="Courier New" w:cs="Courier New"/>
          <w:color w:val="871094"/>
          <w:sz w:val="20"/>
          <w:szCs w:val="20"/>
          <w:lang w:eastAsia="en-GB"/>
        </w:rPr>
        <w:t>calorie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View </w:t>
      </w:r>
      <w:r w:rsidRPr="001255AB">
        <w:rPr>
          <w:rFonts w:ascii="Courier New" w:eastAsia="Times New Roman" w:hAnsi="Courier New" w:cs="Courier New"/>
          <w:color w:val="871094"/>
          <w:sz w:val="20"/>
          <w:szCs w:val="20"/>
          <w:lang w:eastAsia="en-GB"/>
        </w:rPr>
        <w:t>dist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View </w:t>
      </w:r>
      <w:r w:rsidRPr="001255AB">
        <w:rPr>
          <w:rFonts w:ascii="Courier New" w:eastAsia="Times New Roman" w:hAnsi="Courier New" w:cs="Courier New"/>
          <w:color w:val="871094"/>
          <w:sz w:val="20"/>
          <w:szCs w:val="20"/>
          <w:lang w:eastAsia="en-GB"/>
        </w:rPr>
        <w:t>pace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Butt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MaterialButton </w:t>
      </w:r>
      <w:r w:rsidRPr="001255AB">
        <w:rPr>
          <w:rFonts w:ascii="Courier New" w:eastAsia="Times New Roman" w:hAnsi="Courier New" w:cs="Courier New"/>
          <w:color w:val="871094"/>
          <w:sz w:val="20"/>
          <w:szCs w:val="20"/>
          <w:lang w:eastAsia="en-GB"/>
        </w:rPr>
        <w:t>finish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MaterialButton </w:t>
      </w:r>
      <w:r w:rsidRPr="001255AB">
        <w:rPr>
          <w:rFonts w:ascii="Courier New" w:eastAsia="Times New Roman" w:hAnsi="Courier New" w:cs="Courier New"/>
          <w:color w:val="871094"/>
          <w:sz w:val="20"/>
          <w:szCs w:val="20"/>
          <w:lang w:eastAsia="en-GB"/>
        </w:rPr>
        <w:t>startStop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notification</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NotificationManagerCompat </w:t>
      </w:r>
      <w:r w:rsidRPr="001255AB">
        <w:rPr>
          <w:rFonts w:ascii="Courier New" w:eastAsia="Times New Roman" w:hAnsi="Courier New" w:cs="Courier New"/>
          <w:color w:val="871094"/>
          <w:sz w:val="20"/>
          <w:szCs w:val="20"/>
          <w:lang w:eastAsia="en-GB"/>
        </w:rPr>
        <w:t>notificationManager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Specialised running variabl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float </w:t>
      </w:r>
      <w:r w:rsidRPr="001255AB">
        <w:rPr>
          <w:rFonts w:ascii="Courier New" w:eastAsia="Times New Roman" w:hAnsi="Courier New" w:cs="Courier New"/>
          <w:color w:val="871094"/>
          <w:sz w:val="20"/>
          <w:szCs w:val="20"/>
          <w:lang w:eastAsia="en-GB"/>
        </w:rPr>
        <w:t>ME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double </w:t>
      </w:r>
      <w:r w:rsidRPr="001255AB">
        <w:rPr>
          <w:rFonts w:ascii="Courier New" w:eastAsia="Times New Roman" w:hAnsi="Courier New" w:cs="Courier New"/>
          <w:color w:val="871094"/>
          <w:sz w:val="20"/>
          <w:szCs w:val="20"/>
          <w:lang w:eastAsia="en-GB"/>
        </w:rPr>
        <w:t>distan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Filter </w:t>
      </w:r>
      <w:r w:rsidRPr="001255AB">
        <w:rPr>
          <w:rFonts w:ascii="Courier New" w:eastAsia="Times New Roman" w:hAnsi="Courier New" w:cs="Courier New"/>
          <w:color w:val="871094"/>
          <w:sz w:val="20"/>
          <w:szCs w:val="20"/>
          <w:lang w:eastAsia="en-GB"/>
        </w:rPr>
        <w:t>filt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Detector </w:t>
      </w:r>
      <w:r w:rsidRPr="001255AB">
        <w:rPr>
          <w:rFonts w:ascii="Courier New" w:eastAsia="Times New Roman" w:hAnsi="Courier New" w:cs="Courier New"/>
          <w:color w:val="871094"/>
          <w:sz w:val="20"/>
          <w:szCs w:val="20"/>
          <w:lang w:eastAsia="en-GB"/>
        </w:rPr>
        <w:t>detect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Boolean </w:t>
      </w:r>
      <w:r w:rsidRPr="001255AB">
        <w:rPr>
          <w:rFonts w:ascii="Courier New" w:eastAsia="Times New Roman" w:hAnsi="Courier New" w:cs="Courier New"/>
          <w:color w:val="871094"/>
          <w:sz w:val="20"/>
          <w:szCs w:val="20"/>
          <w:lang w:eastAsia="en-GB"/>
        </w:rPr>
        <w:t>isRunn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step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calori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filtered_data</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Boolean </w:t>
      </w:r>
      <w:r w:rsidRPr="001255AB">
        <w:rPr>
          <w:rFonts w:ascii="Courier New" w:eastAsia="Times New Roman" w:hAnsi="Courier New" w:cs="Courier New"/>
          <w:color w:val="871094"/>
          <w:sz w:val="20"/>
          <w:szCs w:val="20"/>
          <w:lang w:eastAsia="en-GB"/>
        </w:rPr>
        <w:t>hasProcess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heigh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ActivityResultLauncher</w:t>
      </w:r>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871094"/>
          <w:sz w:val="20"/>
          <w:szCs w:val="20"/>
          <w:lang w:eastAsia="en-GB"/>
        </w:rPr>
        <w:t>requestPermissionLaunch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Missing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RequiresApi</w:t>
      </w:r>
      <w:r w:rsidRPr="001255AB">
        <w:rPr>
          <w:rFonts w:ascii="Courier New" w:eastAsia="Times New Roman" w:hAnsi="Courier New" w:cs="Courier New"/>
          <w:color w:val="080808"/>
          <w:sz w:val="20"/>
          <w:szCs w:val="20"/>
          <w:lang w:eastAsia="en-GB"/>
        </w:rPr>
        <w:t xml:space="preserve">(api = </w:t>
      </w:r>
      <w:r w:rsidRPr="001255AB">
        <w:rPr>
          <w:rFonts w:ascii="Courier New" w:eastAsia="Times New Roman" w:hAnsi="Courier New" w:cs="Courier New"/>
          <w:color w:val="000000"/>
          <w:sz w:val="20"/>
          <w:szCs w:val="20"/>
          <w:lang w:eastAsia="en-GB"/>
        </w:rPr>
        <w:t>Bui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VERSION_COD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rotected void </w:t>
      </w:r>
      <w:r w:rsidRPr="001255AB">
        <w:rPr>
          <w:rFonts w:ascii="Courier New" w:eastAsia="Times New Roman" w:hAnsi="Courier New" w:cs="Courier New"/>
          <w:color w:val="00627A"/>
          <w:sz w:val="20"/>
          <w:szCs w:val="20"/>
          <w:lang w:eastAsia="en-GB"/>
        </w:rPr>
        <w:t>onCrea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Bundle </w:t>
      </w:r>
      <w:r w:rsidRPr="001255AB">
        <w:rPr>
          <w:rFonts w:ascii="Courier New" w:eastAsia="Times New Roman" w:hAnsi="Courier New" w:cs="Courier New"/>
          <w:color w:val="080808"/>
          <w:sz w:val="20"/>
          <w:szCs w:val="20"/>
          <w:lang w:eastAsia="en-GB"/>
        </w:rPr>
        <w:t>savedInstanceStat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super</w:t>
      </w:r>
      <w:r w:rsidRPr="001255AB">
        <w:rPr>
          <w:rFonts w:ascii="Courier New" w:eastAsia="Times New Roman" w:hAnsi="Courier New" w:cs="Courier New"/>
          <w:color w:val="080808"/>
          <w:sz w:val="20"/>
          <w:szCs w:val="20"/>
          <w:lang w:eastAsia="en-GB"/>
        </w:rPr>
        <w:t>.onCreate(savedInstanceState);</w:t>
      </w:r>
      <w:r w:rsidRPr="001255AB">
        <w:rPr>
          <w:rFonts w:ascii="Courier New" w:eastAsia="Times New Roman" w:hAnsi="Courier New" w:cs="Courier New"/>
          <w:color w:val="080808"/>
          <w:sz w:val="20"/>
          <w:szCs w:val="20"/>
          <w:lang w:eastAsia="en-GB"/>
        </w:rPr>
        <w:br/>
        <w:t xml:space="preserve">        getSupportActionBar().hide();</w:t>
      </w:r>
      <w:r w:rsidRPr="001255AB">
        <w:rPr>
          <w:rFonts w:ascii="Courier New" w:eastAsia="Times New Roman" w:hAnsi="Courier New" w:cs="Courier New"/>
          <w:color w:val="080808"/>
          <w:sz w:val="20"/>
          <w:szCs w:val="20"/>
          <w:lang w:eastAsia="en-GB"/>
        </w:rPr>
        <w:br/>
        <w:t xml:space="preserve">        getWindow().getDecorView().setSystemUiVisibility(</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YSTEM_UI_FLAG_LIGHT_STATUS_BA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C8C8C"/>
          <w:sz w:val="20"/>
          <w:szCs w:val="20"/>
          <w:lang w:eastAsia="en-GB"/>
        </w:rPr>
        <w:t>//  set status text dark</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80808"/>
          <w:sz w:val="20"/>
          <w:szCs w:val="20"/>
          <w:lang w:eastAsia="en-GB"/>
        </w:rPr>
        <w:t>getWindow().setStatusBarColor(</w:t>
      </w:r>
      <w:r w:rsidRPr="001255AB">
        <w:rPr>
          <w:rFonts w:ascii="Courier New" w:eastAsia="Times New Roman" w:hAnsi="Courier New" w:cs="Courier New"/>
          <w:color w:val="000000"/>
          <w:sz w:val="20"/>
          <w:szCs w:val="20"/>
          <w:lang w:eastAsia="en-GB"/>
        </w:rPr>
        <w:t>Context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Col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col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ain_colou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C8C8C"/>
          <w:sz w:val="20"/>
          <w:szCs w:val="20"/>
          <w:lang w:eastAsia="en-GB"/>
        </w:rPr>
        <w:t>// set status background white</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80808"/>
          <w:sz w:val="20"/>
          <w:szCs w:val="20"/>
          <w:lang w:eastAsia="en-GB"/>
        </w:rPr>
        <w:t>setContentView(</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tivity_treadmi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instantiating all private variabl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isRunn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tep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distanc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0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heigh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Heigh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ME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getString(</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et_treadmi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timer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imer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tep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tep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dist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dist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pace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ace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calorie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al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ensorManager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SensorManager</w:t>
      </w:r>
      <w:r w:rsidRPr="001255AB">
        <w:rPr>
          <w:rFonts w:ascii="Courier New" w:eastAsia="Times New Roman" w:hAnsi="Courier New" w:cs="Courier New"/>
          <w:color w:val="080808"/>
          <w:sz w:val="20"/>
          <w:szCs w:val="20"/>
          <w:lang w:eastAsia="en-GB"/>
        </w:rPr>
        <w:t>) getSystemService(</w:t>
      </w:r>
      <w:r w:rsidRPr="001255AB">
        <w:rPr>
          <w:rFonts w:ascii="Courier New" w:eastAsia="Times New Roman" w:hAnsi="Courier New" w:cs="Courier New"/>
          <w:i/>
          <w:iCs/>
          <w:color w:val="871094"/>
          <w:sz w:val="20"/>
          <w:szCs w:val="20"/>
          <w:lang w:eastAsia="en-GB"/>
        </w:rPr>
        <w:t>SENSOR_SERVI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i/>
          <w:iCs/>
          <w:color w:val="8C8C8C"/>
          <w:sz w:val="20"/>
          <w:szCs w:val="20"/>
          <w:lang w:eastAsia="en-GB"/>
        </w:rPr>
        <w:t>//CUSTOM JAVA CLASS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filte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Filter(-</w:t>
      </w:r>
      <w:r w:rsidRPr="001255AB">
        <w:rPr>
          <w:rFonts w:ascii="Courier New" w:eastAsia="Times New Roman" w:hAnsi="Courier New" w:cs="Courier New"/>
          <w:color w:val="1750EB"/>
          <w:sz w:val="20"/>
          <w:szCs w:val="20"/>
          <w:lang w:eastAsia="en-GB"/>
        </w:rPr>
        <w:t>10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10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detecto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Detector(</w:t>
      </w:r>
      <w:r w:rsidRPr="001255AB">
        <w:rPr>
          <w:rFonts w:ascii="Courier New" w:eastAsia="Times New Roman" w:hAnsi="Courier New" w:cs="Courier New"/>
          <w:color w:val="1750EB"/>
          <w:sz w:val="20"/>
          <w:szCs w:val="20"/>
          <w:lang w:eastAsia="en-GB"/>
        </w:rPr>
        <w:t>1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NOTIFICATION MANAGER</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notificationManagerCompa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NotificationManager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ro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when start and stop button clicked</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startStopBtn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tartStop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tartStopBtn</w:t>
      </w:r>
      <w:r w:rsidRPr="001255AB">
        <w:rPr>
          <w:rFonts w:ascii="Courier New" w:eastAsia="Times New Roman" w:hAnsi="Courier New" w:cs="Courier New"/>
          <w:color w:val="080808"/>
          <w:sz w:val="20"/>
          <w:szCs w:val="20"/>
          <w:lang w:eastAsia="en-GB"/>
        </w:rPr>
        <w:t>.setOnClickListener(</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Clic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isRunning</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tartStopBtn</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67D17"/>
          <w:sz w:val="20"/>
          <w:szCs w:val="20"/>
          <w:lang w:eastAsia="en-GB"/>
        </w:rPr>
        <w:t>"Resum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Runn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tartStopBtn</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67D17"/>
          <w:sz w:val="20"/>
          <w:szCs w:val="20"/>
          <w:lang w:eastAsia="en-GB"/>
        </w:rPr>
        <w:t>"Pau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Runn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finishBtn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inish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finishBtn</w:t>
      </w:r>
      <w:r w:rsidRPr="001255AB">
        <w:rPr>
          <w:rFonts w:ascii="Courier New" w:eastAsia="Times New Roman" w:hAnsi="Courier New" w:cs="Courier New"/>
          <w:color w:val="080808"/>
          <w:sz w:val="20"/>
          <w:szCs w:val="20"/>
          <w:lang w:eastAsia="en-GB"/>
        </w:rPr>
        <w:t>.setOnClickListener(</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Clic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Runn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unregisterListener(</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exiting the running activity and sending data back to main program</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80808"/>
          <w:sz w:val="20"/>
          <w:szCs w:val="20"/>
          <w:lang w:eastAsia="en-GB"/>
        </w:rPr>
        <w:t>finish();</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requestPermissionLaunche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registerForActivityResult(</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ActivityResultContracts</w:t>
      </w:r>
      <w:r w:rsidRPr="001255AB">
        <w:rPr>
          <w:rFonts w:ascii="Courier New" w:eastAsia="Times New Roman" w:hAnsi="Courier New" w:cs="Courier New"/>
          <w:color w:val="080808"/>
          <w:sz w:val="20"/>
          <w:szCs w:val="20"/>
          <w:lang w:eastAsia="en-GB"/>
        </w:rPr>
        <w:t>.RequestPermission(), isGranted -&g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isGranted)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Runn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Permission Denie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Runn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finish();</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Bui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VER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 xml:space="preserve">SDK_INT </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000000"/>
          <w:sz w:val="20"/>
          <w:szCs w:val="20"/>
          <w:lang w:eastAsia="en-GB"/>
        </w:rPr>
        <w:t>Bui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VERSION_COD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Q</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PERMISSION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String[]{</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EAD_EXTERNAL_STORAG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RITE_EXTERNAL_STORAG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e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PERMISSION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String[]{</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EAD_EXTERNAL_STORAG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RITE_EXTERNAL_STORAG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checkPermissions(</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 permissi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871094"/>
          <w:sz w:val="20"/>
          <w:szCs w:val="20"/>
          <w:lang w:eastAsia="en-GB"/>
        </w:rPr>
        <w:t>requestPermissionLauncher</w:t>
      </w:r>
      <w:r w:rsidRPr="001255AB">
        <w:rPr>
          <w:rFonts w:ascii="Courier New" w:eastAsia="Times New Roman" w:hAnsi="Courier New" w:cs="Courier New"/>
          <w:color w:val="080808"/>
          <w:sz w:val="20"/>
          <w:szCs w:val="20"/>
          <w:lang w:eastAsia="en-GB"/>
        </w:rPr>
        <w:t>.launch(</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e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tartRunning();</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Missing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void </w:t>
      </w:r>
      <w:r w:rsidRPr="001255AB">
        <w:rPr>
          <w:rFonts w:ascii="Courier New" w:eastAsia="Times New Roman" w:hAnsi="Courier New" w:cs="Courier New"/>
          <w:color w:val="00627A"/>
          <w:sz w:val="20"/>
          <w:szCs w:val="20"/>
          <w:lang w:eastAsia="en-GB"/>
        </w:rPr>
        <w:t>startRunning</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reating handler to run simultaneously to track duration in second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final </w:t>
      </w:r>
      <w:r w:rsidRPr="001255AB">
        <w:rPr>
          <w:rFonts w:ascii="Courier New" w:eastAsia="Times New Roman" w:hAnsi="Courier New" w:cs="Courier New"/>
          <w:color w:val="000000"/>
          <w:sz w:val="20"/>
          <w:szCs w:val="20"/>
          <w:lang w:eastAsia="en-GB"/>
        </w:rPr>
        <w:t xml:space="preserve">Handler handle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Handler();</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handler</w:t>
      </w:r>
      <w:r w:rsidRPr="001255AB">
        <w:rPr>
          <w:rFonts w:ascii="Courier New" w:eastAsia="Times New Roman" w:hAnsi="Courier New" w:cs="Courier New"/>
          <w:color w:val="080808"/>
          <w:sz w:val="20"/>
          <w:szCs w:val="20"/>
          <w:lang w:eastAsia="en-GB"/>
        </w:rPr>
        <w:t>.post(</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Runnable</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DefaultLoca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run</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handler</w:t>
      </w:r>
      <w:r w:rsidRPr="001255AB">
        <w:rPr>
          <w:rFonts w:ascii="Courier New" w:eastAsia="Times New Roman" w:hAnsi="Courier New" w:cs="Courier New"/>
          <w:color w:val="080808"/>
          <w:sz w:val="20"/>
          <w:szCs w:val="20"/>
          <w:lang w:eastAsia="en-GB"/>
        </w:rPr>
        <w:t>.postDelayed(</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10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isRunning</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anging timer text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hour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minutes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6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sec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6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String tim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oca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Defaul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d:%02d:%02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hour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inute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ec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timer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tim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anging calorie text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calorie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a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roun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 xml:space="preserve">ME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Weight</w:t>
      </w:r>
      <w:r w:rsidRPr="001255AB">
        <w:rPr>
          <w:rFonts w:ascii="Courier New" w:eastAsia="Times New Roman" w:hAnsi="Courier New" w:cs="Courier New"/>
          <w:color w:val="080808"/>
          <w:sz w:val="20"/>
          <w:szCs w:val="20"/>
          <w:lang w:eastAsia="en-GB"/>
        </w:rPr>
        <w:t>() *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 xml:space="preserve">.floatValue() /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calorie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Calories:</w:t>
      </w:r>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calori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anging step text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step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Steps:</w:t>
      </w:r>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step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rather than using geolocation and routes, treadmill is in one location</w:t>
      </w:r>
      <w:r w:rsidRPr="001255AB">
        <w:rPr>
          <w:rFonts w:ascii="Courier New" w:eastAsia="Times New Roman" w:hAnsi="Courier New" w:cs="Courier New"/>
          <w:i/>
          <w:iCs/>
          <w:color w:val="8C8C8C"/>
          <w:sz w:val="20"/>
          <w:szCs w:val="20"/>
          <w:lang w:eastAsia="en-GB"/>
        </w:rPr>
        <w:br/>
        <w:t xml:space="preserve">                    //distance is calculated using the average stride based off their height*0.4 to a good approximation</w:t>
      </w:r>
      <w:r w:rsidRPr="001255AB">
        <w:rPr>
          <w:rFonts w:ascii="Courier New" w:eastAsia="Times New Roman" w:hAnsi="Courier New" w:cs="Courier New"/>
          <w:i/>
          <w:iCs/>
          <w:color w:val="8C8C8C"/>
          <w:sz w:val="20"/>
          <w:szCs w:val="20"/>
          <w:lang w:eastAsia="en-GB"/>
        </w:rPr>
        <w:br/>
        <w:t xml:space="preserve">                    //calculating distance and changing distance text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DecimalFormat df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DecimalFormat(</w:t>
      </w:r>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distanc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height</w:t>
      </w:r>
      <w:r w:rsidRPr="001255AB">
        <w:rPr>
          <w:rFonts w:ascii="Courier New" w:eastAsia="Times New Roman" w:hAnsi="Courier New" w:cs="Courier New"/>
          <w:color w:val="080808"/>
          <w:sz w:val="20"/>
          <w:szCs w:val="20"/>
          <w:lang w:eastAsia="en-GB"/>
        </w:rPr>
        <w:t>.floatValue() * ((</w:t>
      </w:r>
      <w:r w:rsidRPr="001255AB">
        <w:rPr>
          <w:rFonts w:ascii="Courier New" w:eastAsia="Times New Roman" w:hAnsi="Courier New" w:cs="Courier New"/>
          <w:color w:val="0033B3"/>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a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lo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step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0.004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i/>
          <w:iCs/>
          <w:color w:val="8C8C8C"/>
          <w:sz w:val="20"/>
          <w:szCs w:val="20"/>
          <w:lang w:eastAsia="en-GB"/>
        </w:rPr>
        <w:t>//0.004 as user height stored as cm</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dist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Distance:</w:t>
      </w:r>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s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r w:rsidRPr="001255AB">
        <w:rPr>
          <w:rFonts w:ascii="Courier New" w:eastAsia="Times New Roman" w:hAnsi="Courier New" w:cs="Courier New"/>
          <w:color w:val="871094"/>
          <w:sz w:val="20"/>
          <w:szCs w:val="20"/>
          <w:lang w:eastAsia="en-GB"/>
        </w:rPr>
        <w:t>distan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alculating pace and changing pace text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pace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Htm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romHtm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Pace:</w:t>
      </w:r>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valueO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r w:rsidRPr="001255AB">
        <w:rPr>
          <w:rFonts w:ascii="Courier New" w:eastAsia="Times New Roman" w:hAnsi="Courier New" w:cs="Courier New"/>
          <w:color w:val="871094"/>
          <w:sz w:val="20"/>
          <w:szCs w:val="20"/>
          <w:lang w:eastAsia="en-GB"/>
        </w:rPr>
        <w:t>distan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floatValue()))+</w:t>
      </w:r>
      <w:r w:rsidRPr="001255AB">
        <w:rPr>
          <w:rFonts w:ascii="Courier New" w:eastAsia="Times New Roman" w:hAnsi="Courier New" w:cs="Courier New"/>
          <w:color w:val="067D17"/>
          <w:sz w:val="20"/>
          <w:szCs w:val="20"/>
          <w:lang w:eastAsia="en-GB"/>
        </w:rPr>
        <w:t>"ms&lt;sup&gt;-1&lt;/su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allowing preprocessing to happen at the instance of a 5 second interval</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5</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hasProcessed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2d arrays to store a variable amount of samples, each sample consisting of the x y z valu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ArrayList</w:t>
      </w:r>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000000"/>
          <w:sz w:val="20"/>
          <w:szCs w:val="20"/>
          <w:lang w:eastAsia="en-GB"/>
        </w:rPr>
        <w:t xml:space="preserve">accel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ArrayLis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g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ArrayList</w:t>
      </w:r>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000000"/>
          <w:sz w:val="20"/>
          <w:szCs w:val="20"/>
          <w:lang w:eastAsia="en-GB"/>
        </w:rPr>
        <w:t xml:space="preserve">grav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ArrayLis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g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listene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SensorEvent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SensorChang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SensorEvent </w:t>
      </w:r>
      <w:r w:rsidRPr="001255AB">
        <w:rPr>
          <w:rFonts w:ascii="Courier New" w:eastAsia="Times New Roman" w:hAnsi="Courier New" w:cs="Courier New"/>
          <w:color w:val="080808"/>
          <w:sz w:val="20"/>
          <w:szCs w:val="20"/>
          <w:lang w:eastAsia="en-GB"/>
        </w:rPr>
        <w:t>event)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Sensor sensor </w:t>
      </w:r>
      <w:r w:rsidRPr="001255AB">
        <w:rPr>
          <w:rFonts w:ascii="Courier New" w:eastAsia="Times New Roman" w:hAnsi="Courier New" w:cs="Courier New"/>
          <w:color w:val="080808"/>
          <w:sz w:val="20"/>
          <w:szCs w:val="20"/>
          <w:lang w:eastAsia="en-GB"/>
        </w:rPr>
        <w:t>= event.</w:t>
      </w:r>
      <w:r w:rsidRPr="001255AB">
        <w:rPr>
          <w:rFonts w:ascii="Courier New" w:eastAsia="Times New Roman" w:hAnsi="Courier New" w:cs="Courier New"/>
          <w:color w:val="871094"/>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formatting by rounding to 2 decimal plac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DecimalFormat df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DecimalFormat(</w:t>
      </w:r>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 xml:space="preserve">.getType() == </w:t>
      </w:r>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 xml:space="preserve">TYPE_LINEAR_ACCELERATION </w:t>
      </w:r>
      <w:r w:rsidRPr="001255AB">
        <w:rPr>
          <w:rFonts w:ascii="Courier New" w:eastAsia="Times New Roman" w:hAnsi="Courier New" w:cs="Courier New"/>
          <w:color w:val="080808"/>
          <w:sz w:val="20"/>
          <w:szCs w:val="20"/>
          <w:lang w:eastAsia="en-GB"/>
        </w:rPr>
        <w:t xml:space="preserve">&amp; </w:t>
      </w:r>
      <w:r w:rsidRPr="001255AB">
        <w:rPr>
          <w:rFonts w:ascii="Courier New" w:eastAsia="Times New Roman" w:hAnsi="Courier New" w:cs="Courier New"/>
          <w:color w:val="871094"/>
          <w:sz w:val="20"/>
          <w:szCs w:val="20"/>
          <w:lang w:eastAsia="en-GB"/>
        </w:rPr>
        <w:t>isRunning</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the linear acceleration</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x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event.</w:t>
      </w:r>
      <w:r w:rsidRPr="001255AB">
        <w:rPr>
          <w:rFonts w:ascii="Courier New" w:eastAsia="Times New Roman" w:hAnsi="Courier New" w:cs="Courier New"/>
          <w:color w:val="871094"/>
          <w:sz w:val="20"/>
          <w:szCs w:val="20"/>
          <w:lang w:eastAsia="en-GB"/>
        </w:rPr>
        <w:t>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y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event.</w:t>
      </w:r>
      <w:r w:rsidRPr="001255AB">
        <w:rPr>
          <w:rFonts w:ascii="Courier New" w:eastAsia="Times New Roman" w:hAnsi="Courier New" w:cs="Courier New"/>
          <w:color w:val="871094"/>
          <w:sz w:val="20"/>
          <w:szCs w:val="20"/>
          <w:lang w:eastAsia="en-GB"/>
        </w:rPr>
        <w:t>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z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event.</w:t>
      </w:r>
      <w:r w:rsidRPr="001255AB">
        <w:rPr>
          <w:rFonts w:ascii="Courier New" w:eastAsia="Times New Roman" w:hAnsi="Courier New" w:cs="Courier New"/>
          <w:color w:val="871094"/>
          <w:sz w:val="20"/>
          <w:szCs w:val="20"/>
          <w:lang w:eastAsia="en-GB"/>
        </w:rPr>
        <w:t>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 xml:space="preserve">entry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Float[</w:t>
      </w:r>
      <w:r w:rsidRPr="001255AB">
        <w:rPr>
          <w:rFonts w:ascii="Courier New" w:eastAsia="Times New Roman" w:hAnsi="Courier New" w:cs="Courier New"/>
          <w:color w:val="1750EB"/>
          <w:sz w:val="20"/>
          <w:szCs w:val="20"/>
          <w:lang w:eastAsia="en-GB"/>
        </w:rPr>
        <w:t>3</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x</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z</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r w:rsidRPr="001255AB">
        <w:rPr>
          <w:rFonts w:ascii="Courier New" w:eastAsia="Times New Roman" w:hAnsi="Courier New" w:cs="Courier New"/>
          <w:color w:val="067D17"/>
          <w:sz w:val="20"/>
          <w:szCs w:val="20"/>
          <w:lang w:eastAsia="en-GB"/>
        </w:rPr>
        <w:t xml:space="preserve">"acceleration:"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f, %f, %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add(</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 xml:space="preserve">.getType() == </w:t>
      </w:r>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 xml:space="preserve">TYPE_GRAVITY </w:t>
      </w:r>
      <w:r w:rsidRPr="001255AB">
        <w:rPr>
          <w:rFonts w:ascii="Courier New" w:eastAsia="Times New Roman" w:hAnsi="Courier New" w:cs="Courier New"/>
          <w:color w:val="080808"/>
          <w:sz w:val="20"/>
          <w:szCs w:val="20"/>
          <w:lang w:eastAsia="en-GB"/>
        </w:rPr>
        <w:t xml:space="preserve">&amp; </w:t>
      </w:r>
      <w:r w:rsidRPr="001255AB">
        <w:rPr>
          <w:rFonts w:ascii="Courier New" w:eastAsia="Times New Roman" w:hAnsi="Courier New" w:cs="Courier New"/>
          <w:color w:val="871094"/>
          <w:sz w:val="20"/>
          <w:szCs w:val="20"/>
          <w:lang w:eastAsia="en-GB"/>
        </w:rPr>
        <w:t>isRunning</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gravimeter</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x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event.</w:t>
      </w:r>
      <w:r w:rsidRPr="001255AB">
        <w:rPr>
          <w:rFonts w:ascii="Courier New" w:eastAsia="Times New Roman" w:hAnsi="Courier New" w:cs="Courier New"/>
          <w:color w:val="871094"/>
          <w:sz w:val="20"/>
          <w:szCs w:val="20"/>
          <w:lang w:eastAsia="en-GB"/>
        </w:rPr>
        <w:t>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y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event.</w:t>
      </w:r>
      <w:r w:rsidRPr="001255AB">
        <w:rPr>
          <w:rFonts w:ascii="Courier New" w:eastAsia="Times New Roman" w:hAnsi="Courier New" w:cs="Courier New"/>
          <w:color w:val="871094"/>
          <w:sz w:val="20"/>
          <w:szCs w:val="20"/>
          <w:lang w:eastAsia="en-GB"/>
        </w:rPr>
        <w:t>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z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event.</w:t>
      </w:r>
      <w:r w:rsidRPr="001255AB">
        <w:rPr>
          <w:rFonts w:ascii="Courier New" w:eastAsia="Times New Roman" w:hAnsi="Courier New" w:cs="Courier New"/>
          <w:color w:val="871094"/>
          <w:sz w:val="20"/>
          <w:szCs w:val="20"/>
          <w:lang w:eastAsia="en-GB"/>
        </w:rPr>
        <w:t>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 xml:space="preserve">entry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Float[</w:t>
      </w:r>
      <w:r w:rsidRPr="001255AB">
        <w:rPr>
          <w:rFonts w:ascii="Courier New" w:eastAsia="Times New Roman" w:hAnsi="Courier New" w:cs="Courier New"/>
          <w:color w:val="1750EB"/>
          <w:sz w:val="20"/>
          <w:szCs w:val="20"/>
          <w:lang w:eastAsia="en-GB"/>
        </w:rPr>
        <w:t>3</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x</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z</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add(</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r w:rsidRPr="001255AB">
        <w:rPr>
          <w:rFonts w:ascii="Courier New" w:eastAsia="Times New Roman" w:hAnsi="Courier New" w:cs="Courier New"/>
          <w:color w:val="067D17"/>
          <w:sz w:val="20"/>
          <w:szCs w:val="20"/>
          <w:lang w:eastAsia="en-GB"/>
        </w:rPr>
        <w:t xml:space="preserve">"gravity: "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f, %f, %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ROCESSING DATA</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5</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 xml:space="preserve">0 </w:t>
      </w:r>
      <w:r w:rsidRPr="001255AB">
        <w:rPr>
          <w:rFonts w:ascii="Courier New" w:eastAsia="Times New Roman" w:hAnsi="Courier New" w:cs="Courier New"/>
          <w:color w:val="080808"/>
          <w:sz w:val="20"/>
          <w:szCs w:val="20"/>
          <w:lang w:eastAsia="en-GB"/>
        </w:rPr>
        <w:t>&amp;&amp;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 xml:space="preserve">.size() &gt;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amp;&amp; (</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 xml:space="preserve">.size() &gt;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amp;&amp; (</w:t>
      </w:r>
      <w:r w:rsidRPr="001255AB">
        <w:rPr>
          <w:rFonts w:ascii="Courier New" w:eastAsia="Times New Roman" w:hAnsi="Courier New" w:cs="Courier New"/>
          <w:color w:val="871094"/>
          <w:sz w:val="20"/>
          <w:szCs w:val="20"/>
          <w:lang w:eastAsia="en-GB"/>
        </w:rPr>
        <w:t xml:space="preserve">hasProcessed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ArrayList</w:t>
      </w:r>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000000"/>
          <w:sz w:val="20"/>
          <w:szCs w:val="20"/>
          <w:lang w:eastAsia="en-GB"/>
        </w:rPr>
        <w:t xml:space="preserve">result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ArrayLis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g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RE-PROCESSING DATA</w:t>
      </w:r>
      <w:r w:rsidRPr="001255AB">
        <w:rPr>
          <w:rFonts w:ascii="Courier New" w:eastAsia="Times New Roman" w:hAnsi="Courier New" w:cs="Courier New"/>
          <w:i/>
          <w:iCs/>
          <w:color w:val="8C8C8C"/>
          <w:sz w:val="20"/>
          <w:szCs w:val="20"/>
          <w:lang w:eastAsia="en-GB"/>
        </w:rPr>
        <w:br/>
        <w:t xml:space="preserve">                    //handling when grav array and accel array are unequal:</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whil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 xml:space="preserve">.size() !=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 xml:space="preserve">.size() &gt;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remove(</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 xml:space="preserve">.size() - </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remove(</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 xml:space="preserve">.size() - </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r w:rsidRPr="001255AB">
        <w:rPr>
          <w:rFonts w:ascii="Courier New" w:eastAsia="Times New Roman" w:hAnsi="Courier New" w:cs="Courier New"/>
          <w:color w:val="067D17"/>
          <w:sz w:val="20"/>
          <w:szCs w:val="20"/>
          <w:lang w:eastAsia="en-GB"/>
        </w:rPr>
        <w:t xml:space="preserve">"Seconds: "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FORM DOT PRODUCT</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gravsize: %d accelsize: %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 xml:space="preserve">.size(), </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size()));</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80808"/>
          <w:sz w:val="20"/>
          <w:szCs w:val="20"/>
          <w:lang w:eastAsia="en-GB"/>
        </w:rPr>
        <w:t xml:space="preserve">j =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j &lt;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 j++)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 xml:space="preserve">accelValue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get(j);</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 xml:space="preserve">gravValue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get(j);</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w:t>
      </w:r>
      <w:r w:rsidRPr="001255AB">
        <w:rPr>
          <w:rFonts w:ascii="Courier New" w:eastAsia="Times New Roman" w:hAnsi="Courier New" w:cs="Courier New"/>
          <w:color w:val="080808"/>
          <w:sz w:val="20"/>
          <w:szCs w:val="20"/>
          <w:lang w:eastAsia="en-GB"/>
        </w:rPr>
        <w:t xml:space="preserve">result =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r w:rsidRPr="001255AB">
        <w:rPr>
          <w:rFonts w:ascii="Courier New" w:eastAsia="Times New Roman" w:hAnsi="Courier New" w:cs="Courier New"/>
          <w:color w:val="000000"/>
          <w:sz w:val="20"/>
          <w:szCs w:val="20"/>
          <w:lang w:eastAsia="en-GB"/>
        </w:rPr>
        <w:t>grav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accel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grav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accel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grav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accel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 xml:space="preserve">(result &lt;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result = (</w:t>
      </w:r>
      <w:r w:rsidRPr="001255AB">
        <w:rPr>
          <w:rFonts w:ascii="Courier New" w:eastAsia="Times New Roman" w:hAnsi="Courier New" w:cs="Courier New"/>
          <w:color w:val="0033B3"/>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a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qr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 xml:space="preserve">0 </w:t>
      </w:r>
      <w:r w:rsidRPr="001255AB">
        <w:rPr>
          <w:rFonts w:ascii="Courier New" w:eastAsia="Times New Roman" w:hAnsi="Courier New" w:cs="Courier New"/>
          <w:color w:val="080808"/>
          <w:sz w:val="20"/>
          <w:szCs w:val="20"/>
          <w:lang w:eastAsia="en-GB"/>
        </w:rPr>
        <w:t>- result);</w:t>
      </w:r>
      <w:r w:rsidRPr="001255AB">
        <w:rPr>
          <w:rFonts w:ascii="Courier New" w:eastAsia="Times New Roman" w:hAnsi="Courier New" w:cs="Courier New"/>
          <w:color w:val="080808"/>
          <w:sz w:val="20"/>
          <w:szCs w:val="20"/>
          <w:lang w:eastAsia="en-GB"/>
        </w:rPr>
        <w:br/>
        <w:t xml:space="preserve">                            result = </w:t>
      </w:r>
      <w:r w:rsidRPr="001255AB">
        <w:rPr>
          <w:rFonts w:ascii="Courier New" w:eastAsia="Times New Roman" w:hAnsi="Courier New" w:cs="Courier New"/>
          <w:color w:val="1750EB"/>
          <w:sz w:val="20"/>
          <w:szCs w:val="20"/>
          <w:lang w:eastAsia="en-GB"/>
        </w:rPr>
        <w:t xml:space="preserve">0 </w:t>
      </w:r>
      <w:r w:rsidRPr="001255AB">
        <w:rPr>
          <w:rFonts w:ascii="Courier New" w:eastAsia="Times New Roman" w:hAnsi="Courier New" w:cs="Courier New"/>
          <w:color w:val="080808"/>
          <w:sz w:val="20"/>
          <w:szCs w:val="20"/>
          <w:lang w:eastAsia="en-GB"/>
        </w:rPr>
        <w:t>- result;</w:t>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result = (</w:t>
      </w:r>
      <w:r w:rsidRPr="001255AB">
        <w:rPr>
          <w:rFonts w:ascii="Courier New" w:eastAsia="Times New Roman" w:hAnsi="Courier New" w:cs="Courier New"/>
          <w:color w:val="0033B3"/>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a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qrt</w:t>
      </w:r>
      <w:r w:rsidRPr="001255AB">
        <w:rPr>
          <w:rFonts w:ascii="Courier New" w:eastAsia="Times New Roman" w:hAnsi="Courier New" w:cs="Courier New"/>
          <w:color w:val="080808"/>
          <w:sz w:val="20"/>
          <w:szCs w:val="20"/>
          <w:lang w:eastAsia="en-GB"/>
        </w:rPr>
        <w:t>(resul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results</w:t>
      </w:r>
      <w:r w:rsidRPr="001255AB">
        <w:rPr>
          <w:rFonts w:ascii="Courier New" w:eastAsia="Times New Roman" w:hAnsi="Courier New" w:cs="Courier New"/>
          <w:color w:val="080808"/>
          <w:sz w:val="20"/>
          <w:szCs w:val="20"/>
          <w:lang w:eastAsia="en-GB"/>
        </w:rPr>
        <w:t>.add(resul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r w:rsidRPr="001255AB">
        <w:rPr>
          <w:rFonts w:ascii="Courier New" w:eastAsia="Times New Roman" w:hAnsi="Courier New" w:cs="Courier New"/>
          <w:color w:val="067D17"/>
          <w:sz w:val="20"/>
          <w:szCs w:val="20"/>
          <w:lang w:eastAsia="en-GB"/>
        </w:rPr>
        <w:t xml:space="preserve">"result: " </w:t>
      </w:r>
      <w:r w:rsidRPr="001255AB">
        <w:rPr>
          <w:rFonts w:ascii="Courier New" w:eastAsia="Times New Roman" w:hAnsi="Courier New" w:cs="Courier New"/>
          <w:color w:val="080808"/>
          <w:sz w:val="20"/>
          <w:szCs w:val="20"/>
          <w:lang w:eastAsia="en-GB"/>
        </w:rPr>
        <w:t xml:space="preserve">+ j + </w:t>
      </w:r>
      <w:r w:rsidRPr="001255AB">
        <w:rPr>
          <w:rFonts w:ascii="Courier New" w:eastAsia="Times New Roman" w:hAnsi="Courier New" w:cs="Courier New"/>
          <w:color w:val="067D17"/>
          <w:sz w:val="20"/>
          <w:szCs w:val="20"/>
          <w:lang w:eastAsia="en-GB"/>
        </w:rPr>
        <w:t xml:space="preserve">" " </w:t>
      </w:r>
      <w:r w:rsidRPr="001255AB">
        <w:rPr>
          <w:rFonts w:ascii="Courier New" w:eastAsia="Times New Roman" w:hAnsi="Courier New" w:cs="Courier New"/>
          <w:color w:val="080808"/>
          <w:sz w:val="20"/>
          <w:szCs w:val="20"/>
          <w:lang w:eastAsia="en-GB"/>
        </w:rPr>
        <w:t>+ result.toString());</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clear();</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clear();</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sProcessed to true to prevent small chunks of data being processed</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hasProcessed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FILTERING DATA</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filter</w:t>
      </w:r>
      <w:r w:rsidRPr="001255AB">
        <w:rPr>
          <w:rFonts w:ascii="Courier New" w:eastAsia="Times New Roman" w:hAnsi="Courier New" w:cs="Courier New"/>
          <w:color w:val="080808"/>
          <w:sz w:val="20"/>
          <w:szCs w:val="20"/>
          <w:lang w:eastAsia="en-GB"/>
        </w:rPr>
        <w:t>.filter(</w:t>
      </w:r>
      <w:r w:rsidRPr="001255AB">
        <w:rPr>
          <w:rFonts w:ascii="Courier New" w:eastAsia="Times New Roman" w:hAnsi="Courier New" w:cs="Courier New"/>
          <w:color w:val="000000"/>
          <w:sz w:val="20"/>
          <w:szCs w:val="20"/>
          <w:lang w:eastAsia="en-GB"/>
        </w:rPr>
        <w:t>result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filtered_data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filter</w:t>
      </w:r>
      <w:r w:rsidRPr="001255AB">
        <w:rPr>
          <w:rFonts w:ascii="Courier New" w:eastAsia="Times New Roman" w:hAnsi="Courier New" w:cs="Courier New"/>
          <w:color w:val="080808"/>
          <w:sz w:val="20"/>
          <w:szCs w:val="20"/>
          <w:lang w:eastAsia="en-GB"/>
        </w:rPr>
        <w:t>.getFiltered_data();</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detector</w:t>
      </w:r>
      <w:r w:rsidRPr="001255AB">
        <w:rPr>
          <w:rFonts w:ascii="Courier New" w:eastAsia="Times New Roman" w:hAnsi="Courier New" w:cs="Courier New"/>
          <w:color w:val="080808"/>
          <w:sz w:val="20"/>
          <w:szCs w:val="20"/>
          <w:lang w:eastAsia="en-GB"/>
        </w:rPr>
        <w:t>.detect(</w:t>
      </w:r>
      <w:r w:rsidRPr="001255AB">
        <w:rPr>
          <w:rFonts w:ascii="Courier New" w:eastAsia="Times New Roman" w:hAnsi="Courier New" w:cs="Courier New"/>
          <w:color w:val="871094"/>
          <w:sz w:val="20"/>
          <w:szCs w:val="20"/>
          <w:lang w:eastAsia="en-GB"/>
        </w:rPr>
        <w:t>filtered_data</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tep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detector</w:t>
      </w:r>
      <w:r w:rsidRPr="001255AB">
        <w:rPr>
          <w:rFonts w:ascii="Courier New" w:eastAsia="Times New Roman" w:hAnsi="Courier New" w:cs="Courier New"/>
          <w:color w:val="080808"/>
          <w:sz w:val="20"/>
          <w:szCs w:val="20"/>
          <w:lang w:eastAsia="en-GB"/>
        </w:rPr>
        <w:t>.getStepCoun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AccuracyChang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Sensor </w:t>
      </w:r>
      <w:r w:rsidRPr="001255AB">
        <w:rPr>
          <w:rFonts w:ascii="Courier New" w:eastAsia="Times New Roman" w:hAnsi="Courier New" w:cs="Courier New"/>
          <w:color w:val="080808"/>
          <w:sz w:val="20"/>
          <w:szCs w:val="20"/>
          <w:lang w:eastAsia="en-GB"/>
        </w:rPr>
        <w:t xml:space="preserve">sensor,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80808"/>
          <w:sz w:val="20"/>
          <w:szCs w:val="20"/>
          <w:lang w:eastAsia="en-GB"/>
        </w:rPr>
        <w:t>accuracy)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registerListener(</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getDefaultSensor(</w:t>
      </w:r>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YPE_LINEAR_ACCELERATI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ensor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ENSOR_DELAY_NORMA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registerListener(</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getDefaultSensor(</w:t>
      </w:r>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YPE_GRAVITY</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ensor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ENSOR_DELAY_NORMA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boolean </w:t>
      </w:r>
      <w:r w:rsidRPr="001255AB">
        <w:rPr>
          <w:rFonts w:ascii="Courier New" w:eastAsia="Times New Roman" w:hAnsi="Courier New" w:cs="Courier New"/>
          <w:color w:val="00627A"/>
          <w:sz w:val="20"/>
          <w:szCs w:val="20"/>
          <w:lang w:eastAsia="en-GB"/>
        </w:rPr>
        <w:t>check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Context </w:t>
      </w:r>
      <w:r w:rsidRPr="001255AB">
        <w:rPr>
          <w:rFonts w:ascii="Courier New" w:eastAsia="Times New Roman" w:hAnsi="Courier New" w:cs="Courier New"/>
          <w:color w:val="080808"/>
          <w:sz w:val="20"/>
          <w:szCs w:val="20"/>
          <w:lang w:eastAsia="en-GB"/>
        </w:rPr>
        <w:t xml:space="preserve">context,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PERMISSIONS)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ECKING FOR EXISTING 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context!=</w:t>
      </w:r>
      <w:r w:rsidRPr="001255AB">
        <w:rPr>
          <w:rFonts w:ascii="Courier New" w:eastAsia="Times New Roman" w:hAnsi="Courier New" w:cs="Courier New"/>
          <w:color w:val="0033B3"/>
          <w:sz w:val="20"/>
          <w:szCs w:val="20"/>
          <w:lang w:eastAsia="en-GB"/>
        </w:rPr>
        <w:t xml:space="preserve">null </w:t>
      </w:r>
      <w:r w:rsidRPr="001255AB">
        <w:rPr>
          <w:rFonts w:ascii="Courier New" w:eastAsia="Times New Roman" w:hAnsi="Courier New" w:cs="Courier New"/>
          <w:color w:val="080808"/>
          <w:sz w:val="20"/>
          <w:szCs w:val="20"/>
          <w:lang w:eastAsia="en-GB"/>
        </w:rPr>
        <w:t>&amp;&amp; PERMISSIONS!=</w:t>
      </w:r>
      <w:r w:rsidRPr="001255AB">
        <w:rPr>
          <w:rFonts w:ascii="Courier New" w:eastAsia="Times New Roman" w:hAnsi="Courier New" w:cs="Courier New"/>
          <w:color w:val="0033B3"/>
          <w:sz w:val="20"/>
          <w:szCs w:val="20"/>
          <w:lang w:eastAsia="en-GB"/>
        </w:rPr>
        <w:t>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 permission</w:t>
      </w:r>
      <w:r w:rsidRPr="001255AB">
        <w:rPr>
          <w:rFonts w:ascii="Courier New" w:eastAsia="Times New Roman" w:hAnsi="Courier New" w:cs="Courier New"/>
          <w:color w:val="080808"/>
          <w:sz w:val="20"/>
          <w:szCs w:val="20"/>
          <w:lang w:eastAsia="en-GB"/>
        </w:rPr>
        <w:t>: PERMISSIONS){</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Activity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checkSelfPermission</w:t>
      </w:r>
      <w:r w:rsidRPr="001255AB">
        <w:rPr>
          <w:rFonts w:ascii="Courier New" w:eastAsia="Times New Roman" w:hAnsi="Courier New" w:cs="Courier New"/>
          <w:color w:val="080808"/>
          <w:sz w:val="20"/>
          <w:szCs w:val="20"/>
          <w:lang w:eastAsia="en-GB"/>
        </w:rPr>
        <w:t>(contex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Package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ERMISSION_GRANT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return 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033B3"/>
          <w:sz w:val="20"/>
          <w:szCs w:val="20"/>
          <w:lang w:eastAsia="en-GB"/>
        </w:rPr>
        <w:t>return 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live notification bar</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sendOnChannel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Notification notification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NotificationCompat</w:t>
      </w:r>
      <w:r w:rsidRPr="001255AB">
        <w:rPr>
          <w:rFonts w:ascii="Courier New" w:eastAsia="Times New Roman" w:hAnsi="Courier New" w:cs="Courier New"/>
          <w:color w:val="080808"/>
          <w:sz w:val="20"/>
          <w:szCs w:val="20"/>
          <w:lang w:eastAsia="en-GB"/>
        </w:rPr>
        <w:t>.Builder(</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HANNEL_1_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etSmallIcon(</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ic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etContentTitle(</w:t>
      </w:r>
      <w:r w:rsidRPr="001255AB">
        <w:rPr>
          <w:rFonts w:ascii="Courier New" w:eastAsia="Times New Roman" w:hAnsi="Courier New" w:cs="Courier New"/>
          <w:color w:val="067D17"/>
          <w:sz w:val="20"/>
          <w:szCs w:val="20"/>
          <w:lang w:eastAsia="en-GB"/>
        </w:rPr>
        <w:t>"Treadmill Track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etContentTex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valueO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step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etCategory(</w:t>
      </w:r>
      <w:r w:rsidRPr="001255AB">
        <w:rPr>
          <w:rFonts w:ascii="Courier New" w:eastAsia="Times New Roman" w:hAnsi="Courier New" w:cs="Courier New"/>
          <w:color w:val="000000"/>
          <w:sz w:val="20"/>
          <w:szCs w:val="20"/>
          <w:lang w:eastAsia="en-GB"/>
        </w:rPr>
        <w:t>Notification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ATEGORY_WORK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build();</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notificationManagerCompat</w:t>
      </w:r>
      <w:r w:rsidRPr="001255AB">
        <w:rPr>
          <w:rFonts w:ascii="Courier New" w:eastAsia="Times New Roman" w:hAnsi="Courier New" w:cs="Courier New"/>
          <w:color w:val="080808"/>
          <w:sz w:val="20"/>
          <w:szCs w:val="20"/>
          <w:lang w:eastAsia="en-GB"/>
        </w:rPr>
        <w:t>.notify(</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notifica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w:t>
      </w:r>
    </w:p>
    <w:p w14:paraId="03F24D3A" w14:textId="40E9A8A2" w:rsidR="001255AB" w:rsidRDefault="001255AB" w:rsidP="0059143B">
      <w:pPr>
        <w:rPr>
          <w:u w:val="single"/>
        </w:rPr>
      </w:pPr>
    </w:p>
    <w:p w14:paraId="5EF71E20" w14:textId="079CC269" w:rsidR="001255AB" w:rsidRDefault="001255AB" w:rsidP="0059143B">
      <w:pPr>
        <w:rPr>
          <w:u w:val="single"/>
        </w:rPr>
      </w:pPr>
      <w:r>
        <w:rPr>
          <w:u w:val="single"/>
        </w:rPr>
        <w:t>PushUpActivity.java</w:t>
      </w:r>
    </w:p>
    <w:p w14:paraId="71C8DA39"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r w:rsidRPr="001255AB">
        <w:rPr>
          <w:rFonts w:ascii="Courier New" w:eastAsia="Times New Roman" w:hAnsi="Courier New" w:cs="Courier New"/>
          <w:color w:val="000000"/>
          <w:sz w:val="20"/>
          <w:szCs w:val="20"/>
          <w:lang w:eastAsia="en-GB"/>
        </w:rPr>
        <w:t>com.example.exercisetra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content.Con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content.pm.Package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Bund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Handl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widget.Butt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widget.Tex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widge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ctivity.result.ActivityResultLaunch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ctivity.result.contract.ActivityResultContract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ppcompat.app.AppCompat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amera.core.CameraSelect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amera.core.Pre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amera.lifecycle.ProcessCameraProvid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app.Activity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content.Context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common.util.concurrent.ListenableFutur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mlkit.vision.pose.PoseDetec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mlkit.vision.pose.PoseDetect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mlkit.vision.pose.defaults.PoseDetectorOpt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util.Calenda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util.Da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util.Loca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r w:rsidRPr="001255AB">
        <w:rPr>
          <w:rFonts w:ascii="Courier New" w:eastAsia="Times New Roman" w:hAnsi="Courier New" w:cs="Courier New"/>
          <w:color w:val="000000"/>
          <w:sz w:val="20"/>
          <w:szCs w:val="20"/>
          <w:lang w:eastAsia="en-GB"/>
        </w:rPr>
        <w:t xml:space="preserve">PushUpActivity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 xml:space="preserve">AppCompatActivity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Text View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View </w:t>
      </w:r>
      <w:r w:rsidRPr="001255AB">
        <w:rPr>
          <w:rFonts w:ascii="Courier New" w:eastAsia="Times New Roman" w:hAnsi="Courier New" w:cs="Courier New"/>
          <w:color w:val="871094"/>
          <w:sz w:val="20"/>
          <w:szCs w:val="20"/>
          <w:lang w:eastAsia="en-GB"/>
        </w:rPr>
        <w:t>timer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rep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cal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butt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Button </w:t>
      </w:r>
      <w:r w:rsidRPr="001255AB">
        <w:rPr>
          <w:rFonts w:ascii="Courier New" w:eastAsia="Times New Roman" w:hAnsi="Courier New" w:cs="Courier New"/>
          <w:color w:val="871094"/>
          <w:sz w:val="20"/>
          <w:szCs w:val="20"/>
          <w:lang w:eastAsia="en-GB"/>
        </w:rPr>
        <w:t>startBt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finish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ushup custom variabl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Boolean </w:t>
      </w:r>
      <w:r w:rsidRPr="001255AB">
        <w:rPr>
          <w:rFonts w:ascii="Courier New" w:eastAsia="Times New Roman" w:hAnsi="Courier New" w:cs="Courier New"/>
          <w:color w:val="871094"/>
          <w:sz w:val="20"/>
          <w:szCs w:val="20"/>
          <w:lang w:eastAsia="en-GB"/>
        </w:rPr>
        <w:t>isTrack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Date </w:t>
      </w:r>
      <w:r w:rsidRPr="001255AB">
        <w:rPr>
          <w:rFonts w:ascii="Courier New" w:eastAsia="Times New Roman" w:hAnsi="Courier New" w:cs="Courier New"/>
          <w:color w:val="871094"/>
          <w:sz w:val="20"/>
          <w:szCs w:val="20"/>
          <w:lang w:eastAsia="en-GB"/>
        </w:rPr>
        <w:t>timeStart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Float </w:t>
      </w:r>
      <w:r w:rsidRPr="001255AB">
        <w:rPr>
          <w:rFonts w:ascii="Courier New" w:eastAsia="Times New Roman" w:hAnsi="Courier New" w:cs="Courier New"/>
          <w:color w:val="871094"/>
          <w:sz w:val="20"/>
          <w:szCs w:val="20"/>
          <w:lang w:eastAsia="en-GB"/>
        </w:rPr>
        <w:t>ME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i/>
          <w:iCs/>
          <w:color w:val="8C8C8C"/>
          <w:sz w:val="20"/>
          <w:szCs w:val="20"/>
          <w:lang w:eastAsia="en-GB"/>
        </w:rPr>
        <w:t>//MLK variabl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PoseDetectorOptions </w:t>
      </w:r>
      <w:r w:rsidRPr="001255AB">
        <w:rPr>
          <w:rFonts w:ascii="Courier New" w:eastAsia="Times New Roman" w:hAnsi="Courier New" w:cs="Courier New"/>
          <w:color w:val="871094"/>
          <w:sz w:val="20"/>
          <w:szCs w:val="20"/>
          <w:lang w:eastAsia="en-GB"/>
        </w:rPr>
        <w:t>opt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PoseDetector </w:t>
      </w:r>
      <w:r w:rsidRPr="001255AB">
        <w:rPr>
          <w:rFonts w:ascii="Courier New" w:eastAsia="Times New Roman" w:hAnsi="Courier New" w:cs="Courier New"/>
          <w:color w:val="871094"/>
          <w:sz w:val="20"/>
          <w:szCs w:val="20"/>
          <w:lang w:eastAsia="en-GB"/>
        </w:rPr>
        <w:t>poseDetect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ListenableFuture</w:t>
      </w:r>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ProcessCameraProvider</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871094"/>
          <w:sz w:val="20"/>
          <w:szCs w:val="20"/>
          <w:lang w:eastAsia="en-GB"/>
        </w:rPr>
        <w:t>cameraProviderFutur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Preview </w:t>
      </w:r>
      <w:r w:rsidRPr="001255AB">
        <w:rPr>
          <w:rFonts w:ascii="Courier New" w:eastAsia="Times New Roman" w:hAnsi="Courier New" w:cs="Courier New"/>
          <w:color w:val="871094"/>
          <w:sz w:val="20"/>
          <w:szCs w:val="20"/>
          <w:lang w:eastAsia="en-GB"/>
        </w:rPr>
        <w:t>pre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CameraSelector </w:t>
      </w:r>
      <w:r w:rsidRPr="001255AB">
        <w:rPr>
          <w:rFonts w:ascii="Courier New" w:eastAsia="Times New Roman" w:hAnsi="Courier New" w:cs="Courier New"/>
          <w:color w:val="871094"/>
          <w:sz w:val="20"/>
          <w:szCs w:val="20"/>
          <w:lang w:eastAsia="en-GB"/>
        </w:rPr>
        <w:t>cameraSelect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ActivityResultLauncher</w:t>
      </w:r>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871094"/>
          <w:sz w:val="20"/>
          <w:szCs w:val="20"/>
          <w:lang w:eastAsia="en-GB"/>
        </w:rPr>
        <w:t>requestPermissionLaunch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rotected void </w:t>
      </w:r>
      <w:r w:rsidRPr="001255AB">
        <w:rPr>
          <w:rFonts w:ascii="Courier New" w:eastAsia="Times New Roman" w:hAnsi="Courier New" w:cs="Courier New"/>
          <w:color w:val="00627A"/>
          <w:sz w:val="20"/>
          <w:szCs w:val="20"/>
          <w:lang w:eastAsia="en-GB"/>
        </w:rPr>
        <w:t>onCrea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Bundle </w:t>
      </w:r>
      <w:r w:rsidRPr="001255AB">
        <w:rPr>
          <w:rFonts w:ascii="Courier New" w:eastAsia="Times New Roman" w:hAnsi="Courier New" w:cs="Courier New"/>
          <w:color w:val="080808"/>
          <w:sz w:val="20"/>
          <w:szCs w:val="20"/>
          <w:lang w:eastAsia="en-GB"/>
        </w:rPr>
        <w:t>savedInstanceStat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super</w:t>
      </w:r>
      <w:r w:rsidRPr="001255AB">
        <w:rPr>
          <w:rFonts w:ascii="Courier New" w:eastAsia="Times New Roman" w:hAnsi="Courier New" w:cs="Courier New"/>
          <w:color w:val="080808"/>
          <w:sz w:val="20"/>
          <w:szCs w:val="20"/>
          <w:lang w:eastAsia="en-GB"/>
        </w:rPr>
        <w:t>.onCreate(savedInstanceState);</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visual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80808"/>
          <w:sz w:val="20"/>
          <w:szCs w:val="20"/>
          <w:lang w:eastAsia="en-GB"/>
        </w:rPr>
        <w:t>getSupportActionBar().hide();</w:t>
      </w:r>
      <w:r w:rsidRPr="001255AB">
        <w:rPr>
          <w:rFonts w:ascii="Courier New" w:eastAsia="Times New Roman" w:hAnsi="Courier New" w:cs="Courier New"/>
          <w:color w:val="080808"/>
          <w:sz w:val="20"/>
          <w:szCs w:val="20"/>
          <w:lang w:eastAsia="en-GB"/>
        </w:rPr>
        <w:br/>
        <w:t xml:space="preserve">        getWindow().getDecorView().setSystemUiVisibility(</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YSTEM_UI_FLAG_LIGHT_STATUS_BA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C8C8C"/>
          <w:sz w:val="20"/>
          <w:szCs w:val="20"/>
          <w:lang w:eastAsia="en-GB"/>
        </w:rPr>
        <w:t>//  set status text dark</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80808"/>
          <w:sz w:val="20"/>
          <w:szCs w:val="20"/>
          <w:lang w:eastAsia="en-GB"/>
        </w:rPr>
        <w:t>getWindow().setStatusBarColor(</w:t>
      </w:r>
      <w:r w:rsidRPr="001255AB">
        <w:rPr>
          <w:rFonts w:ascii="Courier New" w:eastAsia="Times New Roman" w:hAnsi="Courier New" w:cs="Courier New"/>
          <w:color w:val="000000"/>
          <w:sz w:val="20"/>
          <w:szCs w:val="20"/>
          <w:lang w:eastAsia="en-GB"/>
        </w:rPr>
        <w:t>Context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Col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col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ain_colou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C8C8C"/>
          <w:sz w:val="20"/>
          <w:szCs w:val="20"/>
          <w:lang w:eastAsia="en-GB"/>
        </w:rPr>
        <w:t>// set status background white</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80808"/>
          <w:sz w:val="20"/>
          <w:szCs w:val="20"/>
          <w:lang w:eastAsia="en-GB"/>
        </w:rPr>
        <w:t>setContentView(</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tivity_pushu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instantiating all variabl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isTrack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tartBtn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tartStop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finishBtn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inish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timer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imer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rep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ep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cal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al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ME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getString(</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et_pushu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button click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startBtn</w:t>
      </w:r>
      <w:r w:rsidRPr="001255AB">
        <w:rPr>
          <w:rFonts w:ascii="Courier New" w:eastAsia="Times New Roman" w:hAnsi="Courier New" w:cs="Courier New"/>
          <w:color w:val="080808"/>
          <w:sz w:val="20"/>
          <w:szCs w:val="20"/>
          <w:lang w:eastAsia="en-GB"/>
        </w:rPr>
        <w:t>.setOnClickListener(</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Clic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when start stop button is clicked</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isTracking</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tartBtn</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67D17"/>
          <w:sz w:val="20"/>
          <w:szCs w:val="20"/>
          <w:lang w:eastAsia="en-GB"/>
        </w:rPr>
        <w:t>"Resum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Track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tartBtn</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67D17"/>
          <w:sz w:val="20"/>
          <w:szCs w:val="20"/>
          <w:lang w:eastAsia="en-GB"/>
        </w:rPr>
        <w:t>"Pau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Track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finishBtn</w:t>
      </w:r>
      <w:r w:rsidRPr="001255AB">
        <w:rPr>
          <w:rFonts w:ascii="Courier New" w:eastAsia="Times New Roman" w:hAnsi="Courier New" w:cs="Courier New"/>
          <w:color w:val="080808"/>
          <w:sz w:val="20"/>
          <w:szCs w:val="20"/>
          <w:lang w:eastAsia="en-GB"/>
        </w:rPr>
        <w:t>.setOnClickListener(</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Clic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when finish button is clicked</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isTrack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finish();</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camera and write 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requestPermissionLaunche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registerForActivityResult(</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lastRenderedPageBreak/>
        <w:t>ActivityResultContracts</w:t>
      </w:r>
      <w:r w:rsidRPr="001255AB">
        <w:rPr>
          <w:rFonts w:ascii="Courier New" w:eastAsia="Times New Roman" w:hAnsi="Courier New" w:cs="Courier New"/>
          <w:color w:val="080808"/>
          <w:sz w:val="20"/>
          <w:szCs w:val="20"/>
          <w:lang w:eastAsia="en-GB"/>
        </w:rPr>
        <w:t>.RequestPermission(), isGranted -&g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isGranted)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Track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Permission Denie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Track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finish();</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PERMISSION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String[]{</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AMERA</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RITE_EXTERNAL_STORAGE</w:t>
      </w:r>
      <w:r w:rsidRPr="001255AB">
        <w:rPr>
          <w:rFonts w:ascii="Courier New" w:eastAsia="Times New Roman" w:hAnsi="Courier New" w:cs="Courier New"/>
          <w:i/>
          <w:iCs/>
          <w:color w:val="871094"/>
          <w:sz w:val="20"/>
          <w:szCs w:val="20"/>
          <w:lang w:eastAsia="en-GB"/>
        </w:rPr>
        <w:br/>
        <w:t xml:space="preserv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checkPermissions(</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 permissi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requestPermissionLauncher</w:t>
      </w:r>
      <w:r w:rsidRPr="001255AB">
        <w:rPr>
          <w:rFonts w:ascii="Courier New" w:eastAsia="Times New Roman" w:hAnsi="Courier New" w:cs="Courier New"/>
          <w:color w:val="080808"/>
          <w:sz w:val="20"/>
          <w:szCs w:val="20"/>
          <w:lang w:eastAsia="en-GB"/>
        </w:rPr>
        <w:t>.launch(</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e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tartTracking();</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void </w:t>
      </w:r>
      <w:r w:rsidRPr="001255AB">
        <w:rPr>
          <w:rFonts w:ascii="Courier New" w:eastAsia="Times New Roman" w:hAnsi="Courier New" w:cs="Courier New"/>
          <w:color w:val="00627A"/>
          <w:sz w:val="20"/>
          <w:szCs w:val="20"/>
          <w:lang w:eastAsia="en-GB"/>
        </w:rPr>
        <w:t>startTrack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cameraProviderFutur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ProcessCameraProvid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Instan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ushUp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timeStarted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Calenda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Instance</w:t>
      </w:r>
      <w:r w:rsidRPr="001255AB">
        <w:rPr>
          <w:rFonts w:ascii="Courier New" w:eastAsia="Times New Roman" w:hAnsi="Courier New" w:cs="Courier New"/>
          <w:color w:val="080808"/>
          <w:sz w:val="20"/>
          <w:szCs w:val="20"/>
          <w:lang w:eastAsia="en-GB"/>
        </w:rPr>
        <w:t>().getTime();</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inal </w:t>
      </w:r>
      <w:r w:rsidRPr="001255AB">
        <w:rPr>
          <w:rFonts w:ascii="Courier New" w:eastAsia="Times New Roman" w:hAnsi="Courier New" w:cs="Courier New"/>
          <w:color w:val="000000"/>
          <w:sz w:val="20"/>
          <w:szCs w:val="20"/>
          <w:lang w:eastAsia="en-GB"/>
        </w:rPr>
        <w:t xml:space="preserve">Handler handle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Handler();</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handler</w:t>
      </w:r>
      <w:r w:rsidRPr="001255AB">
        <w:rPr>
          <w:rFonts w:ascii="Courier New" w:eastAsia="Times New Roman" w:hAnsi="Courier New" w:cs="Courier New"/>
          <w:color w:val="080808"/>
          <w:sz w:val="20"/>
          <w:szCs w:val="20"/>
          <w:lang w:eastAsia="en-GB"/>
        </w:rPr>
        <w:t>.post(</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Runnable</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run</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handler</w:t>
      </w:r>
      <w:r w:rsidRPr="001255AB">
        <w:rPr>
          <w:rFonts w:ascii="Courier New" w:eastAsia="Times New Roman" w:hAnsi="Courier New" w:cs="Courier New"/>
          <w:color w:val="080808"/>
          <w:sz w:val="20"/>
          <w:szCs w:val="20"/>
          <w:lang w:eastAsia="en-GB"/>
        </w:rPr>
        <w:t>.postDelayed(</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0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 xml:space="preserve">isTrack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updating timer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hour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minutes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6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sec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6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String tim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oca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Defaul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d:%02d:%02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hour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inute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ec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timer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tim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MLK tracking</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option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PoseDetectorOptions</w:t>
      </w:r>
      <w:r w:rsidRPr="001255AB">
        <w:rPr>
          <w:rFonts w:ascii="Courier New" w:eastAsia="Times New Roman" w:hAnsi="Courier New" w:cs="Courier New"/>
          <w:color w:val="080808"/>
          <w:sz w:val="20"/>
          <w:szCs w:val="20"/>
          <w:lang w:eastAsia="en-GB"/>
        </w:rPr>
        <w:t>.Builder()</w:t>
      </w:r>
      <w:r w:rsidRPr="001255AB">
        <w:rPr>
          <w:rFonts w:ascii="Courier New" w:eastAsia="Times New Roman" w:hAnsi="Courier New" w:cs="Courier New"/>
          <w:color w:val="080808"/>
          <w:sz w:val="20"/>
          <w:szCs w:val="20"/>
          <w:lang w:eastAsia="en-GB"/>
        </w:rPr>
        <w:br/>
        <w:t xml:space="preserve">                .setDetectorMode(</w:t>
      </w:r>
      <w:r w:rsidRPr="001255AB">
        <w:rPr>
          <w:rFonts w:ascii="Courier New" w:eastAsia="Times New Roman" w:hAnsi="Courier New" w:cs="Courier New"/>
          <w:color w:val="000000"/>
          <w:sz w:val="20"/>
          <w:szCs w:val="20"/>
          <w:lang w:eastAsia="en-GB"/>
        </w:rPr>
        <w:t>PoseDetectorOpt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TREAM_MOD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build();</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poseDetecto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PoseDetec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Cli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opt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MISSIONS</w:t>
      </w:r>
      <w:r w:rsidRPr="001255AB">
        <w:rPr>
          <w:rFonts w:ascii="Courier New" w:eastAsia="Times New Roman" w:hAnsi="Courier New" w:cs="Courier New"/>
          <w:i/>
          <w:iCs/>
          <w:color w:val="8C8C8C"/>
          <w:sz w:val="20"/>
          <w:szCs w:val="20"/>
          <w:lang w:eastAsia="en-GB"/>
        </w:rPr>
        <w:br/>
      </w:r>
      <w:r w:rsidRPr="001255AB">
        <w:rPr>
          <w:rFonts w:ascii="Courier New" w:eastAsia="Times New Roman" w:hAnsi="Courier New" w:cs="Courier New"/>
          <w:i/>
          <w:iCs/>
          <w:color w:val="8C8C8C"/>
          <w:sz w:val="20"/>
          <w:szCs w:val="20"/>
          <w:lang w:eastAsia="en-GB"/>
        </w:rPr>
        <w:lastRenderedPageBreak/>
        <w:t xml:space="preserve">    </w:t>
      </w:r>
      <w:r w:rsidRPr="001255AB">
        <w:rPr>
          <w:rFonts w:ascii="Courier New" w:eastAsia="Times New Roman" w:hAnsi="Courier New" w:cs="Courier New"/>
          <w:color w:val="0033B3"/>
          <w:sz w:val="20"/>
          <w:szCs w:val="20"/>
          <w:lang w:eastAsia="en-GB"/>
        </w:rPr>
        <w:t xml:space="preserve">private boolean </w:t>
      </w:r>
      <w:r w:rsidRPr="001255AB">
        <w:rPr>
          <w:rFonts w:ascii="Courier New" w:eastAsia="Times New Roman" w:hAnsi="Courier New" w:cs="Courier New"/>
          <w:color w:val="00627A"/>
          <w:sz w:val="20"/>
          <w:szCs w:val="20"/>
          <w:lang w:eastAsia="en-GB"/>
        </w:rPr>
        <w:t>check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Context </w:t>
      </w:r>
      <w:r w:rsidRPr="001255AB">
        <w:rPr>
          <w:rFonts w:ascii="Courier New" w:eastAsia="Times New Roman" w:hAnsi="Courier New" w:cs="Courier New"/>
          <w:color w:val="080808"/>
          <w:sz w:val="20"/>
          <w:szCs w:val="20"/>
          <w:lang w:eastAsia="en-GB"/>
        </w:rPr>
        <w:t xml:space="preserve">context,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PERMISSIONS)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ECKING FOR EXISTING 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context!=</w:t>
      </w:r>
      <w:r w:rsidRPr="001255AB">
        <w:rPr>
          <w:rFonts w:ascii="Courier New" w:eastAsia="Times New Roman" w:hAnsi="Courier New" w:cs="Courier New"/>
          <w:color w:val="0033B3"/>
          <w:sz w:val="20"/>
          <w:szCs w:val="20"/>
          <w:lang w:eastAsia="en-GB"/>
        </w:rPr>
        <w:t xml:space="preserve">null </w:t>
      </w:r>
      <w:r w:rsidRPr="001255AB">
        <w:rPr>
          <w:rFonts w:ascii="Courier New" w:eastAsia="Times New Roman" w:hAnsi="Courier New" w:cs="Courier New"/>
          <w:color w:val="080808"/>
          <w:sz w:val="20"/>
          <w:szCs w:val="20"/>
          <w:lang w:eastAsia="en-GB"/>
        </w:rPr>
        <w:t>&amp;&amp; PERMISSIONS!=</w:t>
      </w:r>
      <w:r w:rsidRPr="001255AB">
        <w:rPr>
          <w:rFonts w:ascii="Courier New" w:eastAsia="Times New Roman" w:hAnsi="Courier New" w:cs="Courier New"/>
          <w:color w:val="0033B3"/>
          <w:sz w:val="20"/>
          <w:szCs w:val="20"/>
          <w:lang w:eastAsia="en-GB"/>
        </w:rPr>
        <w:t>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 permission</w:t>
      </w:r>
      <w:r w:rsidRPr="001255AB">
        <w:rPr>
          <w:rFonts w:ascii="Courier New" w:eastAsia="Times New Roman" w:hAnsi="Courier New" w:cs="Courier New"/>
          <w:color w:val="080808"/>
          <w:sz w:val="20"/>
          <w:szCs w:val="20"/>
          <w:lang w:eastAsia="en-GB"/>
        </w:rPr>
        <w:t>: PERMISSIONS){</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Activity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checkSelfPermission</w:t>
      </w:r>
      <w:r w:rsidRPr="001255AB">
        <w:rPr>
          <w:rFonts w:ascii="Courier New" w:eastAsia="Times New Roman" w:hAnsi="Courier New" w:cs="Courier New"/>
          <w:color w:val="080808"/>
          <w:sz w:val="20"/>
          <w:szCs w:val="20"/>
          <w:lang w:eastAsia="en-GB"/>
        </w:rPr>
        <w:t>(contex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Package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ERMISSION_GRANT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return 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return 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w:t>
      </w:r>
    </w:p>
    <w:p w14:paraId="23DAF217" w14:textId="77777777" w:rsidR="001255AB" w:rsidRPr="001255AB" w:rsidRDefault="001255AB" w:rsidP="0059143B">
      <w:pPr>
        <w:rPr>
          <w:u w:val="single"/>
        </w:rPr>
      </w:pPr>
    </w:p>
    <w:p w14:paraId="66F67B3E" w14:textId="77777777" w:rsidR="001255AB" w:rsidRPr="00090446" w:rsidRDefault="001255AB" w:rsidP="0059143B">
      <w:pPr>
        <w:rPr>
          <w:u w:val="single"/>
        </w:rPr>
      </w:pPr>
    </w:p>
    <w:p w14:paraId="06E51172" w14:textId="77777777" w:rsidR="00F45B3A" w:rsidRDefault="00F45B3A" w:rsidP="0059143B"/>
    <w:p w14:paraId="17CD155B" w14:textId="31B90001" w:rsidR="000058BE" w:rsidRPr="0059143B" w:rsidRDefault="00F45B3A" w:rsidP="0059143B">
      <w:r>
        <w:br w:type="page"/>
      </w:r>
    </w:p>
    <w:p w14:paraId="0AE5E24E" w14:textId="77777777" w:rsidR="0059143B" w:rsidRPr="005E3E43" w:rsidRDefault="0059143B" w:rsidP="0059143B">
      <w:pPr>
        <w:pStyle w:val="Heading2"/>
      </w:pPr>
      <w:bookmarkStart w:id="20" w:name="_Toc88126941"/>
      <w:r>
        <w:lastRenderedPageBreak/>
        <w:t>Custom Java Classes</w:t>
      </w:r>
      <w:bookmarkEnd w:id="20"/>
    </w:p>
    <w:p w14:paraId="6492FD66" w14:textId="5ADB2594" w:rsidR="0059143B" w:rsidRDefault="00B93C66" w:rsidP="005E3E43">
      <w:r>
        <w:t>To help the application handle data better, I have created custom java classes. Some are designed to be instantiated whereas others are purely static classes. These classes are: Route, Activity and User classes.</w:t>
      </w:r>
    </w:p>
    <w:p w14:paraId="243D7A8E" w14:textId="264783FC" w:rsidR="00B93C66" w:rsidRDefault="00B93C66" w:rsidP="005E3E43">
      <w:pPr>
        <w:rPr>
          <w:sz w:val="32"/>
          <w:szCs w:val="32"/>
        </w:rPr>
      </w:pPr>
      <w:r>
        <w:rPr>
          <w:sz w:val="32"/>
          <w:szCs w:val="32"/>
          <w:u w:val="single"/>
        </w:rPr>
        <w:t>User Class</w:t>
      </w:r>
    </w:p>
    <w:p w14:paraId="74047730" w14:textId="77777777" w:rsidR="0060370A" w:rsidRPr="0060370A" w:rsidRDefault="0060370A" w:rsidP="006037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0370A">
        <w:rPr>
          <w:rFonts w:ascii="Courier New" w:eastAsia="Times New Roman" w:hAnsi="Courier New" w:cs="Courier New"/>
          <w:color w:val="0033B3"/>
          <w:sz w:val="20"/>
          <w:szCs w:val="20"/>
          <w:lang w:eastAsia="en-GB"/>
        </w:rPr>
        <w:t xml:space="preserve">package </w:t>
      </w:r>
      <w:r w:rsidRPr="0060370A">
        <w:rPr>
          <w:rFonts w:ascii="Courier New" w:eastAsia="Times New Roman" w:hAnsi="Courier New" w:cs="Courier New"/>
          <w:color w:val="000000"/>
          <w:sz w:val="20"/>
          <w:szCs w:val="20"/>
          <w:lang w:eastAsia="en-GB"/>
        </w:rPr>
        <w:t>com.example.exercisetracker</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r w:rsidRPr="0060370A">
        <w:rPr>
          <w:rFonts w:ascii="Courier New" w:eastAsia="Times New Roman" w:hAnsi="Courier New" w:cs="Courier New"/>
          <w:color w:val="000000"/>
          <w:sz w:val="20"/>
          <w:szCs w:val="20"/>
          <w:lang w:eastAsia="en-GB"/>
        </w:rPr>
        <w:t>java.util.Dat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public class </w:t>
      </w:r>
      <w:r w:rsidRPr="0060370A">
        <w:rPr>
          <w:rFonts w:ascii="Courier New" w:eastAsia="Times New Roman" w:hAnsi="Courier New" w:cs="Courier New"/>
          <w:color w:val="000000"/>
          <w:sz w:val="20"/>
          <w:szCs w:val="20"/>
          <w:lang w:eastAsia="en-GB"/>
        </w:rPr>
        <w:t xml:space="preserve">User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static </w:t>
      </w:r>
      <w:r w:rsidRPr="0060370A">
        <w:rPr>
          <w:rFonts w:ascii="Courier New" w:eastAsia="Times New Roman" w:hAnsi="Courier New" w:cs="Courier New"/>
          <w:color w:val="000000"/>
          <w:sz w:val="20"/>
          <w:szCs w:val="20"/>
          <w:lang w:eastAsia="en-GB"/>
        </w:rPr>
        <w:t xml:space="preserve">Float </w:t>
      </w:r>
      <w:r w:rsidRPr="0060370A">
        <w:rPr>
          <w:rFonts w:ascii="Courier New" w:eastAsia="Times New Roman" w:hAnsi="Courier New" w:cs="Courier New"/>
          <w:i/>
          <w:iCs/>
          <w:color w:val="871094"/>
          <w:sz w:val="20"/>
          <w:szCs w:val="20"/>
          <w:lang w:eastAsia="en-GB"/>
        </w:rPr>
        <w:t>weight</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static </w:t>
      </w:r>
      <w:r w:rsidRPr="0060370A">
        <w:rPr>
          <w:rFonts w:ascii="Courier New" w:eastAsia="Times New Roman" w:hAnsi="Courier New" w:cs="Courier New"/>
          <w:color w:val="000000"/>
          <w:sz w:val="20"/>
          <w:szCs w:val="20"/>
          <w:lang w:eastAsia="en-GB"/>
        </w:rPr>
        <w:t xml:space="preserve">Date </w:t>
      </w:r>
      <w:r w:rsidRPr="0060370A">
        <w:rPr>
          <w:rFonts w:ascii="Courier New" w:eastAsia="Times New Roman" w:hAnsi="Courier New" w:cs="Courier New"/>
          <w:i/>
          <w:iCs/>
          <w:color w:val="871094"/>
          <w:sz w:val="20"/>
          <w:szCs w:val="20"/>
          <w:lang w:eastAsia="en-GB"/>
        </w:rPr>
        <w:t>dateOfBirth</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static </w:t>
      </w:r>
      <w:r w:rsidRPr="0060370A">
        <w:rPr>
          <w:rFonts w:ascii="Courier New" w:eastAsia="Times New Roman" w:hAnsi="Courier New" w:cs="Courier New"/>
          <w:color w:val="000000"/>
          <w:sz w:val="20"/>
          <w:szCs w:val="20"/>
          <w:lang w:eastAsia="en-GB"/>
        </w:rPr>
        <w:t xml:space="preserve">Integer </w:t>
      </w:r>
      <w:r w:rsidRPr="0060370A">
        <w:rPr>
          <w:rFonts w:ascii="Courier New" w:eastAsia="Times New Roman" w:hAnsi="Courier New" w:cs="Courier New"/>
          <w:i/>
          <w:iCs/>
          <w:color w:val="871094"/>
          <w:sz w:val="20"/>
          <w:szCs w:val="20"/>
          <w:lang w:eastAsia="en-GB"/>
        </w:rPr>
        <w:t>height</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static </w:t>
      </w:r>
      <w:r w:rsidRPr="0060370A">
        <w:rPr>
          <w:rFonts w:ascii="Courier New" w:eastAsia="Times New Roman" w:hAnsi="Courier New" w:cs="Courier New"/>
          <w:color w:val="000000"/>
          <w:sz w:val="20"/>
          <w:szCs w:val="20"/>
          <w:lang w:eastAsia="en-GB"/>
        </w:rPr>
        <w:t xml:space="preserve">Integer </w:t>
      </w:r>
      <w:r w:rsidRPr="0060370A">
        <w:rPr>
          <w:rFonts w:ascii="Courier New" w:eastAsia="Times New Roman" w:hAnsi="Courier New" w:cs="Courier New"/>
          <w:color w:val="00627A"/>
          <w:sz w:val="20"/>
          <w:szCs w:val="20"/>
          <w:lang w:eastAsia="en-GB"/>
        </w:rPr>
        <w:t>getHeight</w:t>
      </w:r>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i/>
          <w:iCs/>
          <w:color w:val="871094"/>
          <w:sz w:val="20"/>
          <w:szCs w:val="20"/>
          <w:lang w:eastAsia="en-GB"/>
        </w:rPr>
        <w:t>height</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static void </w:t>
      </w:r>
      <w:r w:rsidRPr="0060370A">
        <w:rPr>
          <w:rFonts w:ascii="Courier New" w:eastAsia="Times New Roman" w:hAnsi="Courier New" w:cs="Courier New"/>
          <w:color w:val="00627A"/>
          <w:sz w:val="20"/>
          <w:szCs w:val="20"/>
          <w:lang w:eastAsia="en-GB"/>
        </w:rPr>
        <w:t>setHeight</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Integer </w:t>
      </w:r>
      <w:r w:rsidRPr="0060370A">
        <w:rPr>
          <w:rFonts w:ascii="Courier New" w:eastAsia="Times New Roman" w:hAnsi="Courier New" w:cs="Courier New"/>
          <w:color w:val="080808"/>
          <w:sz w:val="20"/>
          <w:szCs w:val="20"/>
          <w:lang w:eastAsia="en-GB"/>
        </w:rPr>
        <w:t>heigh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0000"/>
          <w:sz w:val="20"/>
          <w:szCs w:val="20"/>
          <w:lang w:eastAsia="en-GB"/>
        </w:rPr>
        <w:t>User</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i/>
          <w:iCs/>
          <w:color w:val="871094"/>
          <w:sz w:val="20"/>
          <w:szCs w:val="20"/>
          <w:lang w:eastAsia="en-GB"/>
        </w:rPr>
        <w:t xml:space="preserve">height </w:t>
      </w:r>
      <w:r w:rsidRPr="0060370A">
        <w:rPr>
          <w:rFonts w:ascii="Courier New" w:eastAsia="Times New Roman" w:hAnsi="Courier New" w:cs="Courier New"/>
          <w:color w:val="080808"/>
          <w:sz w:val="20"/>
          <w:szCs w:val="20"/>
          <w:lang w:eastAsia="en-GB"/>
        </w:rPr>
        <w:t>= heigh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static </w:t>
      </w:r>
      <w:r w:rsidRPr="0060370A">
        <w:rPr>
          <w:rFonts w:ascii="Courier New" w:eastAsia="Times New Roman" w:hAnsi="Courier New" w:cs="Courier New"/>
          <w:color w:val="000000"/>
          <w:sz w:val="20"/>
          <w:szCs w:val="20"/>
          <w:lang w:eastAsia="en-GB"/>
        </w:rPr>
        <w:t xml:space="preserve">Float </w:t>
      </w:r>
      <w:r w:rsidRPr="0060370A">
        <w:rPr>
          <w:rFonts w:ascii="Courier New" w:eastAsia="Times New Roman" w:hAnsi="Courier New" w:cs="Courier New"/>
          <w:color w:val="00627A"/>
          <w:sz w:val="20"/>
          <w:szCs w:val="20"/>
          <w:lang w:eastAsia="en-GB"/>
        </w:rPr>
        <w:t>getWeight</w:t>
      </w:r>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i/>
          <w:iCs/>
          <w:color w:val="871094"/>
          <w:sz w:val="20"/>
          <w:szCs w:val="20"/>
          <w:lang w:eastAsia="en-GB"/>
        </w:rPr>
        <w:t>weight</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static void </w:t>
      </w:r>
      <w:r w:rsidRPr="0060370A">
        <w:rPr>
          <w:rFonts w:ascii="Courier New" w:eastAsia="Times New Roman" w:hAnsi="Courier New" w:cs="Courier New"/>
          <w:color w:val="00627A"/>
          <w:sz w:val="20"/>
          <w:szCs w:val="20"/>
          <w:lang w:eastAsia="en-GB"/>
        </w:rPr>
        <w:t>setWeight</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Float </w:t>
      </w:r>
      <w:r w:rsidRPr="0060370A">
        <w:rPr>
          <w:rFonts w:ascii="Courier New" w:eastAsia="Times New Roman" w:hAnsi="Courier New" w:cs="Courier New"/>
          <w:color w:val="080808"/>
          <w:sz w:val="20"/>
          <w:szCs w:val="20"/>
          <w:lang w:eastAsia="en-GB"/>
        </w:rPr>
        <w:t>weigh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0000"/>
          <w:sz w:val="20"/>
          <w:szCs w:val="20"/>
          <w:lang w:eastAsia="en-GB"/>
        </w:rPr>
        <w:t>User</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i/>
          <w:iCs/>
          <w:color w:val="871094"/>
          <w:sz w:val="20"/>
          <w:szCs w:val="20"/>
          <w:lang w:eastAsia="en-GB"/>
        </w:rPr>
        <w:t xml:space="preserve">weight </w:t>
      </w:r>
      <w:r w:rsidRPr="0060370A">
        <w:rPr>
          <w:rFonts w:ascii="Courier New" w:eastAsia="Times New Roman" w:hAnsi="Courier New" w:cs="Courier New"/>
          <w:color w:val="080808"/>
          <w:sz w:val="20"/>
          <w:szCs w:val="20"/>
          <w:lang w:eastAsia="en-GB"/>
        </w:rPr>
        <w:t>= weigh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static </w:t>
      </w:r>
      <w:r w:rsidRPr="0060370A">
        <w:rPr>
          <w:rFonts w:ascii="Courier New" w:eastAsia="Times New Roman" w:hAnsi="Courier New" w:cs="Courier New"/>
          <w:color w:val="000000"/>
          <w:sz w:val="20"/>
          <w:szCs w:val="20"/>
          <w:lang w:eastAsia="en-GB"/>
        </w:rPr>
        <w:t xml:space="preserve">Date </w:t>
      </w:r>
      <w:r w:rsidRPr="0060370A">
        <w:rPr>
          <w:rFonts w:ascii="Courier New" w:eastAsia="Times New Roman" w:hAnsi="Courier New" w:cs="Courier New"/>
          <w:color w:val="00627A"/>
          <w:sz w:val="20"/>
          <w:szCs w:val="20"/>
          <w:lang w:eastAsia="en-GB"/>
        </w:rPr>
        <w:t>getDateOfBirth</w:t>
      </w:r>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i/>
          <w:iCs/>
          <w:color w:val="871094"/>
          <w:sz w:val="20"/>
          <w:szCs w:val="20"/>
          <w:lang w:eastAsia="en-GB"/>
        </w:rPr>
        <w:t>dateOfBirth</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static void </w:t>
      </w:r>
      <w:r w:rsidRPr="0060370A">
        <w:rPr>
          <w:rFonts w:ascii="Courier New" w:eastAsia="Times New Roman" w:hAnsi="Courier New" w:cs="Courier New"/>
          <w:color w:val="00627A"/>
          <w:sz w:val="20"/>
          <w:szCs w:val="20"/>
          <w:lang w:eastAsia="en-GB"/>
        </w:rPr>
        <w:t>setDateOfBirth</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Date </w:t>
      </w:r>
      <w:r w:rsidRPr="0060370A">
        <w:rPr>
          <w:rFonts w:ascii="Courier New" w:eastAsia="Times New Roman" w:hAnsi="Courier New" w:cs="Courier New"/>
          <w:color w:val="080808"/>
          <w:sz w:val="20"/>
          <w:szCs w:val="20"/>
          <w:lang w:eastAsia="en-GB"/>
        </w:rPr>
        <w:t>dateOfBirth)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0000"/>
          <w:sz w:val="20"/>
          <w:szCs w:val="20"/>
          <w:lang w:eastAsia="en-GB"/>
        </w:rPr>
        <w:t>User</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i/>
          <w:iCs/>
          <w:color w:val="871094"/>
          <w:sz w:val="20"/>
          <w:szCs w:val="20"/>
          <w:lang w:eastAsia="en-GB"/>
        </w:rPr>
        <w:t xml:space="preserve">dateOfBirth </w:t>
      </w:r>
      <w:r w:rsidRPr="0060370A">
        <w:rPr>
          <w:rFonts w:ascii="Courier New" w:eastAsia="Times New Roman" w:hAnsi="Courier New" w:cs="Courier New"/>
          <w:color w:val="080808"/>
          <w:sz w:val="20"/>
          <w:szCs w:val="20"/>
          <w:lang w:eastAsia="en-GB"/>
        </w:rPr>
        <w:t>= dateOfBirth;</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w:t>
      </w:r>
    </w:p>
    <w:p w14:paraId="209F11EC" w14:textId="519B5D1C" w:rsidR="0060370A" w:rsidRDefault="0060370A" w:rsidP="005E3E43">
      <w:pPr>
        <w:rPr>
          <w:sz w:val="32"/>
          <w:szCs w:val="32"/>
        </w:rPr>
      </w:pPr>
    </w:p>
    <w:p w14:paraId="504FDAA1" w14:textId="1EF007A7" w:rsidR="0060370A" w:rsidRDefault="0060370A" w:rsidP="005E3E43">
      <w:pPr>
        <w:rPr>
          <w:sz w:val="32"/>
          <w:szCs w:val="32"/>
          <w:u w:val="single"/>
        </w:rPr>
      </w:pPr>
      <w:r>
        <w:rPr>
          <w:sz w:val="32"/>
          <w:szCs w:val="32"/>
          <w:u w:val="single"/>
        </w:rPr>
        <w:t>Activity Class</w:t>
      </w:r>
    </w:p>
    <w:p w14:paraId="740049B9" w14:textId="77777777" w:rsidR="0060370A" w:rsidRPr="0060370A" w:rsidRDefault="0060370A" w:rsidP="006037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0370A">
        <w:rPr>
          <w:rFonts w:ascii="Courier New" w:eastAsia="Times New Roman" w:hAnsi="Courier New" w:cs="Courier New"/>
          <w:color w:val="0033B3"/>
          <w:sz w:val="20"/>
          <w:szCs w:val="20"/>
          <w:lang w:eastAsia="en-GB"/>
        </w:rPr>
        <w:t xml:space="preserve">package </w:t>
      </w:r>
      <w:r w:rsidRPr="0060370A">
        <w:rPr>
          <w:rFonts w:ascii="Courier New" w:eastAsia="Times New Roman" w:hAnsi="Courier New" w:cs="Courier New"/>
          <w:color w:val="000000"/>
          <w:sz w:val="20"/>
          <w:szCs w:val="20"/>
          <w:lang w:eastAsia="en-GB"/>
        </w:rPr>
        <w:t>com.example.exercisetracker</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static </w:t>
      </w:r>
      <w:r w:rsidRPr="0060370A">
        <w:rPr>
          <w:rFonts w:ascii="Courier New" w:eastAsia="Times New Roman" w:hAnsi="Courier New" w:cs="Courier New"/>
          <w:color w:val="000000"/>
          <w:sz w:val="20"/>
          <w:szCs w:val="20"/>
          <w:lang w:eastAsia="en-GB"/>
        </w:rPr>
        <w:t>android.content.Context</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i/>
          <w:iCs/>
          <w:color w:val="871094"/>
          <w:sz w:val="20"/>
          <w:szCs w:val="20"/>
          <w:lang w:eastAsia="en-GB"/>
        </w:rPr>
        <w:t>MODE_PRIVAT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r w:rsidRPr="0060370A">
        <w:rPr>
          <w:rFonts w:ascii="Courier New" w:eastAsia="Times New Roman" w:hAnsi="Courier New" w:cs="Courier New"/>
          <w:color w:val="000000"/>
          <w:sz w:val="20"/>
          <w:szCs w:val="20"/>
          <w:lang w:eastAsia="en-GB"/>
        </w:rPr>
        <w:t>android.widget.Toast</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r w:rsidRPr="0060370A">
        <w:rPr>
          <w:rFonts w:ascii="Courier New" w:eastAsia="Times New Roman" w:hAnsi="Courier New" w:cs="Courier New"/>
          <w:color w:val="000000"/>
          <w:sz w:val="20"/>
          <w:szCs w:val="20"/>
          <w:lang w:eastAsia="en-GB"/>
        </w:rPr>
        <w:t>androidx.appcompat.app.AppCompatActivity</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r w:rsidRPr="0060370A">
        <w:rPr>
          <w:rFonts w:ascii="Courier New" w:eastAsia="Times New Roman" w:hAnsi="Courier New" w:cs="Courier New"/>
          <w:color w:val="000000"/>
          <w:sz w:val="20"/>
          <w:szCs w:val="20"/>
          <w:lang w:eastAsia="en-GB"/>
        </w:rPr>
        <w:t>java.io.Fil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r w:rsidRPr="0060370A">
        <w:rPr>
          <w:rFonts w:ascii="Courier New" w:eastAsia="Times New Roman" w:hAnsi="Courier New" w:cs="Courier New"/>
          <w:color w:val="000000"/>
          <w:sz w:val="20"/>
          <w:szCs w:val="20"/>
          <w:lang w:eastAsia="en-GB"/>
        </w:rPr>
        <w:t>java.io.FileInputStream</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r w:rsidRPr="0060370A">
        <w:rPr>
          <w:rFonts w:ascii="Courier New" w:eastAsia="Times New Roman" w:hAnsi="Courier New" w:cs="Courier New"/>
          <w:color w:val="000000"/>
          <w:sz w:val="20"/>
          <w:szCs w:val="20"/>
          <w:lang w:eastAsia="en-GB"/>
        </w:rPr>
        <w:t>java.io.FileNotFoundException</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r w:rsidRPr="0060370A">
        <w:rPr>
          <w:rFonts w:ascii="Courier New" w:eastAsia="Times New Roman" w:hAnsi="Courier New" w:cs="Courier New"/>
          <w:color w:val="000000"/>
          <w:sz w:val="20"/>
          <w:szCs w:val="20"/>
          <w:lang w:eastAsia="en-GB"/>
        </w:rPr>
        <w:t>java.io.FileOutputStream</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lastRenderedPageBreak/>
        <w:t xml:space="preserve">import </w:t>
      </w:r>
      <w:r w:rsidRPr="0060370A">
        <w:rPr>
          <w:rFonts w:ascii="Courier New" w:eastAsia="Times New Roman" w:hAnsi="Courier New" w:cs="Courier New"/>
          <w:color w:val="000000"/>
          <w:sz w:val="20"/>
          <w:szCs w:val="20"/>
          <w:lang w:eastAsia="en-GB"/>
        </w:rPr>
        <w:t>java.io.IOException</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r w:rsidRPr="0060370A">
        <w:rPr>
          <w:rFonts w:ascii="Courier New" w:eastAsia="Times New Roman" w:hAnsi="Courier New" w:cs="Courier New"/>
          <w:color w:val="000000"/>
          <w:sz w:val="20"/>
          <w:szCs w:val="20"/>
          <w:lang w:eastAsia="en-GB"/>
        </w:rPr>
        <w:t>java.io.ObjectInputStream</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r w:rsidRPr="0060370A">
        <w:rPr>
          <w:rFonts w:ascii="Courier New" w:eastAsia="Times New Roman" w:hAnsi="Courier New" w:cs="Courier New"/>
          <w:color w:val="000000"/>
          <w:sz w:val="20"/>
          <w:szCs w:val="20"/>
          <w:lang w:eastAsia="en-GB"/>
        </w:rPr>
        <w:t>java.io.ObjectOutputStream</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r w:rsidRPr="0060370A">
        <w:rPr>
          <w:rFonts w:ascii="Courier New" w:eastAsia="Times New Roman" w:hAnsi="Courier New" w:cs="Courier New"/>
          <w:color w:val="000000"/>
          <w:sz w:val="20"/>
          <w:szCs w:val="20"/>
          <w:lang w:eastAsia="en-GB"/>
        </w:rPr>
        <w:t>java.util.Dat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public class </w:t>
      </w:r>
      <w:r w:rsidRPr="0060370A">
        <w:rPr>
          <w:rFonts w:ascii="Courier New" w:eastAsia="Times New Roman" w:hAnsi="Courier New" w:cs="Courier New"/>
          <w:color w:val="000000"/>
          <w:sz w:val="20"/>
          <w:szCs w:val="20"/>
          <w:lang w:eastAsia="en-GB"/>
        </w:rPr>
        <w:t xml:space="preserve">Activity </w:t>
      </w:r>
      <w:r w:rsidRPr="0060370A">
        <w:rPr>
          <w:rFonts w:ascii="Courier New" w:eastAsia="Times New Roman" w:hAnsi="Courier New" w:cs="Courier New"/>
          <w:color w:val="0033B3"/>
          <w:sz w:val="20"/>
          <w:szCs w:val="20"/>
          <w:lang w:eastAsia="en-GB"/>
        </w:rPr>
        <w:t xml:space="preserve">extends </w:t>
      </w:r>
      <w:r w:rsidRPr="0060370A">
        <w:rPr>
          <w:rFonts w:ascii="Courier New" w:eastAsia="Times New Roman" w:hAnsi="Courier New" w:cs="Courier New"/>
          <w:color w:val="000000"/>
          <w:sz w:val="20"/>
          <w:szCs w:val="20"/>
          <w:lang w:eastAsia="en-GB"/>
        </w:rPr>
        <w:t xml:space="preserve">AppCompatActivity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w:t>
      </w:r>
      <w:r w:rsidRPr="0060370A">
        <w:rPr>
          <w:rFonts w:ascii="Courier New" w:eastAsia="Times New Roman" w:hAnsi="Courier New" w:cs="Courier New"/>
          <w:color w:val="000000"/>
          <w:sz w:val="20"/>
          <w:szCs w:val="20"/>
          <w:lang w:eastAsia="en-GB"/>
        </w:rPr>
        <w:t xml:space="preserve">Date </w:t>
      </w:r>
      <w:r w:rsidRPr="0060370A">
        <w:rPr>
          <w:rFonts w:ascii="Courier New" w:eastAsia="Times New Roman" w:hAnsi="Courier New" w:cs="Courier New"/>
          <w:color w:val="871094"/>
          <w:sz w:val="20"/>
          <w:szCs w:val="20"/>
          <w:lang w:eastAsia="en-GB"/>
        </w:rPr>
        <w:t>timeStarted</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w:t>
      </w:r>
      <w:r w:rsidRPr="0060370A">
        <w:rPr>
          <w:rFonts w:ascii="Courier New" w:eastAsia="Times New Roman" w:hAnsi="Courier New" w:cs="Courier New"/>
          <w:color w:val="000000"/>
          <w:sz w:val="20"/>
          <w:szCs w:val="20"/>
          <w:lang w:eastAsia="en-GB"/>
        </w:rPr>
        <w:t xml:space="preserve">Integer </w:t>
      </w:r>
      <w:r w:rsidRPr="0060370A">
        <w:rPr>
          <w:rFonts w:ascii="Courier New" w:eastAsia="Times New Roman" w:hAnsi="Courier New" w:cs="Courier New"/>
          <w:color w:val="871094"/>
          <w:sz w:val="20"/>
          <w:szCs w:val="20"/>
          <w:lang w:eastAsia="en-GB"/>
        </w:rPr>
        <w:t>duration</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w:t>
      </w:r>
      <w:r w:rsidRPr="0060370A">
        <w:rPr>
          <w:rFonts w:ascii="Courier New" w:eastAsia="Times New Roman" w:hAnsi="Courier New" w:cs="Courier New"/>
          <w:color w:val="000000"/>
          <w:sz w:val="20"/>
          <w:szCs w:val="20"/>
          <w:lang w:eastAsia="en-GB"/>
        </w:rPr>
        <w:t xml:space="preserve">String </w:t>
      </w:r>
      <w:r w:rsidRPr="0060370A">
        <w:rPr>
          <w:rFonts w:ascii="Courier New" w:eastAsia="Times New Roman" w:hAnsi="Courier New" w:cs="Courier New"/>
          <w:color w:val="871094"/>
          <w:sz w:val="20"/>
          <w:szCs w:val="20"/>
          <w:lang w:eastAsia="en-GB"/>
        </w:rPr>
        <w:t>typ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w:t>
      </w:r>
      <w:r w:rsidRPr="0060370A">
        <w:rPr>
          <w:rFonts w:ascii="Courier New" w:eastAsia="Times New Roman" w:hAnsi="Courier New" w:cs="Courier New"/>
          <w:color w:val="000000"/>
          <w:sz w:val="20"/>
          <w:szCs w:val="20"/>
          <w:lang w:eastAsia="en-GB"/>
        </w:rPr>
        <w:t xml:space="preserve">Integer </w:t>
      </w:r>
      <w:r w:rsidRPr="0060370A">
        <w:rPr>
          <w:rFonts w:ascii="Courier New" w:eastAsia="Times New Roman" w:hAnsi="Courier New" w:cs="Courier New"/>
          <w:color w:val="871094"/>
          <w:sz w:val="20"/>
          <w:szCs w:val="20"/>
          <w:lang w:eastAsia="en-GB"/>
        </w:rPr>
        <w:t>calorie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w:t>
      </w:r>
      <w:r w:rsidRPr="0060370A">
        <w:rPr>
          <w:rFonts w:ascii="Courier New" w:eastAsia="Times New Roman" w:hAnsi="Courier New" w:cs="Courier New"/>
          <w:color w:val="000000"/>
          <w:sz w:val="20"/>
          <w:szCs w:val="20"/>
          <w:lang w:eastAsia="en-GB"/>
        </w:rPr>
        <w:t xml:space="preserve">Route </w:t>
      </w:r>
      <w:r w:rsidRPr="0060370A">
        <w:rPr>
          <w:rFonts w:ascii="Courier New" w:eastAsia="Times New Roman" w:hAnsi="Courier New" w:cs="Courier New"/>
          <w:color w:val="871094"/>
          <w:sz w:val="20"/>
          <w:szCs w:val="20"/>
          <w:lang w:eastAsia="en-GB"/>
        </w:rPr>
        <w:t>rout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w:t>
      </w:r>
      <w:r w:rsidRPr="0060370A">
        <w:rPr>
          <w:rFonts w:ascii="Courier New" w:eastAsia="Times New Roman" w:hAnsi="Courier New" w:cs="Courier New"/>
          <w:color w:val="000000"/>
          <w:sz w:val="20"/>
          <w:szCs w:val="20"/>
          <w:lang w:eastAsia="en-GB"/>
        </w:rPr>
        <w:t xml:space="preserve">Float </w:t>
      </w:r>
      <w:r w:rsidRPr="0060370A">
        <w:rPr>
          <w:rFonts w:ascii="Courier New" w:eastAsia="Times New Roman" w:hAnsi="Courier New" w:cs="Courier New"/>
          <w:color w:val="871094"/>
          <w:sz w:val="20"/>
          <w:szCs w:val="20"/>
          <w:lang w:eastAsia="en-GB"/>
        </w:rPr>
        <w:t>distanc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w:t>
      </w:r>
      <w:r w:rsidRPr="0060370A">
        <w:rPr>
          <w:rFonts w:ascii="Courier New" w:eastAsia="Times New Roman" w:hAnsi="Courier New" w:cs="Courier New"/>
          <w:color w:val="00627A"/>
          <w:sz w:val="20"/>
          <w:szCs w:val="20"/>
          <w:lang w:eastAsia="en-GB"/>
        </w:rPr>
        <w:t>Activity</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Date </w:t>
      </w:r>
      <w:r w:rsidRPr="0060370A">
        <w:rPr>
          <w:rFonts w:ascii="Courier New" w:eastAsia="Times New Roman" w:hAnsi="Courier New" w:cs="Courier New"/>
          <w:color w:val="080808"/>
          <w:sz w:val="20"/>
          <w:szCs w:val="20"/>
          <w:lang w:eastAsia="en-GB"/>
        </w:rPr>
        <w:t xml:space="preserve">timeStarted, </w:t>
      </w:r>
      <w:r w:rsidRPr="0060370A">
        <w:rPr>
          <w:rFonts w:ascii="Courier New" w:eastAsia="Times New Roman" w:hAnsi="Courier New" w:cs="Courier New"/>
          <w:color w:val="000000"/>
          <w:sz w:val="20"/>
          <w:szCs w:val="20"/>
          <w:lang w:eastAsia="en-GB"/>
        </w:rPr>
        <w:t xml:space="preserve">Integer </w:t>
      </w:r>
      <w:r w:rsidRPr="0060370A">
        <w:rPr>
          <w:rFonts w:ascii="Courier New" w:eastAsia="Times New Roman" w:hAnsi="Courier New" w:cs="Courier New"/>
          <w:color w:val="080808"/>
          <w:sz w:val="20"/>
          <w:szCs w:val="20"/>
          <w:lang w:eastAsia="en-GB"/>
        </w:rPr>
        <w:t xml:space="preserve">duration, </w:t>
      </w:r>
      <w:r w:rsidRPr="0060370A">
        <w:rPr>
          <w:rFonts w:ascii="Courier New" w:eastAsia="Times New Roman" w:hAnsi="Courier New" w:cs="Courier New"/>
          <w:color w:val="000000"/>
          <w:sz w:val="20"/>
          <w:szCs w:val="20"/>
          <w:lang w:eastAsia="en-GB"/>
        </w:rPr>
        <w:t xml:space="preserve">String </w:t>
      </w:r>
      <w:r w:rsidRPr="0060370A">
        <w:rPr>
          <w:rFonts w:ascii="Courier New" w:eastAsia="Times New Roman" w:hAnsi="Courier New" w:cs="Courier New"/>
          <w:color w:val="080808"/>
          <w:sz w:val="20"/>
          <w:szCs w:val="20"/>
          <w:lang w:eastAsia="en-GB"/>
        </w:rPr>
        <w:t>typ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i/>
          <w:iCs/>
          <w:color w:val="8C8C8C"/>
          <w:sz w:val="20"/>
          <w:szCs w:val="20"/>
          <w:lang w:eastAsia="en-GB"/>
        </w:rPr>
        <w:t>//An activity must at it's minimum have the time started, duration and exercise type name</w:t>
      </w:r>
      <w:r w:rsidRPr="0060370A">
        <w:rPr>
          <w:rFonts w:ascii="Courier New" w:eastAsia="Times New Roman" w:hAnsi="Courier New" w:cs="Courier New"/>
          <w:i/>
          <w:iCs/>
          <w:color w:val="8C8C8C"/>
          <w:sz w:val="20"/>
          <w:szCs w:val="20"/>
          <w:lang w:eastAsia="en-GB"/>
        </w:rPr>
        <w:br/>
        <w:t xml:space="preserve">        </w:t>
      </w:r>
      <w:r w:rsidRPr="0060370A">
        <w:rPr>
          <w:rFonts w:ascii="Courier New" w:eastAsia="Times New Roman" w:hAnsi="Courier New" w:cs="Courier New"/>
          <w:color w:val="0033B3"/>
          <w:sz w:val="20"/>
          <w:szCs w:val="20"/>
          <w:lang w:eastAsia="en-GB"/>
        </w:rPr>
        <w:t>thi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871094"/>
          <w:sz w:val="20"/>
          <w:szCs w:val="20"/>
          <w:lang w:eastAsia="en-GB"/>
        </w:rPr>
        <w:t xml:space="preserve">timeStarted </w:t>
      </w:r>
      <w:r w:rsidRPr="0060370A">
        <w:rPr>
          <w:rFonts w:ascii="Courier New" w:eastAsia="Times New Roman" w:hAnsi="Courier New" w:cs="Courier New"/>
          <w:color w:val="080808"/>
          <w:sz w:val="20"/>
          <w:szCs w:val="20"/>
          <w:lang w:eastAsia="en-GB"/>
        </w:rPr>
        <w:t>= timeStarted;</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thi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871094"/>
          <w:sz w:val="20"/>
          <w:szCs w:val="20"/>
          <w:lang w:eastAsia="en-GB"/>
        </w:rPr>
        <w:t xml:space="preserve">duration </w:t>
      </w:r>
      <w:r w:rsidRPr="0060370A">
        <w:rPr>
          <w:rFonts w:ascii="Courier New" w:eastAsia="Times New Roman" w:hAnsi="Courier New" w:cs="Courier New"/>
          <w:color w:val="080808"/>
          <w:sz w:val="20"/>
          <w:szCs w:val="20"/>
          <w:lang w:eastAsia="en-GB"/>
        </w:rPr>
        <w:t>= duration;</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thi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871094"/>
          <w:sz w:val="20"/>
          <w:szCs w:val="20"/>
          <w:lang w:eastAsia="en-GB"/>
        </w:rPr>
        <w:t xml:space="preserve">type </w:t>
      </w:r>
      <w:r w:rsidRPr="0060370A">
        <w:rPr>
          <w:rFonts w:ascii="Courier New" w:eastAsia="Times New Roman" w:hAnsi="Courier New" w:cs="Courier New"/>
          <w:color w:val="080808"/>
          <w:sz w:val="20"/>
          <w:szCs w:val="20"/>
          <w:lang w:eastAsia="en-GB"/>
        </w:rPr>
        <w:t>= type;</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w:t>
      </w:r>
      <w:r w:rsidRPr="0060370A">
        <w:rPr>
          <w:rFonts w:ascii="Courier New" w:eastAsia="Times New Roman" w:hAnsi="Courier New" w:cs="Courier New"/>
          <w:color w:val="000000"/>
          <w:sz w:val="20"/>
          <w:szCs w:val="20"/>
          <w:lang w:eastAsia="en-GB"/>
        </w:rPr>
        <w:t xml:space="preserve">String </w:t>
      </w:r>
      <w:r w:rsidRPr="0060370A">
        <w:rPr>
          <w:rFonts w:ascii="Courier New" w:eastAsia="Times New Roman" w:hAnsi="Courier New" w:cs="Courier New"/>
          <w:color w:val="00627A"/>
          <w:sz w:val="20"/>
          <w:szCs w:val="20"/>
          <w:lang w:eastAsia="en-GB"/>
        </w:rPr>
        <w:t>getType</w:t>
      </w:r>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color w:val="871094"/>
          <w:sz w:val="20"/>
          <w:szCs w:val="20"/>
          <w:lang w:eastAsia="en-GB"/>
        </w:rPr>
        <w:t>typ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w:t>
      </w:r>
      <w:r w:rsidRPr="0060370A">
        <w:rPr>
          <w:rFonts w:ascii="Courier New" w:eastAsia="Times New Roman" w:hAnsi="Courier New" w:cs="Courier New"/>
          <w:color w:val="000000"/>
          <w:sz w:val="20"/>
          <w:szCs w:val="20"/>
          <w:lang w:eastAsia="en-GB"/>
        </w:rPr>
        <w:t xml:space="preserve">Date </w:t>
      </w:r>
      <w:r w:rsidRPr="0060370A">
        <w:rPr>
          <w:rFonts w:ascii="Courier New" w:eastAsia="Times New Roman" w:hAnsi="Courier New" w:cs="Courier New"/>
          <w:color w:val="00627A"/>
          <w:sz w:val="20"/>
          <w:szCs w:val="20"/>
          <w:lang w:eastAsia="en-GB"/>
        </w:rPr>
        <w:t>getTimeStarted</w:t>
      </w:r>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color w:val="871094"/>
          <w:sz w:val="20"/>
          <w:szCs w:val="20"/>
          <w:lang w:eastAsia="en-GB"/>
        </w:rPr>
        <w:t>timeStarted</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w:t>
      </w:r>
      <w:r w:rsidRPr="0060370A">
        <w:rPr>
          <w:rFonts w:ascii="Courier New" w:eastAsia="Times New Roman" w:hAnsi="Courier New" w:cs="Courier New"/>
          <w:color w:val="000000"/>
          <w:sz w:val="20"/>
          <w:szCs w:val="20"/>
          <w:lang w:eastAsia="en-GB"/>
        </w:rPr>
        <w:t xml:space="preserve">Integer </w:t>
      </w:r>
      <w:r w:rsidRPr="0060370A">
        <w:rPr>
          <w:rFonts w:ascii="Courier New" w:eastAsia="Times New Roman" w:hAnsi="Courier New" w:cs="Courier New"/>
          <w:color w:val="00627A"/>
          <w:sz w:val="20"/>
          <w:szCs w:val="20"/>
          <w:lang w:eastAsia="en-GB"/>
        </w:rPr>
        <w:t>getDuration</w:t>
      </w:r>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color w:val="871094"/>
          <w:sz w:val="20"/>
          <w:szCs w:val="20"/>
          <w:lang w:eastAsia="en-GB"/>
        </w:rPr>
        <w:t>duration</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w:t>
      </w:r>
      <w:r w:rsidRPr="0060370A">
        <w:rPr>
          <w:rFonts w:ascii="Courier New" w:eastAsia="Times New Roman" w:hAnsi="Courier New" w:cs="Courier New"/>
          <w:color w:val="000000"/>
          <w:sz w:val="20"/>
          <w:szCs w:val="20"/>
          <w:lang w:eastAsia="en-GB"/>
        </w:rPr>
        <w:t xml:space="preserve">Integer </w:t>
      </w:r>
      <w:r w:rsidRPr="0060370A">
        <w:rPr>
          <w:rFonts w:ascii="Courier New" w:eastAsia="Times New Roman" w:hAnsi="Courier New" w:cs="Courier New"/>
          <w:color w:val="00627A"/>
          <w:sz w:val="20"/>
          <w:szCs w:val="20"/>
          <w:lang w:eastAsia="en-GB"/>
        </w:rPr>
        <w:t>getCalories</w:t>
      </w:r>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color w:val="871094"/>
          <w:sz w:val="20"/>
          <w:szCs w:val="20"/>
          <w:lang w:eastAsia="en-GB"/>
        </w:rPr>
        <w:t>calorie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void </w:t>
      </w:r>
      <w:r w:rsidRPr="0060370A">
        <w:rPr>
          <w:rFonts w:ascii="Courier New" w:eastAsia="Times New Roman" w:hAnsi="Courier New" w:cs="Courier New"/>
          <w:color w:val="00627A"/>
          <w:sz w:val="20"/>
          <w:szCs w:val="20"/>
          <w:lang w:eastAsia="en-GB"/>
        </w:rPr>
        <w:t>setCalorie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Integer </w:t>
      </w:r>
      <w:r w:rsidRPr="0060370A">
        <w:rPr>
          <w:rFonts w:ascii="Courier New" w:eastAsia="Times New Roman" w:hAnsi="Courier New" w:cs="Courier New"/>
          <w:color w:val="080808"/>
          <w:sz w:val="20"/>
          <w:szCs w:val="20"/>
          <w:lang w:eastAsia="en-GB"/>
        </w:rPr>
        <w:t>calories)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thi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871094"/>
          <w:sz w:val="20"/>
          <w:szCs w:val="20"/>
          <w:lang w:eastAsia="en-GB"/>
        </w:rPr>
        <w:t xml:space="preserve">calories </w:t>
      </w:r>
      <w:r w:rsidRPr="0060370A">
        <w:rPr>
          <w:rFonts w:ascii="Courier New" w:eastAsia="Times New Roman" w:hAnsi="Courier New" w:cs="Courier New"/>
          <w:color w:val="080808"/>
          <w:sz w:val="20"/>
          <w:szCs w:val="20"/>
          <w:lang w:eastAsia="en-GB"/>
        </w:rPr>
        <w:t>= calories;</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w:t>
      </w:r>
      <w:r w:rsidRPr="0060370A">
        <w:rPr>
          <w:rFonts w:ascii="Courier New" w:eastAsia="Times New Roman" w:hAnsi="Courier New" w:cs="Courier New"/>
          <w:color w:val="000000"/>
          <w:sz w:val="20"/>
          <w:szCs w:val="20"/>
          <w:lang w:eastAsia="en-GB"/>
        </w:rPr>
        <w:t xml:space="preserve">Route </w:t>
      </w:r>
      <w:r w:rsidRPr="0060370A">
        <w:rPr>
          <w:rFonts w:ascii="Courier New" w:eastAsia="Times New Roman" w:hAnsi="Courier New" w:cs="Courier New"/>
          <w:color w:val="00627A"/>
          <w:sz w:val="20"/>
          <w:szCs w:val="20"/>
          <w:lang w:eastAsia="en-GB"/>
        </w:rPr>
        <w:t>getRoute</w:t>
      </w:r>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color w:val="871094"/>
          <w:sz w:val="20"/>
          <w:szCs w:val="20"/>
          <w:lang w:eastAsia="en-GB"/>
        </w:rPr>
        <w:t>rout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void </w:t>
      </w:r>
      <w:r w:rsidRPr="0060370A">
        <w:rPr>
          <w:rFonts w:ascii="Courier New" w:eastAsia="Times New Roman" w:hAnsi="Courier New" w:cs="Courier New"/>
          <w:color w:val="00627A"/>
          <w:sz w:val="20"/>
          <w:szCs w:val="20"/>
          <w:lang w:eastAsia="en-GB"/>
        </w:rPr>
        <w:t>setRout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Route </w:t>
      </w:r>
      <w:r w:rsidRPr="0060370A">
        <w:rPr>
          <w:rFonts w:ascii="Courier New" w:eastAsia="Times New Roman" w:hAnsi="Courier New" w:cs="Courier New"/>
          <w:color w:val="080808"/>
          <w:sz w:val="20"/>
          <w:szCs w:val="20"/>
          <w:lang w:eastAsia="en-GB"/>
        </w:rPr>
        <w:t>rout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thi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871094"/>
          <w:sz w:val="20"/>
          <w:szCs w:val="20"/>
          <w:lang w:eastAsia="en-GB"/>
        </w:rPr>
        <w:t xml:space="preserve">route </w:t>
      </w:r>
      <w:r w:rsidRPr="0060370A">
        <w:rPr>
          <w:rFonts w:ascii="Courier New" w:eastAsia="Times New Roman" w:hAnsi="Courier New" w:cs="Courier New"/>
          <w:color w:val="080808"/>
          <w:sz w:val="20"/>
          <w:szCs w:val="20"/>
          <w:lang w:eastAsia="en-GB"/>
        </w:rPr>
        <w:t>= route;</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w:t>
      </w:r>
      <w:r w:rsidRPr="0060370A">
        <w:rPr>
          <w:rFonts w:ascii="Courier New" w:eastAsia="Times New Roman" w:hAnsi="Courier New" w:cs="Courier New"/>
          <w:color w:val="000000"/>
          <w:sz w:val="20"/>
          <w:szCs w:val="20"/>
          <w:lang w:eastAsia="en-GB"/>
        </w:rPr>
        <w:t xml:space="preserve">Float </w:t>
      </w:r>
      <w:r w:rsidRPr="0060370A">
        <w:rPr>
          <w:rFonts w:ascii="Courier New" w:eastAsia="Times New Roman" w:hAnsi="Courier New" w:cs="Courier New"/>
          <w:color w:val="00627A"/>
          <w:sz w:val="20"/>
          <w:szCs w:val="20"/>
          <w:lang w:eastAsia="en-GB"/>
        </w:rPr>
        <w:t>getDistance</w:t>
      </w:r>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color w:val="871094"/>
          <w:sz w:val="20"/>
          <w:szCs w:val="20"/>
          <w:lang w:eastAsia="en-GB"/>
        </w:rPr>
        <w:t>distanc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void </w:t>
      </w:r>
      <w:r w:rsidRPr="0060370A">
        <w:rPr>
          <w:rFonts w:ascii="Courier New" w:eastAsia="Times New Roman" w:hAnsi="Courier New" w:cs="Courier New"/>
          <w:color w:val="00627A"/>
          <w:sz w:val="20"/>
          <w:szCs w:val="20"/>
          <w:lang w:eastAsia="en-GB"/>
        </w:rPr>
        <w:t>setDistanc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Float </w:t>
      </w:r>
      <w:r w:rsidRPr="0060370A">
        <w:rPr>
          <w:rFonts w:ascii="Courier New" w:eastAsia="Times New Roman" w:hAnsi="Courier New" w:cs="Courier New"/>
          <w:color w:val="080808"/>
          <w:sz w:val="20"/>
          <w:szCs w:val="20"/>
          <w:lang w:eastAsia="en-GB"/>
        </w:rPr>
        <w:t>distanc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thi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871094"/>
          <w:sz w:val="20"/>
          <w:szCs w:val="20"/>
          <w:lang w:eastAsia="en-GB"/>
        </w:rPr>
        <w:t xml:space="preserve">distance </w:t>
      </w:r>
      <w:r w:rsidRPr="0060370A">
        <w:rPr>
          <w:rFonts w:ascii="Courier New" w:eastAsia="Times New Roman" w:hAnsi="Courier New" w:cs="Courier New"/>
          <w:color w:val="080808"/>
          <w:sz w:val="20"/>
          <w:szCs w:val="20"/>
          <w:lang w:eastAsia="en-GB"/>
        </w:rPr>
        <w:t>= distance;</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w:t>
      </w:r>
      <w:r w:rsidRPr="0060370A">
        <w:rPr>
          <w:rFonts w:ascii="Courier New" w:eastAsia="Times New Roman" w:hAnsi="Courier New" w:cs="Courier New"/>
          <w:color w:val="000000"/>
          <w:sz w:val="20"/>
          <w:szCs w:val="20"/>
          <w:lang w:eastAsia="en-GB"/>
        </w:rPr>
        <w:t xml:space="preserve">Boolean </w:t>
      </w:r>
      <w:r w:rsidRPr="0060370A">
        <w:rPr>
          <w:rFonts w:ascii="Courier New" w:eastAsia="Times New Roman" w:hAnsi="Courier New" w:cs="Courier New"/>
          <w:color w:val="00627A"/>
          <w:sz w:val="20"/>
          <w:szCs w:val="20"/>
          <w:lang w:eastAsia="en-GB"/>
        </w:rPr>
        <w:t>saveActivity</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String </w:t>
      </w:r>
      <w:r w:rsidRPr="0060370A">
        <w:rPr>
          <w:rFonts w:ascii="Courier New" w:eastAsia="Times New Roman" w:hAnsi="Courier New" w:cs="Courier New"/>
          <w:color w:val="080808"/>
          <w:sz w:val="20"/>
          <w:szCs w:val="20"/>
          <w:lang w:eastAsia="en-GB"/>
        </w:rPr>
        <w:t>fileDir){</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i/>
          <w:iCs/>
          <w:color w:val="8C8C8C"/>
          <w:sz w:val="20"/>
          <w:szCs w:val="20"/>
          <w:lang w:eastAsia="en-GB"/>
        </w:rPr>
        <w:t>//saving activities under a .bin file holding the activity objects</w:t>
      </w:r>
      <w:r w:rsidRPr="0060370A">
        <w:rPr>
          <w:rFonts w:ascii="Courier New" w:eastAsia="Times New Roman" w:hAnsi="Courier New" w:cs="Courier New"/>
          <w:i/>
          <w:iCs/>
          <w:color w:val="8C8C8C"/>
          <w:sz w:val="20"/>
          <w:szCs w:val="20"/>
          <w:lang w:eastAsia="en-GB"/>
        </w:rPr>
        <w:br/>
        <w:t xml:space="preserve">        </w:t>
      </w:r>
      <w:r w:rsidRPr="0060370A">
        <w:rPr>
          <w:rFonts w:ascii="Courier New" w:eastAsia="Times New Roman" w:hAnsi="Courier New" w:cs="Courier New"/>
          <w:color w:val="000000"/>
          <w:sz w:val="20"/>
          <w:szCs w:val="20"/>
          <w:lang w:eastAsia="en-GB"/>
        </w:rPr>
        <w:t xml:space="preserve">ObjectOutputStream </w:t>
      </w:r>
      <w:r w:rsidRPr="0060370A">
        <w:rPr>
          <w:rFonts w:ascii="Courier New" w:eastAsia="Times New Roman" w:hAnsi="Courier New" w:cs="Courier New"/>
          <w:color w:val="080808"/>
          <w:sz w:val="20"/>
          <w:szCs w:val="20"/>
          <w:lang w:eastAsia="en-GB"/>
        </w:rPr>
        <w:t xml:space="preserve">oos = </w:t>
      </w:r>
      <w:r w:rsidRPr="0060370A">
        <w:rPr>
          <w:rFonts w:ascii="Courier New" w:eastAsia="Times New Roman" w:hAnsi="Courier New" w:cs="Courier New"/>
          <w:color w:val="0033B3"/>
          <w:sz w:val="20"/>
          <w:szCs w:val="20"/>
          <w:lang w:eastAsia="en-GB"/>
        </w:rPr>
        <w:t>null</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lastRenderedPageBreak/>
        <w:t xml:space="preserve">        </w:t>
      </w:r>
      <w:r w:rsidRPr="0060370A">
        <w:rPr>
          <w:rFonts w:ascii="Courier New" w:eastAsia="Times New Roman" w:hAnsi="Courier New" w:cs="Courier New"/>
          <w:color w:val="0033B3"/>
          <w:sz w:val="20"/>
          <w:szCs w:val="20"/>
          <w:lang w:eastAsia="en-GB"/>
        </w:rPr>
        <w:t xml:space="preserve">try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0000"/>
          <w:sz w:val="20"/>
          <w:szCs w:val="20"/>
          <w:lang w:eastAsia="en-GB"/>
        </w:rPr>
        <w:t xml:space="preserve">File file </w:t>
      </w:r>
      <w:r w:rsidRPr="0060370A">
        <w:rPr>
          <w:rFonts w:ascii="Courier New" w:eastAsia="Times New Roman" w:hAnsi="Courier New" w:cs="Courier New"/>
          <w:color w:val="080808"/>
          <w:sz w:val="20"/>
          <w:szCs w:val="20"/>
          <w:lang w:eastAsia="en-GB"/>
        </w:rPr>
        <w:t xml:space="preserve">= </w:t>
      </w:r>
      <w:r w:rsidRPr="0060370A">
        <w:rPr>
          <w:rFonts w:ascii="Courier New" w:eastAsia="Times New Roman" w:hAnsi="Courier New" w:cs="Courier New"/>
          <w:color w:val="0033B3"/>
          <w:sz w:val="20"/>
          <w:szCs w:val="20"/>
          <w:lang w:eastAsia="en-GB"/>
        </w:rPr>
        <w:t xml:space="preserve">new </w:t>
      </w:r>
      <w:r w:rsidRPr="0060370A">
        <w:rPr>
          <w:rFonts w:ascii="Courier New" w:eastAsia="Times New Roman" w:hAnsi="Courier New" w:cs="Courier New"/>
          <w:color w:val="080808"/>
          <w:sz w:val="20"/>
          <w:szCs w:val="20"/>
          <w:lang w:eastAsia="en-GB"/>
        </w:rPr>
        <w:t xml:space="preserve">File(fileDir, </w:t>
      </w:r>
      <w:r w:rsidRPr="0060370A">
        <w:rPr>
          <w:rFonts w:ascii="Courier New" w:eastAsia="Times New Roman" w:hAnsi="Courier New" w:cs="Courier New"/>
          <w:color w:val="067D17"/>
          <w:sz w:val="20"/>
          <w:szCs w:val="20"/>
          <w:lang w:eastAsia="en-GB"/>
        </w:rPr>
        <w:t>"activities.bin"</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0000"/>
          <w:sz w:val="20"/>
          <w:szCs w:val="20"/>
          <w:lang w:eastAsia="en-GB"/>
        </w:rPr>
        <w:t>file</w:t>
      </w:r>
      <w:r w:rsidRPr="0060370A">
        <w:rPr>
          <w:rFonts w:ascii="Courier New" w:eastAsia="Times New Roman" w:hAnsi="Courier New" w:cs="Courier New"/>
          <w:color w:val="080808"/>
          <w:sz w:val="20"/>
          <w:szCs w:val="20"/>
          <w:lang w:eastAsia="en-GB"/>
        </w:rPr>
        <w:t>.createNewFile();</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0000"/>
          <w:sz w:val="20"/>
          <w:szCs w:val="20"/>
          <w:lang w:eastAsia="en-GB"/>
        </w:rPr>
        <w:t xml:space="preserve">FileOutputStream fos </w:t>
      </w:r>
      <w:r w:rsidRPr="0060370A">
        <w:rPr>
          <w:rFonts w:ascii="Courier New" w:eastAsia="Times New Roman" w:hAnsi="Courier New" w:cs="Courier New"/>
          <w:color w:val="080808"/>
          <w:sz w:val="20"/>
          <w:szCs w:val="20"/>
          <w:lang w:eastAsia="en-GB"/>
        </w:rPr>
        <w:t xml:space="preserve">= </w:t>
      </w:r>
      <w:r w:rsidRPr="0060370A">
        <w:rPr>
          <w:rFonts w:ascii="Courier New" w:eastAsia="Times New Roman" w:hAnsi="Courier New" w:cs="Courier New"/>
          <w:color w:val="0033B3"/>
          <w:sz w:val="20"/>
          <w:szCs w:val="20"/>
          <w:lang w:eastAsia="en-GB"/>
        </w:rPr>
        <w:t>this</w:t>
      </w:r>
      <w:r w:rsidRPr="0060370A">
        <w:rPr>
          <w:rFonts w:ascii="Courier New" w:eastAsia="Times New Roman" w:hAnsi="Courier New" w:cs="Courier New"/>
          <w:color w:val="080808"/>
          <w:sz w:val="20"/>
          <w:szCs w:val="20"/>
          <w:lang w:eastAsia="en-GB"/>
        </w:rPr>
        <w:t>.openFileOutput(</w:t>
      </w:r>
      <w:r w:rsidRPr="0060370A">
        <w:rPr>
          <w:rFonts w:ascii="Courier New" w:eastAsia="Times New Roman" w:hAnsi="Courier New" w:cs="Courier New"/>
          <w:color w:val="067D17"/>
          <w:sz w:val="20"/>
          <w:szCs w:val="20"/>
          <w:lang w:eastAsia="en-GB"/>
        </w:rPr>
        <w:t>"activities.bin"</w:t>
      </w:r>
      <w:r w:rsidRPr="0060370A">
        <w:rPr>
          <w:rFonts w:ascii="Courier New" w:eastAsia="Times New Roman" w:hAnsi="Courier New" w:cs="Courier New"/>
          <w:color w:val="080808"/>
          <w:sz w:val="20"/>
          <w:szCs w:val="20"/>
          <w:lang w:eastAsia="en-GB"/>
        </w:rPr>
        <w:t xml:space="preserve">, </w:t>
      </w:r>
      <w:r w:rsidRPr="0060370A">
        <w:rPr>
          <w:rFonts w:ascii="Courier New" w:eastAsia="Times New Roman" w:hAnsi="Courier New" w:cs="Courier New"/>
          <w:i/>
          <w:iCs/>
          <w:color w:val="871094"/>
          <w:sz w:val="20"/>
          <w:szCs w:val="20"/>
          <w:lang w:eastAsia="en-GB"/>
        </w:rPr>
        <w:t>MODE_PRIVAT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oos = </w:t>
      </w:r>
      <w:r w:rsidRPr="0060370A">
        <w:rPr>
          <w:rFonts w:ascii="Courier New" w:eastAsia="Times New Roman" w:hAnsi="Courier New" w:cs="Courier New"/>
          <w:color w:val="0033B3"/>
          <w:sz w:val="20"/>
          <w:szCs w:val="20"/>
          <w:lang w:eastAsia="en-GB"/>
        </w:rPr>
        <w:t xml:space="preserve">new </w:t>
      </w:r>
      <w:r w:rsidRPr="0060370A">
        <w:rPr>
          <w:rFonts w:ascii="Courier New" w:eastAsia="Times New Roman" w:hAnsi="Courier New" w:cs="Courier New"/>
          <w:color w:val="080808"/>
          <w:sz w:val="20"/>
          <w:szCs w:val="20"/>
          <w:lang w:eastAsia="en-GB"/>
        </w:rPr>
        <w:t>ObjectOutputStream(</w:t>
      </w:r>
      <w:r w:rsidRPr="0060370A">
        <w:rPr>
          <w:rFonts w:ascii="Courier New" w:eastAsia="Times New Roman" w:hAnsi="Courier New" w:cs="Courier New"/>
          <w:color w:val="000000"/>
          <w:sz w:val="20"/>
          <w:szCs w:val="20"/>
          <w:lang w:eastAsia="en-GB"/>
        </w:rPr>
        <w:t>fo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oos.writeObject(</w:t>
      </w:r>
      <w:r w:rsidRPr="0060370A">
        <w:rPr>
          <w:rFonts w:ascii="Courier New" w:eastAsia="Times New Roman" w:hAnsi="Courier New" w:cs="Courier New"/>
          <w:color w:val="0033B3"/>
          <w:sz w:val="20"/>
          <w:szCs w:val="20"/>
          <w:lang w:eastAsia="en-GB"/>
        </w:rPr>
        <w:t>thi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oos.close();</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0000"/>
          <w:sz w:val="20"/>
          <w:szCs w:val="20"/>
          <w:lang w:eastAsia="en-GB"/>
        </w:rPr>
        <w:t>fos</w:t>
      </w:r>
      <w:r w:rsidRPr="0060370A">
        <w:rPr>
          <w:rFonts w:ascii="Courier New" w:eastAsia="Times New Roman" w:hAnsi="Courier New" w:cs="Courier New"/>
          <w:color w:val="080808"/>
          <w:sz w:val="20"/>
          <w:szCs w:val="20"/>
          <w:lang w:eastAsia="en-GB"/>
        </w:rPr>
        <w:t>.close();</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return tru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 </w:t>
      </w:r>
      <w:r w:rsidRPr="0060370A">
        <w:rPr>
          <w:rFonts w:ascii="Courier New" w:eastAsia="Times New Roman" w:hAnsi="Courier New" w:cs="Courier New"/>
          <w:color w:val="0033B3"/>
          <w:sz w:val="20"/>
          <w:szCs w:val="20"/>
          <w:lang w:eastAsia="en-GB"/>
        </w:rPr>
        <w:t xml:space="preserve">catch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FileNotFoundException </w:t>
      </w:r>
      <w:r w:rsidRPr="0060370A">
        <w:rPr>
          <w:rFonts w:ascii="Courier New" w:eastAsia="Times New Roman" w:hAnsi="Courier New" w:cs="Courier New"/>
          <w:color w:val="080808"/>
          <w:sz w:val="20"/>
          <w:szCs w:val="20"/>
          <w:lang w:eastAsia="en-GB"/>
        </w:rPr>
        <w:t>err)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return fals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 </w:t>
      </w:r>
      <w:r w:rsidRPr="0060370A">
        <w:rPr>
          <w:rFonts w:ascii="Courier New" w:eastAsia="Times New Roman" w:hAnsi="Courier New" w:cs="Courier New"/>
          <w:color w:val="0033B3"/>
          <w:sz w:val="20"/>
          <w:szCs w:val="20"/>
          <w:lang w:eastAsia="en-GB"/>
        </w:rPr>
        <w:t xml:space="preserve">catch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Exception </w:t>
      </w:r>
      <w:r w:rsidRPr="0060370A">
        <w:rPr>
          <w:rFonts w:ascii="Courier New" w:eastAsia="Times New Roman" w:hAnsi="Courier New" w:cs="Courier New"/>
          <w:color w:val="080808"/>
          <w:sz w:val="20"/>
          <w:szCs w:val="20"/>
          <w:lang w:eastAsia="en-GB"/>
        </w:rPr>
        <w:t>abcd)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return fals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finally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i/>
          <w:iCs/>
          <w:color w:val="8C8C8C"/>
          <w:sz w:val="20"/>
          <w:szCs w:val="20"/>
          <w:lang w:eastAsia="en-GB"/>
        </w:rPr>
        <w:t>//makes sure to close the ObjectOutputStream</w:t>
      </w:r>
      <w:r w:rsidRPr="0060370A">
        <w:rPr>
          <w:rFonts w:ascii="Courier New" w:eastAsia="Times New Roman" w:hAnsi="Courier New" w:cs="Courier New"/>
          <w:i/>
          <w:iCs/>
          <w:color w:val="8C8C8C"/>
          <w:sz w:val="20"/>
          <w:szCs w:val="20"/>
          <w:lang w:eastAsia="en-GB"/>
        </w:rPr>
        <w:br/>
        <w:t xml:space="preserve">            </w:t>
      </w:r>
      <w:r w:rsidRPr="0060370A">
        <w:rPr>
          <w:rFonts w:ascii="Courier New" w:eastAsia="Times New Roman" w:hAnsi="Courier New" w:cs="Courier New"/>
          <w:color w:val="0033B3"/>
          <w:sz w:val="20"/>
          <w:szCs w:val="20"/>
          <w:lang w:eastAsia="en-GB"/>
        </w:rPr>
        <w:t xml:space="preserve">if </w:t>
      </w:r>
      <w:r w:rsidRPr="0060370A">
        <w:rPr>
          <w:rFonts w:ascii="Courier New" w:eastAsia="Times New Roman" w:hAnsi="Courier New" w:cs="Courier New"/>
          <w:color w:val="080808"/>
          <w:sz w:val="20"/>
          <w:szCs w:val="20"/>
          <w:lang w:eastAsia="en-GB"/>
        </w:rPr>
        <w:t xml:space="preserve">(oos != </w:t>
      </w:r>
      <w:r w:rsidRPr="0060370A">
        <w:rPr>
          <w:rFonts w:ascii="Courier New" w:eastAsia="Times New Roman" w:hAnsi="Courier New" w:cs="Courier New"/>
          <w:color w:val="0033B3"/>
          <w:sz w:val="20"/>
          <w:szCs w:val="20"/>
          <w:lang w:eastAsia="en-GB"/>
        </w:rPr>
        <w:t>null</w:t>
      </w:r>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try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oos.close();</w:t>
      </w:r>
      <w:r w:rsidRPr="0060370A">
        <w:rPr>
          <w:rFonts w:ascii="Courier New" w:eastAsia="Times New Roman" w:hAnsi="Courier New" w:cs="Courier New"/>
          <w:color w:val="080808"/>
          <w:sz w:val="20"/>
          <w:szCs w:val="20"/>
          <w:lang w:eastAsia="en-GB"/>
        </w:rPr>
        <w:br/>
        <w:t xml:space="preserve">                } </w:t>
      </w:r>
      <w:r w:rsidRPr="0060370A">
        <w:rPr>
          <w:rFonts w:ascii="Courier New" w:eastAsia="Times New Roman" w:hAnsi="Courier New" w:cs="Courier New"/>
          <w:color w:val="0033B3"/>
          <w:sz w:val="20"/>
          <w:szCs w:val="20"/>
          <w:lang w:eastAsia="en-GB"/>
        </w:rPr>
        <w:t xml:space="preserve">catch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IOException </w:t>
      </w:r>
      <w:r w:rsidRPr="0060370A">
        <w:rPr>
          <w:rFonts w:ascii="Courier New" w:eastAsia="Times New Roman" w:hAnsi="Courier New" w:cs="Courier New"/>
          <w:color w:val="080808"/>
          <w:sz w:val="20"/>
          <w:szCs w:val="20"/>
          <w:lang w:eastAsia="en-GB"/>
        </w:rPr>
        <w:t>e) {</w:t>
      </w:r>
      <w:r w:rsidRPr="0060370A">
        <w:rPr>
          <w:rFonts w:ascii="Courier New" w:eastAsia="Times New Roman" w:hAnsi="Courier New" w:cs="Courier New"/>
          <w:color w:val="080808"/>
          <w:sz w:val="20"/>
          <w:szCs w:val="20"/>
          <w:lang w:eastAsia="en-GB"/>
        </w:rPr>
        <w:br/>
        <w:t xml:space="preserve">                    e.printStackTrace();</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static </w:t>
      </w:r>
      <w:r w:rsidRPr="0060370A">
        <w:rPr>
          <w:rFonts w:ascii="Courier New" w:eastAsia="Times New Roman" w:hAnsi="Courier New" w:cs="Courier New"/>
          <w:color w:val="000000"/>
          <w:sz w:val="20"/>
          <w:szCs w:val="20"/>
          <w:lang w:eastAsia="en-GB"/>
        </w:rPr>
        <w:t xml:space="preserve">Activity </w:t>
      </w:r>
      <w:r w:rsidRPr="0060370A">
        <w:rPr>
          <w:rFonts w:ascii="Courier New" w:eastAsia="Times New Roman" w:hAnsi="Courier New" w:cs="Courier New"/>
          <w:color w:val="00627A"/>
          <w:sz w:val="20"/>
          <w:szCs w:val="20"/>
          <w:lang w:eastAsia="en-GB"/>
        </w:rPr>
        <w:t>readActivitie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String </w:t>
      </w:r>
      <w:r w:rsidRPr="0060370A">
        <w:rPr>
          <w:rFonts w:ascii="Courier New" w:eastAsia="Times New Roman" w:hAnsi="Courier New" w:cs="Courier New"/>
          <w:color w:val="080808"/>
          <w:sz w:val="20"/>
          <w:szCs w:val="20"/>
          <w:lang w:eastAsia="en-GB"/>
        </w:rPr>
        <w:t>filesDir){</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0000"/>
          <w:sz w:val="20"/>
          <w:szCs w:val="20"/>
          <w:lang w:eastAsia="en-GB"/>
        </w:rPr>
        <w:t xml:space="preserve">ObjectInputStream </w:t>
      </w:r>
      <w:r w:rsidRPr="0060370A">
        <w:rPr>
          <w:rFonts w:ascii="Courier New" w:eastAsia="Times New Roman" w:hAnsi="Courier New" w:cs="Courier New"/>
          <w:color w:val="080808"/>
          <w:sz w:val="20"/>
          <w:szCs w:val="20"/>
          <w:lang w:eastAsia="en-GB"/>
        </w:rPr>
        <w:t xml:space="preserve">ois = </w:t>
      </w:r>
      <w:r w:rsidRPr="0060370A">
        <w:rPr>
          <w:rFonts w:ascii="Courier New" w:eastAsia="Times New Roman" w:hAnsi="Courier New" w:cs="Courier New"/>
          <w:color w:val="0033B3"/>
          <w:sz w:val="20"/>
          <w:szCs w:val="20"/>
          <w:lang w:eastAsia="en-GB"/>
        </w:rPr>
        <w:t>null</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try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ois = </w:t>
      </w:r>
      <w:r w:rsidRPr="0060370A">
        <w:rPr>
          <w:rFonts w:ascii="Courier New" w:eastAsia="Times New Roman" w:hAnsi="Courier New" w:cs="Courier New"/>
          <w:color w:val="0033B3"/>
          <w:sz w:val="20"/>
          <w:szCs w:val="20"/>
          <w:lang w:eastAsia="en-GB"/>
        </w:rPr>
        <w:t xml:space="preserve">new </w:t>
      </w:r>
      <w:r w:rsidRPr="0060370A">
        <w:rPr>
          <w:rFonts w:ascii="Courier New" w:eastAsia="Times New Roman" w:hAnsi="Courier New" w:cs="Courier New"/>
          <w:color w:val="080808"/>
          <w:sz w:val="20"/>
          <w:szCs w:val="20"/>
          <w:lang w:eastAsia="en-GB"/>
        </w:rPr>
        <w:t>ObjectInputStream(</w:t>
      </w:r>
      <w:r w:rsidRPr="0060370A">
        <w:rPr>
          <w:rFonts w:ascii="Courier New" w:eastAsia="Times New Roman" w:hAnsi="Courier New" w:cs="Courier New"/>
          <w:color w:val="0033B3"/>
          <w:sz w:val="20"/>
          <w:szCs w:val="20"/>
          <w:lang w:eastAsia="en-GB"/>
        </w:rPr>
        <w:t xml:space="preserve">new </w:t>
      </w:r>
      <w:r w:rsidRPr="0060370A">
        <w:rPr>
          <w:rFonts w:ascii="Courier New" w:eastAsia="Times New Roman" w:hAnsi="Courier New" w:cs="Courier New"/>
          <w:color w:val="080808"/>
          <w:sz w:val="20"/>
          <w:szCs w:val="20"/>
          <w:lang w:eastAsia="en-GB"/>
        </w:rPr>
        <w:t>FileInputStream(</w:t>
      </w:r>
      <w:r w:rsidRPr="0060370A">
        <w:rPr>
          <w:rFonts w:ascii="Courier New" w:eastAsia="Times New Roman" w:hAnsi="Courier New" w:cs="Courier New"/>
          <w:color w:val="0033B3"/>
          <w:sz w:val="20"/>
          <w:szCs w:val="20"/>
          <w:lang w:eastAsia="en-GB"/>
        </w:rPr>
        <w:t xml:space="preserve">new </w:t>
      </w:r>
      <w:r w:rsidRPr="0060370A">
        <w:rPr>
          <w:rFonts w:ascii="Courier New" w:eastAsia="Times New Roman" w:hAnsi="Courier New" w:cs="Courier New"/>
          <w:color w:val="080808"/>
          <w:sz w:val="20"/>
          <w:szCs w:val="20"/>
          <w:lang w:eastAsia="en-GB"/>
        </w:rPr>
        <w:t>File(filesDir+</w:t>
      </w:r>
      <w:r w:rsidRPr="0060370A">
        <w:rPr>
          <w:rFonts w:ascii="Courier New" w:eastAsia="Times New Roman" w:hAnsi="Courier New" w:cs="Courier New"/>
          <w:color w:val="067D17"/>
          <w:sz w:val="20"/>
          <w:szCs w:val="20"/>
          <w:lang w:eastAsia="en-GB"/>
        </w:rPr>
        <w:t>"/activities.bin"</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0000"/>
          <w:sz w:val="20"/>
          <w:szCs w:val="20"/>
          <w:lang w:eastAsia="en-GB"/>
        </w:rPr>
        <w:t xml:space="preserve">Activity temp </w:t>
      </w:r>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00000"/>
          <w:sz w:val="20"/>
          <w:szCs w:val="20"/>
          <w:lang w:eastAsia="en-GB"/>
        </w:rPr>
        <w:t>Activity</w:t>
      </w:r>
      <w:r w:rsidRPr="0060370A">
        <w:rPr>
          <w:rFonts w:ascii="Courier New" w:eastAsia="Times New Roman" w:hAnsi="Courier New" w:cs="Courier New"/>
          <w:color w:val="080808"/>
          <w:sz w:val="20"/>
          <w:szCs w:val="20"/>
          <w:lang w:eastAsia="en-GB"/>
        </w:rPr>
        <w:t>)ois.readObject();</w:t>
      </w:r>
      <w:r w:rsidRPr="0060370A">
        <w:rPr>
          <w:rFonts w:ascii="Courier New" w:eastAsia="Times New Roman" w:hAnsi="Courier New" w:cs="Courier New"/>
          <w:color w:val="080808"/>
          <w:sz w:val="20"/>
          <w:szCs w:val="20"/>
          <w:lang w:eastAsia="en-GB"/>
        </w:rPr>
        <w:br/>
        <w:t xml:space="preserve">            ois.close();</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color w:val="000000"/>
          <w:sz w:val="20"/>
          <w:szCs w:val="20"/>
          <w:lang w:eastAsia="en-GB"/>
        </w:rPr>
        <w:t>temp</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 </w:t>
      </w:r>
      <w:r w:rsidRPr="0060370A">
        <w:rPr>
          <w:rFonts w:ascii="Courier New" w:eastAsia="Times New Roman" w:hAnsi="Courier New" w:cs="Courier New"/>
          <w:color w:val="0033B3"/>
          <w:sz w:val="20"/>
          <w:szCs w:val="20"/>
          <w:lang w:eastAsia="en-GB"/>
        </w:rPr>
        <w:t xml:space="preserve">catch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IOException </w:t>
      </w:r>
      <w:r w:rsidRPr="0060370A">
        <w:rPr>
          <w:rFonts w:ascii="Courier New" w:eastAsia="Times New Roman" w:hAnsi="Courier New" w:cs="Courier New"/>
          <w:color w:val="080808"/>
          <w:sz w:val="20"/>
          <w:szCs w:val="20"/>
          <w:lang w:eastAsia="en-GB"/>
        </w:rPr>
        <w:t>e) {</w:t>
      </w:r>
      <w:r w:rsidRPr="0060370A">
        <w:rPr>
          <w:rFonts w:ascii="Courier New" w:eastAsia="Times New Roman" w:hAnsi="Courier New" w:cs="Courier New"/>
          <w:color w:val="080808"/>
          <w:sz w:val="20"/>
          <w:szCs w:val="20"/>
          <w:lang w:eastAsia="en-GB"/>
        </w:rPr>
        <w:br/>
        <w:t xml:space="preserve">            e.printStackTrace();</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return null</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 </w:t>
      </w:r>
      <w:r w:rsidRPr="0060370A">
        <w:rPr>
          <w:rFonts w:ascii="Courier New" w:eastAsia="Times New Roman" w:hAnsi="Courier New" w:cs="Courier New"/>
          <w:color w:val="0033B3"/>
          <w:sz w:val="20"/>
          <w:szCs w:val="20"/>
          <w:lang w:eastAsia="en-GB"/>
        </w:rPr>
        <w:t xml:space="preserve">catch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ClassNotFoundException </w:t>
      </w:r>
      <w:r w:rsidRPr="0060370A">
        <w:rPr>
          <w:rFonts w:ascii="Courier New" w:eastAsia="Times New Roman" w:hAnsi="Courier New" w:cs="Courier New"/>
          <w:color w:val="080808"/>
          <w:sz w:val="20"/>
          <w:szCs w:val="20"/>
          <w:lang w:eastAsia="en-GB"/>
        </w:rPr>
        <w:t>e) {</w:t>
      </w:r>
      <w:r w:rsidRPr="0060370A">
        <w:rPr>
          <w:rFonts w:ascii="Courier New" w:eastAsia="Times New Roman" w:hAnsi="Courier New" w:cs="Courier New"/>
          <w:color w:val="080808"/>
          <w:sz w:val="20"/>
          <w:szCs w:val="20"/>
          <w:lang w:eastAsia="en-GB"/>
        </w:rPr>
        <w:br/>
        <w:t xml:space="preserve">            e.printStackTrace();</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return null</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 </w:t>
      </w:r>
      <w:r w:rsidRPr="0060370A">
        <w:rPr>
          <w:rFonts w:ascii="Courier New" w:eastAsia="Times New Roman" w:hAnsi="Courier New" w:cs="Courier New"/>
          <w:color w:val="0033B3"/>
          <w:sz w:val="20"/>
          <w:szCs w:val="20"/>
          <w:lang w:eastAsia="en-GB"/>
        </w:rPr>
        <w:t xml:space="preserve">finally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if </w:t>
      </w:r>
      <w:r w:rsidRPr="0060370A">
        <w:rPr>
          <w:rFonts w:ascii="Courier New" w:eastAsia="Times New Roman" w:hAnsi="Courier New" w:cs="Courier New"/>
          <w:color w:val="080808"/>
          <w:sz w:val="20"/>
          <w:szCs w:val="20"/>
          <w:lang w:eastAsia="en-GB"/>
        </w:rPr>
        <w:t xml:space="preserve">(ois != </w:t>
      </w:r>
      <w:r w:rsidRPr="0060370A">
        <w:rPr>
          <w:rFonts w:ascii="Courier New" w:eastAsia="Times New Roman" w:hAnsi="Courier New" w:cs="Courier New"/>
          <w:color w:val="0033B3"/>
          <w:sz w:val="20"/>
          <w:szCs w:val="20"/>
          <w:lang w:eastAsia="en-GB"/>
        </w:rPr>
        <w:t>null</w:t>
      </w:r>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try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ois.close();</w:t>
      </w:r>
      <w:r w:rsidRPr="0060370A">
        <w:rPr>
          <w:rFonts w:ascii="Courier New" w:eastAsia="Times New Roman" w:hAnsi="Courier New" w:cs="Courier New"/>
          <w:color w:val="080808"/>
          <w:sz w:val="20"/>
          <w:szCs w:val="20"/>
          <w:lang w:eastAsia="en-GB"/>
        </w:rPr>
        <w:br/>
        <w:t xml:space="preserve">                } </w:t>
      </w:r>
      <w:r w:rsidRPr="0060370A">
        <w:rPr>
          <w:rFonts w:ascii="Courier New" w:eastAsia="Times New Roman" w:hAnsi="Courier New" w:cs="Courier New"/>
          <w:color w:val="0033B3"/>
          <w:sz w:val="20"/>
          <w:szCs w:val="20"/>
          <w:lang w:eastAsia="en-GB"/>
        </w:rPr>
        <w:t xml:space="preserve">catch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IOException </w:t>
      </w:r>
      <w:r w:rsidRPr="0060370A">
        <w:rPr>
          <w:rFonts w:ascii="Courier New" w:eastAsia="Times New Roman" w:hAnsi="Courier New" w:cs="Courier New"/>
          <w:color w:val="080808"/>
          <w:sz w:val="20"/>
          <w:szCs w:val="20"/>
          <w:lang w:eastAsia="en-GB"/>
        </w:rPr>
        <w:t>e) {</w:t>
      </w:r>
      <w:r w:rsidRPr="0060370A">
        <w:rPr>
          <w:rFonts w:ascii="Courier New" w:eastAsia="Times New Roman" w:hAnsi="Courier New" w:cs="Courier New"/>
          <w:color w:val="080808"/>
          <w:sz w:val="20"/>
          <w:szCs w:val="20"/>
          <w:lang w:eastAsia="en-GB"/>
        </w:rPr>
        <w:br/>
        <w:t xml:space="preserve">                    e.printStackTrace();</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w:t>
      </w:r>
    </w:p>
    <w:p w14:paraId="796247EA" w14:textId="23DF434A" w:rsidR="0060370A" w:rsidRDefault="0060370A" w:rsidP="005E3E43">
      <w:pPr>
        <w:rPr>
          <w:sz w:val="32"/>
          <w:szCs w:val="32"/>
          <w:u w:val="single"/>
        </w:rPr>
      </w:pPr>
    </w:p>
    <w:p w14:paraId="47253763" w14:textId="32FC9F3A" w:rsidR="007D149E" w:rsidRDefault="007D149E" w:rsidP="005E3E43">
      <w:pPr>
        <w:rPr>
          <w:sz w:val="32"/>
          <w:szCs w:val="32"/>
          <w:u w:val="single"/>
        </w:rPr>
      </w:pPr>
      <w:r>
        <w:rPr>
          <w:sz w:val="32"/>
          <w:szCs w:val="32"/>
          <w:u w:val="single"/>
        </w:rPr>
        <w:t>Route Class</w:t>
      </w:r>
    </w:p>
    <w:p w14:paraId="01C60E29" w14:textId="77777777" w:rsidR="007D149E" w:rsidRPr="007D149E" w:rsidRDefault="007D149E"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D149E">
        <w:rPr>
          <w:rFonts w:ascii="Courier New" w:eastAsia="Times New Roman" w:hAnsi="Courier New" w:cs="Courier New"/>
          <w:color w:val="0033B3"/>
          <w:sz w:val="20"/>
          <w:szCs w:val="20"/>
          <w:lang w:eastAsia="en-GB"/>
        </w:rPr>
        <w:t xml:space="preserve">package </w:t>
      </w:r>
      <w:r w:rsidRPr="007D149E">
        <w:rPr>
          <w:rFonts w:ascii="Courier New" w:eastAsia="Times New Roman" w:hAnsi="Courier New" w:cs="Courier New"/>
          <w:color w:val="000000"/>
          <w:sz w:val="20"/>
          <w:szCs w:val="20"/>
          <w:lang w:eastAsia="en-GB"/>
        </w:rPr>
        <w:t>com.example.exercisetracker</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033B3"/>
          <w:sz w:val="20"/>
          <w:szCs w:val="20"/>
          <w:lang w:eastAsia="en-GB"/>
        </w:rPr>
        <w:t xml:space="preserve">import </w:t>
      </w:r>
      <w:r w:rsidRPr="007D149E">
        <w:rPr>
          <w:rFonts w:ascii="Courier New" w:eastAsia="Times New Roman" w:hAnsi="Courier New" w:cs="Courier New"/>
          <w:color w:val="000000"/>
          <w:sz w:val="20"/>
          <w:szCs w:val="20"/>
          <w:lang w:eastAsia="en-GB"/>
        </w:rPr>
        <w:t>java.util.ArrayList</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033B3"/>
          <w:sz w:val="20"/>
          <w:szCs w:val="20"/>
          <w:lang w:eastAsia="en-GB"/>
        </w:rPr>
        <w:lastRenderedPageBreak/>
        <w:t xml:space="preserve">public class </w:t>
      </w:r>
      <w:r w:rsidRPr="007D149E">
        <w:rPr>
          <w:rFonts w:ascii="Courier New" w:eastAsia="Times New Roman" w:hAnsi="Courier New" w:cs="Courier New"/>
          <w:color w:val="000000"/>
          <w:sz w:val="20"/>
          <w:szCs w:val="20"/>
          <w:lang w:eastAsia="en-GB"/>
        </w:rPr>
        <w:t xml:space="preserve">Route </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r w:rsidRPr="007D149E">
        <w:rPr>
          <w:rFonts w:ascii="Courier New" w:eastAsia="Times New Roman" w:hAnsi="Courier New" w:cs="Courier New"/>
          <w:color w:val="000000"/>
          <w:sz w:val="20"/>
          <w:szCs w:val="20"/>
          <w:lang w:eastAsia="en-GB"/>
        </w:rPr>
        <w:t>ArrayList</w:t>
      </w:r>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xml:space="preserve">[]&gt;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871094"/>
          <w:sz w:val="20"/>
          <w:szCs w:val="20"/>
          <w:lang w:eastAsia="en-GB"/>
        </w:rPr>
        <w:t>distanc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r w:rsidRPr="007D149E">
        <w:rPr>
          <w:rFonts w:ascii="Courier New" w:eastAsia="Times New Roman" w:hAnsi="Courier New" w:cs="Courier New"/>
          <w:color w:val="000000"/>
          <w:sz w:val="20"/>
          <w:szCs w:val="20"/>
          <w:lang w:eastAsia="en-GB"/>
        </w:rPr>
        <w:t xml:space="preserve">Integer </w:t>
      </w:r>
      <w:r w:rsidRPr="007D149E">
        <w:rPr>
          <w:rFonts w:ascii="Courier New" w:eastAsia="Times New Roman" w:hAnsi="Courier New" w:cs="Courier New"/>
          <w:color w:val="871094"/>
          <w:sz w:val="20"/>
          <w:szCs w:val="20"/>
          <w:lang w:eastAsia="en-GB"/>
        </w:rPr>
        <w:t>lastRouteIndex</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627A"/>
          <w:sz w:val="20"/>
          <w:szCs w:val="20"/>
          <w:lang w:eastAsia="en-GB"/>
        </w:rPr>
        <w:t>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ArrayList</w:t>
      </w:r>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gt; route)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 xml:space="preserve">route </w:t>
      </w:r>
      <w:r w:rsidRPr="007D149E">
        <w:rPr>
          <w:rFonts w:ascii="Courier New" w:eastAsia="Times New Roman" w:hAnsi="Courier New" w:cs="Courier New"/>
          <w:color w:val="080808"/>
          <w:sz w:val="20"/>
          <w:szCs w:val="20"/>
          <w:lang w:eastAsia="en-GB"/>
        </w:rPr>
        <w:t>= route;</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 xml:space="preserve">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0d</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 xml:space="preserve">lastRouteIndex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void </w:t>
      </w:r>
      <w:r w:rsidRPr="007D149E">
        <w:rPr>
          <w:rFonts w:ascii="Courier New" w:eastAsia="Times New Roman" w:hAnsi="Courier New" w:cs="Courier New"/>
          <w:color w:val="00627A"/>
          <w:sz w:val="20"/>
          <w:szCs w:val="20"/>
          <w:lang w:eastAsia="en-GB"/>
        </w:rPr>
        <w:t>calculateDistanc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for </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33B3"/>
          <w:sz w:val="20"/>
          <w:szCs w:val="20"/>
          <w:lang w:eastAsia="en-GB"/>
        </w:rPr>
        <w:t xml:space="preserve">int </w:t>
      </w:r>
      <w:r w:rsidRPr="007D149E">
        <w:rPr>
          <w:rFonts w:ascii="Courier New" w:eastAsia="Times New Roman" w:hAnsi="Courier New" w:cs="Courier New"/>
          <w:color w:val="080808"/>
          <w:sz w:val="20"/>
          <w:szCs w:val="20"/>
          <w:lang w:eastAsia="en-GB"/>
        </w:rPr>
        <w:t>i=</w:t>
      </w:r>
      <w:r w:rsidRPr="007D149E">
        <w:rPr>
          <w:rFonts w:ascii="Courier New" w:eastAsia="Times New Roman" w:hAnsi="Courier New" w:cs="Courier New"/>
          <w:color w:val="871094"/>
          <w:sz w:val="20"/>
          <w:szCs w:val="20"/>
          <w:lang w:eastAsia="en-GB"/>
        </w:rPr>
        <w:t>lastRouteIndex</w:t>
      </w:r>
      <w:r w:rsidRPr="007D149E">
        <w:rPr>
          <w:rFonts w:ascii="Courier New" w:eastAsia="Times New Roman" w:hAnsi="Courier New" w:cs="Courier New"/>
          <w:color w:val="080808"/>
          <w:sz w:val="20"/>
          <w:szCs w:val="20"/>
          <w:lang w:eastAsia="en-GB"/>
        </w:rPr>
        <w:t>;i&lt;</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size()-</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i++){</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i/>
          <w:iCs/>
          <w:color w:val="8C8C8C"/>
          <w:sz w:val="20"/>
          <w:szCs w:val="20"/>
          <w:lang w:eastAsia="en-GB"/>
        </w:rPr>
        <w:t>//implementing haversine formula to get distance</w:t>
      </w:r>
      <w:r w:rsidRPr="007D149E">
        <w:rPr>
          <w:rFonts w:ascii="Courier New" w:eastAsia="Times New Roman" w:hAnsi="Courier New" w:cs="Courier New"/>
          <w:i/>
          <w:iCs/>
          <w:color w:val="8C8C8C"/>
          <w:sz w:val="20"/>
          <w:szCs w:val="20"/>
          <w:lang w:eastAsia="en-GB"/>
        </w:rPr>
        <w:br/>
        <w:t xml:space="preserv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entry1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get(i);</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entry2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get(i+</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lat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lon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a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 xml:space="preserve">lat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 xml:space="preserve">lat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co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co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 xml:space="preserve">lon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 xml:space="preserve">lon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c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 xml:space="preserve">2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atan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qrt</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a</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qrt</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 xml:space="preserve">1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a</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871094"/>
          <w:sz w:val="20"/>
          <w:szCs w:val="20"/>
          <w:lang w:eastAsia="en-GB"/>
        </w:rPr>
        <w:t>lastRouteIndex</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i/>
          <w:iCs/>
          <w:color w:val="8C8C8C"/>
          <w:sz w:val="20"/>
          <w:szCs w:val="20"/>
          <w:lang w:eastAsia="en-GB"/>
        </w:rPr>
        <w:t>//converting to metres, and multiplying by the radius of the Earth</w:t>
      </w:r>
      <w:r w:rsidRPr="007D149E">
        <w:rPr>
          <w:rFonts w:ascii="Courier New" w:eastAsia="Times New Roman" w:hAnsi="Courier New" w:cs="Courier New"/>
          <w:i/>
          <w:iCs/>
          <w:color w:val="8C8C8C"/>
          <w:sz w:val="20"/>
          <w:szCs w:val="20"/>
          <w:lang w:eastAsia="en-GB"/>
        </w:rPr>
        <w:br/>
        <w:t xml:space="preserve">            </w:t>
      </w:r>
      <w:r w:rsidRPr="007D149E">
        <w:rPr>
          <w:rFonts w:ascii="Courier New" w:eastAsia="Times New Roman" w:hAnsi="Courier New" w:cs="Courier New"/>
          <w:color w:val="871094"/>
          <w:sz w:val="20"/>
          <w:szCs w:val="20"/>
          <w:lang w:eastAsia="en-GB"/>
        </w:rPr>
        <w:t xml:space="preserve">distance  </w:t>
      </w:r>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1750EB"/>
          <w:sz w:val="20"/>
          <w:szCs w:val="20"/>
          <w:lang w:eastAsia="en-GB"/>
        </w:rPr>
        <w:t xml:space="preserve">6370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c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100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00627A"/>
          <w:sz w:val="20"/>
          <w:szCs w:val="20"/>
          <w:lang w:eastAsia="en-GB"/>
        </w:rPr>
        <w:t>getDistance</w:t>
      </w:r>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distanc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0000"/>
          <w:sz w:val="20"/>
          <w:szCs w:val="20"/>
          <w:lang w:eastAsia="en-GB"/>
        </w:rPr>
        <w:t xml:space="preserve">Integer </w:t>
      </w:r>
      <w:r w:rsidRPr="007D149E">
        <w:rPr>
          <w:rFonts w:ascii="Courier New" w:eastAsia="Times New Roman" w:hAnsi="Courier New" w:cs="Courier New"/>
          <w:color w:val="00627A"/>
          <w:sz w:val="20"/>
          <w:szCs w:val="20"/>
          <w:lang w:eastAsia="en-GB"/>
        </w:rPr>
        <w:t>getLastRouteIndex</w:t>
      </w:r>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lastRouteIndex</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0000"/>
          <w:sz w:val="20"/>
          <w:szCs w:val="20"/>
          <w:lang w:eastAsia="en-GB"/>
        </w:rPr>
        <w:t>ArrayList</w:t>
      </w:r>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xml:space="preserve">[]&gt; </w:t>
      </w:r>
      <w:r w:rsidRPr="007D149E">
        <w:rPr>
          <w:rFonts w:ascii="Courier New" w:eastAsia="Times New Roman" w:hAnsi="Courier New" w:cs="Courier New"/>
          <w:color w:val="00627A"/>
          <w:sz w:val="20"/>
          <w:szCs w:val="20"/>
          <w:lang w:eastAsia="en-GB"/>
        </w:rPr>
        <w:t>getRoute</w:t>
      </w:r>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void </w:t>
      </w:r>
      <w:r w:rsidRPr="007D149E">
        <w:rPr>
          <w:rFonts w:ascii="Courier New" w:eastAsia="Times New Roman" w:hAnsi="Courier New" w:cs="Courier New"/>
          <w:color w:val="00627A"/>
          <w:sz w:val="20"/>
          <w:szCs w:val="20"/>
          <w:lang w:eastAsia="en-GB"/>
        </w:rPr>
        <w:t>add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entry){</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add(entry);</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int </w:t>
      </w:r>
      <w:r w:rsidRPr="007D149E">
        <w:rPr>
          <w:rFonts w:ascii="Courier New" w:eastAsia="Times New Roman" w:hAnsi="Courier New" w:cs="Courier New"/>
          <w:color w:val="00627A"/>
          <w:sz w:val="20"/>
          <w:szCs w:val="20"/>
          <w:lang w:eastAsia="en-GB"/>
        </w:rPr>
        <w:t>getRouteSiz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size();</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w:t>
      </w:r>
    </w:p>
    <w:p w14:paraId="20753B8E" w14:textId="77777777" w:rsidR="007D149E" w:rsidRPr="007D149E" w:rsidRDefault="007D149E" w:rsidP="005E3E43">
      <w:pPr>
        <w:rPr>
          <w:sz w:val="32"/>
          <w:szCs w:val="32"/>
          <w:u w:val="single"/>
        </w:rPr>
      </w:pPr>
    </w:p>
    <w:p w14:paraId="28A79474" w14:textId="3FF6E801" w:rsidR="00737311" w:rsidRDefault="00737311" w:rsidP="00737311"/>
    <w:p w14:paraId="7E2F3B3C" w14:textId="77777777" w:rsidR="00737311" w:rsidRPr="00737311" w:rsidRDefault="00737311" w:rsidP="00737311"/>
    <w:p w14:paraId="781ACA15" w14:textId="36C78030" w:rsidR="00402ADA" w:rsidRPr="00402ADA" w:rsidRDefault="00F45B3A" w:rsidP="00402ADA">
      <w:r>
        <w:br w:type="page"/>
      </w:r>
    </w:p>
    <w:p w14:paraId="5CA4D42C" w14:textId="06739E16" w:rsidR="005E3E43" w:rsidRDefault="0042267D" w:rsidP="005E3E43">
      <w:pPr>
        <w:pStyle w:val="Heading2"/>
      </w:pPr>
      <w:bookmarkStart w:id="21" w:name="_Toc88126942"/>
      <w:r>
        <w:lastRenderedPageBreak/>
        <w:t>Miscellaneous Files</w:t>
      </w:r>
      <w:bookmarkEnd w:id="21"/>
    </w:p>
    <w:p w14:paraId="00D6C6FC" w14:textId="77777777" w:rsidR="00795A39" w:rsidRDefault="00795A39" w:rsidP="00795A39">
      <w:r>
        <w:t>These files detail the fundamental values and resources that the application will use.</w:t>
      </w:r>
    </w:p>
    <w:p w14:paraId="69D42091" w14:textId="0C458660" w:rsidR="00795A39" w:rsidRDefault="00795A39" w:rsidP="00795A39">
      <w:pPr>
        <w:rPr>
          <w:sz w:val="32"/>
          <w:szCs w:val="32"/>
          <w:u w:val="single"/>
        </w:rPr>
      </w:pPr>
      <w:r>
        <w:rPr>
          <w:sz w:val="32"/>
          <w:szCs w:val="32"/>
          <w:u w:val="single"/>
        </w:rPr>
        <w:t>Android Manifest</w:t>
      </w:r>
    </w:p>
    <w:p w14:paraId="57945B70"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i/>
          <w:iCs/>
          <w:color w:val="080808"/>
          <w:sz w:val="20"/>
          <w:szCs w:val="20"/>
          <w:lang w:eastAsia="en-GB"/>
        </w:rPr>
        <w:t>&lt;?</w:t>
      </w:r>
      <w:r w:rsidRPr="00795A39">
        <w:rPr>
          <w:rFonts w:ascii="Courier New" w:eastAsia="Times New Roman" w:hAnsi="Courier New" w:cs="Courier New"/>
          <w:color w:val="174AD4"/>
          <w:sz w:val="20"/>
          <w:szCs w:val="20"/>
          <w:lang w:eastAsia="en-GB"/>
        </w:rPr>
        <w:t>xml version</w:t>
      </w:r>
      <w:r w:rsidRPr="00795A39">
        <w:rPr>
          <w:rFonts w:ascii="Courier New" w:eastAsia="Times New Roman" w:hAnsi="Courier New" w:cs="Courier New"/>
          <w:color w:val="067D17"/>
          <w:sz w:val="20"/>
          <w:szCs w:val="20"/>
          <w:lang w:eastAsia="en-GB"/>
        </w:rPr>
        <w:t xml:space="preserve">="1.0" </w:t>
      </w:r>
      <w:r w:rsidRPr="00795A39">
        <w:rPr>
          <w:rFonts w:ascii="Courier New" w:eastAsia="Times New Roman" w:hAnsi="Courier New" w:cs="Courier New"/>
          <w:color w:val="174AD4"/>
          <w:sz w:val="20"/>
          <w:szCs w:val="20"/>
          <w:lang w:eastAsia="en-GB"/>
        </w:rPr>
        <w:t>encoding</w:t>
      </w:r>
      <w:r w:rsidRPr="00795A39">
        <w:rPr>
          <w:rFonts w:ascii="Courier New" w:eastAsia="Times New Roman" w:hAnsi="Courier New" w:cs="Courier New"/>
          <w:color w:val="067D17"/>
          <w:sz w:val="20"/>
          <w:szCs w:val="20"/>
          <w:lang w:eastAsia="en-GB"/>
        </w:rPr>
        <w:t>="utf-8"</w:t>
      </w:r>
      <w:r w:rsidRPr="00795A39">
        <w:rPr>
          <w:rFonts w:ascii="Courier New" w:eastAsia="Times New Roman" w:hAnsi="Courier New" w:cs="Courier New"/>
          <w:i/>
          <w:iCs/>
          <w:color w:val="080808"/>
          <w:sz w:val="20"/>
          <w:szCs w:val="20"/>
          <w:lang w:eastAsia="en-GB"/>
        </w:rPr>
        <w:t>?&gt;</w:t>
      </w:r>
      <w:r w:rsidRPr="00795A39">
        <w:rPr>
          <w:rFonts w:ascii="Courier New" w:eastAsia="Times New Roman" w:hAnsi="Courier New" w:cs="Courier New"/>
          <w:i/>
          <w:iCs/>
          <w:color w:val="080808"/>
          <w:sz w:val="20"/>
          <w:szCs w:val="20"/>
          <w:lang w:eastAsia="en-GB"/>
        </w:rPr>
        <w:br/>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 xml:space="preserve">manifest </w:t>
      </w:r>
      <w:r w:rsidRPr="00795A39">
        <w:rPr>
          <w:rFonts w:ascii="Courier New" w:eastAsia="Times New Roman" w:hAnsi="Courier New" w:cs="Courier New"/>
          <w:color w:val="174AD4"/>
          <w:sz w:val="20"/>
          <w:szCs w:val="20"/>
          <w:lang w:eastAsia="en-GB"/>
        </w:rPr>
        <w:t>xmlns:</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067D17"/>
          <w:sz w:val="20"/>
          <w:szCs w:val="20"/>
          <w:lang w:eastAsia="en-GB"/>
        </w:rPr>
        <w:t>="http://schemas.android.com/apk/res/android"</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174AD4"/>
          <w:sz w:val="20"/>
          <w:szCs w:val="20"/>
          <w:lang w:eastAsia="en-GB"/>
        </w:rPr>
        <w:t>package</w:t>
      </w:r>
      <w:r w:rsidRPr="00795A39">
        <w:rPr>
          <w:rFonts w:ascii="Courier New" w:eastAsia="Times New Roman" w:hAnsi="Courier New" w:cs="Courier New"/>
          <w:color w:val="067D17"/>
          <w:sz w:val="20"/>
          <w:szCs w:val="20"/>
          <w:lang w:eastAsia="en-GB"/>
        </w:rPr>
        <w:t>="com.example.exercisetracke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uses-permission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android.permission.WRITE_EXTERNAL_STORAGE"</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uses-permission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android.permission.READ_EXTERNAL_STORAGE"</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 xml:space="preserve">:maxSdkVersion </w:t>
      </w:r>
      <w:r w:rsidRPr="00795A39">
        <w:rPr>
          <w:rFonts w:ascii="Courier New" w:eastAsia="Times New Roman" w:hAnsi="Courier New" w:cs="Courier New"/>
          <w:color w:val="067D17"/>
          <w:sz w:val="20"/>
          <w:szCs w:val="20"/>
          <w:lang w:eastAsia="en-GB"/>
        </w:rPr>
        <w:t>= "28"</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uses-permission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android.permission.ACCESS_COARSE_LOCATION"</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uses-permission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android.permission.ACCESS_FINE_LOCATION"</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uses-permission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android.permission.ACCESS_BACKGROUND_LOCATION"</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uses-permission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android.permission.INTERNET"</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uses-permission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android.permission.FOREGROUND_SERVICE"</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uses-permission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android.permission.CAMERA"</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pplication</w:t>
      </w:r>
      <w:r w:rsidRPr="00795A39">
        <w:rPr>
          <w:rFonts w:ascii="Courier New" w:eastAsia="Times New Roman" w:hAnsi="Courier New" w:cs="Courier New"/>
          <w:color w:val="0033B3"/>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BaseApp"</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allowBackup</w:t>
      </w:r>
      <w:r w:rsidRPr="00795A39">
        <w:rPr>
          <w:rFonts w:ascii="Courier New" w:eastAsia="Times New Roman" w:hAnsi="Courier New" w:cs="Courier New"/>
          <w:color w:val="067D17"/>
          <w:sz w:val="20"/>
          <w:szCs w:val="20"/>
          <w:lang w:eastAsia="en-GB"/>
        </w:rPr>
        <w:t>="true"</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icon</w:t>
      </w:r>
      <w:r w:rsidRPr="00795A39">
        <w:rPr>
          <w:rFonts w:ascii="Courier New" w:eastAsia="Times New Roman" w:hAnsi="Courier New" w:cs="Courier New"/>
          <w:color w:val="067D17"/>
          <w:sz w:val="20"/>
          <w:szCs w:val="20"/>
          <w:lang w:eastAsia="en-GB"/>
        </w:rPr>
        <w:t>="@mipmap/appicon_foreground"</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label</w:t>
      </w:r>
      <w:r w:rsidRPr="00795A39">
        <w:rPr>
          <w:rFonts w:ascii="Courier New" w:eastAsia="Times New Roman" w:hAnsi="Courier New" w:cs="Courier New"/>
          <w:color w:val="067D17"/>
          <w:sz w:val="20"/>
          <w:szCs w:val="20"/>
          <w:lang w:eastAsia="en-GB"/>
        </w:rPr>
        <w:t>="@string/app_name"</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roundIcon</w:t>
      </w:r>
      <w:r w:rsidRPr="00795A39">
        <w:rPr>
          <w:rFonts w:ascii="Courier New" w:eastAsia="Times New Roman" w:hAnsi="Courier New" w:cs="Courier New"/>
          <w:color w:val="067D17"/>
          <w:sz w:val="20"/>
          <w:szCs w:val="20"/>
          <w:lang w:eastAsia="en-GB"/>
        </w:rPr>
        <w:t>="@mipmap/appicon_round"</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supportsRtl</w:t>
      </w:r>
      <w:r w:rsidRPr="00795A39">
        <w:rPr>
          <w:rFonts w:ascii="Courier New" w:eastAsia="Times New Roman" w:hAnsi="Courier New" w:cs="Courier New"/>
          <w:color w:val="067D17"/>
          <w:sz w:val="20"/>
          <w:szCs w:val="20"/>
          <w:lang w:eastAsia="en-GB"/>
        </w:rPr>
        <w:t>="true"</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requestLegacyExternalStorage</w:t>
      </w:r>
      <w:r w:rsidRPr="00795A39">
        <w:rPr>
          <w:rFonts w:ascii="Courier New" w:eastAsia="Times New Roman" w:hAnsi="Courier New" w:cs="Courier New"/>
          <w:color w:val="067D17"/>
          <w:sz w:val="20"/>
          <w:szCs w:val="20"/>
          <w:lang w:eastAsia="en-GB"/>
        </w:rPr>
        <w:t>="true"</w:t>
      </w:r>
      <w:r w:rsidRPr="00795A39">
        <w:rPr>
          <w:rFonts w:ascii="Courier New" w:eastAsia="Times New Roman" w:hAnsi="Courier New" w:cs="Courier New"/>
          <w:color w:val="067D17"/>
          <w:sz w:val="20"/>
          <w:szCs w:val="20"/>
          <w:lang w:eastAsia="en-GB"/>
        </w:rPr>
        <w:br/>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theme</w:t>
      </w:r>
      <w:r w:rsidRPr="00795A39">
        <w:rPr>
          <w:rFonts w:ascii="Courier New" w:eastAsia="Times New Roman" w:hAnsi="Courier New" w:cs="Courier New"/>
          <w:color w:val="067D17"/>
          <w:sz w:val="20"/>
          <w:szCs w:val="20"/>
          <w:lang w:eastAsia="en-GB"/>
        </w:rPr>
        <w:t>="@style/Theme.ExerciseTracke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ctivity</w:t>
      </w:r>
      <w:r w:rsidRPr="00795A39">
        <w:rPr>
          <w:rFonts w:ascii="Courier New" w:eastAsia="Times New Roman" w:hAnsi="Courier New" w:cs="Courier New"/>
          <w:color w:val="0033B3"/>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Activity"</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screenOrientation</w:t>
      </w:r>
      <w:r w:rsidRPr="00795A39">
        <w:rPr>
          <w:rFonts w:ascii="Courier New" w:eastAsia="Times New Roman" w:hAnsi="Courier New" w:cs="Courier New"/>
          <w:color w:val="067D17"/>
          <w:sz w:val="20"/>
          <w:szCs w:val="20"/>
          <w:lang w:eastAsia="en-GB"/>
        </w:rPr>
        <w:t>="portrait"</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windowSoftInputMode</w:t>
      </w:r>
      <w:r w:rsidRPr="00795A39">
        <w:rPr>
          <w:rFonts w:ascii="Courier New" w:eastAsia="Times New Roman" w:hAnsi="Courier New" w:cs="Courier New"/>
          <w:color w:val="067D17"/>
          <w:sz w:val="20"/>
          <w:szCs w:val="20"/>
          <w:lang w:eastAsia="en-GB"/>
        </w:rPr>
        <w:t>="adjustPan"</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exported</w:t>
      </w:r>
      <w:r w:rsidRPr="00795A39">
        <w:rPr>
          <w:rFonts w:ascii="Courier New" w:eastAsia="Times New Roman" w:hAnsi="Courier New" w:cs="Courier New"/>
          <w:color w:val="067D17"/>
          <w:sz w:val="20"/>
          <w:szCs w:val="20"/>
          <w:lang w:eastAsia="en-GB"/>
        </w:rPr>
        <w:t>="true"</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intent-filte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action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 xml:space="preserve">="android.intent.action.MAIN" </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ategory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 xml:space="preserve">="android.intent.category.LAUNCHER" </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intent-filte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ctivity</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ctivity</w:t>
      </w:r>
      <w:r w:rsidRPr="00795A39">
        <w:rPr>
          <w:rFonts w:ascii="Courier New" w:eastAsia="Times New Roman" w:hAnsi="Courier New" w:cs="Courier New"/>
          <w:color w:val="0033B3"/>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screenOrientation</w:t>
      </w:r>
      <w:r w:rsidRPr="00795A39">
        <w:rPr>
          <w:rFonts w:ascii="Courier New" w:eastAsia="Times New Roman" w:hAnsi="Courier New" w:cs="Courier New"/>
          <w:color w:val="067D17"/>
          <w:sz w:val="20"/>
          <w:szCs w:val="20"/>
          <w:lang w:eastAsia="en-GB"/>
        </w:rPr>
        <w:t>="portrait"</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RunningActivity"</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ctivity</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ctivity</w:t>
      </w:r>
      <w:r w:rsidRPr="00795A39">
        <w:rPr>
          <w:rFonts w:ascii="Courier New" w:eastAsia="Times New Roman" w:hAnsi="Courier New" w:cs="Courier New"/>
          <w:color w:val="0033B3"/>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readmillActivity"</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screenOrientation</w:t>
      </w:r>
      <w:r w:rsidRPr="00795A39">
        <w:rPr>
          <w:rFonts w:ascii="Courier New" w:eastAsia="Times New Roman" w:hAnsi="Courier New" w:cs="Courier New"/>
          <w:color w:val="067D17"/>
          <w:sz w:val="20"/>
          <w:szCs w:val="20"/>
          <w:lang w:eastAsia="en-GB"/>
        </w:rPr>
        <w:t>="portrait"</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ctivity</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ctivity</w:t>
      </w:r>
      <w:r w:rsidRPr="00795A39">
        <w:rPr>
          <w:rFonts w:ascii="Courier New" w:eastAsia="Times New Roman" w:hAnsi="Courier New" w:cs="Courier New"/>
          <w:color w:val="0033B3"/>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shUpActivity"</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screenOrientation</w:t>
      </w:r>
      <w:r w:rsidRPr="00795A39">
        <w:rPr>
          <w:rFonts w:ascii="Courier New" w:eastAsia="Times New Roman" w:hAnsi="Courier New" w:cs="Courier New"/>
          <w:color w:val="067D17"/>
          <w:sz w:val="20"/>
          <w:szCs w:val="20"/>
          <w:lang w:eastAsia="en-GB"/>
        </w:rPr>
        <w:t>="portrait"</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ctivity</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pplication</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manifest</w:t>
      </w:r>
      <w:r w:rsidRPr="00795A39">
        <w:rPr>
          <w:rFonts w:ascii="Courier New" w:eastAsia="Times New Roman" w:hAnsi="Courier New" w:cs="Courier New"/>
          <w:color w:val="080808"/>
          <w:sz w:val="20"/>
          <w:szCs w:val="20"/>
          <w:lang w:eastAsia="en-GB"/>
        </w:rPr>
        <w:t>&gt;</w:t>
      </w:r>
    </w:p>
    <w:p w14:paraId="6240BBBB" w14:textId="1297CFF4" w:rsidR="00795A39" w:rsidRDefault="00795A39" w:rsidP="00795A39">
      <w:pPr>
        <w:rPr>
          <w:sz w:val="32"/>
          <w:szCs w:val="32"/>
          <w:u w:val="single"/>
        </w:rPr>
      </w:pPr>
      <w:r>
        <w:rPr>
          <w:sz w:val="32"/>
          <w:szCs w:val="32"/>
          <w:u w:val="single"/>
        </w:rPr>
        <w:lastRenderedPageBreak/>
        <w:t>colors.xml</w:t>
      </w:r>
    </w:p>
    <w:p w14:paraId="05AF0226"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i/>
          <w:iCs/>
          <w:color w:val="080808"/>
          <w:sz w:val="20"/>
          <w:szCs w:val="20"/>
          <w:lang w:eastAsia="en-GB"/>
        </w:rPr>
        <w:t>&lt;?</w:t>
      </w:r>
      <w:r w:rsidRPr="00795A39">
        <w:rPr>
          <w:rFonts w:ascii="Courier New" w:eastAsia="Times New Roman" w:hAnsi="Courier New" w:cs="Courier New"/>
          <w:color w:val="174AD4"/>
          <w:sz w:val="20"/>
          <w:szCs w:val="20"/>
          <w:lang w:eastAsia="en-GB"/>
        </w:rPr>
        <w:t>xml version</w:t>
      </w:r>
      <w:r w:rsidRPr="00795A39">
        <w:rPr>
          <w:rFonts w:ascii="Courier New" w:eastAsia="Times New Roman" w:hAnsi="Courier New" w:cs="Courier New"/>
          <w:color w:val="067D17"/>
          <w:sz w:val="20"/>
          <w:szCs w:val="20"/>
          <w:lang w:eastAsia="en-GB"/>
        </w:rPr>
        <w:t xml:space="preserve">="1.0" </w:t>
      </w:r>
      <w:r w:rsidRPr="00795A39">
        <w:rPr>
          <w:rFonts w:ascii="Courier New" w:eastAsia="Times New Roman" w:hAnsi="Courier New" w:cs="Courier New"/>
          <w:color w:val="174AD4"/>
          <w:sz w:val="20"/>
          <w:szCs w:val="20"/>
          <w:lang w:eastAsia="en-GB"/>
        </w:rPr>
        <w:t>encoding</w:t>
      </w:r>
      <w:r w:rsidRPr="00795A39">
        <w:rPr>
          <w:rFonts w:ascii="Courier New" w:eastAsia="Times New Roman" w:hAnsi="Courier New" w:cs="Courier New"/>
          <w:color w:val="067D17"/>
          <w:sz w:val="20"/>
          <w:szCs w:val="20"/>
          <w:lang w:eastAsia="en-GB"/>
        </w:rPr>
        <w:t>="utf-8"</w:t>
      </w:r>
      <w:r w:rsidRPr="00795A39">
        <w:rPr>
          <w:rFonts w:ascii="Courier New" w:eastAsia="Times New Roman" w:hAnsi="Courier New" w:cs="Courier New"/>
          <w:i/>
          <w:iCs/>
          <w:color w:val="080808"/>
          <w:sz w:val="20"/>
          <w:szCs w:val="20"/>
          <w:lang w:eastAsia="en-GB"/>
        </w:rPr>
        <w:t>?&gt;</w:t>
      </w:r>
      <w:r w:rsidRPr="00795A39">
        <w:rPr>
          <w:rFonts w:ascii="Courier New" w:eastAsia="Times New Roman" w:hAnsi="Courier New" w:cs="Courier New"/>
          <w:i/>
          <w:iCs/>
          <w:color w:val="080808"/>
          <w:sz w:val="20"/>
          <w:szCs w:val="20"/>
          <w:lang w:eastAsia="en-GB"/>
        </w:rPr>
        <w:br/>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200"</w:t>
      </w:r>
      <w:r w:rsidRPr="00795A39">
        <w:rPr>
          <w:rFonts w:ascii="Courier New" w:eastAsia="Times New Roman" w:hAnsi="Courier New" w:cs="Courier New"/>
          <w:color w:val="080808"/>
          <w:sz w:val="20"/>
          <w:szCs w:val="20"/>
          <w:lang w:eastAsia="en-GB"/>
        </w:rPr>
        <w:t>&gt;#FFBB86F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500"</w:t>
      </w:r>
      <w:r w:rsidRPr="00795A39">
        <w:rPr>
          <w:rFonts w:ascii="Courier New" w:eastAsia="Times New Roman" w:hAnsi="Courier New" w:cs="Courier New"/>
          <w:color w:val="080808"/>
          <w:sz w:val="20"/>
          <w:szCs w:val="20"/>
          <w:lang w:eastAsia="en-GB"/>
        </w:rPr>
        <w:t>&gt;#FF6200EE&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700"</w:t>
      </w:r>
      <w:r w:rsidRPr="00795A39">
        <w:rPr>
          <w:rFonts w:ascii="Courier New" w:eastAsia="Times New Roman" w:hAnsi="Courier New" w:cs="Courier New"/>
          <w:color w:val="080808"/>
          <w:sz w:val="20"/>
          <w:szCs w:val="20"/>
          <w:lang w:eastAsia="en-GB"/>
        </w:rPr>
        <w:t>&gt;#FF3700B3&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200"</w:t>
      </w:r>
      <w:r w:rsidRPr="00795A39">
        <w:rPr>
          <w:rFonts w:ascii="Courier New" w:eastAsia="Times New Roman" w:hAnsi="Courier New" w:cs="Courier New"/>
          <w:color w:val="080808"/>
          <w:sz w:val="20"/>
          <w:szCs w:val="20"/>
          <w:lang w:eastAsia="en-GB"/>
        </w:rPr>
        <w:t>&gt;#FF03DAC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700"</w:t>
      </w:r>
      <w:r w:rsidRPr="00795A39">
        <w:rPr>
          <w:rFonts w:ascii="Courier New" w:eastAsia="Times New Roman" w:hAnsi="Courier New" w:cs="Courier New"/>
          <w:color w:val="080808"/>
          <w:sz w:val="20"/>
          <w:szCs w:val="20"/>
          <w:lang w:eastAsia="en-GB"/>
        </w:rPr>
        <w:t>&gt;#FF01878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black"</w:t>
      </w:r>
      <w:r w:rsidRPr="00795A39">
        <w:rPr>
          <w:rFonts w:ascii="Courier New" w:eastAsia="Times New Roman" w:hAnsi="Courier New" w:cs="Courier New"/>
          <w:color w:val="080808"/>
          <w:sz w:val="20"/>
          <w:szCs w:val="20"/>
          <w:lang w:eastAsia="en-GB"/>
        </w:rPr>
        <w:t>&gt;#FF0000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grey"</w:t>
      </w:r>
      <w:r w:rsidRPr="00795A39">
        <w:rPr>
          <w:rFonts w:ascii="Courier New" w:eastAsia="Times New Roman" w:hAnsi="Courier New" w:cs="Courier New"/>
          <w:color w:val="080808"/>
          <w:sz w:val="20"/>
          <w:szCs w:val="20"/>
          <w:lang w:eastAsia="en-GB"/>
        </w:rPr>
        <w:t>&gt;#BCBCB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hite"</w:t>
      </w:r>
      <w:r w:rsidRPr="00795A39">
        <w:rPr>
          <w:rFonts w:ascii="Courier New" w:eastAsia="Times New Roman" w:hAnsi="Courier New" w:cs="Courier New"/>
          <w:color w:val="080808"/>
          <w:sz w:val="20"/>
          <w:szCs w:val="20"/>
          <w:lang w:eastAsia="en-GB"/>
        </w:rPr>
        <w:t>&gt;#FFFFFF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lightBlue"</w:t>
      </w:r>
      <w:r w:rsidRPr="00795A39">
        <w:rPr>
          <w:rFonts w:ascii="Courier New" w:eastAsia="Times New Roman" w:hAnsi="Courier New" w:cs="Courier New"/>
          <w:color w:val="080808"/>
          <w:sz w:val="20"/>
          <w:szCs w:val="20"/>
          <w:lang w:eastAsia="en-GB"/>
        </w:rPr>
        <w:t>&gt;#617b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Blue"</w:t>
      </w:r>
      <w:r w:rsidRPr="00795A39">
        <w:rPr>
          <w:rFonts w:ascii="Courier New" w:eastAsia="Times New Roman" w:hAnsi="Courier New" w:cs="Courier New"/>
          <w:color w:val="080808"/>
          <w:sz w:val="20"/>
          <w:szCs w:val="20"/>
          <w:lang w:eastAsia="en-GB"/>
        </w:rPr>
        <w:t>&gt;#4563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red"</w:t>
      </w:r>
      <w:r w:rsidRPr="00795A39">
        <w:rPr>
          <w:rFonts w:ascii="Courier New" w:eastAsia="Times New Roman" w:hAnsi="Courier New" w:cs="Courier New"/>
          <w:color w:val="080808"/>
          <w:sz w:val="20"/>
          <w:szCs w:val="20"/>
          <w:lang w:eastAsia="en-GB"/>
        </w:rPr>
        <w:t>&gt;#F4433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yellow"</w:t>
      </w:r>
      <w:r w:rsidRPr="00795A39">
        <w:rPr>
          <w:rFonts w:ascii="Courier New" w:eastAsia="Times New Roman" w:hAnsi="Courier New" w:cs="Courier New"/>
          <w:color w:val="080808"/>
          <w:sz w:val="20"/>
          <w:szCs w:val="20"/>
          <w:lang w:eastAsia="en-GB"/>
        </w:rPr>
        <w:t>&gt;#FFEB3B&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w:t>
      </w:r>
      <w:r w:rsidRPr="00795A39">
        <w:rPr>
          <w:rFonts w:ascii="Courier New" w:eastAsia="Times New Roman" w:hAnsi="Courier New" w:cs="Courier New"/>
          <w:color w:val="080808"/>
          <w:sz w:val="20"/>
          <w:szCs w:val="20"/>
          <w:lang w:eastAsia="en-GB"/>
        </w:rPr>
        <w:t>&gt;#FFDCA8&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_variant"</w:t>
      </w:r>
      <w:r w:rsidRPr="00795A39">
        <w:rPr>
          <w:rFonts w:ascii="Courier New" w:eastAsia="Times New Roman" w:hAnsi="Courier New" w:cs="Courier New"/>
          <w:color w:val="080808"/>
          <w:sz w:val="20"/>
          <w:szCs w:val="20"/>
          <w:lang w:eastAsia="en-GB"/>
        </w:rPr>
        <w:t>&gt;#B3FFEED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_on_primary"</w:t>
      </w:r>
      <w:r w:rsidRPr="00795A39">
        <w:rPr>
          <w:rFonts w:ascii="Courier New" w:eastAsia="Times New Roman" w:hAnsi="Courier New" w:cs="Courier New"/>
          <w:color w:val="080808"/>
          <w:sz w:val="20"/>
          <w:szCs w:val="20"/>
          <w:lang w:eastAsia="en-GB"/>
        </w:rPr>
        <w:t>&gt;#6C41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p>
    <w:p w14:paraId="65117338" w14:textId="72B79645" w:rsidR="00795A39" w:rsidRDefault="00795A39" w:rsidP="00795A39">
      <w:pPr>
        <w:rPr>
          <w:sz w:val="32"/>
          <w:szCs w:val="32"/>
          <w:u w:val="single"/>
        </w:rPr>
      </w:pPr>
    </w:p>
    <w:p w14:paraId="080CC863" w14:textId="4B88CF3E" w:rsidR="00795A39" w:rsidRDefault="00795A39" w:rsidP="00795A39">
      <w:pPr>
        <w:rPr>
          <w:sz w:val="32"/>
          <w:szCs w:val="32"/>
          <w:u w:val="single"/>
        </w:rPr>
      </w:pPr>
      <w:r>
        <w:rPr>
          <w:sz w:val="32"/>
          <w:szCs w:val="32"/>
          <w:u w:val="single"/>
        </w:rPr>
        <w:t>strings.xml</w:t>
      </w:r>
    </w:p>
    <w:p w14:paraId="02320443"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app_name"</w:t>
      </w:r>
      <w:r w:rsidRPr="00795A39">
        <w:rPr>
          <w:rFonts w:ascii="Courier New" w:eastAsia="Times New Roman" w:hAnsi="Courier New" w:cs="Courier New"/>
          <w:color w:val="080808"/>
          <w:sz w:val="20"/>
          <w:szCs w:val="20"/>
          <w:lang w:eastAsia="en-GB"/>
        </w:rPr>
        <w:t>&gt;Exercise Tracker&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start_tracking"</w:t>
      </w:r>
      <w:r w:rsidRPr="00795A39">
        <w:rPr>
          <w:rFonts w:ascii="Courier New" w:eastAsia="Times New Roman" w:hAnsi="Courier New" w:cs="Courier New"/>
          <w:color w:val="080808"/>
          <w:sz w:val="20"/>
          <w:szCs w:val="20"/>
          <w:lang w:eastAsia="en-GB"/>
        </w:rPr>
        <w:t>&gt;Start Tracking&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w:t>
      </w:r>
      <w:r w:rsidRPr="00795A39">
        <w:rPr>
          <w:rFonts w:ascii="Courier New" w:eastAsia="Times New Roman" w:hAnsi="Courier New" w:cs="Courier New"/>
          <w:i/>
          <w:iCs/>
          <w:color w:val="8C8C8C"/>
          <w:sz w:val="20"/>
          <w:szCs w:val="20"/>
          <w:lang w:eastAsia="en-GB"/>
        </w:rPr>
        <w:t>&lt;!-- MET VALUES --&gt;</w:t>
      </w:r>
      <w:r w:rsidRPr="00795A39">
        <w:rPr>
          <w:rFonts w:ascii="Courier New" w:eastAsia="Times New Roman" w:hAnsi="Courier New" w:cs="Courier New"/>
          <w:i/>
          <w:iCs/>
          <w:color w:val="8C8C8C"/>
          <w:sz w:val="20"/>
          <w:szCs w:val="20"/>
          <w:lang w:eastAsia="en-GB"/>
        </w:rPr>
        <w:br/>
        <w:t xml:space="preserve">    </w:t>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et_running"</w:t>
      </w:r>
      <w:r w:rsidRPr="00795A39">
        <w:rPr>
          <w:rFonts w:ascii="Courier New" w:eastAsia="Times New Roman" w:hAnsi="Courier New" w:cs="Courier New"/>
          <w:color w:val="080808"/>
          <w:sz w:val="20"/>
          <w:szCs w:val="20"/>
          <w:lang w:eastAsia="en-GB"/>
        </w:rPr>
        <w:t>&gt;7.0&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et_treadmill"</w:t>
      </w:r>
      <w:r w:rsidRPr="00795A39">
        <w:rPr>
          <w:rFonts w:ascii="Courier New" w:eastAsia="Times New Roman" w:hAnsi="Courier New" w:cs="Courier New"/>
          <w:color w:val="080808"/>
          <w:sz w:val="20"/>
          <w:szCs w:val="20"/>
          <w:lang w:eastAsia="en-GB"/>
        </w:rPr>
        <w:t>&gt;8.0&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et_pushup"</w:t>
      </w:r>
      <w:r w:rsidRPr="00795A39">
        <w:rPr>
          <w:rFonts w:ascii="Courier New" w:eastAsia="Times New Roman" w:hAnsi="Courier New" w:cs="Courier New"/>
          <w:color w:val="080808"/>
          <w:sz w:val="20"/>
          <w:szCs w:val="20"/>
          <w:lang w:eastAsia="en-GB"/>
        </w:rPr>
        <w:t>&gt;3.8&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et_walking"</w:t>
      </w:r>
      <w:r w:rsidRPr="00795A39">
        <w:rPr>
          <w:rFonts w:ascii="Courier New" w:eastAsia="Times New Roman" w:hAnsi="Courier New" w:cs="Courier New"/>
          <w:color w:val="080808"/>
          <w:sz w:val="20"/>
          <w:szCs w:val="20"/>
          <w:lang w:eastAsia="en-GB"/>
        </w:rPr>
        <w:t>&gt;3.5&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p>
    <w:p w14:paraId="5A8363B9" w14:textId="136FC547" w:rsidR="00795A39" w:rsidRDefault="00795A39" w:rsidP="00795A39">
      <w:pPr>
        <w:rPr>
          <w:sz w:val="32"/>
          <w:szCs w:val="32"/>
          <w:u w:val="single"/>
        </w:rPr>
      </w:pPr>
    </w:p>
    <w:p w14:paraId="41EFFB4D" w14:textId="73C52310" w:rsidR="00C461F1" w:rsidRDefault="00C461F1" w:rsidP="00795A39">
      <w:pPr>
        <w:rPr>
          <w:sz w:val="32"/>
          <w:szCs w:val="32"/>
          <w:u w:val="single"/>
        </w:rPr>
      </w:pPr>
      <w:r>
        <w:rPr>
          <w:sz w:val="32"/>
          <w:szCs w:val="32"/>
          <w:u w:val="single"/>
        </w:rPr>
        <w:t>themes.xml</w:t>
      </w:r>
    </w:p>
    <w:p w14:paraId="2A51C850" w14:textId="77777777" w:rsidR="00C461F1" w:rsidRPr="00C461F1" w:rsidRDefault="00C461F1" w:rsidP="00C461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resources </w:t>
      </w:r>
      <w:r w:rsidRPr="00C461F1">
        <w:rPr>
          <w:rFonts w:ascii="Courier New" w:eastAsia="Times New Roman" w:hAnsi="Courier New" w:cs="Courier New"/>
          <w:color w:val="174AD4"/>
          <w:sz w:val="20"/>
          <w:szCs w:val="20"/>
          <w:lang w:eastAsia="en-GB"/>
        </w:rPr>
        <w:t>xmlns:</w:t>
      </w:r>
      <w:r w:rsidRPr="00C461F1">
        <w:rPr>
          <w:rFonts w:ascii="Courier New" w:eastAsia="Times New Roman" w:hAnsi="Courier New" w:cs="Courier New"/>
          <w:color w:val="871094"/>
          <w:sz w:val="20"/>
          <w:szCs w:val="20"/>
          <w:lang w:eastAsia="en-GB"/>
        </w:rPr>
        <w:t>tools</w:t>
      </w:r>
      <w:r w:rsidRPr="00C461F1">
        <w:rPr>
          <w:rFonts w:ascii="Courier New" w:eastAsia="Times New Roman" w:hAnsi="Courier New" w:cs="Courier New"/>
          <w:color w:val="067D17"/>
          <w:sz w:val="20"/>
          <w:szCs w:val="20"/>
          <w:lang w:eastAsia="en-GB"/>
        </w:rPr>
        <w:t>="http://schemas.android.com/tools"</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lt;!-- Base application theme.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style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 xml:space="preserve">="Theme.ExerciseTracker" </w:t>
      </w:r>
      <w:r w:rsidRPr="00C461F1">
        <w:rPr>
          <w:rFonts w:ascii="Courier New" w:eastAsia="Times New Roman" w:hAnsi="Courier New" w:cs="Courier New"/>
          <w:color w:val="174AD4"/>
          <w:sz w:val="20"/>
          <w:szCs w:val="20"/>
          <w:lang w:eastAsia="en-GB"/>
        </w:rPr>
        <w:t>parent</w:t>
      </w:r>
      <w:r w:rsidRPr="00C461F1">
        <w:rPr>
          <w:rFonts w:ascii="Courier New" w:eastAsia="Times New Roman" w:hAnsi="Courier New" w:cs="Courier New"/>
          <w:color w:val="067D17"/>
          <w:sz w:val="20"/>
          <w:szCs w:val="20"/>
          <w:lang w:eastAsia="en-GB"/>
        </w:rPr>
        <w:t>="Theme.MaterialComponents.DayNight.DarkActionBar"</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lt;!-- Primary brand color.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colorPrimary"</w:t>
      </w:r>
      <w:r w:rsidRPr="00C461F1">
        <w:rPr>
          <w:rFonts w:ascii="Courier New" w:eastAsia="Times New Roman" w:hAnsi="Courier New" w:cs="Courier New"/>
          <w:color w:val="080808"/>
          <w:sz w:val="20"/>
          <w:szCs w:val="20"/>
          <w:lang w:eastAsia="en-GB"/>
        </w:rPr>
        <w:t>&gt;@color/main_colour&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colorPrimaryVariant"</w:t>
      </w:r>
      <w:r w:rsidRPr="00C461F1">
        <w:rPr>
          <w:rFonts w:ascii="Courier New" w:eastAsia="Times New Roman" w:hAnsi="Courier New" w:cs="Courier New"/>
          <w:color w:val="080808"/>
          <w:sz w:val="20"/>
          <w:szCs w:val="20"/>
          <w:lang w:eastAsia="en-GB"/>
        </w:rPr>
        <w:t>&gt;#33FFDCA8&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colorOnPrimary"</w:t>
      </w:r>
      <w:r w:rsidRPr="00C461F1">
        <w:rPr>
          <w:rFonts w:ascii="Courier New" w:eastAsia="Times New Roman" w:hAnsi="Courier New" w:cs="Courier New"/>
          <w:color w:val="080808"/>
          <w:sz w:val="20"/>
          <w:szCs w:val="20"/>
          <w:lang w:eastAsia="en-GB"/>
        </w:rPr>
        <w:t>&gt;@color/main_colour_on_primary&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lt;!-- Secondary brand color.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colorSecondary"</w:t>
      </w:r>
      <w:r w:rsidRPr="00C461F1">
        <w:rPr>
          <w:rFonts w:ascii="Courier New" w:eastAsia="Times New Roman" w:hAnsi="Courier New" w:cs="Courier New"/>
          <w:color w:val="080808"/>
          <w:sz w:val="20"/>
          <w:szCs w:val="20"/>
          <w:lang w:eastAsia="en-GB"/>
        </w:rPr>
        <w:t>&gt;@color/teal_200&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colorSecondaryVariant"</w:t>
      </w:r>
      <w:r w:rsidRPr="00C461F1">
        <w:rPr>
          <w:rFonts w:ascii="Courier New" w:eastAsia="Times New Roman" w:hAnsi="Courier New" w:cs="Courier New"/>
          <w:color w:val="080808"/>
          <w:sz w:val="20"/>
          <w:szCs w:val="20"/>
          <w:lang w:eastAsia="en-GB"/>
        </w:rPr>
        <w:t>&gt;@color/teal_700&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colorOnSecondary"</w:t>
      </w:r>
      <w:r w:rsidRPr="00C461F1">
        <w:rPr>
          <w:rFonts w:ascii="Courier New" w:eastAsia="Times New Roman" w:hAnsi="Courier New" w:cs="Courier New"/>
          <w:color w:val="080808"/>
          <w:sz w:val="20"/>
          <w:szCs w:val="20"/>
          <w:lang w:eastAsia="en-GB"/>
        </w:rPr>
        <w:t>&gt;@color/black&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lt;!-- Status bar color.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 xml:space="preserve">="android:statusBarColor" </w:t>
      </w:r>
      <w:r w:rsidRPr="00C461F1">
        <w:rPr>
          <w:rFonts w:ascii="Courier New" w:eastAsia="Times New Roman" w:hAnsi="Courier New" w:cs="Courier New"/>
          <w:color w:val="871094"/>
          <w:sz w:val="20"/>
          <w:szCs w:val="20"/>
          <w:lang w:eastAsia="en-GB"/>
        </w:rPr>
        <w:t>tools</w:t>
      </w:r>
      <w:r w:rsidRPr="00C461F1">
        <w:rPr>
          <w:rFonts w:ascii="Courier New" w:eastAsia="Times New Roman" w:hAnsi="Courier New" w:cs="Courier New"/>
          <w:color w:val="174AD4"/>
          <w:sz w:val="20"/>
          <w:szCs w:val="20"/>
          <w:lang w:eastAsia="en-GB"/>
        </w:rPr>
        <w:t>:targetApi</w:t>
      </w:r>
      <w:r w:rsidRPr="00C461F1">
        <w:rPr>
          <w:rFonts w:ascii="Courier New" w:eastAsia="Times New Roman" w:hAnsi="Courier New" w:cs="Courier New"/>
          <w:color w:val="067D17"/>
          <w:sz w:val="20"/>
          <w:szCs w:val="20"/>
          <w:lang w:eastAsia="en-GB"/>
        </w:rPr>
        <w:t>="l"</w:t>
      </w:r>
      <w:r w:rsidRPr="00C461F1">
        <w:rPr>
          <w:rFonts w:ascii="Courier New" w:eastAsia="Times New Roman" w:hAnsi="Courier New" w:cs="Courier New"/>
          <w:color w:val="080808"/>
          <w:sz w:val="20"/>
          <w:szCs w:val="20"/>
          <w:lang w:eastAsia="en-GB"/>
        </w:rPr>
        <w:t>&gt;@color/white&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 xml:space="preserve">="android:windowLightStatusBar" </w:t>
      </w:r>
      <w:r w:rsidRPr="00C461F1">
        <w:rPr>
          <w:rFonts w:ascii="Courier New" w:eastAsia="Times New Roman" w:hAnsi="Courier New" w:cs="Courier New"/>
          <w:color w:val="871094"/>
          <w:sz w:val="20"/>
          <w:szCs w:val="20"/>
          <w:lang w:eastAsia="en-GB"/>
        </w:rPr>
        <w:t>tools</w:t>
      </w:r>
      <w:r w:rsidRPr="00C461F1">
        <w:rPr>
          <w:rFonts w:ascii="Courier New" w:eastAsia="Times New Roman" w:hAnsi="Courier New" w:cs="Courier New"/>
          <w:color w:val="174AD4"/>
          <w:sz w:val="20"/>
          <w:szCs w:val="20"/>
          <w:lang w:eastAsia="en-GB"/>
        </w:rPr>
        <w:t>:targetApi</w:t>
      </w:r>
      <w:r w:rsidRPr="00C461F1">
        <w:rPr>
          <w:rFonts w:ascii="Courier New" w:eastAsia="Times New Roman" w:hAnsi="Courier New" w:cs="Courier New"/>
          <w:color w:val="067D17"/>
          <w:sz w:val="20"/>
          <w:szCs w:val="20"/>
          <w:lang w:eastAsia="en-GB"/>
        </w:rPr>
        <w:t>="m"</w:t>
      </w:r>
      <w:r w:rsidRPr="00C461F1">
        <w:rPr>
          <w:rFonts w:ascii="Courier New" w:eastAsia="Times New Roman" w:hAnsi="Courier New" w:cs="Courier New"/>
          <w:color w:val="080808"/>
          <w:sz w:val="20"/>
          <w:szCs w:val="20"/>
          <w:lang w:eastAsia="en-GB"/>
        </w:rPr>
        <w:t>&gt;true&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lt;!-- Customize your theme here.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android:fontFamily"</w:t>
      </w:r>
      <w:r w:rsidRPr="00C461F1">
        <w:rPr>
          <w:rFonts w:ascii="Courier New" w:eastAsia="Times New Roman" w:hAnsi="Courier New" w:cs="Courier New"/>
          <w:color w:val="080808"/>
          <w:sz w:val="20"/>
          <w:szCs w:val="20"/>
          <w:lang w:eastAsia="en-GB"/>
        </w:rPr>
        <w:t>&gt;@font/gothic&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android:textColor"</w:t>
      </w:r>
      <w:r w:rsidRPr="00C461F1">
        <w:rPr>
          <w:rFonts w:ascii="Courier New" w:eastAsia="Times New Roman" w:hAnsi="Courier New" w:cs="Courier New"/>
          <w:color w:val="080808"/>
          <w:sz w:val="20"/>
          <w:szCs w:val="20"/>
          <w:lang w:eastAsia="en-GB"/>
        </w:rPr>
        <w:t>&gt;@color/black&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r>
      <w:r w:rsidRPr="00C461F1">
        <w:rPr>
          <w:rFonts w:ascii="Courier New" w:eastAsia="Times New Roman" w:hAnsi="Courier New" w:cs="Courier New"/>
          <w:color w:val="080808"/>
          <w:sz w:val="20"/>
          <w:szCs w:val="20"/>
          <w:lang w:eastAsia="en-GB"/>
        </w:rPr>
        <w:lastRenderedPageBreak/>
        <w:t xml:space="preserve">    &lt;/</w:t>
      </w:r>
      <w:r w:rsidRPr="00C461F1">
        <w:rPr>
          <w:rFonts w:ascii="Courier New" w:eastAsia="Times New Roman" w:hAnsi="Courier New" w:cs="Courier New"/>
          <w:color w:val="0033B3"/>
          <w:sz w:val="20"/>
          <w:szCs w:val="20"/>
          <w:lang w:eastAsia="en-GB"/>
        </w:rPr>
        <w:t>style</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lt;/</w:t>
      </w:r>
      <w:r w:rsidRPr="00C461F1">
        <w:rPr>
          <w:rFonts w:ascii="Courier New" w:eastAsia="Times New Roman" w:hAnsi="Courier New" w:cs="Courier New"/>
          <w:color w:val="0033B3"/>
          <w:sz w:val="20"/>
          <w:szCs w:val="20"/>
          <w:lang w:eastAsia="en-GB"/>
        </w:rPr>
        <w:t>resources</w:t>
      </w:r>
      <w:r w:rsidRPr="00C461F1">
        <w:rPr>
          <w:rFonts w:ascii="Courier New" w:eastAsia="Times New Roman" w:hAnsi="Courier New" w:cs="Courier New"/>
          <w:color w:val="080808"/>
          <w:sz w:val="20"/>
          <w:szCs w:val="20"/>
          <w:lang w:eastAsia="en-GB"/>
        </w:rPr>
        <w:t>&gt;</w:t>
      </w:r>
    </w:p>
    <w:p w14:paraId="7D2541ED" w14:textId="77777777" w:rsidR="00C461F1" w:rsidRPr="00795A39" w:rsidRDefault="00C461F1" w:rsidP="00795A39">
      <w:pPr>
        <w:rPr>
          <w:sz w:val="32"/>
          <w:szCs w:val="32"/>
          <w:u w:val="single"/>
        </w:rPr>
      </w:pPr>
    </w:p>
    <w:p w14:paraId="331971B3" w14:textId="15B866D5" w:rsidR="00795A39" w:rsidRDefault="00795A39" w:rsidP="00795A39">
      <w:pPr>
        <w:rPr>
          <w:sz w:val="32"/>
          <w:szCs w:val="32"/>
          <w:u w:val="single"/>
        </w:rPr>
      </w:pPr>
      <w:r>
        <w:t xml:space="preserve"> </w:t>
      </w:r>
      <w:r w:rsidR="00166536">
        <w:rPr>
          <w:sz w:val="32"/>
          <w:szCs w:val="32"/>
          <w:u w:val="single"/>
        </w:rPr>
        <w:t>build.gradle</w:t>
      </w:r>
    </w:p>
    <w:p w14:paraId="553231A6" w14:textId="77777777" w:rsidR="00166536" w:rsidRPr="00166536" w:rsidRDefault="00166536" w:rsidP="001665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66536">
        <w:rPr>
          <w:rFonts w:ascii="Courier New" w:eastAsia="Times New Roman" w:hAnsi="Courier New" w:cs="Courier New"/>
          <w:color w:val="080808"/>
          <w:sz w:val="20"/>
          <w:szCs w:val="20"/>
          <w:lang w:eastAsia="en-GB"/>
        </w:rPr>
        <w:t xml:space="preserve">plugins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 xml:space="preserve">    </w:t>
      </w:r>
      <w:r w:rsidRPr="00166536">
        <w:rPr>
          <w:rFonts w:ascii="Courier New" w:eastAsia="Times New Roman" w:hAnsi="Courier New" w:cs="Courier New"/>
          <w:color w:val="080808"/>
          <w:sz w:val="20"/>
          <w:szCs w:val="20"/>
          <w:lang w:eastAsia="en-GB"/>
        </w:rPr>
        <w:t xml:space="preserve">id </w:t>
      </w:r>
      <w:r w:rsidRPr="00166536">
        <w:rPr>
          <w:rFonts w:ascii="Courier New" w:eastAsia="Times New Roman" w:hAnsi="Courier New" w:cs="Courier New"/>
          <w:color w:val="067D17"/>
          <w:sz w:val="20"/>
          <w:szCs w:val="20"/>
          <w:lang w:eastAsia="en-GB"/>
        </w:rPr>
        <w:t>'com.android.application'</w:t>
      </w:r>
      <w:r w:rsidRPr="00166536">
        <w:rPr>
          <w:rFonts w:ascii="Courier New" w:eastAsia="Times New Roman" w:hAnsi="Courier New" w:cs="Courier New"/>
          <w:color w:val="067D17"/>
          <w:sz w:val="20"/>
          <w:szCs w:val="20"/>
          <w:lang w:eastAsia="en-GB"/>
        </w:rPr>
        <w:br/>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r>
      <w:r w:rsidRPr="00166536">
        <w:rPr>
          <w:rFonts w:ascii="Courier New" w:eastAsia="Times New Roman" w:hAnsi="Courier New" w:cs="Courier New"/>
          <w:b/>
          <w:bCs/>
          <w:color w:val="080808"/>
          <w:sz w:val="20"/>
          <w:szCs w:val="20"/>
          <w:lang w:eastAsia="en-GB"/>
        </w:rPr>
        <w:br/>
      </w:r>
      <w:r w:rsidRPr="00166536">
        <w:rPr>
          <w:rFonts w:ascii="Courier New" w:eastAsia="Times New Roman" w:hAnsi="Courier New" w:cs="Courier New"/>
          <w:color w:val="080808"/>
          <w:sz w:val="20"/>
          <w:szCs w:val="20"/>
          <w:lang w:eastAsia="en-GB"/>
        </w:rPr>
        <w:t xml:space="preserve">android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 xml:space="preserve">    </w:t>
      </w:r>
      <w:r w:rsidRPr="00166536">
        <w:rPr>
          <w:rFonts w:ascii="Courier New" w:eastAsia="Times New Roman" w:hAnsi="Courier New" w:cs="Courier New"/>
          <w:color w:val="080808"/>
          <w:sz w:val="20"/>
          <w:szCs w:val="20"/>
          <w:lang w:eastAsia="en-GB"/>
        </w:rPr>
        <w:t xml:space="preserve">compileSdk </w:t>
      </w:r>
      <w:r w:rsidRPr="00166536">
        <w:rPr>
          <w:rFonts w:ascii="Courier New" w:eastAsia="Times New Roman" w:hAnsi="Courier New" w:cs="Courier New"/>
          <w:color w:val="1750EB"/>
          <w:sz w:val="20"/>
          <w:szCs w:val="20"/>
          <w:lang w:eastAsia="en-GB"/>
        </w:rPr>
        <w:t>30</w:t>
      </w:r>
      <w:r w:rsidRPr="00166536">
        <w:rPr>
          <w:rFonts w:ascii="Courier New" w:eastAsia="Times New Roman" w:hAnsi="Courier New" w:cs="Courier New"/>
          <w:color w:val="1750EB"/>
          <w:sz w:val="20"/>
          <w:szCs w:val="20"/>
          <w:lang w:eastAsia="en-GB"/>
        </w:rPr>
        <w:br/>
      </w:r>
      <w:r w:rsidRPr="00166536">
        <w:rPr>
          <w:rFonts w:ascii="Courier New" w:eastAsia="Times New Roman" w:hAnsi="Courier New" w:cs="Courier New"/>
          <w:color w:val="1750EB"/>
          <w:sz w:val="20"/>
          <w:szCs w:val="20"/>
          <w:lang w:eastAsia="en-GB"/>
        </w:rPr>
        <w:br/>
        <w:t xml:space="preserve">    </w:t>
      </w:r>
      <w:r w:rsidRPr="00166536">
        <w:rPr>
          <w:rFonts w:ascii="Courier New" w:eastAsia="Times New Roman" w:hAnsi="Courier New" w:cs="Courier New"/>
          <w:color w:val="080808"/>
          <w:sz w:val="20"/>
          <w:szCs w:val="20"/>
          <w:lang w:eastAsia="en-GB"/>
        </w:rPr>
        <w:t xml:space="preserve">defaultConfig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 xml:space="preserve">        </w:t>
      </w:r>
      <w:r w:rsidRPr="00166536">
        <w:rPr>
          <w:rFonts w:ascii="Courier New" w:eastAsia="Times New Roman" w:hAnsi="Courier New" w:cs="Courier New"/>
          <w:color w:val="080808"/>
          <w:sz w:val="20"/>
          <w:szCs w:val="20"/>
          <w:lang w:eastAsia="en-GB"/>
        </w:rPr>
        <w:t xml:space="preserve">applicationId </w:t>
      </w:r>
      <w:r w:rsidRPr="00166536">
        <w:rPr>
          <w:rFonts w:ascii="Courier New" w:eastAsia="Times New Roman" w:hAnsi="Courier New" w:cs="Courier New"/>
          <w:color w:val="067D17"/>
          <w:sz w:val="20"/>
          <w:szCs w:val="20"/>
          <w:lang w:eastAsia="en-GB"/>
        </w:rPr>
        <w:t>"com.example.exercisetracker"</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minSdk </w:t>
      </w:r>
      <w:r w:rsidRPr="00166536">
        <w:rPr>
          <w:rFonts w:ascii="Courier New" w:eastAsia="Times New Roman" w:hAnsi="Courier New" w:cs="Courier New"/>
          <w:color w:val="1750EB"/>
          <w:sz w:val="20"/>
          <w:szCs w:val="20"/>
          <w:lang w:eastAsia="en-GB"/>
        </w:rPr>
        <w:t>21</w:t>
      </w:r>
      <w:r w:rsidRPr="00166536">
        <w:rPr>
          <w:rFonts w:ascii="Courier New" w:eastAsia="Times New Roman" w:hAnsi="Courier New" w:cs="Courier New"/>
          <w:color w:val="1750EB"/>
          <w:sz w:val="20"/>
          <w:szCs w:val="20"/>
          <w:lang w:eastAsia="en-GB"/>
        </w:rPr>
        <w:br/>
        <w:t xml:space="preserve">        </w:t>
      </w:r>
      <w:r w:rsidRPr="00166536">
        <w:rPr>
          <w:rFonts w:ascii="Courier New" w:eastAsia="Times New Roman" w:hAnsi="Courier New" w:cs="Courier New"/>
          <w:color w:val="080808"/>
          <w:sz w:val="20"/>
          <w:szCs w:val="20"/>
          <w:lang w:eastAsia="en-GB"/>
        </w:rPr>
        <w:t xml:space="preserve">targetSdk </w:t>
      </w:r>
      <w:r w:rsidRPr="00166536">
        <w:rPr>
          <w:rFonts w:ascii="Courier New" w:eastAsia="Times New Roman" w:hAnsi="Courier New" w:cs="Courier New"/>
          <w:color w:val="1750EB"/>
          <w:sz w:val="20"/>
          <w:szCs w:val="20"/>
          <w:lang w:eastAsia="en-GB"/>
        </w:rPr>
        <w:t>30</w:t>
      </w:r>
      <w:r w:rsidRPr="00166536">
        <w:rPr>
          <w:rFonts w:ascii="Courier New" w:eastAsia="Times New Roman" w:hAnsi="Courier New" w:cs="Courier New"/>
          <w:color w:val="1750EB"/>
          <w:sz w:val="20"/>
          <w:szCs w:val="20"/>
          <w:lang w:eastAsia="en-GB"/>
        </w:rPr>
        <w:br/>
        <w:t xml:space="preserve">        </w:t>
      </w:r>
      <w:r w:rsidRPr="00166536">
        <w:rPr>
          <w:rFonts w:ascii="Courier New" w:eastAsia="Times New Roman" w:hAnsi="Courier New" w:cs="Courier New"/>
          <w:color w:val="080808"/>
          <w:sz w:val="20"/>
          <w:szCs w:val="20"/>
          <w:lang w:eastAsia="en-GB"/>
        </w:rPr>
        <w:t xml:space="preserve">versionCode </w:t>
      </w:r>
      <w:r w:rsidRPr="00166536">
        <w:rPr>
          <w:rFonts w:ascii="Courier New" w:eastAsia="Times New Roman" w:hAnsi="Courier New" w:cs="Courier New"/>
          <w:color w:val="1750EB"/>
          <w:sz w:val="20"/>
          <w:szCs w:val="20"/>
          <w:lang w:eastAsia="en-GB"/>
        </w:rPr>
        <w:t>1</w:t>
      </w:r>
      <w:r w:rsidRPr="00166536">
        <w:rPr>
          <w:rFonts w:ascii="Courier New" w:eastAsia="Times New Roman" w:hAnsi="Courier New" w:cs="Courier New"/>
          <w:color w:val="1750EB"/>
          <w:sz w:val="20"/>
          <w:szCs w:val="20"/>
          <w:lang w:eastAsia="en-GB"/>
        </w:rPr>
        <w:br/>
        <w:t xml:space="preserve">        </w:t>
      </w:r>
      <w:r w:rsidRPr="00166536">
        <w:rPr>
          <w:rFonts w:ascii="Courier New" w:eastAsia="Times New Roman" w:hAnsi="Courier New" w:cs="Courier New"/>
          <w:color w:val="080808"/>
          <w:sz w:val="20"/>
          <w:szCs w:val="20"/>
          <w:lang w:eastAsia="en-GB"/>
        </w:rPr>
        <w:t xml:space="preserve">versionName </w:t>
      </w:r>
      <w:r w:rsidRPr="00166536">
        <w:rPr>
          <w:rFonts w:ascii="Courier New" w:eastAsia="Times New Roman" w:hAnsi="Courier New" w:cs="Courier New"/>
          <w:color w:val="067D17"/>
          <w:sz w:val="20"/>
          <w:szCs w:val="20"/>
          <w:lang w:eastAsia="en-GB"/>
        </w:rPr>
        <w:t>"1.0"</w:t>
      </w:r>
      <w:r w:rsidRPr="00166536">
        <w:rPr>
          <w:rFonts w:ascii="Courier New" w:eastAsia="Times New Roman" w:hAnsi="Courier New" w:cs="Courier New"/>
          <w:color w:val="067D17"/>
          <w:sz w:val="20"/>
          <w:szCs w:val="20"/>
          <w:lang w:eastAsia="en-GB"/>
        </w:rPr>
        <w:br/>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testInstrumentationRunner </w:t>
      </w:r>
      <w:r w:rsidRPr="00166536">
        <w:rPr>
          <w:rFonts w:ascii="Courier New" w:eastAsia="Times New Roman" w:hAnsi="Courier New" w:cs="Courier New"/>
          <w:color w:val="067D17"/>
          <w:sz w:val="20"/>
          <w:szCs w:val="20"/>
          <w:lang w:eastAsia="en-GB"/>
        </w:rPr>
        <w:t>"androidx.test.runner.AndroidJUnitRunner"</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r>
      <w:r w:rsidRPr="00166536">
        <w:rPr>
          <w:rFonts w:ascii="Courier New" w:eastAsia="Times New Roman" w:hAnsi="Courier New" w:cs="Courier New"/>
          <w:b/>
          <w:bCs/>
          <w:color w:val="080808"/>
          <w:sz w:val="20"/>
          <w:szCs w:val="20"/>
          <w:lang w:eastAsia="en-GB"/>
        </w:rPr>
        <w:br/>
        <w:t xml:space="preserve">    </w:t>
      </w:r>
      <w:r w:rsidRPr="00166536">
        <w:rPr>
          <w:rFonts w:ascii="Courier New" w:eastAsia="Times New Roman" w:hAnsi="Courier New" w:cs="Courier New"/>
          <w:color w:val="080808"/>
          <w:sz w:val="20"/>
          <w:szCs w:val="20"/>
          <w:lang w:eastAsia="en-GB"/>
        </w:rPr>
        <w:t xml:space="preserve">buildTypes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 xml:space="preserve">        </w:t>
      </w:r>
      <w:r w:rsidRPr="00166536">
        <w:rPr>
          <w:rFonts w:ascii="Courier New" w:eastAsia="Times New Roman" w:hAnsi="Courier New" w:cs="Courier New"/>
          <w:color w:val="080808"/>
          <w:sz w:val="20"/>
          <w:szCs w:val="20"/>
          <w:lang w:eastAsia="en-GB"/>
        </w:rPr>
        <w:t xml:space="preserve">release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 xml:space="preserve">            </w:t>
      </w:r>
      <w:r w:rsidRPr="00166536">
        <w:rPr>
          <w:rFonts w:ascii="Courier New" w:eastAsia="Times New Roman" w:hAnsi="Courier New" w:cs="Courier New"/>
          <w:color w:val="080808"/>
          <w:sz w:val="20"/>
          <w:szCs w:val="20"/>
          <w:lang w:eastAsia="en-GB"/>
        </w:rPr>
        <w:t xml:space="preserve">minifyEnabled </w:t>
      </w:r>
      <w:r w:rsidRPr="00166536">
        <w:rPr>
          <w:rFonts w:ascii="Courier New" w:eastAsia="Times New Roman" w:hAnsi="Courier New" w:cs="Courier New"/>
          <w:color w:val="0033B3"/>
          <w:sz w:val="20"/>
          <w:szCs w:val="20"/>
          <w:lang w:eastAsia="en-GB"/>
        </w:rPr>
        <w:t>false</w:t>
      </w:r>
      <w:r w:rsidRPr="00166536">
        <w:rPr>
          <w:rFonts w:ascii="Courier New" w:eastAsia="Times New Roman" w:hAnsi="Courier New" w:cs="Courier New"/>
          <w:color w:val="0033B3"/>
          <w:sz w:val="20"/>
          <w:szCs w:val="20"/>
          <w:lang w:eastAsia="en-GB"/>
        </w:rPr>
        <w:br/>
        <w:t xml:space="preserve">            </w:t>
      </w:r>
      <w:r w:rsidRPr="00166536">
        <w:rPr>
          <w:rFonts w:ascii="Courier New" w:eastAsia="Times New Roman" w:hAnsi="Courier New" w:cs="Courier New"/>
          <w:color w:val="080808"/>
          <w:sz w:val="20"/>
          <w:szCs w:val="20"/>
          <w:lang w:eastAsia="en-GB"/>
        </w:rPr>
        <w:t>proguardFiles getDefaultProguardFile(</w:t>
      </w:r>
      <w:r w:rsidRPr="00166536">
        <w:rPr>
          <w:rFonts w:ascii="Courier New" w:eastAsia="Times New Roman" w:hAnsi="Courier New" w:cs="Courier New"/>
          <w:color w:val="067D17"/>
          <w:sz w:val="20"/>
          <w:szCs w:val="20"/>
          <w:lang w:eastAsia="en-GB"/>
        </w:rPr>
        <w:t>'proguard-android-optimize.txt'</w:t>
      </w:r>
      <w:r w:rsidRPr="00166536">
        <w:rPr>
          <w:rFonts w:ascii="Courier New" w:eastAsia="Times New Roman" w:hAnsi="Courier New" w:cs="Courier New"/>
          <w:color w:val="080808"/>
          <w:sz w:val="20"/>
          <w:szCs w:val="20"/>
          <w:lang w:eastAsia="en-GB"/>
        </w:rPr>
        <w:t xml:space="preserve">), </w:t>
      </w:r>
      <w:r w:rsidRPr="00166536">
        <w:rPr>
          <w:rFonts w:ascii="Courier New" w:eastAsia="Times New Roman" w:hAnsi="Courier New" w:cs="Courier New"/>
          <w:color w:val="067D17"/>
          <w:sz w:val="20"/>
          <w:szCs w:val="20"/>
          <w:lang w:eastAsia="en-GB"/>
        </w:rPr>
        <w:t>'proguard-rules.pro'</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 xml:space="preserve">    }</w:t>
      </w:r>
      <w:r w:rsidRPr="00166536">
        <w:rPr>
          <w:rFonts w:ascii="Courier New" w:eastAsia="Times New Roman" w:hAnsi="Courier New" w:cs="Courier New"/>
          <w:b/>
          <w:bCs/>
          <w:color w:val="080808"/>
          <w:sz w:val="20"/>
          <w:szCs w:val="20"/>
          <w:lang w:eastAsia="en-GB"/>
        </w:rPr>
        <w:br/>
        <w:t xml:space="preserve">    </w:t>
      </w:r>
      <w:r w:rsidRPr="00166536">
        <w:rPr>
          <w:rFonts w:ascii="Courier New" w:eastAsia="Times New Roman" w:hAnsi="Courier New" w:cs="Courier New"/>
          <w:color w:val="080808"/>
          <w:sz w:val="20"/>
          <w:szCs w:val="20"/>
          <w:lang w:eastAsia="en-GB"/>
        </w:rPr>
        <w:t xml:space="preserve">compileOptions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 xml:space="preserve">        </w:t>
      </w:r>
      <w:r w:rsidRPr="00166536">
        <w:rPr>
          <w:rFonts w:ascii="Courier New" w:eastAsia="Times New Roman" w:hAnsi="Courier New" w:cs="Courier New"/>
          <w:color w:val="080808"/>
          <w:sz w:val="20"/>
          <w:szCs w:val="20"/>
          <w:lang w:eastAsia="en-GB"/>
        </w:rPr>
        <w:t xml:space="preserve">sourceCompatibility </w:t>
      </w:r>
      <w:r w:rsidRPr="00166536">
        <w:rPr>
          <w:rFonts w:ascii="Courier New" w:eastAsia="Times New Roman" w:hAnsi="Courier New" w:cs="Courier New"/>
          <w:color w:val="000000"/>
          <w:sz w:val="20"/>
          <w:szCs w:val="20"/>
          <w:lang w:eastAsia="en-GB"/>
        </w:rPr>
        <w:t>JavaVersion</w:t>
      </w:r>
      <w:r w:rsidRPr="00166536">
        <w:rPr>
          <w:rFonts w:ascii="Courier New" w:eastAsia="Times New Roman" w:hAnsi="Courier New" w:cs="Courier New"/>
          <w:color w:val="080808"/>
          <w:sz w:val="20"/>
          <w:szCs w:val="20"/>
          <w:lang w:eastAsia="en-GB"/>
        </w:rPr>
        <w:t>.</w:t>
      </w:r>
      <w:r w:rsidRPr="00166536">
        <w:rPr>
          <w:rFonts w:ascii="Courier New" w:eastAsia="Times New Roman" w:hAnsi="Courier New" w:cs="Courier New"/>
          <w:i/>
          <w:iCs/>
          <w:color w:val="871094"/>
          <w:sz w:val="20"/>
          <w:szCs w:val="20"/>
          <w:lang w:eastAsia="en-GB"/>
        </w:rPr>
        <w:t>VERSION_1_8</w:t>
      </w:r>
      <w:r w:rsidRPr="00166536">
        <w:rPr>
          <w:rFonts w:ascii="Courier New" w:eastAsia="Times New Roman" w:hAnsi="Courier New" w:cs="Courier New"/>
          <w:i/>
          <w:iCs/>
          <w:color w:val="871094"/>
          <w:sz w:val="20"/>
          <w:szCs w:val="20"/>
          <w:lang w:eastAsia="en-GB"/>
        </w:rPr>
        <w:br/>
        <w:t xml:space="preserve">        </w:t>
      </w:r>
      <w:r w:rsidRPr="00166536">
        <w:rPr>
          <w:rFonts w:ascii="Courier New" w:eastAsia="Times New Roman" w:hAnsi="Courier New" w:cs="Courier New"/>
          <w:color w:val="080808"/>
          <w:sz w:val="20"/>
          <w:szCs w:val="20"/>
          <w:lang w:eastAsia="en-GB"/>
        </w:rPr>
        <w:t xml:space="preserve">targetCompatibility </w:t>
      </w:r>
      <w:r w:rsidRPr="00166536">
        <w:rPr>
          <w:rFonts w:ascii="Courier New" w:eastAsia="Times New Roman" w:hAnsi="Courier New" w:cs="Courier New"/>
          <w:color w:val="000000"/>
          <w:sz w:val="20"/>
          <w:szCs w:val="20"/>
          <w:lang w:eastAsia="en-GB"/>
        </w:rPr>
        <w:t>JavaVersion</w:t>
      </w:r>
      <w:r w:rsidRPr="00166536">
        <w:rPr>
          <w:rFonts w:ascii="Courier New" w:eastAsia="Times New Roman" w:hAnsi="Courier New" w:cs="Courier New"/>
          <w:color w:val="080808"/>
          <w:sz w:val="20"/>
          <w:szCs w:val="20"/>
          <w:lang w:eastAsia="en-GB"/>
        </w:rPr>
        <w:t>.</w:t>
      </w:r>
      <w:r w:rsidRPr="00166536">
        <w:rPr>
          <w:rFonts w:ascii="Courier New" w:eastAsia="Times New Roman" w:hAnsi="Courier New" w:cs="Courier New"/>
          <w:i/>
          <w:iCs/>
          <w:color w:val="871094"/>
          <w:sz w:val="20"/>
          <w:szCs w:val="20"/>
          <w:lang w:eastAsia="en-GB"/>
        </w:rPr>
        <w:t>VERSION_1_8</w:t>
      </w:r>
      <w:r w:rsidRPr="00166536">
        <w:rPr>
          <w:rFonts w:ascii="Courier New" w:eastAsia="Times New Roman" w:hAnsi="Courier New" w:cs="Courier New"/>
          <w:i/>
          <w:iCs/>
          <w:color w:val="871094"/>
          <w:sz w:val="20"/>
          <w:szCs w:val="20"/>
          <w:lang w:eastAsia="en-GB"/>
        </w:rPr>
        <w:br/>
        <w:t xml:space="preserve">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w:t>
      </w:r>
      <w:r w:rsidRPr="00166536">
        <w:rPr>
          <w:rFonts w:ascii="Courier New" w:eastAsia="Times New Roman" w:hAnsi="Courier New" w:cs="Courier New"/>
          <w:b/>
          <w:bCs/>
          <w:color w:val="080808"/>
          <w:sz w:val="20"/>
          <w:szCs w:val="20"/>
          <w:lang w:eastAsia="en-GB"/>
        </w:rPr>
        <w:br/>
      </w:r>
      <w:r w:rsidRPr="00166536">
        <w:rPr>
          <w:rFonts w:ascii="Courier New" w:eastAsia="Times New Roman" w:hAnsi="Courier New" w:cs="Courier New"/>
          <w:b/>
          <w:bCs/>
          <w:color w:val="080808"/>
          <w:sz w:val="20"/>
          <w:szCs w:val="20"/>
          <w:lang w:eastAsia="en-GB"/>
        </w:rPr>
        <w:br/>
      </w:r>
      <w:r w:rsidRPr="00166536">
        <w:rPr>
          <w:rFonts w:ascii="Courier New" w:eastAsia="Times New Roman" w:hAnsi="Courier New" w:cs="Courier New"/>
          <w:color w:val="080808"/>
          <w:sz w:val="20"/>
          <w:szCs w:val="20"/>
          <w:lang w:eastAsia="en-GB"/>
        </w:rPr>
        <w:t xml:space="preserve">dependencies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 xml:space="preserve">    </w:t>
      </w:r>
      <w:r w:rsidRPr="00166536">
        <w:rPr>
          <w:rFonts w:ascii="Courier New" w:eastAsia="Times New Roman" w:hAnsi="Courier New" w:cs="Courier New"/>
          <w:color w:val="080808"/>
          <w:sz w:val="20"/>
          <w:szCs w:val="20"/>
          <w:lang w:eastAsia="en-GB"/>
        </w:rPr>
        <w:t xml:space="preserve">implementation </w:t>
      </w:r>
      <w:r w:rsidRPr="00166536">
        <w:rPr>
          <w:rFonts w:ascii="Courier New" w:eastAsia="Times New Roman" w:hAnsi="Courier New" w:cs="Courier New"/>
          <w:color w:val="067D17"/>
          <w:sz w:val="20"/>
          <w:szCs w:val="20"/>
          <w:lang w:eastAsia="en-GB"/>
        </w:rPr>
        <w:t>'androidx.camera:camera-camera2:1.0.2'</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implementation </w:t>
      </w:r>
      <w:r w:rsidRPr="00166536">
        <w:rPr>
          <w:rFonts w:ascii="Courier New" w:eastAsia="Times New Roman" w:hAnsi="Courier New" w:cs="Courier New"/>
          <w:color w:val="067D17"/>
          <w:sz w:val="20"/>
          <w:szCs w:val="20"/>
          <w:lang w:eastAsia="en-GB"/>
        </w:rPr>
        <w:t>'androidx.camera:camera-lifecycle:1.0.2'</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implementation </w:t>
      </w:r>
      <w:r w:rsidRPr="00166536">
        <w:rPr>
          <w:rFonts w:ascii="Courier New" w:eastAsia="Times New Roman" w:hAnsi="Courier New" w:cs="Courier New"/>
          <w:color w:val="067D17"/>
          <w:sz w:val="20"/>
          <w:szCs w:val="20"/>
          <w:lang w:eastAsia="en-GB"/>
        </w:rPr>
        <w:t>"androidx.camera:camera-view:1.0.0-alpha27"</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implementation  </w:t>
      </w:r>
      <w:r w:rsidRPr="00166536">
        <w:rPr>
          <w:rFonts w:ascii="Courier New" w:eastAsia="Times New Roman" w:hAnsi="Courier New" w:cs="Courier New"/>
          <w:color w:val="067D17"/>
          <w:sz w:val="20"/>
          <w:szCs w:val="20"/>
          <w:lang w:eastAsia="en-GB"/>
        </w:rPr>
        <w:t>'androidx.fragment:fragment:1.3.6'</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implementation </w:t>
      </w:r>
      <w:r w:rsidRPr="00166536">
        <w:rPr>
          <w:rFonts w:ascii="Courier New" w:eastAsia="Times New Roman" w:hAnsi="Courier New" w:cs="Courier New"/>
          <w:color w:val="067D17"/>
          <w:sz w:val="20"/>
          <w:szCs w:val="20"/>
          <w:lang w:eastAsia="en-GB"/>
        </w:rPr>
        <w:t>'androidx.appcompat:appcompat:1.3.1'</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implementation </w:t>
      </w:r>
      <w:r w:rsidRPr="00166536">
        <w:rPr>
          <w:rFonts w:ascii="Courier New" w:eastAsia="Times New Roman" w:hAnsi="Courier New" w:cs="Courier New"/>
          <w:color w:val="067D17"/>
          <w:sz w:val="20"/>
          <w:szCs w:val="20"/>
          <w:lang w:eastAsia="en-GB"/>
        </w:rPr>
        <w:t>'com.google.android.material:material:1.4.0'</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implementation </w:t>
      </w:r>
      <w:r w:rsidRPr="00166536">
        <w:rPr>
          <w:rFonts w:ascii="Courier New" w:eastAsia="Times New Roman" w:hAnsi="Courier New" w:cs="Courier New"/>
          <w:color w:val="067D17"/>
          <w:sz w:val="20"/>
          <w:szCs w:val="20"/>
          <w:lang w:eastAsia="en-GB"/>
        </w:rPr>
        <w:t>'com.google.mlkit:pose-detection:17.0.1-beta6'</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implementation </w:t>
      </w:r>
      <w:r w:rsidRPr="00166536">
        <w:rPr>
          <w:rFonts w:ascii="Courier New" w:eastAsia="Times New Roman" w:hAnsi="Courier New" w:cs="Courier New"/>
          <w:color w:val="067D17"/>
          <w:sz w:val="20"/>
          <w:szCs w:val="20"/>
          <w:lang w:eastAsia="en-GB"/>
        </w:rPr>
        <w:t>'androidx.constraintlayout:constraintlayout:2.1.1'</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testImplementation </w:t>
      </w:r>
      <w:r w:rsidRPr="00166536">
        <w:rPr>
          <w:rFonts w:ascii="Courier New" w:eastAsia="Times New Roman" w:hAnsi="Courier New" w:cs="Courier New"/>
          <w:color w:val="067D17"/>
          <w:sz w:val="20"/>
          <w:szCs w:val="20"/>
          <w:lang w:eastAsia="en-GB"/>
        </w:rPr>
        <w:t>'junit:junit:4.+'</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androidTestImplementation </w:t>
      </w:r>
      <w:r w:rsidRPr="00166536">
        <w:rPr>
          <w:rFonts w:ascii="Courier New" w:eastAsia="Times New Roman" w:hAnsi="Courier New" w:cs="Courier New"/>
          <w:color w:val="067D17"/>
          <w:sz w:val="20"/>
          <w:szCs w:val="20"/>
          <w:lang w:eastAsia="en-GB"/>
        </w:rPr>
        <w:t>'androidx.test.ext:junit:1.1.3'</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androidTestImplementation </w:t>
      </w:r>
      <w:r w:rsidRPr="00166536">
        <w:rPr>
          <w:rFonts w:ascii="Courier New" w:eastAsia="Times New Roman" w:hAnsi="Courier New" w:cs="Courier New"/>
          <w:color w:val="067D17"/>
          <w:sz w:val="20"/>
          <w:szCs w:val="20"/>
          <w:lang w:eastAsia="en-GB"/>
        </w:rPr>
        <w:t>'androidx.test.espresso:espresso-core:3.4.0'</w:t>
      </w:r>
      <w:r w:rsidRPr="00166536">
        <w:rPr>
          <w:rFonts w:ascii="Courier New" w:eastAsia="Times New Roman" w:hAnsi="Courier New" w:cs="Courier New"/>
          <w:color w:val="067D17"/>
          <w:sz w:val="20"/>
          <w:szCs w:val="20"/>
          <w:lang w:eastAsia="en-GB"/>
        </w:rPr>
        <w:br/>
      </w:r>
      <w:r w:rsidRPr="00166536">
        <w:rPr>
          <w:rFonts w:ascii="Courier New" w:eastAsia="Times New Roman" w:hAnsi="Courier New" w:cs="Courier New"/>
          <w:b/>
          <w:bCs/>
          <w:color w:val="080808"/>
          <w:sz w:val="20"/>
          <w:szCs w:val="20"/>
          <w:lang w:eastAsia="en-GB"/>
        </w:rPr>
        <w:t>}</w:t>
      </w:r>
    </w:p>
    <w:p w14:paraId="5E4DB878" w14:textId="77777777" w:rsidR="00166536" w:rsidRPr="00166536" w:rsidRDefault="00166536" w:rsidP="00795A39">
      <w:pPr>
        <w:rPr>
          <w:sz w:val="32"/>
          <w:szCs w:val="32"/>
          <w:u w:val="single"/>
        </w:rPr>
      </w:pPr>
    </w:p>
    <w:p w14:paraId="7533A722" w14:textId="77777777" w:rsidR="00795A39" w:rsidRPr="00795A39" w:rsidRDefault="00795A39" w:rsidP="00795A39"/>
    <w:p w14:paraId="03B1020E" w14:textId="77777777" w:rsidR="00402ADA" w:rsidRPr="00402ADA" w:rsidRDefault="00402ADA" w:rsidP="00402ADA"/>
    <w:p w14:paraId="59E50076" w14:textId="061A1469" w:rsidR="00246091" w:rsidRDefault="00246091" w:rsidP="00C10DE0"/>
    <w:p w14:paraId="318DC382" w14:textId="77777777" w:rsidR="003E22EC" w:rsidRDefault="003E22EC" w:rsidP="00C10DE0"/>
    <w:p w14:paraId="7340556C" w14:textId="1AF66ECC" w:rsidR="003E22EC" w:rsidRDefault="008E78AA" w:rsidP="008E78AA">
      <w:pPr>
        <w:pStyle w:val="Heading2"/>
      </w:pPr>
      <w:r>
        <w:lastRenderedPageBreak/>
        <w:t>SQL Server</w:t>
      </w:r>
    </w:p>
    <w:p w14:paraId="1363D02E" w14:textId="14DA0236" w:rsidR="008E78AA" w:rsidRDefault="008E78AA" w:rsidP="008E78AA"/>
    <w:p w14:paraId="0A938CBD" w14:textId="22DA8261" w:rsidR="00357350" w:rsidRPr="008E78AA" w:rsidRDefault="00357350" w:rsidP="008E78AA">
      <w:r>
        <w:t>In order to host the database on the cloud, for multiple users to access, I have used freesqldatabase.com to do this, which gives my an account and database on phpadmin.com to easily manage the database</w:t>
      </w:r>
      <w:r w:rsidR="00F74E50">
        <w:t>, whilst still giving my functionality to use SQL commands.</w:t>
      </w:r>
    </w:p>
    <w:p w14:paraId="2236F0F8" w14:textId="0F08B6B7" w:rsidR="00071F82" w:rsidRDefault="003E22EC" w:rsidP="00C10DE0">
      <w:r>
        <w:br w:type="page"/>
      </w:r>
    </w:p>
    <w:p w14:paraId="42A7CF32" w14:textId="77777777" w:rsidR="00071F82" w:rsidRDefault="00071F82" w:rsidP="00071F82">
      <w:pPr>
        <w:pStyle w:val="Heading1"/>
      </w:pPr>
      <w:bookmarkStart w:id="22" w:name="_Toc88126943"/>
      <w:r>
        <w:lastRenderedPageBreak/>
        <w:t>TESTING</w:t>
      </w:r>
      <w:bookmarkEnd w:id="22"/>
    </w:p>
    <w:p w14:paraId="1FC2464C" w14:textId="77777777" w:rsidR="00071F82" w:rsidRDefault="00071F82" w:rsidP="00071F82"/>
    <w:p w14:paraId="2142C2B2" w14:textId="77777777" w:rsidR="00071F82" w:rsidRDefault="00071F82" w:rsidP="00071F82"/>
    <w:p w14:paraId="77F649B5" w14:textId="77777777" w:rsidR="00071F82" w:rsidRDefault="00071F82" w:rsidP="00071F82"/>
    <w:p w14:paraId="69D3CF0A" w14:textId="77777777" w:rsidR="00071F82" w:rsidRDefault="00071F82" w:rsidP="00071F82"/>
    <w:p w14:paraId="7D2C7BC4" w14:textId="77777777" w:rsidR="00071F82" w:rsidRDefault="00071F82" w:rsidP="00071F82"/>
    <w:p w14:paraId="26D80338" w14:textId="77777777" w:rsidR="00071F82" w:rsidRDefault="00071F82" w:rsidP="00071F82"/>
    <w:p w14:paraId="4F38649A" w14:textId="77777777" w:rsidR="00071F82" w:rsidRDefault="00071F82" w:rsidP="00071F82"/>
    <w:p w14:paraId="3BAC02C6" w14:textId="77777777" w:rsidR="00071F82" w:rsidRDefault="00071F82" w:rsidP="00071F82"/>
    <w:p w14:paraId="1BFF7B7A" w14:textId="77777777" w:rsidR="00071F82" w:rsidRDefault="00071F82" w:rsidP="00071F82"/>
    <w:p w14:paraId="7081DE56" w14:textId="77777777" w:rsidR="00071F82" w:rsidRDefault="00071F82" w:rsidP="00071F82"/>
    <w:p w14:paraId="1F9F7F95" w14:textId="77777777" w:rsidR="00071F82" w:rsidRDefault="00071F82" w:rsidP="00071F82"/>
    <w:p w14:paraId="7FE26E1B" w14:textId="77777777" w:rsidR="00071F82" w:rsidRDefault="00071F82" w:rsidP="00071F82"/>
    <w:p w14:paraId="1E91D86D" w14:textId="77777777" w:rsidR="00071F82" w:rsidRDefault="00071F82" w:rsidP="00071F82"/>
    <w:p w14:paraId="1D16F799" w14:textId="77777777" w:rsidR="00071F82" w:rsidRDefault="00071F82" w:rsidP="00071F82"/>
    <w:p w14:paraId="560FD432" w14:textId="77777777" w:rsidR="00071F82" w:rsidRDefault="00071F82" w:rsidP="00071F82"/>
    <w:p w14:paraId="67C25DE2" w14:textId="77777777" w:rsidR="00071F82" w:rsidRDefault="00071F82" w:rsidP="00071F82"/>
    <w:p w14:paraId="454F3B70" w14:textId="77777777" w:rsidR="00071F82" w:rsidRDefault="00071F82" w:rsidP="00071F82"/>
    <w:p w14:paraId="4722F755" w14:textId="77777777" w:rsidR="00071F82" w:rsidRDefault="00071F82" w:rsidP="00071F82"/>
    <w:p w14:paraId="31284CCE" w14:textId="77777777" w:rsidR="00071F82" w:rsidRDefault="00071F82" w:rsidP="00071F82"/>
    <w:p w14:paraId="021B796A" w14:textId="77777777" w:rsidR="00071F82" w:rsidRDefault="00071F82" w:rsidP="00071F82"/>
    <w:p w14:paraId="699F76F6" w14:textId="77777777" w:rsidR="00071F82" w:rsidRDefault="00071F82" w:rsidP="00071F82"/>
    <w:p w14:paraId="11C7CB19" w14:textId="77777777" w:rsidR="00071F82" w:rsidRDefault="00071F82" w:rsidP="00071F82"/>
    <w:p w14:paraId="4EDBB491" w14:textId="77777777" w:rsidR="00071F82" w:rsidRDefault="00071F82" w:rsidP="00071F82"/>
    <w:p w14:paraId="0318311D" w14:textId="77777777" w:rsidR="00071F82" w:rsidRDefault="00071F82" w:rsidP="00071F82"/>
    <w:p w14:paraId="4EA876FE" w14:textId="77777777" w:rsidR="00071F82" w:rsidRDefault="00071F82" w:rsidP="00071F82"/>
    <w:p w14:paraId="526A2E2D" w14:textId="77777777" w:rsidR="00071F82" w:rsidRDefault="00071F82" w:rsidP="00071F82"/>
    <w:p w14:paraId="4E1B3036" w14:textId="70FA5327" w:rsidR="00071F82" w:rsidRPr="00071F82" w:rsidRDefault="00071F82" w:rsidP="00071F82">
      <w:pPr>
        <w:pStyle w:val="Heading1"/>
        <w:sectPr w:rsidR="00071F82" w:rsidRPr="00071F82" w:rsidSect="00030AB7">
          <w:headerReference w:type="even" r:id="rId102"/>
          <w:headerReference w:type="default" r:id="rId103"/>
          <w:footerReference w:type="even" r:id="rId104"/>
          <w:footerReference w:type="default" r:id="rId105"/>
          <w:headerReference w:type="first" r:id="rId106"/>
          <w:pgSz w:w="11906" w:h="16838"/>
          <w:pgMar w:top="1440" w:right="1440" w:bottom="1440" w:left="1440" w:header="708" w:footer="708" w:gutter="0"/>
          <w:cols w:space="708"/>
          <w:docGrid w:linePitch="360"/>
        </w:sectPr>
      </w:pPr>
      <w:bookmarkStart w:id="23" w:name="_Toc88126944"/>
      <w:r>
        <w:lastRenderedPageBreak/>
        <w:t>EVALUATION</w:t>
      </w:r>
      <w:bookmarkEnd w:id="23"/>
    </w:p>
    <w:p w14:paraId="413A8ED8" w14:textId="75DB18C2" w:rsidR="00246091" w:rsidRDefault="00246091" w:rsidP="00246091">
      <w:pPr>
        <w:pStyle w:val="Heading1"/>
      </w:pPr>
      <w:bookmarkStart w:id="24" w:name="_Toc88126945"/>
      <w:r>
        <w:lastRenderedPageBreak/>
        <w:t>A</w:t>
      </w:r>
      <w:r w:rsidR="00287A96">
        <w:t>PPENDIX</w:t>
      </w:r>
      <w:bookmarkEnd w:id="24"/>
    </w:p>
    <w:p w14:paraId="0A282651" w14:textId="33CBD978" w:rsidR="00246091" w:rsidRDefault="00246091" w:rsidP="00C10DE0"/>
    <w:p w14:paraId="215816E6" w14:textId="02782043" w:rsidR="004E0BB5" w:rsidRPr="004E0BB5" w:rsidRDefault="000C2A58" w:rsidP="00B96237">
      <w:pPr>
        <w:pStyle w:val="Heading4"/>
      </w:pPr>
      <w:r>
        <w:t>Joey’s Workout routine</w:t>
      </w:r>
      <w:r>
        <w:rPr>
          <w:noProof/>
        </w:rPr>
        <mc:AlternateContent>
          <mc:Choice Requires="wps">
            <w:drawing>
              <wp:anchor distT="0" distB="0" distL="114300" distR="114300" simplePos="0" relativeHeight="251670528" behindDoc="0" locked="0" layoutInCell="1" allowOverlap="1" wp14:anchorId="568E444D" wp14:editId="61D09FB7">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83" type="#_x0000_t202" style="position:absolute;left:0;text-align:left;margin-left:398.8pt;margin-top:23pt;width:450pt;height:220.5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62ACCA23" w:rsidR="004E0BB5" w:rsidRDefault="00853080" w:rsidP="00853080">
      <w:pPr>
        <w:pStyle w:val="Heading4"/>
      </w:pPr>
      <w:r>
        <w:t>Scoped Storage</w:t>
      </w:r>
    </w:p>
    <w:p w14:paraId="19D37C48" w14:textId="61538848" w:rsidR="00853080" w:rsidRDefault="00853080" w:rsidP="00853080">
      <w:pPr>
        <w:pStyle w:val="Appendex"/>
        <w:numPr>
          <w:ilvl w:val="0"/>
          <w:numId w:val="0"/>
        </w:numPr>
      </w:pPr>
    </w:p>
    <w:p w14:paraId="05F2C50B" w14:textId="77777777" w:rsidR="00853080" w:rsidRPr="00F54AD5" w:rsidRDefault="00853080" w:rsidP="00853080">
      <w:pPr>
        <w:rPr>
          <w:highlight w:val="lightGray"/>
        </w:rPr>
      </w:pPr>
      <w:r w:rsidRPr="00F54AD5">
        <w:rPr>
          <w:highlight w:val="lightGray"/>
        </w:rPr>
        <w:t>Scoped Storage (Android API 30+, Android 11+)</w:t>
      </w:r>
    </w:p>
    <w:p w14:paraId="0148AA3B" w14:textId="43327E8F" w:rsidR="00986EEA" w:rsidRDefault="00853080" w:rsidP="008E72E5">
      <w:r w:rsidRPr="00F54AD5">
        <w:rPr>
          <w:highlight w:val="lightGray"/>
        </w:rPr>
        <w:t xml:space="preserve">Every app has </w:t>
      </w:r>
      <w:r w:rsidR="00082999" w:rsidRPr="00F54AD5">
        <w:rPr>
          <w:highlight w:val="lightGray"/>
        </w:rPr>
        <w:t>its</w:t>
      </w:r>
      <w:r w:rsidRPr="00F54AD5">
        <w:rPr>
          <w:highlight w:val="lightGray"/>
        </w:rPr>
        <w:t xml:space="preserve"> internal storage, which only the app itself has access to and is privatised to the scope of the app only. All apps have access to external storage</w:t>
      </w:r>
      <w:r w:rsidR="00082999" w:rsidRPr="00F54AD5">
        <w:rPr>
          <w:highlight w:val="lightGray"/>
        </w:rPr>
        <w:t>,</w:t>
      </w:r>
      <w:r w:rsidRPr="00F54AD5">
        <w:rPr>
          <w:highlight w:val="lightGray"/>
        </w:rPr>
        <w:t xml:space="preserve"> however, which is where images, documents etc. can be stored. From Android 11 onwards, it was made mandatory that scoped storage should be used, where storage in internal and external storage are all linked together so that when uninstalling an app, all the data is deleted rather than just the data in the internal storage.</w:t>
      </w:r>
    </w:p>
    <w:p w14:paraId="032E0061" w14:textId="16D14735" w:rsidR="00883B65" w:rsidRDefault="00883B65" w:rsidP="008E72E5"/>
    <w:p w14:paraId="75A5780C" w14:textId="67FB5340" w:rsidR="00883B65" w:rsidRDefault="00883B65" w:rsidP="008E72E5"/>
    <w:p w14:paraId="2FB5B7DC" w14:textId="695B4531" w:rsidR="00883B65" w:rsidRDefault="00883B65" w:rsidP="008E72E5"/>
    <w:p w14:paraId="6D7A5392" w14:textId="08E50207" w:rsidR="00883B65" w:rsidRDefault="00883B65" w:rsidP="008E72E5"/>
    <w:p w14:paraId="548B6EEE" w14:textId="042B76A2" w:rsidR="00883B65" w:rsidRDefault="00883B65" w:rsidP="008E72E5"/>
    <w:p w14:paraId="1272D3FC" w14:textId="77777777" w:rsidR="00883B65" w:rsidRDefault="00883B65" w:rsidP="008E72E5"/>
    <w:p w14:paraId="27633330" w14:textId="65988797" w:rsidR="00883B65" w:rsidRDefault="00CC4EB2" w:rsidP="00883B65">
      <w:pPr>
        <w:pStyle w:val="Heading4"/>
      </w:pPr>
      <w:r>
        <w:rPr>
          <w:noProof/>
        </w:rPr>
        <w:lastRenderedPageBreak/>
        <w:drawing>
          <wp:anchor distT="0" distB="0" distL="114300" distR="114300" simplePos="0" relativeHeight="251706368" behindDoc="0" locked="0" layoutInCell="1" allowOverlap="1" wp14:anchorId="2313A23C" wp14:editId="1B8C25B8">
            <wp:simplePos x="0" y="0"/>
            <wp:positionH relativeFrom="margin">
              <wp:align>left</wp:align>
            </wp:positionH>
            <wp:positionV relativeFrom="paragraph">
              <wp:posOffset>3732530</wp:posOffset>
            </wp:positionV>
            <wp:extent cx="5419725" cy="3251835"/>
            <wp:effectExtent l="0" t="0" r="9525" b="5715"/>
            <wp:wrapSquare wrapText="bothSides"/>
            <wp:docPr id="263" name="Chart 263">
              <a:extLst xmlns:a="http://schemas.openxmlformats.org/drawingml/2006/main">
                <a:ext uri="{FF2B5EF4-FFF2-40B4-BE49-F238E27FC236}">
                  <a16:creationId xmlns:a16="http://schemas.microsoft.com/office/drawing/2014/main" id="{008C3B39-D50C-4A48-88E5-16EC92B914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7"/>
              </a:graphicData>
            </a:graphic>
          </wp:anchor>
        </w:drawing>
      </w:r>
      <w:r>
        <w:rPr>
          <w:noProof/>
        </w:rPr>
        <w:drawing>
          <wp:anchor distT="0" distB="0" distL="114300" distR="114300" simplePos="0" relativeHeight="251705344" behindDoc="0" locked="0" layoutInCell="1" allowOverlap="1" wp14:anchorId="491E7D3F" wp14:editId="6A8FCF72">
            <wp:simplePos x="0" y="0"/>
            <wp:positionH relativeFrom="margin">
              <wp:align>left</wp:align>
            </wp:positionH>
            <wp:positionV relativeFrom="paragraph">
              <wp:posOffset>322580</wp:posOffset>
            </wp:positionV>
            <wp:extent cx="5410200" cy="3246120"/>
            <wp:effectExtent l="0" t="0" r="0" b="11430"/>
            <wp:wrapSquare wrapText="bothSides"/>
            <wp:docPr id="261" name="Chart 261">
              <a:extLst xmlns:a="http://schemas.openxmlformats.org/drawingml/2006/main">
                <a:ext uri="{FF2B5EF4-FFF2-40B4-BE49-F238E27FC236}">
                  <a16:creationId xmlns:a16="http://schemas.microsoft.com/office/drawing/2014/main" id="{8129B9A1-D5CA-4EEE-A233-673F05B578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8"/>
              </a:graphicData>
            </a:graphic>
            <wp14:sizeRelH relativeFrom="margin">
              <wp14:pctWidth>0</wp14:pctWidth>
            </wp14:sizeRelH>
            <wp14:sizeRelV relativeFrom="margin">
              <wp14:pctHeight>0</wp14:pctHeight>
            </wp14:sizeRelV>
          </wp:anchor>
        </w:drawing>
      </w:r>
      <w:r w:rsidR="00883B65">
        <w:t>Results of different sampling rates</w:t>
      </w:r>
      <w:r w:rsidR="000E2101">
        <w:t xml:space="preserve"> when taking 20 steps</w:t>
      </w:r>
    </w:p>
    <w:p w14:paraId="72131348" w14:textId="360B8DE8" w:rsidR="00883B65" w:rsidRDefault="00883B65" w:rsidP="00883B65">
      <w:pPr>
        <w:pStyle w:val="Appendex"/>
        <w:numPr>
          <w:ilvl w:val="0"/>
          <w:numId w:val="0"/>
        </w:numPr>
      </w:pPr>
    </w:p>
    <w:p w14:paraId="744FBC71" w14:textId="10555096" w:rsidR="00CC4EB2" w:rsidRDefault="00CC4EB2" w:rsidP="00883B65">
      <w:pPr>
        <w:pStyle w:val="Appendex"/>
        <w:numPr>
          <w:ilvl w:val="0"/>
          <w:numId w:val="0"/>
        </w:numPr>
      </w:pPr>
    </w:p>
    <w:p w14:paraId="340154AC" w14:textId="321A1D95" w:rsidR="00CC4EB2" w:rsidRDefault="00CC4EB2" w:rsidP="00883B65">
      <w:pPr>
        <w:pStyle w:val="Appendex"/>
        <w:numPr>
          <w:ilvl w:val="0"/>
          <w:numId w:val="0"/>
        </w:numPr>
      </w:pPr>
    </w:p>
    <w:p w14:paraId="2EEDA177" w14:textId="6D581EE1" w:rsidR="00CC4EB2" w:rsidRDefault="00CC4EB2" w:rsidP="00883B65">
      <w:pPr>
        <w:pStyle w:val="Appendex"/>
        <w:numPr>
          <w:ilvl w:val="0"/>
          <w:numId w:val="0"/>
        </w:numPr>
      </w:pPr>
    </w:p>
    <w:p w14:paraId="68A596F8" w14:textId="339DA467" w:rsidR="00CC4EB2" w:rsidRDefault="00CC4EB2" w:rsidP="00883B65">
      <w:pPr>
        <w:pStyle w:val="Appendex"/>
        <w:numPr>
          <w:ilvl w:val="0"/>
          <w:numId w:val="0"/>
        </w:numPr>
      </w:pPr>
    </w:p>
    <w:p w14:paraId="41B8C402" w14:textId="68444A3B" w:rsidR="00CC4EB2" w:rsidRDefault="00CC4EB2" w:rsidP="00883B65">
      <w:pPr>
        <w:pStyle w:val="Appendex"/>
        <w:numPr>
          <w:ilvl w:val="0"/>
          <w:numId w:val="0"/>
        </w:numPr>
      </w:pPr>
    </w:p>
    <w:p w14:paraId="1EE09A8B" w14:textId="77754D55" w:rsidR="00CC4EB2" w:rsidRPr="00883B65" w:rsidRDefault="00CC4EB2" w:rsidP="00883B65">
      <w:pPr>
        <w:pStyle w:val="Appendex"/>
        <w:numPr>
          <w:ilvl w:val="0"/>
          <w:numId w:val="0"/>
        </w:numPr>
      </w:pPr>
      <w:r>
        <w:rPr>
          <w:noProof/>
        </w:rPr>
        <w:lastRenderedPageBreak/>
        <w:drawing>
          <wp:anchor distT="0" distB="0" distL="114300" distR="114300" simplePos="0" relativeHeight="251710464" behindDoc="0" locked="0" layoutInCell="1" allowOverlap="1" wp14:anchorId="6A249BC7" wp14:editId="2A162CD2">
            <wp:simplePos x="0" y="0"/>
            <wp:positionH relativeFrom="margin">
              <wp:align>left</wp:align>
            </wp:positionH>
            <wp:positionV relativeFrom="paragraph">
              <wp:posOffset>3818255</wp:posOffset>
            </wp:positionV>
            <wp:extent cx="5819775" cy="3491865"/>
            <wp:effectExtent l="0" t="0" r="9525" b="13335"/>
            <wp:wrapSquare wrapText="bothSides"/>
            <wp:docPr id="260" name="Chart 260">
              <a:extLst xmlns:a="http://schemas.openxmlformats.org/drawingml/2006/main">
                <a:ext uri="{FF2B5EF4-FFF2-40B4-BE49-F238E27FC236}">
                  <a16:creationId xmlns:a16="http://schemas.microsoft.com/office/drawing/2014/main" id="{B6432BA6-001B-45B7-8864-B27C1154B6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9"/>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8416" behindDoc="0" locked="0" layoutInCell="1" allowOverlap="1" wp14:anchorId="68CAFC3A" wp14:editId="2FC2370D">
            <wp:simplePos x="0" y="0"/>
            <wp:positionH relativeFrom="margin">
              <wp:posOffset>-635</wp:posOffset>
            </wp:positionH>
            <wp:positionV relativeFrom="paragraph">
              <wp:posOffset>0</wp:posOffset>
            </wp:positionV>
            <wp:extent cx="5857875" cy="3514725"/>
            <wp:effectExtent l="0" t="0" r="9525" b="9525"/>
            <wp:wrapSquare wrapText="bothSides"/>
            <wp:docPr id="262" name="Chart 262">
              <a:extLst xmlns:a="http://schemas.openxmlformats.org/drawingml/2006/main">
                <a:ext uri="{FF2B5EF4-FFF2-40B4-BE49-F238E27FC236}">
                  <a16:creationId xmlns:a16="http://schemas.microsoft.com/office/drawing/2014/main" id="{B62A6243-7880-4631-A66D-9D4C1F374E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0"/>
              </a:graphicData>
            </a:graphic>
            <wp14:sizeRelH relativeFrom="margin">
              <wp14:pctWidth>0</wp14:pctWidth>
            </wp14:sizeRelH>
            <wp14:sizeRelV relativeFrom="margin">
              <wp14:pctHeight>0</wp14:pctHeight>
            </wp14:sizeRelV>
          </wp:anchor>
        </w:drawing>
      </w:r>
    </w:p>
    <w:p w14:paraId="1780F164" w14:textId="63E1A038" w:rsidR="00853080" w:rsidRDefault="00853080" w:rsidP="008E72E5"/>
    <w:p w14:paraId="61CC6D8B" w14:textId="50EFF405" w:rsidR="00CB7783" w:rsidRDefault="00CB7783" w:rsidP="008E72E5"/>
    <w:p w14:paraId="2071478C" w14:textId="34D296A2" w:rsidR="00CB7783" w:rsidRDefault="00CB7783" w:rsidP="008E72E5"/>
    <w:p w14:paraId="0DE9975A" w14:textId="55600AA5" w:rsidR="00CB7783" w:rsidRDefault="00CB7783" w:rsidP="008E72E5"/>
    <w:p w14:paraId="6085498F" w14:textId="7463E92F" w:rsidR="00CB7783" w:rsidRDefault="00CB7783" w:rsidP="008E72E5"/>
    <w:p w14:paraId="3899A844" w14:textId="1F8C178F" w:rsidR="00CB7783" w:rsidRDefault="00B509F6" w:rsidP="00CB7783">
      <w:pPr>
        <w:pStyle w:val="Heading4"/>
      </w:pPr>
      <w:r>
        <w:lastRenderedPageBreak/>
        <w:t>API prototyping</w:t>
      </w:r>
    </w:p>
    <w:p w14:paraId="44F28EA7" w14:textId="285777A2" w:rsidR="00CB7783" w:rsidRDefault="00CB7783" w:rsidP="00CB7783">
      <w:pPr>
        <w:pStyle w:val="Appendex"/>
        <w:numPr>
          <w:ilvl w:val="0"/>
          <w:numId w:val="0"/>
        </w:numPr>
      </w:pPr>
    </w:p>
    <w:p w14:paraId="001CC74F" w14:textId="77777777" w:rsidR="00CB7783" w:rsidRDefault="00CB7783" w:rsidP="00CB7783">
      <w:r>
        <w:t xml:space="preserve">An API, stands for application programming interface, to allow a developer access to data without the need for a developer to necessarily know all how this data is formed, etc. API gives way to the abstraction of needing to program everything from scratch. </w:t>
      </w:r>
    </w:p>
    <w:p w14:paraId="6B16CF2E" w14:textId="77777777" w:rsidR="00CB7783" w:rsidRDefault="00CB7783" w:rsidP="00CB7783">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 so I could have a rough idea of how to approach developing a fitness app. Furthermore, the method of how Google detected steps and activities intrigued me, because of how easy it seemed for a developer to extract such information from the API.</w:t>
      </w:r>
    </w:p>
    <w:p w14:paraId="6516FB5D" w14:textId="77777777" w:rsidR="00CB7783" w:rsidRPr="005E47AD" w:rsidRDefault="00276FB3" w:rsidP="00CB7783">
      <w:pPr>
        <w:rPr>
          <w:rStyle w:val="Hyperlink"/>
          <w:color w:val="FF0000"/>
        </w:rPr>
      </w:pPr>
      <w:hyperlink r:id="rId111" w:history="1">
        <w:r w:rsidR="00CB7783" w:rsidRPr="005E47AD">
          <w:rPr>
            <w:rStyle w:val="Hyperlink"/>
            <w:color w:val="FF0000"/>
          </w:rPr>
          <w:t>https://www.youtube.com/watch?v=GZvSYJDk-us&amp;ab_channel=freeCodeCamp.org</w:t>
        </w:r>
      </w:hyperlink>
    </w:p>
    <w:p w14:paraId="3DB61D57" w14:textId="77777777" w:rsidR="00CB7783" w:rsidRDefault="00CB7783" w:rsidP="00CB7783"/>
    <w:p w14:paraId="0E90646E" w14:textId="77777777" w:rsidR="00CB7783" w:rsidRDefault="00CB7783" w:rsidP="00CB7783">
      <w:pPr>
        <w:rPr>
          <w:rStyle w:val="Hyperlink"/>
          <w:color w:val="auto"/>
          <w:u w:val="none"/>
        </w:rPr>
      </w:pPr>
      <w:r w:rsidRPr="00616EF1">
        <w:rPr>
          <w:rStyle w:val="Hyperlink"/>
          <w:noProof/>
          <w:color w:val="auto"/>
          <w:u w:val="none"/>
        </w:rPr>
        <w:drawing>
          <wp:anchor distT="0" distB="0" distL="114300" distR="114300" simplePos="0" relativeHeight="251727872" behindDoc="0" locked="0" layoutInCell="1" allowOverlap="1" wp14:anchorId="51E4B15C" wp14:editId="48C6C17E">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112">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Pr>
          <w:rStyle w:val="Hyperlink"/>
          <w:color w:val="auto"/>
          <w:u w:val="none"/>
        </w:rPr>
        <w:t>First use of API through the command line, sending a text message from a phone to another phone via SMS, using Twilio.</w:t>
      </w:r>
      <w:r w:rsidRPr="00972CA0">
        <w:t xml:space="preserve"> </w:t>
      </w:r>
    </w:p>
    <w:p w14:paraId="546990EC" w14:textId="77777777" w:rsidR="00CB7783" w:rsidRDefault="00CB7783" w:rsidP="00CB7783">
      <w:r>
        <w:rPr>
          <w:noProof/>
        </w:rPr>
        <w:drawing>
          <wp:anchor distT="0" distB="0" distL="114300" distR="114300" simplePos="0" relativeHeight="251726848" behindDoc="0" locked="0" layoutInCell="1" allowOverlap="1" wp14:anchorId="1BDE58BF" wp14:editId="0BF9DB77">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chat or text message&#10;&#10;Description automatically generated"/>
                    <pic:cNvPicPr>
                      <a:picLocks noChangeAspect="1" noChangeArrowheads="1"/>
                    </pic:cNvPicPr>
                  </pic:nvPicPr>
                  <pic:blipFill rotWithShape="1">
                    <a:blip r:embed="rId113"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E99A14" w14:textId="77777777" w:rsidR="00CB7783" w:rsidRDefault="00CB7783" w:rsidP="00CB7783">
      <w:pPr>
        <w:rPr>
          <w:noProof/>
        </w:rPr>
      </w:pPr>
      <w:r>
        <w:rPr>
          <w:noProof/>
        </w:rPr>
        <w:t>By using the curl code provided by Twilio, I was able to send a message from the Twilio phone to my phone, via Twilio’s SMS API, as a POST request.</w:t>
      </w:r>
    </w:p>
    <w:p w14:paraId="4CC8E421" w14:textId="77777777" w:rsidR="00CB7783" w:rsidRDefault="00CB7783" w:rsidP="00CB7783"/>
    <w:p w14:paraId="3E9548F5" w14:textId="77777777" w:rsidR="00CB7783" w:rsidRPr="00CB7783" w:rsidRDefault="00CB7783" w:rsidP="00CB7783">
      <w:pPr>
        <w:pStyle w:val="Appendex"/>
        <w:numPr>
          <w:ilvl w:val="0"/>
          <w:numId w:val="0"/>
        </w:numPr>
      </w:pPr>
    </w:p>
    <w:p w14:paraId="25F8D52B" w14:textId="4E7B4830" w:rsidR="00513EB2" w:rsidRDefault="00513EB2" w:rsidP="008E72E5"/>
    <w:p w14:paraId="6A8D2FAD" w14:textId="3434AA41" w:rsidR="00513EB2" w:rsidRDefault="00513EB2" w:rsidP="008E72E5"/>
    <w:p w14:paraId="63745AF3" w14:textId="01D2063B" w:rsidR="00513EB2" w:rsidRDefault="00513EB2" w:rsidP="008E72E5"/>
    <w:p w14:paraId="7145B2C3" w14:textId="77777777" w:rsidR="00513EB2" w:rsidRDefault="00513EB2" w:rsidP="008E72E5"/>
    <w:p w14:paraId="5A35FA73" w14:textId="19E7DEED" w:rsidR="00513EB2" w:rsidRDefault="00513EB2" w:rsidP="00513EB2">
      <w:pPr>
        <w:pStyle w:val="Heading4"/>
      </w:pPr>
    </w:p>
    <w:p w14:paraId="47F80997" w14:textId="77777777" w:rsidR="00513EB2" w:rsidRDefault="00513EB2" w:rsidP="00513EB2"/>
    <w:p w14:paraId="1E786E24" w14:textId="087C33F8" w:rsidR="00513EB2" w:rsidRPr="00513EB2" w:rsidRDefault="00513EB2" w:rsidP="00443663">
      <w:r>
        <w:rPr>
          <w:noProof/>
        </w:rPr>
        <mc:AlternateContent>
          <mc:Choice Requires="wps">
            <w:drawing>
              <wp:anchor distT="0" distB="0" distL="114300" distR="114300" simplePos="0" relativeHeight="251747328" behindDoc="0" locked="0" layoutInCell="1" allowOverlap="1" wp14:anchorId="13541849" wp14:editId="1C346DFB">
                <wp:simplePos x="0" y="0"/>
                <wp:positionH relativeFrom="margin">
                  <wp:align>right</wp:align>
                </wp:positionH>
                <wp:positionV relativeFrom="paragraph">
                  <wp:posOffset>1531620</wp:posOffset>
                </wp:positionV>
                <wp:extent cx="5715000" cy="6191250"/>
                <wp:effectExtent l="0" t="0" r="19050" b="19050"/>
                <wp:wrapSquare wrapText="bothSides"/>
                <wp:docPr id="275" name="Text Box 275"/>
                <wp:cNvGraphicFramePr/>
                <a:graphic xmlns:a="http://schemas.openxmlformats.org/drawingml/2006/main">
                  <a:graphicData uri="http://schemas.microsoft.com/office/word/2010/wordprocessingShape">
                    <wps:wsp>
                      <wps:cNvSpPr txBox="1"/>
                      <wps:spPr>
                        <a:xfrm>
                          <a:off x="0" y="0"/>
                          <a:ext cx="5715000" cy="61912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r w:rsidRPr="00672DC5">
                              <w:rPr>
                                <w:rFonts w:ascii="Courier New" w:eastAsia="Times New Roman" w:hAnsi="Courier New" w:cs="Courier New"/>
                                <w:color w:val="A9B7C6"/>
                                <w:sz w:val="20"/>
                                <w:szCs w:val="20"/>
                                <w:lang w:eastAsia="en-GB"/>
                              </w:rPr>
                              <w:t xml:space="preserve">ArrayList&lt;Float&gt; temp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ArrayLis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r w:rsidRPr="00672DC5">
                              <w:rPr>
                                <w:rFonts w:ascii="Courier New" w:eastAsia="Times New Roman" w:hAnsi="Courier New" w:cs="Courier New"/>
                                <w:color w:val="9876AA"/>
                                <w:sz w:val="20"/>
                                <w:szCs w:val="20"/>
                                <w:lang w:eastAsia="en-GB"/>
                              </w:rPr>
                              <w:t xml:space="preserve">accelerometerEventListener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SensorEventListener()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r w:rsidRPr="00672DC5">
                              <w:rPr>
                                <w:rFonts w:ascii="Courier New" w:eastAsia="Times New Roman" w:hAnsi="Courier New" w:cs="Courier New"/>
                                <w:color w:val="FFC66D"/>
                                <w:sz w:val="20"/>
                                <w:szCs w:val="20"/>
                                <w:lang w:eastAsia="en-GB"/>
                              </w:rPr>
                              <w:t>onSensorChanged</w:t>
                            </w:r>
                            <w:r w:rsidRPr="00672DC5">
                              <w:rPr>
                                <w:rFonts w:ascii="Courier New" w:eastAsia="Times New Roman" w:hAnsi="Courier New" w:cs="Courier New"/>
                                <w:color w:val="A9B7C6"/>
                                <w:sz w:val="20"/>
                                <w:szCs w:val="20"/>
                                <w:lang w:eastAsia="en-GB"/>
                              </w:rPr>
                              <w:t>(SensorEvent event) {</w:t>
                            </w:r>
                            <w:r w:rsidRPr="00672DC5">
                              <w:rPr>
                                <w:rFonts w:ascii="Courier New" w:eastAsia="Times New Roman" w:hAnsi="Courier New" w:cs="Courier New"/>
                                <w:color w:val="A9B7C6"/>
                                <w:sz w:val="20"/>
                                <w:szCs w:val="20"/>
                                <w:lang w:eastAsia="en-GB"/>
                              </w:rPr>
                              <w:br/>
                              <w:t xml:space="preserve">        DecimalFormat df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DecimalForma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x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y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z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Math.</w:t>
                            </w:r>
                            <w:r w:rsidRPr="00672DC5">
                              <w:rPr>
                                <w:rFonts w:ascii="Courier New" w:eastAsia="Times New Roman" w:hAnsi="Courier New" w:cs="Courier New"/>
                                <w:i/>
                                <w:iCs/>
                                <w:color w:val="A9B7C6"/>
                                <w:sz w:val="20"/>
                                <w:szCs w:val="20"/>
                                <w:lang w:eastAsia="en-GB"/>
                              </w:rPr>
                              <w:t>sqrt</w:t>
                            </w:r>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9876AA"/>
                                <w:sz w:val="20"/>
                                <w:szCs w:val="20"/>
                                <w:lang w:eastAsia="en-GB"/>
                              </w:rPr>
                              <w:t xml:space="preserve">filtered_data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A9B7C6"/>
                                <w:sz w:val="20"/>
                                <w:szCs w:val="20"/>
                                <w:lang w:eastAsia="en-GB"/>
                              </w:rPr>
                              <w:br/>
                              <w:t xml:space="preserve">                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i].toStrin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ArrayList&lt;Float&gt; data){</w:t>
                            </w:r>
                            <w:r>
                              <w:rPr>
                                <w:color w:val="A9B7C6"/>
                              </w:rPr>
                              <w:br/>
                              <w:t xml:space="preserve">    </w:t>
                            </w:r>
                            <w:r>
                              <w:rPr>
                                <w:color w:val="9876AA"/>
                              </w:rPr>
                              <w:t xml:space="preserve">filtered_data </w:t>
                            </w:r>
                            <w:r>
                              <w:rPr>
                                <w:color w:val="A9B7C6"/>
                              </w:rPr>
                              <w:t xml:space="preserve">= </w:t>
                            </w:r>
                            <w:r>
                              <w:rPr>
                                <w:color w:val="CC7832"/>
                              </w:rPr>
                              <w:t xml:space="preserve">new </w:t>
                            </w:r>
                            <w:r>
                              <w:rPr>
                                <w:color w:val="A9B7C6"/>
                              </w:rPr>
                              <w:t>Float[data.size()]</w:t>
                            </w:r>
                            <w:r>
                              <w:rPr>
                                <w:color w:val="CC7832"/>
                              </w:rPr>
                              <w:t>;</w:t>
                            </w:r>
                            <w:r>
                              <w:rPr>
                                <w:color w:val="CC7832"/>
                              </w:rPr>
                              <w:br/>
                              <w:t xml:space="preserve">    for </w:t>
                            </w:r>
                            <w:r>
                              <w:rPr>
                                <w:color w:val="A9B7C6"/>
                              </w:rPr>
                              <w:t>(</w:t>
                            </w:r>
                            <w:r>
                              <w:rPr>
                                <w:color w:val="CC7832"/>
                              </w:rPr>
                              <w:t xml:space="preserve">int </w:t>
                            </w:r>
                            <w:r>
                              <w:rPr>
                                <w:color w:val="A9B7C6"/>
                              </w:rPr>
                              <w:t>i=</w:t>
                            </w:r>
                            <w:r>
                              <w:rPr>
                                <w:color w:val="6897BB"/>
                              </w:rPr>
                              <w:t xml:space="preserve">0 </w:t>
                            </w:r>
                            <w:r>
                              <w:rPr>
                                <w:color w:val="CC7832"/>
                              </w:rPr>
                              <w:t>;</w:t>
                            </w:r>
                            <w:r>
                              <w:rPr>
                                <w:color w:val="A9B7C6"/>
                              </w:rPr>
                              <w:t>i&lt;data.size()</w:t>
                            </w:r>
                            <w:r>
                              <w:rPr>
                                <w:color w:val="CC7832"/>
                              </w:rPr>
                              <w:t>;</w:t>
                            </w:r>
                            <w:r>
                              <w:rPr>
                                <w:color w:val="A9B7C6"/>
                              </w:rPr>
                              <w:t>i++){</w:t>
                            </w:r>
                            <w:r>
                              <w:rPr>
                                <w:color w:val="A9B7C6"/>
                              </w:rPr>
                              <w:br/>
                              <w:t xml:space="preserve">        </w:t>
                            </w:r>
                            <w:r>
                              <w:rPr>
                                <w:color w:val="CC7832"/>
                              </w:rPr>
                              <w:t xml:space="preserve">if </w:t>
                            </w:r>
                            <w:r>
                              <w:rPr>
                                <w:color w:val="A9B7C6"/>
                              </w:rPr>
                              <w:t>(data.get(i)&lt;</w:t>
                            </w:r>
                            <w:r>
                              <w:rPr>
                                <w:color w:val="9876AA"/>
                              </w:rPr>
                              <w:t>minThreshold</w:t>
                            </w:r>
                            <w:r>
                              <w:rPr>
                                <w:color w:val="A9B7C6"/>
                              </w:rPr>
                              <w:t>){</w:t>
                            </w:r>
                            <w:r>
                              <w:rPr>
                                <w:color w:val="A9B7C6"/>
                              </w:rPr>
                              <w:br/>
                              <w:t xml:space="preserve">            </w:t>
                            </w:r>
                            <w:r>
                              <w:rPr>
                                <w:color w:val="9876AA"/>
                              </w:rPr>
                              <w:t>filtered_data</w:t>
                            </w:r>
                            <w:r>
                              <w:rPr>
                                <w:color w:val="A9B7C6"/>
                              </w:rPr>
                              <w:t>[i]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axThreshold</w:t>
                            </w:r>
                            <w:r>
                              <w:rPr>
                                <w:color w:val="A9B7C6"/>
                              </w:rPr>
                              <w:t>){</w:t>
                            </w:r>
                            <w:r>
                              <w:rPr>
                                <w:color w:val="A9B7C6"/>
                              </w:rPr>
                              <w:br/>
                              <w:t xml:space="preserve">            </w:t>
                            </w:r>
                            <w:r>
                              <w:rPr>
                                <w:color w:val="9876AA"/>
                              </w:rPr>
                              <w:t>filtered_data</w:t>
                            </w:r>
                            <w:r>
                              <w:rPr>
                                <w:color w:val="A9B7C6"/>
                              </w:rPr>
                              <w:t xml:space="preserve">[i] = </w:t>
                            </w:r>
                            <w:r>
                              <w:rPr>
                                <w:color w:val="9876AA"/>
                              </w:rPr>
                              <w:t>maxThreshold</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inThreshold</w:t>
                            </w:r>
                            <w:r>
                              <w:rPr>
                                <w:color w:val="A9B7C6"/>
                              </w:rPr>
                              <w:t>) &amp; (data.get(i)&lt;=</w:t>
                            </w:r>
                            <w:r>
                              <w:rPr>
                                <w:color w:val="9876AA"/>
                              </w:rPr>
                              <w:t>maxThreshold</w:t>
                            </w:r>
                            <w:r>
                              <w:rPr>
                                <w:color w:val="A9B7C6"/>
                              </w:rPr>
                              <w:t>)){</w:t>
                            </w:r>
                            <w:r>
                              <w:rPr>
                                <w:color w:val="A9B7C6"/>
                              </w:rPr>
                              <w:br/>
                              <w:t xml:space="preserve">            </w:t>
                            </w:r>
                            <w:r>
                              <w:rPr>
                                <w:color w:val="9876AA"/>
                              </w:rPr>
                              <w:t>filtered_data</w:t>
                            </w:r>
                            <w:r>
                              <w:rPr>
                                <w:color w:val="A9B7C6"/>
                              </w:rPr>
                              <w:t>[i] = data.get(i)</w:t>
                            </w:r>
                            <w:r>
                              <w:rPr>
                                <w:color w:val="CC7832"/>
                              </w:rPr>
                              <w:t>;</w:t>
                            </w:r>
                            <w:r>
                              <w:rPr>
                                <w:color w:val="CC7832"/>
                              </w:rPr>
                              <w:br/>
                              <w:t xml:space="preserve">        </w:t>
                            </w:r>
                            <w:r>
                              <w:rPr>
                                <w:color w:val="A9B7C6"/>
                              </w:rPr>
                              <w:t>}</w:t>
                            </w:r>
                            <w:r>
                              <w:rPr>
                                <w:color w:val="A9B7C6"/>
                              </w:rPr>
                              <w:br/>
                              <w:t xml:space="preserve">    }</w:t>
                            </w:r>
                            <w:r>
                              <w:rPr>
                                <w:color w:val="A9B7C6"/>
                              </w:rPr>
                              <w:br/>
                              <w:t xml:space="preserve">    setFiltered_data(</w:t>
                            </w:r>
                            <w:r>
                              <w:rPr>
                                <w:color w:val="9876AA"/>
                              </w:rPr>
                              <w:t>filtered_data</w:t>
                            </w:r>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541849" id="Text Box 275" o:spid="_x0000_s1084" type="#_x0000_t202" style="position:absolute;margin-left:398.8pt;margin-top:120.6pt;width:450pt;height:487.5pt;z-index:251747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" fillcolor="white [3201]" strokecolor="#4472c4 [3204]" strokeweight="1pt">
                <v:textbo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r w:rsidRPr="00672DC5">
                        <w:rPr>
                          <w:rFonts w:ascii="Courier New" w:eastAsia="Times New Roman" w:hAnsi="Courier New" w:cs="Courier New"/>
                          <w:color w:val="A9B7C6"/>
                          <w:sz w:val="20"/>
                          <w:szCs w:val="20"/>
                          <w:lang w:eastAsia="en-GB"/>
                        </w:rPr>
                        <w:t xml:space="preserve">ArrayList&lt;Float&gt; temp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ArrayLis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r w:rsidRPr="00672DC5">
                        <w:rPr>
                          <w:rFonts w:ascii="Courier New" w:eastAsia="Times New Roman" w:hAnsi="Courier New" w:cs="Courier New"/>
                          <w:color w:val="9876AA"/>
                          <w:sz w:val="20"/>
                          <w:szCs w:val="20"/>
                          <w:lang w:eastAsia="en-GB"/>
                        </w:rPr>
                        <w:t xml:space="preserve">accelerometerEventListener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SensorEventListener()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r w:rsidRPr="00672DC5">
                        <w:rPr>
                          <w:rFonts w:ascii="Courier New" w:eastAsia="Times New Roman" w:hAnsi="Courier New" w:cs="Courier New"/>
                          <w:color w:val="FFC66D"/>
                          <w:sz w:val="20"/>
                          <w:szCs w:val="20"/>
                          <w:lang w:eastAsia="en-GB"/>
                        </w:rPr>
                        <w:t>onSensorChanged</w:t>
                      </w:r>
                      <w:r w:rsidRPr="00672DC5">
                        <w:rPr>
                          <w:rFonts w:ascii="Courier New" w:eastAsia="Times New Roman" w:hAnsi="Courier New" w:cs="Courier New"/>
                          <w:color w:val="A9B7C6"/>
                          <w:sz w:val="20"/>
                          <w:szCs w:val="20"/>
                          <w:lang w:eastAsia="en-GB"/>
                        </w:rPr>
                        <w:t>(SensorEvent event) {</w:t>
                      </w:r>
                      <w:r w:rsidRPr="00672DC5">
                        <w:rPr>
                          <w:rFonts w:ascii="Courier New" w:eastAsia="Times New Roman" w:hAnsi="Courier New" w:cs="Courier New"/>
                          <w:color w:val="A9B7C6"/>
                          <w:sz w:val="20"/>
                          <w:szCs w:val="20"/>
                          <w:lang w:eastAsia="en-GB"/>
                        </w:rPr>
                        <w:br/>
                        <w:t xml:space="preserve">        DecimalFormat df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DecimalForma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x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y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z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Math.</w:t>
                      </w:r>
                      <w:r w:rsidRPr="00672DC5">
                        <w:rPr>
                          <w:rFonts w:ascii="Courier New" w:eastAsia="Times New Roman" w:hAnsi="Courier New" w:cs="Courier New"/>
                          <w:i/>
                          <w:iCs/>
                          <w:color w:val="A9B7C6"/>
                          <w:sz w:val="20"/>
                          <w:szCs w:val="20"/>
                          <w:lang w:eastAsia="en-GB"/>
                        </w:rPr>
                        <w:t>sqrt</w:t>
                      </w:r>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9876AA"/>
                          <w:sz w:val="20"/>
                          <w:szCs w:val="20"/>
                          <w:lang w:eastAsia="en-GB"/>
                        </w:rPr>
                        <w:t xml:space="preserve">filtered_data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A9B7C6"/>
                          <w:sz w:val="20"/>
                          <w:szCs w:val="20"/>
                          <w:lang w:eastAsia="en-GB"/>
                        </w:rPr>
                        <w:br/>
                        <w:t xml:space="preserve">                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i].toStrin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ArrayList&lt;Float&gt; data){</w:t>
                      </w:r>
                      <w:r>
                        <w:rPr>
                          <w:color w:val="A9B7C6"/>
                        </w:rPr>
                        <w:br/>
                        <w:t xml:space="preserve">    </w:t>
                      </w:r>
                      <w:r>
                        <w:rPr>
                          <w:color w:val="9876AA"/>
                        </w:rPr>
                        <w:t xml:space="preserve">filtered_data </w:t>
                      </w:r>
                      <w:r>
                        <w:rPr>
                          <w:color w:val="A9B7C6"/>
                        </w:rPr>
                        <w:t xml:space="preserve">= </w:t>
                      </w:r>
                      <w:r>
                        <w:rPr>
                          <w:color w:val="CC7832"/>
                        </w:rPr>
                        <w:t xml:space="preserve">new </w:t>
                      </w:r>
                      <w:r>
                        <w:rPr>
                          <w:color w:val="A9B7C6"/>
                        </w:rPr>
                        <w:t>Float[data.size()]</w:t>
                      </w:r>
                      <w:r>
                        <w:rPr>
                          <w:color w:val="CC7832"/>
                        </w:rPr>
                        <w:t>;</w:t>
                      </w:r>
                      <w:r>
                        <w:rPr>
                          <w:color w:val="CC7832"/>
                        </w:rPr>
                        <w:br/>
                        <w:t xml:space="preserve">    for </w:t>
                      </w:r>
                      <w:r>
                        <w:rPr>
                          <w:color w:val="A9B7C6"/>
                        </w:rPr>
                        <w:t>(</w:t>
                      </w:r>
                      <w:r>
                        <w:rPr>
                          <w:color w:val="CC7832"/>
                        </w:rPr>
                        <w:t xml:space="preserve">int </w:t>
                      </w:r>
                      <w:r>
                        <w:rPr>
                          <w:color w:val="A9B7C6"/>
                        </w:rPr>
                        <w:t>i=</w:t>
                      </w:r>
                      <w:r>
                        <w:rPr>
                          <w:color w:val="6897BB"/>
                        </w:rPr>
                        <w:t xml:space="preserve">0 </w:t>
                      </w:r>
                      <w:r>
                        <w:rPr>
                          <w:color w:val="CC7832"/>
                        </w:rPr>
                        <w:t>;</w:t>
                      </w:r>
                      <w:r>
                        <w:rPr>
                          <w:color w:val="A9B7C6"/>
                        </w:rPr>
                        <w:t>i&lt;data.size()</w:t>
                      </w:r>
                      <w:r>
                        <w:rPr>
                          <w:color w:val="CC7832"/>
                        </w:rPr>
                        <w:t>;</w:t>
                      </w:r>
                      <w:r>
                        <w:rPr>
                          <w:color w:val="A9B7C6"/>
                        </w:rPr>
                        <w:t>i++){</w:t>
                      </w:r>
                      <w:r>
                        <w:rPr>
                          <w:color w:val="A9B7C6"/>
                        </w:rPr>
                        <w:br/>
                        <w:t xml:space="preserve">        </w:t>
                      </w:r>
                      <w:r>
                        <w:rPr>
                          <w:color w:val="CC7832"/>
                        </w:rPr>
                        <w:t xml:space="preserve">if </w:t>
                      </w:r>
                      <w:r>
                        <w:rPr>
                          <w:color w:val="A9B7C6"/>
                        </w:rPr>
                        <w:t>(data.get(i)&lt;</w:t>
                      </w:r>
                      <w:r>
                        <w:rPr>
                          <w:color w:val="9876AA"/>
                        </w:rPr>
                        <w:t>minThreshold</w:t>
                      </w:r>
                      <w:r>
                        <w:rPr>
                          <w:color w:val="A9B7C6"/>
                        </w:rPr>
                        <w:t>){</w:t>
                      </w:r>
                      <w:r>
                        <w:rPr>
                          <w:color w:val="A9B7C6"/>
                        </w:rPr>
                        <w:br/>
                        <w:t xml:space="preserve">            </w:t>
                      </w:r>
                      <w:r>
                        <w:rPr>
                          <w:color w:val="9876AA"/>
                        </w:rPr>
                        <w:t>filtered_data</w:t>
                      </w:r>
                      <w:r>
                        <w:rPr>
                          <w:color w:val="A9B7C6"/>
                        </w:rPr>
                        <w:t>[i]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axThreshold</w:t>
                      </w:r>
                      <w:r>
                        <w:rPr>
                          <w:color w:val="A9B7C6"/>
                        </w:rPr>
                        <w:t>){</w:t>
                      </w:r>
                      <w:r>
                        <w:rPr>
                          <w:color w:val="A9B7C6"/>
                        </w:rPr>
                        <w:br/>
                        <w:t xml:space="preserve">            </w:t>
                      </w:r>
                      <w:r>
                        <w:rPr>
                          <w:color w:val="9876AA"/>
                        </w:rPr>
                        <w:t>filtered_data</w:t>
                      </w:r>
                      <w:r>
                        <w:rPr>
                          <w:color w:val="A9B7C6"/>
                        </w:rPr>
                        <w:t xml:space="preserve">[i] = </w:t>
                      </w:r>
                      <w:r>
                        <w:rPr>
                          <w:color w:val="9876AA"/>
                        </w:rPr>
                        <w:t>maxThreshold</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inThreshold</w:t>
                      </w:r>
                      <w:r>
                        <w:rPr>
                          <w:color w:val="A9B7C6"/>
                        </w:rPr>
                        <w:t>) &amp; (data.get(i)&lt;=</w:t>
                      </w:r>
                      <w:r>
                        <w:rPr>
                          <w:color w:val="9876AA"/>
                        </w:rPr>
                        <w:t>maxThreshold</w:t>
                      </w:r>
                      <w:r>
                        <w:rPr>
                          <w:color w:val="A9B7C6"/>
                        </w:rPr>
                        <w:t>)){</w:t>
                      </w:r>
                      <w:r>
                        <w:rPr>
                          <w:color w:val="A9B7C6"/>
                        </w:rPr>
                        <w:br/>
                        <w:t xml:space="preserve">            </w:t>
                      </w:r>
                      <w:r>
                        <w:rPr>
                          <w:color w:val="9876AA"/>
                        </w:rPr>
                        <w:t>filtered_data</w:t>
                      </w:r>
                      <w:r>
                        <w:rPr>
                          <w:color w:val="A9B7C6"/>
                        </w:rPr>
                        <w:t>[i] = data.get(i)</w:t>
                      </w:r>
                      <w:r>
                        <w:rPr>
                          <w:color w:val="CC7832"/>
                        </w:rPr>
                        <w:t>;</w:t>
                      </w:r>
                      <w:r>
                        <w:rPr>
                          <w:color w:val="CC7832"/>
                        </w:rPr>
                        <w:br/>
                        <w:t xml:space="preserve">        </w:t>
                      </w:r>
                      <w:r>
                        <w:rPr>
                          <w:color w:val="A9B7C6"/>
                        </w:rPr>
                        <w:t>}</w:t>
                      </w:r>
                      <w:r>
                        <w:rPr>
                          <w:color w:val="A9B7C6"/>
                        </w:rPr>
                        <w:br/>
                        <w:t xml:space="preserve">    }</w:t>
                      </w:r>
                      <w:r>
                        <w:rPr>
                          <w:color w:val="A9B7C6"/>
                        </w:rPr>
                        <w:br/>
                        <w:t xml:space="preserve">    setFiltered_data(</w:t>
                      </w:r>
                      <w:r>
                        <w:rPr>
                          <w:color w:val="9876AA"/>
                        </w:rPr>
                        <w:t>filtered_data</w:t>
                      </w:r>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v:textbox>
                <w10:wrap type="square" anchorx="margin"/>
              </v:shape>
            </w:pict>
          </mc:Fallback>
        </mc:AlternateContent>
      </w:r>
      <w:r>
        <w:t>Issues with regarding data structures and types when passing accelerometer data to Filter class. ArrayList class allows me to add elements dynamically, however, may be time inefficient, whereas using arrays of fixed size to store accelerometer data in 5 second increments will be easier to access. However, if no data is changed in a 5 second interval, creates unnecessary array. After some testing and comparing between using ArrayList and an array, I decided to use an ArrayList, since the quantities of values in a 5 second interval would only be around 10-20 values, so can still be accessed in a relatively quick amount of time.</w:t>
      </w:r>
    </w:p>
    <w:p w14:paraId="48D30689" w14:textId="63D5F7F3" w:rsidR="00853080" w:rsidRDefault="00853080" w:rsidP="00443663">
      <w:pPr>
        <w:pStyle w:val="Heading4"/>
        <w:numPr>
          <w:ilvl w:val="0"/>
          <w:numId w:val="0"/>
        </w:numPr>
        <w:ind w:left="360" w:hanging="360"/>
      </w:pPr>
      <w:r>
        <w:br w:type="page"/>
      </w:r>
    </w:p>
    <w:bookmarkStart w:id="25" w:name="_Toc88126946"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25"/>
        </w:p>
        <w:sdt>
          <w:sdtPr>
            <w:id w:val="-573587230"/>
            <w:bibliography/>
          </w:sdtPr>
          <w:sdtEndPr/>
          <w:sdtContent>
            <w:p w14:paraId="003A224E" w14:textId="77777777" w:rsidR="009C15EA" w:rsidRDefault="004E2C84" w:rsidP="008E72E5">
              <w:pPr>
                <w:rPr>
                  <w:rFonts w:asciiTheme="minorHAnsi" w:hAnsiTheme="minorHAnsi" w:cstheme="minorBidi"/>
                  <w:noProof/>
                  <w:sz w:val="22"/>
                  <w:szCs w:val="22"/>
                </w:rPr>
              </w:pPr>
              <w:r w:rsidRPr="00F96382">
                <w:rPr>
                  <w:sz w:val="20"/>
                  <w:szCs w:val="20"/>
                </w:rPr>
                <w:fldChar w:fldCharType="begin"/>
              </w:r>
              <w:r w:rsidRPr="00F96382">
                <w:rPr>
                  <w:sz w:val="20"/>
                  <w:szCs w:val="20"/>
                </w:rPr>
                <w:instrText xml:space="preserve"> BIBLIOGRAPHY </w:instrText>
              </w:r>
              <w:r w:rsidRPr="00F96382">
                <w:rPr>
                  <w:sz w:val="20"/>
                  <w:szCs w:val="20"/>
                </w:rPr>
                <w:fldChar w:fldCharType="separate"/>
              </w:r>
              <w:bookmarkStart w:id="26"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9C15EA" w14:paraId="7515852A" w14:textId="77777777">
                <w:trPr>
                  <w:divId w:val="1287465288"/>
                  <w:tblCellSpacing w:w="15" w:type="dxa"/>
                </w:trPr>
                <w:tc>
                  <w:tcPr>
                    <w:tcW w:w="50" w:type="pct"/>
                    <w:hideMark/>
                  </w:tcPr>
                  <w:p w14:paraId="5537F695" w14:textId="7AE3622C" w:rsidR="009C15EA" w:rsidRDefault="009C15EA">
                    <w:pPr>
                      <w:pStyle w:val="Bibliography"/>
                      <w:rPr>
                        <w:noProof/>
                      </w:rPr>
                    </w:pPr>
                    <w:r>
                      <w:rPr>
                        <w:noProof/>
                      </w:rPr>
                      <w:t xml:space="preserve">[1] </w:t>
                    </w:r>
                  </w:p>
                </w:tc>
                <w:tc>
                  <w:tcPr>
                    <w:tcW w:w="0" w:type="auto"/>
                    <w:hideMark/>
                  </w:tcPr>
                  <w:p w14:paraId="5EFB987B" w14:textId="77777777" w:rsidR="009C15EA" w:rsidRDefault="009C15EA">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9C15EA" w14:paraId="6EEEDAC9" w14:textId="77777777">
                <w:trPr>
                  <w:divId w:val="1287465288"/>
                  <w:tblCellSpacing w:w="15" w:type="dxa"/>
                </w:trPr>
                <w:tc>
                  <w:tcPr>
                    <w:tcW w:w="50" w:type="pct"/>
                    <w:hideMark/>
                  </w:tcPr>
                  <w:p w14:paraId="55A29E55" w14:textId="77777777" w:rsidR="009C15EA" w:rsidRDefault="009C15EA">
                    <w:pPr>
                      <w:pStyle w:val="Bibliography"/>
                      <w:rPr>
                        <w:noProof/>
                      </w:rPr>
                    </w:pPr>
                    <w:r>
                      <w:rPr>
                        <w:noProof/>
                      </w:rPr>
                      <w:t xml:space="preserve">[2] </w:t>
                    </w:r>
                  </w:p>
                </w:tc>
                <w:tc>
                  <w:tcPr>
                    <w:tcW w:w="0" w:type="auto"/>
                    <w:hideMark/>
                  </w:tcPr>
                  <w:p w14:paraId="5AA1094E" w14:textId="77777777" w:rsidR="009C15EA" w:rsidRDefault="009C15EA">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9C15EA" w14:paraId="7000DEC7" w14:textId="77777777">
                <w:trPr>
                  <w:divId w:val="1287465288"/>
                  <w:tblCellSpacing w:w="15" w:type="dxa"/>
                </w:trPr>
                <w:tc>
                  <w:tcPr>
                    <w:tcW w:w="50" w:type="pct"/>
                    <w:hideMark/>
                  </w:tcPr>
                  <w:p w14:paraId="5C4C4EF9" w14:textId="77777777" w:rsidR="009C15EA" w:rsidRDefault="009C15EA">
                    <w:pPr>
                      <w:pStyle w:val="Bibliography"/>
                      <w:rPr>
                        <w:noProof/>
                      </w:rPr>
                    </w:pPr>
                    <w:r>
                      <w:rPr>
                        <w:noProof/>
                      </w:rPr>
                      <w:t xml:space="preserve">[3] </w:t>
                    </w:r>
                  </w:p>
                </w:tc>
                <w:tc>
                  <w:tcPr>
                    <w:tcW w:w="0" w:type="auto"/>
                    <w:hideMark/>
                  </w:tcPr>
                  <w:p w14:paraId="767E8D55" w14:textId="77777777" w:rsidR="009C15EA" w:rsidRDefault="009C15EA">
                    <w:pPr>
                      <w:pStyle w:val="Bibliography"/>
                      <w:rPr>
                        <w:noProof/>
                      </w:rPr>
                    </w:pPr>
                    <w:r>
                      <w:rPr>
                        <w:noProof/>
                      </w:rPr>
                      <w:t>GOV.UK, “Physical Activity,” [Online]. Available: https://www.ethnicity-facts-figures.service.gov.uk/health/diet-and-exercise/physical-activity/latest. [Accessed 30 July 2021].</w:t>
                    </w:r>
                  </w:p>
                </w:tc>
              </w:tr>
              <w:tr w:rsidR="009C15EA" w14:paraId="140EE2E6" w14:textId="77777777">
                <w:trPr>
                  <w:divId w:val="1287465288"/>
                  <w:tblCellSpacing w:w="15" w:type="dxa"/>
                </w:trPr>
                <w:tc>
                  <w:tcPr>
                    <w:tcW w:w="50" w:type="pct"/>
                    <w:hideMark/>
                  </w:tcPr>
                  <w:p w14:paraId="6C6F5D85" w14:textId="77777777" w:rsidR="009C15EA" w:rsidRDefault="009C15EA">
                    <w:pPr>
                      <w:pStyle w:val="Bibliography"/>
                      <w:rPr>
                        <w:noProof/>
                      </w:rPr>
                    </w:pPr>
                    <w:r>
                      <w:rPr>
                        <w:noProof/>
                      </w:rPr>
                      <w:t xml:space="preserve">[4] </w:t>
                    </w:r>
                  </w:p>
                </w:tc>
                <w:tc>
                  <w:tcPr>
                    <w:tcW w:w="0" w:type="auto"/>
                    <w:hideMark/>
                  </w:tcPr>
                  <w:p w14:paraId="0763A072" w14:textId="77777777" w:rsidR="009C15EA" w:rsidRDefault="009C15EA">
                    <w:pPr>
                      <w:pStyle w:val="Bibliography"/>
                      <w:rPr>
                        <w:noProof/>
                      </w:rPr>
                    </w:pPr>
                    <w:r>
                      <w:rPr>
                        <w:noProof/>
                      </w:rPr>
                      <w:t>“staista,” [Online]. Available: https://www.statista.com/statistics/956297/ownership-of-smartphones-uk/. [Accessed 30 July 2021].</w:t>
                    </w:r>
                  </w:p>
                </w:tc>
              </w:tr>
              <w:tr w:rsidR="009C15EA" w14:paraId="7C7CD7D4" w14:textId="77777777">
                <w:trPr>
                  <w:divId w:val="1287465288"/>
                  <w:tblCellSpacing w:w="15" w:type="dxa"/>
                </w:trPr>
                <w:tc>
                  <w:tcPr>
                    <w:tcW w:w="50" w:type="pct"/>
                    <w:hideMark/>
                  </w:tcPr>
                  <w:p w14:paraId="1A234ED9" w14:textId="77777777" w:rsidR="009C15EA" w:rsidRDefault="009C15EA">
                    <w:pPr>
                      <w:pStyle w:val="Bibliography"/>
                      <w:rPr>
                        <w:noProof/>
                      </w:rPr>
                    </w:pPr>
                    <w:r>
                      <w:rPr>
                        <w:noProof/>
                      </w:rPr>
                      <w:t xml:space="preserve">[5] </w:t>
                    </w:r>
                  </w:p>
                </w:tc>
                <w:tc>
                  <w:tcPr>
                    <w:tcW w:w="0" w:type="auto"/>
                    <w:hideMark/>
                  </w:tcPr>
                  <w:p w14:paraId="5794A4A3" w14:textId="77777777" w:rsidR="009C15EA" w:rsidRDefault="009C15EA">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9C15EA" w14:paraId="767BDA06" w14:textId="77777777">
                <w:trPr>
                  <w:divId w:val="1287465288"/>
                  <w:tblCellSpacing w:w="15" w:type="dxa"/>
                </w:trPr>
                <w:tc>
                  <w:tcPr>
                    <w:tcW w:w="50" w:type="pct"/>
                    <w:hideMark/>
                  </w:tcPr>
                  <w:p w14:paraId="5C70DF51" w14:textId="77777777" w:rsidR="009C15EA" w:rsidRDefault="009C15EA">
                    <w:pPr>
                      <w:pStyle w:val="Bibliography"/>
                      <w:rPr>
                        <w:noProof/>
                      </w:rPr>
                    </w:pPr>
                    <w:r>
                      <w:rPr>
                        <w:noProof/>
                      </w:rPr>
                      <w:t xml:space="preserve">[6] </w:t>
                    </w:r>
                  </w:p>
                </w:tc>
                <w:tc>
                  <w:tcPr>
                    <w:tcW w:w="0" w:type="auto"/>
                    <w:hideMark/>
                  </w:tcPr>
                  <w:p w14:paraId="713417A4" w14:textId="77777777" w:rsidR="009C15EA" w:rsidRDefault="009C15EA">
                    <w:pPr>
                      <w:pStyle w:val="Bibliography"/>
                      <w:rPr>
                        <w:noProof/>
                      </w:rPr>
                    </w:pPr>
                    <w:r>
                      <w:rPr>
                        <w:noProof/>
                      </w:rPr>
                      <w:t>cnet, “Motion Sensing Comes To Mobile Phones,” [Online]. Available: https://www.cnet.com/tech/mobile/motion-sensing-comes-to-mobile-phones/. [Accessed 23 August 2021].</w:t>
                    </w:r>
                  </w:p>
                </w:tc>
              </w:tr>
              <w:tr w:rsidR="009C15EA" w14:paraId="72FA10FD" w14:textId="77777777">
                <w:trPr>
                  <w:divId w:val="1287465288"/>
                  <w:tblCellSpacing w:w="15" w:type="dxa"/>
                </w:trPr>
                <w:tc>
                  <w:tcPr>
                    <w:tcW w:w="50" w:type="pct"/>
                    <w:hideMark/>
                  </w:tcPr>
                  <w:p w14:paraId="0868044E" w14:textId="77777777" w:rsidR="009C15EA" w:rsidRDefault="009C15EA">
                    <w:pPr>
                      <w:pStyle w:val="Bibliography"/>
                      <w:rPr>
                        <w:noProof/>
                      </w:rPr>
                    </w:pPr>
                    <w:r>
                      <w:rPr>
                        <w:noProof/>
                      </w:rPr>
                      <w:t xml:space="preserve">[7] </w:t>
                    </w:r>
                  </w:p>
                </w:tc>
                <w:tc>
                  <w:tcPr>
                    <w:tcW w:w="0" w:type="auto"/>
                    <w:hideMark/>
                  </w:tcPr>
                  <w:p w14:paraId="1979DC03" w14:textId="77777777" w:rsidR="009C15EA" w:rsidRDefault="009C15EA">
                    <w:pPr>
                      <w:pStyle w:val="Bibliography"/>
                      <w:rPr>
                        <w:noProof/>
                      </w:rPr>
                    </w:pPr>
                    <w:r>
                      <w:rPr>
                        <w:noProof/>
                      </w:rPr>
                      <w:t>Android, “Sensor Types,” [Online]. Available: https://source.android.com/devices/sensors/sensor-types. [Accessed 24 August 2021].</w:t>
                    </w:r>
                  </w:p>
                </w:tc>
              </w:tr>
              <w:tr w:rsidR="009C15EA" w14:paraId="47D42C1F" w14:textId="77777777">
                <w:trPr>
                  <w:divId w:val="1287465288"/>
                  <w:tblCellSpacing w:w="15" w:type="dxa"/>
                </w:trPr>
                <w:tc>
                  <w:tcPr>
                    <w:tcW w:w="50" w:type="pct"/>
                    <w:hideMark/>
                  </w:tcPr>
                  <w:p w14:paraId="7E6AB90F" w14:textId="77777777" w:rsidR="009C15EA" w:rsidRDefault="009C15EA">
                    <w:pPr>
                      <w:pStyle w:val="Bibliography"/>
                      <w:rPr>
                        <w:noProof/>
                      </w:rPr>
                    </w:pPr>
                    <w:r>
                      <w:rPr>
                        <w:noProof/>
                      </w:rPr>
                      <w:t xml:space="preserve">[8] </w:t>
                    </w:r>
                  </w:p>
                </w:tc>
                <w:tc>
                  <w:tcPr>
                    <w:tcW w:w="0" w:type="auto"/>
                    <w:hideMark/>
                  </w:tcPr>
                  <w:p w14:paraId="5F4A7E17" w14:textId="77777777" w:rsidR="009C15EA" w:rsidRDefault="009C15EA">
                    <w:pPr>
                      <w:pStyle w:val="Bibliography"/>
                      <w:rPr>
                        <w:noProof/>
                      </w:rPr>
                    </w:pPr>
                    <w:r>
                      <w:rPr>
                        <w:noProof/>
                      </w:rPr>
                      <w:t>ifixit, “iPhone 4 Gyroscope Teardown,” [Online]. Available: https://www.ifixit.com/Teardown/iPhone+4+Gyroscope+Teardown/3156. [Accessed 23 August 2021].</w:t>
                    </w:r>
                  </w:p>
                </w:tc>
              </w:tr>
              <w:tr w:rsidR="009C15EA" w14:paraId="37E30CBC" w14:textId="77777777">
                <w:trPr>
                  <w:divId w:val="1287465288"/>
                  <w:tblCellSpacing w:w="15" w:type="dxa"/>
                </w:trPr>
                <w:tc>
                  <w:tcPr>
                    <w:tcW w:w="50" w:type="pct"/>
                    <w:hideMark/>
                  </w:tcPr>
                  <w:p w14:paraId="31AD6D17" w14:textId="77777777" w:rsidR="009C15EA" w:rsidRDefault="009C15EA">
                    <w:pPr>
                      <w:pStyle w:val="Bibliography"/>
                      <w:rPr>
                        <w:noProof/>
                      </w:rPr>
                    </w:pPr>
                    <w:r>
                      <w:rPr>
                        <w:noProof/>
                      </w:rPr>
                      <w:t xml:space="preserve">[9] </w:t>
                    </w:r>
                  </w:p>
                </w:tc>
                <w:tc>
                  <w:tcPr>
                    <w:tcW w:w="0" w:type="auto"/>
                    <w:hideMark/>
                  </w:tcPr>
                  <w:p w14:paraId="653EDE4D" w14:textId="77777777" w:rsidR="009C15EA" w:rsidRDefault="009C15EA">
                    <w:pPr>
                      <w:pStyle w:val="Bibliography"/>
                      <w:rPr>
                        <w:noProof/>
                      </w:rPr>
                    </w:pPr>
                    <w:r>
                      <w:rPr>
                        <w:noProof/>
                      </w:rPr>
                      <w:t>Gizmodo, “All the sensors in your phone and how they work,” [Online]. Available: https://gizmodo.com/all-the-sensors-in-your-smartphone-and-how-they-work-1797121002. [Accessed 24 August 2021].</w:t>
                    </w:r>
                  </w:p>
                </w:tc>
              </w:tr>
              <w:tr w:rsidR="009C15EA" w14:paraId="24572493" w14:textId="77777777">
                <w:trPr>
                  <w:divId w:val="1287465288"/>
                  <w:tblCellSpacing w:w="15" w:type="dxa"/>
                </w:trPr>
                <w:tc>
                  <w:tcPr>
                    <w:tcW w:w="50" w:type="pct"/>
                    <w:hideMark/>
                  </w:tcPr>
                  <w:p w14:paraId="1C6C5D31" w14:textId="77777777" w:rsidR="009C15EA" w:rsidRDefault="009C15EA">
                    <w:pPr>
                      <w:pStyle w:val="Bibliography"/>
                      <w:rPr>
                        <w:noProof/>
                      </w:rPr>
                    </w:pPr>
                    <w:r>
                      <w:rPr>
                        <w:noProof/>
                      </w:rPr>
                      <w:lastRenderedPageBreak/>
                      <w:t xml:space="preserve">[10] </w:t>
                    </w:r>
                  </w:p>
                </w:tc>
                <w:tc>
                  <w:tcPr>
                    <w:tcW w:w="0" w:type="auto"/>
                    <w:hideMark/>
                  </w:tcPr>
                  <w:p w14:paraId="043FF2ED" w14:textId="77777777" w:rsidR="009C15EA" w:rsidRDefault="009C15EA">
                    <w:pPr>
                      <w:pStyle w:val="Bibliography"/>
                      <w:rPr>
                        <w:noProof/>
                      </w:rPr>
                    </w:pPr>
                    <w:r>
                      <w:rPr>
                        <w:noProof/>
                      </w:rPr>
                      <w:t>Britanica, “Magnetometer,” [Online]. Available: https://www.britannica.com/technology/magnetometer. [Accessed 24 August 2021].</w:t>
                    </w:r>
                  </w:p>
                </w:tc>
              </w:tr>
              <w:tr w:rsidR="009C15EA" w14:paraId="32314395" w14:textId="77777777">
                <w:trPr>
                  <w:divId w:val="1287465288"/>
                  <w:tblCellSpacing w:w="15" w:type="dxa"/>
                </w:trPr>
                <w:tc>
                  <w:tcPr>
                    <w:tcW w:w="50" w:type="pct"/>
                    <w:hideMark/>
                  </w:tcPr>
                  <w:p w14:paraId="3E22D0E7" w14:textId="77777777" w:rsidR="009C15EA" w:rsidRDefault="009C15EA">
                    <w:pPr>
                      <w:pStyle w:val="Bibliography"/>
                      <w:rPr>
                        <w:noProof/>
                      </w:rPr>
                    </w:pPr>
                    <w:r>
                      <w:rPr>
                        <w:noProof/>
                      </w:rPr>
                      <w:t xml:space="preserve">[11] </w:t>
                    </w:r>
                  </w:p>
                </w:tc>
                <w:tc>
                  <w:tcPr>
                    <w:tcW w:w="0" w:type="auto"/>
                    <w:hideMark/>
                  </w:tcPr>
                  <w:p w14:paraId="58B4FBEB" w14:textId="77777777" w:rsidR="009C15EA" w:rsidRDefault="009C15EA">
                    <w:pPr>
                      <w:pStyle w:val="Bibliography"/>
                      <w:rPr>
                        <w:noProof/>
                      </w:rPr>
                    </w:pPr>
                    <w:r>
                      <w:rPr>
                        <w:noProof/>
                      </w:rPr>
                      <w:t>Techspot, “Know Your Smartphone: A Guide To Camera Hardware,” [Online]. Available: https://www.techspot.com/guides/850-smartphone-camera-hardware/. [Accessed 24 August 2021].</w:t>
                    </w:r>
                  </w:p>
                </w:tc>
              </w:tr>
              <w:tr w:rsidR="009C15EA" w14:paraId="5439C5C7" w14:textId="77777777">
                <w:trPr>
                  <w:divId w:val="1287465288"/>
                  <w:tblCellSpacing w:w="15" w:type="dxa"/>
                </w:trPr>
                <w:tc>
                  <w:tcPr>
                    <w:tcW w:w="50" w:type="pct"/>
                    <w:hideMark/>
                  </w:tcPr>
                  <w:p w14:paraId="26FA8379" w14:textId="77777777" w:rsidR="009C15EA" w:rsidRDefault="009C15EA">
                    <w:pPr>
                      <w:pStyle w:val="Bibliography"/>
                      <w:rPr>
                        <w:noProof/>
                      </w:rPr>
                    </w:pPr>
                    <w:r>
                      <w:rPr>
                        <w:noProof/>
                      </w:rPr>
                      <w:t xml:space="preserve">[12] </w:t>
                    </w:r>
                  </w:p>
                </w:tc>
                <w:tc>
                  <w:tcPr>
                    <w:tcW w:w="0" w:type="auto"/>
                    <w:hideMark/>
                  </w:tcPr>
                  <w:p w14:paraId="73927259" w14:textId="77777777" w:rsidR="009C15EA" w:rsidRDefault="009C15EA">
                    <w:pPr>
                      <w:pStyle w:val="Bibliography"/>
                      <w:rPr>
                        <w:noProof/>
                      </w:rPr>
                    </w:pPr>
                    <w:r>
                      <w:rPr>
                        <w:noProof/>
                      </w:rPr>
                      <w:t>Techopedia, “Six Degrees of Freedom,” [Online]. Available: https://www.techopedia.com/definition/12702/six-degrees-of-freedom-6dof. [Accessed 25 August 2021].</w:t>
                    </w:r>
                  </w:p>
                </w:tc>
              </w:tr>
              <w:tr w:rsidR="009C15EA" w14:paraId="0BC85E5D" w14:textId="77777777">
                <w:trPr>
                  <w:divId w:val="1287465288"/>
                  <w:tblCellSpacing w:w="15" w:type="dxa"/>
                </w:trPr>
                <w:tc>
                  <w:tcPr>
                    <w:tcW w:w="50" w:type="pct"/>
                    <w:hideMark/>
                  </w:tcPr>
                  <w:p w14:paraId="47655077" w14:textId="77777777" w:rsidR="009C15EA" w:rsidRDefault="009C15EA">
                    <w:pPr>
                      <w:pStyle w:val="Bibliography"/>
                      <w:rPr>
                        <w:noProof/>
                      </w:rPr>
                    </w:pPr>
                    <w:r>
                      <w:rPr>
                        <w:noProof/>
                      </w:rPr>
                      <w:t xml:space="preserve">[13] </w:t>
                    </w:r>
                  </w:p>
                </w:tc>
                <w:tc>
                  <w:tcPr>
                    <w:tcW w:w="0" w:type="auto"/>
                    <w:hideMark/>
                  </w:tcPr>
                  <w:p w14:paraId="14CCB1A9" w14:textId="77777777" w:rsidR="009C15EA" w:rsidRDefault="009C15EA">
                    <w:pPr>
                      <w:pStyle w:val="Bibliography"/>
                      <w:rPr>
                        <w:noProof/>
                      </w:rPr>
                    </w:pPr>
                    <w:r>
                      <w:rPr>
                        <w:noProof/>
                      </w:rPr>
                      <w:t>aosabork.org, “A Pedometer In the Real World,” [Online]. Available: https://www.aosabook.org/en/500L/a-pedometer-in-the-real-world.html. [Accessed 14 09 2021].</w:t>
                    </w:r>
                  </w:p>
                </w:tc>
              </w:tr>
              <w:tr w:rsidR="009C15EA" w14:paraId="7525F357" w14:textId="77777777">
                <w:trPr>
                  <w:divId w:val="1287465288"/>
                  <w:tblCellSpacing w:w="15" w:type="dxa"/>
                </w:trPr>
                <w:tc>
                  <w:tcPr>
                    <w:tcW w:w="50" w:type="pct"/>
                    <w:hideMark/>
                  </w:tcPr>
                  <w:p w14:paraId="20D8D195" w14:textId="77777777" w:rsidR="009C15EA" w:rsidRDefault="009C15EA">
                    <w:pPr>
                      <w:pStyle w:val="Bibliography"/>
                      <w:rPr>
                        <w:noProof/>
                      </w:rPr>
                    </w:pPr>
                    <w:r>
                      <w:rPr>
                        <w:noProof/>
                      </w:rPr>
                      <w:t xml:space="preserve">[14] </w:t>
                    </w:r>
                  </w:p>
                </w:tc>
                <w:tc>
                  <w:tcPr>
                    <w:tcW w:w="0" w:type="auto"/>
                    <w:hideMark/>
                  </w:tcPr>
                  <w:p w14:paraId="38ECF2A8" w14:textId="77777777" w:rsidR="009C15EA" w:rsidRDefault="009C15EA">
                    <w:pPr>
                      <w:pStyle w:val="Bibliography"/>
                      <w:rPr>
                        <w:noProof/>
                      </w:rPr>
                    </w:pPr>
                    <w:r>
                      <w:rPr>
                        <w:noProof/>
                      </w:rPr>
                      <w:t>Electronics Tutorials, “Passive Low Pass Filter,” [Online]. Available: https://www.electronics-tutorials.ws/filter/filter_2.html. [Accessed 29 09 2021].</w:t>
                    </w:r>
                  </w:p>
                </w:tc>
              </w:tr>
              <w:tr w:rsidR="009C15EA" w14:paraId="2CBF5E85" w14:textId="77777777">
                <w:trPr>
                  <w:divId w:val="1287465288"/>
                  <w:tblCellSpacing w:w="15" w:type="dxa"/>
                </w:trPr>
                <w:tc>
                  <w:tcPr>
                    <w:tcW w:w="50" w:type="pct"/>
                    <w:hideMark/>
                  </w:tcPr>
                  <w:p w14:paraId="4BF5486A" w14:textId="77777777" w:rsidR="009C15EA" w:rsidRDefault="009C15EA">
                    <w:pPr>
                      <w:pStyle w:val="Bibliography"/>
                      <w:rPr>
                        <w:noProof/>
                      </w:rPr>
                    </w:pPr>
                    <w:r>
                      <w:rPr>
                        <w:noProof/>
                      </w:rPr>
                      <w:t xml:space="preserve">[15] </w:t>
                    </w:r>
                  </w:p>
                </w:tc>
                <w:tc>
                  <w:tcPr>
                    <w:tcW w:w="0" w:type="auto"/>
                    <w:hideMark/>
                  </w:tcPr>
                  <w:p w14:paraId="1BE7F56F" w14:textId="77777777" w:rsidR="009C15EA" w:rsidRDefault="009C15EA">
                    <w:pPr>
                      <w:pStyle w:val="Bibliography"/>
                      <w:rPr>
                        <w:noProof/>
                      </w:rPr>
                    </w:pPr>
                    <w:r>
                      <w:rPr>
                        <w:noProof/>
                      </w:rPr>
                      <w:t>SCIENTIFIC AMERICAN, a Division of Springer Nature America, Inc., “How Do Food Manufacturers Calculate the Calorie Count of Packaged Foods?,” Scientific American, [Online]. Available: https://www.scientificamerican.com/article/how-do-food-manufacturers/. [Accessed 12 October 2021].</w:t>
                    </w:r>
                  </w:p>
                </w:tc>
              </w:tr>
              <w:tr w:rsidR="009C15EA" w14:paraId="2C655A7E" w14:textId="77777777">
                <w:trPr>
                  <w:divId w:val="1287465288"/>
                  <w:tblCellSpacing w:w="15" w:type="dxa"/>
                </w:trPr>
                <w:tc>
                  <w:tcPr>
                    <w:tcW w:w="50" w:type="pct"/>
                    <w:hideMark/>
                  </w:tcPr>
                  <w:p w14:paraId="4499DAD3" w14:textId="77777777" w:rsidR="009C15EA" w:rsidRDefault="009C15EA">
                    <w:pPr>
                      <w:pStyle w:val="Bibliography"/>
                      <w:rPr>
                        <w:noProof/>
                      </w:rPr>
                    </w:pPr>
                    <w:r>
                      <w:rPr>
                        <w:noProof/>
                      </w:rPr>
                      <w:t xml:space="preserve">[16] </w:t>
                    </w:r>
                  </w:p>
                </w:tc>
                <w:tc>
                  <w:tcPr>
                    <w:tcW w:w="0" w:type="auto"/>
                    <w:hideMark/>
                  </w:tcPr>
                  <w:p w14:paraId="5D6CA791" w14:textId="77777777" w:rsidR="009C15EA" w:rsidRDefault="009C15EA">
                    <w:pPr>
                      <w:pStyle w:val="Bibliography"/>
                      <w:rPr>
                        <w:noProof/>
                      </w:rPr>
                    </w:pPr>
                    <w:r>
                      <w:rPr>
                        <w:noProof/>
                      </w:rPr>
                      <w:t>CDC, “NCHS Data Brief, Number 359, December 2020,” [Online]. Available: https://www.cdc.gov/nchs/data/databriefs/db395-H.pdf. [Accessed 12 August 2021].</w:t>
                    </w:r>
                  </w:p>
                </w:tc>
              </w:tr>
            </w:tbl>
            <w:p w14:paraId="474D4E11" w14:textId="77777777" w:rsidR="009C15EA" w:rsidRDefault="009C15EA">
              <w:pPr>
                <w:divId w:val="1287465288"/>
                <w:rPr>
                  <w:rFonts w:eastAsia="Times New Roman"/>
                  <w:noProof/>
                </w:rPr>
              </w:pPr>
            </w:p>
            <w:bookmarkEnd w:id="26"/>
            <w:p w14:paraId="32301C8C" w14:textId="77777777" w:rsidR="001315BD" w:rsidRDefault="004E2C84" w:rsidP="008E72E5">
              <w:r w:rsidRPr="00F96382">
                <w:rPr>
                  <w:noProof/>
                  <w:sz w:val="20"/>
                  <w:szCs w:val="20"/>
                </w:rPr>
                <w:fldChar w:fldCharType="end"/>
              </w:r>
            </w:p>
          </w:sdtContent>
        </w:sdt>
      </w:sdtContent>
    </w:sdt>
    <w:p w14:paraId="2D2024FC" w14:textId="7DDC4B87" w:rsidR="001315BD" w:rsidRDefault="001315BD" w:rsidP="008E72E5">
      <w:r>
        <w:t>GitHub repository:</w:t>
      </w:r>
    </w:p>
    <w:p w14:paraId="3F674435" w14:textId="2C5851D4" w:rsidR="00986EEA" w:rsidRDefault="00276FB3" w:rsidP="008E72E5">
      <w:pPr>
        <w:rPr>
          <w:rStyle w:val="Hyperlink"/>
        </w:rPr>
      </w:pPr>
      <w:hyperlink r:id="rId114" w:history="1">
        <w:r w:rsidR="001315BD" w:rsidRPr="002748DA">
          <w:rPr>
            <w:rStyle w:val="Hyperlink"/>
          </w:rPr>
          <w:t>https://github.com/calebchan1/ALevelNEA</w:t>
        </w:r>
      </w:hyperlink>
    </w:p>
    <w:p w14:paraId="534805C9" w14:textId="0D12CCB6" w:rsidR="00AA4E16" w:rsidRPr="00AA4E16" w:rsidRDefault="00AA4E16" w:rsidP="00AA4E16">
      <w:pPr>
        <w:tabs>
          <w:tab w:val="left" w:pos="6120"/>
        </w:tabs>
      </w:pPr>
      <w:r>
        <w:tab/>
      </w:r>
    </w:p>
    <w:sectPr w:rsidR="00AA4E16" w:rsidRPr="00AA4E16"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F0FADE" w14:textId="77777777" w:rsidR="00276FB3" w:rsidRDefault="00276FB3" w:rsidP="008E72E5">
      <w:r>
        <w:separator/>
      </w:r>
    </w:p>
    <w:p w14:paraId="27D4E89F" w14:textId="77777777" w:rsidR="00276FB3" w:rsidRDefault="00276FB3" w:rsidP="008E72E5"/>
  </w:endnote>
  <w:endnote w:type="continuationSeparator" w:id="0">
    <w:p w14:paraId="74F3397F" w14:textId="77777777" w:rsidR="00276FB3" w:rsidRDefault="00276FB3" w:rsidP="008E72E5">
      <w:r>
        <w:continuationSeparator/>
      </w:r>
    </w:p>
    <w:p w14:paraId="31F1B0C1" w14:textId="77777777" w:rsidR="00276FB3" w:rsidRDefault="00276FB3"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973138" w14:textId="77777777" w:rsidR="00276FB3" w:rsidRDefault="00276FB3" w:rsidP="008E72E5">
      <w:r>
        <w:separator/>
      </w:r>
    </w:p>
    <w:p w14:paraId="674834D7" w14:textId="77777777" w:rsidR="00276FB3" w:rsidRDefault="00276FB3" w:rsidP="008E72E5"/>
  </w:footnote>
  <w:footnote w:type="continuationSeparator" w:id="0">
    <w:p w14:paraId="61A8E2DB" w14:textId="77777777" w:rsidR="00276FB3" w:rsidRDefault="00276FB3" w:rsidP="008E72E5">
      <w:r>
        <w:continuationSeparator/>
      </w:r>
    </w:p>
    <w:p w14:paraId="2713C626" w14:textId="77777777" w:rsidR="00276FB3" w:rsidRDefault="00276FB3"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276FB3"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1026"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6D5FC5D2" w:rsidR="00075845" w:rsidRPr="00075845" w:rsidRDefault="00276FB3"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1027"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A566F">
      <w:t xml:space="preserve">| </w:t>
    </w:r>
    <w:r w:rsidR="00C3693B">
      <w:t>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276FB3"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1025"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6F60A61"/>
    <w:multiLevelType w:val="hybridMultilevel"/>
    <w:tmpl w:val="AEF22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1753CB"/>
    <w:multiLevelType w:val="hybridMultilevel"/>
    <w:tmpl w:val="E0441B60"/>
    <w:lvl w:ilvl="0" w:tplc="4C664BAE">
      <w:start w:val="1"/>
      <w:numFmt w:val="decimal"/>
      <w:pStyle w:val="Heading4"/>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4A0613AD"/>
    <w:multiLevelType w:val="hybridMultilevel"/>
    <w:tmpl w:val="156C3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15144D0"/>
    <w:multiLevelType w:val="multilevel"/>
    <w:tmpl w:val="197C171E"/>
    <w:lvl w:ilvl="0">
      <w:start w:val="1"/>
      <w:numFmt w:val="decimal"/>
      <w:pStyle w:val="Heading1"/>
      <w:lvlText w:val="%1"/>
      <w:lvlJc w:val="left"/>
      <w:pPr>
        <w:ind w:left="432" w:hanging="432"/>
      </w:pPr>
      <w:rPr>
        <w:u w:val="single"/>
      </w:rPr>
    </w:lvl>
    <w:lvl w:ilvl="1">
      <w:start w:val="1"/>
      <w:numFmt w:val="decimal"/>
      <w:pStyle w:val="Heading2"/>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680371C"/>
    <w:multiLevelType w:val="multilevel"/>
    <w:tmpl w:val="0809001D"/>
    <w:numStyleLink w:val="Style1"/>
  </w:abstractNum>
  <w:abstractNum w:abstractNumId="15" w15:restartNumberingAfterBreak="0">
    <w:nsid w:val="59526A93"/>
    <w:multiLevelType w:val="hybridMultilevel"/>
    <w:tmpl w:val="C2224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5A7148B"/>
    <w:multiLevelType w:val="hybridMultilevel"/>
    <w:tmpl w:val="AA4816FA"/>
    <w:lvl w:ilvl="0" w:tplc="D78EE618">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70969ED"/>
    <w:multiLevelType w:val="hybridMultilevel"/>
    <w:tmpl w:val="FDD6C67E"/>
    <w:lvl w:ilvl="0" w:tplc="EB12CC3E">
      <w:start w:val="1"/>
      <w:numFmt w:val="decimal"/>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9"/>
  </w:num>
  <w:num w:numId="2">
    <w:abstractNumId w:val="7"/>
  </w:num>
  <w:num w:numId="3">
    <w:abstractNumId w:val="6"/>
  </w:num>
  <w:num w:numId="4">
    <w:abstractNumId w:val="3"/>
  </w:num>
  <w:num w:numId="5">
    <w:abstractNumId w:val="13"/>
  </w:num>
  <w:num w:numId="6">
    <w:abstractNumId w:val="22"/>
  </w:num>
  <w:num w:numId="7">
    <w:abstractNumId w:val="12"/>
  </w:num>
  <w:num w:numId="8">
    <w:abstractNumId w:val="5"/>
  </w:num>
  <w:num w:numId="9">
    <w:abstractNumId w:val="16"/>
  </w:num>
  <w:num w:numId="10">
    <w:abstractNumId w:val="4"/>
  </w:num>
  <w:num w:numId="11">
    <w:abstractNumId w:val="10"/>
  </w:num>
  <w:num w:numId="12">
    <w:abstractNumId w:val="8"/>
  </w:num>
  <w:num w:numId="13">
    <w:abstractNumId w:val="14"/>
  </w:num>
  <w:num w:numId="14">
    <w:abstractNumId w:val="17"/>
  </w:num>
  <w:num w:numId="15">
    <w:abstractNumId w:val="2"/>
  </w:num>
  <w:num w:numId="16">
    <w:abstractNumId w:val="20"/>
  </w:num>
  <w:num w:numId="17">
    <w:abstractNumId w:val="11"/>
  </w:num>
  <w:num w:numId="18">
    <w:abstractNumId w:val="18"/>
  </w:num>
  <w:num w:numId="19">
    <w:abstractNumId w:val="0"/>
  </w:num>
  <w:num w:numId="20">
    <w:abstractNumId w:val="1"/>
  </w:num>
  <w:num w:numId="21">
    <w:abstractNumId w:val="15"/>
  </w:num>
  <w:num w:numId="22">
    <w:abstractNumId w:val="9"/>
  </w:num>
  <w:num w:numId="2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mwsKwFAJx2O/4tAAAA"/>
  </w:docVars>
  <w:rsids>
    <w:rsidRoot w:val="00C11348"/>
    <w:rsid w:val="000011ED"/>
    <w:rsid w:val="00001E48"/>
    <w:rsid w:val="00002C00"/>
    <w:rsid w:val="000058BE"/>
    <w:rsid w:val="00005F50"/>
    <w:rsid w:val="0001213F"/>
    <w:rsid w:val="00013A89"/>
    <w:rsid w:val="00017CF2"/>
    <w:rsid w:val="0002097F"/>
    <w:rsid w:val="0002115B"/>
    <w:rsid w:val="00021B41"/>
    <w:rsid w:val="00021FAE"/>
    <w:rsid w:val="00025145"/>
    <w:rsid w:val="00027A6B"/>
    <w:rsid w:val="00027E48"/>
    <w:rsid w:val="00030AB7"/>
    <w:rsid w:val="00031706"/>
    <w:rsid w:val="00032579"/>
    <w:rsid w:val="000444E1"/>
    <w:rsid w:val="000464AB"/>
    <w:rsid w:val="00061D2B"/>
    <w:rsid w:val="0006261A"/>
    <w:rsid w:val="00063053"/>
    <w:rsid w:val="00063B8E"/>
    <w:rsid w:val="00071F82"/>
    <w:rsid w:val="00072D52"/>
    <w:rsid w:val="00075845"/>
    <w:rsid w:val="00077266"/>
    <w:rsid w:val="00077524"/>
    <w:rsid w:val="00082999"/>
    <w:rsid w:val="00084299"/>
    <w:rsid w:val="000862AD"/>
    <w:rsid w:val="00087B58"/>
    <w:rsid w:val="00090446"/>
    <w:rsid w:val="0009369F"/>
    <w:rsid w:val="00094AD9"/>
    <w:rsid w:val="00095157"/>
    <w:rsid w:val="0009572C"/>
    <w:rsid w:val="00095D8C"/>
    <w:rsid w:val="00097A2D"/>
    <w:rsid w:val="000A0BF9"/>
    <w:rsid w:val="000A4287"/>
    <w:rsid w:val="000A42C3"/>
    <w:rsid w:val="000A7305"/>
    <w:rsid w:val="000B2E04"/>
    <w:rsid w:val="000B57E0"/>
    <w:rsid w:val="000C0928"/>
    <w:rsid w:val="000C2A58"/>
    <w:rsid w:val="000C51AB"/>
    <w:rsid w:val="000C6F7E"/>
    <w:rsid w:val="000C7600"/>
    <w:rsid w:val="000D2CB5"/>
    <w:rsid w:val="000E0413"/>
    <w:rsid w:val="000E07FA"/>
    <w:rsid w:val="000E2101"/>
    <w:rsid w:val="000F0097"/>
    <w:rsid w:val="000F17E2"/>
    <w:rsid w:val="000F2FF0"/>
    <w:rsid w:val="000F6FDF"/>
    <w:rsid w:val="00101D4C"/>
    <w:rsid w:val="001034AA"/>
    <w:rsid w:val="001132AB"/>
    <w:rsid w:val="00122E26"/>
    <w:rsid w:val="001233DF"/>
    <w:rsid w:val="001255AB"/>
    <w:rsid w:val="00130158"/>
    <w:rsid w:val="001315BD"/>
    <w:rsid w:val="00134D0B"/>
    <w:rsid w:val="00143AA7"/>
    <w:rsid w:val="00150E8E"/>
    <w:rsid w:val="0015354B"/>
    <w:rsid w:val="00153FB2"/>
    <w:rsid w:val="00154B9E"/>
    <w:rsid w:val="00154F29"/>
    <w:rsid w:val="00155DF8"/>
    <w:rsid w:val="00157ECA"/>
    <w:rsid w:val="00161036"/>
    <w:rsid w:val="00164C5B"/>
    <w:rsid w:val="00165ECB"/>
    <w:rsid w:val="00166536"/>
    <w:rsid w:val="00176014"/>
    <w:rsid w:val="00184212"/>
    <w:rsid w:val="00184EDA"/>
    <w:rsid w:val="001928D7"/>
    <w:rsid w:val="00194CAF"/>
    <w:rsid w:val="00197392"/>
    <w:rsid w:val="00197A34"/>
    <w:rsid w:val="001A0631"/>
    <w:rsid w:val="001B3413"/>
    <w:rsid w:val="001B59BF"/>
    <w:rsid w:val="001B73C2"/>
    <w:rsid w:val="001C2404"/>
    <w:rsid w:val="001C488A"/>
    <w:rsid w:val="001C76D4"/>
    <w:rsid w:val="001C7E99"/>
    <w:rsid w:val="001D749A"/>
    <w:rsid w:val="001E21A2"/>
    <w:rsid w:val="001E718B"/>
    <w:rsid w:val="001E7721"/>
    <w:rsid w:val="001F079B"/>
    <w:rsid w:val="001F4BC1"/>
    <w:rsid w:val="001F52CA"/>
    <w:rsid w:val="001F5D85"/>
    <w:rsid w:val="001F5EAE"/>
    <w:rsid w:val="002000BF"/>
    <w:rsid w:val="00203AB9"/>
    <w:rsid w:val="00204982"/>
    <w:rsid w:val="00210199"/>
    <w:rsid w:val="002218BA"/>
    <w:rsid w:val="002218D1"/>
    <w:rsid w:val="00222A88"/>
    <w:rsid w:val="00224237"/>
    <w:rsid w:val="002250DA"/>
    <w:rsid w:val="002262CF"/>
    <w:rsid w:val="00233529"/>
    <w:rsid w:val="0023397E"/>
    <w:rsid w:val="00234014"/>
    <w:rsid w:val="0023514E"/>
    <w:rsid w:val="002355BC"/>
    <w:rsid w:val="002357B2"/>
    <w:rsid w:val="002376EE"/>
    <w:rsid w:val="002426AB"/>
    <w:rsid w:val="00243619"/>
    <w:rsid w:val="00245197"/>
    <w:rsid w:val="002457C8"/>
    <w:rsid w:val="00246091"/>
    <w:rsid w:val="00255183"/>
    <w:rsid w:val="0025635F"/>
    <w:rsid w:val="00265DFA"/>
    <w:rsid w:val="00273133"/>
    <w:rsid w:val="00273696"/>
    <w:rsid w:val="00273F94"/>
    <w:rsid w:val="00276FB3"/>
    <w:rsid w:val="00277617"/>
    <w:rsid w:val="0027789A"/>
    <w:rsid w:val="0028032F"/>
    <w:rsid w:val="00281583"/>
    <w:rsid w:val="00284B5B"/>
    <w:rsid w:val="00287A96"/>
    <w:rsid w:val="00287C8B"/>
    <w:rsid w:val="002924F7"/>
    <w:rsid w:val="00293554"/>
    <w:rsid w:val="00294724"/>
    <w:rsid w:val="00296659"/>
    <w:rsid w:val="002A01BB"/>
    <w:rsid w:val="002A0C4B"/>
    <w:rsid w:val="002A2D35"/>
    <w:rsid w:val="002A3C50"/>
    <w:rsid w:val="002A456E"/>
    <w:rsid w:val="002A4577"/>
    <w:rsid w:val="002A5833"/>
    <w:rsid w:val="002B4755"/>
    <w:rsid w:val="002B5EF5"/>
    <w:rsid w:val="002C13A9"/>
    <w:rsid w:val="002C3FBA"/>
    <w:rsid w:val="002D0467"/>
    <w:rsid w:val="002D2EF6"/>
    <w:rsid w:val="002D720D"/>
    <w:rsid w:val="002E09E0"/>
    <w:rsid w:val="002E2390"/>
    <w:rsid w:val="002E3811"/>
    <w:rsid w:val="002E4986"/>
    <w:rsid w:val="002E639A"/>
    <w:rsid w:val="002E657B"/>
    <w:rsid w:val="002F0CE2"/>
    <w:rsid w:val="002F4B49"/>
    <w:rsid w:val="002F4D61"/>
    <w:rsid w:val="002F55C3"/>
    <w:rsid w:val="002F5B29"/>
    <w:rsid w:val="002F7665"/>
    <w:rsid w:val="0030252F"/>
    <w:rsid w:val="003030AF"/>
    <w:rsid w:val="00303AF9"/>
    <w:rsid w:val="003073C4"/>
    <w:rsid w:val="003129A5"/>
    <w:rsid w:val="00313518"/>
    <w:rsid w:val="003139D4"/>
    <w:rsid w:val="003154CC"/>
    <w:rsid w:val="0031625C"/>
    <w:rsid w:val="003178FA"/>
    <w:rsid w:val="003217CD"/>
    <w:rsid w:val="003232B3"/>
    <w:rsid w:val="0033160B"/>
    <w:rsid w:val="00340F26"/>
    <w:rsid w:val="003458CD"/>
    <w:rsid w:val="00347F11"/>
    <w:rsid w:val="00350174"/>
    <w:rsid w:val="003531AE"/>
    <w:rsid w:val="003547E4"/>
    <w:rsid w:val="00355309"/>
    <w:rsid w:val="00355BDF"/>
    <w:rsid w:val="00356309"/>
    <w:rsid w:val="003572D1"/>
    <w:rsid w:val="00357350"/>
    <w:rsid w:val="003602BA"/>
    <w:rsid w:val="00360AC2"/>
    <w:rsid w:val="00362515"/>
    <w:rsid w:val="00364791"/>
    <w:rsid w:val="00372110"/>
    <w:rsid w:val="0037492A"/>
    <w:rsid w:val="00380805"/>
    <w:rsid w:val="00386042"/>
    <w:rsid w:val="00392400"/>
    <w:rsid w:val="00393E4C"/>
    <w:rsid w:val="00394E34"/>
    <w:rsid w:val="00395DA2"/>
    <w:rsid w:val="00395F74"/>
    <w:rsid w:val="003A06DB"/>
    <w:rsid w:val="003A1338"/>
    <w:rsid w:val="003A39E7"/>
    <w:rsid w:val="003A6A46"/>
    <w:rsid w:val="003B494C"/>
    <w:rsid w:val="003B5104"/>
    <w:rsid w:val="003B64D2"/>
    <w:rsid w:val="003C1DF9"/>
    <w:rsid w:val="003C1DFF"/>
    <w:rsid w:val="003C5995"/>
    <w:rsid w:val="003C7B5D"/>
    <w:rsid w:val="003D084C"/>
    <w:rsid w:val="003D1613"/>
    <w:rsid w:val="003D6416"/>
    <w:rsid w:val="003D70F5"/>
    <w:rsid w:val="003E22EC"/>
    <w:rsid w:val="003E7451"/>
    <w:rsid w:val="003F310D"/>
    <w:rsid w:val="003F3697"/>
    <w:rsid w:val="003F36D2"/>
    <w:rsid w:val="003F6FFB"/>
    <w:rsid w:val="003F78BB"/>
    <w:rsid w:val="003F7D18"/>
    <w:rsid w:val="004000CC"/>
    <w:rsid w:val="00400C17"/>
    <w:rsid w:val="004014EA"/>
    <w:rsid w:val="00402ADA"/>
    <w:rsid w:val="004069B6"/>
    <w:rsid w:val="0041019E"/>
    <w:rsid w:val="004103E9"/>
    <w:rsid w:val="00411344"/>
    <w:rsid w:val="00412F49"/>
    <w:rsid w:val="00414797"/>
    <w:rsid w:val="00414CD2"/>
    <w:rsid w:val="004208C2"/>
    <w:rsid w:val="0042267D"/>
    <w:rsid w:val="00423A82"/>
    <w:rsid w:val="0042475C"/>
    <w:rsid w:val="00424EC0"/>
    <w:rsid w:val="00431216"/>
    <w:rsid w:val="00431371"/>
    <w:rsid w:val="00431EE9"/>
    <w:rsid w:val="00433053"/>
    <w:rsid w:val="00433C2F"/>
    <w:rsid w:val="00440533"/>
    <w:rsid w:val="004414A1"/>
    <w:rsid w:val="004418D2"/>
    <w:rsid w:val="004431A2"/>
    <w:rsid w:val="00443663"/>
    <w:rsid w:val="004474D6"/>
    <w:rsid w:val="00451F3A"/>
    <w:rsid w:val="00453102"/>
    <w:rsid w:val="004546F9"/>
    <w:rsid w:val="00460739"/>
    <w:rsid w:val="004614DA"/>
    <w:rsid w:val="00461D55"/>
    <w:rsid w:val="00474758"/>
    <w:rsid w:val="00475D5E"/>
    <w:rsid w:val="00477824"/>
    <w:rsid w:val="00480299"/>
    <w:rsid w:val="0048158D"/>
    <w:rsid w:val="00482B94"/>
    <w:rsid w:val="00484AA0"/>
    <w:rsid w:val="00485330"/>
    <w:rsid w:val="00486E16"/>
    <w:rsid w:val="0048720D"/>
    <w:rsid w:val="00490048"/>
    <w:rsid w:val="00491E3F"/>
    <w:rsid w:val="004958FE"/>
    <w:rsid w:val="004970FA"/>
    <w:rsid w:val="004A080A"/>
    <w:rsid w:val="004A4BB6"/>
    <w:rsid w:val="004A5CDA"/>
    <w:rsid w:val="004B3027"/>
    <w:rsid w:val="004B4765"/>
    <w:rsid w:val="004B6843"/>
    <w:rsid w:val="004B7860"/>
    <w:rsid w:val="004C003B"/>
    <w:rsid w:val="004C0516"/>
    <w:rsid w:val="004C2E47"/>
    <w:rsid w:val="004D23E4"/>
    <w:rsid w:val="004D24D6"/>
    <w:rsid w:val="004D2D4F"/>
    <w:rsid w:val="004D49E4"/>
    <w:rsid w:val="004D69C8"/>
    <w:rsid w:val="004D7825"/>
    <w:rsid w:val="004E0BB5"/>
    <w:rsid w:val="004E132A"/>
    <w:rsid w:val="004E2B10"/>
    <w:rsid w:val="004E2C7A"/>
    <w:rsid w:val="004E2C84"/>
    <w:rsid w:val="004E760C"/>
    <w:rsid w:val="004E7650"/>
    <w:rsid w:val="004E7919"/>
    <w:rsid w:val="004F5A7B"/>
    <w:rsid w:val="004F7253"/>
    <w:rsid w:val="00500452"/>
    <w:rsid w:val="00502DC1"/>
    <w:rsid w:val="00504724"/>
    <w:rsid w:val="00506328"/>
    <w:rsid w:val="005075EF"/>
    <w:rsid w:val="00510559"/>
    <w:rsid w:val="00513EB2"/>
    <w:rsid w:val="005265C6"/>
    <w:rsid w:val="00526DE7"/>
    <w:rsid w:val="00527274"/>
    <w:rsid w:val="005274F8"/>
    <w:rsid w:val="00527EF9"/>
    <w:rsid w:val="00530EB6"/>
    <w:rsid w:val="00534616"/>
    <w:rsid w:val="00536B71"/>
    <w:rsid w:val="00536BBC"/>
    <w:rsid w:val="00540133"/>
    <w:rsid w:val="005402C6"/>
    <w:rsid w:val="00540F5A"/>
    <w:rsid w:val="00541B50"/>
    <w:rsid w:val="005448BF"/>
    <w:rsid w:val="00546D06"/>
    <w:rsid w:val="00547508"/>
    <w:rsid w:val="00553109"/>
    <w:rsid w:val="005570A6"/>
    <w:rsid w:val="00557779"/>
    <w:rsid w:val="005619A0"/>
    <w:rsid w:val="0056206A"/>
    <w:rsid w:val="00567AD8"/>
    <w:rsid w:val="005702CC"/>
    <w:rsid w:val="0057034C"/>
    <w:rsid w:val="00572625"/>
    <w:rsid w:val="00574E20"/>
    <w:rsid w:val="00577709"/>
    <w:rsid w:val="00581A67"/>
    <w:rsid w:val="0058344F"/>
    <w:rsid w:val="00584A80"/>
    <w:rsid w:val="00590BFF"/>
    <w:rsid w:val="0059143B"/>
    <w:rsid w:val="00595970"/>
    <w:rsid w:val="00597191"/>
    <w:rsid w:val="005A117E"/>
    <w:rsid w:val="005A27A8"/>
    <w:rsid w:val="005A3356"/>
    <w:rsid w:val="005A566F"/>
    <w:rsid w:val="005A6086"/>
    <w:rsid w:val="005A6688"/>
    <w:rsid w:val="005A7E32"/>
    <w:rsid w:val="005A7F00"/>
    <w:rsid w:val="005B116B"/>
    <w:rsid w:val="005B27E7"/>
    <w:rsid w:val="005C38E0"/>
    <w:rsid w:val="005C5C38"/>
    <w:rsid w:val="005D269E"/>
    <w:rsid w:val="005D3487"/>
    <w:rsid w:val="005D5AF8"/>
    <w:rsid w:val="005D6217"/>
    <w:rsid w:val="005D639D"/>
    <w:rsid w:val="005D75BB"/>
    <w:rsid w:val="005E3E43"/>
    <w:rsid w:val="005E47AD"/>
    <w:rsid w:val="005E539B"/>
    <w:rsid w:val="005E70C1"/>
    <w:rsid w:val="005F52CD"/>
    <w:rsid w:val="0060370A"/>
    <w:rsid w:val="00603ACF"/>
    <w:rsid w:val="00604C10"/>
    <w:rsid w:val="00612A38"/>
    <w:rsid w:val="00616EF1"/>
    <w:rsid w:val="006205EE"/>
    <w:rsid w:val="0062183B"/>
    <w:rsid w:val="00624C4B"/>
    <w:rsid w:val="00625152"/>
    <w:rsid w:val="00625418"/>
    <w:rsid w:val="00626FBC"/>
    <w:rsid w:val="00630E91"/>
    <w:rsid w:val="0063495C"/>
    <w:rsid w:val="00641455"/>
    <w:rsid w:val="0064320F"/>
    <w:rsid w:val="0064720D"/>
    <w:rsid w:val="00647CEF"/>
    <w:rsid w:val="00656358"/>
    <w:rsid w:val="00657622"/>
    <w:rsid w:val="00662548"/>
    <w:rsid w:val="00663357"/>
    <w:rsid w:val="00665189"/>
    <w:rsid w:val="006658EA"/>
    <w:rsid w:val="006659FE"/>
    <w:rsid w:val="0067218A"/>
    <w:rsid w:val="00672DC5"/>
    <w:rsid w:val="0067439F"/>
    <w:rsid w:val="00676595"/>
    <w:rsid w:val="0068253F"/>
    <w:rsid w:val="00686696"/>
    <w:rsid w:val="00690314"/>
    <w:rsid w:val="00690FFB"/>
    <w:rsid w:val="006A39ED"/>
    <w:rsid w:val="006A49A0"/>
    <w:rsid w:val="006A783C"/>
    <w:rsid w:val="006B1092"/>
    <w:rsid w:val="006B39BD"/>
    <w:rsid w:val="006B6799"/>
    <w:rsid w:val="006C09DF"/>
    <w:rsid w:val="006C3275"/>
    <w:rsid w:val="006C392E"/>
    <w:rsid w:val="006C4CB2"/>
    <w:rsid w:val="006C54FB"/>
    <w:rsid w:val="006C6127"/>
    <w:rsid w:val="006D0AB8"/>
    <w:rsid w:val="006D1A11"/>
    <w:rsid w:val="006D760D"/>
    <w:rsid w:val="006E0CF6"/>
    <w:rsid w:val="006E21AF"/>
    <w:rsid w:val="006E6253"/>
    <w:rsid w:val="006F3A11"/>
    <w:rsid w:val="00700C44"/>
    <w:rsid w:val="00703138"/>
    <w:rsid w:val="00703AD9"/>
    <w:rsid w:val="00704CE0"/>
    <w:rsid w:val="007057BC"/>
    <w:rsid w:val="0070761C"/>
    <w:rsid w:val="0071100C"/>
    <w:rsid w:val="00711AC7"/>
    <w:rsid w:val="007146F9"/>
    <w:rsid w:val="00714C55"/>
    <w:rsid w:val="00716B82"/>
    <w:rsid w:val="007201FE"/>
    <w:rsid w:val="00721368"/>
    <w:rsid w:val="007248B9"/>
    <w:rsid w:val="007259B3"/>
    <w:rsid w:val="007276F1"/>
    <w:rsid w:val="00730137"/>
    <w:rsid w:val="00732A13"/>
    <w:rsid w:val="00737311"/>
    <w:rsid w:val="00742185"/>
    <w:rsid w:val="00750FB0"/>
    <w:rsid w:val="00752ED2"/>
    <w:rsid w:val="00754335"/>
    <w:rsid w:val="00755373"/>
    <w:rsid w:val="007637B3"/>
    <w:rsid w:val="00766123"/>
    <w:rsid w:val="00766194"/>
    <w:rsid w:val="0076662A"/>
    <w:rsid w:val="00774F32"/>
    <w:rsid w:val="007902E5"/>
    <w:rsid w:val="007924B8"/>
    <w:rsid w:val="00794409"/>
    <w:rsid w:val="007954FD"/>
    <w:rsid w:val="00795A39"/>
    <w:rsid w:val="00797B18"/>
    <w:rsid w:val="007A4471"/>
    <w:rsid w:val="007A671E"/>
    <w:rsid w:val="007B5252"/>
    <w:rsid w:val="007C433A"/>
    <w:rsid w:val="007C443A"/>
    <w:rsid w:val="007C4637"/>
    <w:rsid w:val="007C4E02"/>
    <w:rsid w:val="007C5190"/>
    <w:rsid w:val="007C753E"/>
    <w:rsid w:val="007D149E"/>
    <w:rsid w:val="007D2D0A"/>
    <w:rsid w:val="007D4ACB"/>
    <w:rsid w:val="007D5E4E"/>
    <w:rsid w:val="007E2476"/>
    <w:rsid w:val="007F42E2"/>
    <w:rsid w:val="00800BD8"/>
    <w:rsid w:val="008200FC"/>
    <w:rsid w:val="008347FB"/>
    <w:rsid w:val="00837F6F"/>
    <w:rsid w:val="008422FC"/>
    <w:rsid w:val="00846A31"/>
    <w:rsid w:val="008512EA"/>
    <w:rsid w:val="00853080"/>
    <w:rsid w:val="008574B9"/>
    <w:rsid w:val="00863172"/>
    <w:rsid w:val="00866F6E"/>
    <w:rsid w:val="00867154"/>
    <w:rsid w:val="00871C93"/>
    <w:rsid w:val="00883B65"/>
    <w:rsid w:val="00884781"/>
    <w:rsid w:val="0088688F"/>
    <w:rsid w:val="00891044"/>
    <w:rsid w:val="00891A1B"/>
    <w:rsid w:val="00892C78"/>
    <w:rsid w:val="008946A6"/>
    <w:rsid w:val="00895FE0"/>
    <w:rsid w:val="00896618"/>
    <w:rsid w:val="008A2F8F"/>
    <w:rsid w:val="008A774E"/>
    <w:rsid w:val="008B458C"/>
    <w:rsid w:val="008B7F7E"/>
    <w:rsid w:val="008C1495"/>
    <w:rsid w:val="008C2AD2"/>
    <w:rsid w:val="008C3CAD"/>
    <w:rsid w:val="008C52D4"/>
    <w:rsid w:val="008C5E2A"/>
    <w:rsid w:val="008D17B8"/>
    <w:rsid w:val="008E2F37"/>
    <w:rsid w:val="008E5263"/>
    <w:rsid w:val="008E72E5"/>
    <w:rsid w:val="008E78AA"/>
    <w:rsid w:val="008F0F63"/>
    <w:rsid w:val="00902C20"/>
    <w:rsid w:val="00902CDD"/>
    <w:rsid w:val="00903B1F"/>
    <w:rsid w:val="009045ED"/>
    <w:rsid w:val="00904843"/>
    <w:rsid w:val="00911C54"/>
    <w:rsid w:val="009134F3"/>
    <w:rsid w:val="00914295"/>
    <w:rsid w:val="00921359"/>
    <w:rsid w:val="00921BE1"/>
    <w:rsid w:val="00923E06"/>
    <w:rsid w:val="0092650D"/>
    <w:rsid w:val="00926D22"/>
    <w:rsid w:val="00926F70"/>
    <w:rsid w:val="00930AF0"/>
    <w:rsid w:val="00937873"/>
    <w:rsid w:val="00937DB7"/>
    <w:rsid w:val="00940292"/>
    <w:rsid w:val="00943919"/>
    <w:rsid w:val="00945934"/>
    <w:rsid w:val="00947AAA"/>
    <w:rsid w:val="00953CDF"/>
    <w:rsid w:val="009620F1"/>
    <w:rsid w:val="00963D58"/>
    <w:rsid w:val="00966021"/>
    <w:rsid w:val="00972CA0"/>
    <w:rsid w:val="009811C5"/>
    <w:rsid w:val="00981348"/>
    <w:rsid w:val="009822B2"/>
    <w:rsid w:val="0098408B"/>
    <w:rsid w:val="00986EEA"/>
    <w:rsid w:val="00993FBD"/>
    <w:rsid w:val="00994942"/>
    <w:rsid w:val="00997DB7"/>
    <w:rsid w:val="009A1C59"/>
    <w:rsid w:val="009A20C4"/>
    <w:rsid w:val="009A39B7"/>
    <w:rsid w:val="009A3EF9"/>
    <w:rsid w:val="009B0EC4"/>
    <w:rsid w:val="009B4F0B"/>
    <w:rsid w:val="009B7E18"/>
    <w:rsid w:val="009C15EA"/>
    <w:rsid w:val="009C2B10"/>
    <w:rsid w:val="009D0B44"/>
    <w:rsid w:val="009D2913"/>
    <w:rsid w:val="009D450C"/>
    <w:rsid w:val="009D57A7"/>
    <w:rsid w:val="009D6DE7"/>
    <w:rsid w:val="009D7584"/>
    <w:rsid w:val="009E2C61"/>
    <w:rsid w:val="009E50CB"/>
    <w:rsid w:val="009F216B"/>
    <w:rsid w:val="009F2190"/>
    <w:rsid w:val="009F5B86"/>
    <w:rsid w:val="009F65A8"/>
    <w:rsid w:val="00A00629"/>
    <w:rsid w:val="00A01595"/>
    <w:rsid w:val="00A0202C"/>
    <w:rsid w:val="00A048E9"/>
    <w:rsid w:val="00A062BA"/>
    <w:rsid w:val="00A068C5"/>
    <w:rsid w:val="00A07CB3"/>
    <w:rsid w:val="00A12904"/>
    <w:rsid w:val="00A1465F"/>
    <w:rsid w:val="00A15047"/>
    <w:rsid w:val="00A25679"/>
    <w:rsid w:val="00A27675"/>
    <w:rsid w:val="00A34490"/>
    <w:rsid w:val="00A36D43"/>
    <w:rsid w:val="00A40B64"/>
    <w:rsid w:val="00A42C5A"/>
    <w:rsid w:val="00A4339B"/>
    <w:rsid w:val="00A4646A"/>
    <w:rsid w:val="00A47DCB"/>
    <w:rsid w:val="00A526CE"/>
    <w:rsid w:val="00A56FE2"/>
    <w:rsid w:val="00A570CA"/>
    <w:rsid w:val="00A6260B"/>
    <w:rsid w:val="00A64B5C"/>
    <w:rsid w:val="00A67FA0"/>
    <w:rsid w:val="00A70722"/>
    <w:rsid w:val="00A70936"/>
    <w:rsid w:val="00A712D3"/>
    <w:rsid w:val="00A7426B"/>
    <w:rsid w:val="00A764D9"/>
    <w:rsid w:val="00A834F4"/>
    <w:rsid w:val="00A8449C"/>
    <w:rsid w:val="00A8548D"/>
    <w:rsid w:val="00A858AA"/>
    <w:rsid w:val="00A90F2A"/>
    <w:rsid w:val="00A92718"/>
    <w:rsid w:val="00A95B0D"/>
    <w:rsid w:val="00A95C91"/>
    <w:rsid w:val="00AA279F"/>
    <w:rsid w:val="00AA35DC"/>
    <w:rsid w:val="00AA4E16"/>
    <w:rsid w:val="00AA602E"/>
    <w:rsid w:val="00AA6B9B"/>
    <w:rsid w:val="00AB0AF2"/>
    <w:rsid w:val="00AB7300"/>
    <w:rsid w:val="00AC1898"/>
    <w:rsid w:val="00AC18EA"/>
    <w:rsid w:val="00AC512B"/>
    <w:rsid w:val="00AC5B21"/>
    <w:rsid w:val="00AC75D0"/>
    <w:rsid w:val="00AC7FB2"/>
    <w:rsid w:val="00AD4E80"/>
    <w:rsid w:val="00AD5F9A"/>
    <w:rsid w:val="00AD7D3B"/>
    <w:rsid w:val="00AD7FCE"/>
    <w:rsid w:val="00AE04A6"/>
    <w:rsid w:val="00AE08B3"/>
    <w:rsid w:val="00AE10EB"/>
    <w:rsid w:val="00AE1938"/>
    <w:rsid w:val="00AE1BB2"/>
    <w:rsid w:val="00AE569B"/>
    <w:rsid w:val="00AE5863"/>
    <w:rsid w:val="00AF50A1"/>
    <w:rsid w:val="00AF5721"/>
    <w:rsid w:val="00B0362C"/>
    <w:rsid w:val="00B05BBA"/>
    <w:rsid w:val="00B077CA"/>
    <w:rsid w:val="00B102BA"/>
    <w:rsid w:val="00B117AC"/>
    <w:rsid w:val="00B11B02"/>
    <w:rsid w:val="00B13FF1"/>
    <w:rsid w:val="00B15659"/>
    <w:rsid w:val="00B16CF5"/>
    <w:rsid w:val="00B2471F"/>
    <w:rsid w:val="00B27044"/>
    <w:rsid w:val="00B301EA"/>
    <w:rsid w:val="00B3469F"/>
    <w:rsid w:val="00B37BE7"/>
    <w:rsid w:val="00B40FDA"/>
    <w:rsid w:val="00B50487"/>
    <w:rsid w:val="00B50888"/>
    <w:rsid w:val="00B509F6"/>
    <w:rsid w:val="00B546B9"/>
    <w:rsid w:val="00B614B0"/>
    <w:rsid w:val="00B64204"/>
    <w:rsid w:val="00B71786"/>
    <w:rsid w:val="00B72230"/>
    <w:rsid w:val="00B743A4"/>
    <w:rsid w:val="00B74DFA"/>
    <w:rsid w:val="00B751FF"/>
    <w:rsid w:val="00B8031D"/>
    <w:rsid w:val="00B80ECA"/>
    <w:rsid w:val="00B851B5"/>
    <w:rsid w:val="00B93C66"/>
    <w:rsid w:val="00B93EF9"/>
    <w:rsid w:val="00B96237"/>
    <w:rsid w:val="00BA3CBD"/>
    <w:rsid w:val="00BA67C0"/>
    <w:rsid w:val="00BA69D5"/>
    <w:rsid w:val="00BA6DC9"/>
    <w:rsid w:val="00BA72DC"/>
    <w:rsid w:val="00BB3C8F"/>
    <w:rsid w:val="00BB577E"/>
    <w:rsid w:val="00BB6830"/>
    <w:rsid w:val="00BB6A78"/>
    <w:rsid w:val="00BC0DB9"/>
    <w:rsid w:val="00BC3621"/>
    <w:rsid w:val="00BC3FEA"/>
    <w:rsid w:val="00BC46CD"/>
    <w:rsid w:val="00BC4A6E"/>
    <w:rsid w:val="00BC7BA7"/>
    <w:rsid w:val="00BD3216"/>
    <w:rsid w:val="00BE0381"/>
    <w:rsid w:val="00BE051A"/>
    <w:rsid w:val="00BE2C58"/>
    <w:rsid w:val="00BE3237"/>
    <w:rsid w:val="00BE3500"/>
    <w:rsid w:val="00BE5C06"/>
    <w:rsid w:val="00BE6E9B"/>
    <w:rsid w:val="00BE7597"/>
    <w:rsid w:val="00BF164B"/>
    <w:rsid w:val="00BF16F5"/>
    <w:rsid w:val="00BF361E"/>
    <w:rsid w:val="00BF39A7"/>
    <w:rsid w:val="00BF76B3"/>
    <w:rsid w:val="00C009D0"/>
    <w:rsid w:val="00C0683C"/>
    <w:rsid w:val="00C1073B"/>
    <w:rsid w:val="00C10DE0"/>
    <w:rsid w:val="00C11348"/>
    <w:rsid w:val="00C17D52"/>
    <w:rsid w:val="00C220A5"/>
    <w:rsid w:val="00C23A4B"/>
    <w:rsid w:val="00C266CB"/>
    <w:rsid w:val="00C26AB9"/>
    <w:rsid w:val="00C27D60"/>
    <w:rsid w:val="00C32BC6"/>
    <w:rsid w:val="00C330B8"/>
    <w:rsid w:val="00C3586D"/>
    <w:rsid w:val="00C3693B"/>
    <w:rsid w:val="00C36A04"/>
    <w:rsid w:val="00C37775"/>
    <w:rsid w:val="00C40C80"/>
    <w:rsid w:val="00C44971"/>
    <w:rsid w:val="00C44FA3"/>
    <w:rsid w:val="00C461F1"/>
    <w:rsid w:val="00C5394E"/>
    <w:rsid w:val="00C54400"/>
    <w:rsid w:val="00C5579E"/>
    <w:rsid w:val="00C64B3C"/>
    <w:rsid w:val="00C658CC"/>
    <w:rsid w:val="00C66F63"/>
    <w:rsid w:val="00C70DDC"/>
    <w:rsid w:val="00C75EE6"/>
    <w:rsid w:val="00C81304"/>
    <w:rsid w:val="00C8213B"/>
    <w:rsid w:val="00C90CCB"/>
    <w:rsid w:val="00C94E22"/>
    <w:rsid w:val="00C95DC0"/>
    <w:rsid w:val="00C97BB2"/>
    <w:rsid w:val="00CA0C0C"/>
    <w:rsid w:val="00CA720D"/>
    <w:rsid w:val="00CA7EE1"/>
    <w:rsid w:val="00CB0757"/>
    <w:rsid w:val="00CB2444"/>
    <w:rsid w:val="00CB7783"/>
    <w:rsid w:val="00CC1124"/>
    <w:rsid w:val="00CC3269"/>
    <w:rsid w:val="00CC39D7"/>
    <w:rsid w:val="00CC4EB2"/>
    <w:rsid w:val="00CC6333"/>
    <w:rsid w:val="00CD6BBA"/>
    <w:rsid w:val="00CE38B1"/>
    <w:rsid w:val="00CE3E96"/>
    <w:rsid w:val="00CE523C"/>
    <w:rsid w:val="00CF3178"/>
    <w:rsid w:val="00CF3474"/>
    <w:rsid w:val="00CF39AD"/>
    <w:rsid w:val="00CF7A2D"/>
    <w:rsid w:val="00D02ED5"/>
    <w:rsid w:val="00D07970"/>
    <w:rsid w:val="00D10D91"/>
    <w:rsid w:val="00D16DAA"/>
    <w:rsid w:val="00D23786"/>
    <w:rsid w:val="00D3213C"/>
    <w:rsid w:val="00D3436F"/>
    <w:rsid w:val="00D3664F"/>
    <w:rsid w:val="00D36CB9"/>
    <w:rsid w:val="00D37156"/>
    <w:rsid w:val="00D47E49"/>
    <w:rsid w:val="00D51E1B"/>
    <w:rsid w:val="00D5377D"/>
    <w:rsid w:val="00D61722"/>
    <w:rsid w:val="00D62A72"/>
    <w:rsid w:val="00D64AF1"/>
    <w:rsid w:val="00D6758D"/>
    <w:rsid w:val="00D677B8"/>
    <w:rsid w:val="00D70520"/>
    <w:rsid w:val="00D70ACF"/>
    <w:rsid w:val="00D71FE3"/>
    <w:rsid w:val="00D7648C"/>
    <w:rsid w:val="00D80FE1"/>
    <w:rsid w:val="00D81F94"/>
    <w:rsid w:val="00D82EC9"/>
    <w:rsid w:val="00D842F7"/>
    <w:rsid w:val="00D85B14"/>
    <w:rsid w:val="00D8658B"/>
    <w:rsid w:val="00D86B95"/>
    <w:rsid w:val="00D86FEB"/>
    <w:rsid w:val="00D95B9E"/>
    <w:rsid w:val="00D96C2B"/>
    <w:rsid w:val="00D96EF0"/>
    <w:rsid w:val="00DA0EBE"/>
    <w:rsid w:val="00DA24B4"/>
    <w:rsid w:val="00DA2665"/>
    <w:rsid w:val="00DA4DAC"/>
    <w:rsid w:val="00DA6CD2"/>
    <w:rsid w:val="00DA75EA"/>
    <w:rsid w:val="00DA779D"/>
    <w:rsid w:val="00DB0736"/>
    <w:rsid w:val="00DB252C"/>
    <w:rsid w:val="00DB2A99"/>
    <w:rsid w:val="00DB2E39"/>
    <w:rsid w:val="00DC490C"/>
    <w:rsid w:val="00DC5AB7"/>
    <w:rsid w:val="00DD1E46"/>
    <w:rsid w:val="00DD230E"/>
    <w:rsid w:val="00DD2E0F"/>
    <w:rsid w:val="00DD4C3A"/>
    <w:rsid w:val="00DE2F70"/>
    <w:rsid w:val="00DE3133"/>
    <w:rsid w:val="00DE5361"/>
    <w:rsid w:val="00DE661A"/>
    <w:rsid w:val="00DE6C7A"/>
    <w:rsid w:val="00DF12D9"/>
    <w:rsid w:val="00DF279D"/>
    <w:rsid w:val="00DF6EEC"/>
    <w:rsid w:val="00E001DA"/>
    <w:rsid w:val="00E041EA"/>
    <w:rsid w:val="00E074F1"/>
    <w:rsid w:val="00E104C7"/>
    <w:rsid w:val="00E20288"/>
    <w:rsid w:val="00E20CDB"/>
    <w:rsid w:val="00E233CE"/>
    <w:rsid w:val="00E239B5"/>
    <w:rsid w:val="00E24FD3"/>
    <w:rsid w:val="00E26538"/>
    <w:rsid w:val="00E27688"/>
    <w:rsid w:val="00E27CB1"/>
    <w:rsid w:val="00E30A33"/>
    <w:rsid w:val="00E31C15"/>
    <w:rsid w:val="00E341CA"/>
    <w:rsid w:val="00E36338"/>
    <w:rsid w:val="00E41C55"/>
    <w:rsid w:val="00E4645A"/>
    <w:rsid w:val="00E47C44"/>
    <w:rsid w:val="00E51282"/>
    <w:rsid w:val="00E5317F"/>
    <w:rsid w:val="00E560C0"/>
    <w:rsid w:val="00E60290"/>
    <w:rsid w:val="00E6045C"/>
    <w:rsid w:val="00E608A0"/>
    <w:rsid w:val="00E626AF"/>
    <w:rsid w:val="00E65212"/>
    <w:rsid w:val="00E65570"/>
    <w:rsid w:val="00E65628"/>
    <w:rsid w:val="00E65E52"/>
    <w:rsid w:val="00E66AF5"/>
    <w:rsid w:val="00E673AA"/>
    <w:rsid w:val="00E72BE7"/>
    <w:rsid w:val="00E742B1"/>
    <w:rsid w:val="00E75F28"/>
    <w:rsid w:val="00E80747"/>
    <w:rsid w:val="00E80A2D"/>
    <w:rsid w:val="00E83CD5"/>
    <w:rsid w:val="00E8572F"/>
    <w:rsid w:val="00E8671A"/>
    <w:rsid w:val="00E91881"/>
    <w:rsid w:val="00E925AA"/>
    <w:rsid w:val="00E93163"/>
    <w:rsid w:val="00E96BFE"/>
    <w:rsid w:val="00EA03AD"/>
    <w:rsid w:val="00EA1E59"/>
    <w:rsid w:val="00EB6199"/>
    <w:rsid w:val="00EC4BD3"/>
    <w:rsid w:val="00ED044F"/>
    <w:rsid w:val="00ED5FA4"/>
    <w:rsid w:val="00EE278B"/>
    <w:rsid w:val="00EE4347"/>
    <w:rsid w:val="00EE5416"/>
    <w:rsid w:val="00EE5F37"/>
    <w:rsid w:val="00EE6A87"/>
    <w:rsid w:val="00EF4AD9"/>
    <w:rsid w:val="00EF636D"/>
    <w:rsid w:val="00EF665C"/>
    <w:rsid w:val="00EF6787"/>
    <w:rsid w:val="00F00C14"/>
    <w:rsid w:val="00F00F82"/>
    <w:rsid w:val="00F04797"/>
    <w:rsid w:val="00F062B8"/>
    <w:rsid w:val="00F13B49"/>
    <w:rsid w:val="00F148B4"/>
    <w:rsid w:val="00F1549C"/>
    <w:rsid w:val="00F20392"/>
    <w:rsid w:val="00F21A9A"/>
    <w:rsid w:val="00F26B9E"/>
    <w:rsid w:val="00F33FBF"/>
    <w:rsid w:val="00F35CB5"/>
    <w:rsid w:val="00F40451"/>
    <w:rsid w:val="00F456D8"/>
    <w:rsid w:val="00F45B3A"/>
    <w:rsid w:val="00F54254"/>
    <w:rsid w:val="00F54AD5"/>
    <w:rsid w:val="00F56EC8"/>
    <w:rsid w:val="00F56FC4"/>
    <w:rsid w:val="00F629D0"/>
    <w:rsid w:val="00F632B7"/>
    <w:rsid w:val="00F647AE"/>
    <w:rsid w:val="00F6648C"/>
    <w:rsid w:val="00F6708E"/>
    <w:rsid w:val="00F7060C"/>
    <w:rsid w:val="00F72082"/>
    <w:rsid w:val="00F7396B"/>
    <w:rsid w:val="00F74343"/>
    <w:rsid w:val="00F74E50"/>
    <w:rsid w:val="00F74F88"/>
    <w:rsid w:val="00F75E51"/>
    <w:rsid w:val="00F82301"/>
    <w:rsid w:val="00F82C9A"/>
    <w:rsid w:val="00F82F13"/>
    <w:rsid w:val="00F83AB3"/>
    <w:rsid w:val="00F84102"/>
    <w:rsid w:val="00F851DA"/>
    <w:rsid w:val="00F853F5"/>
    <w:rsid w:val="00F8645E"/>
    <w:rsid w:val="00F873D3"/>
    <w:rsid w:val="00F87738"/>
    <w:rsid w:val="00F911B6"/>
    <w:rsid w:val="00F91C9C"/>
    <w:rsid w:val="00F92713"/>
    <w:rsid w:val="00F93A5F"/>
    <w:rsid w:val="00F94501"/>
    <w:rsid w:val="00F96382"/>
    <w:rsid w:val="00F968BA"/>
    <w:rsid w:val="00F973DA"/>
    <w:rsid w:val="00FA67D5"/>
    <w:rsid w:val="00FA6E01"/>
    <w:rsid w:val="00FB2504"/>
    <w:rsid w:val="00FB5216"/>
    <w:rsid w:val="00FC0231"/>
    <w:rsid w:val="00FC57D9"/>
    <w:rsid w:val="00FC6805"/>
    <w:rsid w:val="00FC7148"/>
    <w:rsid w:val="00FC7A1C"/>
    <w:rsid w:val="00FC7FA3"/>
    <w:rsid w:val="00FD15E3"/>
    <w:rsid w:val="00FD18E3"/>
    <w:rsid w:val="00FD21BD"/>
    <w:rsid w:val="00FD36EE"/>
    <w:rsid w:val="00FD4543"/>
    <w:rsid w:val="00FD509A"/>
    <w:rsid w:val="00FD5642"/>
    <w:rsid w:val="00FD623C"/>
    <w:rsid w:val="00FD6DC4"/>
    <w:rsid w:val="00FE43C4"/>
    <w:rsid w:val="00FE7541"/>
    <w:rsid w:val="00FF13AC"/>
    <w:rsid w:val="00FF161B"/>
    <w:rsid w:val="00FF284B"/>
    <w:rsid w:val="00FF4C79"/>
    <w:rsid w:val="00FF62E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11"/>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11"/>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next w:val="Normal"/>
    <w:link w:val="Heading3Char"/>
    <w:uiPriority w:val="9"/>
    <w:unhideWhenUsed/>
    <w:qFormat/>
    <w:rsid w:val="002C13A9"/>
    <w:pPr>
      <w:keepNext/>
      <w:keepLines/>
      <w:spacing w:before="40" w:after="0"/>
      <w:outlineLvl w:val="2"/>
    </w:pPr>
    <w:rPr>
      <w:rFonts w:ascii="Arial" w:eastAsiaTheme="majorEastAsia" w:hAnsi="Arial" w:cstheme="majorBidi"/>
      <w:color w:val="404040" w:themeColor="text1" w:themeTint="BF"/>
      <w:sz w:val="32"/>
      <w:szCs w:val="24"/>
      <w:u w:val="single"/>
    </w:rPr>
  </w:style>
  <w:style w:type="paragraph" w:styleId="Heading4">
    <w:name w:val="heading 4"/>
    <w:next w:val="Appendex"/>
    <w:link w:val="Heading4Char"/>
    <w:uiPriority w:val="9"/>
    <w:unhideWhenUsed/>
    <w:qFormat/>
    <w:rsid w:val="000C2A58"/>
    <w:pPr>
      <w:keepNext/>
      <w:keepLines/>
      <w:numPr>
        <w:numId w:val="15"/>
      </w:numPr>
      <w:spacing w:before="40" w:after="0"/>
      <w:ind w:left="360"/>
      <w:outlineLvl w:val="3"/>
    </w:pPr>
    <w:rPr>
      <w:rFonts w:ascii="Arial" w:eastAsiaTheme="majorEastAsia" w:hAnsi="Arial" w:cstheme="majorBidi"/>
      <w:iCs/>
      <w:sz w:val="24"/>
      <w:szCs w:val="24"/>
    </w:rPr>
  </w:style>
  <w:style w:type="paragraph" w:styleId="Heading5">
    <w:name w:val="heading 5"/>
    <w:basedOn w:val="Normal"/>
    <w:next w:val="Normal"/>
    <w:link w:val="Heading5Char"/>
    <w:uiPriority w:val="9"/>
    <w:semiHidden/>
    <w:unhideWhenUsed/>
    <w:qFormat/>
    <w:rsid w:val="00A1465F"/>
    <w:pPr>
      <w:keepNext/>
      <w:keepLines/>
      <w:numPr>
        <w:ilvl w:val="4"/>
        <w:numId w:val="1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1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1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2C13A9"/>
    <w:rPr>
      <w:rFonts w:ascii="Arial" w:eastAsiaTheme="majorEastAsia" w:hAnsi="Arial" w:cstheme="majorBidi"/>
      <w:color w:val="404040" w:themeColor="text1" w:themeTint="BF"/>
      <w:sz w:val="32"/>
      <w:szCs w:val="24"/>
      <w:u w:val="single"/>
    </w:rPr>
  </w:style>
  <w:style w:type="character" w:customStyle="1" w:styleId="Heading4Char">
    <w:name w:val="Heading 4 Char"/>
    <w:basedOn w:val="DefaultParagraphFont"/>
    <w:link w:val="Heading4"/>
    <w:uiPriority w:val="9"/>
    <w:rsid w:val="000C2A58"/>
    <w:rPr>
      <w:rFonts w:ascii="Arial" w:eastAsiaTheme="majorEastAsia" w:hAnsi="Arial" w:cstheme="majorBidi"/>
      <w:iCs/>
      <w:sz w:val="24"/>
      <w:szCs w:val="24"/>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246091"/>
    <w:pPr>
      <w:numPr>
        <w:numId w:val="14"/>
      </w:numPr>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TMLPreformatted">
    <w:name w:val="HTML Preformatted"/>
    <w:basedOn w:val="Normal"/>
    <w:link w:val="HTMLPreformattedChar"/>
    <w:uiPriority w:val="99"/>
    <w:semiHidden/>
    <w:unhideWhenUsed/>
    <w:rsid w:val="00672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672DC5"/>
    <w:rPr>
      <w:rFonts w:ascii="Courier New" w:eastAsia="Times New Roman" w:hAnsi="Courier New" w:cs="Courier New"/>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22824733">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0737825">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5709832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2971533">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79067602">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0554348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12480875">
      <w:bodyDiv w:val="1"/>
      <w:marLeft w:val="0"/>
      <w:marRight w:val="0"/>
      <w:marTop w:val="0"/>
      <w:marBottom w:val="0"/>
      <w:divBdr>
        <w:top w:val="none" w:sz="0" w:space="0" w:color="auto"/>
        <w:left w:val="none" w:sz="0" w:space="0" w:color="auto"/>
        <w:bottom w:val="none" w:sz="0" w:space="0" w:color="auto"/>
        <w:right w:val="none" w:sz="0" w:space="0" w:color="auto"/>
      </w:divBdr>
    </w:div>
    <w:div w:id="126434480">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27089642">
      <w:bodyDiv w:val="1"/>
      <w:marLeft w:val="0"/>
      <w:marRight w:val="0"/>
      <w:marTop w:val="0"/>
      <w:marBottom w:val="0"/>
      <w:divBdr>
        <w:top w:val="none" w:sz="0" w:space="0" w:color="auto"/>
        <w:left w:val="none" w:sz="0" w:space="0" w:color="auto"/>
        <w:bottom w:val="none" w:sz="0" w:space="0" w:color="auto"/>
        <w:right w:val="none" w:sz="0" w:space="0" w:color="auto"/>
      </w:divBdr>
    </w:div>
    <w:div w:id="127672761">
      <w:bodyDiv w:val="1"/>
      <w:marLeft w:val="0"/>
      <w:marRight w:val="0"/>
      <w:marTop w:val="0"/>
      <w:marBottom w:val="0"/>
      <w:divBdr>
        <w:top w:val="none" w:sz="0" w:space="0" w:color="auto"/>
        <w:left w:val="none" w:sz="0" w:space="0" w:color="auto"/>
        <w:bottom w:val="none" w:sz="0" w:space="0" w:color="auto"/>
        <w:right w:val="none" w:sz="0" w:space="0" w:color="auto"/>
      </w:divBdr>
    </w:div>
    <w:div w:id="155264334">
      <w:bodyDiv w:val="1"/>
      <w:marLeft w:val="0"/>
      <w:marRight w:val="0"/>
      <w:marTop w:val="0"/>
      <w:marBottom w:val="0"/>
      <w:divBdr>
        <w:top w:val="none" w:sz="0" w:space="0" w:color="auto"/>
        <w:left w:val="none" w:sz="0" w:space="0" w:color="auto"/>
        <w:bottom w:val="none" w:sz="0" w:space="0" w:color="auto"/>
        <w:right w:val="none" w:sz="0" w:space="0" w:color="auto"/>
      </w:divBdr>
    </w:div>
    <w:div w:id="156458005">
      <w:bodyDiv w:val="1"/>
      <w:marLeft w:val="0"/>
      <w:marRight w:val="0"/>
      <w:marTop w:val="0"/>
      <w:marBottom w:val="0"/>
      <w:divBdr>
        <w:top w:val="none" w:sz="0" w:space="0" w:color="auto"/>
        <w:left w:val="none" w:sz="0" w:space="0" w:color="auto"/>
        <w:bottom w:val="none" w:sz="0" w:space="0" w:color="auto"/>
        <w:right w:val="none" w:sz="0" w:space="0" w:color="auto"/>
      </w:divBdr>
    </w:div>
    <w:div w:id="159273172">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67523209">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021272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40913629">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65770679">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04893915">
      <w:bodyDiv w:val="1"/>
      <w:marLeft w:val="0"/>
      <w:marRight w:val="0"/>
      <w:marTop w:val="0"/>
      <w:marBottom w:val="0"/>
      <w:divBdr>
        <w:top w:val="none" w:sz="0" w:space="0" w:color="auto"/>
        <w:left w:val="none" w:sz="0" w:space="0" w:color="auto"/>
        <w:bottom w:val="none" w:sz="0" w:space="0" w:color="auto"/>
        <w:right w:val="none" w:sz="0" w:space="0" w:color="auto"/>
      </w:divBdr>
    </w:div>
    <w:div w:id="308023176">
      <w:bodyDiv w:val="1"/>
      <w:marLeft w:val="0"/>
      <w:marRight w:val="0"/>
      <w:marTop w:val="0"/>
      <w:marBottom w:val="0"/>
      <w:divBdr>
        <w:top w:val="none" w:sz="0" w:space="0" w:color="auto"/>
        <w:left w:val="none" w:sz="0" w:space="0" w:color="auto"/>
        <w:bottom w:val="none" w:sz="0" w:space="0" w:color="auto"/>
        <w:right w:val="none" w:sz="0" w:space="0" w:color="auto"/>
      </w:divBdr>
    </w:div>
    <w:div w:id="310868611">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41706808">
      <w:bodyDiv w:val="1"/>
      <w:marLeft w:val="0"/>
      <w:marRight w:val="0"/>
      <w:marTop w:val="0"/>
      <w:marBottom w:val="0"/>
      <w:divBdr>
        <w:top w:val="none" w:sz="0" w:space="0" w:color="auto"/>
        <w:left w:val="none" w:sz="0" w:space="0" w:color="auto"/>
        <w:bottom w:val="none" w:sz="0" w:space="0" w:color="auto"/>
        <w:right w:val="none" w:sz="0" w:space="0" w:color="auto"/>
      </w:divBdr>
    </w:div>
    <w:div w:id="344599143">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408355876">
      <w:bodyDiv w:val="1"/>
      <w:marLeft w:val="0"/>
      <w:marRight w:val="0"/>
      <w:marTop w:val="0"/>
      <w:marBottom w:val="0"/>
      <w:divBdr>
        <w:top w:val="none" w:sz="0" w:space="0" w:color="auto"/>
        <w:left w:val="none" w:sz="0" w:space="0" w:color="auto"/>
        <w:bottom w:val="none" w:sz="0" w:space="0" w:color="auto"/>
        <w:right w:val="none" w:sz="0" w:space="0" w:color="auto"/>
      </w:divBdr>
    </w:div>
    <w:div w:id="41015361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547149">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61533109">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0274586">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3569936">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16894707">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36819819">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66306837">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6568955">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37956550">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79897085">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190962">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1998428">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0442207">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7524642">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2652934">
      <w:bodyDiv w:val="1"/>
      <w:marLeft w:val="0"/>
      <w:marRight w:val="0"/>
      <w:marTop w:val="0"/>
      <w:marBottom w:val="0"/>
      <w:divBdr>
        <w:top w:val="none" w:sz="0" w:space="0" w:color="auto"/>
        <w:left w:val="none" w:sz="0" w:space="0" w:color="auto"/>
        <w:bottom w:val="none" w:sz="0" w:space="0" w:color="auto"/>
        <w:right w:val="none" w:sz="0" w:space="0" w:color="auto"/>
      </w:divBdr>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0972687">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00265257">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37620235">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8633894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32712374">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531374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58217190">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86856235">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2028049">
      <w:bodyDiv w:val="1"/>
      <w:marLeft w:val="0"/>
      <w:marRight w:val="0"/>
      <w:marTop w:val="0"/>
      <w:marBottom w:val="0"/>
      <w:divBdr>
        <w:top w:val="none" w:sz="0" w:space="0" w:color="auto"/>
        <w:left w:val="none" w:sz="0" w:space="0" w:color="auto"/>
        <w:bottom w:val="none" w:sz="0" w:space="0" w:color="auto"/>
        <w:right w:val="none" w:sz="0" w:space="0" w:color="auto"/>
      </w:divBdr>
    </w:div>
    <w:div w:id="1013335991">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12243653">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0003556">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65779202">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199709265">
      <w:bodyDiv w:val="1"/>
      <w:marLeft w:val="0"/>
      <w:marRight w:val="0"/>
      <w:marTop w:val="0"/>
      <w:marBottom w:val="0"/>
      <w:divBdr>
        <w:top w:val="none" w:sz="0" w:space="0" w:color="auto"/>
        <w:left w:val="none" w:sz="0" w:space="0" w:color="auto"/>
        <w:bottom w:val="none" w:sz="0" w:space="0" w:color="auto"/>
        <w:right w:val="none" w:sz="0" w:space="0" w:color="auto"/>
      </w:divBdr>
    </w:div>
    <w:div w:id="1203519806">
      <w:bodyDiv w:val="1"/>
      <w:marLeft w:val="0"/>
      <w:marRight w:val="0"/>
      <w:marTop w:val="0"/>
      <w:marBottom w:val="0"/>
      <w:divBdr>
        <w:top w:val="none" w:sz="0" w:space="0" w:color="auto"/>
        <w:left w:val="none" w:sz="0" w:space="0" w:color="auto"/>
        <w:bottom w:val="none" w:sz="0" w:space="0" w:color="auto"/>
        <w:right w:val="none" w:sz="0" w:space="0" w:color="auto"/>
      </w:divBdr>
    </w:div>
    <w:div w:id="1203979617">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57977432">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6699349">
      <w:bodyDiv w:val="1"/>
      <w:marLeft w:val="0"/>
      <w:marRight w:val="0"/>
      <w:marTop w:val="0"/>
      <w:marBottom w:val="0"/>
      <w:divBdr>
        <w:top w:val="none" w:sz="0" w:space="0" w:color="auto"/>
        <w:left w:val="none" w:sz="0" w:space="0" w:color="auto"/>
        <w:bottom w:val="none" w:sz="0" w:space="0" w:color="auto"/>
        <w:right w:val="none" w:sz="0" w:space="0" w:color="auto"/>
      </w:divBdr>
    </w:div>
    <w:div w:id="1287465288">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24550612">
      <w:bodyDiv w:val="1"/>
      <w:marLeft w:val="0"/>
      <w:marRight w:val="0"/>
      <w:marTop w:val="0"/>
      <w:marBottom w:val="0"/>
      <w:divBdr>
        <w:top w:val="none" w:sz="0" w:space="0" w:color="auto"/>
        <w:left w:val="none" w:sz="0" w:space="0" w:color="auto"/>
        <w:bottom w:val="none" w:sz="0" w:space="0" w:color="auto"/>
        <w:right w:val="none" w:sz="0" w:space="0" w:color="auto"/>
      </w:divBdr>
    </w:div>
    <w:div w:id="1327976525">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2799529">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1105870">
      <w:bodyDiv w:val="1"/>
      <w:marLeft w:val="0"/>
      <w:marRight w:val="0"/>
      <w:marTop w:val="0"/>
      <w:marBottom w:val="0"/>
      <w:divBdr>
        <w:top w:val="none" w:sz="0" w:space="0" w:color="auto"/>
        <w:left w:val="none" w:sz="0" w:space="0" w:color="auto"/>
        <w:bottom w:val="none" w:sz="0" w:space="0" w:color="auto"/>
        <w:right w:val="none" w:sz="0" w:space="0" w:color="auto"/>
      </w:divBdr>
    </w:div>
    <w:div w:id="1373119032">
      <w:bodyDiv w:val="1"/>
      <w:marLeft w:val="0"/>
      <w:marRight w:val="0"/>
      <w:marTop w:val="0"/>
      <w:marBottom w:val="0"/>
      <w:divBdr>
        <w:top w:val="none" w:sz="0" w:space="0" w:color="auto"/>
        <w:left w:val="none" w:sz="0" w:space="0" w:color="auto"/>
        <w:bottom w:val="none" w:sz="0" w:space="0" w:color="auto"/>
        <w:right w:val="none" w:sz="0" w:space="0" w:color="auto"/>
      </w:divBdr>
    </w:div>
    <w:div w:id="1373846650">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55826586">
      <w:bodyDiv w:val="1"/>
      <w:marLeft w:val="0"/>
      <w:marRight w:val="0"/>
      <w:marTop w:val="0"/>
      <w:marBottom w:val="0"/>
      <w:divBdr>
        <w:top w:val="none" w:sz="0" w:space="0" w:color="auto"/>
        <w:left w:val="none" w:sz="0" w:space="0" w:color="auto"/>
        <w:bottom w:val="none" w:sz="0" w:space="0" w:color="auto"/>
        <w:right w:val="none" w:sz="0" w:space="0" w:color="auto"/>
      </w:divBdr>
    </w:div>
    <w:div w:id="1458716805">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77340006">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0747570">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14385">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0386711">
      <w:bodyDiv w:val="1"/>
      <w:marLeft w:val="0"/>
      <w:marRight w:val="0"/>
      <w:marTop w:val="0"/>
      <w:marBottom w:val="0"/>
      <w:divBdr>
        <w:top w:val="none" w:sz="0" w:space="0" w:color="auto"/>
        <w:left w:val="none" w:sz="0" w:space="0" w:color="auto"/>
        <w:bottom w:val="none" w:sz="0" w:space="0" w:color="auto"/>
        <w:right w:val="none" w:sz="0" w:space="0" w:color="auto"/>
      </w:divBdr>
    </w:div>
    <w:div w:id="1590432920">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595432391">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5620778">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259968">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48431787">
      <w:bodyDiv w:val="1"/>
      <w:marLeft w:val="0"/>
      <w:marRight w:val="0"/>
      <w:marTop w:val="0"/>
      <w:marBottom w:val="0"/>
      <w:divBdr>
        <w:top w:val="none" w:sz="0" w:space="0" w:color="auto"/>
        <w:left w:val="none" w:sz="0" w:space="0" w:color="auto"/>
        <w:bottom w:val="none" w:sz="0" w:space="0" w:color="auto"/>
        <w:right w:val="none" w:sz="0" w:space="0" w:color="auto"/>
      </w:divBdr>
    </w:div>
    <w:div w:id="1649086746">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699618652">
      <w:bodyDiv w:val="1"/>
      <w:marLeft w:val="0"/>
      <w:marRight w:val="0"/>
      <w:marTop w:val="0"/>
      <w:marBottom w:val="0"/>
      <w:divBdr>
        <w:top w:val="none" w:sz="0" w:space="0" w:color="auto"/>
        <w:left w:val="none" w:sz="0" w:space="0" w:color="auto"/>
        <w:bottom w:val="none" w:sz="0" w:space="0" w:color="auto"/>
        <w:right w:val="none" w:sz="0" w:space="0" w:color="auto"/>
      </w:divBdr>
    </w:div>
    <w:div w:id="1705786166">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7926486">
      <w:bodyDiv w:val="1"/>
      <w:marLeft w:val="0"/>
      <w:marRight w:val="0"/>
      <w:marTop w:val="0"/>
      <w:marBottom w:val="0"/>
      <w:divBdr>
        <w:top w:val="none" w:sz="0" w:space="0" w:color="auto"/>
        <w:left w:val="none" w:sz="0" w:space="0" w:color="auto"/>
        <w:bottom w:val="none" w:sz="0" w:space="0" w:color="auto"/>
        <w:right w:val="none" w:sz="0" w:space="0" w:color="auto"/>
      </w:divBdr>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30112496">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48846232">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2945164">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557029">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042484">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6899184">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7159580">
      <w:bodyDiv w:val="1"/>
      <w:marLeft w:val="0"/>
      <w:marRight w:val="0"/>
      <w:marTop w:val="0"/>
      <w:marBottom w:val="0"/>
      <w:divBdr>
        <w:top w:val="none" w:sz="0" w:space="0" w:color="auto"/>
        <w:left w:val="none" w:sz="0" w:space="0" w:color="auto"/>
        <w:bottom w:val="none" w:sz="0" w:space="0" w:color="auto"/>
        <w:right w:val="none" w:sz="0" w:space="0" w:color="auto"/>
      </w:divBdr>
    </w:div>
    <w:div w:id="1878276492">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5314990">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227570">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0385799">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2415549">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7026807">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3480257">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1735503">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8860585">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2972071">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diagramQuickStyle" Target="diagrams/quickStyle1.xml"/><Relationship Id="rId63" Type="http://schemas.openxmlformats.org/officeDocument/2006/relationships/image" Target="media/image38.gif"/><Relationship Id="rId68" Type="http://schemas.openxmlformats.org/officeDocument/2006/relationships/hyperlink" Target="https://developers.google.com/ml-kit/vision/pose-detection/classifying-poses" TargetMode="External"/><Relationship Id="rId84" Type="http://schemas.openxmlformats.org/officeDocument/2006/relationships/customXml" Target="ink/ink2.xml"/><Relationship Id="rId89" Type="http://schemas.openxmlformats.org/officeDocument/2006/relationships/image" Target="media/image56.png"/><Relationship Id="rId112" Type="http://schemas.openxmlformats.org/officeDocument/2006/relationships/image" Target="media/image69.png"/><Relationship Id="rId16" Type="http://schemas.openxmlformats.org/officeDocument/2006/relationships/image" Target="media/image9.png"/><Relationship Id="rId107" Type="http://schemas.openxmlformats.org/officeDocument/2006/relationships/chart" Target="charts/chart2.xml"/><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diagramColors" Target="diagrams/colors2.xml"/><Relationship Id="rId58" Type="http://schemas.openxmlformats.org/officeDocument/2006/relationships/diagramQuickStyle" Target="diagrams/quickStyle3.xml"/><Relationship Id="rId74" Type="http://schemas.openxmlformats.org/officeDocument/2006/relationships/image" Target="media/image46.png"/><Relationship Id="rId79" Type="http://schemas.openxmlformats.org/officeDocument/2006/relationships/image" Target="media/image51.png"/><Relationship Id="rId102" Type="http://schemas.openxmlformats.org/officeDocument/2006/relationships/header" Target="header1.xml"/><Relationship Id="rId5" Type="http://schemas.openxmlformats.org/officeDocument/2006/relationships/webSettings" Target="webSettings.xml"/><Relationship Id="rId90" Type="http://schemas.openxmlformats.org/officeDocument/2006/relationships/customXml" Target="ink/ink5.xml"/><Relationship Id="rId95" Type="http://schemas.openxmlformats.org/officeDocument/2006/relationships/image" Target="media/image61.png"/><Relationship Id="rId22" Type="http://schemas.openxmlformats.org/officeDocument/2006/relationships/image" Target="media/image15.jpe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diagramColors" Target="diagrams/colors1.xml"/><Relationship Id="rId64" Type="http://schemas.openxmlformats.org/officeDocument/2006/relationships/image" Target="media/image39.gif"/><Relationship Id="rId69" Type="http://schemas.openxmlformats.org/officeDocument/2006/relationships/image" Target="media/image42.png"/><Relationship Id="rId113" Type="http://schemas.openxmlformats.org/officeDocument/2006/relationships/image" Target="media/image70.png"/><Relationship Id="rId80" Type="http://schemas.openxmlformats.org/officeDocument/2006/relationships/image" Target="media/image52.png"/><Relationship Id="rId85" Type="http://schemas.openxmlformats.org/officeDocument/2006/relationships/image" Target="media/image54.png"/><Relationship Id="rId12" Type="http://schemas.openxmlformats.org/officeDocument/2006/relationships/image" Target="media/image5.jpe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diagramColors" Target="diagrams/colors3.xml"/><Relationship Id="rId103" Type="http://schemas.openxmlformats.org/officeDocument/2006/relationships/header" Target="header2.xml"/><Relationship Id="rId108" Type="http://schemas.openxmlformats.org/officeDocument/2006/relationships/chart" Target="charts/chart3.xml"/><Relationship Id="rId54" Type="http://schemas.microsoft.com/office/2007/relationships/diagramDrawing" Target="diagrams/drawing2.xml"/><Relationship Id="rId70" Type="http://schemas.openxmlformats.org/officeDocument/2006/relationships/image" Target="media/image43.jpeg"/><Relationship Id="rId75" Type="http://schemas.openxmlformats.org/officeDocument/2006/relationships/image" Target="media/image47.jpeg"/><Relationship Id="rId91" Type="http://schemas.openxmlformats.org/officeDocument/2006/relationships/image" Target="media/image57.png"/><Relationship Id="rId96" Type="http://schemas.openxmlformats.org/officeDocument/2006/relationships/image" Target="media/image6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microsoft.com/office/2007/relationships/diagramDrawing" Target="diagrams/drawing1.xml"/><Relationship Id="rId57" Type="http://schemas.openxmlformats.org/officeDocument/2006/relationships/diagramLayout" Target="diagrams/layout3.xml"/><Relationship Id="rId106" Type="http://schemas.openxmlformats.org/officeDocument/2006/relationships/header" Target="header3.xml"/><Relationship Id="rId114" Type="http://schemas.openxmlformats.org/officeDocument/2006/relationships/hyperlink" Target="https://github.com/calebchan1/ALevelNEA" TargetMode="Externa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hyperlink" Target="https://youtu.be/ZrCl8taJ7SY" TargetMode="External"/><Relationship Id="rId52" Type="http://schemas.openxmlformats.org/officeDocument/2006/relationships/diagramQuickStyle" Target="diagrams/quickStyle2.xml"/><Relationship Id="rId60" Type="http://schemas.microsoft.com/office/2007/relationships/diagramDrawing" Target="diagrams/drawing3.xml"/><Relationship Id="rId65" Type="http://schemas.openxmlformats.org/officeDocument/2006/relationships/image" Target="media/image40.png"/><Relationship Id="rId73" Type="http://schemas.openxmlformats.org/officeDocument/2006/relationships/image" Target="media/image45.png"/><Relationship Id="rId78" Type="http://schemas.openxmlformats.org/officeDocument/2006/relationships/image" Target="media/image50.png"/><Relationship Id="rId81" Type="http://schemas.openxmlformats.org/officeDocument/2006/relationships/image" Target="media/image53.png"/><Relationship Id="rId86" Type="http://schemas.openxmlformats.org/officeDocument/2006/relationships/customXml" Target="ink/ink3.xml"/><Relationship Id="rId94" Type="http://schemas.openxmlformats.org/officeDocument/2006/relationships/image" Target="media/image60.png"/><Relationship Id="rId99" Type="http://schemas.openxmlformats.org/officeDocument/2006/relationships/image" Target="media/image65.png"/><Relationship Id="rId101" Type="http://schemas.openxmlformats.org/officeDocument/2006/relationships/image" Target="media/image67.png"/><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 Id="rId109" Type="http://schemas.openxmlformats.org/officeDocument/2006/relationships/chart" Target="charts/chart4.xml"/><Relationship Id="rId34" Type="http://schemas.openxmlformats.org/officeDocument/2006/relationships/image" Target="media/image27.png"/><Relationship Id="rId50" Type="http://schemas.openxmlformats.org/officeDocument/2006/relationships/diagramData" Target="diagrams/data2.xml"/><Relationship Id="rId55" Type="http://schemas.openxmlformats.org/officeDocument/2006/relationships/chart" Target="charts/chart1.xml"/><Relationship Id="rId76" Type="http://schemas.openxmlformats.org/officeDocument/2006/relationships/image" Target="media/image48.jpeg"/><Relationship Id="rId97" Type="http://schemas.openxmlformats.org/officeDocument/2006/relationships/image" Target="media/image63.png"/><Relationship Id="rId104"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hyperlink" Target="https://golf.procon.org/met-values-for-800-activities/" TargetMode="External"/><Relationship Id="rId92" Type="http://schemas.openxmlformats.org/officeDocument/2006/relationships/image" Target="media/image58.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diagramData" Target="diagrams/data1.xml"/><Relationship Id="rId66" Type="http://schemas.openxmlformats.org/officeDocument/2006/relationships/image" Target="media/image41.png"/><Relationship Id="rId87" Type="http://schemas.openxmlformats.org/officeDocument/2006/relationships/image" Target="media/image55.png"/><Relationship Id="rId110" Type="http://schemas.openxmlformats.org/officeDocument/2006/relationships/chart" Target="charts/chart5.xml"/><Relationship Id="rId115" Type="http://schemas.openxmlformats.org/officeDocument/2006/relationships/fontTable" Target="fontTable.xml"/><Relationship Id="rId61" Type="http://schemas.openxmlformats.org/officeDocument/2006/relationships/image" Target="media/image37.png"/><Relationship Id="rId82" Type="http://schemas.openxmlformats.org/officeDocument/2006/relationships/customXml" Target="ink/ink1.xml"/><Relationship Id="rId19" Type="http://schemas.openxmlformats.org/officeDocument/2006/relationships/image" Target="media/image12.jpeg"/><Relationship Id="rId14" Type="http://schemas.openxmlformats.org/officeDocument/2006/relationships/image" Target="media/image7.jpe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diagramData" Target="diagrams/data3.xml"/><Relationship Id="rId77" Type="http://schemas.openxmlformats.org/officeDocument/2006/relationships/image" Target="media/image49.png"/><Relationship Id="rId100" Type="http://schemas.openxmlformats.org/officeDocument/2006/relationships/image" Target="media/image66.png"/><Relationship Id="rId105" Type="http://schemas.openxmlformats.org/officeDocument/2006/relationships/footer" Target="footer2.xml"/><Relationship Id="rId8" Type="http://schemas.openxmlformats.org/officeDocument/2006/relationships/image" Target="media/image1.jpeg"/><Relationship Id="rId51" Type="http://schemas.openxmlformats.org/officeDocument/2006/relationships/diagramLayout" Target="diagrams/layout2.xml"/><Relationship Id="rId72" Type="http://schemas.openxmlformats.org/officeDocument/2006/relationships/image" Target="media/image44.png"/><Relationship Id="rId93" Type="http://schemas.openxmlformats.org/officeDocument/2006/relationships/image" Target="media/image59.png"/><Relationship Id="rId98" Type="http://schemas.openxmlformats.org/officeDocument/2006/relationships/image" Target="media/image64.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diagramLayout" Target="diagrams/layout1.xml"/><Relationship Id="rId67" Type="http://schemas.openxmlformats.org/officeDocument/2006/relationships/hyperlink" Target="https://developers.google.com/ml-kit/vision/pose-detection/android" TargetMode="External"/><Relationship Id="rId116"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hyperlink" Target="https://developer.android.com/reference/android/hardware/SensorEvent%23values" TargetMode="External"/><Relationship Id="rId83" Type="http://schemas.openxmlformats.org/officeDocument/2006/relationships/image" Target="media/image530.png"/><Relationship Id="rId88" Type="http://schemas.openxmlformats.org/officeDocument/2006/relationships/customXml" Target="ink/ink4.xml"/><Relationship Id="rId111" Type="http://schemas.openxmlformats.org/officeDocument/2006/relationships/hyperlink" Target="https://www.youtube.com/watch?v=GZvSYJDk-us&amp;ab_channel=freeCodeCamp.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68.jpeg"/></Relationships>
</file>

<file path=word/_rels/header2.xml.rels><?xml version="1.0" encoding="UTF-8" standalone="yes"?>
<Relationships xmlns="http://schemas.openxmlformats.org/package/2006/relationships"><Relationship Id="rId1" Type="http://schemas.openxmlformats.org/officeDocument/2006/relationships/image" Target="media/image68.jpeg"/></Relationships>
</file>

<file path=word/_rels/header3.xml.rels><?xml version="1.0" encoding="UTF-8" standalone="yes"?>
<Relationships xmlns="http://schemas.openxmlformats.org/package/2006/relationships"><Relationship Id="rId1" Type="http://schemas.openxmlformats.org/officeDocument/2006/relationships/image" Target="media/image68.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eb%20Chan\AppData\Local\Microsoft\Windows\INetCache\IE\R4NEF619\output%5b1%5d.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aleb%20Chan\AppData\Local\Microsoft\Windows\INetCache\IE\203FFG8S\SENSOR_DELAY_UI%5b1%5d.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GAME%5b1%5d.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FASTEST%5b1%5d.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Caleb%20Chan\AppData\Local\Microsoft\Windows\INetCache\IE\36RUZJN3\SENSOR_DELAY_NORMAL%5b1%5d.csv"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Initial</a:t>
            </a:r>
            <a:r>
              <a:rPr lang="en-GB" baseline="0"/>
              <a:t> Walking Accelerometer Tests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output(1)'!$A$1:$A$1381</c:f>
              <c:numCache>
                <c:formatCode>General</c:formatCode>
                <c:ptCount val="1381"/>
                <c:pt idx="0">
                  <c:v>0.40079777999999999</c:v>
                </c:pt>
                <c:pt idx="1">
                  <c:v>0.42113679999999998</c:v>
                </c:pt>
                <c:pt idx="2">
                  <c:v>0.21954148000000001</c:v>
                </c:pt>
                <c:pt idx="3">
                  <c:v>1.4955141999999999E-2</c:v>
                </c:pt>
                <c:pt idx="4">
                  <c:v>-0.10289137</c:v>
                </c:pt>
                <c:pt idx="5">
                  <c:v>0.33499518</c:v>
                </c:pt>
                <c:pt idx="6">
                  <c:v>0.35174492000000002</c:v>
                </c:pt>
                <c:pt idx="7">
                  <c:v>0.21056839999999999</c:v>
                </c:pt>
                <c:pt idx="8">
                  <c:v>-0.12023934</c:v>
                </c:pt>
                <c:pt idx="9">
                  <c:v>-0.45044887</c:v>
                </c:pt>
                <c:pt idx="10">
                  <c:v>-0.60837512999999999</c:v>
                </c:pt>
                <c:pt idx="11">
                  <c:v>-0.65144599999999997</c:v>
                </c:pt>
                <c:pt idx="12">
                  <c:v>-0.88115690000000002</c:v>
                </c:pt>
                <c:pt idx="13">
                  <c:v>-1.0061819999999999</c:v>
                </c:pt>
                <c:pt idx="14">
                  <c:v>-1.2496517</c:v>
                </c:pt>
                <c:pt idx="15">
                  <c:v>-1.2496517</c:v>
                </c:pt>
                <c:pt idx="16">
                  <c:v>-1.3214363</c:v>
                </c:pt>
                <c:pt idx="17">
                  <c:v>-1.3597214</c:v>
                </c:pt>
                <c:pt idx="18">
                  <c:v>-1.3788640000000001</c:v>
                </c:pt>
                <c:pt idx="19">
                  <c:v>-1.4500504999999999</c:v>
                </c:pt>
                <c:pt idx="20">
                  <c:v>-1.5020944000000001</c:v>
                </c:pt>
                <c:pt idx="21">
                  <c:v>-1.5308082999999999</c:v>
                </c:pt>
                <c:pt idx="22">
                  <c:v>-1.5020944000000001</c:v>
                </c:pt>
                <c:pt idx="23">
                  <c:v>-1.5254245</c:v>
                </c:pt>
                <c:pt idx="24">
                  <c:v>-1.5296118000000001</c:v>
                </c:pt>
                <c:pt idx="25">
                  <c:v>-1.7252251000000001</c:v>
                </c:pt>
                <c:pt idx="26">
                  <c:v>-1.9010975000000001</c:v>
                </c:pt>
                <c:pt idx="27">
                  <c:v>-1.480559</c:v>
                </c:pt>
                <c:pt idx="28">
                  <c:v>-1.3459627999999999</c:v>
                </c:pt>
                <c:pt idx="29">
                  <c:v>-1.3076776000000001</c:v>
                </c:pt>
                <c:pt idx="30">
                  <c:v>-1.2598212</c:v>
                </c:pt>
                <c:pt idx="31">
                  <c:v>-1.4117652999999999</c:v>
                </c:pt>
                <c:pt idx="32">
                  <c:v>-1.4919249000000001</c:v>
                </c:pt>
                <c:pt idx="33">
                  <c:v>-1.4823537</c:v>
                </c:pt>
                <c:pt idx="34">
                  <c:v>-1.4536397000000001</c:v>
                </c:pt>
                <c:pt idx="35">
                  <c:v>-1.2484552</c:v>
                </c:pt>
                <c:pt idx="36">
                  <c:v>-1.0905290000000001</c:v>
                </c:pt>
                <c:pt idx="37">
                  <c:v>-0.91286179999999995</c:v>
                </c:pt>
                <c:pt idx="38">
                  <c:v>-0.78783685000000003</c:v>
                </c:pt>
                <c:pt idx="39">
                  <c:v>-0.58205410000000002</c:v>
                </c:pt>
                <c:pt idx="40">
                  <c:v>-0.44865422999999999</c:v>
                </c:pt>
                <c:pt idx="41">
                  <c:v>-0.31944182999999998</c:v>
                </c:pt>
                <c:pt idx="42">
                  <c:v>-0.17108682</c:v>
                </c:pt>
                <c:pt idx="43">
                  <c:v>-5.6829539999999998E-2</c:v>
                </c:pt>
                <c:pt idx="44">
                  <c:v>9.5712909999999998E-2</c:v>
                </c:pt>
                <c:pt idx="45">
                  <c:v>0.21954148000000001</c:v>
                </c:pt>
                <c:pt idx="46">
                  <c:v>0.37328034999999998</c:v>
                </c:pt>
                <c:pt idx="47">
                  <c:v>0.3589234</c:v>
                </c:pt>
                <c:pt idx="48">
                  <c:v>0.42951167000000001</c:v>
                </c:pt>
                <c:pt idx="49">
                  <c:v>0.51026939999999998</c:v>
                </c:pt>
                <c:pt idx="50">
                  <c:v>0.45224347999999998</c:v>
                </c:pt>
                <c:pt idx="51">
                  <c:v>0.41874397000000002</c:v>
                </c:pt>
                <c:pt idx="52">
                  <c:v>0.33200413000000001</c:v>
                </c:pt>
                <c:pt idx="53">
                  <c:v>0.23090738</c:v>
                </c:pt>
                <c:pt idx="54">
                  <c:v>0.28235306999999998</c:v>
                </c:pt>
                <c:pt idx="55">
                  <c:v>0.31525439999999999</c:v>
                </c:pt>
                <c:pt idx="56">
                  <c:v>0.52941203000000003</c:v>
                </c:pt>
                <c:pt idx="57">
                  <c:v>0.75732840000000001</c:v>
                </c:pt>
                <c:pt idx="58">
                  <c:v>0.99541420000000003</c:v>
                </c:pt>
                <c:pt idx="59">
                  <c:v>1.2520443999999999</c:v>
                </c:pt>
                <c:pt idx="60">
                  <c:v>1.6576279</c:v>
                </c:pt>
                <c:pt idx="61">
                  <c:v>2.4879375000000001</c:v>
                </c:pt>
                <c:pt idx="62">
                  <c:v>4.0157546999999996</c:v>
                </c:pt>
                <c:pt idx="63">
                  <c:v>3.9583268</c:v>
                </c:pt>
                <c:pt idx="64">
                  <c:v>3.8530426000000002</c:v>
                </c:pt>
                <c:pt idx="65">
                  <c:v>3.6335012999999998</c:v>
                </c:pt>
                <c:pt idx="66">
                  <c:v>3.3284163000000002</c:v>
                </c:pt>
                <c:pt idx="67">
                  <c:v>3.3194431999999998</c:v>
                </c:pt>
                <c:pt idx="68">
                  <c:v>3.2721847999999998</c:v>
                </c:pt>
                <c:pt idx="69">
                  <c:v>3.1106693999999999</c:v>
                </c:pt>
                <c:pt idx="70">
                  <c:v>2.8959136000000001</c:v>
                </c:pt>
                <c:pt idx="71">
                  <c:v>2.5567310000000001</c:v>
                </c:pt>
                <c:pt idx="72">
                  <c:v>1.9322041999999999</c:v>
                </c:pt>
                <c:pt idx="73">
                  <c:v>1.7503498</c:v>
                </c:pt>
                <c:pt idx="74">
                  <c:v>1.5409778000000001</c:v>
                </c:pt>
                <c:pt idx="75">
                  <c:v>1.1162517000000001</c:v>
                </c:pt>
                <c:pt idx="76">
                  <c:v>0.82552380000000003</c:v>
                </c:pt>
                <c:pt idx="77">
                  <c:v>0.76031939999999998</c:v>
                </c:pt>
                <c:pt idx="78">
                  <c:v>0.72323066000000003</c:v>
                </c:pt>
                <c:pt idx="79">
                  <c:v>1.1964113999999999</c:v>
                </c:pt>
                <c:pt idx="80">
                  <c:v>1.4644074</c:v>
                </c:pt>
                <c:pt idx="81">
                  <c:v>1.7120645999999999</c:v>
                </c:pt>
                <c:pt idx="82">
                  <c:v>2.0261225999999999</c:v>
                </c:pt>
                <c:pt idx="83">
                  <c:v>2.3018953999999998</c:v>
                </c:pt>
                <c:pt idx="84">
                  <c:v>2.5244279999999999</c:v>
                </c:pt>
                <c:pt idx="85">
                  <c:v>2.6434707999999998</c:v>
                </c:pt>
                <c:pt idx="86">
                  <c:v>2.7427730000000001</c:v>
                </c:pt>
                <c:pt idx="87">
                  <c:v>2.7948167000000002</c:v>
                </c:pt>
                <c:pt idx="88">
                  <c:v>2.8325038</c:v>
                </c:pt>
                <c:pt idx="89">
                  <c:v>2.8043879999999999</c:v>
                </c:pt>
                <c:pt idx="90">
                  <c:v>2.7379872999999999</c:v>
                </c:pt>
                <c:pt idx="91">
                  <c:v>2.614757</c:v>
                </c:pt>
                <c:pt idx="92">
                  <c:v>2.5292134000000002</c:v>
                </c:pt>
                <c:pt idx="93">
                  <c:v>2.6739793000000001</c:v>
                </c:pt>
                <c:pt idx="94">
                  <c:v>2.7744780000000002</c:v>
                </c:pt>
                <c:pt idx="95">
                  <c:v>2.6560329999999999</c:v>
                </c:pt>
                <c:pt idx="96">
                  <c:v>2.1834506999999999</c:v>
                </c:pt>
                <c:pt idx="97">
                  <c:v>1.6875381</c:v>
                </c:pt>
                <c:pt idx="98">
                  <c:v>1.2382857</c:v>
                </c:pt>
                <c:pt idx="99">
                  <c:v>0.97567344</c:v>
                </c:pt>
                <c:pt idx="100">
                  <c:v>0.88893359999999999</c:v>
                </c:pt>
                <c:pt idx="101">
                  <c:v>0.7788638</c:v>
                </c:pt>
                <c:pt idx="102">
                  <c:v>0.75912296999999995</c:v>
                </c:pt>
                <c:pt idx="103">
                  <c:v>0.80159557000000004</c:v>
                </c:pt>
                <c:pt idx="104">
                  <c:v>0.68195444000000005</c:v>
                </c:pt>
                <c:pt idx="105">
                  <c:v>0.45762733</c:v>
                </c:pt>
                <c:pt idx="106">
                  <c:v>0.30987054000000003</c:v>
                </c:pt>
                <c:pt idx="107">
                  <c:v>0.17108682</c:v>
                </c:pt>
                <c:pt idx="108">
                  <c:v>6.6400825999999996E-2</c:v>
                </c:pt>
                <c:pt idx="109">
                  <c:v>6.6400825999999996E-2</c:v>
                </c:pt>
                <c:pt idx="110">
                  <c:v>3.2901313000000001E-2</c:v>
                </c:pt>
                <c:pt idx="111">
                  <c:v>-3.3499516999999999E-2</c:v>
                </c:pt>
                <c:pt idx="112">
                  <c:v>-2.4526432000000001E-2</c:v>
                </c:pt>
                <c:pt idx="113">
                  <c:v>2.8115666000000001E-2</c:v>
                </c:pt>
                <c:pt idx="114">
                  <c:v>-2.9312077999999998E-2</c:v>
                </c:pt>
                <c:pt idx="115">
                  <c:v>-0.13399807</c:v>
                </c:pt>
                <c:pt idx="116">
                  <c:v>-0.23389842</c:v>
                </c:pt>
                <c:pt idx="117">
                  <c:v>-0.40977088</c:v>
                </c:pt>
                <c:pt idx="118">
                  <c:v>-0.50967119999999999</c:v>
                </c:pt>
                <c:pt idx="119">
                  <c:v>-0.56111692999999996</c:v>
                </c:pt>
                <c:pt idx="120">
                  <c:v>-0.48394838000000001</c:v>
                </c:pt>
                <c:pt idx="121">
                  <c:v>-0.42652065</c:v>
                </c:pt>
                <c:pt idx="122">
                  <c:v>-0.38285163</c:v>
                </c:pt>
                <c:pt idx="123">
                  <c:v>-0.42053857</c:v>
                </c:pt>
                <c:pt idx="124">
                  <c:v>-0.22552353</c:v>
                </c:pt>
                <c:pt idx="125">
                  <c:v>-0.18185451999999999</c:v>
                </c:pt>
                <c:pt idx="126">
                  <c:v>-2.2133610000000001E-2</c:v>
                </c:pt>
                <c:pt idx="127">
                  <c:v>0.12502499</c:v>
                </c:pt>
                <c:pt idx="128">
                  <c:v>0.44027936000000001</c:v>
                </c:pt>
                <c:pt idx="129">
                  <c:v>0.93918290000000004</c:v>
                </c:pt>
                <c:pt idx="130">
                  <c:v>1.3980067</c:v>
                </c:pt>
                <c:pt idx="131">
                  <c:v>1.4895320999999999</c:v>
                </c:pt>
                <c:pt idx="132">
                  <c:v>3.5916269999999999</c:v>
                </c:pt>
                <c:pt idx="133">
                  <c:v>4.4973099999999997</c:v>
                </c:pt>
                <c:pt idx="134">
                  <c:v>1.9274186</c:v>
                </c:pt>
                <c:pt idx="135">
                  <c:v>-0.48514479999999999</c:v>
                </c:pt>
                <c:pt idx="136">
                  <c:v>-1.6522441000000001</c:v>
                </c:pt>
                <c:pt idx="137">
                  <c:v>-1.9405791999999999</c:v>
                </c:pt>
                <c:pt idx="138">
                  <c:v>-2.1044874</c:v>
                </c:pt>
                <c:pt idx="139">
                  <c:v>-2.1948165999999998</c:v>
                </c:pt>
                <c:pt idx="140">
                  <c:v>-2.0147567</c:v>
                </c:pt>
                <c:pt idx="141">
                  <c:v>-1.6791632999999999</c:v>
                </c:pt>
                <c:pt idx="142">
                  <c:v>-1.4350954</c:v>
                </c:pt>
                <c:pt idx="143">
                  <c:v>-1.1096714999999999</c:v>
                </c:pt>
                <c:pt idx="144">
                  <c:v>-0.73639120000000002</c:v>
                </c:pt>
                <c:pt idx="145">
                  <c:v>-0.37208393000000001</c:v>
                </c:pt>
                <c:pt idx="146">
                  <c:v>-0.16869398999999999</c:v>
                </c:pt>
                <c:pt idx="147">
                  <c:v>-0.10289137</c:v>
                </c:pt>
                <c:pt idx="148">
                  <c:v>1.1964113E-2</c:v>
                </c:pt>
                <c:pt idx="149">
                  <c:v>5.5633127999999997E-2</c:v>
                </c:pt>
                <c:pt idx="150">
                  <c:v>9.9900340000000004E-2</c:v>
                </c:pt>
                <c:pt idx="151">
                  <c:v>0.19740787000000001</c:v>
                </c:pt>
                <c:pt idx="152">
                  <c:v>0.40438702999999998</c:v>
                </c:pt>
                <c:pt idx="153">
                  <c:v>0.5485546</c:v>
                </c:pt>
                <c:pt idx="154">
                  <c:v>0.63110699999999997</c:v>
                </c:pt>
                <c:pt idx="155">
                  <c:v>0.52701920000000002</c:v>
                </c:pt>
                <c:pt idx="156">
                  <c:v>0.54675996000000004</c:v>
                </c:pt>
                <c:pt idx="157">
                  <c:v>0.35653057999999999</c:v>
                </c:pt>
                <c:pt idx="158">
                  <c:v>0.14656039000000001</c:v>
                </c:pt>
                <c:pt idx="159">
                  <c:v>-3.4097724000000003E-2</c:v>
                </c:pt>
                <c:pt idx="160">
                  <c:v>-0.17706886999999999</c:v>
                </c:pt>
                <c:pt idx="161">
                  <c:v>-0.23389842</c:v>
                </c:pt>
                <c:pt idx="162">
                  <c:v>-0.27696922000000002</c:v>
                </c:pt>
                <c:pt idx="163">
                  <c:v>-0.32004001999999998</c:v>
                </c:pt>
                <c:pt idx="164">
                  <c:v>-0.28235306999999998</c:v>
                </c:pt>
                <c:pt idx="165">
                  <c:v>-0.26859434999999998</c:v>
                </c:pt>
                <c:pt idx="166">
                  <c:v>-0.17826528999999999</c:v>
                </c:pt>
                <c:pt idx="167">
                  <c:v>-0.1692922</c:v>
                </c:pt>
                <c:pt idx="168">
                  <c:v>-5.9222360000000002E-2</c:v>
                </c:pt>
                <c:pt idx="169">
                  <c:v>-4.0677983000000001E-2</c:v>
                </c:pt>
                <c:pt idx="170">
                  <c:v>-4.5463629999999998E-2</c:v>
                </c:pt>
                <c:pt idx="171">
                  <c:v>1.1964113E-2</c:v>
                </c:pt>
                <c:pt idx="172">
                  <c:v>0.13639090000000001</c:v>
                </c:pt>
                <c:pt idx="173">
                  <c:v>0.10348958</c:v>
                </c:pt>
                <c:pt idx="174">
                  <c:v>0.15613167999999999</c:v>
                </c:pt>
                <c:pt idx="175">
                  <c:v>0.27577279999999998</c:v>
                </c:pt>
                <c:pt idx="176">
                  <c:v>0.28055847</c:v>
                </c:pt>
                <c:pt idx="177">
                  <c:v>0.28534409999999999</c:v>
                </c:pt>
                <c:pt idx="178">
                  <c:v>0.37208393000000001</c:v>
                </c:pt>
                <c:pt idx="179">
                  <c:v>0.39601216</c:v>
                </c:pt>
                <c:pt idx="180">
                  <c:v>0.41994038</c:v>
                </c:pt>
                <c:pt idx="181">
                  <c:v>0.47198426999999998</c:v>
                </c:pt>
                <c:pt idx="182">
                  <c:v>0.5288138</c:v>
                </c:pt>
                <c:pt idx="183">
                  <c:v>0.51445686999999996</c:v>
                </c:pt>
                <c:pt idx="184">
                  <c:v>0.52821560000000001</c:v>
                </c:pt>
                <c:pt idx="185">
                  <c:v>0.49471608</c:v>
                </c:pt>
                <c:pt idx="186">
                  <c:v>0.57547384999999995</c:v>
                </c:pt>
                <c:pt idx="187">
                  <c:v>0.56530433999999996</c:v>
                </c:pt>
                <c:pt idx="188">
                  <c:v>0.62213390000000002</c:v>
                </c:pt>
                <c:pt idx="189">
                  <c:v>0.66999036000000001</c:v>
                </c:pt>
                <c:pt idx="190">
                  <c:v>0.54556360000000004</c:v>
                </c:pt>
                <c:pt idx="191">
                  <c:v>0.56949179999999999</c:v>
                </c:pt>
                <c:pt idx="192">
                  <c:v>0.68913290000000005</c:v>
                </c:pt>
                <c:pt idx="193">
                  <c:v>0.718445</c:v>
                </c:pt>
                <c:pt idx="194">
                  <c:v>0.68554369999999998</c:v>
                </c:pt>
                <c:pt idx="195">
                  <c:v>0.68135625</c:v>
                </c:pt>
                <c:pt idx="196">
                  <c:v>0.67716880000000002</c:v>
                </c:pt>
                <c:pt idx="197">
                  <c:v>0.6586244</c:v>
                </c:pt>
                <c:pt idx="198">
                  <c:v>0.66341006999999996</c:v>
                </c:pt>
                <c:pt idx="199">
                  <c:v>0.72143599999999997</c:v>
                </c:pt>
                <c:pt idx="200">
                  <c:v>0.7788638</c:v>
                </c:pt>
                <c:pt idx="201">
                  <c:v>0.83150590000000002</c:v>
                </c:pt>
                <c:pt idx="202">
                  <c:v>0.96012010000000003</c:v>
                </c:pt>
                <c:pt idx="203">
                  <c:v>1.0749755999999999</c:v>
                </c:pt>
                <c:pt idx="204">
                  <c:v>1.1940185000000001</c:v>
                </c:pt>
                <c:pt idx="205">
                  <c:v>1.317847</c:v>
                </c:pt>
                <c:pt idx="206">
                  <c:v>1.5092729</c:v>
                </c:pt>
                <c:pt idx="207">
                  <c:v>1.6809578999999999</c:v>
                </c:pt>
                <c:pt idx="208">
                  <c:v>1.8430717000000001</c:v>
                </c:pt>
                <c:pt idx="209">
                  <c:v>2.0195422000000001</c:v>
                </c:pt>
                <c:pt idx="210">
                  <c:v>2.1912273999999998</c:v>
                </c:pt>
                <c:pt idx="211">
                  <c:v>2.3341984999999998</c:v>
                </c:pt>
                <c:pt idx="212">
                  <c:v>2.5100709999999999</c:v>
                </c:pt>
                <c:pt idx="213">
                  <c:v>2.6344976</c:v>
                </c:pt>
                <c:pt idx="214">
                  <c:v>2.7391836999999999</c:v>
                </c:pt>
                <c:pt idx="215">
                  <c:v>2.8337002</c:v>
                </c:pt>
                <c:pt idx="216">
                  <c:v>2.8857439999999999</c:v>
                </c:pt>
                <c:pt idx="217">
                  <c:v>2.9084759</c:v>
                </c:pt>
                <c:pt idx="218">
                  <c:v>2.9168508000000002</c:v>
                </c:pt>
                <c:pt idx="219">
                  <c:v>2.9018958000000001</c:v>
                </c:pt>
                <c:pt idx="220">
                  <c:v>2.8767710000000002</c:v>
                </c:pt>
                <c:pt idx="221">
                  <c:v>2.8666014999999998</c:v>
                </c:pt>
                <c:pt idx="222">
                  <c:v>2.7948167000000002</c:v>
                </c:pt>
                <c:pt idx="223">
                  <c:v>2.7667012</c:v>
                </c:pt>
                <c:pt idx="224">
                  <c:v>2.7236303999999998</c:v>
                </c:pt>
                <c:pt idx="225">
                  <c:v>2.6578279</c:v>
                </c:pt>
                <c:pt idx="226">
                  <c:v>2.6105695</c:v>
                </c:pt>
                <c:pt idx="227">
                  <c:v>2.5680969</c:v>
                </c:pt>
                <c:pt idx="228">
                  <c:v>2.5208387000000001</c:v>
                </c:pt>
                <c:pt idx="229">
                  <c:v>2.4879375000000001</c:v>
                </c:pt>
                <c:pt idx="230">
                  <c:v>2.4023938</c:v>
                </c:pt>
                <c:pt idx="231">
                  <c:v>2.3832513999999998</c:v>
                </c:pt>
                <c:pt idx="232">
                  <c:v>2.3264217</c:v>
                </c:pt>
                <c:pt idx="233">
                  <c:v>2.2881366999999999</c:v>
                </c:pt>
                <c:pt idx="234">
                  <c:v>2.2929222999999999</c:v>
                </c:pt>
                <c:pt idx="235">
                  <c:v>2.2833510000000001</c:v>
                </c:pt>
                <c:pt idx="236">
                  <c:v>2.2881366999999999</c:v>
                </c:pt>
                <c:pt idx="237">
                  <c:v>2.3216361999999999</c:v>
                </c:pt>
                <c:pt idx="238">
                  <c:v>2.3563320000000001</c:v>
                </c:pt>
                <c:pt idx="239">
                  <c:v>2.3605195999999999</c:v>
                </c:pt>
                <c:pt idx="240">
                  <c:v>2.3982065000000001</c:v>
                </c:pt>
                <c:pt idx="241">
                  <c:v>2.4065813999999999</c:v>
                </c:pt>
                <c:pt idx="242">
                  <c:v>2.3808584000000002</c:v>
                </c:pt>
                <c:pt idx="243">
                  <c:v>2.3838496</c:v>
                </c:pt>
                <c:pt idx="244">
                  <c:v>2.3102703</c:v>
                </c:pt>
                <c:pt idx="245">
                  <c:v>2.3324039999999999</c:v>
                </c:pt>
                <c:pt idx="246">
                  <c:v>2.2402801999999999</c:v>
                </c:pt>
                <c:pt idx="247">
                  <c:v>2.1577277000000001</c:v>
                </c:pt>
                <c:pt idx="248">
                  <c:v>2.1020946999999999</c:v>
                </c:pt>
                <c:pt idx="249">
                  <c:v>2.3383858000000002</c:v>
                </c:pt>
                <c:pt idx="250">
                  <c:v>2.5657040000000002</c:v>
                </c:pt>
                <c:pt idx="251">
                  <c:v>2.6081767</c:v>
                </c:pt>
                <c:pt idx="252">
                  <c:v>2.6075784999999998</c:v>
                </c:pt>
                <c:pt idx="253">
                  <c:v>2.6458634999999999</c:v>
                </c:pt>
                <c:pt idx="254">
                  <c:v>2.7601209</c:v>
                </c:pt>
                <c:pt idx="255">
                  <c:v>2.8893331999999998</c:v>
                </c:pt>
                <c:pt idx="256">
                  <c:v>3.0622148999999999</c:v>
                </c:pt>
                <c:pt idx="257">
                  <c:v>3.2350962000000001</c:v>
                </c:pt>
                <c:pt idx="258">
                  <c:v>3.3822548000000001</c:v>
                </c:pt>
                <c:pt idx="259">
                  <c:v>3.5958142</c:v>
                </c:pt>
                <c:pt idx="260">
                  <c:v>3.7812578999999999</c:v>
                </c:pt>
                <c:pt idx="261">
                  <c:v>3.9278183000000002</c:v>
                </c:pt>
                <c:pt idx="262">
                  <c:v>3.9696927</c:v>
                </c:pt>
                <c:pt idx="263">
                  <c:v>3.9218364000000001</c:v>
                </c:pt>
                <c:pt idx="264">
                  <c:v>3.7830526999999998</c:v>
                </c:pt>
                <c:pt idx="265">
                  <c:v>3.6011981999999998</c:v>
                </c:pt>
                <c:pt idx="266">
                  <c:v>3.4109688</c:v>
                </c:pt>
                <c:pt idx="267">
                  <c:v>3.2350962000000001</c:v>
                </c:pt>
                <c:pt idx="268">
                  <c:v>3.0634112</c:v>
                </c:pt>
                <c:pt idx="269">
                  <c:v>2.9593234000000002</c:v>
                </c:pt>
                <c:pt idx="270">
                  <c:v>2.836093</c:v>
                </c:pt>
                <c:pt idx="271">
                  <c:v>2.6751757</c:v>
                </c:pt>
                <c:pt idx="272">
                  <c:v>2.5435705</c:v>
                </c:pt>
                <c:pt idx="273">
                  <c:v>2.4089741999999998</c:v>
                </c:pt>
                <c:pt idx="274">
                  <c:v>2.3437698</c:v>
                </c:pt>
                <c:pt idx="275">
                  <c:v>2.4005991999999998</c:v>
                </c:pt>
                <c:pt idx="276">
                  <c:v>2.4771698</c:v>
                </c:pt>
                <c:pt idx="277">
                  <c:v>2.5591238000000001</c:v>
                </c:pt>
                <c:pt idx="278">
                  <c:v>2.6691937000000001</c:v>
                </c:pt>
                <c:pt idx="279">
                  <c:v>2.7314072</c:v>
                </c:pt>
                <c:pt idx="280">
                  <c:v>2.9359934000000001</c:v>
                </c:pt>
                <c:pt idx="281">
                  <c:v>3.0532417000000001</c:v>
                </c:pt>
                <c:pt idx="282">
                  <c:v>3.0209386</c:v>
                </c:pt>
                <c:pt idx="283">
                  <c:v>2.9024939999999999</c:v>
                </c:pt>
                <c:pt idx="284">
                  <c:v>2.7738798</c:v>
                </c:pt>
                <c:pt idx="285">
                  <c:v>2.6261230000000002</c:v>
                </c:pt>
                <c:pt idx="286">
                  <c:v>2.5058834999999999</c:v>
                </c:pt>
                <c:pt idx="287">
                  <c:v>2.4005991999999998</c:v>
                </c:pt>
                <c:pt idx="288">
                  <c:v>2.3192434</c:v>
                </c:pt>
                <c:pt idx="289">
                  <c:v>2.2187448000000001</c:v>
                </c:pt>
                <c:pt idx="290">
                  <c:v>1.599602</c:v>
                </c:pt>
                <c:pt idx="291">
                  <c:v>0.30508488</c:v>
                </c:pt>
                <c:pt idx="292">
                  <c:v>0.66640109999999997</c:v>
                </c:pt>
                <c:pt idx="293">
                  <c:v>0.92602234999999999</c:v>
                </c:pt>
                <c:pt idx="294">
                  <c:v>1.3567305000000001</c:v>
                </c:pt>
                <c:pt idx="295">
                  <c:v>1.8586248999999999</c:v>
                </c:pt>
                <c:pt idx="296">
                  <c:v>2.3138595</c:v>
                </c:pt>
                <c:pt idx="297">
                  <c:v>2.5944180000000001</c:v>
                </c:pt>
                <c:pt idx="298">
                  <c:v>2.7086750999999998</c:v>
                </c:pt>
                <c:pt idx="299">
                  <c:v>2.8570302000000001</c:v>
                </c:pt>
                <c:pt idx="300">
                  <c:v>2.8767710000000002</c:v>
                </c:pt>
                <c:pt idx="301">
                  <c:v>2.6626134000000001</c:v>
                </c:pt>
                <c:pt idx="302">
                  <c:v>2.5728827000000001</c:v>
                </c:pt>
                <c:pt idx="303">
                  <c:v>2.4161527</c:v>
                </c:pt>
                <c:pt idx="304">
                  <c:v>2.2211375000000002</c:v>
                </c:pt>
                <c:pt idx="305">
                  <c:v>2.1882362</c:v>
                </c:pt>
                <c:pt idx="306">
                  <c:v>2.1314068000000002</c:v>
                </c:pt>
                <c:pt idx="307">
                  <c:v>1.9411773999999999</c:v>
                </c:pt>
                <c:pt idx="308">
                  <c:v>1.9746767999999999</c:v>
                </c:pt>
                <c:pt idx="309">
                  <c:v>1.8933209</c:v>
                </c:pt>
                <c:pt idx="310">
                  <c:v>1.8885353</c:v>
                </c:pt>
                <c:pt idx="311">
                  <c:v>1.9746767999999999</c:v>
                </c:pt>
                <c:pt idx="312">
                  <c:v>1.9836499999999999</c:v>
                </c:pt>
                <c:pt idx="313">
                  <c:v>1.9980069</c:v>
                </c:pt>
                <c:pt idx="314">
                  <c:v>1.9830517999999999</c:v>
                </c:pt>
                <c:pt idx="315">
                  <c:v>1.9830517999999999</c:v>
                </c:pt>
                <c:pt idx="316">
                  <c:v>2.0356939999999999</c:v>
                </c:pt>
                <c:pt idx="317">
                  <c:v>2.1026927999999998</c:v>
                </c:pt>
                <c:pt idx="318">
                  <c:v>2.1888344000000002</c:v>
                </c:pt>
                <c:pt idx="319">
                  <c:v>2.2797618000000002</c:v>
                </c:pt>
                <c:pt idx="320">
                  <c:v>2.3563320000000001</c:v>
                </c:pt>
                <c:pt idx="321">
                  <c:v>2.4233310000000001</c:v>
                </c:pt>
                <c:pt idx="322">
                  <c:v>2.4999015</c:v>
                </c:pt>
                <c:pt idx="323">
                  <c:v>2.5573291999999999</c:v>
                </c:pt>
                <c:pt idx="324">
                  <c:v>2.6338995000000001</c:v>
                </c:pt>
                <c:pt idx="325">
                  <c:v>2.6715865000000001</c:v>
                </c:pt>
                <c:pt idx="326">
                  <c:v>2.5998017999999998</c:v>
                </c:pt>
                <c:pt idx="327">
                  <c:v>2.5896322999999999</c:v>
                </c:pt>
                <c:pt idx="328">
                  <c:v>2.5561327999999999</c:v>
                </c:pt>
                <c:pt idx="329">
                  <c:v>2.5172493</c:v>
                </c:pt>
                <c:pt idx="330">
                  <c:v>2.4317060000000001</c:v>
                </c:pt>
                <c:pt idx="331">
                  <c:v>2.3796620000000002</c:v>
                </c:pt>
                <c:pt idx="332">
                  <c:v>2.2989044000000001</c:v>
                </c:pt>
                <c:pt idx="333">
                  <c:v>2.3754746999999998</c:v>
                </c:pt>
                <c:pt idx="334">
                  <c:v>2.3808584000000002</c:v>
                </c:pt>
                <c:pt idx="335">
                  <c:v>2.2857436999999998</c:v>
                </c:pt>
                <c:pt idx="336">
                  <c:v>2.4628127000000002</c:v>
                </c:pt>
                <c:pt idx="337">
                  <c:v>2.3102703</c:v>
                </c:pt>
                <c:pt idx="338">
                  <c:v>2.1912273999999998</c:v>
                </c:pt>
                <c:pt idx="339">
                  <c:v>2.0626129999999998</c:v>
                </c:pt>
                <c:pt idx="340">
                  <c:v>2.0297117</c:v>
                </c:pt>
                <c:pt idx="341">
                  <c:v>2.0015961999999998</c:v>
                </c:pt>
                <c:pt idx="342">
                  <c:v>1.9298115</c:v>
                </c:pt>
                <c:pt idx="343">
                  <c:v>1.7874384999999999</c:v>
                </c:pt>
                <c:pt idx="344">
                  <c:v>1.6923238</c:v>
                </c:pt>
                <c:pt idx="345">
                  <c:v>1.5870396</c:v>
                </c:pt>
                <c:pt idx="346">
                  <c:v>1.5104693</c:v>
                </c:pt>
                <c:pt idx="347">
                  <c:v>1.4380864</c:v>
                </c:pt>
                <c:pt idx="348">
                  <c:v>0.8279166</c:v>
                </c:pt>
                <c:pt idx="349">
                  <c:v>-0.94755774999999998</c:v>
                </c:pt>
                <c:pt idx="350">
                  <c:v>-0.66640109999999997</c:v>
                </c:pt>
                <c:pt idx="351">
                  <c:v>-0.82013994000000001</c:v>
                </c:pt>
                <c:pt idx="352">
                  <c:v>-0.44566319999999998</c:v>
                </c:pt>
                <c:pt idx="353" formatCode="0.00E+00">
                  <c:v>-5.9820565999999995E-4</c:v>
                </c:pt>
                <c:pt idx="354">
                  <c:v>0.47377887000000002</c:v>
                </c:pt>
                <c:pt idx="355">
                  <c:v>0.97746809999999995</c:v>
                </c:pt>
                <c:pt idx="356">
                  <c:v>1.550549</c:v>
                </c:pt>
                <c:pt idx="357">
                  <c:v>2.2624137000000002</c:v>
                </c:pt>
                <c:pt idx="358">
                  <c:v>2.5543382000000001</c:v>
                </c:pt>
                <c:pt idx="359">
                  <c:v>2.3455644000000002</c:v>
                </c:pt>
                <c:pt idx="360">
                  <c:v>0.53479589999999999</c:v>
                </c:pt>
                <c:pt idx="361">
                  <c:v>0.55573309999999998</c:v>
                </c:pt>
                <c:pt idx="362">
                  <c:v>0.67956159999999999</c:v>
                </c:pt>
                <c:pt idx="363">
                  <c:v>1.204188</c:v>
                </c:pt>
                <c:pt idx="364">
                  <c:v>2.0135603</c:v>
                </c:pt>
                <c:pt idx="365">
                  <c:v>2.3629123999999999</c:v>
                </c:pt>
                <c:pt idx="366">
                  <c:v>2.4843479999999998</c:v>
                </c:pt>
                <c:pt idx="367">
                  <c:v>2.4729822000000001</c:v>
                </c:pt>
                <c:pt idx="368">
                  <c:v>2.3862424</c:v>
                </c:pt>
                <c:pt idx="369">
                  <c:v>2.3234308000000001</c:v>
                </c:pt>
                <c:pt idx="370">
                  <c:v>2.4717858000000001</c:v>
                </c:pt>
                <c:pt idx="371">
                  <c:v>2.6309084999999999</c:v>
                </c:pt>
                <c:pt idx="372">
                  <c:v>2.2067806999999999</c:v>
                </c:pt>
                <c:pt idx="373">
                  <c:v>1.9076778999999999</c:v>
                </c:pt>
                <c:pt idx="374">
                  <c:v>1.7276180000000001</c:v>
                </c:pt>
                <c:pt idx="375">
                  <c:v>1.4757733</c:v>
                </c:pt>
                <c:pt idx="376">
                  <c:v>1.3375878000000001</c:v>
                </c:pt>
                <c:pt idx="377">
                  <c:v>1.218545</c:v>
                </c:pt>
                <c:pt idx="378">
                  <c:v>1.1036893999999999</c:v>
                </c:pt>
                <c:pt idx="379">
                  <c:v>1.0654043</c:v>
                </c:pt>
                <c:pt idx="380">
                  <c:v>1.0887343</c:v>
                </c:pt>
                <c:pt idx="381">
                  <c:v>0.95473622999999996</c:v>
                </c:pt>
                <c:pt idx="382">
                  <c:v>0.97328060000000005</c:v>
                </c:pt>
                <c:pt idx="383">
                  <c:v>0.92542416000000005</c:v>
                </c:pt>
                <c:pt idx="384">
                  <c:v>0.98225370000000001</c:v>
                </c:pt>
                <c:pt idx="385">
                  <c:v>1.0013962999999999</c:v>
                </c:pt>
                <c:pt idx="386">
                  <c:v>0.92004030000000003</c:v>
                </c:pt>
                <c:pt idx="387">
                  <c:v>0.93499549999999998</c:v>
                </c:pt>
                <c:pt idx="388">
                  <c:v>1.0492527</c:v>
                </c:pt>
                <c:pt idx="389">
                  <c:v>1.0211371</c:v>
                </c:pt>
                <c:pt idx="390">
                  <c:v>1.0402796000000001</c:v>
                </c:pt>
                <c:pt idx="391">
                  <c:v>1.1168499999999999</c:v>
                </c:pt>
                <c:pt idx="392">
                  <c:v>1.1934203000000001</c:v>
                </c:pt>
                <c:pt idx="393">
                  <c:v>1.288535</c:v>
                </c:pt>
                <c:pt idx="394">
                  <c:v>1.3788640000000001</c:v>
                </c:pt>
                <c:pt idx="395">
                  <c:v>1.4985052000000001</c:v>
                </c:pt>
                <c:pt idx="396">
                  <c:v>1.5990036999999999</c:v>
                </c:pt>
                <c:pt idx="397">
                  <c:v>1.6468602000000001</c:v>
                </c:pt>
                <c:pt idx="398">
                  <c:v>1.6803596999999999</c:v>
                </c:pt>
                <c:pt idx="399">
                  <c:v>1.8903297999999999</c:v>
                </c:pt>
                <c:pt idx="400">
                  <c:v>1.9806588999999999</c:v>
                </c:pt>
                <c:pt idx="401">
                  <c:v>1.8376877</c:v>
                </c:pt>
                <c:pt idx="402">
                  <c:v>1.7850457</c:v>
                </c:pt>
                <c:pt idx="403">
                  <c:v>1.7461622999999999</c:v>
                </c:pt>
                <c:pt idx="404">
                  <c:v>1.6743777</c:v>
                </c:pt>
                <c:pt idx="405">
                  <c:v>1.7078772</c:v>
                </c:pt>
                <c:pt idx="406">
                  <c:v>1.6935202</c:v>
                </c:pt>
                <c:pt idx="407">
                  <c:v>1.6600207</c:v>
                </c:pt>
                <c:pt idx="408">
                  <c:v>1.6648064</c:v>
                </c:pt>
                <c:pt idx="409">
                  <c:v>1.7222341000000001</c:v>
                </c:pt>
                <c:pt idx="410">
                  <c:v>1.7653049000000001</c:v>
                </c:pt>
                <c:pt idx="411">
                  <c:v>1.7844473999999999</c:v>
                </c:pt>
                <c:pt idx="412">
                  <c:v>1.9184456000000001</c:v>
                </c:pt>
                <c:pt idx="413">
                  <c:v>1.9465612000000001</c:v>
                </c:pt>
                <c:pt idx="414">
                  <c:v>1.9752749999999999</c:v>
                </c:pt>
                <c:pt idx="415">
                  <c:v>1.9986051</c:v>
                </c:pt>
                <c:pt idx="416">
                  <c:v>2.0506489999999999</c:v>
                </c:pt>
                <c:pt idx="417">
                  <c:v>2.103291</c:v>
                </c:pt>
                <c:pt idx="418">
                  <c:v>2.155335</c:v>
                </c:pt>
                <c:pt idx="419">
                  <c:v>2.2456640999999999</c:v>
                </c:pt>
                <c:pt idx="420">
                  <c:v>2.3126630000000001</c:v>
                </c:pt>
                <c:pt idx="421">
                  <c:v>2.3647070000000001</c:v>
                </c:pt>
                <c:pt idx="422">
                  <c:v>2.4550360000000002</c:v>
                </c:pt>
                <c:pt idx="423">
                  <c:v>2.4789642999999999</c:v>
                </c:pt>
                <c:pt idx="424">
                  <c:v>2.4789642999999999</c:v>
                </c:pt>
                <c:pt idx="425">
                  <c:v>2.5513473000000002</c:v>
                </c:pt>
                <c:pt idx="426">
                  <c:v>2.5896322999999999</c:v>
                </c:pt>
                <c:pt idx="427">
                  <c:v>2.6464617000000001</c:v>
                </c:pt>
                <c:pt idx="428">
                  <c:v>2.6847470000000002</c:v>
                </c:pt>
                <c:pt idx="429">
                  <c:v>2.6943182999999999</c:v>
                </c:pt>
                <c:pt idx="430">
                  <c:v>2.7415764</c:v>
                </c:pt>
                <c:pt idx="431">
                  <c:v>2.7080769999999998</c:v>
                </c:pt>
                <c:pt idx="432">
                  <c:v>2.6937199999999999</c:v>
                </c:pt>
                <c:pt idx="433">
                  <c:v>2.6512475000000002</c:v>
                </c:pt>
                <c:pt idx="434">
                  <c:v>2.5986053999999998</c:v>
                </c:pt>
                <c:pt idx="435">
                  <c:v>2.4885356000000001</c:v>
                </c:pt>
                <c:pt idx="436">
                  <c:v>2.4311077999999999</c:v>
                </c:pt>
                <c:pt idx="437">
                  <c:v>2.3593229999999998</c:v>
                </c:pt>
                <c:pt idx="438">
                  <c:v>2.2731813999999999</c:v>
                </c:pt>
                <c:pt idx="439">
                  <c:v>2.2019951</c:v>
                </c:pt>
                <c:pt idx="440">
                  <c:v>2.1487547999999999</c:v>
                </c:pt>
                <c:pt idx="441">
                  <c:v>2.0626129999999998</c:v>
                </c:pt>
                <c:pt idx="442">
                  <c:v>1.9908284000000001</c:v>
                </c:pt>
                <c:pt idx="443">
                  <c:v>1.9429719999999999</c:v>
                </c:pt>
                <c:pt idx="444">
                  <c:v>1.8622141999999999</c:v>
                </c:pt>
                <c:pt idx="445">
                  <c:v>1.7856439</c:v>
                </c:pt>
                <c:pt idx="446">
                  <c:v>1.6899310000000001</c:v>
                </c:pt>
                <c:pt idx="447">
                  <c:v>1.6091732000000001</c:v>
                </c:pt>
                <c:pt idx="448">
                  <c:v>1.5332011000000001</c:v>
                </c:pt>
                <c:pt idx="449">
                  <c:v>1.4572290000000001</c:v>
                </c:pt>
                <c:pt idx="450">
                  <c:v>1.4039887</c:v>
                </c:pt>
                <c:pt idx="451">
                  <c:v>1.3423735000000001</c:v>
                </c:pt>
                <c:pt idx="452">
                  <c:v>1.2951151999999999</c:v>
                </c:pt>
                <c:pt idx="453">
                  <c:v>1.2759727000000001</c:v>
                </c:pt>
                <c:pt idx="454">
                  <c:v>1.2616158</c:v>
                </c:pt>
                <c:pt idx="455">
                  <c:v>1.2520443999999999</c:v>
                </c:pt>
                <c:pt idx="456">
                  <c:v>1.247857</c:v>
                </c:pt>
                <c:pt idx="457">
                  <c:v>1.2287144999999999</c:v>
                </c:pt>
                <c:pt idx="458">
                  <c:v>1.2759727000000001</c:v>
                </c:pt>
                <c:pt idx="459">
                  <c:v>1.3094722000000001</c:v>
                </c:pt>
                <c:pt idx="460">
                  <c:v>1.3477573</c:v>
                </c:pt>
                <c:pt idx="461">
                  <c:v>1.4482558999999999</c:v>
                </c:pt>
                <c:pt idx="462">
                  <c:v>1.5625131999999999</c:v>
                </c:pt>
                <c:pt idx="463">
                  <c:v>1.6576279</c:v>
                </c:pt>
                <c:pt idx="464">
                  <c:v>1.7527425000000001</c:v>
                </c:pt>
                <c:pt idx="465">
                  <c:v>1.9244276</c:v>
                </c:pt>
                <c:pt idx="466">
                  <c:v>2.0482562</c:v>
                </c:pt>
                <c:pt idx="467">
                  <c:v>2.1870398999999998</c:v>
                </c:pt>
                <c:pt idx="468">
                  <c:v>2.3395823999999998</c:v>
                </c:pt>
                <c:pt idx="469">
                  <c:v>2.4921248</c:v>
                </c:pt>
                <c:pt idx="470">
                  <c:v>2.6500509999999999</c:v>
                </c:pt>
                <c:pt idx="471">
                  <c:v>2.8073792000000002</c:v>
                </c:pt>
                <c:pt idx="472">
                  <c:v>2.955136</c:v>
                </c:pt>
                <c:pt idx="473">
                  <c:v>3.0795626999999999</c:v>
                </c:pt>
                <c:pt idx="474">
                  <c:v>3.2033912999999998</c:v>
                </c:pt>
                <c:pt idx="475">
                  <c:v>3.289533</c:v>
                </c:pt>
                <c:pt idx="476">
                  <c:v>3.3894334000000002</c:v>
                </c:pt>
                <c:pt idx="477">
                  <c:v>3.4654055000000001</c:v>
                </c:pt>
                <c:pt idx="478">
                  <c:v>3.5276190000000001</c:v>
                </c:pt>
                <c:pt idx="479">
                  <c:v>3.5605202</c:v>
                </c:pt>
                <c:pt idx="480">
                  <c:v>3.6275191000000002</c:v>
                </c:pt>
                <c:pt idx="481">
                  <c:v>3.6562329999999998</c:v>
                </c:pt>
                <c:pt idx="482">
                  <c:v>3.5844483</c:v>
                </c:pt>
                <c:pt idx="483">
                  <c:v>3.5030923</c:v>
                </c:pt>
                <c:pt idx="484">
                  <c:v>3.4462628</c:v>
                </c:pt>
                <c:pt idx="485">
                  <c:v>3.3409786000000001</c:v>
                </c:pt>
                <c:pt idx="486">
                  <c:v>3.2315070000000001</c:v>
                </c:pt>
                <c:pt idx="487">
                  <c:v>3.0879376000000001</c:v>
                </c:pt>
                <c:pt idx="488">
                  <c:v>2.9688946999999999</c:v>
                </c:pt>
                <c:pt idx="489">
                  <c:v>2.8588249999999999</c:v>
                </c:pt>
                <c:pt idx="490">
                  <c:v>2.6967110000000001</c:v>
                </c:pt>
                <c:pt idx="491">
                  <c:v>2.5722844999999999</c:v>
                </c:pt>
                <c:pt idx="492">
                  <c:v>2.4191436999999998</c:v>
                </c:pt>
                <c:pt idx="493">
                  <c:v>2.2761726000000002</c:v>
                </c:pt>
                <c:pt idx="494">
                  <c:v>2.1804597000000001</c:v>
                </c:pt>
                <c:pt idx="495">
                  <c:v>2.0662023999999999</c:v>
                </c:pt>
                <c:pt idx="496">
                  <c:v>1.9800606999999999</c:v>
                </c:pt>
                <c:pt idx="497">
                  <c:v>1.8939191</c:v>
                </c:pt>
                <c:pt idx="498">
                  <c:v>1.8263218000000001</c:v>
                </c:pt>
                <c:pt idx="499">
                  <c:v>1.7976080000000001</c:v>
                </c:pt>
                <c:pt idx="500">
                  <c:v>1.8017955000000001</c:v>
                </c:pt>
                <c:pt idx="501">
                  <c:v>1.7778672</c:v>
                </c:pt>
                <c:pt idx="502">
                  <c:v>1.7437695</c:v>
                </c:pt>
                <c:pt idx="503">
                  <c:v>1.6863417999999999</c:v>
                </c:pt>
                <c:pt idx="504">
                  <c:v>1.628914</c:v>
                </c:pt>
                <c:pt idx="505">
                  <c:v>1.5523437</c:v>
                </c:pt>
                <c:pt idx="506">
                  <c:v>1.4757733</c:v>
                </c:pt>
                <c:pt idx="507">
                  <c:v>1.3698908999999999</c:v>
                </c:pt>
                <c:pt idx="508">
                  <c:v>1.2412767</c:v>
                </c:pt>
                <c:pt idx="509">
                  <c:v>1.1407782</c:v>
                </c:pt>
                <c:pt idx="510">
                  <c:v>1.0408778000000001</c:v>
                </c:pt>
                <c:pt idx="511">
                  <c:v>0.95952190000000004</c:v>
                </c:pt>
                <c:pt idx="512">
                  <c:v>0.89790669999999995</c:v>
                </c:pt>
                <c:pt idx="513">
                  <c:v>0.85483587000000005</c:v>
                </c:pt>
                <c:pt idx="514">
                  <c:v>0.83629149999999997</c:v>
                </c:pt>
                <c:pt idx="515">
                  <c:v>0.85543409999999998</c:v>
                </c:pt>
                <c:pt idx="516">
                  <c:v>0.91286179999999995</c:v>
                </c:pt>
                <c:pt idx="517">
                  <c:v>0.97088779999999997</c:v>
                </c:pt>
                <c:pt idx="518">
                  <c:v>1.0283154999999999</c:v>
                </c:pt>
                <c:pt idx="519">
                  <c:v>1.1330016000000001</c:v>
                </c:pt>
                <c:pt idx="520">
                  <c:v>1.2430713</c:v>
                </c:pt>
                <c:pt idx="521">
                  <c:v>1.3286148</c:v>
                </c:pt>
                <c:pt idx="522">
                  <c:v>1.4051851</c:v>
                </c:pt>
                <c:pt idx="523">
                  <c:v>1.5870396</c:v>
                </c:pt>
                <c:pt idx="524">
                  <c:v>2.5148565999999999</c:v>
                </c:pt>
                <c:pt idx="525">
                  <c:v>2.9108686000000001</c:v>
                </c:pt>
                <c:pt idx="526">
                  <c:v>3.1818559999999998</c:v>
                </c:pt>
                <c:pt idx="527">
                  <c:v>2.8564319999999999</c:v>
                </c:pt>
                <c:pt idx="528">
                  <c:v>2.4305096000000002</c:v>
                </c:pt>
                <c:pt idx="529">
                  <c:v>1.9716859</c:v>
                </c:pt>
                <c:pt idx="530">
                  <c:v>1.6707884</c:v>
                </c:pt>
                <c:pt idx="531">
                  <c:v>1.4506488</c:v>
                </c:pt>
                <c:pt idx="532">
                  <c:v>1.1976077999999999</c:v>
                </c:pt>
                <c:pt idx="533">
                  <c:v>0.97806627000000002</c:v>
                </c:pt>
                <c:pt idx="534">
                  <c:v>0.79740816000000003</c:v>
                </c:pt>
                <c:pt idx="535">
                  <c:v>1.1844471999999999</c:v>
                </c:pt>
                <c:pt idx="536">
                  <c:v>1.7964116000000001</c:v>
                </c:pt>
                <c:pt idx="537">
                  <c:v>1.6965113000000001</c:v>
                </c:pt>
                <c:pt idx="538">
                  <c:v>1.2526425999999999</c:v>
                </c:pt>
                <c:pt idx="539">
                  <c:v>0.59581286</c:v>
                </c:pt>
                <c:pt idx="540">
                  <c:v>-0.69511500000000004</c:v>
                </c:pt>
                <c:pt idx="541">
                  <c:v>-1.1766706</c:v>
                </c:pt>
                <c:pt idx="542">
                  <c:v>2.1535404000000001E-2</c:v>
                </c:pt>
                <c:pt idx="543">
                  <c:v>0.71246295999999998</c:v>
                </c:pt>
                <c:pt idx="544">
                  <c:v>0.61615180000000003</c:v>
                </c:pt>
                <c:pt idx="545">
                  <c:v>-0.36131623000000002</c:v>
                </c:pt>
                <c:pt idx="546">
                  <c:v>-0.59820569999999995</c:v>
                </c:pt>
                <c:pt idx="547">
                  <c:v>-0.27337998000000002</c:v>
                </c:pt>
                <c:pt idx="548">
                  <c:v>-0.69690960000000002</c:v>
                </c:pt>
                <c:pt idx="549">
                  <c:v>-1.2203394999999999</c:v>
                </c:pt>
                <c:pt idx="550">
                  <c:v>-1.6331015</c:v>
                </c:pt>
                <c:pt idx="551">
                  <c:v>-1.9022939999999999</c:v>
                </c:pt>
                <c:pt idx="552">
                  <c:v>-2.3306092999999999</c:v>
                </c:pt>
                <c:pt idx="553">
                  <c:v>-2.4424736</c:v>
                </c:pt>
                <c:pt idx="554">
                  <c:v>-2.5405796</c:v>
                </c:pt>
                <c:pt idx="555">
                  <c:v>-2.9533412000000001</c:v>
                </c:pt>
                <c:pt idx="556">
                  <c:v>-3.2572298000000002</c:v>
                </c:pt>
                <c:pt idx="557">
                  <c:v>-3.7417764999999998</c:v>
                </c:pt>
                <c:pt idx="558">
                  <c:v>-3.9840498000000002</c:v>
                </c:pt>
                <c:pt idx="559">
                  <c:v>-4.0977087000000001</c:v>
                </c:pt>
                <c:pt idx="560">
                  <c:v>-4.1461635000000001</c:v>
                </c:pt>
                <c:pt idx="561">
                  <c:v>-4.1521454000000002</c:v>
                </c:pt>
                <c:pt idx="562">
                  <c:v>-4.0007997</c:v>
                </c:pt>
                <c:pt idx="563">
                  <c:v>-3.6352959</c:v>
                </c:pt>
                <c:pt idx="564">
                  <c:v>-3.4366914999999998</c:v>
                </c:pt>
                <c:pt idx="565">
                  <c:v>-3.2099717000000001</c:v>
                </c:pt>
                <c:pt idx="566">
                  <c:v>-2.8767710000000002</c:v>
                </c:pt>
                <c:pt idx="567">
                  <c:v>-2.5160529999999999</c:v>
                </c:pt>
                <c:pt idx="568">
                  <c:v>-2.0458634</c:v>
                </c:pt>
                <c:pt idx="569">
                  <c:v>-1.5888343</c:v>
                </c:pt>
                <c:pt idx="570">
                  <c:v>-1.0654043</c:v>
                </c:pt>
                <c:pt idx="571">
                  <c:v>-0.55034923999999996</c:v>
                </c:pt>
                <c:pt idx="572">
                  <c:v>-0.116650105</c:v>
                </c:pt>
                <c:pt idx="573">
                  <c:v>0.29850462</c:v>
                </c:pt>
                <c:pt idx="574">
                  <c:v>0.67597240000000003</c:v>
                </c:pt>
                <c:pt idx="575">
                  <c:v>0.98105730000000002</c:v>
                </c:pt>
                <c:pt idx="576">
                  <c:v>1.1629118000000001</c:v>
                </c:pt>
                <c:pt idx="577">
                  <c:v>1.4309080000000001</c:v>
                </c:pt>
                <c:pt idx="578">
                  <c:v>1.736591</c:v>
                </c:pt>
                <c:pt idx="579">
                  <c:v>1.8520447</c:v>
                </c:pt>
                <c:pt idx="580">
                  <c:v>1.9148563000000001</c:v>
                </c:pt>
                <c:pt idx="581">
                  <c:v>2.0865414000000002</c:v>
                </c:pt>
                <c:pt idx="582">
                  <c:v>2.1248263999999999</c:v>
                </c:pt>
                <c:pt idx="583">
                  <c:v>2.1625135000000002</c:v>
                </c:pt>
                <c:pt idx="584">
                  <c:v>2.3431715999999998</c:v>
                </c:pt>
                <c:pt idx="585">
                  <c:v>2.4753750000000001</c:v>
                </c:pt>
                <c:pt idx="586">
                  <c:v>2.7373889999999999</c:v>
                </c:pt>
                <c:pt idx="587">
                  <c:v>3.0185458999999999</c:v>
                </c:pt>
                <c:pt idx="588">
                  <c:v>3.3092736999999999</c:v>
                </c:pt>
                <c:pt idx="589">
                  <c:v>3.6197423999999998</c:v>
                </c:pt>
                <c:pt idx="590">
                  <c:v>3.8117664000000002</c:v>
                </c:pt>
                <c:pt idx="591">
                  <c:v>4.0845485000000004</c:v>
                </c:pt>
                <c:pt idx="592">
                  <c:v>4.2759742999999997</c:v>
                </c:pt>
                <c:pt idx="593">
                  <c:v>4.7814579999999998</c:v>
                </c:pt>
                <c:pt idx="594">
                  <c:v>5.1451669999999998</c:v>
                </c:pt>
                <c:pt idx="595">
                  <c:v>5.2450669999999997</c:v>
                </c:pt>
                <c:pt idx="596">
                  <c:v>5.4167522999999997</c:v>
                </c:pt>
                <c:pt idx="597">
                  <c:v>6.0658054000000003</c:v>
                </c:pt>
                <c:pt idx="598">
                  <c:v>7.3220369999999999</c:v>
                </c:pt>
                <c:pt idx="599">
                  <c:v>8.0847490000000004</c:v>
                </c:pt>
                <c:pt idx="600">
                  <c:v>8.4897349999999996</c:v>
                </c:pt>
                <c:pt idx="601">
                  <c:v>7.9836526000000001</c:v>
                </c:pt>
                <c:pt idx="602">
                  <c:v>7.4973115999999997</c:v>
                </c:pt>
                <c:pt idx="603">
                  <c:v>6.9918279999999999</c:v>
                </c:pt>
                <c:pt idx="604">
                  <c:v>6.8261247000000003</c:v>
                </c:pt>
                <c:pt idx="605">
                  <c:v>6.7274209999999997</c:v>
                </c:pt>
                <c:pt idx="606">
                  <c:v>6.5898336999999998</c:v>
                </c:pt>
                <c:pt idx="607">
                  <c:v>6.2757753999999997</c:v>
                </c:pt>
                <c:pt idx="608">
                  <c:v>6.0185469999999999</c:v>
                </c:pt>
                <c:pt idx="609">
                  <c:v>5.7942200000000001</c:v>
                </c:pt>
                <c:pt idx="610">
                  <c:v>5.250451</c:v>
                </c:pt>
                <c:pt idx="611">
                  <c:v>5.2127642999999999</c:v>
                </c:pt>
                <c:pt idx="612">
                  <c:v>5.1218367000000002</c:v>
                </c:pt>
                <c:pt idx="613">
                  <c:v>5.1649075</c:v>
                </c:pt>
                <c:pt idx="614">
                  <c:v>5.154738</c:v>
                </c:pt>
                <c:pt idx="615">
                  <c:v>5.0596237000000004</c:v>
                </c:pt>
                <c:pt idx="616">
                  <c:v>4.7012980000000004</c:v>
                </c:pt>
                <c:pt idx="617">
                  <c:v>4.4392842999999997</c:v>
                </c:pt>
                <c:pt idx="618">
                  <c:v>5.0512486000000001</c:v>
                </c:pt>
                <c:pt idx="619">
                  <c:v>4.5056849999999997</c:v>
                </c:pt>
                <c:pt idx="620">
                  <c:v>3.7752759999999999</c:v>
                </c:pt>
                <c:pt idx="621">
                  <c:v>3.1645078999999998</c:v>
                </c:pt>
                <c:pt idx="622">
                  <c:v>2.2821546000000001</c:v>
                </c:pt>
                <c:pt idx="623">
                  <c:v>1.7808583</c:v>
                </c:pt>
                <c:pt idx="624">
                  <c:v>1.4602200000000001</c:v>
                </c:pt>
                <c:pt idx="625">
                  <c:v>1.2436695</c:v>
                </c:pt>
                <c:pt idx="626">
                  <c:v>1.1706885</c:v>
                </c:pt>
                <c:pt idx="627">
                  <c:v>1.2263215999999999</c:v>
                </c:pt>
                <c:pt idx="628">
                  <c:v>1.0773683999999999</c:v>
                </c:pt>
                <c:pt idx="629">
                  <c:v>0.96729856999999997</c:v>
                </c:pt>
                <c:pt idx="630">
                  <c:v>0.72442704000000002</c:v>
                </c:pt>
                <c:pt idx="631">
                  <c:v>0.48634119999999997</c:v>
                </c:pt>
                <c:pt idx="632">
                  <c:v>0.31645079999999998</c:v>
                </c:pt>
                <c:pt idx="633">
                  <c:v>0.21655045000000001</c:v>
                </c:pt>
                <c:pt idx="634">
                  <c:v>0.21834506000000001</c:v>
                </c:pt>
                <c:pt idx="635">
                  <c:v>0.25304100000000002</c:v>
                </c:pt>
                <c:pt idx="636">
                  <c:v>0.25842484999999998</c:v>
                </c:pt>
                <c:pt idx="637">
                  <c:v>0.30807590000000001</c:v>
                </c:pt>
                <c:pt idx="638">
                  <c:v>0.41336012</c:v>
                </c:pt>
                <c:pt idx="639">
                  <c:v>0.57607204000000001</c:v>
                </c:pt>
                <c:pt idx="640">
                  <c:v>0.62931234000000003</c:v>
                </c:pt>
                <c:pt idx="641">
                  <c:v>0.66281190000000001</c:v>
                </c:pt>
                <c:pt idx="642">
                  <c:v>0.71545400000000003</c:v>
                </c:pt>
                <c:pt idx="643">
                  <c:v>0.73938219999999999</c:v>
                </c:pt>
                <c:pt idx="644">
                  <c:v>0.7585248</c:v>
                </c:pt>
                <c:pt idx="645">
                  <c:v>0.76809609999999995</c:v>
                </c:pt>
                <c:pt idx="646">
                  <c:v>0.73938219999999999</c:v>
                </c:pt>
                <c:pt idx="647">
                  <c:v>0.7728817</c:v>
                </c:pt>
                <c:pt idx="648">
                  <c:v>0.83988076</c:v>
                </c:pt>
                <c:pt idx="649">
                  <c:v>0.90628160000000002</c:v>
                </c:pt>
                <c:pt idx="650">
                  <c:v>0.89611209999999997</c:v>
                </c:pt>
                <c:pt idx="651">
                  <c:v>0.91525464999999995</c:v>
                </c:pt>
                <c:pt idx="652">
                  <c:v>0.94875419999999999</c:v>
                </c:pt>
                <c:pt idx="653">
                  <c:v>0.99122679999999996</c:v>
                </c:pt>
                <c:pt idx="654">
                  <c:v>0.9625129</c:v>
                </c:pt>
                <c:pt idx="655">
                  <c:v>0.96191470000000001</c:v>
                </c:pt>
                <c:pt idx="656">
                  <c:v>1.0187442</c:v>
                </c:pt>
                <c:pt idx="657">
                  <c:v>1.1760724</c:v>
                </c:pt>
                <c:pt idx="658">
                  <c:v>1.3046865000000001</c:v>
                </c:pt>
                <c:pt idx="659">
                  <c:v>1.3615161</c:v>
                </c:pt>
                <c:pt idx="660">
                  <c:v>1.4380864</c:v>
                </c:pt>
                <c:pt idx="661">
                  <c:v>1.4853445999999999</c:v>
                </c:pt>
                <c:pt idx="662">
                  <c:v>1.4751751</c:v>
                </c:pt>
                <c:pt idx="663">
                  <c:v>1.4841483</c:v>
                </c:pt>
                <c:pt idx="664">
                  <c:v>1.5266208999999999</c:v>
                </c:pt>
                <c:pt idx="665">
                  <c:v>1.5457634</c:v>
                </c:pt>
                <c:pt idx="666">
                  <c:v>1.5403795</c:v>
                </c:pt>
                <c:pt idx="667">
                  <c:v>1.5780666000000001</c:v>
                </c:pt>
                <c:pt idx="668">
                  <c:v>1.6588243</c:v>
                </c:pt>
                <c:pt idx="669">
                  <c:v>1.7018951</c:v>
                </c:pt>
                <c:pt idx="670">
                  <c:v>1.7491534</c:v>
                </c:pt>
                <c:pt idx="671">
                  <c:v>1.7724833</c:v>
                </c:pt>
                <c:pt idx="672">
                  <c:v>1.8777676000000001</c:v>
                </c:pt>
                <c:pt idx="673">
                  <c:v>1.8921245</c:v>
                </c:pt>
                <c:pt idx="674">
                  <c:v>1.8873389</c:v>
                </c:pt>
                <c:pt idx="675">
                  <c:v>1.8209379999999999</c:v>
                </c:pt>
                <c:pt idx="676">
                  <c:v>1.7593228999999999</c:v>
                </c:pt>
                <c:pt idx="677">
                  <c:v>1.7359928</c:v>
                </c:pt>
                <c:pt idx="678">
                  <c:v>1.7270198000000001</c:v>
                </c:pt>
                <c:pt idx="679">
                  <c:v>1.7611174999999999</c:v>
                </c:pt>
                <c:pt idx="680">
                  <c:v>1.8047864</c:v>
                </c:pt>
                <c:pt idx="681">
                  <c:v>1.8867407</c:v>
                </c:pt>
                <c:pt idx="682">
                  <c:v>2.0159530000000001</c:v>
                </c:pt>
                <c:pt idx="683">
                  <c:v>2.1738794000000001</c:v>
                </c:pt>
                <c:pt idx="684">
                  <c:v>2.3030917999999998</c:v>
                </c:pt>
                <c:pt idx="685">
                  <c:v>2.4753750000000001</c:v>
                </c:pt>
                <c:pt idx="686">
                  <c:v>2.6578279</c:v>
                </c:pt>
                <c:pt idx="687">
                  <c:v>2.8342984000000002</c:v>
                </c:pt>
                <c:pt idx="688">
                  <c:v>2.9970105</c:v>
                </c:pt>
                <c:pt idx="689">
                  <c:v>3.1549366000000001</c:v>
                </c:pt>
                <c:pt idx="690">
                  <c:v>3.2937205000000001</c:v>
                </c:pt>
                <c:pt idx="691">
                  <c:v>3.3750762999999999</c:v>
                </c:pt>
                <c:pt idx="692">
                  <c:v>3.4666017999999998</c:v>
                </c:pt>
                <c:pt idx="693">
                  <c:v>3.5533416</c:v>
                </c:pt>
                <c:pt idx="694">
                  <c:v>3.6155550000000001</c:v>
                </c:pt>
                <c:pt idx="695">
                  <c:v>3.592225</c:v>
                </c:pt>
                <c:pt idx="696">
                  <c:v>3.6071800000000001</c:v>
                </c:pt>
                <c:pt idx="697">
                  <c:v>3.5832519999999999</c:v>
                </c:pt>
                <c:pt idx="698">
                  <c:v>3.5497524999999999</c:v>
                </c:pt>
                <c:pt idx="699">
                  <c:v>3.5497524999999999</c:v>
                </c:pt>
                <c:pt idx="700">
                  <c:v>3.5736805999999999</c:v>
                </c:pt>
                <c:pt idx="701">
                  <c:v>3.5635110999999999</c:v>
                </c:pt>
                <c:pt idx="702">
                  <c:v>3.5395829999999999</c:v>
                </c:pt>
                <c:pt idx="703">
                  <c:v>3.5581271999999999</c:v>
                </c:pt>
                <c:pt idx="704">
                  <c:v>3.6101709999999998</c:v>
                </c:pt>
                <c:pt idx="705">
                  <c:v>3.6526437</c:v>
                </c:pt>
                <c:pt idx="706">
                  <c:v>3.7106697999999998</c:v>
                </c:pt>
                <c:pt idx="707">
                  <c:v>3.7914273999999999</c:v>
                </c:pt>
                <c:pt idx="708">
                  <c:v>3.8386857999999999</c:v>
                </c:pt>
                <c:pt idx="709">
                  <c:v>3.9146578000000001</c:v>
                </c:pt>
                <c:pt idx="710">
                  <c:v>4.005585</c:v>
                </c:pt>
                <c:pt idx="711">
                  <c:v>4.0815573000000001</c:v>
                </c:pt>
                <c:pt idx="712">
                  <c:v>4.1288156999999996</c:v>
                </c:pt>
                <c:pt idx="713">
                  <c:v>4.1712879999999997</c:v>
                </c:pt>
                <c:pt idx="714">
                  <c:v>4.2329034999999999</c:v>
                </c:pt>
                <c:pt idx="715">
                  <c:v>4.2376889999999996</c:v>
                </c:pt>
                <c:pt idx="716">
                  <c:v>4.2131623999999999</c:v>
                </c:pt>
                <c:pt idx="717">
                  <c:v>4.1940200000000001</c:v>
                </c:pt>
                <c:pt idx="718">
                  <c:v>4.1503509999999997</c:v>
                </c:pt>
                <c:pt idx="719">
                  <c:v>4.1359940000000002</c:v>
                </c:pt>
                <c:pt idx="720">
                  <c:v>4.0923246999999998</c:v>
                </c:pt>
                <c:pt idx="721">
                  <c:v>4.1066820000000002</c:v>
                </c:pt>
                <c:pt idx="722">
                  <c:v>4.1210389999999997</c:v>
                </c:pt>
                <c:pt idx="723">
                  <c:v>4.1306099999999999</c:v>
                </c:pt>
                <c:pt idx="724">
                  <c:v>4.1599219999999999</c:v>
                </c:pt>
                <c:pt idx="725">
                  <c:v>4.1988053000000001</c:v>
                </c:pt>
                <c:pt idx="726">
                  <c:v>4.2376889999999996</c:v>
                </c:pt>
                <c:pt idx="727">
                  <c:v>4.3196430000000001</c:v>
                </c:pt>
                <c:pt idx="728">
                  <c:v>4.3824550000000002</c:v>
                </c:pt>
                <c:pt idx="729">
                  <c:v>4.3926243999999999</c:v>
                </c:pt>
                <c:pt idx="730">
                  <c:v>4.4650069999999999</c:v>
                </c:pt>
                <c:pt idx="731">
                  <c:v>4.4847479999999997</c:v>
                </c:pt>
                <c:pt idx="732">
                  <c:v>4.4237310000000001</c:v>
                </c:pt>
                <c:pt idx="733">
                  <c:v>4.3334016999999996</c:v>
                </c:pt>
                <c:pt idx="734">
                  <c:v>4.1808595999999998</c:v>
                </c:pt>
                <c:pt idx="735">
                  <c:v>3.9427736000000002</c:v>
                </c:pt>
                <c:pt idx="736">
                  <c:v>3.6699917000000002</c:v>
                </c:pt>
                <c:pt idx="737">
                  <c:v>3.3780673000000001</c:v>
                </c:pt>
                <c:pt idx="738">
                  <c:v>3.0526434999999998</c:v>
                </c:pt>
                <c:pt idx="739">
                  <c:v>2.7320053999999998</c:v>
                </c:pt>
                <c:pt idx="740">
                  <c:v>2.3868406000000002</c:v>
                </c:pt>
                <c:pt idx="741">
                  <c:v>2.0231316000000001</c:v>
                </c:pt>
                <c:pt idx="742">
                  <c:v>1.669592</c:v>
                </c:pt>
                <c:pt idx="743">
                  <c:v>1.3824533000000001</c:v>
                </c:pt>
                <c:pt idx="744">
                  <c:v>1.1054839999999999</c:v>
                </c:pt>
                <c:pt idx="745">
                  <c:v>0.91525464999999995</c:v>
                </c:pt>
                <c:pt idx="746">
                  <c:v>0.80578302999999996</c:v>
                </c:pt>
                <c:pt idx="747">
                  <c:v>0.73459655000000001</c:v>
                </c:pt>
                <c:pt idx="748">
                  <c:v>0.7728817</c:v>
                </c:pt>
                <c:pt idx="749">
                  <c:v>0.87756769999999995</c:v>
                </c:pt>
                <c:pt idx="750">
                  <c:v>1.0725826999999999</c:v>
                </c:pt>
                <c:pt idx="751">
                  <c:v>1.3112668000000001</c:v>
                </c:pt>
                <c:pt idx="752">
                  <c:v>1.5732809000000001</c:v>
                </c:pt>
                <c:pt idx="753">
                  <c:v>1.8927227</c:v>
                </c:pt>
                <c:pt idx="754">
                  <c:v>2.2588246000000001</c:v>
                </c:pt>
                <c:pt idx="755">
                  <c:v>2.5878377000000001</c:v>
                </c:pt>
                <c:pt idx="756">
                  <c:v>2.9162526</c:v>
                </c:pt>
                <c:pt idx="757">
                  <c:v>3.2159536000000002</c:v>
                </c:pt>
                <c:pt idx="758">
                  <c:v>3.4773695</c:v>
                </c:pt>
                <c:pt idx="759">
                  <c:v>3.644269</c:v>
                </c:pt>
                <c:pt idx="760">
                  <c:v>3.7639100000000001</c:v>
                </c:pt>
                <c:pt idx="761">
                  <c:v>3.792624</c:v>
                </c:pt>
                <c:pt idx="762">
                  <c:v>3.8159540000000001</c:v>
                </c:pt>
                <c:pt idx="763">
                  <c:v>3.7878381999999999</c:v>
                </c:pt>
                <c:pt idx="764">
                  <c:v>3.7262230000000001</c:v>
                </c:pt>
                <c:pt idx="765">
                  <c:v>3.6741790000000001</c:v>
                </c:pt>
                <c:pt idx="766">
                  <c:v>3.5694933</c:v>
                </c:pt>
                <c:pt idx="767">
                  <c:v>3.4079776000000002</c:v>
                </c:pt>
                <c:pt idx="768">
                  <c:v>3.2560334000000002</c:v>
                </c:pt>
                <c:pt idx="769">
                  <c:v>3.1381869999999998</c:v>
                </c:pt>
                <c:pt idx="770">
                  <c:v>3.0394830000000002</c:v>
                </c:pt>
                <c:pt idx="771">
                  <c:v>3.0023941999999999</c:v>
                </c:pt>
                <c:pt idx="772">
                  <c:v>3.0418758000000001</c:v>
                </c:pt>
                <c:pt idx="773">
                  <c:v>3.1573296000000002</c:v>
                </c:pt>
                <c:pt idx="774">
                  <c:v>3.2967114</c:v>
                </c:pt>
                <c:pt idx="775">
                  <c:v>3.4642089999999999</c:v>
                </c:pt>
                <c:pt idx="776">
                  <c:v>3.5641093000000001</c:v>
                </c:pt>
                <c:pt idx="777">
                  <c:v>3.6837504000000001</c:v>
                </c:pt>
                <c:pt idx="778">
                  <c:v>3.792624</c:v>
                </c:pt>
                <c:pt idx="779">
                  <c:v>3.9206400000000001</c:v>
                </c:pt>
                <c:pt idx="780">
                  <c:v>4.0767717000000001</c:v>
                </c:pt>
                <c:pt idx="781">
                  <c:v>4.1234317000000003</c:v>
                </c:pt>
                <c:pt idx="782">
                  <c:v>4.1509489999999998</c:v>
                </c:pt>
                <c:pt idx="783">
                  <c:v>4.0683965999999998</c:v>
                </c:pt>
                <c:pt idx="784">
                  <c:v>3.8195431000000002</c:v>
                </c:pt>
                <c:pt idx="785">
                  <c:v>3.5180476000000001</c:v>
                </c:pt>
                <c:pt idx="786">
                  <c:v>3.1884362999999998</c:v>
                </c:pt>
                <c:pt idx="787">
                  <c:v>2.7834507999999998</c:v>
                </c:pt>
                <c:pt idx="788">
                  <c:v>2.3682960999999998</c:v>
                </c:pt>
                <c:pt idx="789">
                  <c:v>1.9351953</c:v>
                </c:pt>
                <c:pt idx="790">
                  <c:v>1.4297116000000001</c:v>
                </c:pt>
                <c:pt idx="791">
                  <c:v>0.88534440000000003</c:v>
                </c:pt>
                <c:pt idx="792">
                  <c:v>0.38464623999999997</c:v>
                </c:pt>
                <c:pt idx="793">
                  <c:v>-0.11126625499999999</c:v>
                </c:pt>
                <c:pt idx="794">
                  <c:v>-0.61196439999999996</c:v>
                </c:pt>
                <c:pt idx="795">
                  <c:v>-1.0606186</c:v>
                </c:pt>
                <c:pt idx="796">
                  <c:v>-1.3657036</c:v>
                </c:pt>
                <c:pt idx="797">
                  <c:v>-1.6085750000000001</c:v>
                </c:pt>
                <c:pt idx="798">
                  <c:v>-1.7700906000000001</c:v>
                </c:pt>
                <c:pt idx="799">
                  <c:v>-1.7940187000000001</c:v>
                </c:pt>
                <c:pt idx="800">
                  <c:v>-1.7515461000000001</c:v>
                </c:pt>
                <c:pt idx="801">
                  <c:v>-1.6660028</c:v>
                </c:pt>
                <c:pt idx="802">
                  <c:v>-1.5667006000000001</c:v>
                </c:pt>
                <c:pt idx="803">
                  <c:v>-1.4482558999999999</c:v>
                </c:pt>
                <c:pt idx="804">
                  <c:v>-1.3818550999999999</c:v>
                </c:pt>
                <c:pt idx="805">
                  <c:v>-1.3010972999999999</c:v>
                </c:pt>
                <c:pt idx="806">
                  <c:v>-1.2394822000000001</c:v>
                </c:pt>
                <c:pt idx="807">
                  <c:v>-1.2251251999999999</c:v>
                </c:pt>
                <c:pt idx="808">
                  <c:v>-1.2544373</c:v>
                </c:pt>
                <c:pt idx="809">
                  <c:v>-1.2687942000000001</c:v>
                </c:pt>
                <c:pt idx="810">
                  <c:v>-1.3363913999999999</c:v>
                </c:pt>
                <c:pt idx="811">
                  <c:v>-1.3692926999999999</c:v>
                </c:pt>
                <c:pt idx="812">
                  <c:v>-1.4733806</c:v>
                </c:pt>
                <c:pt idx="813">
                  <c:v>-1.5583258</c:v>
                </c:pt>
                <c:pt idx="814">
                  <c:v>-1.6713865999999999</c:v>
                </c:pt>
                <c:pt idx="815">
                  <c:v>-1.7796619</c:v>
                </c:pt>
                <c:pt idx="816">
                  <c:v>-1.9549361000000001</c:v>
                </c:pt>
                <c:pt idx="817">
                  <c:v>-2.2295124999999998</c:v>
                </c:pt>
                <c:pt idx="818">
                  <c:v>-2.5860430999999999</c:v>
                </c:pt>
                <c:pt idx="819">
                  <c:v>-2.9336007</c:v>
                </c:pt>
                <c:pt idx="820">
                  <c:v>-3.4169507000000001</c:v>
                </c:pt>
                <c:pt idx="821">
                  <c:v>-5.4107703999999996</c:v>
                </c:pt>
                <c:pt idx="822">
                  <c:v>-5.6135619999999999</c:v>
                </c:pt>
                <c:pt idx="823">
                  <c:v>-5.7804612999999998</c:v>
                </c:pt>
                <c:pt idx="824">
                  <c:v>-5.7762737</c:v>
                </c:pt>
                <c:pt idx="825">
                  <c:v>-4.9908299999999999</c:v>
                </c:pt>
                <c:pt idx="826">
                  <c:v>-3.592225</c:v>
                </c:pt>
                <c:pt idx="827">
                  <c:v>-3.1680972999999999</c:v>
                </c:pt>
                <c:pt idx="828">
                  <c:v>-2.5363920000000002</c:v>
                </c:pt>
                <c:pt idx="829">
                  <c:v>-1.7808583</c:v>
                </c:pt>
                <c:pt idx="830">
                  <c:v>-1.0055837999999999</c:v>
                </c:pt>
                <c:pt idx="831">
                  <c:v>-0.22492532000000001</c:v>
                </c:pt>
                <c:pt idx="832">
                  <c:v>0.43788653999999999</c:v>
                </c:pt>
                <c:pt idx="833">
                  <c:v>1.5122639</c:v>
                </c:pt>
                <c:pt idx="834">
                  <c:v>2.629712</c:v>
                </c:pt>
                <c:pt idx="835">
                  <c:v>3.8333018000000001</c:v>
                </c:pt>
                <c:pt idx="836">
                  <c:v>4.7694935999999997</c:v>
                </c:pt>
                <c:pt idx="837">
                  <c:v>5.5489560000000004</c:v>
                </c:pt>
                <c:pt idx="838">
                  <c:v>6.3194447</c:v>
                </c:pt>
                <c:pt idx="839">
                  <c:v>6.9702925999999996</c:v>
                </c:pt>
                <c:pt idx="840">
                  <c:v>7.4554369999999999</c:v>
                </c:pt>
                <c:pt idx="841">
                  <c:v>7.8257265</c:v>
                </c:pt>
                <c:pt idx="842">
                  <c:v>8.0817584999999994</c:v>
                </c:pt>
                <c:pt idx="843">
                  <c:v>8.2283190000000008</c:v>
                </c:pt>
                <c:pt idx="844">
                  <c:v>8.3455670000000008</c:v>
                </c:pt>
                <c:pt idx="845">
                  <c:v>8.3910309999999999</c:v>
                </c:pt>
                <c:pt idx="846">
                  <c:v>8.4364950000000007</c:v>
                </c:pt>
                <c:pt idx="847">
                  <c:v>8.4526459999999997</c:v>
                </c:pt>
                <c:pt idx="848">
                  <c:v>8.4011999999999993</c:v>
                </c:pt>
                <c:pt idx="849">
                  <c:v>8.2636129999999994</c:v>
                </c:pt>
                <c:pt idx="850">
                  <c:v>8.0632140000000003</c:v>
                </c:pt>
                <c:pt idx="851">
                  <c:v>7.6672019999999996</c:v>
                </c:pt>
                <c:pt idx="852">
                  <c:v>7.1330039999999997</c:v>
                </c:pt>
                <c:pt idx="853">
                  <c:v>6.6071815000000003</c:v>
                </c:pt>
                <c:pt idx="854">
                  <c:v>6.1728839999999998</c:v>
                </c:pt>
                <c:pt idx="855">
                  <c:v>5.8277197000000003</c:v>
                </c:pt>
                <c:pt idx="856">
                  <c:v>5.5986066000000001</c:v>
                </c:pt>
                <c:pt idx="857">
                  <c:v>5.5070815</c:v>
                </c:pt>
                <c:pt idx="858">
                  <c:v>5.5058850000000001</c:v>
                </c:pt>
                <c:pt idx="859">
                  <c:v>5.5633125000000003</c:v>
                </c:pt>
                <c:pt idx="860">
                  <c:v>5.6536416999999997</c:v>
                </c:pt>
                <c:pt idx="861">
                  <c:v>5.7726845999999998</c:v>
                </c:pt>
                <c:pt idx="862">
                  <c:v>5.8731833</c:v>
                </c:pt>
                <c:pt idx="863">
                  <c:v>5.9886369999999998</c:v>
                </c:pt>
                <c:pt idx="864">
                  <c:v>6.0418773000000003</c:v>
                </c:pt>
                <c:pt idx="865">
                  <c:v>5.985646</c:v>
                </c:pt>
                <c:pt idx="866">
                  <c:v>5.8911294999999999</c:v>
                </c:pt>
                <c:pt idx="867">
                  <c:v>5.7104710000000001</c:v>
                </c:pt>
                <c:pt idx="868">
                  <c:v>5.4059844000000004</c:v>
                </c:pt>
                <c:pt idx="869">
                  <c:v>4.9627140000000001</c:v>
                </c:pt>
                <c:pt idx="870">
                  <c:v>4.3794636999999996</c:v>
                </c:pt>
                <c:pt idx="871">
                  <c:v>3.6149569000000001</c:v>
                </c:pt>
                <c:pt idx="872">
                  <c:v>2.7888348000000001</c:v>
                </c:pt>
                <c:pt idx="873">
                  <c:v>1.8759729999999999</c:v>
                </c:pt>
                <c:pt idx="874">
                  <c:v>0.95772725000000003</c:v>
                </c:pt>
                <c:pt idx="875">
                  <c:v>9.6909313999999996E-2</c:v>
                </c:pt>
                <c:pt idx="876">
                  <c:v>-0.7585248</c:v>
                </c:pt>
                <c:pt idx="877">
                  <c:v>-1.5571294</c:v>
                </c:pt>
                <c:pt idx="878">
                  <c:v>-2.2462623000000002</c:v>
                </c:pt>
                <c:pt idx="879">
                  <c:v>-2.9048867</c:v>
                </c:pt>
                <c:pt idx="880">
                  <c:v>-3.502494</c:v>
                </c:pt>
                <c:pt idx="881">
                  <c:v>-4.0701913999999997</c:v>
                </c:pt>
                <c:pt idx="882">
                  <c:v>-4.6145586999999999</c:v>
                </c:pt>
                <c:pt idx="883">
                  <c:v>-5.0817569999999996</c:v>
                </c:pt>
                <c:pt idx="884">
                  <c:v>-5.2959145999999997</c:v>
                </c:pt>
                <c:pt idx="885">
                  <c:v>-5.4622159999999997</c:v>
                </c:pt>
                <c:pt idx="886">
                  <c:v>-5.5280184999999999</c:v>
                </c:pt>
                <c:pt idx="887">
                  <c:v>-5.5172509999999999</c:v>
                </c:pt>
                <c:pt idx="888">
                  <c:v>-5.4251269999999998</c:v>
                </c:pt>
                <c:pt idx="889">
                  <c:v>-5.1990055999999996</c:v>
                </c:pt>
                <c:pt idx="890">
                  <c:v>-4.9070809999999998</c:v>
                </c:pt>
                <c:pt idx="891">
                  <c:v>-4.5822554000000002</c:v>
                </c:pt>
                <c:pt idx="892">
                  <c:v>-4.1706899999999996</c:v>
                </c:pt>
                <c:pt idx="893">
                  <c:v>-3.6843485999999999</c:v>
                </c:pt>
                <c:pt idx="894">
                  <c:v>-3.1513474000000001</c:v>
                </c:pt>
                <c:pt idx="895">
                  <c:v>-2.5986053999999998</c:v>
                </c:pt>
                <c:pt idx="896">
                  <c:v>-2.0703897000000002</c:v>
                </c:pt>
                <c:pt idx="897">
                  <c:v>-1.5936197999999999</c:v>
                </c:pt>
                <c:pt idx="898">
                  <c:v>-1.1503494999999999</c:v>
                </c:pt>
                <c:pt idx="899">
                  <c:v>-0.73938219999999999</c:v>
                </c:pt>
                <c:pt idx="900">
                  <c:v>-0.36729827999999998</c:v>
                </c:pt>
                <c:pt idx="901">
                  <c:v>-6.2213387000000002E-2</c:v>
                </c:pt>
                <c:pt idx="902">
                  <c:v>0.16749759</c:v>
                </c:pt>
                <c:pt idx="903">
                  <c:v>0.37387853999999998</c:v>
                </c:pt>
                <c:pt idx="904">
                  <c:v>0.48454657000000001</c:v>
                </c:pt>
                <c:pt idx="905">
                  <c:v>0.55692947000000004</c:v>
                </c:pt>
                <c:pt idx="906">
                  <c:v>0.61076796</c:v>
                </c:pt>
                <c:pt idx="907">
                  <c:v>0.65503520000000004</c:v>
                </c:pt>
                <c:pt idx="908">
                  <c:v>0.6987042</c:v>
                </c:pt>
                <c:pt idx="909">
                  <c:v>0.76630145000000005</c:v>
                </c:pt>
                <c:pt idx="910">
                  <c:v>0.80997043999999996</c:v>
                </c:pt>
                <c:pt idx="911">
                  <c:v>0.90089774</c:v>
                </c:pt>
                <c:pt idx="912">
                  <c:v>1.0013962999999999</c:v>
                </c:pt>
                <c:pt idx="913">
                  <c:v>1.0875379000000001</c:v>
                </c:pt>
                <c:pt idx="914">
                  <c:v>1.1587243</c:v>
                </c:pt>
                <c:pt idx="915">
                  <c:v>1.2155539</c:v>
                </c:pt>
                <c:pt idx="916">
                  <c:v>1.2765709000000001</c:v>
                </c:pt>
                <c:pt idx="917">
                  <c:v>1.3573287000000001</c:v>
                </c:pt>
                <c:pt idx="918">
                  <c:v>1.4476576999999999</c:v>
                </c:pt>
                <c:pt idx="919">
                  <c:v>1.5373886000000001</c:v>
                </c:pt>
                <c:pt idx="920">
                  <c:v>1.6743777</c:v>
                </c:pt>
                <c:pt idx="921">
                  <c:v>1.8496519</c:v>
                </c:pt>
                <c:pt idx="922">
                  <c:v>2.0398812</c:v>
                </c:pt>
                <c:pt idx="923">
                  <c:v>2.2725832000000001</c:v>
                </c:pt>
                <c:pt idx="924">
                  <c:v>2.4909284</c:v>
                </c:pt>
                <c:pt idx="925">
                  <c:v>2.7481567999999998</c:v>
                </c:pt>
                <c:pt idx="926">
                  <c:v>2.9671001000000001</c:v>
                </c:pt>
                <c:pt idx="927">
                  <c:v>3.1716864</c:v>
                </c:pt>
                <c:pt idx="928">
                  <c:v>3.3720853000000002</c:v>
                </c:pt>
                <c:pt idx="929">
                  <c:v>3.5910286999999999</c:v>
                </c:pt>
                <c:pt idx="930">
                  <c:v>3.7776687</c:v>
                </c:pt>
                <c:pt idx="931">
                  <c:v>3.9780676000000001</c:v>
                </c:pt>
                <c:pt idx="932">
                  <c:v>4.1503509999999997</c:v>
                </c:pt>
                <c:pt idx="933">
                  <c:v>4.29392</c:v>
                </c:pt>
                <c:pt idx="934">
                  <c:v>4.4135612999999996</c:v>
                </c:pt>
                <c:pt idx="935">
                  <c:v>4.5044884999999999</c:v>
                </c:pt>
                <c:pt idx="936">
                  <c:v>4.6049870000000004</c:v>
                </c:pt>
                <c:pt idx="937">
                  <c:v>4.6959143000000001</c:v>
                </c:pt>
                <c:pt idx="938">
                  <c:v>4.7437709999999997</c:v>
                </c:pt>
                <c:pt idx="939">
                  <c:v>4.8448677</c:v>
                </c:pt>
                <c:pt idx="940">
                  <c:v>4.9501520000000001</c:v>
                </c:pt>
                <c:pt idx="941">
                  <c:v>5.0117669999999999</c:v>
                </c:pt>
                <c:pt idx="942">
                  <c:v>5.0835520000000001</c:v>
                </c:pt>
                <c:pt idx="943">
                  <c:v>5.1505510000000001</c:v>
                </c:pt>
                <c:pt idx="944">
                  <c:v>5.1936216000000002</c:v>
                </c:pt>
                <c:pt idx="945">
                  <c:v>5.2127642999999999</c:v>
                </c:pt>
                <c:pt idx="946">
                  <c:v>5.2037909999999998</c:v>
                </c:pt>
                <c:pt idx="947">
                  <c:v>5.1469617000000003</c:v>
                </c:pt>
                <c:pt idx="948">
                  <c:v>5.0279189999999998</c:v>
                </c:pt>
                <c:pt idx="949">
                  <c:v>4.8658047</c:v>
                </c:pt>
                <c:pt idx="950">
                  <c:v>4.6600222999999996</c:v>
                </c:pt>
                <c:pt idx="951">
                  <c:v>4.3980079999999999</c:v>
                </c:pt>
                <c:pt idx="952">
                  <c:v>4.1162533999999997</c:v>
                </c:pt>
                <c:pt idx="953">
                  <c:v>3.8111682</c:v>
                </c:pt>
                <c:pt idx="954">
                  <c:v>3.481557</c:v>
                </c:pt>
                <c:pt idx="955">
                  <c:v>3.1908289999999999</c:v>
                </c:pt>
                <c:pt idx="956">
                  <c:v>2.8570302000000001</c:v>
                </c:pt>
                <c:pt idx="957">
                  <c:v>2.5513473000000002</c:v>
                </c:pt>
                <c:pt idx="958">
                  <c:v>2.2211375000000002</c:v>
                </c:pt>
                <c:pt idx="959">
                  <c:v>1.9250258</c:v>
                </c:pt>
                <c:pt idx="960">
                  <c:v>1.6576279</c:v>
                </c:pt>
                <c:pt idx="961">
                  <c:v>1.3752747999999999</c:v>
                </c:pt>
                <c:pt idx="962">
                  <c:v>1.1264212</c:v>
                </c:pt>
                <c:pt idx="963">
                  <c:v>0.89252290000000001</c:v>
                </c:pt>
                <c:pt idx="964">
                  <c:v>0.67238319999999996</c:v>
                </c:pt>
                <c:pt idx="965">
                  <c:v>0.45284170000000001</c:v>
                </c:pt>
                <c:pt idx="966">
                  <c:v>0.25603202000000003</c:v>
                </c:pt>
                <c:pt idx="967">
                  <c:v>8.9132643999999997E-2</c:v>
                </c:pt>
                <c:pt idx="968">
                  <c:v>-8.3150589999999996E-2</c:v>
                </c:pt>
                <c:pt idx="969">
                  <c:v>-0.20697916</c:v>
                </c:pt>
                <c:pt idx="970">
                  <c:v>-0.33080772000000003</c:v>
                </c:pt>
                <c:pt idx="971">
                  <c:v>-0.43070807999999999</c:v>
                </c:pt>
                <c:pt idx="972">
                  <c:v>-0.47856452999999999</c:v>
                </c:pt>
                <c:pt idx="973">
                  <c:v>-0.50668020000000003</c:v>
                </c:pt>
                <c:pt idx="974">
                  <c:v>-0.54436713000000003</c:v>
                </c:pt>
                <c:pt idx="975">
                  <c:v>-0.57786669999999996</c:v>
                </c:pt>
                <c:pt idx="976">
                  <c:v>-0.62033930000000004</c:v>
                </c:pt>
                <c:pt idx="977">
                  <c:v>-0.62452673999999997</c:v>
                </c:pt>
                <c:pt idx="978">
                  <c:v>-0.64785669999999995</c:v>
                </c:pt>
                <c:pt idx="979">
                  <c:v>-0.66161543</c:v>
                </c:pt>
                <c:pt idx="980">
                  <c:v>-0.68015979999999998</c:v>
                </c:pt>
                <c:pt idx="981">
                  <c:v>-0.66580289999999998</c:v>
                </c:pt>
                <c:pt idx="982">
                  <c:v>-0.68913290000000005</c:v>
                </c:pt>
                <c:pt idx="983">
                  <c:v>-0.6987042</c:v>
                </c:pt>
                <c:pt idx="984">
                  <c:v>-0.73160550000000002</c:v>
                </c:pt>
                <c:pt idx="985">
                  <c:v>-0.77407813000000003</c:v>
                </c:pt>
                <c:pt idx="986">
                  <c:v>-0.82253279999999995</c:v>
                </c:pt>
                <c:pt idx="987">
                  <c:v>-0.86560356999999999</c:v>
                </c:pt>
                <c:pt idx="988">
                  <c:v>-0.927817</c:v>
                </c:pt>
                <c:pt idx="989">
                  <c:v>-0.99481600000000003</c:v>
                </c:pt>
                <c:pt idx="990">
                  <c:v>-1.0474581999999999</c:v>
                </c:pt>
                <c:pt idx="991">
                  <c:v>-1.1377872</c:v>
                </c:pt>
                <c:pt idx="992">
                  <c:v>-1.1952149000000001</c:v>
                </c:pt>
                <c:pt idx="993">
                  <c:v>-1.2664013999999999</c:v>
                </c:pt>
                <c:pt idx="994">
                  <c:v>-1.2903296</c:v>
                </c:pt>
                <c:pt idx="995">
                  <c:v>-1.2999008999999999</c:v>
                </c:pt>
                <c:pt idx="996">
                  <c:v>-1.2903296</c:v>
                </c:pt>
                <c:pt idx="997">
                  <c:v>-1.3046865000000001</c:v>
                </c:pt>
                <c:pt idx="998">
                  <c:v>-1.2807583</c:v>
                </c:pt>
                <c:pt idx="999">
                  <c:v>-1.2424731</c:v>
                </c:pt>
                <c:pt idx="1000">
                  <c:v>-1.1659029000000001</c:v>
                </c:pt>
                <c:pt idx="1001">
                  <c:v>-1.0660025</c:v>
                </c:pt>
                <c:pt idx="1002">
                  <c:v>-0.94636136000000004</c:v>
                </c:pt>
                <c:pt idx="1003">
                  <c:v>-0.82731843000000005</c:v>
                </c:pt>
                <c:pt idx="1004">
                  <c:v>-0.67417777000000001</c:v>
                </c:pt>
                <c:pt idx="1005">
                  <c:v>-0.52642100000000003</c:v>
                </c:pt>
                <c:pt idx="1006">
                  <c:v>-0.37328034999999998</c:v>
                </c:pt>
                <c:pt idx="1007">
                  <c:v>-0.18783657000000001</c:v>
                </c:pt>
                <c:pt idx="1008">
                  <c:v>-1.7946169000000001E-3</c:v>
                </c:pt>
                <c:pt idx="1009">
                  <c:v>0.1794617</c:v>
                </c:pt>
                <c:pt idx="1010">
                  <c:v>0.34695930000000003</c:v>
                </c:pt>
                <c:pt idx="1011">
                  <c:v>0.52761740000000001</c:v>
                </c:pt>
                <c:pt idx="1012">
                  <c:v>0.66580289999999998</c:v>
                </c:pt>
                <c:pt idx="1013">
                  <c:v>0.87577309999999997</c:v>
                </c:pt>
                <c:pt idx="1014">
                  <c:v>1.0612168</c:v>
                </c:pt>
                <c:pt idx="1015">
                  <c:v>1.1802598</c:v>
                </c:pt>
                <c:pt idx="1016">
                  <c:v>1.3280164999999999</c:v>
                </c:pt>
                <c:pt idx="1017">
                  <c:v>1.4757733</c:v>
                </c:pt>
                <c:pt idx="1018">
                  <c:v>1.5804594000000001</c:v>
                </c:pt>
                <c:pt idx="1019">
                  <c:v>1.6851453999999999</c:v>
                </c:pt>
                <c:pt idx="1020">
                  <c:v>1.7754744</c:v>
                </c:pt>
                <c:pt idx="1021">
                  <c:v>1.8562322</c:v>
                </c:pt>
                <c:pt idx="1022">
                  <c:v>1.9375880999999999</c:v>
                </c:pt>
                <c:pt idx="1023">
                  <c:v>2.0374884999999998</c:v>
                </c:pt>
                <c:pt idx="1024">
                  <c:v>2.1278176000000002</c:v>
                </c:pt>
                <c:pt idx="1025">
                  <c:v>2.2091734000000001</c:v>
                </c:pt>
                <c:pt idx="1026">
                  <c:v>2.2803599999999999</c:v>
                </c:pt>
                <c:pt idx="1027">
                  <c:v>2.333002</c:v>
                </c:pt>
                <c:pt idx="1028">
                  <c:v>2.3665015999999999</c:v>
                </c:pt>
                <c:pt idx="1029">
                  <c:v>2.4335005000000001</c:v>
                </c:pt>
                <c:pt idx="1030">
                  <c:v>2.4765712999999998</c:v>
                </c:pt>
                <c:pt idx="1031">
                  <c:v>2.5196423999999999</c:v>
                </c:pt>
                <c:pt idx="1032">
                  <c:v>2.5489541999999998</c:v>
                </c:pt>
                <c:pt idx="1033">
                  <c:v>2.5872394999999999</c:v>
                </c:pt>
                <c:pt idx="1034">
                  <c:v>2.6165516000000002</c:v>
                </c:pt>
                <c:pt idx="1035">
                  <c:v>2.6548367000000002</c:v>
                </c:pt>
                <c:pt idx="1036">
                  <c:v>2.6171498</c:v>
                </c:pt>
                <c:pt idx="1037">
                  <c:v>2.6895327999999998</c:v>
                </c:pt>
                <c:pt idx="1038">
                  <c:v>1.7042879</c:v>
                </c:pt>
                <c:pt idx="1039">
                  <c:v>1.7240287000000001</c:v>
                </c:pt>
                <c:pt idx="1040">
                  <c:v>2.0333009999999998</c:v>
                </c:pt>
                <c:pt idx="1041">
                  <c:v>2.2097715999999998</c:v>
                </c:pt>
                <c:pt idx="1042">
                  <c:v>2.6333012999999998</c:v>
                </c:pt>
                <c:pt idx="1043">
                  <c:v>3.1800613000000002</c:v>
                </c:pt>
                <c:pt idx="1044">
                  <c:v>3.6173495999999998</c:v>
                </c:pt>
                <c:pt idx="1045">
                  <c:v>4.0414776999999997</c:v>
                </c:pt>
                <c:pt idx="1046">
                  <c:v>4.4225345000000003</c:v>
                </c:pt>
                <c:pt idx="1047">
                  <c:v>4.7653065000000003</c:v>
                </c:pt>
                <c:pt idx="1048">
                  <c:v>5.1140603999999996</c:v>
                </c:pt>
                <c:pt idx="1049">
                  <c:v>5.4101720000000002</c:v>
                </c:pt>
                <c:pt idx="1050">
                  <c:v>5.6440706</c:v>
                </c:pt>
                <c:pt idx="1051">
                  <c:v>5.8157553999999996</c:v>
                </c:pt>
                <c:pt idx="1052">
                  <c:v>5.964709</c:v>
                </c:pt>
                <c:pt idx="1053">
                  <c:v>6.0837516999999997</c:v>
                </c:pt>
                <c:pt idx="1054">
                  <c:v>6.1555359999999997</c:v>
                </c:pt>
                <c:pt idx="1055">
                  <c:v>6.1890359999999998</c:v>
                </c:pt>
                <c:pt idx="1056">
                  <c:v>6.1453667000000003</c:v>
                </c:pt>
                <c:pt idx="1057">
                  <c:v>6.1118674000000004</c:v>
                </c:pt>
                <c:pt idx="1058">
                  <c:v>6.0251273999999997</c:v>
                </c:pt>
                <c:pt idx="1059">
                  <c:v>5.8857454999999996</c:v>
                </c:pt>
                <c:pt idx="1060">
                  <c:v>5.7421759999999997</c:v>
                </c:pt>
                <c:pt idx="1061">
                  <c:v>5.555536</c:v>
                </c:pt>
                <c:pt idx="1062">
                  <c:v>5.3353963000000002</c:v>
                </c:pt>
                <c:pt idx="1063">
                  <c:v>5.0913279999999999</c:v>
                </c:pt>
                <c:pt idx="1064">
                  <c:v>4.8711886</c:v>
                </c:pt>
                <c:pt idx="1065">
                  <c:v>4.6319065000000004</c:v>
                </c:pt>
                <c:pt idx="1066">
                  <c:v>4.3639099999999997</c:v>
                </c:pt>
                <c:pt idx="1067">
                  <c:v>4.072584</c:v>
                </c:pt>
                <c:pt idx="1068">
                  <c:v>3.8237304999999999</c:v>
                </c:pt>
                <c:pt idx="1069">
                  <c:v>3.546163</c:v>
                </c:pt>
                <c:pt idx="1070">
                  <c:v>3.2075787</c:v>
                </c:pt>
                <c:pt idx="1071">
                  <c:v>2.8935208000000001</c:v>
                </c:pt>
                <c:pt idx="1072">
                  <c:v>2.4927229999999998</c:v>
                </c:pt>
                <c:pt idx="1073">
                  <c:v>2.0691934000000001</c:v>
                </c:pt>
                <c:pt idx="1074">
                  <c:v>1.6073786000000001</c:v>
                </c:pt>
                <c:pt idx="1075">
                  <c:v>1.1449655999999999</c:v>
                </c:pt>
                <c:pt idx="1076">
                  <c:v>0.67836523000000004</c:v>
                </c:pt>
                <c:pt idx="1077">
                  <c:v>0.18245272000000001</c:v>
                </c:pt>
                <c:pt idx="1078">
                  <c:v>-0.27996024000000003</c:v>
                </c:pt>
                <c:pt idx="1079">
                  <c:v>-0.70468629999999999</c:v>
                </c:pt>
                <c:pt idx="1080">
                  <c:v>-1.1162517000000001</c:v>
                </c:pt>
                <c:pt idx="1081">
                  <c:v>-1.4799608</c:v>
                </c:pt>
                <c:pt idx="1082">
                  <c:v>-1.777269</c:v>
                </c:pt>
                <c:pt idx="1083">
                  <c:v>-2.036292</c:v>
                </c:pt>
                <c:pt idx="1084">
                  <c:v>-2.2618155</c:v>
                </c:pt>
                <c:pt idx="1085">
                  <c:v>-2.3730820000000001</c:v>
                </c:pt>
                <c:pt idx="1086">
                  <c:v>-2.4741786000000001</c:v>
                </c:pt>
                <c:pt idx="1087">
                  <c:v>-2.5411777</c:v>
                </c:pt>
                <c:pt idx="1088">
                  <c:v>-2.5938199000000002</c:v>
                </c:pt>
                <c:pt idx="1089">
                  <c:v>-2.6123639999999999</c:v>
                </c:pt>
                <c:pt idx="1090">
                  <c:v>-2.6159534</c:v>
                </c:pt>
                <c:pt idx="1091">
                  <c:v>-2.6004</c:v>
                </c:pt>
                <c:pt idx="1092">
                  <c:v>-2.6039891000000002</c:v>
                </c:pt>
                <c:pt idx="1093">
                  <c:v>-2.5543382000000001</c:v>
                </c:pt>
                <c:pt idx="1094">
                  <c:v>-2.5531418000000001</c:v>
                </c:pt>
                <c:pt idx="1095">
                  <c:v>-3.0675986000000002</c:v>
                </c:pt>
                <c:pt idx="1096">
                  <c:v>-3.8769710000000002</c:v>
                </c:pt>
                <c:pt idx="1097">
                  <c:v>-4.1006999999999998</c:v>
                </c:pt>
                <c:pt idx="1098">
                  <c:v>-4.0342989999999999</c:v>
                </c:pt>
                <c:pt idx="1099">
                  <c:v>-4.1246280000000004</c:v>
                </c:pt>
                <c:pt idx="1100">
                  <c:v>-4.0671999999999997</c:v>
                </c:pt>
                <c:pt idx="1101">
                  <c:v>-4.0199420000000003</c:v>
                </c:pt>
                <c:pt idx="1102">
                  <c:v>-3.9529429999999999</c:v>
                </c:pt>
                <c:pt idx="1103">
                  <c:v>-3.9732820000000002</c:v>
                </c:pt>
                <c:pt idx="1104">
                  <c:v>-3.940979</c:v>
                </c:pt>
                <c:pt idx="1105">
                  <c:v>-3.9373895999999999</c:v>
                </c:pt>
                <c:pt idx="1106">
                  <c:v>-3.9427736000000002</c:v>
                </c:pt>
                <c:pt idx="1107">
                  <c:v>-3.9631126000000001</c:v>
                </c:pt>
                <c:pt idx="1108">
                  <c:v>-3.9062830000000002</c:v>
                </c:pt>
                <c:pt idx="1109">
                  <c:v>-3.8255252999999998</c:v>
                </c:pt>
                <c:pt idx="1110">
                  <c:v>-3.7728831999999999</c:v>
                </c:pt>
                <c:pt idx="1111">
                  <c:v>-3.6580276</c:v>
                </c:pt>
                <c:pt idx="1112">
                  <c:v>-3.6197423999999998</c:v>
                </c:pt>
                <c:pt idx="1113">
                  <c:v>-3.6987057000000001</c:v>
                </c:pt>
                <c:pt idx="1114">
                  <c:v>-3.7872400000000002</c:v>
                </c:pt>
                <c:pt idx="1115">
                  <c:v>-3.9134614000000001</c:v>
                </c:pt>
                <c:pt idx="1116">
                  <c:v>-3.9864426000000002</c:v>
                </c:pt>
                <c:pt idx="1117">
                  <c:v>-3.9158542000000001</c:v>
                </c:pt>
                <c:pt idx="1118">
                  <c:v>-3.9134614000000001</c:v>
                </c:pt>
                <c:pt idx="1119">
                  <c:v>-3.9068809999999998</c:v>
                </c:pt>
                <c:pt idx="1120">
                  <c:v>-3.9720854999999999</c:v>
                </c:pt>
                <c:pt idx="1121">
                  <c:v>-4.0761732999999998</c:v>
                </c:pt>
                <c:pt idx="1122">
                  <c:v>-4.2191443</c:v>
                </c:pt>
                <c:pt idx="1123">
                  <c:v>-4.3573300000000001</c:v>
                </c:pt>
                <c:pt idx="1124">
                  <c:v>-4.4488554000000002</c:v>
                </c:pt>
                <c:pt idx="1125">
                  <c:v>-4.1491547000000004</c:v>
                </c:pt>
                <c:pt idx="1126">
                  <c:v>-3.2709885000000001</c:v>
                </c:pt>
                <c:pt idx="1127">
                  <c:v>-3.3218359999999998</c:v>
                </c:pt>
                <c:pt idx="1128">
                  <c:v>-3.5940197</c:v>
                </c:pt>
                <c:pt idx="1129">
                  <c:v>-3.2273195000000001</c:v>
                </c:pt>
                <c:pt idx="1130">
                  <c:v>-0.9828519</c:v>
                </c:pt>
                <c:pt idx="1131">
                  <c:v>0.78185479999999996</c:v>
                </c:pt>
                <c:pt idx="1132">
                  <c:v>-0.11844472</c:v>
                </c:pt>
                <c:pt idx="1133">
                  <c:v>-0.99541420000000003</c:v>
                </c:pt>
                <c:pt idx="1134">
                  <c:v>-1.2263215999999999</c:v>
                </c:pt>
                <c:pt idx="1135">
                  <c:v>-1.6115660999999999</c:v>
                </c:pt>
                <c:pt idx="1136">
                  <c:v>-1.7676977</c:v>
                </c:pt>
                <c:pt idx="1137">
                  <c:v>-1.5128621</c:v>
                </c:pt>
                <c:pt idx="1138">
                  <c:v>-2.2181465999999999</c:v>
                </c:pt>
                <c:pt idx="1139">
                  <c:v>-2.9898319999999998</c:v>
                </c:pt>
                <c:pt idx="1140">
                  <c:v>-2.6811577999999998</c:v>
                </c:pt>
                <c:pt idx="1141">
                  <c:v>-1.2107682</c:v>
                </c:pt>
                <c:pt idx="1142">
                  <c:v>-0.46061835000000001</c:v>
                </c:pt>
                <c:pt idx="1143">
                  <c:v>-9.3918286000000004E-2</c:v>
                </c:pt>
                <c:pt idx="1144">
                  <c:v>0.40498521999999998</c:v>
                </c:pt>
                <c:pt idx="1145">
                  <c:v>0.57786669999999996</c:v>
                </c:pt>
                <c:pt idx="1146">
                  <c:v>0.30927231999999999</c:v>
                </c:pt>
                <c:pt idx="1147">
                  <c:v>-0.29252257999999998</c:v>
                </c:pt>
                <c:pt idx="1148">
                  <c:v>-0.88713900000000001</c:v>
                </c:pt>
                <c:pt idx="1149">
                  <c:v>-1.1018949</c:v>
                </c:pt>
                <c:pt idx="1150">
                  <c:v>-1.2466606</c:v>
                </c:pt>
                <c:pt idx="1151">
                  <c:v>-1.5577276</c:v>
                </c:pt>
                <c:pt idx="1152">
                  <c:v>-1.6630118</c:v>
                </c:pt>
                <c:pt idx="1153">
                  <c:v>-1.6917256000000001</c:v>
                </c:pt>
                <c:pt idx="1154">
                  <c:v>-1.4721842000000001</c:v>
                </c:pt>
                <c:pt idx="1155">
                  <c:v>-1.3429717000000001</c:v>
                </c:pt>
                <c:pt idx="1156">
                  <c:v>-1.2005987</c:v>
                </c:pt>
                <c:pt idx="1157">
                  <c:v>-0.91046899999999997</c:v>
                </c:pt>
                <c:pt idx="1158">
                  <c:v>-0.70229346000000004</c:v>
                </c:pt>
                <c:pt idx="1159">
                  <c:v>-0.29790643</c:v>
                </c:pt>
                <c:pt idx="1160">
                  <c:v>-1.7347964E-2</c:v>
                </c:pt>
                <c:pt idx="1161">
                  <c:v>0.1058824</c:v>
                </c:pt>
                <c:pt idx="1162">
                  <c:v>0.15792629</c:v>
                </c:pt>
                <c:pt idx="1163">
                  <c:v>0.52582275999999994</c:v>
                </c:pt>
                <c:pt idx="1164">
                  <c:v>0.89850490000000005</c:v>
                </c:pt>
                <c:pt idx="1165">
                  <c:v>1.0630113999999999</c:v>
                </c:pt>
                <c:pt idx="1166">
                  <c:v>1.2598212</c:v>
                </c:pt>
                <c:pt idx="1167">
                  <c:v>1.5511471999999999</c:v>
                </c:pt>
                <c:pt idx="1168">
                  <c:v>2.0093727000000001</c:v>
                </c:pt>
                <c:pt idx="1169">
                  <c:v>2.3623142000000001</c:v>
                </c:pt>
                <c:pt idx="1170">
                  <c:v>2.6536403000000002</c:v>
                </c:pt>
                <c:pt idx="1171">
                  <c:v>3.0017960000000001</c:v>
                </c:pt>
                <c:pt idx="1172">
                  <c:v>3.2446674999999998</c:v>
                </c:pt>
                <c:pt idx="1173">
                  <c:v>3.4313075999999998</c:v>
                </c:pt>
                <c:pt idx="1174">
                  <c:v>3.5718860000000001</c:v>
                </c:pt>
                <c:pt idx="1175">
                  <c:v>3.7710886000000001</c:v>
                </c:pt>
                <c:pt idx="1176">
                  <c:v>4.0540399999999996</c:v>
                </c:pt>
                <c:pt idx="1177">
                  <c:v>4.1874393999999997</c:v>
                </c:pt>
                <c:pt idx="1178">
                  <c:v>4.3040894999999999</c:v>
                </c:pt>
                <c:pt idx="1179">
                  <c:v>4.6277189999999999</c:v>
                </c:pt>
                <c:pt idx="1180">
                  <c:v>4.6414776</c:v>
                </c:pt>
                <c:pt idx="1181">
                  <c:v>4.7557349999999996</c:v>
                </c:pt>
                <c:pt idx="1182">
                  <c:v>5.1852464999999999</c:v>
                </c:pt>
                <c:pt idx="1183">
                  <c:v>5.7996040000000004</c:v>
                </c:pt>
                <c:pt idx="1184">
                  <c:v>5.7996040000000004</c:v>
                </c:pt>
                <c:pt idx="1185">
                  <c:v>5.3509500000000001</c:v>
                </c:pt>
                <c:pt idx="1186">
                  <c:v>4.3728832999999998</c:v>
                </c:pt>
                <c:pt idx="1187">
                  <c:v>4.0390844000000001</c:v>
                </c:pt>
                <c:pt idx="1188">
                  <c:v>3.7345980000000001</c:v>
                </c:pt>
                <c:pt idx="1189">
                  <c:v>3.295515</c:v>
                </c:pt>
                <c:pt idx="1190">
                  <c:v>2.7421749000000002</c:v>
                </c:pt>
                <c:pt idx="1191">
                  <c:v>2.2893330000000001</c:v>
                </c:pt>
                <c:pt idx="1192">
                  <c:v>1.9034903999999999</c:v>
                </c:pt>
                <c:pt idx="1193">
                  <c:v>1.5326029000000001</c:v>
                </c:pt>
                <c:pt idx="1194">
                  <c:v>1.1228321000000001</c:v>
                </c:pt>
                <c:pt idx="1195">
                  <c:v>1.0079765000000001</c:v>
                </c:pt>
                <c:pt idx="1196">
                  <c:v>0.80339020000000005</c:v>
                </c:pt>
                <c:pt idx="1197">
                  <c:v>0.56650080000000003</c:v>
                </c:pt>
                <c:pt idx="1198">
                  <c:v>0.39601216</c:v>
                </c:pt>
                <c:pt idx="1199">
                  <c:v>0.26321050000000001</c:v>
                </c:pt>
                <c:pt idx="1200">
                  <c:v>0.26380870000000001</c:v>
                </c:pt>
                <c:pt idx="1201">
                  <c:v>0.18783657000000001</c:v>
                </c:pt>
                <c:pt idx="1202">
                  <c:v>0.14596218</c:v>
                </c:pt>
                <c:pt idx="1203">
                  <c:v>0.12263216</c:v>
                </c:pt>
                <c:pt idx="1204">
                  <c:v>0.10827523</c:v>
                </c:pt>
                <c:pt idx="1205">
                  <c:v>8.9132643999999997E-2</c:v>
                </c:pt>
                <c:pt idx="1206">
                  <c:v>9.3320089999999994E-2</c:v>
                </c:pt>
                <c:pt idx="1207">
                  <c:v>5.0249275000000003E-2</c:v>
                </c:pt>
                <c:pt idx="1208">
                  <c:v>4.4865426E-2</c:v>
                </c:pt>
                <c:pt idx="1209">
                  <c:v>1.5553347E-2</c:v>
                </c:pt>
                <c:pt idx="1210">
                  <c:v>7.2981089999999998E-2</c:v>
                </c:pt>
                <c:pt idx="1211">
                  <c:v>0.13878371</c:v>
                </c:pt>
                <c:pt idx="1212">
                  <c:v>0.16211374000000001</c:v>
                </c:pt>
                <c:pt idx="1213">
                  <c:v>0.21475583000000001</c:v>
                </c:pt>
                <c:pt idx="1214">
                  <c:v>0.28115666</c:v>
                </c:pt>
                <c:pt idx="1215">
                  <c:v>0.36729827999999998</c:v>
                </c:pt>
                <c:pt idx="1216">
                  <c:v>0.48634119999999997</c:v>
                </c:pt>
                <c:pt idx="1217">
                  <c:v>0.51026939999999998</c:v>
                </c:pt>
                <c:pt idx="1218">
                  <c:v>0.6239285</c:v>
                </c:pt>
                <c:pt idx="1219">
                  <c:v>0.71964139999999999</c:v>
                </c:pt>
                <c:pt idx="1220">
                  <c:v>0.71485580000000004</c:v>
                </c:pt>
                <c:pt idx="1221">
                  <c:v>0.79082790000000003</c:v>
                </c:pt>
                <c:pt idx="1222">
                  <c:v>0.83808609999999994</c:v>
                </c:pt>
                <c:pt idx="1223">
                  <c:v>0.94277215000000003</c:v>
                </c:pt>
                <c:pt idx="1224">
                  <c:v>1.0755737999999999</c:v>
                </c:pt>
                <c:pt idx="1225">
                  <c:v>1.1425727999999999</c:v>
                </c:pt>
                <c:pt idx="1226">
                  <c:v>1.3190435</c:v>
                </c:pt>
                <c:pt idx="1227">
                  <c:v>1.3998013</c:v>
                </c:pt>
                <c:pt idx="1228">
                  <c:v>1.4530415999999999</c:v>
                </c:pt>
                <c:pt idx="1229">
                  <c:v>1.5906289</c:v>
                </c:pt>
                <c:pt idx="1230">
                  <c:v>1.6767704000000001</c:v>
                </c:pt>
                <c:pt idx="1231">
                  <c:v>1.8191434</c:v>
                </c:pt>
                <c:pt idx="1232">
                  <c:v>1.9142581000000001</c:v>
                </c:pt>
                <c:pt idx="1233">
                  <c:v>1.8999012</c:v>
                </c:pt>
                <c:pt idx="1234">
                  <c:v>1.8478572</c:v>
                </c:pt>
                <c:pt idx="1235">
                  <c:v>1.7760726</c:v>
                </c:pt>
                <c:pt idx="1236">
                  <c:v>1.6803596999999999</c:v>
                </c:pt>
                <c:pt idx="1237">
                  <c:v>1.6277176</c:v>
                </c:pt>
                <c:pt idx="1238">
                  <c:v>1.6325033</c:v>
                </c:pt>
                <c:pt idx="1239">
                  <c:v>1.6564314</c:v>
                </c:pt>
                <c:pt idx="1240">
                  <c:v>1.6043875999999999</c:v>
                </c:pt>
                <c:pt idx="1241">
                  <c:v>1.5756737000000001</c:v>
                </c:pt>
                <c:pt idx="1242">
                  <c:v>1.5571294</c:v>
                </c:pt>
                <c:pt idx="1243">
                  <c:v>1.5768701000000001</c:v>
                </c:pt>
                <c:pt idx="1244">
                  <c:v>1.6151553000000001</c:v>
                </c:pt>
                <c:pt idx="1245">
                  <c:v>1.6773686000000001</c:v>
                </c:pt>
                <c:pt idx="1246">
                  <c:v>1.7730815</c:v>
                </c:pt>
                <c:pt idx="1247">
                  <c:v>1.8640087999999999</c:v>
                </c:pt>
                <c:pt idx="1248">
                  <c:v>1.9310079</c:v>
                </c:pt>
                <c:pt idx="1249">
                  <c:v>1.9890338000000001</c:v>
                </c:pt>
                <c:pt idx="1250">
                  <c:v>2.0273189999999999</c:v>
                </c:pt>
                <c:pt idx="1251">
                  <c:v>2.0327030000000001</c:v>
                </c:pt>
                <c:pt idx="1252">
                  <c:v>1.9998015</c:v>
                </c:pt>
                <c:pt idx="1253">
                  <c:v>1.9669002</c:v>
                </c:pt>
                <c:pt idx="1254">
                  <c:v>1.8867407</c:v>
                </c:pt>
                <c:pt idx="1255">
                  <c:v>1.8059829999999999</c:v>
                </c:pt>
                <c:pt idx="1256">
                  <c:v>1.7587246999999999</c:v>
                </c:pt>
                <c:pt idx="1257">
                  <c:v>1.7114663999999999</c:v>
                </c:pt>
                <c:pt idx="1258">
                  <c:v>1.6498512000000001</c:v>
                </c:pt>
                <c:pt idx="1259">
                  <c:v>1.5834504</c:v>
                </c:pt>
                <c:pt idx="1260">
                  <c:v>1.5361921999999999</c:v>
                </c:pt>
                <c:pt idx="1261">
                  <c:v>1.4548361000000001</c:v>
                </c:pt>
                <c:pt idx="1262">
                  <c:v>1.3926228</c:v>
                </c:pt>
                <c:pt idx="1263">
                  <c:v>1.3728819999999999</c:v>
                </c:pt>
                <c:pt idx="1264">
                  <c:v>1.3728819999999999</c:v>
                </c:pt>
                <c:pt idx="1265">
                  <c:v>1.4201402999999999</c:v>
                </c:pt>
                <c:pt idx="1266">
                  <c:v>1.5343975000000001</c:v>
                </c:pt>
                <c:pt idx="1267">
                  <c:v>1.6342977999999999</c:v>
                </c:pt>
                <c:pt idx="1268">
                  <c:v>1.7150555999999999</c:v>
                </c:pt>
                <c:pt idx="1269">
                  <c:v>1.814956</c:v>
                </c:pt>
                <c:pt idx="1270">
                  <c:v>1.9238294</c:v>
                </c:pt>
                <c:pt idx="1271">
                  <c:v>2.0524434999999999</c:v>
                </c:pt>
                <c:pt idx="1272">
                  <c:v>2.1332013999999999</c:v>
                </c:pt>
                <c:pt idx="1273">
                  <c:v>2.2612174</c:v>
                </c:pt>
                <c:pt idx="1274">
                  <c:v>2.3844477999999998</c:v>
                </c:pt>
                <c:pt idx="1275">
                  <c:v>2.5082762000000001</c:v>
                </c:pt>
                <c:pt idx="1276">
                  <c:v>2.6416762</c:v>
                </c:pt>
                <c:pt idx="1277">
                  <c:v>2.7320053999999998</c:v>
                </c:pt>
                <c:pt idx="1278">
                  <c:v>2.7936203000000002</c:v>
                </c:pt>
                <c:pt idx="1279">
                  <c:v>2.7888348000000001</c:v>
                </c:pt>
                <c:pt idx="1280">
                  <c:v>2.7505495999999998</c:v>
                </c:pt>
                <c:pt idx="1281">
                  <c:v>2.6500509999999999</c:v>
                </c:pt>
                <c:pt idx="1282">
                  <c:v>2.4490539999999998</c:v>
                </c:pt>
                <c:pt idx="1283">
                  <c:v>2.2061825000000002</c:v>
                </c:pt>
                <c:pt idx="1284">
                  <c:v>2.0207388000000002</c:v>
                </c:pt>
                <c:pt idx="1285">
                  <c:v>1.7066808</c:v>
                </c:pt>
                <c:pt idx="1286">
                  <c:v>1.0695918</c:v>
                </c:pt>
                <c:pt idx="1287">
                  <c:v>0.74536424999999995</c:v>
                </c:pt>
                <c:pt idx="1288">
                  <c:v>0.56470615000000002</c:v>
                </c:pt>
                <c:pt idx="1289">
                  <c:v>0.35653057999999999</c:v>
                </c:pt>
                <c:pt idx="1290">
                  <c:v>0.26141586999999999</c:v>
                </c:pt>
                <c:pt idx="1291">
                  <c:v>0.10049855000000001</c:v>
                </c:pt>
                <c:pt idx="1292">
                  <c:v>1.1365907E-2</c:v>
                </c:pt>
                <c:pt idx="1293">
                  <c:v>-0.12622138999999999</c:v>
                </c:pt>
                <c:pt idx="1294">
                  <c:v>-0.23988047000000001</c:v>
                </c:pt>
                <c:pt idx="1295">
                  <c:v>-0.30149564000000001</c:v>
                </c:pt>
                <c:pt idx="1296">
                  <c:v>-0.38703906999999999</c:v>
                </c:pt>
                <c:pt idx="1297">
                  <c:v>-0.49172505999999999</c:v>
                </c:pt>
                <c:pt idx="1298">
                  <c:v>-0.5485546</c:v>
                </c:pt>
                <c:pt idx="1299">
                  <c:v>-0.62093746999999999</c:v>
                </c:pt>
                <c:pt idx="1300">
                  <c:v>-0.61675005999999999</c:v>
                </c:pt>
                <c:pt idx="1301">
                  <c:v>-0.55573309999999998</c:v>
                </c:pt>
                <c:pt idx="1302">
                  <c:v>-0.54735816000000004</c:v>
                </c:pt>
                <c:pt idx="1303">
                  <c:v>-0.46241297999999997</c:v>
                </c:pt>
                <c:pt idx="1304">
                  <c:v>-0.39661035</c:v>
                </c:pt>
                <c:pt idx="1305">
                  <c:v>-0.30269205999999999</c:v>
                </c:pt>
                <c:pt idx="1306">
                  <c:v>-0.22671995</c:v>
                </c:pt>
                <c:pt idx="1307">
                  <c:v>0.25962126000000002</c:v>
                </c:pt>
                <c:pt idx="1308">
                  <c:v>0.74715889999999996</c:v>
                </c:pt>
                <c:pt idx="1309">
                  <c:v>0.55573309999999998</c:v>
                </c:pt>
                <c:pt idx="1310">
                  <c:v>0.3595216</c:v>
                </c:pt>
                <c:pt idx="1311">
                  <c:v>0.15852450000000001</c:v>
                </c:pt>
                <c:pt idx="1312">
                  <c:v>-0.16630117999999999</c:v>
                </c:pt>
                <c:pt idx="1313">
                  <c:v>-0.37148569999999997</c:v>
                </c:pt>
                <c:pt idx="1314">
                  <c:v>-0.57248279999999996</c:v>
                </c:pt>
                <c:pt idx="1315">
                  <c:v>-0.56769716999999997</c:v>
                </c:pt>
                <c:pt idx="1316">
                  <c:v>-0.52462640000000005</c:v>
                </c:pt>
                <c:pt idx="1317">
                  <c:v>-0.41515473000000003</c:v>
                </c:pt>
                <c:pt idx="1318">
                  <c:v>-0.23748764</c:v>
                </c:pt>
                <c:pt idx="1319">
                  <c:v>3.0508488E-2</c:v>
                </c:pt>
                <c:pt idx="1320">
                  <c:v>0.39960137000000001</c:v>
                </c:pt>
                <c:pt idx="1321">
                  <c:v>0.71126650000000002</c:v>
                </c:pt>
                <c:pt idx="1322">
                  <c:v>1.0037891000000001</c:v>
                </c:pt>
                <c:pt idx="1323">
                  <c:v>1.2723834999999999</c:v>
                </c:pt>
                <c:pt idx="1324">
                  <c:v>1.5990036999999999</c:v>
                </c:pt>
                <c:pt idx="1325">
                  <c:v>1.9866410000000001</c:v>
                </c:pt>
                <c:pt idx="1326">
                  <c:v>2.4071796000000001</c:v>
                </c:pt>
                <c:pt idx="1327">
                  <c:v>2.7373889999999999</c:v>
                </c:pt>
                <c:pt idx="1328">
                  <c:v>3.1184460000000001</c:v>
                </c:pt>
                <c:pt idx="1329">
                  <c:v>3.4468610000000002</c:v>
                </c:pt>
                <c:pt idx="1330">
                  <c:v>3.6263226999999998</c:v>
                </c:pt>
                <c:pt idx="1331">
                  <c:v>3.9792640000000001</c:v>
                </c:pt>
                <c:pt idx="1332">
                  <c:v>4.1593239999999998</c:v>
                </c:pt>
                <c:pt idx="1333">
                  <c:v>4.3866420000000002</c:v>
                </c:pt>
                <c:pt idx="1334">
                  <c:v>4.5188455999999997</c:v>
                </c:pt>
                <c:pt idx="1335">
                  <c:v>4.5846479999999996</c:v>
                </c:pt>
                <c:pt idx="1336">
                  <c:v>4.5589250000000003</c:v>
                </c:pt>
                <c:pt idx="1337">
                  <c:v>4.5104709999999999</c:v>
                </c:pt>
                <c:pt idx="1338">
                  <c:v>4.4811586999999999</c:v>
                </c:pt>
                <c:pt idx="1339">
                  <c:v>4.3411784000000004</c:v>
                </c:pt>
                <c:pt idx="1340">
                  <c:v>4.1012979999999999</c:v>
                </c:pt>
                <c:pt idx="1341">
                  <c:v>3.8045879999999999</c:v>
                </c:pt>
                <c:pt idx="1342">
                  <c:v>3.5982069999999999</c:v>
                </c:pt>
                <c:pt idx="1343">
                  <c:v>3.3254253999999999</c:v>
                </c:pt>
                <c:pt idx="1344">
                  <c:v>2.7338</c:v>
                </c:pt>
                <c:pt idx="1345">
                  <c:v>2.1684953999999999</c:v>
                </c:pt>
                <c:pt idx="1346">
                  <c:v>2.9132617000000001</c:v>
                </c:pt>
                <c:pt idx="1347">
                  <c:v>2.1517458</c:v>
                </c:pt>
                <c:pt idx="1348">
                  <c:v>0.97028959999999997</c:v>
                </c:pt>
                <c:pt idx="1349">
                  <c:v>-0.44207396999999998</c:v>
                </c:pt>
                <c:pt idx="1350">
                  <c:v>-1.8023937000000001</c:v>
                </c:pt>
                <c:pt idx="1351">
                  <c:v>-3.1304102</c:v>
                </c:pt>
                <c:pt idx="1352">
                  <c:v>-4.4446683</c:v>
                </c:pt>
                <c:pt idx="1353">
                  <c:v>-6.1974106000000004</c:v>
                </c:pt>
                <c:pt idx="1354">
                  <c:v>-7.6468629999999997</c:v>
                </c:pt>
                <c:pt idx="1355">
                  <c:v>-7.2544399999999998</c:v>
                </c:pt>
                <c:pt idx="1356">
                  <c:v>-8.0883389999999995</c:v>
                </c:pt>
                <c:pt idx="1357">
                  <c:v>-8.6237329999999996</c:v>
                </c:pt>
                <c:pt idx="1358">
                  <c:v>-9.1567340000000002</c:v>
                </c:pt>
                <c:pt idx="1359">
                  <c:v>-9.502497</c:v>
                </c:pt>
                <c:pt idx="1360">
                  <c:v>-9.4953179999999993</c:v>
                </c:pt>
                <c:pt idx="1361">
                  <c:v>-9.2530450000000002</c:v>
                </c:pt>
                <c:pt idx="1362">
                  <c:v>-8.5100739999999995</c:v>
                </c:pt>
                <c:pt idx="1363">
                  <c:v>-7.4189467000000002</c:v>
                </c:pt>
                <c:pt idx="1364">
                  <c:v>-6.2045890000000004</c:v>
                </c:pt>
                <c:pt idx="1365">
                  <c:v>-4.9489555000000003</c:v>
                </c:pt>
                <c:pt idx="1366">
                  <c:v>-3.6370903999999999</c:v>
                </c:pt>
                <c:pt idx="1367">
                  <c:v>-2.3252253999999999</c:v>
                </c:pt>
                <c:pt idx="1368">
                  <c:v>-1.1192428000000001</c:v>
                </c:pt>
                <c:pt idx="1369">
                  <c:v>4.3669010000000001E-2</c:v>
                </c:pt>
                <c:pt idx="1370">
                  <c:v>1.2017952000000001</c:v>
                </c:pt>
                <c:pt idx="1371">
                  <c:v>2.2396820000000002</c:v>
                </c:pt>
                <c:pt idx="1372">
                  <c:v>3.1920253999999999</c:v>
                </c:pt>
                <c:pt idx="1373">
                  <c:v>3.9391842000000001</c:v>
                </c:pt>
                <c:pt idx="1374">
                  <c:v>4.5816569999999999</c:v>
                </c:pt>
                <c:pt idx="1375">
                  <c:v>4.8867419999999999</c:v>
                </c:pt>
                <c:pt idx="1376">
                  <c:v>4.8478589999999997</c:v>
                </c:pt>
                <c:pt idx="1377">
                  <c:v>4.5613184000000002</c:v>
                </c:pt>
                <c:pt idx="1378">
                  <c:v>4.2137609999999999</c:v>
                </c:pt>
                <c:pt idx="1379">
                  <c:v>3.6759740000000001</c:v>
                </c:pt>
                <c:pt idx="1380">
                  <c:v>3.2135608000000002</c:v>
                </c:pt>
              </c:numCache>
            </c:numRef>
          </c:val>
          <c:smooth val="0"/>
          <c:extLst>
            <c:ext xmlns:c16="http://schemas.microsoft.com/office/drawing/2014/chart" uri="{C3380CC4-5D6E-409C-BE32-E72D297353CC}">
              <c16:uniqueId val="{00000000-9036-43BA-8F9B-603CD31C6B9F}"/>
            </c:ext>
          </c:extLst>
        </c:ser>
        <c:ser>
          <c:idx val="1"/>
          <c:order val="1"/>
          <c:tx>
            <c:v>Y</c:v>
          </c:tx>
          <c:spPr>
            <a:ln w="28575" cap="rnd">
              <a:solidFill>
                <a:schemeClr val="accent2"/>
              </a:solidFill>
              <a:round/>
            </a:ln>
            <a:effectLst/>
          </c:spPr>
          <c:marker>
            <c:symbol val="none"/>
          </c:marker>
          <c:val>
            <c:numRef>
              <c:f>'output(1)'!$B$1:$B$1381</c:f>
              <c:numCache>
                <c:formatCode>General</c:formatCode>
                <c:ptCount val="1381"/>
                <c:pt idx="0">
                  <c:v>-8.1876409999999993</c:v>
                </c:pt>
                <c:pt idx="1">
                  <c:v>-8.0763750000000005</c:v>
                </c:pt>
                <c:pt idx="2">
                  <c:v>-7.9764742999999996</c:v>
                </c:pt>
                <c:pt idx="3">
                  <c:v>-7.9286180000000002</c:v>
                </c:pt>
                <c:pt idx="4">
                  <c:v>-7.8406815999999999</c:v>
                </c:pt>
                <c:pt idx="5">
                  <c:v>-7.5894349999999999</c:v>
                </c:pt>
                <c:pt idx="6">
                  <c:v>-7.7545400000000004</c:v>
                </c:pt>
                <c:pt idx="7">
                  <c:v>-7.9100732999999996</c:v>
                </c:pt>
                <c:pt idx="8">
                  <c:v>-7.9351982999999997</c:v>
                </c:pt>
                <c:pt idx="9">
                  <c:v>-8.1696950000000008</c:v>
                </c:pt>
                <c:pt idx="10">
                  <c:v>-8.2360950000000006</c:v>
                </c:pt>
                <c:pt idx="11">
                  <c:v>-8.3126660000000001</c:v>
                </c:pt>
                <c:pt idx="12">
                  <c:v>-8.3796649999999993</c:v>
                </c:pt>
                <c:pt idx="13">
                  <c:v>-8.4993060000000007</c:v>
                </c:pt>
                <c:pt idx="14">
                  <c:v>-8.3569329999999997</c:v>
                </c:pt>
                <c:pt idx="15">
                  <c:v>-8.1278199999999998</c:v>
                </c:pt>
                <c:pt idx="16">
                  <c:v>-8.0895349999999997</c:v>
                </c:pt>
                <c:pt idx="17">
                  <c:v>-8.1038920000000001</c:v>
                </c:pt>
                <c:pt idx="18">
                  <c:v>-8.2139620000000004</c:v>
                </c:pt>
                <c:pt idx="19">
                  <c:v>-8.2707909999999991</c:v>
                </c:pt>
                <c:pt idx="20">
                  <c:v>-8.3796649999999993</c:v>
                </c:pt>
                <c:pt idx="21">
                  <c:v>-8.4077809999999999</c:v>
                </c:pt>
                <c:pt idx="22">
                  <c:v>-8.5316100000000006</c:v>
                </c:pt>
                <c:pt idx="23">
                  <c:v>-8.6548394999999996</c:v>
                </c:pt>
                <c:pt idx="24">
                  <c:v>-8.7260259999999992</c:v>
                </c:pt>
                <c:pt idx="25">
                  <c:v>-8.5495560000000008</c:v>
                </c:pt>
                <c:pt idx="26">
                  <c:v>-8.2103730000000006</c:v>
                </c:pt>
                <c:pt idx="27">
                  <c:v>-8.600403</c:v>
                </c:pt>
                <c:pt idx="28">
                  <c:v>-8.8145609999999994</c:v>
                </c:pt>
                <c:pt idx="29">
                  <c:v>-9.0137619999999998</c:v>
                </c:pt>
                <c:pt idx="30">
                  <c:v>-9.251849</c:v>
                </c:pt>
                <c:pt idx="31">
                  <c:v>-9.3559370000000008</c:v>
                </c:pt>
                <c:pt idx="32">
                  <c:v>-9.3786690000000004</c:v>
                </c:pt>
                <c:pt idx="33">
                  <c:v>-9.4115699999999993</c:v>
                </c:pt>
                <c:pt idx="34">
                  <c:v>-9.5593260000000004</c:v>
                </c:pt>
                <c:pt idx="35">
                  <c:v>-9.6550399999999996</c:v>
                </c:pt>
                <c:pt idx="36">
                  <c:v>-9.7304130000000004</c:v>
                </c:pt>
                <c:pt idx="37">
                  <c:v>-9.7914300000000001</c:v>
                </c:pt>
                <c:pt idx="38">
                  <c:v>-9.8291170000000001</c:v>
                </c:pt>
                <c:pt idx="39">
                  <c:v>-9.8051890000000004</c:v>
                </c:pt>
                <c:pt idx="40">
                  <c:v>-9.8099749999999997</c:v>
                </c:pt>
                <c:pt idx="41">
                  <c:v>-9.7758769999999995</c:v>
                </c:pt>
                <c:pt idx="42">
                  <c:v>-9.7519480000000005</c:v>
                </c:pt>
                <c:pt idx="43">
                  <c:v>-9.7238330000000008</c:v>
                </c:pt>
                <c:pt idx="44">
                  <c:v>-9.7100740000000005</c:v>
                </c:pt>
                <c:pt idx="45">
                  <c:v>-9.6861460000000008</c:v>
                </c:pt>
                <c:pt idx="46">
                  <c:v>-9.6245309999999993</c:v>
                </c:pt>
                <c:pt idx="47">
                  <c:v>-9.5814599999999999</c:v>
                </c:pt>
                <c:pt idx="48">
                  <c:v>-9.5539430000000003</c:v>
                </c:pt>
                <c:pt idx="49">
                  <c:v>-9.4827560000000002</c:v>
                </c:pt>
                <c:pt idx="50">
                  <c:v>-9.4695959999999992</c:v>
                </c:pt>
                <c:pt idx="51">
                  <c:v>-9.4366939999999992</c:v>
                </c:pt>
                <c:pt idx="52">
                  <c:v>-9.4468639999999997</c:v>
                </c:pt>
                <c:pt idx="53">
                  <c:v>-9.4809619999999999</c:v>
                </c:pt>
                <c:pt idx="54">
                  <c:v>-9.4911309999999993</c:v>
                </c:pt>
                <c:pt idx="55">
                  <c:v>-9.4779699999999991</c:v>
                </c:pt>
                <c:pt idx="56">
                  <c:v>-9.4935240000000007</c:v>
                </c:pt>
                <c:pt idx="57">
                  <c:v>-9.5090769999999996</c:v>
                </c:pt>
                <c:pt idx="58">
                  <c:v>-9.4911309999999993</c:v>
                </c:pt>
                <c:pt idx="59">
                  <c:v>-9.5018989999999999</c:v>
                </c:pt>
                <c:pt idx="60">
                  <c:v>-9.460623</c:v>
                </c:pt>
                <c:pt idx="61">
                  <c:v>-9.1615199999999994</c:v>
                </c:pt>
                <c:pt idx="62">
                  <c:v>-8.8534439999999996</c:v>
                </c:pt>
                <c:pt idx="63">
                  <c:v>-9.2339029999999998</c:v>
                </c:pt>
                <c:pt idx="64">
                  <c:v>-9.3344009999999997</c:v>
                </c:pt>
                <c:pt idx="65">
                  <c:v>-9.4725870000000008</c:v>
                </c:pt>
                <c:pt idx="66">
                  <c:v>-9.4331049999999994</c:v>
                </c:pt>
                <c:pt idx="67">
                  <c:v>-9.3326060000000002</c:v>
                </c:pt>
                <c:pt idx="68">
                  <c:v>-9.3367939999999994</c:v>
                </c:pt>
                <c:pt idx="69">
                  <c:v>-9.4313110000000009</c:v>
                </c:pt>
                <c:pt idx="70">
                  <c:v>-9.5407820000000001</c:v>
                </c:pt>
                <c:pt idx="71">
                  <c:v>-9.4163549999999994</c:v>
                </c:pt>
                <c:pt idx="72">
                  <c:v>-8.9389869999999991</c:v>
                </c:pt>
                <c:pt idx="73">
                  <c:v>-9.0341015000000002</c:v>
                </c:pt>
                <c:pt idx="74">
                  <c:v>-8.9760760000000008</c:v>
                </c:pt>
                <c:pt idx="75">
                  <c:v>-8.8271230000000003</c:v>
                </c:pt>
                <c:pt idx="76">
                  <c:v>-8.5878399999999999</c:v>
                </c:pt>
                <c:pt idx="77">
                  <c:v>-8.4676010000000002</c:v>
                </c:pt>
                <c:pt idx="78">
                  <c:v>-8.5082789999999999</c:v>
                </c:pt>
                <c:pt idx="79">
                  <c:v>-8.3886380000000003</c:v>
                </c:pt>
                <c:pt idx="80">
                  <c:v>-8.1930250000000004</c:v>
                </c:pt>
                <c:pt idx="81">
                  <c:v>-8.1517490000000006</c:v>
                </c:pt>
                <c:pt idx="82">
                  <c:v>-8.1625169999999994</c:v>
                </c:pt>
                <c:pt idx="83">
                  <c:v>-8.2019979999999997</c:v>
                </c:pt>
                <c:pt idx="84">
                  <c:v>-8.232507</c:v>
                </c:pt>
                <c:pt idx="85">
                  <c:v>-8.2438730000000007</c:v>
                </c:pt>
                <c:pt idx="86">
                  <c:v>-8.1972120000000004</c:v>
                </c:pt>
                <c:pt idx="87">
                  <c:v>-8.1978100000000005</c:v>
                </c:pt>
                <c:pt idx="88">
                  <c:v>-8.1930250000000004</c:v>
                </c:pt>
                <c:pt idx="89">
                  <c:v>-8.2163540000000008</c:v>
                </c:pt>
                <c:pt idx="90">
                  <c:v>-8.2821569999999998</c:v>
                </c:pt>
                <c:pt idx="91">
                  <c:v>-8.3383880000000001</c:v>
                </c:pt>
                <c:pt idx="92">
                  <c:v>-8.3994055000000003</c:v>
                </c:pt>
                <c:pt idx="93">
                  <c:v>-8.4508510000000001</c:v>
                </c:pt>
                <c:pt idx="94">
                  <c:v>-8.5453679999999999</c:v>
                </c:pt>
                <c:pt idx="95">
                  <c:v>-8.5920280000000009</c:v>
                </c:pt>
                <c:pt idx="96">
                  <c:v>-8.6386880000000001</c:v>
                </c:pt>
                <c:pt idx="97">
                  <c:v>-8.6763739999999991</c:v>
                </c:pt>
                <c:pt idx="98">
                  <c:v>-8.6997049999999998</c:v>
                </c:pt>
                <c:pt idx="99">
                  <c:v>-8.7481589999999994</c:v>
                </c:pt>
                <c:pt idx="100">
                  <c:v>-8.8061860000000003</c:v>
                </c:pt>
                <c:pt idx="101">
                  <c:v>-8.8636130000000009</c:v>
                </c:pt>
                <c:pt idx="102">
                  <c:v>-8.9072820000000004</c:v>
                </c:pt>
                <c:pt idx="103">
                  <c:v>-8.9461659999999998</c:v>
                </c:pt>
                <c:pt idx="104">
                  <c:v>-8.9748789999999996</c:v>
                </c:pt>
                <c:pt idx="105">
                  <c:v>-9.0077809999999996</c:v>
                </c:pt>
                <c:pt idx="106">
                  <c:v>-8.9886379999999999</c:v>
                </c:pt>
                <c:pt idx="107">
                  <c:v>-8.9742809999999995</c:v>
                </c:pt>
                <c:pt idx="108">
                  <c:v>-8.9497549999999997</c:v>
                </c:pt>
                <c:pt idx="109">
                  <c:v>-8.925827</c:v>
                </c:pt>
                <c:pt idx="110">
                  <c:v>-8.9784690000000005</c:v>
                </c:pt>
                <c:pt idx="111">
                  <c:v>-9.0113699999999994</c:v>
                </c:pt>
                <c:pt idx="112">
                  <c:v>-9.0592269999999999</c:v>
                </c:pt>
                <c:pt idx="113">
                  <c:v>-9.1405820000000002</c:v>
                </c:pt>
                <c:pt idx="114">
                  <c:v>-9.2117690000000003</c:v>
                </c:pt>
                <c:pt idx="115">
                  <c:v>-9.2973130000000008</c:v>
                </c:pt>
                <c:pt idx="116">
                  <c:v>-9.3493569999999995</c:v>
                </c:pt>
                <c:pt idx="117">
                  <c:v>-9.3912309999999994</c:v>
                </c:pt>
                <c:pt idx="118">
                  <c:v>-9.4432744999999993</c:v>
                </c:pt>
                <c:pt idx="119">
                  <c:v>-9.4845500000000005</c:v>
                </c:pt>
                <c:pt idx="120">
                  <c:v>-9.5407820000000001</c:v>
                </c:pt>
                <c:pt idx="121">
                  <c:v>-9.6071825000000004</c:v>
                </c:pt>
                <c:pt idx="122">
                  <c:v>-9.6496549999999992</c:v>
                </c:pt>
                <c:pt idx="123">
                  <c:v>-9.5874419999999994</c:v>
                </c:pt>
                <c:pt idx="124">
                  <c:v>-9.5832549999999994</c:v>
                </c:pt>
                <c:pt idx="125">
                  <c:v>-9.5246309999999994</c:v>
                </c:pt>
                <c:pt idx="126">
                  <c:v>-9.5324069999999992</c:v>
                </c:pt>
                <c:pt idx="127">
                  <c:v>-9.5808619999999998</c:v>
                </c:pt>
                <c:pt idx="128">
                  <c:v>-9.5539430000000003</c:v>
                </c:pt>
                <c:pt idx="129">
                  <c:v>-9.61496</c:v>
                </c:pt>
                <c:pt idx="130">
                  <c:v>-9.61496</c:v>
                </c:pt>
                <c:pt idx="131">
                  <c:v>-9.5054879999999997</c:v>
                </c:pt>
                <c:pt idx="132">
                  <c:v>-10.217352999999999</c:v>
                </c:pt>
                <c:pt idx="133">
                  <c:v>-10.6349</c:v>
                </c:pt>
                <c:pt idx="134">
                  <c:v>-9.8644110000000005</c:v>
                </c:pt>
                <c:pt idx="135">
                  <c:v>-8.9790670000000006</c:v>
                </c:pt>
                <c:pt idx="136">
                  <c:v>-8.4825560000000007</c:v>
                </c:pt>
                <c:pt idx="137">
                  <c:v>-8.3700930000000007</c:v>
                </c:pt>
                <c:pt idx="138">
                  <c:v>-8.3712900000000001</c:v>
                </c:pt>
                <c:pt idx="139">
                  <c:v>-8.2755779999999994</c:v>
                </c:pt>
                <c:pt idx="140">
                  <c:v>-8.3150589999999998</c:v>
                </c:pt>
                <c:pt idx="141">
                  <c:v>-8.4149589999999996</c:v>
                </c:pt>
                <c:pt idx="142">
                  <c:v>-8.4107710000000004</c:v>
                </c:pt>
                <c:pt idx="143">
                  <c:v>-8.4490569999999998</c:v>
                </c:pt>
                <c:pt idx="144">
                  <c:v>-8.5591270000000002</c:v>
                </c:pt>
                <c:pt idx="145">
                  <c:v>-8.6584289999999999</c:v>
                </c:pt>
                <c:pt idx="146">
                  <c:v>-8.6991069999999997</c:v>
                </c:pt>
                <c:pt idx="147">
                  <c:v>-8.6715890000000009</c:v>
                </c:pt>
                <c:pt idx="148">
                  <c:v>-8.6901340000000005</c:v>
                </c:pt>
                <c:pt idx="149">
                  <c:v>-8.6703930000000007</c:v>
                </c:pt>
                <c:pt idx="150">
                  <c:v>-8.6877410000000008</c:v>
                </c:pt>
                <c:pt idx="151">
                  <c:v>-8.7577304999999992</c:v>
                </c:pt>
                <c:pt idx="152">
                  <c:v>-8.8564349999999994</c:v>
                </c:pt>
                <c:pt idx="153">
                  <c:v>-9.0119690000000006</c:v>
                </c:pt>
                <c:pt idx="154">
                  <c:v>-9.101699</c:v>
                </c:pt>
                <c:pt idx="155">
                  <c:v>-9.0813600000000001</c:v>
                </c:pt>
                <c:pt idx="156">
                  <c:v>-8.9659060000000004</c:v>
                </c:pt>
                <c:pt idx="157">
                  <c:v>-8.8414789999999996</c:v>
                </c:pt>
                <c:pt idx="158">
                  <c:v>-8.6632149999999992</c:v>
                </c:pt>
                <c:pt idx="159">
                  <c:v>-8.4867439999999998</c:v>
                </c:pt>
                <c:pt idx="160">
                  <c:v>-8.3336030000000001</c:v>
                </c:pt>
                <c:pt idx="161">
                  <c:v>-8.2139620000000004</c:v>
                </c:pt>
                <c:pt idx="162">
                  <c:v>-8.1475609999999996</c:v>
                </c:pt>
                <c:pt idx="163">
                  <c:v>-8.1098739999999996</c:v>
                </c:pt>
                <c:pt idx="164">
                  <c:v>-8.0721869999999996</c:v>
                </c:pt>
                <c:pt idx="165">
                  <c:v>-8.0679999999999996</c:v>
                </c:pt>
                <c:pt idx="166">
                  <c:v>-8.0775710000000007</c:v>
                </c:pt>
                <c:pt idx="167">
                  <c:v>-8.0781690000000008</c:v>
                </c:pt>
                <c:pt idx="168">
                  <c:v>-8.1068829999999998</c:v>
                </c:pt>
                <c:pt idx="169">
                  <c:v>-8.1308120000000006</c:v>
                </c:pt>
                <c:pt idx="170">
                  <c:v>-8.1978100000000005</c:v>
                </c:pt>
                <c:pt idx="171">
                  <c:v>-8.2354970000000005</c:v>
                </c:pt>
                <c:pt idx="172">
                  <c:v>-8.3066840000000006</c:v>
                </c:pt>
                <c:pt idx="173">
                  <c:v>-8.353942</c:v>
                </c:pt>
                <c:pt idx="174">
                  <c:v>-8.3970129999999994</c:v>
                </c:pt>
                <c:pt idx="175">
                  <c:v>-8.4484589999999997</c:v>
                </c:pt>
                <c:pt idx="176">
                  <c:v>-8.5011010000000002</c:v>
                </c:pt>
                <c:pt idx="177">
                  <c:v>-8.5340019999999992</c:v>
                </c:pt>
                <c:pt idx="178">
                  <c:v>-8.5914300000000008</c:v>
                </c:pt>
                <c:pt idx="179">
                  <c:v>-8.6010010000000001</c:v>
                </c:pt>
                <c:pt idx="180">
                  <c:v>-8.6201439999999998</c:v>
                </c:pt>
                <c:pt idx="181">
                  <c:v>-8.6345004999999997</c:v>
                </c:pt>
                <c:pt idx="182">
                  <c:v>-8.6494560000000007</c:v>
                </c:pt>
                <c:pt idx="183">
                  <c:v>-8.6404829999999997</c:v>
                </c:pt>
                <c:pt idx="184">
                  <c:v>-8.5980100000000004</c:v>
                </c:pt>
                <c:pt idx="185">
                  <c:v>-8.5746800000000007</c:v>
                </c:pt>
                <c:pt idx="186">
                  <c:v>-8.5561349999999994</c:v>
                </c:pt>
                <c:pt idx="187">
                  <c:v>-8.5280199999999997</c:v>
                </c:pt>
                <c:pt idx="188">
                  <c:v>-8.4753779999999992</c:v>
                </c:pt>
                <c:pt idx="189">
                  <c:v>-8.4759759999999993</c:v>
                </c:pt>
                <c:pt idx="190">
                  <c:v>-8.4095750000000002</c:v>
                </c:pt>
                <c:pt idx="191">
                  <c:v>-8.3521470000000004</c:v>
                </c:pt>
                <c:pt idx="192">
                  <c:v>-8.3042909999999992</c:v>
                </c:pt>
                <c:pt idx="193">
                  <c:v>-8.241479</c:v>
                </c:pt>
                <c:pt idx="194">
                  <c:v>-8.1888369999999995</c:v>
                </c:pt>
                <c:pt idx="195">
                  <c:v>-8.1260259999999995</c:v>
                </c:pt>
                <c:pt idx="196">
                  <c:v>-8.0775710000000007</c:v>
                </c:pt>
                <c:pt idx="197">
                  <c:v>-8.0249290000000002</c:v>
                </c:pt>
                <c:pt idx="198">
                  <c:v>-7.9812599999999998</c:v>
                </c:pt>
                <c:pt idx="199">
                  <c:v>-7.9716886999999996</c:v>
                </c:pt>
                <c:pt idx="200">
                  <c:v>-7.9334034999999998</c:v>
                </c:pt>
                <c:pt idx="201">
                  <c:v>-7.9375910000000003</c:v>
                </c:pt>
                <c:pt idx="202">
                  <c:v>-7.9232339999999999</c:v>
                </c:pt>
                <c:pt idx="203">
                  <c:v>-7.9238324000000002</c:v>
                </c:pt>
                <c:pt idx="204">
                  <c:v>-7.9758760000000004</c:v>
                </c:pt>
                <c:pt idx="205">
                  <c:v>-8.0099739999999997</c:v>
                </c:pt>
                <c:pt idx="206">
                  <c:v>-8.0721869999999996</c:v>
                </c:pt>
                <c:pt idx="207">
                  <c:v>-8.120044</c:v>
                </c:pt>
                <c:pt idx="208">
                  <c:v>-8.1583290000000002</c:v>
                </c:pt>
                <c:pt idx="209">
                  <c:v>-8.2301129999999993</c:v>
                </c:pt>
                <c:pt idx="210">
                  <c:v>-8.3114690000000007</c:v>
                </c:pt>
                <c:pt idx="211">
                  <c:v>-8.3407809999999998</c:v>
                </c:pt>
                <c:pt idx="212">
                  <c:v>-8.412566</c:v>
                </c:pt>
                <c:pt idx="213">
                  <c:v>-8.4412800000000008</c:v>
                </c:pt>
                <c:pt idx="214">
                  <c:v>-8.4801640000000003</c:v>
                </c:pt>
                <c:pt idx="215">
                  <c:v>-8.5052880000000002</c:v>
                </c:pt>
                <c:pt idx="216">
                  <c:v>-8.5345999999999993</c:v>
                </c:pt>
                <c:pt idx="217">
                  <c:v>-8.5549389999999992</c:v>
                </c:pt>
                <c:pt idx="218">
                  <c:v>-8.5513499999999993</c:v>
                </c:pt>
                <c:pt idx="219">
                  <c:v>-8.5525465000000001</c:v>
                </c:pt>
                <c:pt idx="220">
                  <c:v>-8.5585280000000008</c:v>
                </c:pt>
                <c:pt idx="221">
                  <c:v>-8.5782690000000006</c:v>
                </c:pt>
                <c:pt idx="222">
                  <c:v>-8.5782690000000006</c:v>
                </c:pt>
                <c:pt idx="223">
                  <c:v>-8.5734829999999995</c:v>
                </c:pt>
                <c:pt idx="224">
                  <c:v>-8.6398840000000003</c:v>
                </c:pt>
                <c:pt idx="225">
                  <c:v>-8.7200439999999997</c:v>
                </c:pt>
                <c:pt idx="226">
                  <c:v>-8.7577304999999992</c:v>
                </c:pt>
                <c:pt idx="227">
                  <c:v>-8.7996049999999997</c:v>
                </c:pt>
                <c:pt idx="228">
                  <c:v>-8.8366939999999996</c:v>
                </c:pt>
                <c:pt idx="229">
                  <c:v>-8.8839520000000007</c:v>
                </c:pt>
                <c:pt idx="230">
                  <c:v>-8.9401840000000004</c:v>
                </c:pt>
                <c:pt idx="231">
                  <c:v>-9.0209419999999998</c:v>
                </c:pt>
                <c:pt idx="232">
                  <c:v>-9.0831549999999996</c:v>
                </c:pt>
                <c:pt idx="233">
                  <c:v>-9.1591269999999998</c:v>
                </c:pt>
                <c:pt idx="234">
                  <c:v>-9.2733840000000001</c:v>
                </c:pt>
                <c:pt idx="235">
                  <c:v>-9.4115699999999993</c:v>
                </c:pt>
                <c:pt idx="236">
                  <c:v>-9.5784690000000001</c:v>
                </c:pt>
                <c:pt idx="237">
                  <c:v>-9.7304130000000004</c:v>
                </c:pt>
                <c:pt idx="238">
                  <c:v>-9.8530449999999998</c:v>
                </c:pt>
                <c:pt idx="239">
                  <c:v>-10.001999</c:v>
                </c:pt>
                <c:pt idx="240">
                  <c:v>-10.126426</c:v>
                </c:pt>
                <c:pt idx="241">
                  <c:v>-10.280763</c:v>
                </c:pt>
                <c:pt idx="242">
                  <c:v>-10.430313999999999</c:v>
                </c:pt>
                <c:pt idx="243">
                  <c:v>-10.613365</c:v>
                </c:pt>
                <c:pt idx="244">
                  <c:v>-10.796415</c:v>
                </c:pt>
                <c:pt idx="245">
                  <c:v>-10.974681</c:v>
                </c:pt>
                <c:pt idx="246">
                  <c:v>-11.172089</c:v>
                </c:pt>
                <c:pt idx="247">
                  <c:v>-11.346166999999999</c:v>
                </c:pt>
                <c:pt idx="248">
                  <c:v>-11.482557</c:v>
                </c:pt>
                <c:pt idx="249">
                  <c:v>-11.641681</c:v>
                </c:pt>
                <c:pt idx="250">
                  <c:v>-11.906086999999999</c:v>
                </c:pt>
                <c:pt idx="251">
                  <c:v>-12.029916</c:v>
                </c:pt>
                <c:pt idx="252">
                  <c:v>-12.212369000000001</c:v>
                </c:pt>
                <c:pt idx="253">
                  <c:v>-12.455838</c:v>
                </c:pt>
                <c:pt idx="254">
                  <c:v>-12.622738</c:v>
                </c:pt>
                <c:pt idx="255">
                  <c:v>-12.755539000000001</c:v>
                </c:pt>
                <c:pt idx="256">
                  <c:v>-12.830914</c:v>
                </c:pt>
                <c:pt idx="257">
                  <c:v>-12.844073</c:v>
                </c:pt>
                <c:pt idx="258">
                  <c:v>-12.869199</c:v>
                </c:pt>
                <c:pt idx="259">
                  <c:v>-12.87518</c:v>
                </c:pt>
                <c:pt idx="260">
                  <c:v>-12.824332999999999</c:v>
                </c:pt>
                <c:pt idx="261">
                  <c:v>-12.711869999999999</c:v>
                </c:pt>
                <c:pt idx="262">
                  <c:v>-12.594023999999999</c:v>
                </c:pt>
                <c:pt idx="263">
                  <c:v>-12.394223</c:v>
                </c:pt>
                <c:pt idx="264">
                  <c:v>-12.141780000000001</c:v>
                </c:pt>
                <c:pt idx="265">
                  <c:v>-11.85524</c:v>
                </c:pt>
                <c:pt idx="266">
                  <c:v>-11.55494</c:v>
                </c:pt>
                <c:pt idx="267">
                  <c:v>-11.215757999999999</c:v>
                </c:pt>
                <c:pt idx="268">
                  <c:v>-10.909476</c:v>
                </c:pt>
                <c:pt idx="269">
                  <c:v>-10.57508</c:v>
                </c:pt>
                <c:pt idx="270">
                  <c:v>-10.211968000000001</c:v>
                </c:pt>
                <c:pt idx="271">
                  <c:v>-9.7950189999999999</c:v>
                </c:pt>
                <c:pt idx="272">
                  <c:v>-9.3535430000000002</c:v>
                </c:pt>
                <c:pt idx="273">
                  <c:v>-8.7816589999999994</c:v>
                </c:pt>
                <c:pt idx="274">
                  <c:v>-8.4364950000000007</c:v>
                </c:pt>
                <c:pt idx="275">
                  <c:v>-8.2366930000000007</c:v>
                </c:pt>
                <c:pt idx="276">
                  <c:v>-8.0458660000000002</c:v>
                </c:pt>
                <c:pt idx="277">
                  <c:v>-7.8460654999999999</c:v>
                </c:pt>
                <c:pt idx="278">
                  <c:v>-7.6695950000000002</c:v>
                </c:pt>
                <c:pt idx="279">
                  <c:v>-7.5122666000000002</c:v>
                </c:pt>
                <c:pt idx="280">
                  <c:v>-7.6187469999999999</c:v>
                </c:pt>
                <c:pt idx="281">
                  <c:v>-7.5344005000000003</c:v>
                </c:pt>
                <c:pt idx="282">
                  <c:v>-7.4380894</c:v>
                </c:pt>
                <c:pt idx="283">
                  <c:v>-7.3178495999999997</c:v>
                </c:pt>
                <c:pt idx="284">
                  <c:v>-7.2502526999999999</c:v>
                </c:pt>
                <c:pt idx="285">
                  <c:v>-7.2263245999999999</c:v>
                </c:pt>
                <c:pt idx="286">
                  <c:v>-7.2454669999999997</c:v>
                </c:pt>
                <c:pt idx="287">
                  <c:v>-7.3124659999999997</c:v>
                </c:pt>
                <c:pt idx="288">
                  <c:v>-7.3651080000000002</c:v>
                </c:pt>
                <c:pt idx="289">
                  <c:v>-7.4751779999999997</c:v>
                </c:pt>
                <c:pt idx="290">
                  <c:v>-7.1539415999999996</c:v>
                </c:pt>
                <c:pt idx="291">
                  <c:v>-6.02752</c:v>
                </c:pt>
                <c:pt idx="292">
                  <c:v>-6.8261247000000003</c:v>
                </c:pt>
                <c:pt idx="293">
                  <c:v>-7.4344996999999999</c:v>
                </c:pt>
                <c:pt idx="294">
                  <c:v>-8.1589270000000003</c:v>
                </c:pt>
                <c:pt idx="295">
                  <c:v>-8.6841519999999992</c:v>
                </c:pt>
                <c:pt idx="296">
                  <c:v>-9.2267240000000008</c:v>
                </c:pt>
                <c:pt idx="297">
                  <c:v>-9.6382890000000003</c:v>
                </c:pt>
                <c:pt idx="298">
                  <c:v>-9.9732850000000006</c:v>
                </c:pt>
                <c:pt idx="299">
                  <c:v>-10.205987</c:v>
                </c:pt>
                <c:pt idx="300">
                  <c:v>-10.433903000000001</c:v>
                </c:pt>
                <c:pt idx="301">
                  <c:v>-10.59482</c:v>
                </c:pt>
                <c:pt idx="302">
                  <c:v>-10.740783</c:v>
                </c:pt>
                <c:pt idx="303">
                  <c:v>-10.9017</c:v>
                </c:pt>
                <c:pt idx="304">
                  <c:v>-10.996217</c:v>
                </c:pt>
                <c:pt idx="305">
                  <c:v>-11.129018</c:v>
                </c:pt>
                <c:pt idx="306">
                  <c:v>-11.209178</c:v>
                </c:pt>
                <c:pt idx="307">
                  <c:v>-11.266007</c:v>
                </c:pt>
                <c:pt idx="308">
                  <c:v>-11.351551000000001</c:v>
                </c:pt>
                <c:pt idx="309">
                  <c:v>-11.427523000000001</c:v>
                </c:pt>
                <c:pt idx="310">
                  <c:v>-11.446666</c:v>
                </c:pt>
                <c:pt idx="311">
                  <c:v>-11.46162</c:v>
                </c:pt>
                <c:pt idx="312">
                  <c:v>-11.456835</c:v>
                </c:pt>
                <c:pt idx="313">
                  <c:v>-11.414362000000001</c:v>
                </c:pt>
                <c:pt idx="314">
                  <c:v>-11.386246999999999</c:v>
                </c:pt>
                <c:pt idx="315">
                  <c:v>-11.386246999999999</c:v>
                </c:pt>
                <c:pt idx="316">
                  <c:v>-11.343176</c:v>
                </c:pt>
                <c:pt idx="317">
                  <c:v>-11.29532</c:v>
                </c:pt>
                <c:pt idx="318">
                  <c:v>-11.247463</c:v>
                </c:pt>
                <c:pt idx="319">
                  <c:v>-11.161322</c:v>
                </c:pt>
                <c:pt idx="320">
                  <c:v>-11.032707</c:v>
                </c:pt>
                <c:pt idx="321">
                  <c:v>-10.922039</c:v>
                </c:pt>
                <c:pt idx="322">
                  <c:v>-10.788639</c:v>
                </c:pt>
                <c:pt idx="323">
                  <c:v>-10.64148</c:v>
                </c:pt>
                <c:pt idx="324">
                  <c:v>-10.51825</c:v>
                </c:pt>
                <c:pt idx="325">
                  <c:v>-10.384850500000001</c:v>
                </c:pt>
                <c:pt idx="326">
                  <c:v>-10.213763</c:v>
                </c:pt>
                <c:pt idx="327">
                  <c:v>-10.057034</c:v>
                </c:pt>
                <c:pt idx="328">
                  <c:v>-9.8859469999999998</c:v>
                </c:pt>
                <c:pt idx="329">
                  <c:v>-9.728021</c:v>
                </c:pt>
                <c:pt idx="330">
                  <c:v>-9.561121</c:v>
                </c:pt>
                <c:pt idx="331">
                  <c:v>-9.4079800000000002</c:v>
                </c:pt>
                <c:pt idx="332">
                  <c:v>-9.2644110000000008</c:v>
                </c:pt>
                <c:pt idx="333">
                  <c:v>-9.1597249999999999</c:v>
                </c:pt>
                <c:pt idx="334">
                  <c:v>-9.0586280000000006</c:v>
                </c:pt>
                <c:pt idx="335">
                  <c:v>-8.9677009999999999</c:v>
                </c:pt>
                <c:pt idx="336">
                  <c:v>-8.9485589999999995</c:v>
                </c:pt>
                <c:pt idx="337">
                  <c:v>-8.8528450000000003</c:v>
                </c:pt>
                <c:pt idx="338">
                  <c:v>-8.7858470000000004</c:v>
                </c:pt>
                <c:pt idx="339">
                  <c:v>-8.7272219999999994</c:v>
                </c:pt>
                <c:pt idx="340">
                  <c:v>-8.7224369999999993</c:v>
                </c:pt>
                <c:pt idx="341">
                  <c:v>-8.7314100000000003</c:v>
                </c:pt>
                <c:pt idx="342">
                  <c:v>-8.7553380000000001</c:v>
                </c:pt>
                <c:pt idx="343">
                  <c:v>-8.7403829999999996</c:v>
                </c:pt>
                <c:pt idx="344">
                  <c:v>-8.7493560000000006</c:v>
                </c:pt>
                <c:pt idx="345">
                  <c:v>-8.7637129999999992</c:v>
                </c:pt>
                <c:pt idx="346">
                  <c:v>-8.7978109999999994</c:v>
                </c:pt>
                <c:pt idx="347">
                  <c:v>-8.8217390000000009</c:v>
                </c:pt>
                <c:pt idx="348">
                  <c:v>-8.3431739999999994</c:v>
                </c:pt>
                <c:pt idx="349">
                  <c:v>-6.6861449999999998</c:v>
                </c:pt>
                <c:pt idx="350">
                  <c:v>-7.569096</c:v>
                </c:pt>
                <c:pt idx="351">
                  <c:v>-8.0853479999999998</c:v>
                </c:pt>
                <c:pt idx="352">
                  <c:v>-8.5453679999999999</c:v>
                </c:pt>
                <c:pt idx="353">
                  <c:v>-8.7894349999999992</c:v>
                </c:pt>
                <c:pt idx="354">
                  <c:v>-8.9742809999999995</c:v>
                </c:pt>
                <c:pt idx="355">
                  <c:v>-9.2105720000000009</c:v>
                </c:pt>
                <c:pt idx="356">
                  <c:v>-9.2446699999999993</c:v>
                </c:pt>
                <c:pt idx="357">
                  <c:v>-9.3589280000000006</c:v>
                </c:pt>
                <c:pt idx="358">
                  <c:v>-9.8829560000000001</c:v>
                </c:pt>
                <c:pt idx="359">
                  <c:v>-10.004989999999999</c:v>
                </c:pt>
                <c:pt idx="360">
                  <c:v>-8.1206420000000001</c:v>
                </c:pt>
                <c:pt idx="361">
                  <c:v>-8.3377905000000005</c:v>
                </c:pt>
                <c:pt idx="362">
                  <c:v>-8.9144609999999993</c:v>
                </c:pt>
                <c:pt idx="363">
                  <c:v>-9.0819589999999994</c:v>
                </c:pt>
                <c:pt idx="364">
                  <c:v>-9.1860470000000003</c:v>
                </c:pt>
                <c:pt idx="365">
                  <c:v>-9.5952190000000002</c:v>
                </c:pt>
                <c:pt idx="366">
                  <c:v>-9.9140625</c:v>
                </c:pt>
                <c:pt idx="367">
                  <c:v>-9.9110720000000008</c:v>
                </c:pt>
                <c:pt idx="368">
                  <c:v>-9.8985090000000007</c:v>
                </c:pt>
                <c:pt idx="369">
                  <c:v>-9.8937235000000001</c:v>
                </c:pt>
                <c:pt idx="370">
                  <c:v>-9.8985090000000007</c:v>
                </c:pt>
                <c:pt idx="371">
                  <c:v>-9.8973130000000005</c:v>
                </c:pt>
                <c:pt idx="372">
                  <c:v>-9.7806630000000006</c:v>
                </c:pt>
                <c:pt idx="373">
                  <c:v>-9.673584</c:v>
                </c:pt>
                <c:pt idx="374">
                  <c:v>-9.5814599999999999</c:v>
                </c:pt>
                <c:pt idx="375">
                  <c:v>-9.4510520000000007</c:v>
                </c:pt>
                <c:pt idx="376">
                  <c:v>-9.3786690000000004</c:v>
                </c:pt>
                <c:pt idx="377">
                  <c:v>-9.2787679999999995</c:v>
                </c:pt>
                <c:pt idx="378">
                  <c:v>-9.1926260000000006</c:v>
                </c:pt>
                <c:pt idx="379">
                  <c:v>-9.1501540000000006</c:v>
                </c:pt>
                <c:pt idx="380">
                  <c:v>-9.1130650000000006</c:v>
                </c:pt>
                <c:pt idx="381">
                  <c:v>-9.0562349999999991</c:v>
                </c:pt>
                <c:pt idx="382">
                  <c:v>-9.0329060000000005</c:v>
                </c:pt>
                <c:pt idx="383">
                  <c:v>-9.0287179999999996</c:v>
                </c:pt>
                <c:pt idx="384">
                  <c:v>-9.0000040000000006</c:v>
                </c:pt>
                <c:pt idx="385">
                  <c:v>-9.0245300000000004</c:v>
                </c:pt>
                <c:pt idx="386">
                  <c:v>-8.9862450000000003</c:v>
                </c:pt>
                <c:pt idx="387">
                  <c:v>-8.9856470000000002</c:v>
                </c:pt>
                <c:pt idx="388">
                  <c:v>-9.0047890000000006</c:v>
                </c:pt>
                <c:pt idx="389">
                  <c:v>-8.9994060000000005</c:v>
                </c:pt>
                <c:pt idx="390">
                  <c:v>-9.0089769999999998</c:v>
                </c:pt>
                <c:pt idx="391">
                  <c:v>-9.0562349999999991</c:v>
                </c:pt>
                <c:pt idx="392">
                  <c:v>-9.0945210000000003</c:v>
                </c:pt>
                <c:pt idx="393">
                  <c:v>-9.118449</c:v>
                </c:pt>
                <c:pt idx="394">
                  <c:v>-9.1806619999999999</c:v>
                </c:pt>
                <c:pt idx="395">
                  <c:v>-9.247662</c:v>
                </c:pt>
                <c:pt idx="396">
                  <c:v>-9.3338029999999996</c:v>
                </c:pt>
                <c:pt idx="397">
                  <c:v>-9.3714899999999997</c:v>
                </c:pt>
                <c:pt idx="398">
                  <c:v>-9.3906329999999993</c:v>
                </c:pt>
                <c:pt idx="399">
                  <c:v>-9.4528459999999992</c:v>
                </c:pt>
                <c:pt idx="400">
                  <c:v>-9.5048895000000009</c:v>
                </c:pt>
                <c:pt idx="401">
                  <c:v>-9.4672029999999996</c:v>
                </c:pt>
                <c:pt idx="402">
                  <c:v>-9.448658</c:v>
                </c:pt>
                <c:pt idx="403">
                  <c:v>-9.4725870000000008</c:v>
                </c:pt>
                <c:pt idx="404">
                  <c:v>-9.4630159999999997</c:v>
                </c:pt>
                <c:pt idx="405">
                  <c:v>-9.4827560000000002</c:v>
                </c:pt>
                <c:pt idx="406">
                  <c:v>-9.4965150000000005</c:v>
                </c:pt>
                <c:pt idx="407">
                  <c:v>-9.5013009999999998</c:v>
                </c:pt>
                <c:pt idx="408">
                  <c:v>-9.5389870000000005</c:v>
                </c:pt>
                <c:pt idx="409">
                  <c:v>-9.5677009999999996</c:v>
                </c:pt>
                <c:pt idx="410">
                  <c:v>-9.5772720000000007</c:v>
                </c:pt>
                <c:pt idx="411">
                  <c:v>-9.5677009999999996</c:v>
                </c:pt>
                <c:pt idx="412">
                  <c:v>-9.6059870000000007</c:v>
                </c:pt>
                <c:pt idx="413">
                  <c:v>-9.5772720000000007</c:v>
                </c:pt>
                <c:pt idx="414">
                  <c:v>-9.5587280000000003</c:v>
                </c:pt>
                <c:pt idx="415">
                  <c:v>-9.5306130000000007</c:v>
                </c:pt>
                <c:pt idx="416">
                  <c:v>-9.4977110000000007</c:v>
                </c:pt>
                <c:pt idx="417">
                  <c:v>-9.4504529999999995</c:v>
                </c:pt>
                <c:pt idx="418">
                  <c:v>-9.4127659999999995</c:v>
                </c:pt>
                <c:pt idx="419">
                  <c:v>-9.3840520000000005</c:v>
                </c:pt>
                <c:pt idx="420">
                  <c:v>-9.3367939999999994</c:v>
                </c:pt>
                <c:pt idx="421">
                  <c:v>-9.2991069999999993</c:v>
                </c:pt>
                <c:pt idx="422">
                  <c:v>-9.2997055</c:v>
                </c:pt>
                <c:pt idx="423">
                  <c:v>-9.251849</c:v>
                </c:pt>
                <c:pt idx="424">
                  <c:v>-9.1752789999999997</c:v>
                </c:pt>
                <c:pt idx="425">
                  <c:v>-9.1280199999999994</c:v>
                </c:pt>
                <c:pt idx="426">
                  <c:v>-9.118449</c:v>
                </c:pt>
                <c:pt idx="427">
                  <c:v>-9.1375910000000005</c:v>
                </c:pt>
                <c:pt idx="428">
                  <c:v>-9.1519480000000009</c:v>
                </c:pt>
                <c:pt idx="429">
                  <c:v>-9.1573320000000002</c:v>
                </c:pt>
                <c:pt idx="430">
                  <c:v>-9.1908320000000003</c:v>
                </c:pt>
                <c:pt idx="431">
                  <c:v>-9.218947</c:v>
                </c:pt>
                <c:pt idx="432">
                  <c:v>-9.2333040000000004</c:v>
                </c:pt>
                <c:pt idx="433">
                  <c:v>-9.2380899999999997</c:v>
                </c:pt>
                <c:pt idx="434">
                  <c:v>-9.247662</c:v>
                </c:pt>
                <c:pt idx="435">
                  <c:v>-9.2524470000000001</c:v>
                </c:pt>
                <c:pt idx="436">
                  <c:v>-9.2380899999999997</c:v>
                </c:pt>
                <c:pt idx="437">
                  <c:v>-9.247662</c:v>
                </c:pt>
                <c:pt idx="438">
                  <c:v>-9.2949199999999994</c:v>
                </c:pt>
                <c:pt idx="439">
                  <c:v>-9.3188479999999991</c:v>
                </c:pt>
                <c:pt idx="440">
                  <c:v>-9.3619179999999993</c:v>
                </c:pt>
                <c:pt idx="441">
                  <c:v>-9.4241320000000002</c:v>
                </c:pt>
                <c:pt idx="442">
                  <c:v>-9.4672029999999996</c:v>
                </c:pt>
                <c:pt idx="443">
                  <c:v>-9.5294159999999994</c:v>
                </c:pt>
                <c:pt idx="444">
                  <c:v>-9.5916300000000003</c:v>
                </c:pt>
                <c:pt idx="445">
                  <c:v>-9.6203430000000001</c:v>
                </c:pt>
                <c:pt idx="446">
                  <c:v>-9.6771729999999998</c:v>
                </c:pt>
                <c:pt idx="447">
                  <c:v>-9.7005029999999994</c:v>
                </c:pt>
                <c:pt idx="448">
                  <c:v>-9.7477610000000006</c:v>
                </c:pt>
                <c:pt idx="449">
                  <c:v>-9.7854480000000006</c:v>
                </c:pt>
                <c:pt idx="450">
                  <c:v>-9.8087780000000002</c:v>
                </c:pt>
                <c:pt idx="451">
                  <c:v>-9.8464650000000002</c:v>
                </c:pt>
                <c:pt idx="452">
                  <c:v>-9.8464650000000002</c:v>
                </c:pt>
                <c:pt idx="453">
                  <c:v>-9.8512509999999995</c:v>
                </c:pt>
                <c:pt idx="454">
                  <c:v>-9.8321085000000004</c:v>
                </c:pt>
                <c:pt idx="455">
                  <c:v>-9.8315099999999997</c:v>
                </c:pt>
                <c:pt idx="456">
                  <c:v>-9.8458670000000001</c:v>
                </c:pt>
                <c:pt idx="457">
                  <c:v>-9.8219384999999999</c:v>
                </c:pt>
                <c:pt idx="458">
                  <c:v>-9.7986090000000008</c:v>
                </c:pt>
                <c:pt idx="459">
                  <c:v>-9.77468</c:v>
                </c:pt>
                <c:pt idx="460">
                  <c:v>-9.7507520000000003</c:v>
                </c:pt>
                <c:pt idx="461">
                  <c:v>-9.7130650000000003</c:v>
                </c:pt>
                <c:pt idx="462">
                  <c:v>-9.6753789999999995</c:v>
                </c:pt>
                <c:pt idx="463">
                  <c:v>-9.6376915000000007</c:v>
                </c:pt>
                <c:pt idx="464">
                  <c:v>-9.6191469999999999</c:v>
                </c:pt>
                <c:pt idx="465">
                  <c:v>-9.6006029999999996</c:v>
                </c:pt>
                <c:pt idx="466">
                  <c:v>-9.5718890000000005</c:v>
                </c:pt>
                <c:pt idx="467">
                  <c:v>-9.5485589999999991</c:v>
                </c:pt>
                <c:pt idx="468">
                  <c:v>-9.5198450000000001</c:v>
                </c:pt>
                <c:pt idx="469">
                  <c:v>-9.4917289999999994</c:v>
                </c:pt>
                <c:pt idx="470">
                  <c:v>-9.4773720000000008</c:v>
                </c:pt>
                <c:pt idx="471">
                  <c:v>-9.4917289999999994</c:v>
                </c:pt>
                <c:pt idx="472">
                  <c:v>-9.4683989999999998</c:v>
                </c:pt>
                <c:pt idx="473">
                  <c:v>-9.4779699999999991</c:v>
                </c:pt>
                <c:pt idx="474">
                  <c:v>-9.4588280000000005</c:v>
                </c:pt>
                <c:pt idx="475">
                  <c:v>-9.4402840000000001</c:v>
                </c:pt>
                <c:pt idx="476">
                  <c:v>-9.4594260000000006</c:v>
                </c:pt>
                <c:pt idx="477">
                  <c:v>-9.4743809999999993</c:v>
                </c:pt>
                <c:pt idx="478">
                  <c:v>-9.4839524999999991</c:v>
                </c:pt>
                <c:pt idx="479">
                  <c:v>-9.5078809999999994</c:v>
                </c:pt>
                <c:pt idx="480">
                  <c:v>-9.5653089999999992</c:v>
                </c:pt>
                <c:pt idx="481">
                  <c:v>-9.6029959999999992</c:v>
                </c:pt>
                <c:pt idx="482">
                  <c:v>-9.636495</c:v>
                </c:pt>
                <c:pt idx="483">
                  <c:v>-9.6556379999999997</c:v>
                </c:pt>
                <c:pt idx="484">
                  <c:v>-9.7076820000000001</c:v>
                </c:pt>
                <c:pt idx="485">
                  <c:v>-9.7268240000000006</c:v>
                </c:pt>
                <c:pt idx="486">
                  <c:v>-9.7884390000000003</c:v>
                </c:pt>
                <c:pt idx="487">
                  <c:v>-9.8315099999999997</c:v>
                </c:pt>
                <c:pt idx="488">
                  <c:v>-9.8799650000000003</c:v>
                </c:pt>
                <c:pt idx="489">
                  <c:v>-9.9128659999999993</c:v>
                </c:pt>
                <c:pt idx="490">
                  <c:v>-9.9559359999999995</c:v>
                </c:pt>
                <c:pt idx="491">
                  <c:v>-10.008578999999999</c:v>
                </c:pt>
                <c:pt idx="492">
                  <c:v>-10.036695</c:v>
                </c:pt>
                <c:pt idx="493">
                  <c:v>-10.079765</c:v>
                </c:pt>
                <c:pt idx="494">
                  <c:v>-10.117452999999999</c:v>
                </c:pt>
                <c:pt idx="495">
                  <c:v>-10.184450999999999</c:v>
                </c:pt>
                <c:pt idx="496">
                  <c:v>-10.260424</c:v>
                </c:pt>
                <c:pt idx="497">
                  <c:v>-10.30828</c:v>
                </c:pt>
                <c:pt idx="498">
                  <c:v>-10.399207000000001</c:v>
                </c:pt>
                <c:pt idx="499">
                  <c:v>-10.480563</c:v>
                </c:pt>
                <c:pt idx="500">
                  <c:v>-10.595419</c:v>
                </c:pt>
                <c:pt idx="501">
                  <c:v>-10.710274</c:v>
                </c:pt>
                <c:pt idx="502">
                  <c:v>-10.810772999999999</c:v>
                </c:pt>
                <c:pt idx="503">
                  <c:v>-10.872985999999999</c:v>
                </c:pt>
                <c:pt idx="504">
                  <c:v>-10.963315</c:v>
                </c:pt>
                <c:pt idx="505">
                  <c:v>-11.059627000000001</c:v>
                </c:pt>
                <c:pt idx="506">
                  <c:v>-11.121840000000001</c:v>
                </c:pt>
                <c:pt idx="507">
                  <c:v>-11.155339</c:v>
                </c:pt>
                <c:pt idx="508">
                  <c:v>-11.179266999999999</c:v>
                </c:pt>
                <c:pt idx="509">
                  <c:v>-11.198410000000001</c:v>
                </c:pt>
                <c:pt idx="510">
                  <c:v>-11.231311</c:v>
                </c:pt>
                <c:pt idx="511">
                  <c:v>-11.250454</c:v>
                </c:pt>
                <c:pt idx="512">
                  <c:v>-11.250454</c:v>
                </c:pt>
                <c:pt idx="513">
                  <c:v>-11.278568999999999</c:v>
                </c:pt>
                <c:pt idx="514">
                  <c:v>-11.2684</c:v>
                </c:pt>
                <c:pt idx="515">
                  <c:v>-11.306087</c:v>
                </c:pt>
                <c:pt idx="516">
                  <c:v>-11.325229999999999</c:v>
                </c:pt>
                <c:pt idx="517">
                  <c:v>-11.353344999999999</c:v>
                </c:pt>
                <c:pt idx="518">
                  <c:v>-11.391031999999999</c:v>
                </c:pt>
                <c:pt idx="519">
                  <c:v>-11.453245000000001</c:v>
                </c:pt>
                <c:pt idx="520">
                  <c:v>-11.529218</c:v>
                </c:pt>
                <c:pt idx="521">
                  <c:v>-11.601003</c:v>
                </c:pt>
                <c:pt idx="522">
                  <c:v>-11.711072</c:v>
                </c:pt>
                <c:pt idx="523">
                  <c:v>-11.767901</c:v>
                </c:pt>
                <c:pt idx="524">
                  <c:v>-11.294720999999999</c:v>
                </c:pt>
                <c:pt idx="525">
                  <c:v>-11.676974</c:v>
                </c:pt>
                <c:pt idx="526">
                  <c:v>-12.417553</c:v>
                </c:pt>
                <c:pt idx="527">
                  <c:v>-12.704094</c:v>
                </c:pt>
                <c:pt idx="528">
                  <c:v>-12.599406999999999</c:v>
                </c:pt>
                <c:pt idx="529">
                  <c:v>-12.704692</c:v>
                </c:pt>
                <c:pt idx="530">
                  <c:v>-12.890734</c:v>
                </c:pt>
                <c:pt idx="531">
                  <c:v>-13.038489999999999</c:v>
                </c:pt>
                <c:pt idx="532">
                  <c:v>-13.133604999999999</c:v>
                </c:pt>
                <c:pt idx="533">
                  <c:v>-13.257434</c:v>
                </c:pt>
                <c:pt idx="534">
                  <c:v>-13.280764</c:v>
                </c:pt>
                <c:pt idx="535">
                  <c:v>-12.993625</c:v>
                </c:pt>
                <c:pt idx="536">
                  <c:v>-12.650853</c:v>
                </c:pt>
                <c:pt idx="537">
                  <c:v>-12.926626000000001</c:v>
                </c:pt>
                <c:pt idx="538">
                  <c:v>-13.106088</c:v>
                </c:pt>
                <c:pt idx="539">
                  <c:v>-12.799208999999999</c:v>
                </c:pt>
                <c:pt idx="540">
                  <c:v>-11.641681</c:v>
                </c:pt>
                <c:pt idx="541">
                  <c:v>-11.887543000000001</c:v>
                </c:pt>
                <c:pt idx="542">
                  <c:v>-11.445468999999999</c:v>
                </c:pt>
                <c:pt idx="543">
                  <c:v>-11.49512</c:v>
                </c:pt>
                <c:pt idx="544">
                  <c:v>-11.686545000000001</c:v>
                </c:pt>
                <c:pt idx="545">
                  <c:v>-11.088939</c:v>
                </c:pt>
                <c:pt idx="546">
                  <c:v>-11.115259</c:v>
                </c:pt>
                <c:pt idx="547">
                  <c:v>-11.148759</c:v>
                </c:pt>
                <c:pt idx="548">
                  <c:v>-11.242079</c:v>
                </c:pt>
                <c:pt idx="549">
                  <c:v>-11.282159</c:v>
                </c:pt>
                <c:pt idx="550">
                  <c:v>-11.202598</c:v>
                </c:pt>
                <c:pt idx="551">
                  <c:v>-11.027922</c:v>
                </c:pt>
                <c:pt idx="552">
                  <c:v>-10.519446</c:v>
                </c:pt>
                <c:pt idx="553">
                  <c:v>-10.402198</c:v>
                </c:pt>
                <c:pt idx="554">
                  <c:v>-10.4566345</c:v>
                </c:pt>
                <c:pt idx="555">
                  <c:v>-10.429716000000001</c:v>
                </c:pt>
                <c:pt idx="556">
                  <c:v>-10.402797</c:v>
                </c:pt>
                <c:pt idx="557">
                  <c:v>-10.309476</c:v>
                </c:pt>
                <c:pt idx="558">
                  <c:v>-10.202995</c:v>
                </c:pt>
                <c:pt idx="559">
                  <c:v>-10.116256</c:v>
                </c:pt>
                <c:pt idx="560">
                  <c:v>-10.121639999999999</c:v>
                </c:pt>
                <c:pt idx="561">
                  <c:v>-10.122836</c:v>
                </c:pt>
                <c:pt idx="562">
                  <c:v>-10.158130999999999</c:v>
                </c:pt>
                <c:pt idx="563">
                  <c:v>-10.146765</c:v>
                </c:pt>
                <c:pt idx="564">
                  <c:v>-10.282557499999999</c:v>
                </c:pt>
                <c:pt idx="565">
                  <c:v>-10.375876999999999</c:v>
                </c:pt>
                <c:pt idx="566">
                  <c:v>-10.439885</c:v>
                </c:pt>
                <c:pt idx="567">
                  <c:v>-10.542776</c:v>
                </c:pt>
                <c:pt idx="568">
                  <c:v>-10.703094999999999</c:v>
                </c:pt>
                <c:pt idx="569">
                  <c:v>-10.848459</c:v>
                </c:pt>
                <c:pt idx="570">
                  <c:v>-10.998609999999999</c:v>
                </c:pt>
                <c:pt idx="571">
                  <c:v>-11.095518999999999</c:v>
                </c:pt>
                <c:pt idx="572">
                  <c:v>-11.182259</c:v>
                </c:pt>
                <c:pt idx="573">
                  <c:v>-11.277971000000001</c:v>
                </c:pt>
                <c:pt idx="574">
                  <c:v>-11.397613</c:v>
                </c:pt>
                <c:pt idx="575">
                  <c:v>-11.459228</c:v>
                </c:pt>
                <c:pt idx="576">
                  <c:v>-11.4496565</c:v>
                </c:pt>
                <c:pt idx="577">
                  <c:v>-11.483155999999999</c:v>
                </c:pt>
                <c:pt idx="578">
                  <c:v>-11.578271000000001</c:v>
                </c:pt>
                <c:pt idx="579">
                  <c:v>-11.510673499999999</c:v>
                </c:pt>
                <c:pt idx="580">
                  <c:v>-11.409575999999999</c:v>
                </c:pt>
                <c:pt idx="581">
                  <c:v>-11.309676</c:v>
                </c:pt>
                <c:pt idx="582">
                  <c:v>-11.124231999999999</c:v>
                </c:pt>
                <c:pt idx="583">
                  <c:v>-10.975878</c:v>
                </c:pt>
                <c:pt idx="584">
                  <c:v>-10.881959</c:v>
                </c:pt>
                <c:pt idx="585">
                  <c:v>-10.769496999999999</c:v>
                </c:pt>
                <c:pt idx="586">
                  <c:v>-10.723433999999999</c:v>
                </c:pt>
                <c:pt idx="587">
                  <c:v>-10.752746999999999</c:v>
                </c:pt>
                <c:pt idx="588">
                  <c:v>-10.695917</c:v>
                </c:pt>
                <c:pt idx="589">
                  <c:v>-10.615159</c:v>
                </c:pt>
                <c:pt idx="590">
                  <c:v>-10.423734</c:v>
                </c:pt>
                <c:pt idx="591">
                  <c:v>-10.351948999999999</c:v>
                </c:pt>
                <c:pt idx="592">
                  <c:v>-10.208978</c:v>
                </c:pt>
                <c:pt idx="593">
                  <c:v>-10.271191999999999</c:v>
                </c:pt>
                <c:pt idx="594">
                  <c:v>-10.223933000000001</c:v>
                </c:pt>
                <c:pt idx="595">
                  <c:v>-10.066604999999999</c:v>
                </c:pt>
                <c:pt idx="596">
                  <c:v>-9.9338040000000003</c:v>
                </c:pt>
                <c:pt idx="597">
                  <c:v>-10.044471</c:v>
                </c:pt>
                <c:pt idx="598">
                  <c:v>-9.6682000000000006</c:v>
                </c:pt>
                <c:pt idx="599">
                  <c:v>-9.4408820000000002</c:v>
                </c:pt>
                <c:pt idx="600">
                  <c:v>-10.038489</c:v>
                </c:pt>
                <c:pt idx="601">
                  <c:v>-10.070792000000001</c:v>
                </c:pt>
                <c:pt idx="602">
                  <c:v>-10.093524</c:v>
                </c:pt>
                <c:pt idx="603">
                  <c:v>-9.9732850000000006</c:v>
                </c:pt>
                <c:pt idx="604">
                  <c:v>-10.037891</c:v>
                </c:pt>
                <c:pt idx="605">
                  <c:v>-10.107881000000001</c:v>
                </c:pt>
                <c:pt idx="606">
                  <c:v>-10.073185</c:v>
                </c:pt>
                <c:pt idx="607">
                  <c:v>-9.9146599999999996</c:v>
                </c:pt>
                <c:pt idx="608">
                  <c:v>-9.7274229999999999</c:v>
                </c:pt>
                <c:pt idx="609">
                  <c:v>-9.5838529999999995</c:v>
                </c:pt>
                <c:pt idx="610">
                  <c:v>-9.2781699999999994</c:v>
                </c:pt>
                <c:pt idx="611">
                  <c:v>-9.2207419999999995</c:v>
                </c:pt>
                <c:pt idx="612">
                  <c:v>-9.1441719999999993</c:v>
                </c:pt>
                <c:pt idx="613">
                  <c:v>-9.1208419999999997</c:v>
                </c:pt>
                <c:pt idx="614">
                  <c:v>-9.0592269999999999</c:v>
                </c:pt>
                <c:pt idx="615">
                  <c:v>-9.0257269999999998</c:v>
                </c:pt>
                <c:pt idx="616">
                  <c:v>-8.8157569999999996</c:v>
                </c:pt>
                <c:pt idx="617">
                  <c:v>-8.2522470000000006</c:v>
                </c:pt>
                <c:pt idx="618">
                  <c:v>-7.0845494000000002</c:v>
                </c:pt>
                <c:pt idx="619">
                  <c:v>-7.4763739999999999</c:v>
                </c:pt>
                <c:pt idx="620">
                  <c:v>-7.7048889999999997</c:v>
                </c:pt>
                <c:pt idx="621">
                  <c:v>-7.6025960000000001</c:v>
                </c:pt>
                <c:pt idx="622">
                  <c:v>-7.4578300000000004</c:v>
                </c:pt>
                <c:pt idx="623">
                  <c:v>-7.4099735999999998</c:v>
                </c:pt>
                <c:pt idx="624">
                  <c:v>-7.3728847999999996</c:v>
                </c:pt>
                <c:pt idx="625">
                  <c:v>-7.4123663999999998</c:v>
                </c:pt>
                <c:pt idx="626">
                  <c:v>-7.3710899999999997</c:v>
                </c:pt>
                <c:pt idx="627">
                  <c:v>-7.3686970000000001</c:v>
                </c:pt>
                <c:pt idx="628">
                  <c:v>-7.1455665000000002</c:v>
                </c:pt>
                <c:pt idx="629">
                  <c:v>-6.9266233000000001</c:v>
                </c:pt>
                <c:pt idx="630">
                  <c:v>-6.5976100000000004</c:v>
                </c:pt>
                <c:pt idx="631">
                  <c:v>-6.2386869999999996</c:v>
                </c:pt>
                <c:pt idx="632">
                  <c:v>-5.9078790000000003</c:v>
                </c:pt>
                <c:pt idx="633">
                  <c:v>-5.6632129999999998</c:v>
                </c:pt>
                <c:pt idx="634">
                  <c:v>-5.4424752999999999</c:v>
                </c:pt>
                <c:pt idx="635">
                  <c:v>-5.2737812999999996</c:v>
                </c:pt>
                <c:pt idx="636">
                  <c:v>-5.1296134000000002</c:v>
                </c:pt>
                <c:pt idx="637">
                  <c:v>-4.9902315000000002</c:v>
                </c:pt>
                <c:pt idx="638">
                  <c:v>-4.9513483000000003</c:v>
                </c:pt>
                <c:pt idx="639">
                  <c:v>-4.9507500000000002</c:v>
                </c:pt>
                <c:pt idx="640">
                  <c:v>-4.8789654000000002</c:v>
                </c:pt>
                <c:pt idx="641">
                  <c:v>-4.8646083000000004</c:v>
                </c:pt>
                <c:pt idx="642">
                  <c:v>-4.8454657000000001</c:v>
                </c:pt>
                <c:pt idx="643">
                  <c:v>-4.8783669999999999</c:v>
                </c:pt>
                <c:pt idx="644">
                  <c:v>-4.9357949999999997</c:v>
                </c:pt>
                <c:pt idx="645">
                  <c:v>-4.9357949999999997</c:v>
                </c:pt>
                <c:pt idx="646">
                  <c:v>-4.9645089999999996</c:v>
                </c:pt>
                <c:pt idx="647">
                  <c:v>-5.0213384999999997</c:v>
                </c:pt>
                <c:pt idx="648">
                  <c:v>-5.0931230000000003</c:v>
                </c:pt>
                <c:pt idx="649">
                  <c:v>-5.1888360000000002</c:v>
                </c:pt>
                <c:pt idx="650">
                  <c:v>-5.2887363000000001</c:v>
                </c:pt>
                <c:pt idx="651">
                  <c:v>-5.3365926999999997</c:v>
                </c:pt>
                <c:pt idx="652">
                  <c:v>-5.3994045000000002</c:v>
                </c:pt>
                <c:pt idx="653">
                  <c:v>-5.4424752999999999</c:v>
                </c:pt>
                <c:pt idx="654">
                  <c:v>-5.4574303999999998</c:v>
                </c:pt>
                <c:pt idx="655">
                  <c:v>-5.4957155999999996</c:v>
                </c:pt>
                <c:pt idx="656">
                  <c:v>-5.501099</c:v>
                </c:pt>
                <c:pt idx="657">
                  <c:v>-5.5537415000000001</c:v>
                </c:pt>
                <c:pt idx="658">
                  <c:v>-5.5830536000000004</c:v>
                </c:pt>
                <c:pt idx="659">
                  <c:v>-5.6075796999999996</c:v>
                </c:pt>
                <c:pt idx="660">
                  <c:v>-5.6416773999999998</c:v>
                </c:pt>
                <c:pt idx="661">
                  <c:v>-5.6757755000000003</c:v>
                </c:pt>
                <c:pt idx="662">
                  <c:v>-5.6476600000000001</c:v>
                </c:pt>
                <c:pt idx="663">
                  <c:v>-5.6620163999999997</c:v>
                </c:pt>
                <c:pt idx="664">
                  <c:v>-5.6530433000000002</c:v>
                </c:pt>
                <c:pt idx="665">
                  <c:v>-5.6344989999999999</c:v>
                </c:pt>
                <c:pt idx="666">
                  <c:v>-5.6392845999999999</c:v>
                </c:pt>
                <c:pt idx="667">
                  <c:v>-5.6877393999999999</c:v>
                </c:pt>
                <c:pt idx="668">
                  <c:v>-5.6931232999999999</c:v>
                </c:pt>
                <c:pt idx="669">
                  <c:v>-5.6841499999999998</c:v>
                </c:pt>
                <c:pt idx="670">
                  <c:v>-5.7176499999999999</c:v>
                </c:pt>
                <c:pt idx="671">
                  <c:v>-5.6847479999999999</c:v>
                </c:pt>
                <c:pt idx="672">
                  <c:v>-5.6895340000000001</c:v>
                </c:pt>
                <c:pt idx="673">
                  <c:v>-5.6560344999999996</c:v>
                </c:pt>
                <c:pt idx="674">
                  <c:v>-5.5794644</c:v>
                </c:pt>
                <c:pt idx="675">
                  <c:v>-5.5316076000000001</c:v>
                </c:pt>
                <c:pt idx="676">
                  <c:v>-5.4789658000000001</c:v>
                </c:pt>
                <c:pt idx="677">
                  <c:v>-5.4921259999999998</c:v>
                </c:pt>
                <c:pt idx="678">
                  <c:v>-5.4867425000000001</c:v>
                </c:pt>
                <c:pt idx="679">
                  <c:v>-5.4574303999999998</c:v>
                </c:pt>
                <c:pt idx="680">
                  <c:v>-5.4616175</c:v>
                </c:pt>
                <c:pt idx="681">
                  <c:v>-5.4747779999999997</c:v>
                </c:pt>
                <c:pt idx="682">
                  <c:v>-5.5172509999999999</c:v>
                </c:pt>
                <c:pt idx="683">
                  <c:v>-5.5357950000000002</c:v>
                </c:pt>
                <c:pt idx="684">
                  <c:v>-5.5447683000000003</c:v>
                </c:pt>
                <c:pt idx="685">
                  <c:v>-5.5968121999999996</c:v>
                </c:pt>
                <c:pt idx="686">
                  <c:v>-5.6446686000000001</c:v>
                </c:pt>
                <c:pt idx="687">
                  <c:v>-5.6584272000000002</c:v>
                </c:pt>
                <c:pt idx="688">
                  <c:v>-5.7110696000000001</c:v>
                </c:pt>
                <c:pt idx="689">
                  <c:v>-5.7248282000000001</c:v>
                </c:pt>
                <c:pt idx="690">
                  <c:v>-5.7338013999999999</c:v>
                </c:pt>
                <c:pt idx="691">
                  <c:v>-5.7427745000000003</c:v>
                </c:pt>
                <c:pt idx="692">
                  <c:v>-5.7421759999999997</c:v>
                </c:pt>
                <c:pt idx="693">
                  <c:v>-5.7463635999999996</c:v>
                </c:pt>
                <c:pt idx="694">
                  <c:v>-5.7690954000000003</c:v>
                </c:pt>
                <c:pt idx="695">
                  <c:v>-5.7732830000000002</c:v>
                </c:pt>
                <c:pt idx="696">
                  <c:v>-5.7732830000000002</c:v>
                </c:pt>
                <c:pt idx="697">
                  <c:v>-5.8157553999999996</c:v>
                </c:pt>
                <c:pt idx="698">
                  <c:v>-5.8492550000000003</c:v>
                </c:pt>
                <c:pt idx="699">
                  <c:v>-5.9012989999999999</c:v>
                </c:pt>
                <c:pt idx="700">
                  <c:v>-5.9353967000000001</c:v>
                </c:pt>
                <c:pt idx="701">
                  <c:v>-5.9970116999999998</c:v>
                </c:pt>
                <c:pt idx="702">
                  <c:v>-6.0693945999999999</c:v>
                </c:pt>
                <c:pt idx="703">
                  <c:v>-6.1220369999999997</c:v>
                </c:pt>
                <c:pt idx="704">
                  <c:v>-6.1794643000000002</c:v>
                </c:pt>
                <c:pt idx="705">
                  <c:v>-6.2662044000000003</c:v>
                </c:pt>
                <c:pt idx="706">
                  <c:v>-6.3140606999999997</c:v>
                </c:pt>
                <c:pt idx="707">
                  <c:v>-6.3762740000000004</c:v>
                </c:pt>
                <c:pt idx="708">
                  <c:v>-6.4193449999999999</c:v>
                </c:pt>
                <c:pt idx="709">
                  <c:v>-6.4917280000000002</c:v>
                </c:pt>
                <c:pt idx="710">
                  <c:v>-6.5347986000000002</c:v>
                </c:pt>
                <c:pt idx="711">
                  <c:v>-6.5928244999999999</c:v>
                </c:pt>
                <c:pt idx="712">
                  <c:v>-6.6071815000000003</c:v>
                </c:pt>
                <c:pt idx="713">
                  <c:v>-6.6173510000000002</c:v>
                </c:pt>
                <c:pt idx="714">
                  <c:v>-6.6460648000000004</c:v>
                </c:pt>
                <c:pt idx="715">
                  <c:v>-6.6275206000000004</c:v>
                </c:pt>
                <c:pt idx="716">
                  <c:v>-6.599405</c:v>
                </c:pt>
                <c:pt idx="717">
                  <c:v>-6.5712890000000002</c:v>
                </c:pt>
                <c:pt idx="718">
                  <c:v>-6.5054864999999999</c:v>
                </c:pt>
                <c:pt idx="719">
                  <c:v>-6.4337020000000003</c:v>
                </c:pt>
                <c:pt idx="720">
                  <c:v>-6.3768725000000002</c:v>
                </c:pt>
                <c:pt idx="721">
                  <c:v>-6.3200425999999998</c:v>
                </c:pt>
                <c:pt idx="722">
                  <c:v>-6.2674006999999996</c:v>
                </c:pt>
                <c:pt idx="723">
                  <c:v>-6.2099729999999997</c:v>
                </c:pt>
                <c:pt idx="724">
                  <c:v>-6.1663040000000002</c:v>
                </c:pt>
                <c:pt idx="725">
                  <c:v>-6.1322064000000003</c:v>
                </c:pt>
                <c:pt idx="726">
                  <c:v>-6.0885369999999996</c:v>
                </c:pt>
                <c:pt idx="727">
                  <c:v>-6.0783677000000003</c:v>
                </c:pt>
                <c:pt idx="728">
                  <c:v>-6.0586270000000004</c:v>
                </c:pt>
                <c:pt idx="729">
                  <c:v>-6.0143599999999999</c:v>
                </c:pt>
                <c:pt idx="730">
                  <c:v>-5.9994044000000004</c:v>
                </c:pt>
                <c:pt idx="731">
                  <c:v>-5.9653067999999996</c:v>
                </c:pt>
                <c:pt idx="732">
                  <c:v>-5.9168520000000004</c:v>
                </c:pt>
                <c:pt idx="733">
                  <c:v>-5.8636116999999999</c:v>
                </c:pt>
                <c:pt idx="734">
                  <c:v>-5.8151574000000004</c:v>
                </c:pt>
                <c:pt idx="735">
                  <c:v>-5.7343992999999998</c:v>
                </c:pt>
                <c:pt idx="736">
                  <c:v>-5.6536416999999997</c:v>
                </c:pt>
                <c:pt idx="737">
                  <c:v>-5.6159549999999996</c:v>
                </c:pt>
                <c:pt idx="738">
                  <c:v>-5.5878389999999998</c:v>
                </c:pt>
                <c:pt idx="739">
                  <c:v>-5.6129636999999999</c:v>
                </c:pt>
                <c:pt idx="740">
                  <c:v>-5.6279187000000004</c:v>
                </c:pt>
                <c:pt idx="741">
                  <c:v>-5.6428739999999999</c:v>
                </c:pt>
                <c:pt idx="742">
                  <c:v>-5.6386867000000001</c:v>
                </c:pt>
                <c:pt idx="743">
                  <c:v>-5.672186</c:v>
                </c:pt>
                <c:pt idx="744">
                  <c:v>-5.7003016000000004</c:v>
                </c:pt>
                <c:pt idx="745">
                  <c:v>-5.7421759999999997</c:v>
                </c:pt>
                <c:pt idx="746">
                  <c:v>-5.7655063000000002</c:v>
                </c:pt>
                <c:pt idx="747">
                  <c:v>-5.7984076</c:v>
                </c:pt>
                <c:pt idx="748">
                  <c:v>-5.8749776000000002</c:v>
                </c:pt>
                <c:pt idx="749">
                  <c:v>-5.9563335999999998</c:v>
                </c:pt>
                <c:pt idx="750">
                  <c:v>-6.0472609999999998</c:v>
                </c:pt>
                <c:pt idx="751">
                  <c:v>-6.1908300000000001</c:v>
                </c:pt>
                <c:pt idx="752">
                  <c:v>-6.3439712999999998</c:v>
                </c:pt>
                <c:pt idx="753">
                  <c:v>-6.5078792999999999</c:v>
                </c:pt>
                <c:pt idx="754">
                  <c:v>-6.7142600000000003</c:v>
                </c:pt>
                <c:pt idx="755">
                  <c:v>-6.9158553999999999</c:v>
                </c:pt>
                <c:pt idx="756">
                  <c:v>-7.1503525000000003</c:v>
                </c:pt>
                <c:pt idx="757">
                  <c:v>-7.4141607</c:v>
                </c:pt>
                <c:pt idx="758">
                  <c:v>-7.6630143999999998</c:v>
                </c:pt>
                <c:pt idx="759">
                  <c:v>-7.9160557000000003</c:v>
                </c:pt>
                <c:pt idx="760">
                  <c:v>-8.1834539999999993</c:v>
                </c:pt>
                <c:pt idx="761">
                  <c:v>-8.4311100000000003</c:v>
                </c:pt>
                <c:pt idx="762">
                  <c:v>-8.7026959999999995</c:v>
                </c:pt>
                <c:pt idx="763">
                  <c:v>-8.9647100000000002</c:v>
                </c:pt>
                <c:pt idx="764">
                  <c:v>-9.2123670000000004</c:v>
                </c:pt>
                <c:pt idx="765">
                  <c:v>-9.4396850000000008</c:v>
                </c:pt>
                <c:pt idx="766">
                  <c:v>-9.6293159999999993</c:v>
                </c:pt>
                <c:pt idx="767">
                  <c:v>-9.8045910000000003</c:v>
                </c:pt>
                <c:pt idx="768">
                  <c:v>-10.003793999999999</c:v>
                </c:pt>
                <c:pt idx="769">
                  <c:v>-10.192826</c:v>
                </c:pt>
                <c:pt idx="770">
                  <c:v>-10.334600999999999</c:v>
                </c:pt>
                <c:pt idx="771">
                  <c:v>-10.542178</c:v>
                </c:pt>
                <c:pt idx="772">
                  <c:v>-10.745568</c:v>
                </c:pt>
                <c:pt idx="773">
                  <c:v>-10.944172999999999</c:v>
                </c:pt>
                <c:pt idx="774">
                  <c:v>-11.072188000000001</c:v>
                </c:pt>
                <c:pt idx="775">
                  <c:v>-11.119446999999999</c:v>
                </c:pt>
                <c:pt idx="776">
                  <c:v>-11.229517</c:v>
                </c:pt>
                <c:pt idx="777">
                  <c:v>-11.249855999999999</c:v>
                </c:pt>
                <c:pt idx="778">
                  <c:v>-11.240883</c:v>
                </c:pt>
                <c:pt idx="779">
                  <c:v>-11.189437</c:v>
                </c:pt>
                <c:pt idx="780">
                  <c:v>-11.153544</c:v>
                </c:pt>
                <c:pt idx="781">
                  <c:v>-11.050055</c:v>
                </c:pt>
                <c:pt idx="782">
                  <c:v>-10.922039</c:v>
                </c:pt>
                <c:pt idx="783">
                  <c:v>-10.780863</c:v>
                </c:pt>
                <c:pt idx="784">
                  <c:v>-10.576874999999999</c:v>
                </c:pt>
                <c:pt idx="785">
                  <c:v>-10.314859999999999</c:v>
                </c:pt>
                <c:pt idx="786">
                  <c:v>-10.062417</c:v>
                </c:pt>
                <c:pt idx="787">
                  <c:v>-9.8225370000000005</c:v>
                </c:pt>
                <c:pt idx="788">
                  <c:v>-9.6023969999999998</c:v>
                </c:pt>
                <c:pt idx="789">
                  <c:v>-9.3720879999999998</c:v>
                </c:pt>
                <c:pt idx="790">
                  <c:v>-9.1950190000000003</c:v>
                </c:pt>
                <c:pt idx="791">
                  <c:v>-9.0945210000000003</c:v>
                </c:pt>
                <c:pt idx="792">
                  <c:v>-8.9694959999999995</c:v>
                </c:pt>
                <c:pt idx="793">
                  <c:v>-8.8205419999999997</c:v>
                </c:pt>
                <c:pt idx="794">
                  <c:v>-8.8528450000000003</c:v>
                </c:pt>
                <c:pt idx="795">
                  <c:v>-8.9234340000000003</c:v>
                </c:pt>
                <c:pt idx="796">
                  <c:v>-9.0610210000000002</c:v>
                </c:pt>
                <c:pt idx="797">
                  <c:v>-9.2213399999999996</c:v>
                </c:pt>
                <c:pt idx="798">
                  <c:v>-9.4211410000000004</c:v>
                </c:pt>
                <c:pt idx="799">
                  <c:v>-9.6352989999999998</c:v>
                </c:pt>
                <c:pt idx="800">
                  <c:v>-9.8697949999999999</c:v>
                </c:pt>
                <c:pt idx="801">
                  <c:v>-10.137193</c:v>
                </c:pt>
                <c:pt idx="802">
                  <c:v>-10.429117</c:v>
                </c:pt>
                <c:pt idx="803">
                  <c:v>-10.686944</c:v>
                </c:pt>
                <c:pt idx="804">
                  <c:v>-10.954342</c:v>
                </c:pt>
                <c:pt idx="805">
                  <c:v>-11.160723000000001</c:v>
                </c:pt>
                <c:pt idx="806">
                  <c:v>-11.313266</c:v>
                </c:pt>
                <c:pt idx="807">
                  <c:v>-11.361122</c:v>
                </c:pt>
                <c:pt idx="808">
                  <c:v>-11.442477999999999</c:v>
                </c:pt>
                <c:pt idx="809">
                  <c:v>-11.538190999999999</c:v>
                </c:pt>
                <c:pt idx="810">
                  <c:v>-11.609976</c:v>
                </c:pt>
                <c:pt idx="811">
                  <c:v>-11.671590999999999</c:v>
                </c:pt>
                <c:pt idx="812">
                  <c:v>-11.680564</c:v>
                </c:pt>
                <c:pt idx="813">
                  <c:v>-11.726625</c:v>
                </c:pt>
                <c:pt idx="814">
                  <c:v>-11.810373999999999</c:v>
                </c:pt>
                <c:pt idx="815">
                  <c:v>-11.989238</c:v>
                </c:pt>
                <c:pt idx="816">
                  <c:v>-12.163914</c:v>
                </c:pt>
                <c:pt idx="817">
                  <c:v>-12.285349999999999</c:v>
                </c:pt>
                <c:pt idx="818">
                  <c:v>-12.488141000000001</c:v>
                </c:pt>
                <c:pt idx="819">
                  <c:v>-12.777075</c:v>
                </c:pt>
                <c:pt idx="820">
                  <c:v>-12.910475</c:v>
                </c:pt>
                <c:pt idx="821">
                  <c:v>-11.396416</c:v>
                </c:pt>
                <c:pt idx="822">
                  <c:v>-12.471392</c:v>
                </c:pt>
                <c:pt idx="823">
                  <c:v>-13.18206</c:v>
                </c:pt>
                <c:pt idx="824">
                  <c:v>-13.826924999999999</c:v>
                </c:pt>
                <c:pt idx="825">
                  <c:v>-14.404194</c:v>
                </c:pt>
                <c:pt idx="826">
                  <c:v>-14.81217</c:v>
                </c:pt>
                <c:pt idx="827">
                  <c:v>-15.457634000000001</c:v>
                </c:pt>
                <c:pt idx="828">
                  <c:v>-15.967904000000001</c:v>
                </c:pt>
                <c:pt idx="829">
                  <c:v>-16.750357000000001</c:v>
                </c:pt>
                <c:pt idx="830">
                  <c:v>-17.135002</c:v>
                </c:pt>
                <c:pt idx="831">
                  <c:v>-17.486149000000001</c:v>
                </c:pt>
                <c:pt idx="832">
                  <c:v>-17.845669999999998</c:v>
                </c:pt>
                <c:pt idx="833">
                  <c:v>-18.113667</c:v>
                </c:pt>
                <c:pt idx="834">
                  <c:v>-18.25245</c:v>
                </c:pt>
                <c:pt idx="835">
                  <c:v>-18.272192</c:v>
                </c:pt>
                <c:pt idx="836">
                  <c:v>-17.824137</c:v>
                </c:pt>
                <c:pt idx="837">
                  <c:v>-17.141582</c:v>
                </c:pt>
                <c:pt idx="838">
                  <c:v>-16.368103000000001</c:v>
                </c:pt>
                <c:pt idx="839">
                  <c:v>-15.5132675</c:v>
                </c:pt>
                <c:pt idx="840">
                  <c:v>-14.533405999999999</c:v>
                </c:pt>
                <c:pt idx="841">
                  <c:v>-13.496117999999999</c:v>
                </c:pt>
                <c:pt idx="842">
                  <c:v>-12.454043</c:v>
                </c:pt>
                <c:pt idx="843">
                  <c:v>-11.411371000000001</c:v>
                </c:pt>
                <c:pt idx="844">
                  <c:v>-10.393224999999999</c:v>
                </c:pt>
                <c:pt idx="845">
                  <c:v>-9.4127659999999995</c:v>
                </c:pt>
                <c:pt idx="846">
                  <c:v>-8.4951179999999997</c:v>
                </c:pt>
                <c:pt idx="847">
                  <c:v>-7.6977105000000003</c:v>
                </c:pt>
                <c:pt idx="848">
                  <c:v>-6.9810600000000003</c:v>
                </c:pt>
                <c:pt idx="849">
                  <c:v>-6.3314085000000002</c:v>
                </c:pt>
                <c:pt idx="850">
                  <c:v>-5.8348979999999999</c:v>
                </c:pt>
                <c:pt idx="851">
                  <c:v>-5.4155559999999996</c:v>
                </c:pt>
                <c:pt idx="852">
                  <c:v>-5.03749</c:v>
                </c:pt>
                <c:pt idx="853">
                  <c:v>-4.7706900000000001</c:v>
                </c:pt>
                <c:pt idx="854">
                  <c:v>-4.5613184000000002</c:v>
                </c:pt>
                <c:pt idx="855">
                  <c:v>-4.4093738</c:v>
                </c:pt>
                <c:pt idx="856">
                  <c:v>-4.319045</c:v>
                </c:pt>
                <c:pt idx="857">
                  <c:v>-4.2915273000000003</c:v>
                </c:pt>
                <c:pt idx="858">
                  <c:v>-4.3495536000000001</c:v>
                </c:pt>
                <c:pt idx="859">
                  <c:v>-4.4165524999999999</c:v>
                </c:pt>
                <c:pt idx="860">
                  <c:v>-4.5553359999999996</c:v>
                </c:pt>
                <c:pt idx="861">
                  <c:v>-4.6887359999999996</c:v>
                </c:pt>
                <c:pt idx="862">
                  <c:v>-4.8747780000000001</c:v>
                </c:pt>
                <c:pt idx="863">
                  <c:v>-5.0356949999999996</c:v>
                </c:pt>
                <c:pt idx="864">
                  <c:v>-5.2396830000000003</c:v>
                </c:pt>
                <c:pt idx="865">
                  <c:v>-5.3964132999999999</c:v>
                </c:pt>
                <c:pt idx="866">
                  <c:v>-5.5806610000000001</c:v>
                </c:pt>
                <c:pt idx="867">
                  <c:v>-5.7601222999999999</c:v>
                </c:pt>
                <c:pt idx="868">
                  <c:v>-5.9497533000000002</c:v>
                </c:pt>
                <c:pt idx="869">
                  <c:v>-6.1058849999999998</c:v>
                </c:pt>
                <c:pt idx="870">
                  <c:v>-6.2392849999999997</c:v>
                </c:pt>
                <c:pt idx="871">
                  <c:v>-6.3816579999999998</c:v>
                </c:pt>
                <c:pt idx="872">
                  <c:v>-6.5114684</c:v>
                </c:pt>
                <c:pt idx="873">
                  <c:v>-6.645467</c:v>
                </c:pt>
                <c:pt idx="874">
                  <c:v>-6.7986072999999996</c:v>
                </c:pt>
                <c:pt idx="875">
                  <c:v>-6.9373912999999998</c:v>
                </c:pt>
                <c:pt idx="876">
                  <c:v>-7.0809603000000001</c:v>
                </c:pt>
                <c:pt idx="877">
                  <c:v>-7.2341012999999998</c:v>
                </c:pt>
                <c:pt idx="878">
                  <c:v>-7.3872419999999996</c:v>
                </c:pt>
                <c:pt idx="879">
                  <c:v>-7.4967129999999997</c:v>
                </c:pt>
                <c:pt idx="880">
                  <c:v>-7.6211399999999996</c:v>
                </c:pt>
                <c:pt idx="881">
                  <c:v>-7.7306119999999998</c:v>
                </c:pt>
                <c:pt idx="882">
                  <c:v>-7.8107715000000004</c:v>
                </c:pt>
                <c:pt idx="883">
                  <c:v>-7.8574314000000003</c:v>
                </c:pt>
                <c:pt idx="884">
                  <c:v>-7.9704924000000004</c:v>
                </c:pt>
                <c:pt idx="885">
                  <c:v>-8.0883389999999995</c:v>
                </c:pt>
                <c:pt idx="886">
                  <c:v>-8.253444</c:v>
                </c:pt>
                <c:pt idx="887">
                  <c:v>-8.4281199999999998</c:v>
                </c:pt>
                <c:pt idx="888">
                  <c:v>-8.5980100000000004</c:v>
                </c:pt>
                <c:pt idx="889">
                  <c:v>-8.7828560000000007</c:v>
                </c:pt>
                <c:pt idx="890">
                  <c:v>-8.9820580000000003</c:v>
                </c:pt>
                <c:pt idx="891">
                  <c:v>-9.1387879999999999</c:v>
                </c:pt>
                <c:pt idx="892">
                  <c:v>-9.3152589999999993</c:v>
                </c:pt>
                <c:pt idx="893">
                  <c:v>-9.4689969999999999</c:v>
                </c:pt>
                <c:pt idx="894">
                  <c:v>-9.6466650000000005</c:v>
                </c:pt>
                <c:pt idx="895">
                  <c:v>-9.7914300000000001</c:v>
                </c:pt>
                <c:pt idx="896">
                  <c:v>-9.9798650000000002</c:v>
                </c:pt>
                <c:pt idx="897">
                  <c:v>-10.138987999999999</c:v>
                </c:pt>
                <c:pt idx="898">
                  <c:v>-10.268799</c:v>
                </c:pt>
                <c:pt idx="899">
                  <c:v>-10.402797</c:v>
                </c:pt>
                <c:pt idx="900">
                  <c:v>-10.546366000000001</c:v>
                </c:pt>
                <c:pt idx="901">
                  <c:v>-10.665409</c:v>
                </c:pt>
                <c:pt idx="902">
                  <c:v>-10.779666000000001</c:v>
                </c:pt>
                <c:pt idx="903">
                  <c:v>-10.874183</c:v>
                </c:pt>
                <c:pt idx="904">
                  <c:v>-10.944770999999999</c:v>
                </c:pt>
                <c:pt idx="905">
                  <c:v>-11.020144</c:v>
                </c:pt>
                <c:pt idx="906">
                  <c:v>-11.075778</c:v>
                </c:pt>
                <c:pt idx="907">
                  <c:v>-11.112866</c:v>
                </c:pt>
                <c:pt idx="908">
                  <c:v>-11.178070999999999</c:v>
                </c:pt>
                <c:pt idx="909">
                  <c:v>-11.201401000000001</c:v>
                </c:pt>
                <c:pt idx="910">
                  <c:v>-11.248061</c:v>
                </c:pt>
                <c:pt idx="911">
                  <c:v>-11.22832</c:v>
                </c:pt>
                <c:pt idx="912">
                  <c:v>-11.22832</c:v>
                </c:pt>
                <c:pt idx="913">
                  <c:v>-11.199605999999999</c:v>
                </c:pt>
                <c:pt idx="914">
                  <c:v>-11.109876</c:v>
                </c:pt>
                <c:pt idx="915">
                  <c:v>-11.034502</c:v>
                </c:pt>
                <c:pt idx="916">
                  <c:v>-10.872388000000001</c:v>
                </c:pt>
                <c:pt idx="917">
                  <c:v>-10.759327000000001</c:v>
                </c:pt>
                <c:pt idx="918">
                  <c:v>-10.612766000000001</c:v>
                </c:pt>
                <c:pt idx="919">
                  <c:v>-10.49492</c:v>
                </c:pt>
                <c:pt idx="920">
                  <c:v>-10.344172500000001</c:v>
                </c:pt>
                <c:pt idx="921">
                  <c:v>-10.169497</c:v>
                </c:pt>
                <c:pt idx="922">
                  <c:v>-10.013365</c:v>
                </c:pt>
                <c:pt idx="923">
                  <c:v>-9.8380899999999993</c:v>
                </c:pt>
                <c:pt idx="924">
                  <c:v>-9.6634139999999995</c:v>
                </c:pt>
                <c:pt idx="925">
                  <c:v>-9.4935240000000007</c:v>
                </c:pt>
                <c:pt idx="926">
                  <c:v>-9.3038930000000004</c:v>
                </c:pt>
                <c:pt idx="927">
                  <c:v>-9.1190470000000001</c:v>
                </c:pt>
                <c:pt idx="928">
                  <c:v>-8.9048890000000007</c:v>
                </c:pt>
                <c:pt idx="929">
                  <c:v>-8.7194459999999996</c:v>
                </c:pt>
                <c:pt idx="930">
                  <c:v>-8.5334029999999998</c:v>
                </c:pt>
                <c:pt idx="931">
                  <c:v>-8.3623170000000009</c:v>
                </c:pt>
                <c:pt idx="932">
                  <c:v>-8.1858459999999997</c:v>
                </c:pt>
                <c:pt idx="933">
                  <c:v>-8.0524459999999998</c:v>
                </c:pt>
                <c:pt idx="934">
                  <c:v>-7.9184483999999999</c:v>
                </c:pt>
                <c:pt idx="935">
                  <c:v>-7.7940215999999998</c:v>
                </c:pt>
                <c:pt idx="936">
                  <c:v>-7.6983085000000004</c:v>
                </c:pt>
                <c:pt idx="937">
                  <c:v>-7.6175509999999997</c:v>
                </c:pt>
                <c:pt idx="938">
                  <c:v>-7.5451680000000003</c:v>
                </c:pt>
                <c:pt idx="939">
                  <c:v>-7.5260252999999997</c:v>
                </c:pt>
                <c:pt idx="940">
                  <c:v>-7.5116687000000004</c:v>
                </c:pt>
                <c:pt idx="941">
                  <c:v>-7.5451680000000003</c:v>
                </c:pt>
                <c:pt idx="942">
                  <c:v>-7.5978102999999999</c:v>
                </c:pt>
                <c:pt idx="943">
                  <c:v>-7.6408810000000003</c:v>
                </c:pt>
                <c:pt idx="944">
                  <c:v>-7.7503523999999997</c:v>
                </c:pt>
                <c:pt idx="945">
                  <c:v>-7.8544400000000003</c:v>
                </c:pt>
                <c:pt idx="946">
                  <c:v>-7.9878400000000003</c:v>
                </c:pt>
                <c:pt idx="947">
                  <c:v>-8.1445699999999999</c:v>
                </c:pt>
                <c:pt idx="948">
                  <c:v>-8.2869430000000008</c:v>
                </c:pt>
                <c:pt idx="949">
                  <c:v>-8.4245300000000007</c:v>
                </c:pt>
                <c:pt idx="950">
                  <c:v>-8.5908320000000007</c:v>
                </c:pt>
                <c:pt idx="951">
                  <c:v>-8.738588</c:v>
                </c:pt>
                <c:pt idx="952">
                  <c:v>-8.8672029999999999</c:v>
                </c:pt>
                <c:pt idx="953">
                  <c:v>-8.9665049999999997</c:v>
                </c:pt>
                <c:pt idx="954">
                  <c:v>-9.0562349999999991</c:v>
                </c:pt>
                <c:pt idx="955">
                  <c:v>-9.1609210000000001</c:v>
                </c:pt>
                <c:pt idx="956">
                  <c:v>-9.2362959999999994</c:v>
                </c:pt>
                <c:pt idx="957">
                  <c:v>-9.3080800000000004</c:v>
                </c:pt>
                <c:pt idx="958">
                  <c:v>-9.33141</c:v>
                </c:pt>
                <c:pt idx="959">
                  <c:v>-9.3361959999999993</c:v>
                </c:pt>
                <c:pt idx="960">
                  <c:v>-9.3840520000000005</c:v>
                </c:pt>
                <c:pt idx="961">
                  <c:v>-9.3990080000000003</c:v>
                </c:pt>
                <c:pt idx="962">
                  <c:v>-9.3942209999999999</c:v>
                </c:pt>
                <c:pt idx="963">
                  <c:v>-9.3900349999999992</c:v>
                </c:pt>
                <c:pt idx="964">
                  <c:v>-9.4043910000000004</c:v>
                </c:pt>
                <c:pt idx="965">
                  <c:v>-9.4043910000000004</c:v>
                </c:pt>
                <c:pt idx="966">
                  <c:v>-9.4145599999999998</c:v>
                </c:pt>
                <c:pt idx="967">
                  <c:v>-9.4097749999999998</c:v>
                </c:pt>
                <c:pt idx="968">
                  <c:v>-9.4480599999999999</c:v>
                </c:pt>
                <c:pt idx="969">
                  <c:v>-9.4331049999999994</c:v>
                </c:pt>
                <c:pt idx="970">
                  <c:v>-9.4761760000000006</c:v>
                </c:pt>
                <c:pt idx="971">
                  <c:v>-9.4707919999999994</c:v>
                </c:pt>
                <c:pt idx="972">
                  <c:v>-9.5180500000000006</c:v>
                </c:pt>
                <c:pt idx="973">
                  <c:v>-9.5844509999999996</c:v>
                </c:pt>
                <c:pt idx="974">
                  <c:v>-9.6077809999999992</c:v>
                </c:pt>
                <c:pt idx="975">
                  <c:v>-9.6454679999999993</c:v>
                </c:pt>
                <c:pt idx="976">
                  <c:v>-9.6879410000000004</c:v>
                </c:pt>
                <c:pt idx="977">
                  <c:v>-9.7064850000000007</c:v>
                </c:pt>
                <c:pt idx="978">
                  <c:v>-9.7483599999999999</c:v>
                </c:pt>
                <c:pt idx="979">
                  <c:v>-9.8051890000000004</c:v>
                </c:pt>
                <c:pt idx="980">
                  <c:v>-9.8380899999999993</c:v>
                </c:pt>
                <c:pt idx="981">
                  <c:v>-9.8811610000000005</c:v>
                </c:pt>
                <c:pt idx="982">
                  <c:v>-9.9332049999999992</c:v>
                </c:pt>
                <c:pt idx="983">
                  <c:v>-9.9894359999999995</c:v>
                </c:pt>
                <c:pt idx="984">
                  <c:v>-10.031909000000001</c:v>
                </c:pt>
                <c:pt idx="985">
                  <c:v>-10.070194000000001</c:v>
                </c:pt>
                <c:pt idx="986">
                  <c:v>-10.136595</c:v>
                </c:pt>
                <c:pt idx="987">
                  <c:v>-10.170094499999999</c:v>
                </c:pt>
                <c:pt idx="988">
                  <c:v>-10.20838</c:v>
                </c:pt>
                <c:pt idx="989">
                  <c:v>-10.246665</c:v>
                </c:pt>
                <c:pt idx="990">
                  <c:v>-10.232307</c:v>
                </c:pt>
                <c:pt idx="991">
                  <c:v>-10.203594000000001</c:v>
                </c:pt>
                <c:pt idx="992">
                  <c:v>-10.20838</c:v>
                </c:pt>
                <c:pt idx="993">
                  <c:v>-10.198809000000001</c:v>
                </c:pt>
                <c:pt idx="994">
                  <c:v>-10.160523</c:v>
                </c:pt>
                <c:pt idx="995">
                  <c:v>-10.107881000000001</c:v>
                </c:pt>
                <c:pt idx="996">
                  <c:v>-10.031909000000001</c:v>
                </c:pt>
                <c:pt idx="997">
                  <c:v>-9.940982</c:v>
                </c:pt>
                <c:pt idx="998">
                  <c:v>-9.8117695000000005</c:v>
                </c:pt>
                <c:pt idx="999">
                  <c:v>-9.6640130000000006</c:v>
                </c:pt>
                <c:pt idx="1000">
                  <c:v>-9.4923280000000005</c:v>
                </c:pt>
                <c:pt idx="1001">
                  <c:v>-9.3068840000000002</c:v>
                </c:pt>
                <c:pt idx="1002">
                  <c:v>-9.1357970000000002</c:v>
                </c:pt>
                <c:pt idx="1003">
                  <c:v>-8.9401840000000004</c:v>
                </c:pt>
                <c:pt idx="1004">
                  <c:v>-8.8025959999999994</c:v>
                </c:pt>
                <c:pt idx="1005">
                  <c:v>-8.626125</c:v>
                </c:pt>
                <c:pt idx="1006">
                  <c:v>-8.4735829999999996</c:v>
                </c:pt>
                <c:pt idx="1007">
                  <c:v>-8.3688970000000005</c:v>
                </c:pt>
                <c:pt idx="1008">
                  <c:v>-8.3126660000000001</c:v>
                </c:pt>
                <c:pt idx="1009">
                  <c:v>-8.2223369999999996</c:v>
                </c:pt>
                <c:pt idx="1010">
                  <c:v>-8.1559360000000005</c:v>
                </c:pt>
                <c:pt idx="1011">
                  <c:v>-8.1284189999999992</c:v>
                </c:pt>
                <c:pt idx="1012">
                  <c:v>-8.1379900000000003</c:v>
                </c:pt>
                <c:pt idx="1013">
                  <c:v>-8.1529450000000008</c:v>
                </c:pt>
                <c:pt idx="1014">
                  <c:v>-8.1870419999999999</c:v>
                </c:pt>
                <c:pt idx="1015">
                  <c:v>-8.2259259999999994</c:v>
                </c:pt>
                <c:pt idx="1016">
                  <c:v>-8.2833539999999992</c:v>
                </c:pt>
                <c:pt idx="1017">
                  <c:v>-8.3503530000000001</c:v>
                </c:pt>
                <c:pt idx="1018">
                  <c:v>-8.4412800000000008</c:v>
                </c:pt>
                <c:pt idx="1019">
                  <c:v>-8.5561349999999994</c:v>
                </c:pt>
                <c:pt idx="1020">
                  <c:v>-8.6566340000000004</c:v>
                </c:pt>
                <c:pt idx="1021">
                  <c:v>-8.7912300000000005</c:v>
                </c:pt>
                <c:pt idx="1022">
                  <c:v>-8.9294159999999998</c:v>
                </c:pt>
                <c:pt idx="1023">
                  <c:v>-9.1011009999999999</c:v>
                </c:pt>
                <c:pt idx="1024">
                  <c:v>-9.2542419999999996</c:v>
                </c:pt>
                <c:pt idx="1025">
                  <c:v>-9.4301139999999997</c:v>
                </c:pt>
                <c:pt idx="1026">
                  <c:v>-9.5826569999999993</c:v>
                </c:pt>
                <c:pt idx="1027">
                  <c:v>-9.7447700000000008</c:v>
                </c:pt>
                <c:pt idx="1028">
                  <c:v>-9.8931260000000005</c:v>
                </c:pt>
                <c:pt idx="1029">
                  <c:v>-10.049855000000001</c:v>
                </c:pt>
                <c:pt idx="1030">
                  <c:v>-10.207183000000001</c:v>
                </c:pt>
                <c:pt idx="1031">
                  <c:v>-10.345368000000001</c:v>
                </c:pt>
                <c:pt idx="1032">
                  <c:v>-10.492527000000001</c:v>
                </c:pt>
                <c:pt idx="1033">
                  <c:v>-10.621141</c:v>
                </c:pt>
                <c:pt idx="1034">
                  <c:v>-10.753943</c:v>
                </c:pt>
                <c:pt idx="1035">
                  <c:v>-10.863415</c:v>
                </c:pt>
                <c:pt idx="1036">
                  <c:v>-10.876575000000001</c:v>
                </c:pt>
                <c:pt idx="1037">
                  <c:v>-10.952546999999999</c:v>
                </c:pt>
                <c:pt idx="1038">
                  <c:v>-9.8757769999999994</c:v>
                </c:pt>
                <c:pt idx="1039">
                  <c:v>-10.137193</c:v>
                </c:pt>
                <c:pt idx="1040">
                  <c:v>-10.657632</c:v>
                </c:pt>
                <c:pt idx="1041">
                  <c:v>-10.776674999999999</c:v>
                </c:pt>
                <c:pt idx="1042">
                  <c:v>-10.884352</c:v>
                </c:pt>
                <c:pt idx="1043">
                  <c:v>-11.135598</c:v>
                </c:pt>
                <c:pt idx="1044">
                  <c:v>-11.2755785</c:v>
                </c:pt>
                <c:pt idx="1045">
                  <c:v>-11.410773000000001</c:v>
                </c:pt>
                <c:pt idx="1046">
                  <c:v>-11.464611</c:v>
                </c:pt>
                <c:pt idx="1047">
                  <c:v>-11.489737</c:v>
                </c:pt>
                <c:pt idx="1048">
                  <c:v>-11.49512</c:v>
                </c:pt>
                <c:pt idx="1049">
                  <c:v>-11.443076</c:v>
                </c:pt>
                <c:pt idx="1050">
                  <c:v>-11.342578</c:v>
                </c:pt>
                <c:pt idx="1051">
                  <c:v>-11.252249000000001</c:v>
                </c:pt>
                <c:pt idx="1052">
                  <c:v>-11.12842</c:v>
                </c:pt>
                <c:pt idx="1053">
                  <c:v>-10.99502</c:v>
                </c:pt>
                <c:pt idx="1054">
                  <c:v>-10.827522</c:v>
                </c:pt>
                <c:pt idx="1055">
                  <c:v>-10.680364000000001</c:v>
                </c:pt>
                <c:pt idx="1056">
                  <c:v>-10.5284195</c:v>
                </c:pt>
                <c:pt idx="1057">
                  <c:v>-10.390832</c:v>
                </c:pt>
                <c:pt idx="1058">
                  <c:v>-10.262218000000001</c:v>
                </c:pt>
                <c:pt idx="1059">
                  <c:v>-10.177273</c:v>
                </c:pt>
                <c:pt idx="1060">
                  <c:v>-10.120443</c:v>
                </c:pt>
                <c:pt idx="1061">
                  <c:v>-10.040284</c:v>
                </c:pt>
                <c:pt idx="1062">
                  <c:v>-9.9930260000000004</c:v>
                </c:pt>
                <c:pt idx="1063">
                  <c:v>-9.9744820000000001</c:v>
                </c:pt>
                <c:pt idx="1064">
                  <c:v>-9.9942220000000006</c:v>
                </c:pt>
                <c:pt idx="1065">
                  <c:v>-10.027721</c:v>
                </c:pt>
                <c:pt idx="1066">
                  <c:v>-10.113863</c:v>
                </c:pt>
                <c:pt idx="1067">
                  <c:v>-10.209576</c:v>
                </c:pt>
                <c:pt idx="1068">
                  <c:v>-10.352546999999999</c:v>
                </c:pt>
                <c:pt idx="1069">
                  <c:v>-10.5385895</c:v>
                </c:pt>
                <c:pt idx="1070">
                  <c:v>-10.723433999999999</c:v>
                </c:pt>
                <c:pt idx="1071">
                  <c:v>-10.927422999999999</c:v>
                </c:pt>
                <c:pt idx="1072">
                  <c:v>-11.164910000000001</c:v>
                </c:pt>
                <c:pt idx="1073">
                  <c:v>-11.410773000000001</c:v>
                </c:pt>
                <c:pt idx="1074">
                  <c:v>-11.652448</c:v>
                </c:pt>
                <c:pt idx="1075">
                  <c:v>-11.903096</c:v>
                </c:pt>
                <c:pt idx="1076">
                  <c:v>-12.158530000000001</c:v>
                </c:pt>
                <c:pt idx="1077">
                  <c:v>-12.342777</c:v>
                </c:pt>
                <c:pt idx="1078">
                  <c:v>-12.513266</c:v>
                </c:pt>
                <c:pt idx="1079">
                  <c:v>-12.661023</c:v>
                </c:pt>
                <c:pt idx="1080">
                  <c:v>-12.795021</c:v>
                </c:pt>
                <c:pt idx="1081">
                  <c:v>-12.885948000000001</c:v>
                </c:pt>
                <c:pt idx="1082">
                  <c:v>-12.982858</c:v>
                </c:pt>
                <c:pt idx="1083">
                  <c:v>-13.060026000000001</c:v>
                </c:pt>
                <c:pt idx="1084">
                  <c:v>-13.085151</c:v>
                </c:pt>
                <c:pt idx="1085">
                  <c:v>-13.10549</c:v>
                </c:pt>
                <c:pt idx="1086">
                  <c:v>-13.121043</c:v>
                </c:pt>
                <c:pt idx="1087">
                  <c:v>-13.131212</c:v>
                </c:pt>
                <c:pt idx="1088">
                  <c:v>-13.135998000000001</c:v>
                </c:pt>
                <c:pt idx="1089">
                  <c:v>-13.140185000000001</c:v>
                </c:pt>
                <c:pt idx="1090">
                  <c:v>-13.110275</c:v>
                </c:pt>
                <c:pt idx="1091">
                  <c:v>-13.094124000000001</c:v>
                </c:pt>
                <c:pt idx="1092">
                  <c:v>-13.111471999999999</c:v>
                </c:pt>
                <c:pt idx="1093">
                  <c:v>-13.085749</c:v>
                </c:pt>
                <c:pt idx="1094">
                  <c:v>-13.088739</c:v>
                </c:pt>
                <c:pt idx="1095">
                  <c:v>-12.134003999999999</c:v>
                </c:pt>
                <c:pt idx="1096">
                  <c:v>-11.3683</c:v>
                </c:pt>
                <c:pt idx="1097">
                  <c:v>-11.924632000000001</c:v>
                </c:pt>
                <c:pt idx="1098">
                  <c:v>-12.010774</c:v>
                </c:pt>
                <c:pt idx="1099">
                  <c:v>-12.086745000000001</c:v>
                </c:pt>
                <c:pt idx="1100">
                  <c:v>-11.991631</c:v>
                </c:pt>
                <c:pt idx="1101">
                  <c:v>-11.991631</c:v>
                </c:pt>
                <c:pt idx="1102">
                  <c:v>-12.020943000000001</c:v>
                </c:pt>
                <c:pt idx="1103">
                  <c:v>-12.01197</c:v>
                </c:pt>
                <c:pt idx="1104">
                  <c:v>-12.061023</c:v>
                </c:pt>
                <c:pt idx="1105">
                  <c:v>-12.090933</c:v>
                </c:pt>
                <c:pt idx="1106">
                  <c:v>-12.030514</c:v>
                </c:pt>
                <c:pt idx="1107">
                  <c:v>-11.974282000000001</c:v>
                </c:pt>
                <c:pt idx="1108">
                  <c:v>-11.984451999999999</c:v>
                </c:pt>
                <c:pt idx="1109">
                  <c:v>-12.047264</c:v>
                </c:pt>
                <c:pt idx="1110">
                  <c:v>-12.046665000000001</c:v>
                </c:pt>
                <c:pt idx="1111">
                  <c:v>-11.927623000000001</c:v>
                </c:pt>
                <c:pt idx="1112">
                  <c:v>-11.860623</c:v>
                </c:pt>
                <c:pt idx="1113">
                  <c:v>-11.858231</c:v>
                </c:pt>
                <c:pt idx="1114">
                  <c:v>-11.788838999999999</c:v>
                </c:pt>
                <c:pt idx="1115">
                  <c:v>-11.723037</c:v>
                </c:pt>
                <c:pt idx="1116">
                  <c:v>-11.66202</c:v>
                </c:pt>
                <c:pt idx="1117">
                  <c:v>-11.614761</c:v>
                </c:pt>
                <c:pt idx="1118">
                  <c:v>-11.531013</c:v>
                </c:pt>
                <c:pt idx="1119">
                  <c:v>-11.423933999999999</c:v>
                </c:pt>
                <c:pt idx="1120">
                  <c:v>-11.245668</c:v>
                </c:pt>
                <c:pt idx="1121">
                  <c:v>-11.044670999999999</c:v>
                </c:pt>
                <c:pt idx="1122">
                  <c:v>-10.842478</c:v>
                </c:pt>
                <c:pt idx="1123">
                  <c:v>-10.642677000000001</c:v>
                </c:pt>
                <c:pt idx="1124">
                  <c:v>-10.485946999999999</c:v>
                </c:pt>
                <c:pt idx="1125">
                  <c:v>-10.240683000000001</c:v>
                </c:pt>
                <c:pt idx="1126">
                  <c:v>-9.7986090000000008</c:v>
                </c:pt>
                <c:pt idx="1127">
                  <c:v>-10.350752999999999</c:v>
                </c:pt>
                <c:pt idx="1128">
                  <c:v>-10.374083000000001</c:v>
                </c:pt>
                <c:pt idx="1129">
                  <c:v>-11.274381999999999</c:v>
                </c:pt>
                <c:pt idx="1130">
                  <c:v>-15.193826</c:v>
                </c:pt>
                <c:pt idx="1131">
                  <c:v>-14.651852</c:v>
                </c:pt>
                <c:pt idx="1132">
                  <c:v>-12.87518</c:v>
                </c:pt>
                <c:pt idx="1133">
                  <c:v>-11.820544</c:v>
                </c:pt>
                <c:pt idx="1134">
                  <c:v>-11.301301</c:v>
                </c:pt>
                <c:pt idx="1135">
                  <c:v>-11.080564000000001</c:v>
                </c:pt>
                <c:pt idx="1136">
                  <c:v>-10.554143</c:v>
                </c:pt>
                <c:pt idx="1137">
                  <c:v>-9.7046899999999994</c:v>
                </c:pt>
                <c:pt idx="1138">
                  <c:v>-9.5688980000000008</c:v>
                </c:pt>
                <c:pt idx="1139">
                  <c:v>-8.9605230000000002</c:v>
                </c:pt>
                <c:pt idx="1140">
                  <c:v>-8.5226360000000003</c:v>
                </c:pt>
                <c:pt idx="1141">
                  <c:v>-8.5686979999999995</c:v>
                </c:pt>
                <c:pt idx="1142">
                  <c:v>-8.913862</c:v>
                </c:pt>
                <c:pt idx="1143">
                  <c:v>-9.2781699999999994</c:v>
                </c:pt>
                <c:pt idx="1144">
                  <c:v>-9.7770729999999997</c:v>
                </c:pt>
                <c:pt idx="1145">
                  <c:v>-10.143174999999999</c:v>
                </c:pt>
                <c:pt idx="1146">
                  <c:v>-10.290932</c:v>
                </c:pt>
                <c:pt idx="1147">
                  <c:v>-10.228121</c:v>
                </c:pt>
                <c:pt idx="1148">
                  <c:v>-10.04806</c:v>
                </c:pt>
                <c:pt idx="1149">
                  <c:v>-9.9810610000000004</c:v>
                </c:pt>
                <c:pt idx="1150">
                  <c:v>-9.9690969999999997</c:v>
                </c:pt>
                <c:pt idx="1151">
                  <c:v>-9.8398850000000007</c:v>
                </c:pt>
                <c:pt idx="1152">
                  <c:v>-9.7740819999999999</c:v>
                </c:pt>
                <c:pt idx="1153">
                  <c:v>-9.7118690000000001</c:v>
                </c:pt>
                <c:pt idx="1154">
                  <c:v>-9.7788679999999992</c:v>
                </c:pt>
                <c:pt idx="1155">
                  <c:v>-9.8261260000000004</c:v>
                </c:pt>
                <c:pt idx="1156">
                  <c:v>-9.9134650000000004</c:v>
                </c:pt>
                <c:pt idx="1157">
                  <c:v>-10.110274</c:v>
                </c:pt>
                <c:pt idx="1158">
                  <c:v>-10.289137999999999</c:v>
                </c:pt>
                <c:pt idx="1159">
                  <c:v>-10.500902</c:v>
                </c:pt>
                <c:pt idx="1160">
                  <c:v>-10.597811999999999</c:v>
                </c:pt>
                <c:pt idx="1161">
                  <c:v>-10.593624</c:v>
                </c:pt>
                <c:pt idx="1162">
                  <c:v>-10.542178</c:v>
                </c:pt>
                <c:pt idx="1163">
                  <c:v>-10.557134</c:v>
                </c:pt>
                <c:pt idx="1164">
                  <c:v>-10.508678</c:v>
                </c:pt>
                <c:pt idx="1165">
                  <c:v>-10.3017</c:v>
                </c:pt>
                <c:pt idx="1166">
                  <c:v>-10.162318000000001</c:v>
                </c:pt>
                <c:pt idx="1167">
                  <c:v>-10.120443</c:v>
                </c:pt>
                <c:pt idx="1168">
                  <c:v>-10.215558</c:v>
                </c:pt>
                <c:pt idx="1169">
                  <c:v>-10.164111999999999</c:v>
                </c:pt>
                <c:pt idx="1170">
                  <c:v>-10.088737999999999</c:v>
                </c:pt>
                <c:pt idx="1171">
                  <c:v>-10.083952999999999</c:v>
                </c:pt>
                <c:pt idx="1172">
                  <c:v>-10.061221</c:v>
                </c:pt>
                <c:pt idx="1173">
                  <c:v>-9.8362960000000008</c:v>
                </c:pt>
                <c:pt idx="1174">
                  <c:v>-9.4666040000000002</c:v>
                </c:pt>
                <c:pt idx="1175">
                  <c:v>-9.0915300000000006</c:v>
                </c:pt>
                <c:pt idx="1176">
                  <c:v>-8.9706919999999997</c:v>
                </c:pt>
                <c:pt idx="1177">
                  <c:v>-8.8911300000000004</c:v>
                </c:pt>
                <c:pt idx="1178">
                  <c:v>-8.8695959999999996</c:v>
                </c:pt>
                <c:pt idx="1179">
                  <c:v>-8.8761759999999992</c:v>
                </c:pt>
                <c:pt idx="1180">
                  <c:v>-8.5669029999999999</c:v>
                </c:pt>
                <c:pt idx="1181">
                  <c:v>-8.4143609999999995</c:v>
                </c:pt>
                <c:pt idx="1182">
                  <c:v>-8.4490569999999998</c:v>
                </c:pt>
                <c:pt idx="1183">
                  <c:v>-8.5316100000000006</c:v>
                </c:pt>
                <c:pt idx="1184">
                  <c:v>-8.2600239999999996</c:v>
                </c:pt>
                <c:pt idx="1185">
                  <c:v>-7.9932239999999997</c:v>
                </c:pt>
                <c:pt idx="1186">
                  <c:v>-7.4147590000000001</c:v>
                </c:pt>
                <c:pt idx="1187">
                  <c:v>-7.2472614999999996</c:v>
                </c:pt>
                <c:pt idx="1188">
                  <c:v>-7.0941210000000003</c:v>
                </c:pt>
                <c:pt idx="1189">
                  <c:v>-6.7830539999999999</c:v>
                </c:pt>
                <c:pt idx="1190">
                  <c:v>-6.5204414999999996</c:v>
                </c:pt>
                <c:pt idx="1191">
                  <c:v>-6.3469620000000004</c:v>
                </c:pt>
                <c:pt idx="1192">
                  <c:v>-6.1118674000000004</c:v>
                </c:pt>
                <c:pt idx="1193">
                  <c:v>-5.7912290000000004</c:v>
                </c:pt>
                <c:pt idx="1194">
                  <c:v>-5.4705906000000004</c:v>
                </c:pt>
                <c:pt idx="1195">
                  <c:v>-5.5698930000000004</c:v>
                </c:pt>
                <c:pt idx="1196">
                  <c:v>-5.4167522999999997</c:v>
                </c:pt>
                <c:pt idx="1197">
                  <c:v>-5.3001019999999999</c:v>
                </c:pt>
                <c:pt idx="1198">
                  <c:v>-5.2360939999999996</c:v>
                </c:pt>
                <c:pt idx="1199">
                  <c:v>-5.1583275999999998</c:v>
                </c:pt>
                <c:pt idx="1200">
                  <c:v>-5.1768720000000004</c:v>
                </c:pt>
                <c:pt idx="1201">
                  <c:v>-5.2331032999999998</c:v>
                </c:pt>
                <c:pt idx="1202">
                  <c:v>-5.2941203000000003</c:v>
                </c:pt>
                <c:pt idx="1203">
                  <c:v>-5.2217374000000003</c:v>
                </c:pt>
                <c:pt idx="1204">
                  <c:v>-5.2594240000000001</c:v>
                </c:pt>
                <c:pt idx="1205">
                  <c:v>-5.2785669999999998</c:v>
                </c:pt>
                <c:pt idx="1206">
                  <c:v>-5.2983073999999997</c:v>
                </c:pt>
                <c:pt idx="1207">
                  <c:v>-5.3659049999999997</c:v>
                </c:pt>
                <c:pt idx="1208">
                  <c:v>-5.3910293999999999</c:v>
                </c:pt>
                <c:pt idx="1209">
                  <c:v>-5.4676</c:v>
                </c:pt>
                <c:pt idx="1210">
                  <c:v>-5.4394840000000002</c:v>
                </c:pt>
                <c:pt idx="1211">
                  <c:v>-5.5399830000000003</c:v>
                </c:pt>
                <c:pt idx="1212">
                  <c:v>-5.6356954999999997</c:v>
                </c:pt>
                <c:pt idx="1213">
                  <c:v>-5.7170515000000002</c:v>
                </c:pt>
                <c:pt idx="1214">
                  <c:v>-5.8127646000000004</c:v>
                </c:pt>
                <c:pt idx="1215">
                  <c:v>-5.9850479999999999</c:v>
                </c:pt>
                <c:pt idx="1216">
                  <c:v>-6.0999030000000003</c:v>
                </c:pt>
                <c:pt idx="1217">
                  <c:v>-6.1334030000000004</c:v>
                </c:pt>
                <c:pt idx="1218">
                  <c:v>-6.2051873000000004</c:v>
                </c:pt>
                <c:pt idx="1219">
                  <c:v>-6.2291154999999998</c:v>
                </c:pt>
                <c:pt idx="1220">
                  <c:v>-6.2051873000000004</c:v>
                </c:pt>
                <c:pt idx="1221">
                  <c:v>-6.2488564999999996</c:v>
                </c:pt>
                <c:pt idx="1222">
                  <c:v>-6.3110695000000003</c:v>
                </c:pt>
                <c:pt idx="1223">
                  <c:v>-6.4019969999999997</c:v>
                </c:pt>
                <c:pt idx="1224">
                  <c:v>-6.5509500000000003</c:v>
                </c:pt>
                <c:pt idx="1225">
                  <c:v>-6.5222363000000003</c:v>
                </c:pt>
                <c:pt idx="1226">
                  <c:v>-6.6281185000000002</c:v>
                </c:pt>
                <c:pt idx="1227">
                  <c:v>-6.6903319999999997</c:v>
                </c:pt>
                <c:pt idx="1228">
                  <c:v>-6.6711893</c:v>
                </c:pt>
                <c:pt idx="1229">
                  <c:v>-6.7429743000000002</c:v>
                </c:pt>
                <c:pt idx="1230">
                  <c:v>-6.7908305999999996</c:v>
                </c:pt>
                <c:pt idx="1231">
                  <c:v>-6.8967133</c:v>
                </c:pt>
                <c:pt idx="1232">
                  <c:v>-6.9732833000000003</c:v>
                </c:pt>
                <c:pt idx="1233">
                  <c:v>-6.9684977999999997</c:v>
                </c:pt>
                <c:pt idx="1234">
                  <c:v>-6.9206414000000001</c:v>
                </c:pt>
                <c:pt idx="1235">
                  <c:v>-6.8159549999999998</c:v>
                </c:pt>
                <c:pt idx="1236">
                  <c:v>-6.792027</c:v>
                </c:pt>
                <c:pt idx="1237">
                  <c:v>-6.7872415000000004</c:v>
                </c:pt>
                <c:pt idx="1238">
                  <c:v>-6.8111696000000004</c:v>
                </c:pt>
                <c:pt idx="1239">
                  <c:v>-6.8015984999999999</c:v>
                </c:pt>
                <c:pt idx="1240">
                  <c:v>-6.7776699999999996</c:v>
                </c:pt>
                <c:pt idx="1241">
                  <c:v>-6.8010000000000002</c:v>
                </c:pt>
                <c:pt idx="1242">
                  <c:v>-6.8482585</c:v>
                </c:pt>
                <c:pt idx="1243">
                  <c:v>-6.8859453000000004</c:v>
                </c:pt>
                <c:pt idx="1244">
                  <c:v>-6.9810600000000003</c:v>
                </c:pt>
                <c:pt idx="1245">
                  <c:v>-7.075577</c:v>
                </c:pt>
                <c:pt idx="1246">
                  <c:v>-7.1802625999999998</c:v>
                </c:pt>
                <c:pt idx="1247">
                  <c:v>-7.2705916999999998</c:v>
                </c:pt>
                <c:pt idx="1248">
                  <c:v>-7.3986077000000003</c:v>
                </c:pt>
                <c:pt idx="1249">
                  <c:v>-7.5128649999999997</c:v>
                </c:pt>
                <c:pt idx="1250">
                  <c:v>-7.6414790000000004</c:v>
                </c:pt>
                <c:pt idx="1251">
                  <c:v>-7.7264239999999997</c:v>
                </c:pt>
                <c:pt idx="1252">
                  <c:v>-7.8400835999999998</c:v>
                </c:pt>
                <c:pt idx="1253">
                  <c:v>-7.9202430000000001</c:v>
                </c:pt>
                <c:pt idx="1254">
                  <c:v>-7.9908314000000003</c:v>
                </c:pt>
                <c:pt idx="1255">
                  <c:v>-8.0476609999999997</c:v>
                </c:pt>
                <c:pt idx="1256">
                  <c:v>-8.1182490000000005</c:v>
                </c:pt>
                <c:pt idx="1257">
                  <c:v>-8.1128649999999993</c:v>
                </c:pt>
                <c:pt idx="1258">
                  <c:v>-8.1122669999999992</c:v>
                </c:pt>
                <c:pt idx="1259">
                  <c:v>-8.1260259999999995</c:v>
                </c:pt>
                <c:pt idx="1260">
                  <c:v>-8.0829550000000001</c:v>
                </c:pt>
                <c:pt idx="1261">
                  <c:v>-8.0733829999999998</c:v>
                </c:pt>
                <c:pt idx="1262">
                  <c:v>-8.0494559999999993</c:v>
                </c:pt>
                <c:pt idx="1263">
                  <c:v>-8.0255270000000003</c:v>
                </c:pt>
                <c:pt idx="1264">
                  <c:v>-8.0309109999999997</c:v>
                </c:pt>
                <c:pt idx="1265">
                  <c:v>-8.0650089999999999</c:v>
                </c:pt>
                <c:pt idx="1266">
                  <c:v>-8.0799640000000004</c:v>
                </c:pt>
                <c:pt idx="1267">
                  <c:v>-8.0901340000000008</c:v>
                </c:pt>
                <c:pt idx="1268">
                  <c:v>-8.1146600000000007</c:v>
                </c:pt>
                <c:pt idx="1269">
                  <c:v>-8.1439710000000005</c:v>
                </c:pt>
                <c:pt idx="1270">
                  <c:v>-8.1541409999999992</c:v>
                </c:pt>
                <c:pt idx="1271">
                  <c:v>-8.2019979999999997</c:v>
                </c:pt>
                <c:pt idx="1272">
                  <c:v>-8.2648100000000007</c:v>
                </c:pt>
                <c:pt idx="1273">
                  <c:v>-8.3467640000000003</c:v>
                </c:pt>
                <c:pt idx="1274">
                  <c:v>-8.4430739999999993</c:v>
                </c:pt>
                <c:pt idx="1275">
                  <c:v>-8.5579300000000007</c:v>
                </c:pt>
                <c:pt idx="1276">
                  <c:v>-8.7110710000000005</c:v>
                </c:pt>
                <c:pt idx="1277">
                  <c:v>-8.8408809999999995</c:v>
                </c:pt>
                <c:pt idx="1278">
                  <c:v>-8.9653080000000003</c:v>
                </c:pt>
                <c:pt idx="1279">
                  <c:v>-9.0418789999999998</c:v>
                </c:pt>
                <c:pt idx="1280">
                  <c:v>-9.1088769999999997</c:v>
                </c:pt>
                <c:pt idx="1281">
                  <c:v>-9.1369930000000004</c:v>
                </c:pt>
                <c:pt idx="1282">
                  <c:v>-9.1842520000000007</c:v>
                </c:pt>
                <c:pt idx="1283">
                  <c:v>-9.1788670000000003</c:v>
                </c:pt>
                <c:pt idx="1284">
                  <c:v>-9.1495549999999994</c:v>
                </c:pt>
                <c:pt idx="1285">
                  <c:v>-8.9575320000000005</c:v>
                </c:pt>
                <c:pt idx="1286">
                  <c:v>-8.4436730000000004</c:v>
                </c:pt>
                <c:pt idx="1287">
                  <c:v>-8.3617190000000008</c:v>
                </c:pt>
                <c:pt idx="1288">
                  <c:v>-8.4562349999999995</c:v>
                </c:pt>
                <c:pt idx="1289">
                  <c:v>-8.4017979999999994</c:v>
                </c:pt>
                <c:pt idx="1290">
                  <c:v>-8.5190470000000005</c:v>
                </c:pt>
                <c:pt idx="1291">
                  <c:v>-8.583653</c:v>
                </c:pt>
                <c:pt idx="1292">
                  <c:v>-8.6967130000000008</c:v>
                </c:pt>
                <c:pt idx="1293">
                  <c:v>-8.834301</c:v>
                </c:pt>
                <c:pt idx="1294">
                  <c:v>-9.0376910000000006</c:v>
                </c:pt>
                <c:pt idx="1295">
                  <c:v>-9.1992060000000002</c:v>
                </c:pt>
                <c:pt idx="1296">
                  <c:v>-9.3415789999999994</c:v>
                </c:pt>
                <c:pt idx="1297">
                  <c:v>-9.4504529999999995</c:v>
                </c:pt>
                <c:pt idx="1298">
                  <c:v>-9.4887379999999997</c:v>
                </c:pt>
                <c:pt idx="1299">
                  <c:v>-9.5844509999999996</c:v>
                </c:pt>
                <c:pt idx="1300">
                  <c:v>-9.6897350000000007</c:v>
                </c:pt>
                <c:pt idx="1301">
                  <c:v>-9.8386890000000005</c:v>
                </c:pt>
                <c:pt idx="1302">
                  <c:v>-10.016953000000001</c:v>
                </c:pt>
                <c:pt idx="1303">
                  <c:v>-10.128220000000001</c:v>
                </c:pt>
                <c:pt idx="1304">
                  <c:v>-10.267602</c:v>
                </c:pt>
                <c:pt idx="1305">
                  <c:v>-10.426126500000001</c:v>
                </c:pt>
                <c:pt idx="1306">
                  <c:v>-10.503295</c:v>
                </c:pt>
                <c:pt idx="1307">
                  <c:v>-10.34178</c:v>
                </c:pt>
                <c:pt idx="1308">
                  <c:v>-10.061221</c:v>
                </c:pt>
                <c:pt idx="1309">
                  <c:v>-10.557134</c:v>
                </c:pt>
                <c:pt idx="1310">
                  <c:v>-10.829317</c:v>
                </c:pt>
                <c:pt idx="1311">
                  <c:v>-10.676176</c:v>
                </c:pt>
                <c:pt idx="1312">
                  <c:v>-10.781461</c:v>
                </c:pt>
                <c:pt idx="1313">
                  <c:v>-10.886146999999999</c:v>
                </c:pt>
                <c:pt idx="1314">
                  <c:v>-10.929815</c:v>
                </c:pt>
                <c:pt idx="1315">
                  <c:v>-10.934003000000001</c:v>
                </c:pt>
                <c:pt idx="1316">
                  <c:v>-10.982457999999999</c:v>
                </c:pt>
                <c:pt idx="1317">
                  <c:v>-11.030314000000001</c:v>
                </c:pt>
                <c:pt idx="1318">
                  <c:v>-11.001002</c:v>
                </c:pt>
                <c:pt idx="1319">
                  <c:v>-10.975878</c:v>
                </c:pt>
                <c:pt idx="1320">
                  <c:v>-10.974681</c:v>
                </c:pt>
                <c:pt idx="1321">
                  <c:v>-10.953744</c:v>
                </c:pt>
                <c:pt idx="1322">
                  <c:v>-10.809576</c:v>
                </c:pt>
                <c:pt idx="1323">
                  <c:v>-10.736594999999999</c:v>
                </c:pt>
                <c:pt idx="1324">
                  <c:v>-10.663614000000001</c:v>
                </c:pt>
                <c:pt idx="1325">
                  <c:v>-10.677372999999999</c:v>
                </c:pt>
                <c:pt idx="1326">
                  <c:v>-10.619346999999999</c:v>
                </c:pt>
                <c:pt idx="1327">
                  <c:v>-10.5385895</c:v>
                </c:pt>
                <c:pt idx="1328">
                  <c:v>-10.448858</c:v>
                </c:pt>
                <c:pt idx="1329">
                  <c:v>-10.383654</c:v>
                </c:pt>
                <c:pt idx="1330">
                  <c:v>-10.252048500000001</c:v>
                </c:pt>
                <c:pt idx="1331">
                  <c:v>-10.106087</c:v>
                </c:pt>
                <c:pt idx="1332">
                  <c:v>-9.9840529999999994</c:v>
                </c:pt>
                <c:pt idx="1333">
                  <c:v>-9.9577310000000008</c:v>
                </c:pt>
                <c:pt idx="1334">
                  <c:v>-9.9499549999999992</c:v>
                </c:pt>
                <c:pt idx="1335">
                  <c:v>-9.9613209999999999</c:v>
                </c:pt>
                <c:pt idx="1336">
                  <c:v>-10.034302</c:v>
                </c:pt>
                <c:pt idx="1337">
                  <c:v>-10.130613</c:v>
                </c:pt>
                <c:pt idx="1338">
                  <c:v>-10.379466000000001</c:v>
                </c:pt>
                <c:pt idx="1339">
                  <c:v>-10.780863</c:v>
                </c:pt>
                <c:pt idx="1340">
                  <c:v>-11.18824</c:v>
                </c:pt>
                <c:pt idx="1341">
                  <c:v>-11.665010000000001</c:v>
                </c:pt>
                <c:pt idx="1342">
                  <c:v>-12.247662999999999</c:v>
                </c:pt>
                <c:pt idx="1343">
                  <c:v>-12.80519</c:v>
                </c:pt>
                <c:pt idx="1344">
                  <c:v>-13.209578</c:v>
                </c:pt>
                <c:pt idx="1345">
                  <c:v>-13.630713999999999</c:v>
                </c:pt>
                <c:pt idx="1346">
                  <c:v>-13.241282</c:v>
                </c:pt>
                <c:pt idx="1347">
                  <c:v>-13.724632</c:v>
                </c:pt>
                <c:pt idx="1348">
                  <c:v>-14.541183</c:v>
                </c:pt>
                <c:pt idx="1349">
                  <c:v>-15.07239</c:v>
                </c:pt>
                <c:pt idx="1350">
                  <c:v>-15.223138000000001</c:v>
                </c:pt>
                <c:pt idx="1351">
                  <c:v>-15.671194</c:v>
                </c:pt>
                <c:pt idx="1352">
                  <c:v>-15.866807</c:v>
                </c:pt>
                <c:pt idx="1353">
                  <c:v>-15.266209</c:v>
                </c:pt>
                <c:pt idx="1354">
                  <c:v>-14.505291</c:v>
                </c:pt>
                <c:pt idx="1355">
                  <c:v>-12.951751</c:v>
                </c:pt>
                <c:pt idx="1356">
                  <c:v>-12.793226000000001</c:v>
                </c:pt>
                <c:pt idx="1357">
                  <c:v>-12.674182999999999</c:v>
                </c:pt>
                <c:pt idx="1358">
                  <c:v>-12.276377</c:v>
                </c:pt>
                <c:pt idx="1359">
                  <c:v>-12.015559</c:v>
                </c:pt>
                <c:pt idx="1360">
                  <c:v>-11.840284</c:v>
                </c:pt>
                <c:pt idx="1361">
                  <c:v>-11.617751999999999</c:v>
                </c:pt>
                <c:pt idx="1362">
                  <c:v>-11.46162</c:v>
                </c:pt>
                <c:pt idx="1363">
                  <c:v>-11.374283</c:v>
                </c:pt>
                <c:pt idx="1364">
                  <c:v>-11.311470999999999</c:v>
                </c:pt>
                <c:pt idx="1365">
                  <c:v>-11.236096999999999</c:v>
                </c:pt>
                <c:pt idx="1366">
                  <c:v>-11.1427765</c:v>
                </c:pt>
                <c:pt idx="1367">
                  <c:v>-11.007583</c:v>
                </c:pt>
                <c:pt idx="1368">
                  <c:v>-10.852646999999999</c:v>
                </c:pt>
                <c:pt idx="1369">
                  <c:v>-10.665409</c:v>
                </c:pt>
                <c:pt idx="1370">
                  <c:v>-10.465009999999999</c:v>
                </c:pt>
                <c:pt idx="1371">
                  <c:v>-10.240085000000001</c:v>
                </c:pt>
                <c:pt idx="1372">
                  <c:v>-9.920045</c:v>
                </c:pt>
                <c:pt idx="1373">
                  <c:v>-9.5515500000000007</c:v>
                </c:pt>
                <c:pt idx="1374">
                  <c:v>-9.1256275000000002</c:v>
                </c:pt>
                <c:pt idx="1375">
                  <c:v>-8.8085784999999994</c:v>
                </c:pt>
                <c:pt idx="1376">
                  <c:v>-8.5274219999999996</c:v>
                </c:pt>
                <c:pt idx="1377">
                  <c:v>-8.3126660000000001</c:v>
                </c:pt>
                <c:pt idx="1378">
                  <c:v>-8.1254270000000002</c:v>
                </c:pt>
                <c:pt idx="1379">
                  <c:v>-8.0709909999999994</c:v>
                </c:pt>
                <c:pt idx="1380">
                  <c:v>-7.9447694000000002</c:v>
                </c:pt>
              </c:numCache>
            </c:numRef>
          </c:val>
          <c:smooth val="0"/>
          <c:extLst>
            <c:ext xmlns:c16="http://schemas.microsoft.com/office/drawing/2014/chart" uri="{C3380CC4-5D6E-409C-BE32-E72D297353CC}">
              <c16:uniqueId val="{00000001-9036-43BA-8F9B-603CD31C6B9F}"/>
            </c:ext>
          </c:extLst>
        </c:ser>
        <c:ser>
          <c:idx val="2"/>
          <c:order val="2"/>
          <c:tx>
            <c:v>Z</c:v>
          </c:tx>
          <c:spPr>
            <a:ln w="28575" cap="rnd">
              <a:solidFill>
                <a:schemeClr val="accent3"/>
              </a:solidFill>
              <a:round/>
            </a:ln>
            <a:effectLst/>
          </c:spPr>
          <c:marker>
            <c:symbol val="none"/>
          </c:marker>
          <c:val>
            <c:numRef>
              <c:f>'output(1)'!$C$1:$C$1381</c:f>
              <c:numCache>
                <c:formatCode>General</c:formatCode>
                <c:ptCount val="1381"/>
                <c:pt idx="0">
                  <c:v>-2.5124637999999999</c:v>
                </c:pt>
                <c:pt idx="1">
                  <c:v>-2.8438696999999999</c:v>
                </c:pt>
                <c:pt idx="2">
                  <c:v>-2.6961129000000001</c:v>
                </c:pt>
                <c:pt idx="3">
                  <c:v>-2.8127629999999999</c:v>
                </c:pt>
                <c:pt idx="4">
                  <c:v>-3.1824539999999999</c:v>
                </c:pt>
                <c:pt idx="5">
                  <c:v>-3.888935</c:v>
                </c:pt>
                <c:pt idx="6">
                  <c:v>-3.2991041999999999</c:v>
                </c:pt>
                <c:pt idx="7">
                  <c:v>-2.7200410000000002</c:v>
                </c:pt>
                <c:pt idx="8">
                  <c:v>-2.2426729999999999</c:v>
                </c:pt>
                <c:pt idx="9">
                  <c:v>-2.0913270000000002</c:v>
                </c:pt>
                <c:pt idx="10">
                  <c:v>-2.111666</c:v>
                </c:pt>
                <c:pt idx="11">
                  <c:v>-2.0781665</c:v>
                </c:pt>
                <c:pt idx="12">
                  <c:v>-1.9884356000000001</c:v>
                </c:pt>
                <c:pt idx="13">
                  <c:v>-1.8311075000000001</c:v>
                </c:pt>
                <c:pt idx="14">
                  <c:v>-1.655235</c:v>
                </c:pt>
                <c:pt idx="15">
                  <c:v>-1.544567</c:v>
                </c:pt>
                <c:pt idx="16">
                  <c:v>-1.5828521</c:v>
                </c:pt>
                <c:pt idx="17">
                  <c:v>-1.5451652</c:v>
                </c:pt>
                <c:pt idx="18">
                  <c:v>-1.5355939999999999</c:v>
                </c:pt>
                <c:pt idx="19">
                  <c:v>-1.6271194</c:v>
                </c:pt>
                <c:pt idx="20">
                  <c:v>-1.7575282000000001</c:v>
                </c:pt>
                <c:pt idx="21">
                  <c:v>-1.8436699000000001</c:v>
                </c:pt>
                <c:pt idx="22">
                  <c:v>-1.963311</c:v>
                </c:pt>
                <c:pt idx="23">
                  <c:v>-2.1744775999999999</c:v>
                </c:pt>
                <c:pt idx="24">
                  <c:v>-2.2803599999999999</c:v>
                </c:pt>
                <c:pt idx="25">
                  <c:v>-2.1565313000000002</c:v>
                </c:pt>
                <c:pt idx="26">
                  <c:v>-2.2103698000000001</c:v>
                </c:pt>
                <c:pt idx="27">
                  <c:v>-2.629712</c:v>
                </c:pt>
                <c:pt idx="28">
                  <c:v>-2.9455646999999998</c:v>
                </c:pt>
                <c:pt idx="29">
                  <c:v>-3.1758738000000002</c:v>
                </c:pt>
                <c:pt idx="30">
                  <c:v>-3.3194431999999998</c:v>
                </c:pt>
                <c:pt idx="31">
                  <c:v>-3.5264223000000001</c:v>
                </c:pt>
                <c:pt idx="32">
                  <c:v>-3.6993038999999999</c:v>
                </c:pt>
                <c:pt idx="33">
                  <c:v>-3.8237304999999999</c:v>
                </c:pt>
                <c:pt idx="34">
                  <c:v>-3.8476588999999999</c:v>
                </c:pt>
                <c:pt idx="35">
                  <c:v>-3.9427736000000002</c:v>
                </c:pt>
                <c:pt idx="36">
                  <c:v>-4.1527440000000002</c:v>
                </c:pt>
                <c:pt idx="37">
                  <c:v>-4.3722854</c:v>
                </c:pt>
                <c:pt idx="38">
                  <c:v>-4.5966125</c:v>
                </c:pt>
                <c:pt idx="39">
                  <c:v>-4.686941</c:v>
                </c:pt>
                <c:pt idx="40">
                  <c:v>-4.7383870000000003</c:v>
                </c:pt>
                <c:pt idx="41">
                  <c:v>-4.8047876</c:v>
                </c:pt>
                <c:pt idx="42">
                  <c:v>-4.8472605</c:v>
                </c:pt>
                <c:pt idx="43">
                  <c:v>-4.8275199999999998</c:v>
                </c:pt>
                <c:pt idx="44">
                  <c:v>-4.7928240000000004</c:v>
                </c:pt>
                <c:pt idx="45">
                  <c:v>-4.7395835000000002</c:v>
                </c:pt>
                <c:pt idx="46">
                  <c:v>-4.7623153</c:v>
                </c:pt>
                <c:pt idx="47">
                  <c:v>-4.6809589999999996</c:v>
                </c:pt>
                <c:pt idx="48">
                  <c:v>-4.5080780000000003</c:v>
                </c:pt>
                <c:pt idx="49">
                  <c:v>-4.3495536000000001</c:v>
                </c:pt>
                <c:pt idx="50">
                  <c:v>-4.1485560000000001</c:v>
                </c:pt>
                <c:pt idx="51">
                  <c:v>-3.9762729999999999</c:v>
                </c:pt>
                <c:pt idx="52">
                  <c:v>-3.8656049000000001</c:v>
                </c:pt>
                <c:pt idx="53">
                  <c:v>-3.7082769999999998</c:v>
                </c:pt>
                <c:pt idx="54">
                  <c:v>-3.5066817000000001</c:v>
                </c:pt>
                <c:pt idx="55">
                  <c:v>-3.1950164000000001</c:v>
                </c:pt>
                <c:pt idx="56">
                  <c:v>-2.9635107999999999</c:v>
                </c:pt>
                <c:pt idx="57">
                  <c:v>-2.7553353</c:v>
                </c:pt>
                <c:pt idx="58">
                  <c:v>-2.5429723000000002</c:v>
                </c:pt>
                <c:pt idx="59">
                  <c:v>-2.3162522000000001</c:v>
                </c:pt>
                <c:pt idx="60">
                  <c:v>-2.0841484000000001</c:v>
                </c:pt>
                <c:pt idx="61">
                  <c:v>-1.925624</c:v>
                </c:pt>
                <c:pt idx="62">
                  <c:v>-1.7964116000000001</c:v>
                </c:pt>
                <c:pt idx="63">
                  <c:v>-1.9549361000000001</c:v>
                </c:pt>
                <c:pt idx="64">
                  <c:v>-1.9076778999999999</c:v>
                </c:pt>
                <c:pt idx="65">
                  <c:v>-1.9669002</c:v>
                </c:pt>
                <c:pt idx="66">
                  <c:v>-2.1218355</c:v>
                </c:pt>
                <c:pt idx="67">
                  <c:v>-2.1936201999999998</c:v>
                </c:pt>
                <c:pt idx="68">
                  <c:v>-2.4000010000000001</c:v>
                </c:pt>
                <c:pt idx="69">
                  <c:v>-2.5734808</c:v>
                </c:pt>
                <c:pt idx="70">
                  <c:v>-2.5896322999999999</c:v>
                </c:pt>
                <c:pt idx="71">
                  <c:v>-2.5052853000000002</c:v>
                </c:pt>
                <c:pt idx="72">
                  <c:v>-2.5088746999999998</c:v>
                </c:pt>
                <c:pt idx="73">
                  <c:v>-2.5004997000000002</c:v>
                </c:pt>
                <c:pt idx="74">
                  <c:v>-2.6787649999999998</c:v>
                </c:pt>
                <c:pt idx="75">
                  <c:v>-2.7338</c:v>
                </c:pt>
                <c:pt idx="76">
                  <c:v>-2.7260232000000002</c:v>
                </c:pt>
                <c:pt idx="77">
                  <c:v>-3.0191439999999998</c:v>
                </c:pt>
                <c:pt idx="78">
                  <c:v>-3.4845480000000002</c:v>
                </c:pt>
                <c:pt idx="79">
                  <c:v>-3.6490545000000001</c:v>
                </c:pt>
                <c:pt idx="80">
                  <c:v>-3.6622150000000002</c:v>
                </c:pt>
                <c:pt idx="81">
                  <c:v>-3.4642089999999999</c:v>
                </c:pt>
                <c:pt idx="82">
                  <c:v>-3.1746774000000002</c:v>
                </c:pt>
                <c:pt idx="83">
                  <c:v>-2.8707889999999998</c:v>
                </c:pt>
                <c:pt idx="84">
                  <c:v>-2.5477579000000001</c:v>
                </c:pt>
                <c:pt idx="85">
                  <c:v>-2.1972094000000002</c:v>
                </c:pt>
                <c:pt idx="86">
                  <c:v>-1.9477576000000001</c:v>
                </c:pt>
                <c:pt idx="87">
                  <c:v>-1.7892330999999999</c:v>
                </c:pt>
                <c:pt idx="88">
                  <c:v>-1.7647067000000001</c:v>
                </c:pt>
                <c:pt idx="89">
                  <c:v>-1.8705890999999999</c:v>
                </c:pt>
                <c:pt idx="90">
                  <c:v>-2.0626129999999998</c:v>
                </c:pt>
                <c:pt idx="91">
                  <c:v>-2.2983061999999999</c:v>
                </c:pt>
                <c:pt idx="92">
                  <c:v>-2.5573291999999999</c:v>
                </c:pt>
                <c:pt idx="93">
                  <c:v>-2.8211379999999999</c:v>
                </c:pt>
                <c:pt idx="94">
                  <c:v>-3.0454650000000001</c:v>
                </c:pt>
                <c:pt idx="95">
                  <c:v>-3.2476585</c:v>
                </c:pt>
                <c:pt idx="96">
                  <c:v>-3.3990045000000002</c:v>
                </c:pt>
                <c:pt idx="97">
                  <c:v>-3.4737802000000002</c:v>
                </c:pt>
                <c:pt idx="98">
                  <c:v>-3.4528431999999998</c:v>
                </c:pt>
                <c:pt idx="99">
                  <c:v>-3.3439695999999999</c:v>
                </c:pt>
                <c:pt idx="100">
                  <c:v>-3.1722845999999998</c:v>
                </c:pt>
                <c:pt idx="101">
                  <c:v>-3.0335009999999998</c:v>
                </c:pt>
                <c:pt idx="102">
                  <c:v>-2.9042884999999998</c:v>
                </c:pt>
                <c:pt idx="103">
                  <c:v>-2.7846475000000002</c:v>
                </c:pt>
                <c:pt idx="104">
                  <c:v>-2.7511477000000002</c:v>
                </c:pt>
                <c:pt idx="105">
                  <c:v>-2.7284160000000002</c:v>
                </c:pt>
                <c:pt idx="106">
                  <c:v>-2.7194427999999999</c:v>
                </c:pt>
                <c:pt idx="107">
                  <c:v>-2.7738798</c:v>
                </c:pt>
                <c:pt idx="108">
                  <c:v>-2.8558338000000001</c:v>
                </c:pt>
                <c:pt idx="109">
                  <c:v>-2.8797619999999999</c:v>
                </c:pt>
                <c:pt idx="110">
                  <c:v>-2.8755746000000002</c:v>
                </c:pt>
                <c:pt idx="111">
                  <c:v>-2.9090739999999999</c:v>
                </c:pt>
                <c:pt idx="112">
                  <c:v>-2.9090739999999999</c:v>
                </c:pt>
                <c:pt idx="113">
                  <c:v>-2.9138598</c:v>
                </c:pt>
                <c:pt idx="114">
                  <c:v>-2.9090739999999999</c:v>
                </c:pt>
                <c:pt idx="115">
                  <c:v>-3.0155547</c:v>
                </c:pt>
                <c:pt idx="116">
                  <c:v>-3.1310083999999998</c:v>
                </c:pt>
                <c:pt idx="117">
                  <c:v>-3.2566316</c:v>
                </c:pt>
                <c:pt idx="118">
                  <c:v>-3.4157543000000001</c:v>
                </c:pt>
                <c:pt idx="119">
                  <c:v>-3.6939199999999999</c:v>
                </c:pt>
                <c:pt idx="120">
                  <c:v>-3.9577285999999998</c:v>
                </c:pt>
                <c:pt idx="121">
                  <c:v>-4.0719856999999999</c:v>
                </c:pt>
                <c:pt idx="122">
                  <c:v>-4.2251266999999997</c:v>
                </c:pt>
                <c:pt idx="123">
                  <c:v>-4.3262233999999999</c:v>
                </c:pt>
                <c:pt idx="124">
                  <c:v>-4.2149570000000001</c:v>
                </c:pt>
                <c:pt idx="125">
                  <c:v>-4.4877390000000004</c:v>
                </c:pt>
                <c:pt idx="126">
                  <c:v>-4.999803</c:v>
                </c:pt>
                <c:pt idx="127">
                  <c:v>-4.8550370000000003</c:v>
                </c:pt>
                <c:pt idx="128">
                  <c:v>-3.4337005999999999</c:v>
                </c:pt>
                <c:pt idx="129">
                  <c:v>-1.4937195999999999</c:v>
                </c:pt>
                <c:pt idx="130">
                  <c:v>-0.43070807999999999</c:v>
                </c:pt>
                <c:pt idx="131">
                  <c:v>-0.45463629999999999</c:v>
                </c:pt>
                <c:pt idx="132">
                  <c:v>1.4901302999999999</c:v>
                </c:pt>
                <c:pt idx="133">
                  <c:v>1.7736797</c:v>
                </c:pt>
                <c:pt idx="134">
                  <c:v>-1.5020944000000001</c:v>
                </c:pt>
                <c:pt idx="135">
                  <c:v>-4.7814579999999998</c:v>
                </c:pt>
                <c:pt idx="136">
                  <c:v>-6.6777696999999998</c:v>
                </c:pt>
                <c:pt idx="137">
                  <c:v>-7.3363943000000003</c:v>
                </c:pt>
                <c:pt idx="138">
                  <c:v>-7.0540414</c:v>
                </c:pt>
                <c:pt idx="139">
                  <c:v>-7.0977100000000002</c:v>
                </c:pt>
                <c:pt idx="140">
                  <c:v>-6.7615185000000002</c:v>
                </c:pt>
                <c:pt idx="141">
                  <c:v>-5.7762737</c:v>
                </c:pt>
                <c:pt idx="142">
                  <c:v>-4.6576294999999996</c:v>
                </c:pt>
                <c:pt idx="143">
                  <c:v>-3.5096726</c:v>
                </c:pt>
                <c:pt idx="144">
                  <c:v>-2.3808584000000002</c:v>
                </c:pt>
                <c:pt idx="145">
                  <c:v>-1.5535401</c:v>
                </c:pt>
                <c:pt idx="146">
                  <c:v>-1.0731809000000001</c:v>
                </c:pt>
                <c:pt idx="147">
                  <c:v>-0.79501533999999996</c:v>
                </c:pt>
                <c:pt idx="148">
                  <c:v>-0.89013003999999996</c:v>
                </c:pt>
                <c:pt idx="149">
                  <c:v>-1.1198410000000001</c:v>
                </c:pt>
                <c:pt idx="150">
                  <c:v>-1.5266208999999999</c:v>
                </c:pt>
                <c:pt idx="151">
                  <c:v>-2.0207388000000002</c:v>
                </c:pt>
                <c:pt idx="152">
                  <c:v>-2.5130620000000001</c:v>
                </c:pt>
                <c:pt idx="153">
                  <c:v>-2.8959136000000001</c:v>
                </c:pt>
                <c:pt idx="154">
                  <c:v>-3.2213376</c:v>
                </c:pt>
                <c:pt idx="155">
                  <c:v>-3.4761731999999999</c:v>
                </c:pt>
                <c:pt idx="156">
                  <c:v>-3.6675990000000001</c:v>
                </c:pt>
                <c:pt idx="157">
                  <c:v>-3.7692937999999998</c:v>
                </c:pt>
                <c:pt idx="158">
                  <c:v>-3.8662030000000001</c:v>
                </c:pt>
                <c:pt idx="159">
                  <c:v>-3.9397823999999999</c:v>
                </c:pt>
                <c:pt idx="160">
                  <c:v>-3.9792640000000001</c:v>
                </c:pt>
                <c:pt idx="161">
                  <c:v>-3.9840498000000002</c:v>
                </c:pt>
                <c:pt idx="162">
                  <c:v>-3.9272200000000002</c:v>
                </c:pt>
                <c:pt idx="163">
                  <c:v>-3.859623</c:v>
                </c:pt>
                <c:pt idx="164">
                  <c:v>-3.7537405000000001</c:v>
                </c:pt>
                <c:pt idx="165">
                  <c:v>-3.6197423999999998</c:v>
                </c:pt>
                <c:pt idx="166">
                  <c:v>-3.5330026000000001</c:v>
                </c:pt>
                <c:pt idx="167">
                  <c:v>-3.4510483999999999</c:v>
                </c:pt>
                <c:pt idx="168">
                  <c:v>-3.4073793999999999</c:v>
                </c:pt>
                <c:pt idx="169">
                  <c:v>-3.4025938999999998</c:v>
                </c:pt>
                <c:pt idx="170">
                  <c:v>-3.4073793999999999</c:v>
                </c:pt>
                <c:pt idx="171">
                  <c:v>-3.4791641000000002</c:v>
                </c:pt>
                <c:pt idx="172">
                  <c:v>-3.5694933</c:v>
                </c:pt>
                <c:pt idx="173">
                  <c:v>-3.6652062000000001</c:v>
                </c:pt>
                <c:pt idx="174">
                  <c:v>-3.7609189999999999</c:v>
                </c:pt>
                <c:pt idx="175">
                  <c:v>-3.9092739999999999</c:v>
                </c:pt>
                <c:pt idx="176">
                  <c:v>-3.9523450000000002</c:v>
                </c:pt>
                <c:pt idx="177">
                  <c:v>-3.9954157000000001</c:v>
                </c:pt>
                <c:pt idx="178">
                  <c:v>-4.0480575999999999</c:v>
                </c:pt>
                <c:pt idx="179">
                  <c:v>-4.0570307000000003</c:v>
                </c:pt>
                <c:pt idx="180">
                  <c:v>-4.0378879999999997</c:v>
                </c:pt>
                <c:pt idx="181">
                  <c:v>-3.9655054000000001</c:v>
                </c:pt>
                <c:pt idx="182">
                  <c:v>-3.8787655999999999</c:v>
                </c:pt>
                <c:pt idx="183">
                  <c:v>-3.8021950000000002</c:v>
                </c:pt>
                <c:pt idx="184">
                  <c:v>-3.6915271000000001</c:v>
                </c:pt>
                <c:pt idx="185">
                  <c:v>-3.5623146999999999</c:v>
                </c:pt>
                <c:pt idx="186">
                  <c:v>-3.4420755000000001</c:v>
                </c:pt>
                <c:pt idx="187">
                  <c:v>-3.3367912999999998</c:v>
                </c:pt>
                <c:pt idx="188">
                  <c:v>-3.2644082999999999</c:v>
                </c:pt>
                <c:pt idx="189">
                  <c:v>-3.2117662</c:v>
                </c:pt>
                <c:pt idx="190">
                  <c:v>-3.1310083999999998</c:v>
                </c:pt>
                <c:pt idx="191">
                  <c:v>-3.1543383999999999</c:v>
                </c:pt>
                <c:pt idx="192">
                  <c:v>-3.2494529999999999</c:v>
                </c:pt>
                <c:pt idx="193">
                  <c:v>-3.3547373</c:v>
                </c:pt>
                <c:pt idx="194">
                  <c:v>-3.4749767999999999</c:v>
                </c:pt>
                <c:pt idx="195">
                  <c:v>-3.5850464999999998</c:v>
                </c:pt>
                <c:pt idx="196">
                  <c:v>-3.7094733999999998</c:v>
                </c:pt>
                <c:pt idx="197">
                  <c:v>-3.8201413</c:v>
                </c:pt>
                <c:pt idx="198">
                  <c:v>-3.9355950000000002</c:v>
                </c:pt>
                <c:pt idx="199">
                  <c:v>-4.0073794999999999</c:v>
                </c:pt>
                <c:pt idx="200">
                  <c:v>-4.0642094999999996</c:v>
                </c:pt>
                <c:pt idx="201">
                  <c:v>-4.1407794999999998</c:v>
                </c:pt>
                <c:pt idx="202">
                  <c:v>-4.1641097</c:v>
                </c:pt>
                <c:pt idx="203">
                  <c:v>-4.1676989999999998</c:v>
                </c:pt>
                <c:pt idx="204">
                  <c:v>-4.1862430000000002</c:v>
                </c:pt>
                <c:pt idx="205">
                  <c:v>-4.1473599999999999</c:v>
                </c:pt>
                <c:pt idx="206">
                  <c:v>-4.1222352999999998</c:v>
                </c:pt>
                <c:pt idx="207">
                  <c:v>-4.0779680000000003</c:v>
                </c:pt>
                <c:pt idx="208">
                  <c:v>-4.0534414999999999</c:v>
                </c:pt>
                <c:pt idx="209">
                  <c:v>-4.0522450000000001</c:v>
                </c:pt>
                <c:pt idx="210">
                  <c:v>-4.0558342999999999</c:v>
                </c:pt>
                <c:pt idx="211">
                  <c:v>-4.0265219999999999</c:v>
                </c:pt>
                <c:pt idx="212">
                  <c:v>-3.9918263</c:v>
                </c:pt>
                <c:pt idx="213">
                  <c:v>-3.8901314999999999</c:v>
                </c:pt>
                <c:pt idx="214">
                  <c:v>-3.7597225000000001</c:v>
                </c:pt>
                <c:pt idx="215">
                  <c:v>-3.5820555999999999</c:v>
                </c:pt>
                <c:pt idx="216">
                  <c:v>-3.3756745000000001</c:v>
                </c:pt>
                <c:pt idx="217">
                  <c:v>-3.0735806999999999</c:v>
                </c:pt>
                <c:pt idx="218">
                  <c:v>-2.7714867999999999</c:v>
                </c:pt>
                <c:pt idx="219">
                  <c:v>-2.5316063999999998</c:v>
                </c:pt>
                <c:pt idx="220">
                  <c:v>-2.3012972</c:v>
                </c:pt>
                <c:pt idx="221">
                  <c:v>-2.1481566000000001</c:v>
                </c:pt>
                <c:pt idx="222">
                  <c:v>-2.0817556000000002</c:v>
                </c:pt>
                <c:pt idx="223">
                  <c:v>-2.0961126999999999</c:v>
                </c:pt>
                <c:pt idx="224">
                  <c:v>-2.2115662</c:v>
                </c:pt>
                <c:pt idx="225">
                  <c:v>-2.3892334000000002</c:v>
                </c:pt>
                <c:pt idx="226">
                  <c:v>-2.614757</c:v>
                </c:pt>
                <c:pt idx="227">
                  <c:v>-2.836093</c:v>
                </c:pt>
                <c:pt idx="228">
                  <c:v>-3.0616167000000001</c:v>
                </c:pt>
                <c:pt idx="229">
                  <c:v>-3.2392835999999998</c:v>
                </c:pt>
                <c:pt idx="230">
                  <c:v>-3.3643086000000002</c:v>
                </c:pt>
                <c:pt idx="231">
                  <c:v>-3.4265219999999998</c:v>
                </c:pt>
                <c:pt idx="232">
                  <c:v>-3.4701909999999998</c:v>
                </c:pt>
                <c:pt idx="233">
                  <c:v>-3.5234312999999999</c:v>
                </c:pt>
                <c:pt idx="234">
                  <c:v>-3.5425740000000001</c:v>
                </c:pt>
                <c:pt idx="235">
                  <c:v>-3.5952160000000002</c:v>
                </c:pt>
                <c:pt idx="236">
                  <c:v>-3.6095730000000001</c:v>
                </c:pt>
                <c:pt idx="237">
                  <c:v>-3.7962132</c:v>
                </c:pt>
                <c:pt idx="238">
                  <c:v>-4.1084766000000004</c:v>
                </c:pt>
                <c:pt idx="239">
                  <c:v>-4.1036906000000002</c:v>
                </c:pt>
                <c:pt idx="240">
                  <c:v>-3.9308095000000001</c:v>
                </c:pt>
                <c:pt idx="241">
                  <c:v>-3.6185459999999998</c:v>
                </c:pt>
                <c:pt idx="242">
                  <c:v>-3.2309089000000002</c:v>
                </c:pt>
                <c:pt idx="243">
                  <c:v>-2.7900312</c:v>
                </c:pt>
                <c:pt idx="244">
                  <c:v>-2.2965116999999999</c:v>
                </c:pt>
                <c:pt idx="245">
                  <c:v>-1.8795621</c:v>
                </c:pt>
                <c:pt idx="246">
                  <c:v>-1.5822539</c:v>
                </c:pt>
                <c:pt idx="247">
                  <c:v>-1.0893325</c:v>
                </c:pt>
                <c:pt idx="248">
                  <c:v>-0.34636106999999999</c:v>
                </c:pt>
                <c:pt idx="249">
                  <c:v>-1.1407782</c:v>
                </c:pt>
                <c:pt idx="250">
                  <c:v>-1.8640087999999999</c:v>
                </c:pt>
                <c:pt idx="251">
                  <c:v>-1.8879371</c:v>
                </c:pt>
                <c:pt idx="252">
                  <c:v>-1.7820547</c:v>
                </c:pt>
                <c:pt idx="253">
                  <c:v>-1.7820547</c:v>
                </c:pt>
                <c:pt idx="254">
                  <c:v>-1.8580266999999999</c:v>
                </c:pt>
                <c:pt idx="255">
                  <c:v>-2.0303100000000001</c:v>
                </c:pt>
                <c:pt idx="256">
                  <c:v>-2.3982065000000001</c:v>
                </c:pt>
                <c:pt idx="257">
                  <c:v>-2.6177480000000002</c:v>
                </c:pt>
                <c:pt idx="258">
                  <c:v>-2.4442681999999998</c:v>
                </c:pt>
                <c:pt idx="259">
                  <c:v>-2.1505494000000001</c:v>
                </c:pt>
                <c:pt idx="260">
                  <c:v>-1.7467604999999999</c:v>
                </c:pt>
                <c:pt idx="261">
                  <c:v>-1.4099708</c:v>
                </c:pt>
                <c:pt idx="262">
                  <c:v>-1.0737791000000001</c:v>
                </c:pt>
                <c:pt idx="263">
                  <c:v>-0.83928250000000004</c:v>
                </c:pt>
                <c:pt idx="264">
                  <c:v>-0.69631140000000002</c:v>
                </c:pt>
                <c:pt idx="265">
                  <c:v>-0.59162539999999997</c:v>
                </c:pt>
                <c:pt idx="266">
                  <c:v>-0.55453664000000003</c:v>
                </c:pt>
                <c:pt idx="267">
                  <c:v>-0.58923256000000002</c:v>
                </c:pt>
                <c:pt idx="268">
                  <c:v>-0.6089734</c:v>
                </c:pt>
                <c:pt idx="269">
                  <c:v>-0.64307110000000001</c:v>
                </c:pt>
                <c:pt idx="270">
                  <c:v>-0.7728817</c:v>
                </c:pt>
                <c:pt idx="271">
                  <c:v>-1.0851451000000001</c:v>
                </c:pt>
                <c:pt idx="272">
                  <c:v>-1.5559329</c:v>
                </c:pt>
                <c:pt idx="273">
                  <c:v>-2.4771698</c:v>
                </c:pt>
                <c:pt idx="274">
                  <c:v>-2.7750762</c:v>
                </c:pt>
                <c:pt idx="275">
                  <c:v>-2.6063820999999998</c:v>
                </c:pt>
                <c:pt idx="276">
                  <c:v>-2.6057839999999999</c:v>
                </c:pt>
                <c:pt idx="277">
                  <c:v>-2.5764718000000002</c:v>
                </c:pt>
                <c:pt idx="278">
                  <c:v>-2.5130620000000001</c:v>
                </c:pt>
                <c:pt idx="279">
                  <c:v>-2.4604200000000001</c:v>
                </c:pt>
                <c:pt idx="280">
                  <c:v>-1.0971092</c:v>
                </c:pt>
                <c:pt idx="281">
                  <c:v>-1.7347964</c:v>
                </c:pt>
                <c:pt idx="282">
                  <c:v>-2.0129619999999999</c:v>
                </c:pt>
                <c:pt idx="283">
                  <c:v>-2.1906292000000001</c:v>
                </c:pt>
                <c:pt idx="284">
                  <c:v>-2.2779672</c:v>
                </c:pt>
                <c:pt idx="285">
                  <c:v>-2.2833510000000001</c:v>
                </c:pt>
                <c:pt idx="286">
                  <c:v>-2.2600210000000001</c:v>
                </c:pt>
                <c:pt idx="287">
                  <c:v>-2.2031915</c:v>
                </c:pt>
                <c:pt idx="288">
                  <c:v>-2.1272194</c:v>
                </c:pt>
                <c:pt idx="289">
                  <c:v>-2.0608184000000001</c:v>
                </c:pt>
                <c:pt idx="290">
                  <c:v>-2.2558335999999999</c:v>
                </c:pt>
                <c:pt idx="291">
                  <c:v>-3.0209386</c:v>
                </c:pt>
                <c:pt idx="292">
                  <c:v>-2.8325038</c:v>
                </c:pt>
                <c:pt idx="293">
                  <c:v>-2.341377</c:v>
                </c:pt>
                <c:pt idx="294">
                  <c:v>-1.5625131999999999</c:v>
                </c:pt>
                <c:pt idx="295">
                  <c:v>-0.52402820000000006</c:v>
                </c:pt>
                <c:pt idx="296">
                  <c:v>9.6909313999999996E-2</c:v>
                </c:pt>
                <c:pt idx="297">
                  <c:v>0.29491538</c:v>
                </c:pt>
                <c:pt idx="298">
                  <c:v>0.28594232000000003</c:v>
                </c:pt>
                <c:pt idx="299">
                  <c:v>0.123828575</c:v>
                </c:pt>
                <c:pt idx="300">
                  <c:v>-0.17347965000000001</c:v>
                </c:pt>
                <c:pt idx="301">
                  <c:v>-0.49112684000000001</c:v>
                </c:pt>
                <c:pt idx="302">
                  <c:v>-0.85663049999999996</c:v>
                </c:pt>
                <c:pt idx="303">
                  <c:v>-1.1688938</c:v>
                </c:pt>
                <c:pt idx="304">
                  <c:v>-1.4673985000000001</c:v>
                </c:pt>
                <c:pt idx="305">
                  <c:v>-1.6839489999999999</c:v>
                </c:pt>
                <c:pt idx="306">
                  <c:v>-1.8520447</c:v>
                </c:pt>
                <c:pt idx="307">
                  <c:v>-1.9489540000000001</c:v>
                </c:pt>
                <c:pt idx="308">
                  <c:v>-2.0350956999999998</c:v>
                </c:pt>
                <c:pt idx="309">
                  <c:v>-2.0261225999999999</c:v>
                </c:pt>
                <c:pt idx="310">
                  <c:v>-2.0165513000000002</c:v>
                </c:pt>
                <c:pt idx="311">
                  <c:v>-2.0015961999999998</c:v>
                </c:pt>
                <c:pt idx="312">
                  <c:v>-1.9292133</c:v>
                </c:pt>
                <c:pt idx="313">
                  <c:v>-1.8622141999999999</c:v>
                </c:pt>
                <c:pt idx="314">
                  <c:v>-1.7808583</c:v>
                </c:pt>
                <c:pt idx="315">
                  <c:v>-1.7090734999999999</c:v>
                </c:pt>
                <c:pt idx="316">
                  <c:v>-1.7180466999999999</c:v>
                </c:pt>
                <c:pt idx="317">
                  <c:v>-1.7611174999999999</c:v>
                </c:pt>
                <c:pt idx="318">
                  <c:v>-1.8610177999999999</c:v>
                </c:pt>
                <c:pt idx="319">
                  <c:v>-1.9369898999999999</c:v>
                </c:pt>
                <c:pt idx="320">
                  <c:v>-1.9704895</c:v>
                </c:pt>
                <c:pt idx="321">
                  <c:v>-1.9603200000000001</c:v>
                </c:pt>
                <c:pt idx="322">
                  <c:v>-1.9070796999999999</c:v>
                </c:pt>
                <c:pt idx="323">
                  <c:v>-1.7868402999999999</c:v>
                </c:pt>
                <c:pt idx="324">
                  <c:v>-1.6809578999999999</c:v>
                </c:pt>
                <c:pt idx="325">
                  <c:v>-1.5361921999999999</c:v>
                </c:pt>
                <c:pt idx="326">
                  <c:v>-1.4021939999999999</c:v>
                </c:pt>
                <c:pt idx="327">
                  <c:v>-1.2729816</c:v>
                </c:pt>
                <c:pt idx="328">
                  <c:v>-1.1437693</c:v>
                </c:pt>
                <c:pt idx="329">
                  <c:v>-1.0576276</c:v>
                </c:pt>
                <c:pt idx="330">
                  <c:v>-1.0390832000000001</c:v>
                </c:pt>
                <c:pt idx="331">
                  <c:v>-1.0486546000000001</c:v>
                </c:pt>
                <c:pt idx="332">
                  <c:v>-1.1353943</c:v>
                </c:pt>
                <c:pt idx="333">
                  <c:v>-1.2113664</c:v>
                </c:pt>
                <c:pt idx="334">
                  <c:v>-1.2927225</c:v>
                </c:pt>
                <c:pt idx="335">
                  <c:v>-1.3746765999999999</c:v>
                </c:pt>
                <c:pt idx="336">
                  <c:v>-1.4602200000000001</c:v>
                </c:pt>
                <c:pt idx="337">
                  <c:v>-1.5278172000000001</c:v>
                </c:pt>
                <c:pt idx="338">
                  <c:v>-1.5768701000000001</c:v>
                </c:pt>
                <c:pt idx="339">
                  <c:v>-1.6109678999999999</c:v>
                </c:pt>
                <c:pt idx="340">
                  <c:v>-1.7174484999999999</c:v>
                </c:pt>
                <c:pt idx="341">
                  <c:v>-1.8083757</c:v>
                </c:pt>
                <c:pt idx="342">
                  <c:v>-1.9190438000000001</c:v>
                </c:pt>
                <c:pt idx="343">
                  <c:v>-2.0350956999999998</c:v>
                </c:pt>
                <c:pt idx="344">
                  <c:v>-2.0787646999999998</c:v>
                </c:pt>
                <c:pt idx="345">
                  <c:v>-2.0458634</c:v>
                </c:pt>
                <c:pt idx="346">
                  <c:v>-1.969293</c:v>
                </c:pt>
                <c:pt idx="347">
                  <c:v>-1.8215361999999999</c:v>
                </c:pt>
                <c:pt idx="348">
                  <c:v>-1.8729819000000001</c:v>
                </c:pt>
                <c:pt idx="349">
                  <c:v>-2.8037898999999999</c:v>
                </c:pt>
                <c:pt idx="350">
                  <c:v>-2.8450660000000001</c:v>
                </c:pt>
                <c:pt idx="351">
                  <c:v>-2.784049</c:v>
                </c:pt>
                <c:pt idx="352">
                  <c:v>-2.3407787999999998</c:v>
                </c:pt>
                <c:pt idx="353">
                  <c:v>-1.3405788999999999</c:v>
                </c:pt>
                <c:pt idx="354">
                  <c:v>-0.53300124000000004</c:v>
                </c:pt>
                <c:pt idx="355">
                  <c:v>-3.5294133999999998E-2</c:v>
                </c:pt>
                <c:pt idx="356">
                  <c:v>-2.7517460000000001E-2</c:v>
                </c:pt>
                <c:pt idx="357">
                  <c:v>-0.26261227999999998</c:v>
                </c:pt>
                <c:pt idx="358">
                  <c:v>-0.64546389999999998</c:v>
                </c:pt>
                <c:pt idx="359">
                  <c:v>-1.1306087</c:v>
                </c:pt>
                <c:pt idx="360">
                  <c:v>-2.6315067000000001</c:v>
                </c:pt>
                <c:pt idx="361">
                  <c:v>-3.1980073</c:v>
                </c:pt>
                <c:pt idx="362">
                  <c:v>-3.4510483999999999</c:v>
                </c:pt>
                <c:pt idx="363">
                  <c:v>-3.4097721999999999</c:v>
                </c:pt>
                <c:pt idx="364">
                  <c:v>-2.7140590000000002</c:v>
                </c:pt>
                <c:pt idx="365">
                  <c:v>-1.9262222</c:v>
                </c:pt>
                <c:pt idx="366">
                  <c:v>-1.244866</c:v>
                </c:pt>
                <c:pt idx="367">
                  <c:v>-0.74177504000000005</c:v>
                </c:pt>
                <c:pt idx="368">
                  <c:v>-0.39661035</c:v>
                </c:pt>
                <c:pt idx="369">
                  <c:v>-0.29611179999999998</c:v>
                </c:pt>
                <c:pt idx="370">
                  <c:v>-0.42472599999999999</c:v>
                </c:pt>
                <c:pt idx="371">
                  <c:v>-0.64486569999999999</c:v>
                </c:pt>
                <c:pt idx="372">
                  <c:v>-0.93978107</c:v>
                </c:pt>
                <c:pt idx="373">
                  <c:v>-1.3633107</c:v>
                </c:pt>
                <c:pt idx="374">
                  <c:v>-1.7192430000000001</c:v>
                </c:pt>
                <c:pt idx="375">
                  <c:v>-1.9555343000000001</c:v>
                </c:pt>
                <c:pt idx="376">
                  <c:v>-2.0907287999999999</c:v>
                </c:pt>
                <c:pt idx="377">
                  <c:v>-2.1056840000000001</c:v>
                </c:pt>
                <c:pt idx="378">
                  <c:v>-2.0536401</c:v>
                </c:pt>
                <c:pt idx="379">
                  <c:v>-1.9244276</c:v>
                </c:pt>
                <c:pt idx="380">
                  <c:v>-1.7898312999999999</c:v>
                </c:pt>
                <c:pt idx="381">
                  <c:v>-1.6127625000000001</c:v>
                </c:pt>
                <c:pt idx="382">
                  <c:v>-1.4835501</c:v>
                </c:pt>
                <c:pt idx="383">
                  <c:v>-1.3591232</c:v>
                </c:pt>
                <c:pt idx="384">
                  <c:v>-1.3010972999999999</c:v>
                </c:pt>
                <c:pt idx="385">
                  <c:v>-1.2723834999999999</c:v>
                </c:pt>
                <c:pt idx="386">
                  <c:v>-1.2825530000000001</c:v>
                </c:pt>
                <c:pt idx="387">
                  <c:v>-1.3447663999999999</c:v>
                </c:pt>
                <c:pt idx="388">
                  <c:v>-1.4159527999999999</c:v>
                </c:pt>
                <c:pt idx="389">
                  <c:v>-1.4733806</c:v>
                </c:pt>
                <c:pt idx="390">
                  <c:v>-1.5643077999999999</c:v>
                </c:pt>
                <c:pt idx="391">
                  <c:v>-1.6217356000000001</c:v>
                </c:pt>
                <c:pt idx="392">
                  <c:v>-1.6307086</c:v>
                </c:pt>
                <c:pt idx="393">
                  <c:v>-1.6253247</c:v>
                </c:pt>
                <c:pt idx="394">
                  <c:v>-1.5864414</c:v>
                </c:pt>
                <c:pt idx="395">
                  <c:v>-1.5619149999999999</c:v>
                </c:pt>
                <c:pt idx="396">
                  <c:v>-1.5756737000000001</c:v>
                </c:pt>
                <c:pt idx="397">
                  <c:v>-1.6187445</c:v>
                </c:pt>
                <c:pt idx="398">
                  <c:v>-1.6570296</c:v>
                </c:pt>
                <c:pt idx="399">
                  <c:v>-1.7186448999999999</c:v>
                </c:pt>
                <c:pt idx="400">
                  <c:v>-1.7276180000000001</c:v>
                </c:pt>
                <c:pt idx="401">
                  <c:v>-1.6271194</c:v>
                </c:pt>
                <c:pt idx="402">
                  <c:v>-1.5649059999999999</c:v>
                </c:pt>
                <c:pt idx="403">
                  <c:v>-1.4644074</c:v>
                </c:pt>
                <c:pt idx="404">
                  <c:v>-1.4123635000000001</c:v>
                </c:pt>
                <c:pt idx="405">
                  <c:v>-1.3645071</c:v>
                </c:pt>
                <c:pt idx="406">
                  <c:v>-1.393221</c:v>
                </c:pt>
                <c:pt idx="407">
                  <c:v>-1.4123635000000001</c:v>
                </c:pt>
                <c:pt idx="408">
                  <c:v>-1.4841483</c:v>
                </c:pt>
                <c:pt idx="409">
                  <c:v>-1.5367903999999999</c:v>
                </c:pt>
                <c:pt idx="410">
                  <c:v>-1.5409778000000001</c:v>
                </c:pt>
                <c:pt idx="411">
                  <c:v>-1.5792630000000001</c:v>
                </c:pt>
                <c:pt idx="412">
                  <c:v>-1.5690934999999999</c:v>
                </c:pt>
                <c:pt idx="413">
                  <c:v>-1.5260227</c:v>
                </c:pt>
                <c:pt idx="414">
                  <c:v>-1.4344971</c:v>
                </c:pt>
                <c:pt idx="415">
                  <c:v>-1.3387842000000001</c:v>
                </c:pt>
                <c:pt idx="416">
                  <c:v>-1.2424731</c:v>
                </c:pt>
                <c:pt idx="417">
                  <c:v>-1.1509476999999999</c:v>
                </c:pt>
                <c:pt idx="418">
                  <c:v>-1.0977074</c:v>
                </c:pt>
                <c:pt idx="419">
                  <c:v>-1.0348957999999999</c:v>
                </c:pt>
                <c:pt idx="420">
                  <c:v>-0.97686980000000001</c:v>
                </c:pt>
                <c:pt idx="421">
                  <c:v>-0.87637125999999999</c:v>
                </c:pt>
                <c:pt idx="422">
                  <c:v>-0.83270230000000001</c:v>
                </c:pt>
                <c:pt idx="423">
                  <c:v>-0.81774709999999995</c:v>
                </c:pt>
                <c:pt idx="424">
                  <c:v>-0.80339020000000005</c:v>
                </c:pt>
                <c:pt idx="425">
                  <c:v>-0.81774709999999995</c:v>
                </c:pt>
                <c:pt idx="426">
                  <c:v>-0.80757767000000003</c:v>
                </c:pt>
                <c:pt idx="427">
                  <c:v>-0.7788638</c:v>
                </c:pt>
                <c:pt idx="428">
                  <c:v>-0.73519473999999996</c:v>
                </c:pt>
                <c:pt idx="429">
                  <c:v>-0.68255264000000004</c:v>
                </c:pt>
                <c:pt idx="430">
                  <c:v>-0.69631140000000002</c:v>
                </c:pt>
                <c:pt idx="431">
                  <c:v>-0.68733829999999996</c:v>
                </c:pt>
                <c:pt idx="432">
                  <c:v>-0.69212395000000004</c:v>
                </c:pt>
                <c:pt idx="433">
                  <c:v>-0.70169526000000004</c:v>
                </c:pt>
                <c:pt idx="434">
                  <c:v>-0.69272213999999999</c:v>
                </c:pt>
                <c:pt idx="435">
                  <c:v>-0.71246295999999998</c:v>
                </c:pt>
                <c:pt idx="436">
                  <c:v>-0.72741807000000003</c:v>
                </c:pt>
                <c:pt idx="437">
                  <c:v>-0.71784680000000001</c:v>
                </c:pt>
                <c:pt idx="438">
                  <c:v>-0.70408809999999999</c:v>
                </c:pt>
                <c:pt idx="439">
                  <c:v>-0.68075806000000005</c:v>
                </c:pt>
                <c:pt idx="440">
                  <c:v>-0.62811594999999998</c:v>
                </c:pt>
                <c:pt idx="441">
                  <c:v>-0.56171510000000002</c:v>
                </c:pt>
                <c:pt idx="442">
                  <c:v>-0.53359944000000004</c:v>
                </c:pt>
                <c:pt idx="443">
                  <c:v>-0.49471608</c:v>
                </c:pt>
                <c:pt idx="444">
                  <c:v>-0.50488555000000002</c:v>
                </c:pt>
                <c:pt idx="445">
                  <c:v>-0.45762733</c:v>
                </c:pt>
                <c:pt idx="446">
                  <c:v>-0.50608200000000003</c:v>
                </c:pt>
                <c:pt idx="447">
                  <c:v>-0.57427746000000002</c:v>
                </c:pt>
                <c:pt idx="448">
                  <c:v>-0.65144599999999997</c:v>
                </c:pt>
                <c:pt idx="449">
                  <c:v>-0.77647096000000004</c:v>
                </c:pt>
                <c:pt idx="450">
                  <c:v>-0.8536395</c:v>
                </c:pt>
                <c:pt idx="451">
                  <c:v>-0.92542416000000005</c:v>
                </c:pt>
                <c:pt idx="452">
                  <c:v>-0.9882358</c:v>
                </c:pt>
                <c:pt idx="453">
                  <c:v>-1.0073783000000001</c:v>
                </c:pt>
                <c:pt idx="454">
                  <c:v>-1.0313064999999999</c:v>
                </c:pt>
                <c:pt idx="455">
                  <c:v>-1.0654043</c:v>
                </c:pt>
                <c:pt idx="456">
                  <c:v>-1.0845468</c:v>
                </c:pt>
                <c:pt idx="457">
                  <c:v>-1.0845468</c:v>
                </c:pt>
                <c:pt idx="458">
                  <c:v>-1.0648061</c:v>
                </c:pt>
                <c:pt idx="459">
                  <c:v>-1.0313064999999999</c:v>
                </c:pt>
                <c:pt idx="460">
                  <c:v>-1.0067801000000001</c:v>
                </c:pt>
                <c:pt idx="461">
                  <c:v>-0.94396853000000003</c:v>
                </c:pt>
                <c:pt idx="462">
                  <c:v>-0.88115690000000002</c:v>
                </c:pt>
                <c:pt idx="463">
                  <c:v>-0.78963150000000004</c:v>
                </c:pt>
                <c:pt idx="464">
                  <c:v>-0.71246295999999998</c:v>
                </c:pt>
                <c:pt idx="465">
                  <c:v>-0.64426749999999999</c:v>
                </c:pt>
                <c:pt idx="466">
                  <c:v>-0.61914283000000003</c:v>
                </c:pt>
                <c:pt idx="467">
                  <c:v>-0.58025950000000004</c:v>
                </c:pt>
                <c:pt idx="468">
                  <c:v>-0.57427746000000002</c:v>
                </c:pt>
                <c:pt idx="469">
                  <c:v>-0.55453664000000003</c:v>
                </c:pt>
                <c:pt idx="470">
                  <c:v>-0.55334026000000003</c:v>
                </c:pt>
                <c:pt idx="471">
                  <c:v>-0.53359944000000004</c:v>
                </c:pt>
                <c:pt idx="472">
                  <c:v>-0.50787663000000005</c:v>
                </c:pt>
                <c:pt idx="473">
                  <c:v>-0.49770710000000001</c:v>
                </c:pt>
                <c:pt idx="474">
                  <c:v>-0.49232324999999999</c:v>
                </c:pt>
                <c:pt idx="475">
                  <c:v>-0.45822554999999998</c:v>
                </c:pt>
                <c:pt idx="476">
                  <c:v>-0.41874397000000002</c:v>
                </c:pt>
                <c:pt idx="477">
                  <c:v>-0.39003009999999999</c:v>
                </c:pt>
                <c:pt idx="478">
                  <c:v>-0.35114673000000002</c:v>
                </c:pt>
                <c:pt idx="479">
                  <c:v>-0.33678979999999997</c:v>
                </c:pt>
                <c:pt idx="480">
                  <c:v>-0.34097722000000003</c:v>
                </c:pt>
                <c:pt idx="481">
                  <c:v>-0.35054849999999999</c:v>
                </c:pt>
                <c:pt idx="482">
                  <c:v>-0.35054849999999999</c:v>
                </c:pt>
                <c:pt idx="483">
                  <c:v>-0.37028929999999999</c:v>
                </c:pt>
                <c:pt idx="484">
                  <c:v>-0.39003009999999999</c:v>
                </c:pt>
                <c:pt idx="485">
                  <c:v>-0.40019959999999999</c:v>
                </c:pt>
                <c:pt idx="486">
                  <c:v>-0.40558344000000002</c:v>
                </c:pt>
                <c:pt idx="487">
                  <c:v>-0.38285163</c:v>
                </c:pt>
                <c:pt idx="488">
                  <c:v>-0.41216370000000002</c:v>
                </c:pt>
                <c:pt idx="489">
                  <c:v>-0.39361932999999999</c:v>
                </c:pt>
                <c:pt idx="490">
                  <c:v>-0.39481574000000003</c:v>
                </c:pt>
                <c:pt idx="491">
                  <c:v>-0.34755750000000002</c:v>
                </c:pt>
                <c:pt idx="492">
                  <c:v>-0.36729827999999998</c:v>
                </c:pt>
                <c:pt idx="493">
                  <c:v>-0.36370902999999999</c:v>
                </c:pt>
                <c:pt idx="494">
                  <c:v>-0.39780675999999998</c:v>
                </c:pt>
                <c:pt idx="495">
                  <c:v>-0.36490545000000002</c:v>
                </c:pt>
                <c:pt idx="496">
                  <c:v>-0.34636106999999999</c:v>
                </c:pt>
                <c:pt idx="497">
                  <c:v>-0.32303106999999998</c:v>
                </c:pt>
                <c:pt idx="498">
                  <c:v>-0.22731815</c:v>
                </c:pt>
                <c:pt idx="499">
                  <c:v>-0.15074782</c:v>
                </c:pt>
                <c:pt idx="500">
                  <c:v>-9.3320089999999994E-2</c:v>
                </c:pt>
                <c:pt idx="501">
                  <c:v>-5.0847481999999999E-2</c:v>
                </c:pt>
                <c:pt idx="502">
                  <c:v>1.6151552999999999E-2</c:v>
                </c:pt>
                <c:pt idx="503">
                  <c:v>4.4865426E-2</c:v>
                </c:pt>
                <c:pt idx="504">
                  <c:v>6.8195450000000005E-2</c:v>
                </c:pt>
                <c:pt idx="505">
                  <c:v>0.12981063000000001</c:v>
                </c:pt>
                <c:pt idx="506">
                  <c:v>0.17288144</c:v>
                </c:pt>
                <c:pt idx="507">
                  <c:v>0.22971096999999999</c:v>
                </c:pt>
                <c:pt idx="508">
                  <c:v>0.25722843000000001</c:v>
                </c:pt>
                <c:pt idx="509">
                  <c:v>0.27577279999999998</c:v>
                </c:pt>
                <c:pt idx="510">
                  <c:v>0.27038896000000001</c:v>
                </c:pt>
                <c:pt idx="511">
                  <c:v>0.24646074000000001</c:v>
                </c:pt>
                <c:pt idx="512">
                  <c:v>0.19800608</c:v>
                </c:pt>
                <c:pt idx="513">
                  <c:v>0.13519448000000001</c:v>
                </c:pt>
                <c:pt idx="514">
                  <c:v>5.8624155999999997E-2</c:v>
                </c:pt>
                <c:pt idx="515">
                  <c:v>-4.1874398E-2</c:v>
                </c:pt>
                <c:pt idx="516">
                  <c:v>-0.1471586</c:v>
                </c:pt>
                <c:pt idx="517">
                  <c:v>-0.26201410000000003</c:v>
                </c:pt>
                <c:pt idx="518">
                  <c:v>-0.38105699999999998</c:v>
                </c:pt>
                <c:pt idx="519">
                  <c:v>-0.40438702999999998</c:v>
                </c:pt>
                <c:pt idx="520">
                  <c:v>-0.39900318000000001</c:v>
                </c:pt>
                <c:pt idx="521">
                  <c:v>-0.39421751999999999</c:v>
                </c:pt>
                <c:pt idx="522">
                  <c:v>-0.40319060000000001</c:v>
                </c:pt>
                <c:pt idx="523">
                  <c:v>-0.47377887000000002</c:v>
                </c:pt>
                <c:pt idx="524">
                  <c:v>-0.84765743999999998</c:v>
                </c:pt>
                <c:pt idx="525">
                  <c:v>-0.9026923</c:v>
                </c:pt>
                <c:pt idx="526">
                  <c:v>-0.82971125999999995</c:v>
                </c:pt>
                <c:pt idx="527">
                  <c:v>-0.74057859999999998</c:v>
                </c:pt>
                <c:pt idx="528">
                  <c:v>-0.53240304999999999</c:v>
                </c:pt>
                <c:pt idx="529">
                  <c:v>-0.37627136999999999</c:v>
                </c:pt>
                <c:pt idx="530">
                  <c:v>-0.30149564000000001</c:v>
                </c:pt>
                <c:pt idx="531">
                  <c:v>-0.2548356</c:v>
                </c:pt>
                <c:pt idx="532">
                  <c:v>-0.27098715000000001</c:v>
                </c:pt>
                <c:pt idx="533">
                  <c:v>-0.36789646999999998</c:v>
                </c:pt>
                <c:pt idx="534">
                  <c:v>-0.50309099999999995</c:v>
                </c:pt>
                <c:pt idx="535">
                  <c:v>-0.65503520000000004</c:v>
                </c:pt>
                <c:pt idx="536">
                  <c:v>-0.67956159999999999</c:v>
                </c:pt>
                <c:pt idx="537">
                  <c:v>-0.88654080000000002</c:v>
                </c:pt>
                <c:pt idx="538">
                  <c:v>-1.1575279000000001</c:v>
                </c:pt>
                <c:pt idx="539">
                  <c:v>-1.3531412</c:v>
                </c:pt>
                <c:pt idx="540">
                  <c:v>-1.6725829999999999</c:v>
                </c:pt>
                <c:pt idx="541">
                  <c:v>-2.1020946999999999</c:v>
                </c:pt>
                <c:pt idx="542">
                  <c:v>-1.8981066</c:v>
                </c:pt>
                <c:pt idx="543">
                  <c:v>-1.5625131999999999</c:v>
                </c:pt>
                <c:pt idx="544">
                  <c:v>-1.4051851</c:v>
                </c:pt>
                <c:pt idx="545">
                  <c:v>-1.521237</c:v>
                </c:pt>
                <c:pt idx="546">
                  <c:v>-1.9591235</c:v>
                </c:pt>
                <c:pt idx="547">
                  <c:v>-2.1008982999999999</c:v>
                </c:pt>
                <c:pt idx="548">
                  <c:v>-2.4340986999999998</c:v>
                </c:pt>
                <c:pt idx="549">
                  <c:v>-3.0035905999999999</c:v>
                </c:pt>
                <c:pt idx="550">
                  <c:v>-3.7106697999999998</c:v>
                </c:pt>
                <c:pt idx="551">
                  <c:v>-4.3597229999999998</c:v>
                </c:pt>
                <c:pt idx="552">
                  <c:v>-4.74078</c:v>
                </c:pt>
                <c:pt idx="553">
                  <c:v>-5.3455659999999998</c:v>
                </c:pt>
                <c:pt idx="554">
                  <c:v>-6.0029935999999999</c:v>
                </c:pt>
                <c:pt idx="555">
                  <c:v>-6.6430740000000004</c:v>
                </c:pt>
                <c:pt idx="556">
                  <c:v>-7.3022966</c:v>
                </c:pt>
                <c:pt idx="557">
                  <c:v>-7.7748790000000003</c:v>
                </c:pt>
                <c:pt idx="558">
                  <c:v>-8.0638120000000004</c:v>
                </c:pt>
                <c:pt idx="559">
                  <c:v>-8.2079799999999992</c:v>
                </c:pt>
                <c:pt idx="560">
                  <c:v>-8.0835530000000002</c:v>
                </c:pt>
                <c:pt idx="561">
                  <c:v>-7.8155570000000001</c:v>
                </c:pt>
                <c:pt idx="562">
                  <c:v>-7.3830543000000004</c:v>
                </c:pt>
                <c:pt idx="563">
                  <c:v>-6.7860449999999997</c:v>
                </c:pt>
                <c:pt idx="564">
                  <c:v>-6.2961144000000004</c:v>
                </c:pt>
                <c:pt idx="565">
                  <c:v>-5.7864430000000002</c:v>
                </c:pt>
                <c:pt idx="566">
                  <c:v>-5.2953166999999999</c:v>
                </c:pt>
                <c:pt idx="567">
                  <c:v>-4.7946185999999997</c:v>
                </c:pt>
                <c:pt idx="568">
                  <c:v>-4.2981075999999998</c:v>
                </c:pt>
                <c:pt idx="569">
                  <c:v>-3.8584266</c:v>
                </c:pt>
                <c:pt idx="570">
                  <c:v>-3.5246276999999999</c:v>
                </c:pt>
                <c:pt idx="571">
                  <c:v>-3.2823544</c:v>
                </c:pt>
                <c:pt idx="572">
                  <c:v>-3.2267212999999999</c:v>
                </c:pt>
                <c:pt idx="573">
                  <c:v>-3.2769705999999998</c:v>
                </c:pt>
                <c:pt idx="574">
                  <c:v>-3.2847474000000001</c:v>
                </c:pt>
                <c:pt idx="575">
                  <c:v>-3.3499517000000001</c:v>
                </c:pt>
                <c:pt idx="576">
                  <c:v>-3.4157543000000001</c:v>
                </c:pt>
                <c:pt idx="577">
                  <c:v>-3.495914</c:v>
                </c:pt>
                <c:pt idx="578">
                  <c:v>-3.6855449999999998</c:v>
                </c:pt>
                <c:pt idx="579">
                  <c:v>-3.8668014999999998</c:v>
                </c:pt>
                <c:pt idx="580">
                  <c:v>-4.0109690000000002</c:v>
                </c:pt>
                <c:pt idx="581">
                  <c:v>-4.0241293999999996</c:v>
                </c:pt>
                <c:pt idx="582">
                  <c:v>-3.9379878000000001</c:v>
                </c:pt>
                <c:pt idx="583">
                  <c:v>-3.8171504000000001</c:v>
                </c:pt>
                <c:pt idx="584">
                  <c:v>-3.5042887</c:v>
                </c:pt>
                <c:pt idx="585">
                  <c:v>-3.1202407000000001</c:v>
                </c:pt>
                <c:pt idx="586">
                  <c:v>-2.7780670000000001</c:v>
                </c:pt>
                <c:pt idx="587">
                  <c:v>-2.6943182999999999</c:v>
                </c:pt>
                <c:pt idx="588">
                  <c:v>-2.6303103000000001</c:v>
                </c:pt>
                <c:pt idx="589">
                  <c:v>-2.6572296999999998</c:v>
                </c:pt>
                <c:pt idx="590">
                  <c:v>-2.7517459999999998</c:v>
                </c:pt>
                <c:pt idx="591">
                  <c:v>-2.8803603999999998</c:v>
                </c:pt>
                <c:pt idx="592">
                  <c:v>-2.9653056000000002</c:v>
                </c:pt>
                <c:pt idx="593">
                  <c:v>-3.0436703999999999</c:v>
                </c:pt>
                <c:pt idx="594">
                  <c:v>-3.0227331999999998</c:v>
                </c:pt>
                <c:pt idx="595">
                  <c:v>-2.9306095000000001</c:v>
                </c:pt>
                <c:pt idx="596">
                  <c:v>-2.8432715000000002</c:v>
                </c:pt>
                <c:pt idx="597">
                  <c:v>-2.8109684000000001</c:v>
                </c:pt>
                <c:pt idx="598">
                  <c:v>-2.784049</c:v>
                </c:pt>
                <c:pt idx="599">
                  <c:v>-2.4963120999999999</c:v>
                </c:pt>
                <c:pt idx="600">
                  <c:v>-2.5226332999999999</c:v>
                </c:pt>
                <c:pt idx="601">
                  <c:v>-2.635694</c:v>
                </c:pt>
                <c:pt idx="602">
                  <c:v>-2.7535408000000001</c:v>
                </c:pt>
                <c:pt idx="603">
                  <c:v>-2.9443684000000001</c:v>
                </c:pt>
                <c:pt idx="604">
                  <c:v>-3.333202</c:v>
                </c:pt>
                <c:pt idx="605">
                  <c:v>-3.7363925</c:v>
                </c:pt>
                <c:pt idx="606">
                  <c:v>-3.9726840000000001</c:v>
                </c:pt>
                <c:pt idx="607">
                  <c:v>-4.1521454000000002</c:v>
                </c:pt>
                <c:pt idx="608">
                  <c:v>-4.2496530000000003</c:v>
                </c:pt>
                <c:pt idx="609">
                  <c:v>-4.260421</c:v>
                </c:pt>
                <c:pt idx="610">
                  <c:v>-4.2011985999999997</c:v>
                </c:pt>
                <c:pt idx="611">
                  <c:v>-4.2203407000000004</c:v>
                </c:pt>
                <c:pt idx="612">
                  <c:v>-4.2448673000000001</c:v>
                </c:pt>
                <c:pt idx="613">
                  <c:v>-4.1868414999999999</c:v>
                </c:pt>
                <c:pt idx="614">
                  <c:v>-4.0289149999999996</c:v>
                </c:pt>
                <c:pt idx="615">
                  <c:v>-4.1347975999999997</c:v>
                </c:pt>
                <c:pt idx="616">
                  <c:v>-4.0701913999999997</c:v>
                </c:pt>
                <c:pt idx="617">
                  <c:v>-3.9708890000000001</c:v>
                </c:pt>
                <c:pt idx="618">
                  <c:v>-3.6161531999999998</c:v>
                </c:pt>
                <c:pt idx="619">
                  <c:v>-3.4468610000000002</c:v>
                </c:pt>
                <c:pt idx="620">
                  <c:v>-3.5425740000000001</c:v>
                </c:pt>
                <c:pt idx="621">
                  <c:v>-3.7088752</c:v>
                </c:pt>
                <c:pt idx="622">
                  <c:v>-3.8434713</c:v>
                </c:pt>
                <c:pt idx="623">
                  <c:v>-3.7986059999999999</c:v>
                </c:pt>
                <c:pt idx="624">
                  <c:v>-3.5228329999999999</c:v>
                </c:pt>
                <c:pt idx="625">
                  <c:v>-3.1405797</c:v>
                </c:pt>
                <c:pt idx="626">
                  <c:v>-2.690131</c:v>
                </c:pt>
                <c:pt idx="627">
                  <c:v>-2.1625135000000002</c:v>
                </c:pt>
                <c:pt idx="628">
                  <c:v>-1.8323039000000001</c:v>
                </c:pt>
                <c:pt idx="629">
                  <c:v>-1.6606189</c:v>
                </c:pt>
                <c:pt idx="630">
                  <c:v>-1.6420745999999999</c:v>
                </c:pt>
                <c:pt idx="631">
                  <c:v>-1.7252251000000001</c:v>
                </c:pt>
                <c:pt idx="632">
                  <c:v>-1.9896320000000001</c:v>
                </c:pt>
                <c:pt idx="633">
                  <c:v>-2.3066810000000002</c:v>
                </c:pt>
                <c:pt idx="634">
                  <c:v>-2.6135603999999999</c:v>
                </c:pt>
                <c:pt idx="635">
                  <c:v>-2.8725836</c:v>
                </c:pt>
                <c:pt idx="636">
                  <c:v>-3.1118657999999999</c:v>
                </c:pt>
                <c:pt idx="637">
                  <c:v>-3.3415767999999999</c:v>
                </c:pt>
                <c:pt idx="638">
                  <c:v>-3.5425740000000001</c:v>
                </c:pt>
                <c:pt idx="639">
                  <c:v>-3.6801612000000001</c:v>
                </c:pt>
                <c:pt idx="640">
                  <c:v>-3.7950168</c:v>
                </c:pt>
                <c:pt idx="641">
                  <c:v>-3.8620157000000002</c:v>
                </c:pt>
                <c:pt idx="642">
                  <c:v>-3.8805602000000001</c:v>
                </c:pt>
                <c:pt idx="643">
                  <c:v>-3.8955152000000002</c:v>
                </c:pt>
                <c:pt idx="644">
                  <c:v>-3.9290147000000002</c:v>
                </c:pt>
                <c:pt idx="645">
                  <c:v>-3.9146578000000001</c:v>
                </c:pt>
                <c:pt idx="646">
                  <c:v>-3.9625143999999999</c:v>
                </c:pt>
                <c:pt idx="647">
                  <c:v>-3.9816568000000001</c:v>
                </c:pt>
                <c:pt idx="648">
                  <c:v>-3.9810585999999999</c:v>
                </c:pt>
                <c:pt idx="649">
                  <c:v>-3.9571304</c:v>
                </c:pt>
                <c:pt idx="650">
                  <c:v>-3.9332023</c:v>
                </c:pt>
                <c:pt idx="651">
                  <c:v>-3.9667017000000002</c:v>
                </c:pt>
                <c:pt idx="652">
                  <c:v>-3.9517467000000002</c:v>
                </c:pt>
                <c:pt idx="653">
                  <c:v>-3.8793638000000001</c:v>
                </c:pt>
                <c:pt idx="654">
                  <c:v>-3.7932222000000002</c:v>
                </c:pt>
                <c:pt idx="655">
                  <c:v>-3.6879379999999999</c:v>
                </c:pt>
                <c:pt idx="656">
                  <c:v>-3.5868410000000002</c:v>
                </c:pt>
                <c:pt idx="657">
                  <c:v>-3.5090743999999998</c:v>
                </c:pt>
                <c:pt idx="658">
                  <c:v>-3.4079776000000002</c:v>
                </c:pt>
                <c:pt idx="659">
                  <c:v>-3.3308089999999999</c:v>
                </c:pt>
                <c:pt idx="660">
                  <c:v>-3.2201412</c:v>
                </c:pt>
                <c:pt idx="661">
                  <c:v>-3.0664022000000002</c:v>
                </c:pt>
                <c:pt idx="662">
                  <c:v>-2.9228329999999998</c:v>
                </c:pt>
                <c:pt idx="663">
                  <c:v>-2.8319055999999998</c:v>
                </c:pt>
                <c:pt idx="664">
                  <c:v>-2.7206391999999999</c:v>
                </c:pt>
                <c:pt idx="665">
                  <c:v>-2.6386851999999998</c:v>
                </c:pt>
                <c:pt idx="666">
                  <c:v>-2.5525435999999999</c:v>
                </c:pt>
                <c:pt idx="667">
                  <c:v>-2.4281168000000002</c:v>
                </c:pt>
                <c:pt idx="668">
                  <c:v>-2.3365912</c:v>
                </c:pt>
                <c:pt idx="669">
                  <c:v>-2.2498515000000001</c:v>
                </c:pt>
                <c:pt idx="670">
                  <c:v>-2.1822542999999999</c:v>
                </c:pt>
                <c:pt idx="671">
                  <c:v>-2.1152549999999999</c:v>
                </c:pt>
                <c:pt idx="672">
                  <c:v>-2.1002999999999998</c:v>
                </c:pt>
                <c:pt idx="673">
                  <c:v>-2.0907287999999999</c:v>
                </c:pt>
                <c:pt idx="674">
                  <c:v>-2.1242282000000001</c:v>
                </c:pt>
                <c:pt idx="675">
                  <c:v>-2.1822542999999999</c:v>
                </c:pt>
                <c:pt idx="676">
                  <c:v>-2.2875385000000001</c:v>
                </c:pt>
                <c:pt idx="677">
                  <c:v>-2.4317060000000001</c:v>
                </c:pt>
                <c:pt idx="678">
                  <c:v>-2.5896322999999999</c:v>
                </c:pt>
                <c:pt idx="679">
                  <c:v>-2.8061829</c:v>
                </c:pt>
                <c:pt idx="680">
                  <c:v>-2.9976086999999998</c:v>
                </c:pt>
                <c:pt idx="681">
                  <c:v>-3.2171500000000002</c:v>
                </c:pt>
                <c:pt idx="682">
                  <c:v>-3.4085757999999999</c:v>
                </c:pt>
                <c:pt idx="683">
                  <c:v>-3.5653057000000001</c:v>
                </c:pt>
                <c:pt idx="684">
                  <c:v>-3.6843485999999999</c:v>
                </c:pt>
                <c:pt idx="685">
                  <c:v>-3.7986059999999999</c:v>
                </c:pt>
                <c:pt idx="686">
                  <c:v>-3.8835511</c:v>
                </c:pt>
                <c:pt idx="687">
                  <c:v>-3.9840498000000002</c:v>
                </c:pt>
                <c:pt idx="688">
                  <c:v>-4.0642094999999996</c:v>
                </c:pt>
                <c:pt idx="689">
                  <c:v>-4.1976089999999999</c:v>
                </c:pt>
                <c:pt idx="690">
                  <c:v>-4.3453660000000003</c:v>
                </c:pt>
                <c:pt idx="691">
                  <c:v>-4.5224346999999998</c:v>
                </c:pt>
                <c:pt idx="692">
                  <c:v>-4.7132626000000002</c:v>
                </c:pt>
                <c:pt idx="693">
                  <c:v>-4.8711886</c:v>
                </c:pt>
                <c:pt idx="694">
                  <c:v>-5.0440702000000002</c:v>
                </c:pt>
                <c:pt idx="695">
                  <c:v>-5.1828536999999999</c:v>
                </c:pt>
                <c:pt idx="696">
                  <c:v>-5.2929234999999997</c:v>
                </c:pt>
                <c:pt idx="697">
                  <c:v>-5.3557353000000001</c:v>
                </c:pt>
                <c:pt idx="698">
                  <c:v>-5.3796635000000004</c:v>
                </c:pt>
                <c:pt idx="699">
                  <c:v>-5.3748779999999998</c:v>
                </c:pt>
                <c:pt idx="700">
                  <c:v>-5.3222356</c:v>
                </c:pt>
                <c:pt idx="701">
                  <c:v>-5.2887363000000001</c:v>
                </c:pt>
                <c:pt idx="702">
                  <c:v>-5.2073802999999996</c:v>
                </c:pt>
                <c:pt idx="703">
                  <c:v>-5.1020960000000004</c:v>
                </c:pt>
                <c:pt idx="704">
                  <c:v>-5.0488559999999998</c:v>
                </c:pt>
                <c:pt idx="705">
                  <c:v>-4.9615179999999999</c:v>
                </c:pt>
                <c:pt idx="706">
                  <c:v>-4.9184469999999996</c:v>
                </c:pt>
                <c:pt idx="707">
                  <c:v>-4.8604209999999997</c:v>
                </c:pt>
                <c:pt idx="708">
                  <c:v>-4.8215374999999998</c:v>
                </c:pt>
                <c:pt idx="709">
                  <c:v>-4.7635116999999996</c:v>
                </c:pt>
                <c:pt idx="710">
                  <c:v>-4.7204410000000001</c:v>
                </c:pt>
                <c:pt idx="711">
                  <c:v>-4.6815576999999999</c:v>
                </c:pt>
                <c:pt idx="712">
                  <c:v>-4.5996030000000001</c:v>
                </c:pt>
                <c:pt idx="713">
                  <c:v>-4.4985065000000004</c:v>
                </c:pt>
                <c:pt idx="714">
                  <c:v>-4.4123650000000003</c:v>
                </c:pt>
                <c:pt idx="715">
                  <c:v>-4.3112683000000001</c:v>
                </c:pt>
                <c:pt idx="716">
                  <c:v>-4.2011985999999997</c:v>
                </c:pt>
                <c:pt idx="717">
                  <c:v>-4.0719856999999999</c:v>
                </c:pt>
                <c:pt idx="718">
                  <c:v>-3.9236309999999999</c:v>
                </c:pt>
                <c:pt idx="719">
                  <c:v>-3.769892</c:v>
                </c:pt>
                <c:pt idx="720">
                  <c:v>-3.6502509999999999</c:v>
                </c:pt>
                <c:pt idx="721">
                  <c:v>-3.5736805999999999</c:v>
                </c:pt>
                <c:pt idx="722">
                  <c:v>-3.5874393000000002</c:v>
                </c:pt>
                <c:pt idx="723">
                  <c:v>-3.6496526999999999</c:v>
                </c:pt>
                <c:pt idx="724">
                  <c:v>-3.7986059999999999</c:v>
                </c:pt>
                <c:pt idx="725">
                  <c:v>-3.9421754</c:v>
                </c:pt>
                <c:pt idx="726">
                  <c:v>-4.1336009999999996</c:v>
                </c:pt>
                <c:pt idx="727">
                  <c:v>-4.3250270000000004</c:v>
                </c:pt>
                <c:pt idx="728">
                  <c:v>-4.5308099999999998</c:v>
                </c:pt>
                <c:pt idx="729">
                  <c:v>-4.7653065000000003</c:v>
                </c:pt>
                <c:pt idx="730">
                  <c:v>-5.0045885999999999</c:v>
                </c:pt>
                <c:pt idx="731">
                  <c:v>-5.1966124000000002</c:v>
                </c:pt>
                <c:pt idx="732">
                  <c:v>-5.3503512999999998</c:v>
                </c:pt>
                <c:pt idx="733">
                  <c:v>-5.5142600000000002</c:v>
                </c:pt>
                <c:pt idx="734">
                  <c:v>-5.5627145999999996</c:v>
                </c:pt>
                <c:pt idx="735">
                  <c:v>-5.5357950000000002</c:v>
                </c:pt>
                <c:pt idx="736">
                  <c:v>-5.3982077000000004</c:v>
                </c:pt>
                <c:pt idx="737">
                  <c:v>-5.2271210000000004</c:v>
                </c:pt>
                <c:pt idx="738">
                  <c:v>-4.9890350000000003</c:v>
                </c:pt>
                <c:pt idx="739">
                  <c:v>-4.6600222999999996</c:v>
                </c:pt>
                <c:pt idx="740">
                  <c:v>-4.3746780000000003</c:v>
                </c:pt>
                <c:pt idx="741">
                  <c:v>-4.0941194999999997</c:v>
                </c:pt>
                <c:pt idx="742">
                  <c:v>-3.9188451999999998</c:v>
                </c:pt>
                <c:pt idx="743">
                  <c:v>-3.8769710000000002</c:v>
                </c:pt>
                <c:pt idx="744">
                  <c:v>-3.9128633000000002</c:v>
                </c:pt>
                <c:pt idx="745">
                  <c:v>-4.0528436000000001</c:v>
                </c:pt>
                <c:pt idx="746">
                  <c:v>-4.1976089999999999</c:v>
                </c:pt>
                <c:pt idx="747">
                  <c:v>-4.2699920000000002</c:v>
                </c:pt>
                <c:pt idx="748">
                  <c:v>-4.2550369999999997</c:v>
                </c:pt>
                <c:pt idx="749">
                  <c:v>-4.2352961999999996</c:v>
                </c:pt>
                <c:pt idx="750">
                  <c:v>-4.2005999999999997</c:v>
                </c:pt>
                <c:pt idx="751">
                  <c:v>-4.1419759999999997</c:v>
                </c:pt>
                <c:pt idx="752">
                  <c:v>-4.0731826</c:v>
                </c:pt>
                <c:pt idx="753">
                  <c:v>-3.932604</c:v>
                </c:pt>
                <c:pt idx="754">
                  <c:v>-3.7286160000000002</c:v>
                </c:pt>
                <c:pt idx="755">
                  <c:v>-3.5012976999999998</c:v>
                </c:pt>
                <c:pt idx="756">
                  <c:v>-3.3320055000000002</c:v>
                </c:pt>
                <c:pt idx="757">
                  <c:v>-3.1956145999999999</c:v>
                </c:pt>
                <c:pt idx="758">
                  <c:v>-3.1417760000000001</c:v>
                </c:pt>
                <c:pt idx="759">
                  <c:v>-3.1597222999999999</c:v>
                </c:pt>
                <c:pt idx="760">
                  <c:v>-3.1256246999999999</c:v>
                </c:pt>
                <c:pt idx="761">
                  <c:v>-3.2213376</c:v>
                </c:pt>
                <c:pt idx="762">
                  <c:v>-3.3272200000000001</c:v>
                </c:pt>
                <c:pt idx="763">
                  <c:v>-3.5042887</c:v>
                </c:pt>
                <c:pt idx="764">
                  <c:v>-3.7160535000000001</c:v>
                </c:pt>
                <c:pt idx="765">
                  <c:v>-3.9900316999999998</c:v>
                </c:pt>
                <c:pt idx="766">
                  <c:v>-4.2927236999999998</c:v>
                </c:pt>
                <c:pt idx="767">
                  <c:v>-4.6002016000000001</c:v>
                </c:pt>
                <c:pt idx="768">
                  <c:v>-4.9082774999999996</c:v>
                </c:pt>
                <c:pt idx="769">
                  <c:v>-5.288138</c:v>
                </c:pt>
                <c:pt idx="770">
                  <c:v>-5.7104710000000001</c:v>
                </c:pt>
                <c:pt idx="771">
                  <c:v>-6.1573310000000001</c:v>
                </c:pt>
                <c:pt idx="772">
                  <c:v>-6.6125654999999997</c:v>
                </c:pt>
                <c:pt idx="773">
                  <c:v>-7.0097737000000002</c:v>
                </c:pt>
                <c:pt idx="774">
                  <c:v>-7.3686970000000001</c:v>
                </c:pt>
                <c:pt idx="775">
                  <c:v>-7.5212398</c:v>
                </c:pt>
                <c:pt idx="776">
                  <c:v>-7.472785</c:v>
                </c:pt>
                <c:pt idx="777">
                  <c:v>-7.3088769999999998</c:v>
                </c:pt>
                <c:pt idx="778">
                  <c:v>-7.1545395999999997</c:v>
                </c:pt>
                <c:pt idx="779">
                  <c:v>-6.8614186999999998</c:v>
                </c:pt>
                <c:pt idx="780">
                  <c:v>-6.4480586000000004</c:v>
                </c:pt>
                <c:pt idx="781">
                  <c:v>-6.1310099999999998</c:v>
                </c:pt>
                <c:pt idx="782">
                  <c:v>-5.7714879999999997</c:v>
                </c:pt>
                <c:pt idx="783">
                  <c:v>-5.3210389999999999</c:v>
                </c:pt>
                <c:pt idx="784">
                  <c:v>-4.9387860000000003</c:v>
                </c:pt>
                <c:pt idx="785">
                  <c:v>-4.7437709999999997</c:v>
                </c:pt>
                <c:pt idx="786">
                  <c:v>-4.6546383000000002</c:v>
                </c:pt>
                <c:pt idx="787">
                  <c:v>-4.6857449999999998</c:v>
                </c:pt>
                <c:pt idx="788">
                  <c:v>-4.7742795999999998</c:v>
                </c:pt>
                <c:pt idx="789">
                  <c:v>-4.9399823999999999</c:v>
                </c:pt>
                <c:pt idx="790">
                  <c:v>-4.9812583999999998</c:v>
                </c:pt>
                <c:pt idx="791">
                  <c:v>-4.9651069999999997</c:v>
                </c:pt>
                <c:pt idx="792">
                  <c:v>-5.0356949999999996</c:v>
                </c:pt>
                <c:pt idx="793">
                  <c:v>-5.1535415999999996</c:v>
                </c:pt>
                <c:pt idx="794">
                  <c:v>-5.2719864999999997</c:v>
                </c:pt>
                <c:pt idx="795">
                  <c:v>-5.4179487000000002</c:v>
                </c:pt>
                <c:pt idx="796">
                  <c:v>-5.6261244000000001</c:v>
                </c:pt>
                <c:pt idx="797">
                  <c:v>-5.9054859999999998</c:v>
                </c:pt>
                <c:pt idx="798">
                  <c:v>-6.0933228000000002</c:v>
                </c:pt>
                <c:pt idx="799">
                  <c:v>-6.2045890000000004</c:v>
                </c:pt>
                <c:pt idx="800">
                  <c:v>-6.2093749999999996</c:v>
                </c:pt>
                <c:pt idx="801">
                  <c:v>-6.1268225000000003</c:v>
                </c:pt>
                <c:pt idx="802">
                  <c:v>-6.0017969999999998</c:v>
                </c:pt>
                <c:pt idx="803">
                  <c:v>-5.8767724000000001</c:v>
                </c:pt>
                <c:pt idx="804">
                  <c:v>-5.8187465999999999</c:v>
                </c:pt>
                <c:pt idx="805">
                  <c:v>-5.7702920000000004</c:v>
                </c:pt>
                <c:pt idx="806">
                  <c:v>-5.7463635999999996</c:v>
                </c:pt>
                <c:pt idx="807">
                  <c:v>-5.7559347000000001</c:v>
                </c:pt>
                <c:pt idx="808">
                  <c:v>-5.6793646999999998</c:v>
                </c:pt>
                <c:pt idx="809">
                  <c:v>-5.621937</c:v>
                </c:pt>
                <c:pt idx="810">
                  <c:v>-5.5310097000000003</c:v>
                </c:pt>
                <c:pt idx="811">
                  <c:v>-5.6033926000000003</c:v>
                </c:pt>
                <c:pt idx="812">
                  <c:v>-5.8384869999999998</c:v>
                </c:pt>
                <c:pt idx="813">
                  <c:v>-6.1944194000000001</c:v>
                </c:pt>
                <c:pt idx="814">
                  <c:v>-6.5880390000000002</c:v>
                </c:pt>
                <c:pt idx="815">
                  <c:v>-7.1449685000000001</c:v>
                </c:pt>
                <c:pt idx="816">
                  <c:v>-7.7359960000000001</c:v>
                </c:pt>
                <c:pt idx="817">
                  <c:v>-8.3078800000000008</c:v>
                </c:pt>
                <c:pt idx="818">
                  <c:v>-8.780462</c:v>
                </c:pt>
                <c:pt idx="819">
                  <c:v>-9.0849495000000005</c:v>
                </c:pt>
                <c:pt idx="820">
                  <c:v>-9.0203430000000004</c:v>
                </c:pt>
                <c:pt idx="821">
                  <c:v>-8.9168540000000007</c:v>
                </c:pt>
                <c:pt idx="822">
                  <c:v>-8.5878399999999999</c:v>
                </c:pt>
                <c:pt idx="823">
                  <c:v>-7.5296143999999998</c:v>
                </c:pt>
                <c:pt idx="824">
                  <c:v>-6.3355959999999998</c:v>
                </c:pt>
                <c:pt idx="825">
                  <c:v>-4.4129633999999998</c:v>
                </c:pt>
                <c:pt idx="826">
                  <c:v>-1.9501504999999999</c:v>
                </c:pt>
                <c:pt idx="827">
                  <c:v>-0.58624153999999995</c:v>
                </c:pt>
                <c:pt idx="828">
                  <c:v>0.24705894</c:v>
                </c:pt>
                <c:pt idx="829">
                  <c:v>0.94217390000000001</c:v>
                </c:pt>
                <c:pt idx="830">
                  <c:v>1.5314064999999999</c:v>
                </c:pt>
                <c:pt idx="831">
                  <c:v>2.0781665</c:v>
                </c:pt>
                <c:pt idx="832">
                  <c:v>2.1296122</c:v>
                </c:pt>
                <c:pt idx="833">
                  <c:v>2.0213369999999999</c:v>
                </c:pt>
                <c:pt idx="834">
                  <c:v>1.8933209</c:v>
                </c:pt>
                <c:pt idx="835">
                  <c:v>1.7569300000000001</c:v>
                </c:pt>
                <c:pt idx="836">
                  <c:v>1.6372888999999999</c:v>
                </c:pt>
                <c:pt idx="837">
                  <c:v>1.5415760000000001</c:v>
                </c:pt>
                <c:pt idx="838">
                  <c:v>1.3884354000000001</c:v>
                </c:pt>
                <c:pt idx="839">
                  <c:v>1.1294123</c:v>
                </c:pt>
                <c:pt idx="840">
                  <c:v>0.72502524000000002</c:v>
                </c:pt>
                <c:pt idx="841">
                  <c:v>0.27696922000000002</c:v>
                </c:pt>
                <c:pt idx="842">
                  <c:v>-0.13339986000000001</c:v>
                </c:pt>
                <c:pt idx="843">
                  <c:v>-0.55453664000000003</c:v>
                </c:pt>
                <c:pt idx="844">
                  <c:v>-0.94636136000000004</c:v>
                </c:pt>
                <c:pt idx="845">
                  <c:v>-1.329213</c:v>
                </c:pt>
                <c:pt idx="846">
                  <c:v>-1.6013965999999999</c:v>
                </c:pt>
                <c:pt idx="847">
                  <c:v>-1.8125632</c:v>
                </c:pt>
                <c:pt idx="848">
                  <c:v>-1.8747765000000001</c:v>
                </c:pt>
                <c:pt idx="849">
                  <c:v>-1.8705890999999999</c:v>
                </c:pt>
                <c:pt idx="850">
                  <c:v>-1.8287146999999999</c:v>
                </c:pt>
                <c:pt idx="851">
                  <c:v>-1.6869400000000001</c:v>
                </c:pt>
                <c:pt idx="852">
                  <c:v>-1.5984054999999999</c:v>
                </c:pt>
                <c:pt idx="853">
                  <c:v>-1.4189438999999999</c:v>
                </c:pt>
                <c:pt idx="854">
                  <c:v>-1.1772686999999999</c:v>
                </c:pt>
                <c:pt idx="855">
                  <c:v>-0.97806627000000002</c:v>
                </c:pt>
                <c:pt idx="856">
                  <c:v>-0.77347993999999998</c:v>
                </c:pt>
                <c:pt idx="857">
                  <c:v>-0.55812585000000003</c:v>
                </c:pt>
                <c:pt idx="858">
                  <c:v>-0.33738797999999998</c:v>
                </c:pt>
                <c:pt idx="859">
                  <c:v>-0.27936204999999997</c:v>
                </c:pt>
                <c:pt idx="860">
                  <c:v>-0.23569303999999999</c:v>
                </c:pt>
                <c:pt idx="861">
                  <c:v>-0.29252257999999998</c:v>
                </c:pt>
                <c:pt idx="862">
                  <c:v>-0.42113679999999998</c:v>
                </c:pt>
                <c:pt idx="863">
                  <c:v>-0.64187470000000002</c:v>
                </c:pt>
                <c:pt idx="864">
                  <c:v>-0.93379900000000005</c:v>
                </c:pt>
                <c:pt idx="865">
                  <c:v>-1.2891332</c:v>
                </c:pt>
                <c:pt idx="866">
                  <c:v>-1.707279</c:v>
                </c:pt>
                <c:pt idx="867">
                  <c:v>-2.0727825000000002</c:v>
                </c:pt>
                <c:pt idx="868">
                  <c:v>-2.3377876</c:v>
                </c:pt>
                <c:pt idx="869">
                  <c:v>-2.4412772999999999</c:v>
                </c:pt>
                <c:pt idx="870">
                  <c:v>-2.4209383</c:v>
                </c:pt>
                <c:pt idx="871">
                  <c:v>-2.3539393</c:v>
                </c:pt>
                <c:pt idx="872">
                  <c:v>-2.1337996000000001</c:v>
                </c:pt>
                <c:pt idx="873">
                  <c:v>-1.9040885999999999</c:v>
                </c:pt>
                <c:pt idx="874">
                  <c:v>-1.5834504</c:v>
                </c:pt>
                <c:pt idx="875">
                  <c:v>-1.2484552</c:v>
                </c:pt>
                <c:pt idx="876">
                  <c:v>-0.91286179999999995</c:v>
                </c:pt>
                <c:pt idx="877">
                  <c:v>-0.57786669999999996</c:v>
                </c:pt>
                <c:pt idx="878">
                  <c:v>-0.32243284999999999</c:v>
                </c:pt>
                <c:pt idx="879">
                  <c:v>-0.21595225000000001</c:v>
                </c:pt>
                <c:pt idx="880">
                  <c:v>-0.13339986000000001</c:v>
                </c:pt>
                <c:pt idx="881">
                  <c:v>-0.17048861000000001</c:v>
                </c:pt>
                <c:pt idx="882">
                  <c:v>-0.28414768000000001</c:v>
                </c:pt>
                <c:pt idx="883">
                  <c:v>-0.41156547999999998</c:v>
                </c:pt>
                <c:pt idx="884">
                  <c:v>-0.66759752999999999</c:v>
                </c:pt>
                <c:pt idx="885">
                  <c:v>-0.99421780000000004</c:v>
                </c:pt>
                <c:pt idx="886">
                  <c:v>-1.4261223000000001</c:v>
                </c:pt>
                <c:pt idx="887">
                  <c:v>-1.881955</c:v>
                </c:pt>
                <c:pt idx="888">
                  <c:v>-2.3270200000000001</c:v>
                </c:pt>
                <c:pt idx="889">
                  <c:v>-2.7188447</c:v>
                </c:pt>
                <c:pt idx="890">
                  <c:v>-3.0580273</c:v>
                </c:pt>
                <c:pt idx="891">
                  <c:v>-3.3152558999999999</c:v>
                </c:pt>
                <c:pt idx="892">
                  <c:v>-3.4468610000000002</c:v>
                </c:pt>
                <c:pt idx="893">
                  <c:v>-3.3816565999999999</c:v>
                </c:pt>
                <c:pt idx="894">
                  <c:v>-3.1722845999999998</c:v>
                </c:pt>
                <c:pt idx="895">
                  <c:v>-2.8719853999999998</c:v>
                </c:pt>
                <c:pt idx="896">
                  <c:v>-2.5663022999999998</c:v>
                </c:pt>
                <c:pt idx="897">
                  <c:v>-2.3048863000000002</c:v>
                </c:pt>
                <c:pt idx="898">
                  <c:v>-2.1828525000000001</c:v>
                </c:pt>
                <c:pt idx="899">
                  <c:v>-2.1756739999999999</c:v>
                </c:pt>
                <c:pt idx="900">
                  <c:v>-2.2115662</c:v>
                </c:pt>
                <c:pt idx="901">
                  <c:v>-2.3006989999999998</c:v>
                </c:pt>
                <c:pt idx="902">
                  <c:v>-2.4574289999999999</c:v>
                </c:pt>
                <c:pt idx="903">
                  <c:v>-2.681756</c:v>
                </c:pt>
                <c:pt idx="904">
                  <c:v>-2.9838498000000002</c:v>
                </c:pt>
                <c:pt idx="905">
                  <c:v>-3.3236306</c:v>
                </c:pt>
                <c:pt idx="906">
                  <c:v>-3.711268</c:v>
                </c:pt>
                <c:pt idx="907">
                  <c:v>-4.0378879999999997</c:v>
                </c:pt>
                <c:pt idx="908">
                  <c:v>-4.3202414999999998</c:v>
                </c:pt>
                <c:pt idx="909">
                  <c:v>-4.5355954000000001</c:v>
                </c:pt>
                <c:pt idx="910">
                  <c:v>-4.7174497000000004</c:v>
                </c:pt>
                <c:pt idx="911">
                  <c:v>-4.8939203999999998</c:v>
                </c:pt>
                <c:pt idx="912">
                  <c:v>-4.9842496000000001</c:v>
                </c:pt>
                <c:pt idx="913">
                  <c:v>-4.9501520000000001</c:v>
                </c:pt>
                <c:pt idx="914">
                  <c:v>-4.8059845000000001</c:v>
                </c:pt>
                <c:pt idx="915">
                  <c:v>-4.6331030000000002</c:v>
                </c:pt>
                <c:pt idx="916">
                  <c:v>-4.4027940000000001</c:v>
                </c:pt>
                <c:pt idx="917">
                  <c:v>-4.17727</c:v>
                </c:pt>
                <c:pt idx="918">
                  <c:v>-3.8835511</c:v>
                </c:pt>
                <c:pt idx="919">
                  <c:v>-3.5138600000000002</c:v>
                </c:pt>
                <c:pt idx="920">
                  <c:v>-3.1202407000000001</c:v>
                </c:pt>
                <c:pt idx="921">
                  <c:v>-2.7445675999999999</c:v>
                </c:pt>
                <c:pt idx="922">
                  <c:v>-2.3551356999999999</c:v>
                </c:pt>
                <c:pt idx="923">
                  <c:v>-1.9992033</c:v>
                </c:pt>
                <c:pt idx="924">
                  <c:v>-1.6570296</c:v>
                </c:pt>
                <c:pt idx="925">
                  <c:v>-1.3339987</c:v>
                </c:pt>
                <c:pt idx="926">
                  <c:v>-1.0881361000000001</c:v>
                </c:pt>
                <c:pt idx="927">
                  <c:v>-0.84705920000000001</c:v>
                </c:pt>
                <c:pt idx="928">
                  <c:v>-0.67836523000000004</c:v>
                </c:pt>
                <c:pt idx="929">
                  <c:v>-0.53300124000000004</c:v>
                </c:pt>
                <c:pt idx="930">
                  <c:v>-0.44027936000000001</c:v>
                </c:pt>
                <c:pt idx="931">
                  <c:v>-0.40558344000000002</c:v>
                </c:pt>
                <c:pt idx="932">
                  <c:v>-0.4139583</c:v>
                </c:pt>
                <c:pt idx="933">
                  <c:v>-0.46600219999999998</c:v>
                </c:pt>
                <c:pt idx="934">
                  <c:v>-0.53718869999999996</c:v>
                </c:pt>
                <c:pt idx="935">
                  <c:v>-0.59461640000000004</c:v>
                </c:pt>
                <c:pt idx="936">
                  <c:v>-0.65623160000000003</c:v>
                </c:pt>
                <c:pt idx="937">
                  <c:v>-0.6987042</c:v>
                </c:pt>
                <c:pt idx="938">
                  <c:v>-0.72681989999999996</c:v>
                </c:pt>
                <c:pt idx="939">
                  <c:v>-0.77407813000000003</c:v>
                </c:pt>
                <c:pt idx="940">
                  <c:v>-0.81655073</c:v>
                </c:pt>
                <c:pt idx="941">
                  <c:v>-0.82612205000000005</c:v>
                </c:pt>
                <c:pt idx="942">
                  <c:v>-0.82073819999999997</c:v>
                </c:pt>
                <c:pt idx="943">
                  <c:v>-0.88295155999999997</c:v>
                </c:pt>
                <c:pt idx="944">
                  <c:v>-0.97866445999999996</c:v>
                </c:pt>
                <c:pt idx="945">
                  <c:v>-1.1078768999999999</c:v>
                </c:pt>
                <c:pt idx="946">
                  <c:v>-1.2562319</c:v>
                </c:pt>
                <c:pt idx="947">
                  <c:v>-1.3860425000000001</c:v>
                </c:pt>
                <c:pt idx="948">
                  <c:v>-1.5499508</c:v>
                </c:pt>
                <c:pt idx="949">
                  <c:v>-1.6570296</c:v>
                </c:pt>
                <c:pt idx="950">
                  <c:v>-1.7682959</c:v>
                </c:pt>
                <c:pt idx="951">
                  <c:v>-1.8610177999999999</c:v>
                </c:pt>
                <c:pt idx="952">
                  <c:v>-1.9202402000000001</c:v>
                </c:pt>
                <c:pt idx="953">
                  <c:v>-2.0327030000000001</c:v>
                </c:pt>
                <c:pt idx="954">
                  <c:v>-2.1206390000000002</c:v>
                </c:pt>
                <c:pt idx="955">
                  <c:v>-2.2085751999999998</c:v>
                </c:pt>
                <c:pt idx="956">
                  <c:v>-2.2492532999999999</c:v>
                </c:pt>
                <c:pt idx="957">
                  <c:v>-2.2319051999999999</c:v>
                </c:pt>
                <c:pt idx="958">
                  <c:v>-2.2097715999999998</c:v>
                </c:pt>
                <c:pt idx="959">
                  <c:v>-2.1541386</c:v>
                </c:pt>
                <c:pt idx="960">
                  <c:v>-2.0410775999999999</c:v>
                </c:pt>
                <c:pt idx="961">
                  <c:v>-1.9178474000000001</c:v>
                </c:pt>
                <c:pt idx="962">
                  <c:v>-1.8089739</c:v>
                </c:pt>
                <c:pt idx="963">
                  <c:v>-1.6857435999999999</c:v>
                </c:pt>
                <c:pt idx="964">
                  <c:v>-1.5810575</c:v>
                </c:pt>
                <c:pt idx="965">
                  <c:v>-1.5008980000000001</c:v>
                </c:pt>
                <c:pt idx="966">
                  <c:v>-1.3872390000000001</c:v>
                </c:pt>
                <c:pt idx="967">
                  <c:v>-1.3310076</c:v>
                </c:pt>
                <c:pt idx="968">
                  <c:v>-1.274178</c:v>
                </c:pt>
                <c:pt idx="969">
                  <c:v>-1.2987044999999999</c:v>
                </c:pt>
                <c:pt idx="970">
                  <c:v>-1.3381860000000001</c:v>
                </c:pt>
                <c:pt idx="971">
                  <c:v>-1.4009976</c:v>
                </c:pt>
                <c:pt idx="972">
                  <c:v>-1.4829519</c:v>
                </c:pt>
                <c:pt idx="973">
                  <c:v>-1.6073786000000001</c:v>
                </c:pt>
                <c:pt idx="974">
                  <c:v>-1.7090734999999999</c:v>
                </c:pt>
                <c:pt idx="975">
                  <c:v>-1.814956</c:v>
                </c:pt>
                <c:pt idx="976">
                  <c:v>-1.9345971</c:v>
                </c:pt>
                <c:pt idx="977">
                  <c:v>-2.088336</c:v>
                </c:pt>
                <c:pt idx="978">
                  <c:v>-2.2319051999999999</c:v>
                </c:pt>
                <c:pt idx="979">
                  <c:v>-2.3856442000000002</c:v>
                </c:pt>
                <c:pt idx="980">
                  <c:v>-2.5196423999999999</c:v>
                </c:pt>
                <c:pt idx="981">
                  <c:v>-2.6350958000000002</c:v>
                </c:pt>
                <c:pt idx="982">
                  <c:v>-2.7696922000000002</c:v>
                </c:pt>
                <c:pt idx="983">
                  <c:v>-2.8947172000000001</c:v>
                </c:pt>
                <c:pt idx="984">
                  <c:v>-2.9760732999999999</c:v>
                </c:pt>
                <c:pt idx="985">
                  <c:v>-3.0436703999999999</c:v>
                </c:pt>
                <c:pt idx="986">
                  <c:v>-3.0771700000000002</c:v>
                </c:pt>
                <c:pt idx="987">
                  <c:v>-3.0490541000000002</c:v>
                </c:pt>
                <c:pt idx="988">
                  <c:v>-3.0346972999999999</c:v>
                </c:pt>
                <c:pt idx="989">
                  <c:v>-3.0352955000000001</c:v>
                </c:pt>
                <c:pt idx="990">
                  <c:v>-3.0065814999999998</c:v>
                </c:pt>
                <c:pt idx="991">
                  <c:v>-2.992823</c:v>
                </c:pt>
                <c:pt idx="992">
                  <c:v>-2.9934210000000001</c:v>
                </c:pt>
                <c:pt idx="993">
                  <c:v>-3.0035905999999999</c:v>
                </c:pt>
                <c:pt idx="994">
                  <c:v>-2.9988049999999999</c:v>
                </c:pt>
                <c:pt idx="995">
                  <c:v>-2.9748766</c:v>
                </c:pt>
                <c:pt idx="996">
                  <c:v>-2.970091</c:v>
                </c:pt>
                <c:pt idx="997">
                  <c:v>-2.9748766</c:v>
                </c:pt>
                <c:pt idx="998">
                  <c:v>-2.9455646999999998</c:v>
                </c:pt>
                <c:pt idx="999">
                  <c:v>-2.9359934000000001</c:v>
                </c:pt>
                <c:pt idx="1000">
                  <c:v>-2.8779674000000002</c:v>
                </c:pt>
                <c:pt idx="1001">
                  <c:v>-2.7714867999999999</c:v>
                </c:pt>
                <c:pt idx="1002">
                  <c:v>-2.7080769999999998</c:v>
                </c:pt>
                <c:pt idx="1003">
                  <c:v>-2.6213372000000001</c:v>
                </c:pt>
                <c:pt idx="1004">
                  <c:v>-2.5387846999999999</c:v>
                </c:pt>
                <c:pt idx="1005">
                  <c:v>-2.4658036000000001</c:v>
                </c:pt>
                <c:pt idx="1006">
                  <c:v>-2.3976082999999999</c:v>
                </c:pt>
                <c:pt idx="1007">
                  <c:v>-2.3198416000000002</c:v>
                </c:pt>
                <c:pt idx="1008">
                  <c:v>-2.251646</c:v>
                </c:pt>
                <c:pt idx="1009">
                  <c:v>-2.1595225</c:v>
                </c:pt>
                <c:pt idx="1010">
                  <c:v>-2.0578275000000001</c:v>
                </c:pt>
                <c:pt idx="1011">
                  <c:v>-1.9465612000000001</c:v>
                </c:pt>
                <c:pt idx="1012">
                  <c:v>-1.8544376</c:v>
                </c:pt>
                <c:pt idx="1013">
                  <c:v>-1.7910277999999999</c:v>
                </c:pt>
                <c:pt idx="1014">
                  <c:v>-1.6893328000000001</c:v>
                </c:pt>
                <c:pt idx="1015">
                  <c:v>-1.6067804000000001</c:v>
                </c:pt>
                <c:pt idx="1016">
                  <c:v>-1.5625131999999999</c:v>
                </c:pt>
                <c:pt idx="1017">
                  <c:v>-1.4751751</c:v>
                </c:pt>
                <c:pt idx="1018">
                  <c:v>-1.4219348000000001</c:v>
                </c:pt>
                <c:pt idx="1019">
                  <c:v>-1.3686944999999999</c:v>
                </c:pt>
                <c:pt idx="1020">
                  <c:v>-1.3058829000000001</c:v>
                </c:pt>
                <c:pt idx="1021">
                  <c:v>-1.2909278</c:v>
                </c:pt>
                <c:pt idx="1022">
                  <c:v>-1.314856</c:v>
                </c:pt>
                <c:pt idx="1023">
                  <c:v>-1.3238292</c:v>
                </c:pt>
                <c:pt idx="1024">
                  <c:v>-1.3663018</c:v>
                </c:pt>
                <c:pt idx="1025">
                  <c:v>-1.4189438999999999</c:v>
                </c:pt>
                <c:pt idx="1026">
                  <c:v>-1.4997016000000001</c:v>
                </c:pt>
                <c:pt idx="1027">
                  <c:v>-1.5571294</c:v>
                </c:pt>
                <c:pt idx="1028">
                  <c:v>-1.6677972999999999</c:v>
                </c:pt>
                <c:pt idx="1029">
                  <c:v>-1.7635103000000001</c:v>
                </c:pt>
                <c:pt idx="1030">
                  <c:v>-1.8592232</c:v>
                </c:pt>
                <c:pt idx="1031">
                  <c:v>-1.9208384000000001</c:v>
                </c:pt>
                <c:pt idx="1032">
                  <c:v>-2.0213369999999999</c:v>
                </c:pt>
                <c:pt idx="1033">
                  <c:v>-2.155335</c:v>
                </c:pt>
                <c:pt idx="1034">
                  <c:v>-2.2660030999999998</c:v>
                </c:pt>
                <c:pt idx="1035">
                  <c:v>-2.4143580999999998</c:v>
                </c:pt>
                <c:pt idx="1036">
                  <c:v>-2.6201408000000002</c:v>
                </c:pt>
                <c:pt idx="1037">
                  <c:v>-2.7493531999999998</c:v>
                </c:pt>
                <c:pt idx="1038">
                  <c:v>-3.2488549</c:v>
                </c:pt>
                <c:pt idx="1039">
                  <c:v>-3.4648072999999999</c:v>
                </c:pt>
                <c:pt idx="1040">
                  <c:v>-3.4582269999999999</c:v>
                </c:pt>
                <c:pt idx="1041">
                  <c:v>-3.5676985000000001</c:v>
                </c:pt>
                <c:pt idx="1042">
                  <c:v>-3.0903304</c:v>
                </c:pt>
                <c:pt idx="1043">
                  <c:v>-2.6027927000000002</c:v>
                </c:pt>
                <c:pt idx="1044">
                  <c:v>-2.2791636</c:v>
                </c:pt>
                <c:pt idx="1045">
                  <c:v>-2.0033908</c:v>
                </c:pt>
                <c:pt idx="1046">
                  <c:v>-1.8000008000000001</c:v>
                </c:pt>
                <c:pt idx="1047">
                  <c:v>-1.6295122</c:v>
                </c:pt>
                <c:pt idx="1048">
                  <c:v>-1.550549</c:v>
                </c:pt>
                <c:pt idx="1049">
                  <c:v>-1.5391831</c:v>
                </c:pt>
                <c:pt idx="1050">
                  <c:v>-1.5379868000000001</c:v>
                </c:pt>
                <c:pt idx="1051">
                  <c:v>-1.5894325</c:v>
                </c:pt>
                <c:pt idx="1052">
                  <c:v>-1.5696916999999999</c:v>
                </c:pt>
                <c:pt idx="1053">
                  <c:v>-1.544567</c:v>
                </c:pt>
                <c:pt idx="1054">
                  <c:v>-1.4721842000000001</c:v>
                </c:pt>
                <c:pt idx="1055">
                  <c:v>-1.3812568000000001</c:v>
                </c:pt>
                <c:pt idx="1056">
                  <c:v>-1.218545</c:v>
                </c:pt>
                <c:pt idx="1057">
                  <c:v>-1.0408778000000001</c:v>
                </c:pt>
                <c:pt idx="1058">
                  <c:v>-0.86440720000000004</c:v>
                </c:pt>
                <c:pt idx="1059">
                  <c:v>-0.64965134999999996</c:v>
                </c:pt>
                <c:pt idx="1060">
                  <c:v>-0.45822554999999998</c:v>
                </c:pt>
                <c:pt idx="1061">
                  <c:v>-0.28175487999999999</c:v>
                </c:pt>
                <c:pt idx="1062">
                  <c:v>-0.10109675999999999</c:v>
                </c:pt>
                <c:pt idx="1063">
                  <c:v>8.9132643999999997E-2</c:v>
                </c:pt>
                <c:pt idx="1064">
                  <c:v>0.24646074000000001</c:v>
                </c:pt>
                <c:pt idx="1065">
                  <c:v>0.38344982</c:v>
                </c:pt>
                <c:pt idx="1066">
                  <c:v>0.50668020000000003</c:v>
                </c:pt>
                <c:pt idx="1067">
                  <c:v>0.61076796</c:v>
                </c:pt>
                <c:pt idx="1068">
                  <c:v>0.67657060000000002</c:v>
                </c:pt>
                <c:pt idx="1069">
                  <c:v>0.67956159999999999</c:v>
                </c:pt>
                <c:pt idx="1070">
                  <c:v>0.54735816000000004</c:v>
                </c:pt>
                <c:pt idx="1071">
                  <c:v>0.33439696000000002</c:v>
                </c:pt>
                <c:pt idx="1072">
                  <c:v>2.9910282999999999E-2</c:v>
                </c:pt>
                <c:pt idx="1073">
                  <c:v>-0.38464623999999997</c:v>
                </c:pt>
                <c:pt idx="1074">
                  <c:v>-0.80039919999999998</c:v>
                </c:pt>
                <c:pt idx="1075">
                  <c:v>-1.2155539</c:v>
                </c:pt>
                <c:pt idx="1076">
                  <c:v>-1.6396816999999999</c:v>
                </c:pt>
                <c:pt idx="1077">
                  <c:v>-1.9645073</c:v>
                </c:pt>
                <c:pt idx="1078">
                  <c:v>-2.1732811999999999</c:v>
                </c:pt>
                <c:pt idx="1079">
                  <c:v>-2.1762722000000001</c:v>
                </c:pt>
                <c:pt idx="1080">
                  <c:v>-2.0111675</c:v>
                </c:pt>
                <c:pt idx="1081">
                  <c:v>-1.7832509999999999</c:v>
                </c:pt>
                <c:pt idx="1082">
                  <c:v>-1.4392828</c:v>
                </c:pt>
                <c:pt idx="1083">
                  <c:v>-1.1102696999999999</c:v>
                </c:pt>
                <c:pt idx="1084">
                  <c:v>-0.76151579999999996</c:v>
                </c:pt>
                <c:pt idx="1085">
                  <c:v>-0.43130626999999999</c:v>
                </c:pt>
                <c:pt idx="1086">
                  <c:v>-0.18245272000000001</c:v>
                </c:pt>
                <c:pt idx="1087">
                  <c:v>-1.4955141999999999E-2</c:v>
                </c:pt>
                <c:pt idx="1088">
                  <c:v>-3.9481572999999999E-2</c:v>
                </c:pt>
                <c:pt idx="1089">
                  <c:v>-0.16390835000000001</c:v>
                </c:pt>
                <c:pt idx="1090">
                  <c:v>-0.44207396999999998</c:v>
                </c:pt>
                <c:pt idx="1091">
                  <c:v>-0.85005030000000004</c:v>
                </c:pt>
                <c:pt idx="1092">
                  <c:v>-1.2765709000000001</c:v>
                </c:pt>
                <c:pt idx="1093">
                  <c:v>-1.7174484999999999</c:v>
                </c:pt>
                <c:pt idx="1094">
                  <c:v>-2.1008982999999999</c:v>
                </c:pt>
                <c:pt idx="1095">
                  <c:v>-2.1038891999999998</c:v>
                </c:pt>
                <c:pt idx="1096">
                  <c:v>-2.3192434</c:v>
                </c:pt>
                <c:pt idx="1097">
                  <c:v>-2.7427730000000001</c:v>
                </c:pt>
                <c:pt idx="1098">
                  <c:v>-2.7038896000000001</c:v>
                </c:pt>
                <c:pt idx="1099">
                  <c:v>-2.7720850000000001</c:v>
                </c:pt>
                <c:pt idx="1100">
                  <c:v>-2.7230322</c:v>
                </c:pt>
                <c:pt idx="1101">
                  <c:v>-2.6943182999999999</c:v>
                </c:pt>
                <c:pt idx="1102">
                  <c:v>-2.6315067000000001</c:v>
                </c:pt>
                <c:pt idx="1103">
                  <c:v>-2.3916260999999999</c:v>
                </c:pt>
                <c:pt idx="1104">
                  <c:v>-2.0847468</c:v>
                </c:pt>
                <c:pt idx="1105">
                  <c:v>-1.7784654</c:v>
                </c:pt>
                <c:pt idx="1106">
                  <c:v>-1.466202</c:v>
                </c:pt>
                <c:pt idx="1107">
                  <c:v>-1.1784650999999999</c:v>
                </c:pt>
                <c:pt idx="1108">
                  <c:v>-1.0301100999999999</c:v>
                </c:pt>
                <c:pt idx="1109">
                  <c:v>-0.9625129</c:v>
                </c:pt>
                <c:pt idx="1110">
                  <c:v>-0.98584293999999995</c:v>
                </c:pt>
                <c:pt idx="1111">
                  <c:v>-1.0187442</c:v>
                </c:pt>
                <c:pt idx="1112">
                  <c:v>-1.0378868999999999</c:v>
                </c:pt>
                <c:pt idx="1113">
                  <c:v>-1.6085750000000001</c:v>
                </c:pt>
                <c:pt idx="1114">
                  <c:v>-2.2612174</c:v>
                </c:pt>
                <c:pt idx="1115">
                  <c:v>-3.0101710000000002</c:v>
                </c:pt>
                <c:pt idx="1116">
                  <c:v>-3.9505499999999998</c:v>
                </c:pt>
                <c:pt idx="1117">
                  <c:v>-4.932804</c:v>
                </c:pt>
                <c:pt idx="1118">
                  <c:v>-5.5944194999999999</c:v>
                </c:pt>
                <c:pt idx="1119">
                  <c:v>-6.0640105999999996</c:v>
                </c:pt>
                <c:pt idx="1120">
                  <c:v>-6.4486569999999999</c:v>
                </c:pt>
                <c:pt idx="1121">
                  <c:v>-6.678966</c:v>
                </c:pt>
                <c:pt idx="1122">
                  <c:v>-6.8093750000000002</c:v>
                </c:pt>
                <c:pt idx="1123">
                  <c:v>-6.7573314</c:v>
                </c:pt>
                <c:pt idx="1124">
                  <c:v>-6.4845495</c:v>
                </c:pt>
                <c:pt idx="1125">
                  <c:v>-5.9497533000000002</c:v>
                </c:pt>
                <c:pt idx="1126">
                  <c:v>-4.5062832999999998</c:v>
                </c:pt>
                <c:pt idx="1127">
                  <c:v>-3.8159540000000001</c:v>
                </c:pt>
                <c:pt idx="1128">
                  <c:v>-3.769892</c:v>
                </c:pt>
                <c:pt idx="1129">
                  <c:v>0.14955141999999999</c:v>
                </c:pt>
                <c:pt idx="1130">
                  <c:v>12.058031</c:v>
                </c:pt>
                <c:pt idx="1131">
                  <c:v>8.7601230000000001</c:v>
                </c:pt>
                <c:pt idx="1132">
                  <c:v>2.0662023999999999</c:v>
                </c:pt>
                <c:pt idx="1133">
                  <c:v>-2.1008982999999999</c:v>
                </c:pt>
                <c:pt idx="1134">
                  <c:v>-4.1353954999999996</c:v>
                </c:pt>
                <c:pt idx="1135">
                  <c:v>-4.3866420000000002</c:v>
                </c:pt>
                <c:pt idx="1136">
                  <c:v>-4.4973099999999997</c:v>
                </c:pt>
                <c:pt idx="1137">
                  <c:v>-3.3882368</c:v>
                </c:pt>
                <c:pt idx="1138">
                  <c:v>-3.6843485999999999</c:v>
                </c:pt>
                <c:pt idx="1139">
                  <c:v>-5.2283172999999996</c:v>
                </c:pt>
                <c:pt idx="1140">
                  <c:v>-6.0460643999999997</c:v>
                </c:pt>
                <c:pt idx="1141">
                  <c:v>-3.4241291999999999</c:v>
                </c:pt>
                <c:pt idx="1142">
                  <c:v>-2.1732811999999999</c:v>
                </c:pt>
                <c:pt idx="1143">
                  <c:v>-0.8285148</c:v>
                </c:pt>
                <c:pt idx="1144">
                  <c:v>-0.24047868</c:v>
                </c:pt>
                <c:pt idx="1145">
                  <c:v>-0.69571316000000005</c:v>
                </c:pt>
                <c:pt idx="1146">
                  <c:v>-1.8143578</c:v>
                </c:pt>
                <c:pt idx="1147">
                  <c:v>-3.0023941999999999</c:v>
                </c:pt>
                <c:pt idx="1148">
                  <c:v>-3.7585259999999998</c:v>
                </c:pt>
                <c:pt idx="1149">
                  <c:v>-3.6490545000000001</c:v>
                </c:pt>
                <c:pt idx="1150">
                  <c:v>-3.1758738000000002</c:v>
                </c:pt>
                <c:pt idx="1151">
                  <c:v>-2.9473593</c:v>
                </c:pt>
                <c:pt idx="1152">
                  <c:v>-2.7559334999999998</c:v>
                </c:pt>
                <c:pt idx="1153">
                  <c:v>-2.7511477000000002</c:v>
                </c:pt>
                <c:pt idx="1154">
                  <c:v>-2.7696922000000002</c:v>
                </c:pt>
                <c:pt idx="1155">
                  <c:v>-2.8743782000000002</c:v>
                </c:pt>
                <c:pt idx="1156">
                  <c:v>-2.6955146999999999</c:v>
                </c:pt>
                <c:pt idx="1157">
                  <c:v>-2.4735803999999999</c:v>
                </c:pt>
                <c:pt idx="1158">
                  <c:v>-1.9645073</c:v>
                </c:pt>
                <c:pt idx="1159">
                  <c:v>-1.625923</c:v>
                </c:pt>
                <c:pt idx="1160">
                  <c:v>-1.3896317</c:v>
                </c:pt>
                <c:pt idx="1161">
                  <c:v>-1.2257233999999999</c:v>
                </c:pt>
                <c:pt idx="1162">
                  <c:v>-1.0241281</c:v>
                </c:pt>
                <c:pt idx="1163">
                  <c:v>-0.94037930000000003</c:v>
                </c:pt>
                <c:pt idx="1164">
                  <c:v>-1.2017952000000001</c:v>
                </c:pt>
                <c:pt idx="1165">
                  <c:v>-1.6851453999999999</c:v>
                </c:pt>
                <c:pt idx="1166">
                  <c:v>-1.9381862999999999</c:v>
                </c:pt>
                <c:pt idx="1167">
                  <c:v>-1.8311075000000001</c:v>
                </c:pt>
                <c:pt idx="1168">
                  <c:v>-1.9429719999999999</c:v>
                </c:pt>
                <c:pt idx="1169">
                  <c:v>-1.8406788000000001</c:v>
                </c:pt>
                <c:pt idx="1170">
                  <c:v>-1.7090734999999999</c:v>
                </c:pt>
                <c:pt idx="1171">
                  <c:v>-1.8029919000000001</c:v>
                </c:pt>
                <c:pt idx="1172">
                  <c:v>-1.5613166999999999</c:v>
                </c:pt>
                <c:pt idx="1173">
                  <c:v>-1.6319051</c:v>
                </c:pt>
                <c:pt idx="1174">
                  <c:v>-2.1158532999999999</c:v>
                </c:pt>
                <c:pt idx="1175">
                  <c:v>-2.8432715000000002</c:v>
                </c:pt>
                <c:pt idx="1176">
                  <c:v>-3.2919257000000002</c:v>
                </c:pt>
                <c:pt idx="1177">
                  <c:v>-3.065804</c:v>
                </c:pt>
                <c:pt idx="1178">
                  <c:v>-2.4610180000000001</c:v>
                </c:pt>
                <c:pt idx="1179">
                  <c:v>-2.0709879999999998</c:v>
                </c:pt>
                <c:pt idx="1180">
                  <c:v>-1.8550358</c:v>
                </c:pt>
                <c:pt idx="1181">
                  <c:v>-1.7341982</c:v>
                </c:pt>
                <c:pt idx="1182">
                  <c:v>-1.5296118000000001</c:v>
                </c:pt>
                <c:pt idx="1183">
                  <c:v>-1.3680964</c:v>
                </c:pt>
                <c:pt idx="1184">
                  <c:v>-1.2532407999999999</c:v>
                </c:pt>
                <c:pt idx="1185">
                  <c:v>-1.1359925</c:v>
                </c:pt>
                <c:pt idx="1186">
                  <c:v>-0.95413804000000002</c:v>
                </c:pt>
                <c:pt idx="1187">
                  <c:v>-0.99481600000000003</c:v>
                </c:pt>
                <c:pt idx="1188">
                  <c:v>-1.1497512999999999</c:v>
                </c:pt>
                <c:pt idx="1189">
                  <c:v>-1.1617154000000001</c:v>
                </c:pt>
                <c:pt idx="1190">
                  <c:v>-1.1413764</c:v>
                </c:pt>
                <c:pt idx="1191">
                  <c:v>-1.3208381</c:v>
                </c:pt>
                <c:pt idx="1192">
                  <c:v>-1.5391831</c:v>
                </c:pt>
                <c:pt idx="1193">
                  <c:v>-1.6947167000000001</c:v>
                </c:pt>
                <c:pt idx="1194">
                  <c:v>-1.869991</c:v>
                </c:pt>
                <c:pt idx="1195">
                  <c:v>-1.9280169</c:v>
                </c:pt>
                <c:pt idx="1196">
                  <c:v>-1.9770696999999999</c:v>
                </c:pt>
                <c:pt idx="1197">
                  <c:v>-2.3377876</c:v>
                </c:pt>
                <c:pt idx="1198">
                  <c:v>-2.7708886000000001</c:v>
                </c:pt>
                <c:pt idx="1199">
                  <c:v>-3.0352955000000001</c:v>
                </c:pt>
                <c:pt idx="1200">
                  <c:v>-3.2219357</c:v>
                </c:pt>
                <c:pt idx="1201">
                  <c:v>-3.4193435000000001</c:v>
                </c:pt>
                <c:pt idx="1202">
                  <c:v>-3.6496526999999999</c:v>
                </c:pt>
                <c:pt idx="1203">
                  <c:v>-3.8315071999999999</c:v>
                </c:pt>
                <c:pt idx="1204">
                  <c:v>-3.9140595999999999</c:v>
                </c:pt>
                <c:pt idx="1205">
                  <c:v>-3.8799619999999999</c:v>
                </c:pt>
                <c:pt idx="1206">
                  <c:v>-3.7740795999999999</c:v>
                </c:pt>
                <c:pt idx="1207">
                  <c:v>-3.6311083000000002</c:v>
                </c:pt>
                <c:pt idx="1208">
                  <c:v>-3.5060834999999999</c:v>
                </c:pt>
                <c:pt idx="1209">
                  <c:v>-3.4348969999999999</c:v>
                </c:pt>
                <c:pt idx="1210">
                  <c:v>-3.3146574000000002</c:v>
                </c:pt>
                <c:pt idx="1211">
                  <c:v>-3.2087753000000001</c:v>
                </c:pt>
                <c:pt idx="1212">
                  <c:v>-3.1124640000000001</c:v>
                </c:pt>
                <c:pt idx="1213">
                  <c:v>-3.074179</c:v>
                </c:pt>
                <c:pt idx="1214">
                  <c:v>-3.0448667999999999</c:v>
                </c:pt>
                <c:pt idx="1215">
                  <c:v>-2.9437701999999999</c:v>
                </c:pt>
                <c:pt idx="1216">
                  <c:v>-2.9096723</c:v>
                </c:pt>
                <c:pt idx="1217">
                  <c:v>-2.9383862000000001</c:v>
                </c:pt>
                <c:pt idx="1218">
                  <c:v>-2.8660033</c:v>
                </c:pt>
                <c:pt idx="1219">
                  <c:v>-2.8271199999999999</c:v>
                </c:pt>
                <c:pt idx="1220">
                  <c:v>-2.8175488</c:v>
                </c:pt>
                <c:pt idx="1221">
                  <c:v>-2.725425</c:v>
                </c:pt>
                <c:pt idx="1222">
                  <c:v>-2.6338995000000001</c:v>
                </c:pt>
                <c:pt idx="1223">
                  <c:v>-2.5710877999999999</c:v>
                </c:pt>
                <c:pt idx="1224">
                  <c:v>-2.5322046</c:v>
                </c:pt>
                <c:pt idx="1225">
                  <c:v>-2.5507488</c:v>
                </c:pt>
                <c:pt idx="1226">
                  <c:v>-2.4777680000000002</c:v>
                </c:pt>
                <c:pt idx="1227">
                  <c:v>-2.4340986999999998</c:v>
                </c:pt>
                <c:pt idx="1228">
                  <c:v>-2.44367</c:v>
                </c:pt>
                <c:pt idx="1229">
                  <c:v>-2.3802601999999999</c:v>
                </c:pt>
                <c:pt idx="1230">
                  <c:v>-2.3222344000000001</c:v>
                </c:pt>
                <c:pt idx="1231">
                  <c:v>-2.2546371999999999</c:v>
                </c:pt>
                <c:pt idx="1232">
                  <c:v>-2.201397</c:v>
                </c:pt>
                <c:pt idx="1233">
                  <c:v>-2.1535403999999998</c:v>
                </c:pt>
                <c:pt idx="1234">
                  <c:v>-2.1631117</c:v>
                </c:pt>
                <c:pt idx="1235">
                  <c:v>-2.1349960000000001</c:v>
                </c:pt>
                <c:pt idx="1236">
                  <c:v>-2.111666</c:v>
                </c:pt>
                <c:pt idx="1237">
                  <c:v>-2.0685951999999999</c:v>
                </c:pt>
                <c:pt idx="1238">
                  <c:v>-2.0590239000000001</c:v>
                </c:pt>
                <c:pt idx="1239">
                  <c:v>-2.0590239000000001</c:v>
                </c:pt>
                <c:pt idx="1240">
                  <c:v>-2.0877378000000002</c:v>
                </c:pt>
                <c:pt idx="1241">
                  <c:v>-2.155335</c:v>
                </c:pt>
                <c:pt idx="1242">
                  <c:v>-2.30369</c:v>
                </c:pt>
                <c:pt idx="1243">
                  <c:v>-2.4622145</c:v>
                </c:pt>
                <c:pt idx="1244">
                  <c:v>-2.5866413000000001</c:v>
                </c:pt>
                <c:pt idx="1245">
                  <c:v>-2.7152555</c:v>
                </c:pt>
                <c:pt idx="1246">
                  <c:v>-2.8450660000000001</c:v>
                </c:pt>
                <c:pt idx="1247">
                  <c:v>-2.9784660000000001</c:v>
                </c:pt>
                <c:pt idx="1248">
                  <c:v>-3.0837501999999999</c:v>
                </c:pt>
                <c:pt idx="1249">
                  <c:v>-3.222534</c:v>
                </c:pt>
                <c:pt idx="1250">
                  <c:v>-3.4091740000000001</c:v>
                </c:pt>
                <c:pt idx="1251">
                  <c:v>-3.6053855000000001</c:v>
                </c:pt>
                <c:pt idx="1252">
                  <c:v>-3.8021950000000002</c:v>
                </c:pt>
                <c:pt idx="1253">
                  <c:v>-3.999603</c:v>
                </c:pt>
                <c:pt idx="1254">
                  <c:v>-4.1964126000000004</c:v>
                </c:pt>
                <c:pt idx="1255">
                  <c:v>-4.3842489999999996</c:v>
                </c:pt>
                <c:pt idx="1256">
                  <c:v>-4.5427736999999997</c:v>
                </c:pt>
                <c:pt idx="1257">
                  <c:v>-4.7054859999999996</c:v>
                </c:pt>
                <c:pt idx="1258">
                  <c:v>-4.8257250000000003</c:v>
                </c:pt>
                <c:pt idx="1259">
                  <c:v>-4.9268216999999996</c:v>
                </c:pt>
                <c:pt idx="1260">
                  <c:v>-4.9752764999999997</c:v>
                </c:pt>
                <c:pt idx="1261">
                  <c:v>-4.999803</c:v>
                </c:pt>
                <c:pt idx="1262">
                  <c:v>-4.9806603999999997</c:v>
                </c:pt>
                <c:pt idx="1263">
                  <c:v>-4.9184469999999996</c:v>
                </c:pt>
                <c:pt idx="1264">
                  <c:v>-4.8131630000000003</c:v>
                </c:pt>
                <c:pt idx="1265">
                  <c:v>-4.673781</c:v>
                </c:pt>
                <c:pt idx="1266">
                  <c:v>-4.5487555999999998</c:v>
                </c:pt>
                <c:pt idx="1267">
                  <c:v>-4.4285164000000004</c:v>
                </c:pt>
                <c:pt idx="1268">
                  <c:v>-4.2933219999999999</c:v>
                </c:pt>
                <c:pt idx="1269">
                  <c:v>-4.1778684000000004</c:v>
                </c:pt>
                <c:pt idx="1270">
                  <c:v>-4.0671999999999997</c:v>
                </c:pt>
                <c:pt idx="1271">
                  <c:v>-3.9607196</c:v>
                </c:pt>
                <c:pt idx="1272">
                  <c:v>-3.8303107999999999</c:v>
                </c:pt>
                <c:pt idx="1273">
                  <c:v>-3.6813576000000001</c:v>
                </c:pt>
                <c:pt idx="1274">
                  <c:v>-3.5126636000000002</c:v>
                </c:pt>
                <c:pt idx="1275">
                  <c:v>-3.3924243000000001</c:v>
                </c:pt>
                <c:pt idx="1276">
                  <c:v>-3.3146574000000002</c:v>
                </c:pt>
                <c:pt idx="1277">
                  <c:v>-3.251846</c:v>
                </c:pt>
                <c:pt idx="1278">
                  <c:v>-3.1848469000000001</c:v>
                </c:pt>
                <c:pt idx="1279">
                  <c:v>-3.1513474000000001</c:v>
                </c:pt>
                <c:pt idx="1280">
                  <c:v>-3.1561332000000002</c:v>
                </c:pt>
                <c:pt idx="1281">
                  <c:v>-3.1806595</c:v>
                </c:pt>
                <c:pt idx="1282">
                  <c:v>-3.2153554</c:v>
                </c:pt>
                <c:pt idx="1283">
                  <c:v>-3.2841491999999999</c:v>
                </c:pt>
                <c:pt idx="1284">
                  <c:v>-3.414558</c:v>
                </c:pt>
                <c:pt idx="1285">
                  <c:v>-3.6562329999999998</c:v>
                </c:pt>
                <c:pt idx="1286">
                  <c:v>-4.1922255000000002</c:v>
                </c:pt>
                <c:pt idx="1287">
                  <c:v>-4.3088756000000004</c:v>
                </c:pt>
                <c:pt idx="1288">
                  <c:v>-4.4350966999999999</c:v>
                </c:pt>
                <c:pt idx="1289">
                  <c:v>-4.8819565999999996</c:v>
                </c:pt>
                <c:pt idx="1290">
                  <c:v>-5.271388</c:v>
                </c:pt>
                <c:pt idx="1291">
                  <c:v>-5.7463635999999996</c:v>
                </c:pt>
                <c:pt idx="1292">
                  <c:v>-6.1208404999999999</c:v>
                </c:pt>
                <c:pt idx="1293">
                  <c:v>-6.4917280000000002</c:v>
                </c:pt>
                <c:pt idx="1294">
                  <c:v>-6.7704915999999997</c:v>
                </c:pt>
                <c:pt idx="1295">
                  <c:v>-6.9625159999999999</c:v>
                </c:pt>
                <c:pt idx="1296">
                  <c:v>-7.1401830000000004</c:v>
                </c:pt>
                <c:pt idx="1297">
                  <c:v>-7.2364940000000004</c:v>
                </c:pt>
                <c:pt idx="1298">
                  <c:v>-7.2711896999999999</c:v>
                </c:pt>
                <c:pt idx="1299">
                  <c:v>-7.1850480000000001</c:v>
                </c:pt>
                <c:pt idx="1300">
                  <c:v>-7.0845494000000002</c:v>
                </c:pt>
                <c:pt idx="1301">
                  <c:v>-6.8829539999999998</c:v>
                </c:pt>
                <c:pt idx="1302">
                  <c:v>-6.6095743000000002</c:v>
                </c:pt>
                <c:pt idx="1303">
                  <c:v>-6.3116680000000001</c:v>
                </c:pt>
                <c:pt idx="1304">
                  <c:v>-6.0376896999999996</c:v>
                </c:pt>
                <c:pt idx="1305">
                  <c:v>-5.7882379999999998</c:v>
                </c:pt>
                <c:pt idx="1306">
                  <c:v>-5.5866426999999996</c:v>
                </c:pt>
                <c:pt idx="1307">
                  <c:v>-5.5501522999999997</c:v>
                </c:pt>
                <c:pt idx="1308">
                  <c:v>-5.4699926000000003</c:v>
                </c:pt>
                <c:pt idx="1309">
                  <c:v>-5.4765730000000001</c:v>
                </c:pt>
                <c:pt idx="1310">
                  <c:v>-5.4538409999999997</c:v>
                </c:pt>
                <c:pt idx="1311">
                  <c:v>-5.3922257</c:v>
                </c:pt>
                <c:pt idx="1312">
                  <c:v>-5.3515477000000002</c:v>
                </c:pt>
                <c:pt idx="1313">
                  <c:v>-5.2666025000000003</c:v>
                </c:pt>
                <c:pt idx="1314">
                  <c:v>-5.1714880000000001</c:v>
                </c:pt>
                <c:pt idx="1315">
                  <c:v>-5.1762733000000001</c:v>
                </c:pt>
                <c:pt idx="1316">
                  <c:v>-5.1667022999999999</c:v>
                </c:pt>
                <c:pt idx="1317">
                  <c:v>-5.2426744000000003</c:v>
                </c:pt>
                <c:pt idx="1318">
                  <c:v>-5.4287159999999997</c:v>
                </c:pt>
                <c:pt idx="1319">
                  <c:v>-5.6955159999999996</c:v>
                </c:pt>
                <c:pt idx="1320">
                  <c:v>-6.0287166000000001</c:v>
                </c:pt>
                <c:pt idx="1321">
                  <c:v>-6.4396839999999997</c:v>
                </c:pt>
                <c:pt idx="1322">
                  <c:v>-6.8015984999999999</c:v>
                </c:pt>
                <c:pt idx="1323">
                  <c:v>-7.155138</c:v>
                </c:pt>
                <c:pt idx="1324">
                  <c:v>-7.5463642999999996</c:v>
                </c:pt>
                <c:pt idx="1325">
                  <c:v>-7.8891362999999997</c:v>
                </c:pt>
                <c:pt idx="1326">
                  <c:v>-8.145168</c:v>
                </c:pt>
                <c:pt idx="1327">
                  <c:v>-8.1194459999999999</c:v>
                </c:pt>
                <c:pt idx="1328">
                  <c:v>-7.9399839999999999</c:v>
                </c:pt>
                <c:pt idx="1329">
                  <c:v>-7.6169529999999996</c:v>
                </c:pt>
                <c:pt idx="1330">
                  <c:v>-7.1790659999999997</c:v>
                </c:pt>
                <c:pt idx="1331">
                  <c:v>-6.8745794</c:v>
                </c:pt>
                <c:pt idx="1332">
                  <c:v>-6.5001024999999997</c:v>
                </c:pt>
                <c:pt idx="1333">
                  <c:v>-5.9946190000000001</c:v>
                </c:pt>
                <c:pt idx="1334">
                  <c:v>-5.5722857000000001</c:v>
                </c:pt>
                <c:pt idx="1335">
                  <c:v>-5.1595240000000002</c:v>
                </c:pt>
                <c:pt idx="1336">
                  <c:v>-4.7760740000000004</c:v>
                </c:pt>
                <c:pt idx="1337">
                  <c:v>-4.6085763000000002</c:v>
                </c:pt>
                <c:pt idx="1338">
                  <c:v>-4.4745784000000004</c:v>
                </c:pt>
                <c:pt idx="1339">
                  <c:v>-4.1976089999999999</c:v>
                </c:pt>
                <c:pt idx="1340">
                  <c:v>-3.9451662999999999</c:v>
                </c:pt>
                <c:pt idx="1341">
                  <c:v>-3.8841492999999998</c:v>
                </c:pt>
                <c:pt idx="1342">
                  <c:v>-3.8572302000000001</c:v>
                </c:pt>
                <c:pt idx="1343">
                  <c:v>-3.9314076999999998</c:v>
                </c:pt>
                <c:pt idx="1344">
                  <c:v>-4.0689950000000001</c:v>
                </c:pt>
                <c:pt idx="1345">
                  <c:v>-3.7896328000000001</c:v>
                </c:pt>
                <c:pt idx="1346">
                  <c:v>-3.5210385</c:v>
                </c:pt>
                <c:pt idx="1347">
                  <c:v>-3.0275186999999999</c:v>
                </c:pt>
                <c:pt idx="1348">
                  <c:v>-2.7714867999999999</c:v>
                </c:pt>
                <c:pt idx="1349">
                  <c:v>-3.1106693999999999</c:v>
                </c:pt>
                <c:pt idx="1350">
                  <c:v>-3.2817561999999998</c:v>
                </c:pt>
                <c:pt idx="1351">
                  <c:v>-3.2805597999999998</c:v>
                </c:pt>
                <c:pt idx="1352">
                  <c:v>-2.9814569999999998</c:v>
                </c:pt>
                <c:pt idx="1353">
                  <c:v>-2.3156539999999999</c:v>
                </c:pt>
                <c:pt idx="1354">
                  <c:v>-1.3453645999999999</c:v>
                </c:pt>
                <c:pt idx="1355">
                  <c:v>0.36909288000000001</c:v>
                </c:pt>
                <c:pt idx="1356">
                  <c:v>1.3950156</c:v>
                </c:pt>
                <c:pt idx="1357">
                  <c:v>1.655235</c:v>
                </c:pt>
                <c:pt idx="1358">
                  <c:v>1.2975080999999999</c:v>
                </c:pt>
                <c:pt idx="1359">
                  <c:v>0.75433729999999999</c:v>
                </c:pt>
                <c:pt idx="1360">
                  <c:v>1.5553347E-2</c:v>
                </c:pt>
                <c:pt idx="1361">
                  <c:v>-0.87936234000000002</c:v>
                </c:pt>
                <c:pt idx="1362">
                  <c:v>-1.7336</c:v>
                </c:pt>
                <c:pt idx="1363">
                  <c:v>-2.4221346000000001</c:v>
                </c:pt>
                <c:pt idx="1364">
                  <c:v>-2.8127629999999999</c:v>
                </c:pt>
                <c:pt idx="1365">
                  <c:v>-2.882155</c:v>
                </c:pt>
                <c:pt idx="1366">
                  <c:v>-2.6769702</c:v>
                </c:pt>
                <c:pt idx="1367">
                  <c:v>-2.3192434</c:v>
                </c:pt>
                <c:pt idx="1368">
                  <c:v>-1.8281164999999999</c:v>
                </c:pt>
                <c:pt idx="1369">
                  <c:v>-1.1880364000000001</c:v>
                </c:pt>
                <c:pt idx="1370">
                  <c:v>-0.42771705999999998</c:v>
                </c:pt>
                <c:pt idx="1371">
                  <c:v>0.37866420000000001</c:v>
                </c:pt>
                <c:pt idx="1372">
                  <c:v>1.2335001000000001</c:v>
                </c:pt>
                <c:pt idx="1373">
                  <c:v>2.0775682999999998</c:v>
                </c:pt>
                <c:pt idx="1374">
                  <c:v>2.7427730000000001</c:v>
                </c:pt>
                <c:pt idx="1375">
                  <c:v>3.162115</c:v>
                </c:pt>
                <c:pt idx="1376">
                  <c:v>3.3972099999999998</c:v>
                </c:pt>
                <c:pt idx="1377">
                  <c:v>3.4719856</c:v>
                </c:pt>
                <c:pt idx="1378">
                  <c:v>3.3122647000000001</c:v>
                </c:pt>
                <c:pt idx="1379">
                  <c:v>2.9730819999999998</c:v>
                </c:pt>
                <c:pt idx="1380">
                  <c:v>2.6201408000000002</c:v>
                </c:pt>
              </c:numCache>
            </c:numRef>
          </c:val>
          <c:smooth val="0"/>
          <c:extLst>
            <c:ext xmlns:c16="http://schemas.microsoft.com/office/drawing/2014/chart" uri="{C3380CC4-5D6E-409C-BE32-E72D297353CC}">
              <c16:uniqueId val="{00000002-9036-43BA-8F9B-603CD31C6B9F}"/>
            </c:ext>
          </c:extLst>
        </c:ser>
        <c:dLbls>
          <c:showLegendKey val="0"/>
          <c:showVal val="0"/>
          <c:showCatName val="0"/>
          <c:showSerName val="0"/>
          <c:showPercent val="0"/>
          <c:showBubbleSize val="0"/>
        </c:dLbls>
        <c:smooth val="0"/>
        <c:axId val="901325071"/>
        <c:axId val="901327567"/>
      </c:lineChart>
      <c:catAx>
        <c:axId val="901325071"/>
        <c:scaling>
          <c:orientation val="minMax"/>
        </c:scaling>
        <c:delete val="1"/>
        <c:axPos val="b"/>
        <c:majorTickMark val="none"/>
        <c:minorTickMark val="none"/>
        <c:tickLblPos val="nextTo"/>
        <c:crossAx val="901327567"/>
        <c:crosses val="autoZero"/>
        <c:auto val="1"/>
        <c:lblAlgn val="ctr"/>
        <c:lblOffset val="100"/>
        <c:noMultiLvlLbl val="0"/>
      </c:catAx>
      <c:valAx>
        <c:axId val="9013275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eleration (Nkg^-1)</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1325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U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UI(1)'!$A$1:$A$222</c:f>
              <c:numCache>
                <c:formatCode>General</c:formatCode>
                <c:ptCount val="222"/>
                <c:pt idx="0">
                  <c:v>5.3641100000000002</c:v>
                </c:pt>
                <c:pt idx="1">
                  <c:v>8.5316100000000006</c:v>
                </c:pt>
                <c:pt idx="2">
                  <c:v>8.5369930000000007</c:v>
                </c:pt>
                <c:pt idx="3">
                  <c:v>9.3140619999999998</c:v>
                </c:pt>
                <c:pt idx="4">
                  <c:v>9.9212410000000002</c:v>
                </c:pt>
                <c:pt idx="5">
                  <c:v>7.4745799999999996</c:v>
                </c:pt>
                <c:pt idx="6">
                  <c:v>6.5078792999999999</c:v>
                </c:pt>
                <c:pt idx="7">
                  <c:v>6.7106709999999996</c:v>
                </c:pt>
                <c:pt idx="8">
                  <c:v>4.8879384999999997</c:v>
                </c:pt>
                <c:pt idx="9">
                  <c:v>4.6492543</c:v>
                </c:pt>
                <c:pt idx="10">
                  <c:v>5.0333022999999999</c:v>
                </c:pt>
                <c:pt idx="11">
                  <c:v>6.9619173999999999</c:v>
                </c:pt>
                <c:pt idx="12">
                  <c:v>8.6183490000000003</c:v>
                </c:pt>
                <c:pt idx="13">
                  <c:v>6.7663039999999999</c:v>
                </c:pt>
                <c:pt idx="14">
                  <c:v>7.2502526999999999</c:v>
                </c:pt>
                <c:pt idx="15">
                  <c:v>6.8231339999999996</c:v>
                </c:pt>
                <c:pt idx="16">
                  <c:v>6.7764734999999998</c:v>
                </c:pt>
                <c:pt idx="17">
                  <c:v>7.9046900000000004</c:v>
                </c:pt>
                <c:pt idx="18">
                  <c:v>8.5914300000000008</c:v>
                </c:pt>
                <c:pt idx="19">
                  <c:v>8.8091760000000008</c:v>
                </c:pt>
                <c:pt idx="20">
                  <c:v>9.3074820000000003</c:v>
                </c:pt>
                <c:pt idx="21">
                  <c:v>9.5665045000000006</c:v>
                </c:pt>
                <c:pt idx="22">
                  <c:v>9.0640129999999992</c:v>
                </c:pt>
                <c:pt idx="23">
                  <c:v>9.594023</c:v>
                </c:pt>
                <c:pt idx="24">
                  <c:v>7.6067834000000003</c:v>
                </c:pt>
                <c:pt idx="25">
                  <c:v>4.4500520000000003</c:v>
                </c:pt>
                <c:pt idx="26">
                  <c:v>3.8560338000000001</c:v>
                </c:pt>
                <c:pt idx="27">
                  <c:v>3.6245281999999999</c:v>
                </c:pt>
                <c:pt idx="28">
                  <c:v>3.3846476000000001</c:v>
                </c:pt>
                <c:pt idx="29">
                  <c:v>4.9842496000000001</c:v>
                </c:pt>
                <c:pt idx="30">
                  <c:v>5.6273210000000002</c:v>
                </c:pt>
                <c:pt idx="31">
                  <c:v>6.2398834000000001</c:v>
                </c:pt>
                <c:pt idx="32">
                  <c:v>7.0624159999999998</c:v>
                </c:pt>
                <c:pt idx="33">
                  <c:v>7.2394850000000002</c:v>
                </c:pt>
                <c:pt idx="34">
                  <c:v>8.2008019999999995</c:v>
                </c:pt>
                <c:pt idx="35">
                  <c:v>8.1553369999999994</c:v>
                </c:pt>
                <c:pt idx="36">
                  <c:v>9.3134639999999997</c:v>
                </c:pt>
                <c:pt idx="37">
                  <c:v>10.741979000000001</c:v>
                </c:pt>
                <c:pt idx="38">
                  <c:v>11.916855</c:v>
                </c:pt>
                <c:pt idx="39">
                  <c:v>11.687742</c:v>
                </c:pt>
                <c:pt idx="40">
                  <c:v>12.142379</c:v>
                </c:pt>
                <c:pt idx="41">
                  <c:v>10.604392000000001</c:v>
                </c:pt>
                <c:pt idx="42">
                  <c:v>7.8915290000000002</c:v>
                </c:pt>
                <c:pt idx="43">
                  <c:v>5.1601220000000003</c:v>
                </c:pt>
                <c:pt idx="44">
                  <c:v>3.2596226000000001</c:v>
                </c:pt>
                <c:pt idx="45">
                  <c:v>3.9224345999999999</c:v>
                </c:pt>
                <c:pt idx="46">
                  <c:v>5.2887363000000001</c:v>
                </c:pt>
                <c:pt idx="47">
                  <c:v>5.5034919999999996</c:v>
                </c:pt>
                <c:pt idx="48">
                  <c:v>6.3601226999999998</c:v>
                </c:pt>
                <c:pt idx="49">
                  <c:v>5.9790653999999996</c:v>
                </c:pt>
                <c:pt idx="50">
                  <c:v>6.7585278000000004</c:v>
                </c:pt>
                <c:pt idx="51">
                  <c:v>8.6309109999999993</c:v>
                </c:pt>
                <c:pt idx="52">
                  <c:v>8.5986080000000005</c:v>
                </c:pt>
                <c:pt idx="53">
                  <c:v>11.952149</c:v>
                </c:pt>
                <c:pt idx="54">
                  <c:v>15.425331</c:v>
                </c:pt>
                <c:pt idx="55">
                  <c:v>13.49851</c:v>
                </c:pt>
                <c:pt idx="56">
                  <c:v>11.272588000000001</c:v>
                </c:pt>
                <c:pt idx="57">
                  <c:v>9.7208419999999993</c:v>
                </c:pt>
                <c:pt idx="58">
                  <c:v>9.0071829999999995</c:v>
                </c:pt>
                <c:pt idx="59">
                  <c:v>6.8362939999999996</c:v>
                </c:pt>
                <c:pt idx="60">
                  <c:v>4.319045</c:v>
                </c:pt>
                <c:pt idx="61">
                  <c:v>3.0867412000000001</c:v>
                </c:pt>
                <c:pt idx="62">
                  <c:v>3.1686953999999998</c:v>
                </c:pt>
                <c:pt idx="63">
                  <c:v>3.7579280000000002</c:v>
                </c:pt>
                <c:pt idx="64">
                  <c:v>4.6612185999999998</c:v>
                </c:pt>
                <c:pt idx="65">
                  <c:v>6.8219376</c:v>
                </c:pt>
                <c:pt idx="66">
                  <c:v>6.4295144000000004</c:v>
                </c:pt>
                <c:pt idx="67">
                  <c:v>7.2335029999999998</c:v>
                </c:pt>
                <c:pt idx="68">
                  <c:v>8.7014999999999993</c:v>
                </c:pt>
                <c:pt idx="69">
                  <c:v>9.7788679999999992</c:v>
                </c:pt>
                <c:pt idx="70">
                  <c:v>10.319048</c:v>
                </c:pt>
                <c:pt idx="71">
                  <c:v>11.279766</c:v>
                </c:pt>
                <c:pt idx="72">
                  <c:v>11.480763</c:v>
                </c:pt>
                <c:pt idx="73">
                  <c:v>10.351350999999999</c:v>
                </c:pt>
                <c:pt idx="74">
                  <c:v>9.4707919999999994</c:v>
                </c:pt>
                <c:pt idx="75">
                  <c:v>9.3140619999999998</c:v>
                </c:pt>
                <c:pt idx="76">
                  <c:v>8.1188470000000006</c:v>
                </c:pt>
                <c:pt idx="77">
                  <c:v>5.8259249999999998</c:v>
                </c:pt>
                <c:pt idx="78">
                  <c:v>3.7651064000000001</c:v>
                </c:pt>
                <c:pt idx="79">
                  <c:v>3.0412775999999999</c:v>
                </c:pt>
                <c:pt idx="80">
                  <c:v>2.8103701999999999</c:v>
                </c:pt>
                <c:pt idx="81">
                  <c:v>2.7242286</c:v>
                </c:pt>
                <c:pt idx="82">
                  <c:v>4.7084764999999997</c:v>
                </c:pt>
                <c:pt idx="83">
                  <c:v>5.9210396000000003</c:v>
                </c:pt>
                <c:pt idx="84">
                  <c:v>5.8139609999999999</c:v>
                </c:pt>
                <c:pt idx="85">
                  <c:v>8.6087779999999992</c:v>
                </c:pt>
                <c:pt idx="86">
                  <c:v>10.816754</c:v>
                </c:pt>
                <c:pt idx="87">
                  <c:v>12.747165000000001</c:v>
                </c:pt>
                <c:pt idx="88">
                  <c:v>12.586247</c:v>
                </c:pt>
                <c:pt idx="89">
                  <c:v>10.863415</c:v>
                </c:pt>
                <c:pt idx="90">
                  <c:v>9.1543419999999998</c:v>
                </c:pt>
                <c:pt idx="91">
                  <c:v>9.6562359999999998</c:v>
                </c:pt>
                <c:pt idx="92">
                  <c:v>8.5944199999999995</c:v>
                </c:pt>
                <c:pt idx="93">
                  <c:v>6.7465634000000003</c:v>
                </c:pt>
                <c:pt idx="94">
                  <c:v>6.4666033000000001</c:v>
                </c:pt>
                <c:pt idx="95">
                  <c:v>5.1684970000000003</c:v>
                </c:pt>
                <c:pt idx="96">
                  <c:v>3.3571300000000002</c:v>
                </c:pt>
                <c:pt idx="97">
                  <c:v>1.9812571999999999</c:v>
                </c:pt>
                <c:pt idx="98">
                  <c:v>3.1280174000000001</c:v>
                </c:pt>
                <c:pt idx="99">
                  <c:v>5.0327044000000001</c:v>
                </c:pt>
                <c:pt idx="100">
                  <c:v>6.3314085000000002</c:v>
                </c:pt>
                <c:pt idx="101">
                  <c:v>6.9732833000000003</c:v>
                </c:pt>
                <c:pt idx="102">
                  <c:v>8.8672029999999999</c:v>
                </c:pt>
                <c:pt idx="103">
                  <c:v>9.8536429999999999</c:v>
                </c:pt>
                <c:pt idx="104">
                  <c:v>11.109876</c:v>
                </c:pt>
                <c:pt idx="105">
                  <c:v>12.472588</c:v>
                </c:pt>
                <c:pt idx="106">
                  <c:v>12.581462</c:v>
                </c:pt>
                <c:pt idx="107">
                  <c:v>14.450854</c:v>
                </c:pt>
                <c:pt idx="108">
                  <c:v>14.041681000000001</c:v>
                </c:pt>
                <c:pt idx="109">
                  <c:v>10.660024999999999</c:v>
                </c:pt>
                <c:pt idx="110">
                  <c:v>7.9166536000000001</c:v>
                </c:pt>
                <c:pt idx="111">
                  <c:v>5.0285169999999999</c:v>
                </c:pt>
                <c:pt idx="112">
                  <c:v>2.7810579999999998</c:v>
                </c:pt>
                <c:pt idx="113">
                  <c:v>1.2071791000000001</c:v>
                </c:pt>
                <c:pt idx="114">
                  <c:v>4.4356949999999999</c:v>
                </c:pt>
                <c:pt idx="115">
                  <c:v>7.4135629999999999</c:v>
                </c:pt>
                <c:pt idx="116">
                  <c:v>8.9401840000000004</c:v>
                </c:pt>
                <c:pt idx="117">
                  <c:v>8.3407809999999998</c:v>
                </c:pt>
                <c:pt idx="118">
                  <c:v>7.5056862999999998</c:v>
                </c:pt>
                <c:pt idx="119">
                  <c:v>7.0672015999999998</c:v>
                </c:pt>
                <c:pt idx="120">
                  <c:v>7.7234334999999996</c:v>
                </c:pt>
                <c:pt idx="121">
                  <c:v>8.9222370000000009</c:v>
                </c:pt>
                <c:pt idx="122">
                  <c:v>10.327422</c:v>
                </c:pt>
                <c:pt idx="123">
                  <c:v>12.230314999999999</c:v>
                </c:pt>
                <c:pt idx="124">
                  <c:v>13.796417</c:v>
                </c:pt>
                <c:pt idx="125">
                  <c:v>15.407385</c:v>
                </c:pt>
                <c:pt idx="126">
                  <c:v>14.5716915</c:v>
                </c:pt>
                <c:pt idx="127">
                  <c:v>10.560124</c:v>
                </c:pt>
                <c:pt idx="128">
                  <c:v>7.5571321999999999</c:v>
                </c:pt>
                <c:pt idx="129">
                  <c:v>6.0963139999999996</c:v>
                </c:pt>
                <c:pt idx="130">
                  <c:v>3.4761731999999999</c:v>
                </c:pt>
                <c:pt idx="131">
                  <c:v>2.0638095999999999</c:v>
                </c:pt>
                <c:pt idx="132">
                  <c:v>4.7599225000000001</c:v>
                </c:pt>
                <c:pt idx="133">
                  <c:v>8.4981100000000005</c:v>
                </c:pt>
                <c:pt idx="134">
                  <c:v>7.7096743999999999</c:v>
                </c:pt>
                <c:pt idx="135">
                  <c:v>6.0358953</c:v>
                </c:pt>
                <c:pt idx="136">
                  <c:v>8.2821569999999998</c:v>
                </c:pt>
                <c:pt idx="137">
                  <c:v>11.091331500000001</c:v>
                </c:pt>
                <c:pt idx="138">
                  <c:v>14.063217</c:v>
                </c:pt>
                <c:pt idx="139">
                  <c:v>11.706286</c:v>
                </c:pt>
                <c:pt idx="140">
                  <c:v>13.613963999999999</c:v>
                </c:pt>
                <c:pt idx="141">
                  <c:v>15.733407</c:v>
                </c:pt>
                <c:pt idx="142">
                  <c:v>13.840684</c:v>
                </c:pt>
                <c:pt idx="143">
                  <c:v>11.533405</c:v>
                </c:pt>
                <c:pt idx="144">
                  <c:v>8.6847499999999993</c:v>
                </c:pt>
                <c:pt idx="145">
                  <c:v>5.9976099999999999</c:v>
                </c:pt>
                <c:pt idx="146">
                  <c:v>4.7138605</c:v>
                </c:pt>
                <c:pt idx="147">
                  <c:v>3.324827</c:v>
                </c:pt>
                <c:pt idx="148">
                  <c:v>3.0879376000000001</c:v>
                </c:pt>
                <c:pt idx="149">
                  <c:v>5.4807600000000001</c:v>
                </c:pt>
                <c:pt idx="150">
                  <c:v>5.8325050000000003</c:v>
                </c:pt>
                <c:pt idx="151">
                  <c:v>6.8721867000000003</c:v>
                </c:pt>
                <c:pt idx="152">
                  <c:v>8.0602230000000006</c:v>
                </c:pt>
                <c:pt idx="153">
                  <c:v>9.4289179999999995</c:v>
                </c:pt>
                <c:pt idx="154">
                  <c:v>10.881959</c:v>
                </c:pt>
                <c:pt idx="155">
                  <c:v>11.587842</c:v>
                </c:pt>
                <c:pt idx="156">
                  <c:v>15.870995000000001</c:v>
                </c:pt>
                <c:pt idx="157">
                  <c:v>13.638491</c:v>
                </c:pt>
                <c:pt idx="158">
                  <c:v>12.344571999999999</c:v>
                </c:pt>
                <c:pt idx="159">
                  <c:v>11.538789</c:v>
                </c:pt>
                <c:pt idx="160">
                  <c:v>10.932207999999999</c:v>
                </c:pt>
                <c:pt idx="161">
                  <c:v>8.1146600000000007</c:v>
                </c:pt>
                <c:pt idx="162">
                  <c:v>5.3904313999999998</c:v>
                </c:pt>
                <c:pt idx="163">
                  <c:v>3.2321053000000002</c:v>
                </c:pt>
                <c:pt idx="164">
                  <c:v>2.3886352</c:v>
                </c:pt>
                <c:pt idx="165">
                  <c:v>2.3988046999999999</c:v>
                </c:pt>
                <c:pt idx="166">
                  <c:v>4.1389849999999999</c:v>
                </c:pt>
                <c:pt idx="167">
                  <c:v>6.7519473999999997</c:v>
                </c:pt>
                <c:pt idx="168">
                  <c:v>7.9435729999999998</c:v>
                </c:pt>
                <c:pt idx="169">
                  <c:v>8.8486589999999996</c:v>
                </c:pt>
                <c:pt idx="170">
                  <c:v>9.3804630000000007</c:v>
                </c:pt>
                <c:pt idx="171">
                  <c:v>10.3340025</c:v>
                </c:pt>
                <c:pt idx="172">
                  <c:v>11.827125000000001</c:v>
                </c:pt>
                <c:pt idx="173">
                  <c:v>13.589437999999999</c:v>
                </c:pt>
                <c:pt idx="174">
                  <c:v>13.840684</c:v>
                </c:pt>
                <c:pt idx="175">
                  <c:v>11.429316999999999</c:v>
                </c:pt>
                <c:pt idx="176">
                  <c:v>11.557333</c:v>
                </c:pt>
                <c:pt idx="177">
                  <c:v>7.3011002999999999</c:v>
                </c:pt>
                <c:pt idx="178">
                  <c:v>6.6400829999999997</c:v>
                </c:pt>
                <c:pt idx="179">
                  <c:v>4.8837510000000002</c:v>
                </c:pt>
                <c:pt idx="180">
                  <c:v>3.629912</c:v>
                </c:pt>
                <c:pt idx="181">
                  <c:v>3.8434713</c:v>
                </c:pt>
                <c:pt idx="182">
                  <c:v>3.6394831999999999</c:v>
                </c:pt>
                <c:pt idx="183">
                  <c:v>5.5758749999999999</c:v>
                </c:pt>
                <c:pt idx="184">
                  <c:v>5.6757755000000003</c:v>
                </c:pt>
                <c:pt idx="185">
                  <c:v>8.2366930000000007</c:v>
                </c:pt>
                <c:pt idx="186">
                  <c:v>8.3306120000000004</c:v>
                </c:pt>
                <c:pt idx="187">
                  <c:v>8.1254270000000002</c:v>
                </c:pt>
                <c:pt idx="188">
                  <c:v>8.3234340000000007</c:v>
                </c:pt>
                <c:pt idx="189">
                  <c:v>11.851649999999999</c:v>
                </c:pt>
                <c:pt idx="190">
                  <c:v>15.781860999999999</c:v>
                </c:pt>
                <c:pt idx="191">
                  <c:v>12.5042925</c:v>
                </c:pt>
                <c:pt idx="192">
                  <c:v>10.521839</c:v>
                </c:pt>
                <c:pt idx="193">
                  <c:v>13.073785000000001</c:v>
                </c:pt>
                <c:pt idx="194">
                  <c:v>8.9455670000000005</c:v>
                </c:pt>
                <c:pt idx="195">
                  <c:v>8.6093759999999993</c:v>
                </c:pt>
                <c:pt idx="196">
                  <c:v>5.7086769999999998</c:v>
                </c:pt>
                <c:pt idx="197">
                  <c:v>4.9106702999999996</c:v>
                </c:pt>
                <c:pt idx="198">
                  <c:v>4.1485560000000001</c:v>
                </c:pt>
                <c:pt idx="199">
                  <c:v>3.2626138</c:v>
                </c:pt>
                <c:pt idx="200">
                  <c:v>6.6448684</c:v>
                </c:pt>
                <c:pt idx="201">
                  <c:v>5.7960149999999997</c:v>
                </c:pt>
                <c:pt idx="202">
                  <c:v>4.6803613000000004</c:v>
                </c:pt>
                <c:pt idx="203">
                  <c:v>4.0905303999999996</c:v>
                </c:pt>
                <c:pt idx="204">
                  <c:v>1.925624</c:v>
                </c:pt>
                <c:pt idx="205">
                  <c:v>3.1812577000000002</c:v>
                </c:pt>
                <c:pt idx="206">
                  <c:v>1.7952151000000001</c:v>
                </c:pt>
                <c:pt idx="207">
                  <c:v>1.4404793</c:v>
                </c:pt>
                <c:pt idx="208">
                  <c:v>0.78783685000000003</c:v>
                </c:pt>
                <c:pt idx="209">
                  <c:v>1.0713862999999999</c:v>
                </c:pt>
                <c:pt idx="210">
                  <c:v>1.8293128999999999</c:v>
                </c:pt>
                <c:pt idx="211">
                  <c:v>1.1036893999999999</c:v>
                </c:pt>
                <c:pt idx="212">
                  <c:v>0.26081768</c:v>
                </c:pt>
                <c:pt idx="213">
                  <c:v>0.28414768000000001</c:v>
                </c:pt>
                <c:pt idx="214">
                  <c:v>-0.84406817000000001</c:v>
                </c:pt>
                <c:pt idx="215">
                  <c:v>0.38045879999999999</c:v>
                </c:pt>
                <c:pt idx="216">
                  <c:v>1.3836497000000001</c:v>
                </c:pt>
                <c:pt idx="217">
                  <c:v>0.36011981999999998</c:v>
                </c:pt>
                <c:pt idx="218">
                  <c:v>3.2464620000000002</c:v>
                </c:pt>
                <c:pt idx="219">
                  <c:v>2.1152549999999999</c:v>
                </c:pt>
                <c:pt idx="220">
                  <c:v>2.1194427</c:v>
                </c:pt>
                <c:pt idx="221">
                  <c:v>0.96969139999999998</c:v>
                </c:pt>
              </c:numCache>
            </c:numRef>
          </c:val>
          <c:smooth val="0"/>
          <c:extLst>
            <c:ext xmlns:c16="http://schemas.microsoft.com/office/drawing/2014/chart" uri="{C3380CC4-5D6E-409C-BE32-E72D297353CC}">
              <c16:uniqueId val="{00000000-D660-4EBC-A80B-56DE120CF870}"/>
            </c:ext>
          </c:extLst>
        </c:ser>
        <c:ser>
          <c:idx val="1"/>
          <c:order val="1"/>
          <c:tx>
            <c:v>Y</c:v>
          </c:tx>
          <c:spPr>
            <a:ln w="28575" cap="rnd">
              <a:solidFill>
                <a:schemeClr val="accent2"/>
              </a:solidFill>
              <a:round/>
            </a:ln>
            <a:effectLst/>
          </c:spPr>
          <c:marker>
            <c:symbol val="none"/>
          </c:marker>
          <c:val>
            <c:numRef>
              <c:f>'SENSOR_DELAY_UI(1)'!$B$1:$B$222</c:f>
              <c:numCache>
                <c:formatCode>General</c:formatCode>
                <c:ptCount val="222"/>
                <c:pt idx="0">
                  <c:v>-2.2707887000000002</c:v>
                </c:pt>
                <c:pt idx="1">
                  <c:v>-3.4863426999999998</c:v>
                </c:pt>
                <c:pt idx="2">
                  <c:v>-1.6271194</c:v>
                </c:pt>
                <c:pt idx="3">
                  <c:v>-2.5663022999999998</c:v>
                </c:pt>
                <c:pt idx="4">
                  <c:v>-4.8759740000000003</c:v>
                </c:pt>
                <c:pt idx="5">
                  <c:v>-5.2935220000000003</c:v>
                </c:pt>
                <c:pt idx="6">
                  <c:v>-4.1736810000000002</c:v>
                </c:pt>
                <c:pt idx="7">
                  <c:v>-2.9521449</c:v>
                </c:pt>
                <c:pt idx="8">
                  <c:v>-3.4390843000000002</c:v>
                </c:pt>
                <c:pt idx="9">
                  <c:v>-4.222734</c:v>
                </c:pt>
                <c:pt idx="10">
                  <c:v>-5.4915279999999997</c:v>
                </c:pt>
                <c:pt idx="11">
                  <c:v>-6.8004020000000001</c:v>
                </c:pt>
                <c:pt idx="12">
                  <c:v>-7.9902329999999999</c:v>
                </c:pt>
                <c:pt idx="13">
                  <c:v>-6.8500529999999999</c:v>
                </c:pt>
                <c:pt idx="14">
                  <c:v>-6.7274209999999997</c:v>
                </c:pt>
                <c:pt idx="15">
                  <c:v>-5.6697930000000003</c:v>
                </c:pt>
                <c:pt idx="16">
                  <c:v>-4.5708894999999998</c:v>
                </c:pt>
                <c:pt idx="17">
                  <c:v>-4.0462629999999997</c:v>
                </c:pt>
                <c:pt idx="18">
                  <c:v>-4.0187454000000002</c:v>
                </c:pt>
                <c:pt idx="19">
                  <c:v>-5.0835520000000001</c:v>
                </c:pt>
                <c:pt idx="20">
                  <c:v>-5.8337016000000004</c:v>
                </c:pt>
                <c:pt idx="21">
                  <c:v>-5.8301125000000003</c:v>
                </c:pt>
                <c:pt idx="22">
                  <c:v>-5.9946190000000001</c:v>
                </c:pt>
                <c:pt idx="23">
                  <c:v>-7.6408810000000003</c:v>
                </c:pt>
                <c:pt idx="24">
                  <c:v>-7.4129642999999996</c:v>
                </c:pt>
                <c:pt idx="25">
                  <c:v>-6.1471615000000002</c:v>
                </c:pt>
                <c:pt idx="26">
                  <c:v>-5.0632130000000002</c:v>
                </c:pt>
                <c:pt idx="27">
                  <c:v>-4.2047876999999998</c:v>
                </c:pt>
                <c:pt idx="28">
                  <c:v>-4.3555355000000002</c:v>
                </c:pt>
                <c:pt idx="29">
                  <c:v>-5.4293145999999997</c:v>
                </c:pt>
                <c:pt idx="30">
                  <c:v>-5.9712886999999997</c:v>
                </c:pt>
                <c:pt idx="31">
                  <c:v>-6.3284180000000001</c:v>
                </c:pt>
                <c:pt idx="32">
                  <c:v>-6.7477600000000004</c:v>
                </c:pt>
                <c:pt idx="33">
                  <c:v>-5.9467625999999996</c:v>
                </c:pt>
                <c:pt idx="34">
                  <c:v>-5.4358950000000004</c:v>
                </c:pt>
                <c:pt idx="35">
                  <c:v>-5.2648080000000004</c:v>
                </c:pt>
                <c:pt idx="36">
                  <c:v>-5.9007006000000004</c:v>
                </c:pt>
                <c:pt idx="37">
                  <c:v>-6.5401825999999996</c:v>
                </c:pt>
                <c:pt idx="38">
                  <c:v>-6.6352973000000004</c:v>
                </c:pt>
                <c:pt idx="39">
                  <c:v>-5.1714880000000001</c:v>
                </c:pt>
                <c:pt idx="40">
                  <c:v>-7.2705916999999998</c:v>
                </c:pt>
                <c:pt idx="41">
                  <c:v>-8.562716</c:v>
                </c:pt>
                <c:pt idx="42">
                  <c:v>-8.7493560000000006</c:v>
                </c:pt>
                <c:pt idx="43">
                  <c:v>-7.8221373999999999</c:v>
                </c:pt>
                <c:pt idx="44">
                  <c:v>-6.3834524000000004</c:v>
                </c:pt>
                <c:pt idx="45">
                  <c:v>-6.6017976000000003</c:v>
                </c:pt>
                <c:pt idx="46">
                  <c:v>-7.7114690000000001</c:v>
                </c:pt>
                <c:pt idx="47">
                  <c:v>-7.8687972999999998</c:v>
                </c:pt>
                <c:pt idx="48">
                  <c:v>-8.1332039999999992</c:v>
                </c:pt>
                <c:pt idx="49">
                  <c:v>-8.0004019999999993</c:v>
                </c:pt>
                <c:pt idx="50">
                  <c:v>-7.7928249999999997</c:v>
                </c:pt>
                <c:pt idx="51">
                  <c:v>-8.9545399999999997</c:v>
                </c:pt>
                <c:pt idx="52">
                  <c:v>-9.5030950000000001</c:v>
                </c:pt>
                <c:pt idx="53">
                  <c:v>-9.3840520000000005</c:v>
                </c:pt>
                <c:pt idx="54">
                  <c:v>-8.7732840000000003</c:v>
                </c:pt>
                <c:pt idx="55">
                  <c:v>-7.5966139999999998</c:v>
                </c:pt>
                <c:pt idx="56">
                  <c:v>-7.7677006999999998</c:v>
                </c:pt>
                <c:pt idx="57">
                  <c:v>-10.805388000000001</c:v>
                </c:pt>
                <c:pt idx="58">
                  <c:v>-11.734403</c:v>
                </c:pt>
                <c:pt idx="59">
                  <c:v>-11.011170999999999</c:v>
                </c:pt>
                <c:pt idx="60">
                  <c:v>-9.3020980000000009</c:v>
                </c:pt>
                <c:pt idx="61">
                  <c:v>-7.9274215999999997</c:v>
                </c:pt>
                <c:pt idx="62">
                  <c:v>-7.0923259999999999</c:v>
                </c:pt>
                <c:pt idx="63">
                  <c:v>-7.4955170000000004</c:v>
                </c:pt>
                <c:pt idx="64">
                  <c:v>-7.7437725000000004</c:v>
                </c:pt>
                <c:pt idx="65">
                  <c:v>-9.0317089999999993</c:v>
                </c:pt>
                <c:pt idx="66">
                  <c:v>-9.4683989999999998</c:v>
                </c:pt>
                <c:pt idx="67">
                  <c:v>-9.0161560000000005</c:v>
                </c:pt>
                <c:pt idx="68">
                  <c:v>-8.7918280000000006</c:v>
                </c:pt>
                <c:pt idx="69">
                  <c:v>-8.3150589999999998</c:v>
                </c:pt>
                <c:pt idx="70">
                  <c:v>-9.085547</c:v>
                </c:pt>
                <c:pt idx="71">
                  <c:v>-7.731808</c:v>
                </c:pt>
                <c:pt idx="72">
                  <c:v>-7.5278200000000002</c:v>
                </c:pt>
                <c:pt idx="73">
                  <c:v>-6.3206410000000002</c:v>
                </c:pt>
                <c:pt idx="74">
                  <c:v>-9.5497549999999993</c:v>
                </c:pt>
                <c:pt idx="75">
                  <c:v>-11.577672</c:v>
                </c:pt>
                <c:pt idx="76">
                  <c:v>-11.409575999999999</c:v>
                </c:pt>
                <c:pt idx="77">
                  <c:v>-10.396813999999999</c:v>
                </c:pt>
                <c:pt idx="78">
                  <c:v>-9.0502540000000007</c:v>
                </c:pt>
                <c:pt idx="79">
                  <c:v>-8.4305120000000002</c:v>
                </c:pt>
                <c:pt idx="80">
                  <c:v>-7.8478599999999998</c:v>
                </c:pt>
                <c:pt idx="81">
                  <c:v>-6.5760746000000001</c:v>
                </c:pt>
                <c:pt idx="82">
                  <c:v>-6.7304120000000003</c:v>
                </c:pt>
                <c:pt idx="83">
                  <c:v>-8.4275219999999997</c:v>
                </c:pt>
                <c:pt idx="84">
                  <c:v>-9.038888</c:v>
                </c:pt>
                <c:pt idx="85">
                  <c:v>-10.309476</c:v>
                </c:pt>
                <c:pt idx="86">
                  <c:v>-9.8488579999999999</c:v>
                </c:pt>
                <c:pt idx="87">
                  <c:v>-9.1441719999999993</c:v>
                </c:pt>
                <c:pt idx="88">
                  <c:v>-7.9710903000000002</c:v>
                </c:pt>
                <c:pt idx="89">
                  <c:v>-8.0339019999999994</c:v>
                </c:pt>
                <c:pt idx="90">
                  <c:v>-7.459625</c:v>
                </c:pt>
                <c:pt idx="91">
                  <c:v>-8.6093759999999993</c:v>
                </c:pt>
                <c:pt idx="92">
                  <c:v>-9.6281199999999991</c:v>
                </c:pt>
                <c:pt idx="93">
                  <c:v>-9.720243</c:v>
                </c:pt>
                <c:pt idx="94">
                  <c:v>-10.18146</c:v>
                </c:pt>
                <c:pt idx="95">
                  <c:v>-9.9266240000000003</c:v>
                </c:pt>
                <c:pt idx="96">
                  <c:v>-9.235697</c:v>
                </c:pt>
                <c:pt idx="97">
                  <c:v>-8.8947199999999995</c:v>
                </c:pt>
                <c:pt idx="98">
                  <c:v>-8.8235329999999994</c:v>
                </c:pt>
                <c:pt idx="99">
                  <c:v>-8.9659060000000004</c:v>
                </c:pt>
                <c:pt idx="100">
                  <c:v>-8.9772719999999993</c:v>
                </c:pt>
                <c:pt idx="101">
                  <c:v>-8.0440710000000006</c:v>
                </c:pt>
                <c:pt idx="102">
                  <c:v>-7.7102729999999999</c:v>
                </c:pt>
                <c:pt idx="103">
                  <c:v>-7.6253276000000003</c:v>
                </c:pt>
                <c:pt idx="104">
                  <c:v>-7.6426753999999999</c:v>
                </c:pt>
                <c:pt idx="105">
                  <c:v>-7.5493554999999999</c:v>
                </c:pt>
                <c:pt idx="106">
                  <c:v>-5.0195436000000004</c:v>
                </c:pt>
                <c:pt idx="107">
                  <c:v>-6.4169520000000002</c:v>
                </c:pt>
                <c:pt idx="108">
                  <c:v>-12.039486999999999</c:v>
                </c:pt>
                <c:pt idx="109">
                  <c:v>-12.576675</c:v>
                </c:pt>
                <c:pt idx="110">
                  <c:v>-10.654043</c:v>
                </c:pt>
                <c:pt idx="111">
                  <c:v>-7.3561350000000001</c:v>
                </c:pt>
                <c:pt idx="112">
                  <c:v>-5.4520464000000004</c:v>
                </c:pt>
                <c:pt idx="113">
                  <c:v>-4.6648079999999998</c:v>
                </c:pt>
                <c:pt idx="114">
                  <c:v>-7.5367930000000003</c:v>
                </c:pt>
                <c:pt idx="115">
                  <c:v>-11.089537</c:v>
                </c:pt>
                <c:pt idx="116">
                  <c:v>-11.178668999999999</c:v>
                </c:pt>
                <c:pt idx="117">
                  <c:v>-11.773884000000001</c:v>
                </c:pt>
                <c:pt idx="118">
                  <c:v>-11.065009999999999</c:v>
                </c:pt>
                <c:pt idx="119">
                  <c:v>-10.421341</c:v>
                </c:pt>
                <c:pt idx="120">
                  <c:v>-8.7080789999999997</c:v>
                </c:pt>
                <c:pt idx="121">
                  <c:v>-7.585248</c:v>
                </c:pt>
                <c:pt idx="122">
                  <c:v>-6.9469624000000003</c:v>
                </c:pt>
                <c:pt idx="123">
                  <c:v>-6.7615185000000002</c:v>
                </c:pt>
                <c:pt idx="124">
                  <c:v>-4.6887359999999996</c:v>
                </c:pt>
                <c:pt idx="125">
                  <c:v>-7.0325055000000001</c:v>
                </c:pt>
                <c:pt idx="126">
                  <c:v>-11.102696999999999</c:v>
                </c:pt>
                <c:pt idx="127">
                  <c:v>-11.02852</c:v>
                </c:pt>
                <c:pt idx="128">
                  <c:v>-8.7499540000000007</c:v>
                </c:pt>
                <c:pt idx="129">
                  <c:v>-6.7112693999999999</c:v>
                </c:pt>
                <c:pt idx="130">
                  <c:v>-6.0580287000000004</c:v>
                </c:pt>
                <c:pt idx="131">
                  <c:v>-6.0783677000000003</c:v>
                </c:pt>
                <c:pt idx="132">
                  <c:v>-8.4550389999999993</c:v>
                </c:pt>
                <c:pt idx="133">
                  <c:v>-8.7696950000000005</c:v>
                </c:pt>
                <c:pt idx="134">
                  <c:v>-11.195418999999999</c:v>
                </c:pt>
                <c:pt idx="135">
                  <c:v>-10.554741</c:v>
                </c:pt>
                <c:pt idx="136">
                  <c:v>-9.5647110000000009</c:v>
                </c:pt>
                <c:pt idx="137">
                  <c:v>-8.5740809999999996</c:v>
                </c:pt>
                <c:pt idx="138">
                  <c:v>-8.1044900000000002</c:v>
                </c:pt>
                <c:pt idx="139">
                  <c:v>-6.8398833000000003</c:v>
                </c:pt>
                <c:pt idx="140">
                  <c:v>-6.1118674000000004</c:v>
                </c:pt>
                <c:pt idx="141">
                  <c:v>-5.7068820000000002</c:v>
                </c:pt>
                <c:pt idx="142">
                  <c:v>-9.5682989999999997</c:v>
                </c:pt>
                <c:pt idx="143">
                  <c:v>-13.674383000000001</c:v>
                </c:pt>
                <c:pt idx="144">
                  <c:v>-11.422139</c:v>
                </c:pt>
                <c:pt idx="145">
                  <c:v>-8.9449690000000004</c:v>
                </c:pt>
                <c:pt idx="146">
                  <c:v>-7.2753772999999997</c:v>
                </c:pt>
                <c:pt idx="147">
                  <c:v>-7.0528445</c:v>
                </c:pt>
                <c:pt idx="148">
                  <c:v>-6.9248285000000003</c:v>
                </c:pt>
                <c:pt idx="149">
                  <c:v>-8.2612199999999998</c:v>
                </c:pt>
                <c:pt idx="150">
                  <c:v>-7.7222369999999998</c:v>
                </c:pt>
                <c:pt idx="151">
                  <c:v>-9.101699</c:v>
                </c:pt>
                <c:pt idx="152">
                  <c:v>-9.9607229999999998</c:v>
                </c:pt>
                <c:pt idx="153">
                  <c:v>-9.615558</c:v>
                </c:pt>
                <c:pt idx="154">
                  <c:v>-9.5928260000000005</c:v>
                </c:pt>
                <c:pt idx="155">
                  <c:v>-8.892925</c:v>
                </c:pt>
                <c:pt idx="156">
                  <c:v>-7.3543405999999996</c:v>
                </c:pt>
                <c:pt idx="157">
                  <c:v>-8.0650089999999999</c:v>
                </c:pt>
                <c:pt idx="158">
                  <c:v>-7.4213395000000002</c:v>
                </c:pt>
                <c:pt idx="159">
                  <c:v>-9.9224379999999996</c:v>
                </c:pt>
                <c:pt idx="160">
                  <c:v>-12.804592</c:v>
                </c:pt>
                <c:pt idx="161">
                  <c:v>-12.236297</c:v>
                </c:pt>
                <c:pt idx="162">
                  <c:v>-9.9679009999999995</c:v>
                </c:pt>
                <c:pt idx="163">
                  <c:v>-8.0817584999999994</c:v>
                </c:pt>
                <c:pt idx="164">
                  <c:v>-7.6534433000000002</c:v>
                </c:pt>
                <c:pt idx="165">
                  <c:v>-7.3914289999999996</c:v>
                </c:pt>
                <c:pt idx="166">
                  <c:v>-8.2277199999999997</c:v>
                </c:pt>
                <c:pt idx="167">
                  <c:v>-8.6075809999999997</c:v>
                </c:pt>
                <c:pt idx="168">
                  <c:v>-9.6574329999999993</c:v>
                </c:pt>
                <c:pt idx="169">
                  <c:v>-9.5066839999999999</c:v>
                </c:pt>
                <c:pt idx="170">
                  <c:v>-9.3960159999999995</c:v>
                </c:pt>
                <c:pt idx="171">
                  <c:v>-8.1355970000000006</c:v>
                </c:pt>
                <c:pt idx="172">
                  <c:v>-7.4309105999999998</c:v>
                </c:pt>
                <c:pt idx="173">
                  <c:v>-6.6658059999999999</c:v>
                </c:pt>
                <c:pt idx="174">
                  <c:v>-7.0199429999999996</c:v>
                </c:pt>
                <c:pt idx="175">
                  <c:v>-8.2642120000000006</c:v>
                </c:pt>
                <c:pt idx="176">
                  <c:v>-13.216158</c:v>
                </c:pt>
                <c:pt idx="177">
                  <c:v>-10.879566000000001</c:v>
                </c:pt>
                <c:pt idx="178">
                  <c:v>-8.4119679999999999</c:v>
                </c:pt>
                <c:pt idx="179">
                  <c:v>-7.8006019999999996</c:v>
                </c:pt>
                <c:pt idx="180">
                  <c:v>-6.5443696999999998</c:v>
                </c:pt>
                <c:pt idx="181">
                  <c:v>-6.7064839999999997</c:v>
                </c:pt>
                <c:pt idx="182">
                  <c:v>-7.1036919999999997</c:v>
                </c:pt>
                <c:pt idx="183">
                  <c:v>-8.4604225</c:v>
                </c:pt>
                <c:pt idx="184">
                  <c:v>-8.3353979999999996</c:v>
                </c:pt>
                <c:pt idx="185">
                  <c:v>-9.6687980000000007</c:v>
                </c:pt>
                <c:pt idx="186">
                  <c:v>-9.8703939999999992</c:v>
                </c:pt>
                <c:pt idx="187">
                  <c:v>-8.6530450000000005</c:v>
                </c:pt>
                <c:pt idx="188">
                  <c:v>-8.0512499999999996</c:v>
                </c:pt>
                <c:pt idx="189">
                  <c:v>-5.718248</c:v>
                </c:pt>
                <c:pt idx="190">
                  <c:v>-4.2945184999999997</c:v>
                </c:pt>
                <c:pt idx="191">
                  <c:v>-6.4941205999999996</c:v>
                </c:pt>
                <c:pt idx="192">
                  <c:v>-6.6221366000000002</c:v>
                </c:pt>
                <c:pt idx="193">
                  <c:v>-9.0376910000000006</c:v>
                </c:pt>
                <c:pt idx="194">
                  <c:v>-9.9858469999999997</c:v>
                </c:pt>
                <c:pt idx="195">
                  <c:v>-7.5338019999999997</c:v>
                </c:pt>
                <c:pt idx="196">
                  <c:v>-4.9674997000000003</c:v>
                </c:pt>
                <c:pt idx="197">
                  <c:v>-3.5198421</c:v>
                </c:pt>
                <c:pt idx="198">
                  <c:v>-2.385046</c:v>
                </c:pt>
                <c:pt idx="199">
                  <c:v>-1.2460624</c:v>
                </c:pt>
                <c:pt idx="200">
                  <c:v>-0.99661063999999999</c:v>
                </c:pt>
                <c:pt idx="201">
                  <c:v>-1.0779666000000001</c:v>
                </c:pt>
                <c:pt idx="202">
                  <c:v>0.17228323000000001</c:v>
                </c:pt>
                <c:pt idx="203">
                  <c:v>0.13938191999999999</c:v>
                </c:pt>
                <c:pt idx="204">
                  <c:v>-0.11066805</c:v>
                </c:pt>
                <c:pt idx="205">
                  <c:v>0.85962150000000004</c:v>
                </c:pt>
                <c:pt idx="206">
                  <c:v>2.2671994999999998</c:v>
                </c:pt>
                <c:pt idx="207">
                  <c:v>2.1080768000000001</c:v>
                </c:pt>
                <c:pt idx="208">
                  <c:v>2.2235304999999999</c:v>
                </c:pt>
                <c:pt idx="209">
                  <c:v>1.7976080000000001</c:v>
                </c:pt>
                <c:pt idx="210">
                  <c:v>-0.98464649999999998</c:v>
                </c:pt>
                <c:pt idx="211">
                  <c:v>-2.2731814999999999E-2</c:v>
                </c:pt>
                <c:pt idx="212">
                  <c:v>-0.97328060000000005</c:v>
                </c:pt>
                <c:pt idx="213">
                  <c:v>-0.1471586</c:v>
                </c:pt>
                <c:pt idx="214">
                  <c:v>-3.362514</c:v>
                </c:pt>
                <c:pt idx="215">
                  <c:v>-3.0466614000000001</c:v>
                </c:pt>
                <c:pt idx="216">
                  <c:v>-0.39003009999999999</c:v>
                </c:pt>
                <c:pt idx="217">
                  <c:v>0.91645109999999996</c:v>
                </c:pt>
                <c:pt idx="218">
                  <c:v>0.88235337000000003</c:v>
                </c:pt>
                <c:pt idx="219">
                  <c:v>0.28534409999999999</c:v>
                </c:pt>
                <c:pt idx="220">
                  <c:v>1.3704890999999999</c:v>
                </c:pt>
                <c:pt idx="221">
                  <c:v>-0.40797626999999997</c:v>
                </c:pt>
              </c:numCache>
            </c:numRef>
          </c:val>
          <c:smooth val="0"/>
          <c:extLst>
            <c:ext xmlns:c16="http://schemas.microsoft.com/office/drawing/2014/chart" uri="{C3380CC4-5D6E-409C-BE32-E72D297353CC}">
              <c16:uniqueId val="{00000001-D660-4EBC-A80B-56DE120CF870}"/>
            </c:ext>
          </c:extLst>
        </c:ser>
        <c:ser>
          <c:idx val="2"/>
          <c:order val="2"/>
          <c:tx>
            <c:v>Z</c:v>
          </c:tx>
          <c:spPr>
            <a:ln w="28575" cap="rnd">
              <a:solidFill>
                <a:schemeClr val="accent3"/>
              </a:solidFill>
              <a:round/>
            </a:ln>
            <a:effectLst/>
          </c:spPr>
          <c:marker>
            <c:symbol val="none"/>
          </c:marker>
          <c:val>
            <c:numRef>
              <c:f>'SENSOR_DELAY_UI(1)'!$C$1:$C$222</c:f>
              <c:numCache>
                <c:formatCode>General</c:formatCode>
                <c:ptCount val="222"/>
                <c:pt idx="0">
                  <c:v>4.5260239999999996</c:v>
                </c:pt>
                <c:pt idx="1">
                  <c:v>7.6528450000000001</c:v>
                </c:pt>
                <c:pt idx="2">
                  <c:v>9.268599</c:v>
                </c:pt>
                <c:pt idx="3">
                  <c:v>9.5126670000000004</c:v>
                </c:pt>
                <c:pt idx="4">
                  <c:v>8.5872419999999998</c:v>
                </c:pt>
                <c:pt idx="5">
                  <c:v>7.8460654999999999</c:v>
                </c:pt>
                <c:pt idx="6">
                  <c:v>5.229514</c:v>
                </c:pt>
                <c:pt idx="7">
                  <c:v>5.0398826999999997</c:v>
                </c:pt>
                <c:pt idx="8">
                  <c:v>4.7210393000000002</c:v>
                </c:pt>
                <c:pt idx="9">
                  <c:v>3.6143586999999999</c:v>
                </c:pt>
                <c:pt idx="10">
                  <c:v>3.9188451999999998</c:v>
                </c:pt>
                <c:pt idx="11">
                  <c:v>3.8111682</c:v>
                </c:pt>
                <c:pt idx="12">
                  <c:v>1.7670995</c:v>
                </c:pt>
                <c:pt idx="13">
                  <c:v>5.1421757000000001</c:v>
                </c:pt>
                <c:pt idx="14">
                  <c:v>4.3172503000000004</c:v>
                </c:pt>
                <c:pt idx="15">
                  <c:v>5.0159545000000003</c:v>
                </c:pt>
                <c:pt idx="16">
                  <c:v>5.968896</c:v>
                </c:pt>
                <c:pt idx="17">
                  <c:v>6.8010000000000002</c:v>
                </c:pt>
                <c:pt idx="18">
                  <c:v>7.3304124000000002</c:v>
                </c:pt>
                <c:pt idx="19">
                  <c:v>7.6636129999999998</c:v>
                </c:pt>
                <c:pt idx="20">
                  <c:v>6.8219376</c:v>
                </c:pt>
                <c:pt idx="21">
                  <c:v>8.6279199999999996</c:v>
                </c:pt>
                <c:pt idx="22">
                  <c:v>7.0103720000000003</c:v>
                </c:pt>
                <c:pt idx="23">
                  <c:v>5.2863436000000004</c:v>
                </c:pt>
                <c:pt idx="24">
                  <c:v>5.5172509999999999</c:v>
                </c:pt>
                <c:pt idx="25">
                  <c:v>4.2921256999999997</c:v>
                </c:pt>
                <c:pt idx="26">
                  <c:v>3.9589249999999998</c:v>
                </c:pt>
                <c:pt idx="27">
                  <c:v>4.4650069999999999</c:v>
                </c:pt>
                <c:pt idx="28">
                  <c:v>4.0307097000000001</c:v>
                </c:pt>
                <c:pt idx="29">
                  <c:v>3.9780676000000001</c:v>
                </c:pt>
                <c:pt idx="30">
                  <c:v>4.962116</c:v>
                </c:pt>
                <c:pt idx="31">
                  <c:v>5.8055859999999999</c:v>
                </c:pt>
                <c:pt idx="32">
                  <c:v>4.7282175999999998</c:v>
                </c:pt>
                <c:pt idx="33">
                  <c:v>5.6853465999999999</c:v>
                </c:pt>
                <c:pt idx="34">
                  <c:v>5.1326045999999996</c:v>
                </c:pt>
                <c:pt idx="35">
                  <c:v>5.4699926000000003</c:v>
                </c:pt>
                <c:pt idx="36">
                  <c:v>6.2901325000000003</c:v>
                </c:pt>
                <c:pt idx="37">
                  <c:v>7.0809603000000001</c:v>
                </c:pt>
                <c:pt idx="38">
                  <c:v>6.7728843999999997</c:v>
                </c:pt>
                <c:pt idx="39">
                  <c:v>2.9820552</c:v>
                </c:pt>
                <c:pt idx="40">
                  <c:v>2.9264220000000001</c:v>
                </c:pt>
                <c:pt idx="41">
                  <c:v>2.5214370000000002</c:v>
                </c:pt>
                <c:pt idx="42">
                  <c:v>2.4532413000000002</c:v>
                </c:pt>
                <c:pt idx="43">
                  <c:v>2.2319051999999999</c:v>
                </c:pt>
                <c:pt idx="44">
                  <c:v>1.1545369999999999</c:v>
                </c:pt>
                <c:pt idx="45">
                  <c:v>0.36969109999999999</c:v>
                </c:pt>
                <c:pt idx="46">
                  <c:v>0.78903330000000005</c:v>
                </c:pt>
                <c:pt idx="47">
                  <c:v>3.5072798999999999</c:v>
                </c:pt>
                <c:pt idx="48">
                  <c:v>2.6823541999999998</c:v>
                </c:pt>
                <c:pt idx="49">
                  <c:v>3.1489546000000002</c:v>
                </c:pt>
                <c:pt idx="50">
                  <c:v>2.6907291</c:v>
                </c:pt>
                <c:pt idx="51">
                  <c:v>3.1010979999999999</c:v>
                </c:pt>
                <c:pt idx="52">
                  <c:v>3.9080775000000001</c:v>
                </c:pt>
                <c:pt idx="53">
                  <c:v>4.3058844000000001</c:v>
                </c:pt>
                <c:pt idx="54">
                  <c:v>2.865405</c:v>
                </c:pt>
                <c:pt idx="55">
                  <c:v>1.5098711</c:v>
                </c:pt>
                <c:pt idx="56">
                  <c:v>1.4554343000000001</c:v>
                </c:pt>
                <c:pt idx="57">
                  <c:v>0.73399835999999996</c:v>
                </c:pt>
                <c:pt idx="58">
                  <c:v>1.0169497000000001</c:v>
                </c:pt>
                <c:pt idx="59">
                  <c:v>1.4901302999999999</c:v>
                </c:pt>
                <c:pt idx="60">
                  <c:v>1.6354941999999999</c:v>
                </c:pt>
                <c:pt idx="61">
                  <c:v>0.65563340000000003</c:v>
                </c:pt>
                <c:pt idx="62">
                  <c:v>-0.64067830000000003</c:v>
                </c:pt>
                <c:pt idx="63">
                  <c:v>-0.37567315000000001</c:v>
                </c:pt>
                <c:pt idx="64">
                  <c:v>1.1312069</c:v>
                </c:pt>
                <c:pt idx="65">
                  <c:v>1.2556337</c:v>
                </c:pt>
                <c:pt idx="66">
                  <c:v>1.9160527000000001</c:v>
                </c:pt>
                <c:pt idx="67">
                  <c:v>2.4843479999999998</c:v>
                </c:pt>
                <c:pt idx="68">
                  <c:v>1.4243277000000001</c:v>
                </c:pt>
                <c:pt idx="69">
                  <c:v>1.1036893999999999</c:v>
                </c:pt>
                <c:pt idx="70">
                  <c:v>2.9874391999999999</c:v>
                </c:pt>
                <c:pt idx="71">
                  <c:v>3.0586255000000002</c:v>
                </c:pt>
                <c:pt idx="72">
                  <c:v>2.5519454000000001</c:v>
                </c:pt>
                <c:pt idx="73">
                  <c:v>1.9328023999999999</c:v>
                </c:pt>
                <c:pt idx="74">
                  <c:v>2.9395826</c:v>
                </c:pt>
                <c:pt idx="75">
                  <c:v>3.5353954000000001</c:v>
                </c:pt>
                <c:pt idx="76">
                  <c:v>4.7186459999999997</c:v>
                </c:pt>
                <c:pt idx="77">
                  <c:v>1.5972090999999999</c:v>
                </c:pt>
                <c:pt idx="78">
                  <c:v>2.7044877999999999</c:v>
                </c:pt>
                <c:pt idx="79">
                  <c:v>1.8777676000000001</c:v>
                </c:pt>
                <c:pt idx="80">
                  <c:v>1.6594225</c:v>
                </c:pt>
                <c:pt idx="81">
                  <c:v>1.3339987</c:v>
                </c:pt>
                <c:pt idx="82">
                  <c:v>0.33140594000000001</c:v>
                </c:pt>
                <c:pt idx="83">
                  <c:v>0.99960165999999995</c:v>
                </c:pt>
                <c:pt idx="84">
                  <c:v>3.0323045</c:v>
                </c:pt>
                <c:pt idx="85">
                  <c:v>2.0374884999999998</c:v>
                </c:pt>
                <c:pt idx="86">
                  <c:v>1.6851453999999999</c:v>
                </c:pt>
                <c:pt idx="87">
                  <c:v>2.9180472000000002</c:v>
                </c:pt>
                <c:pt idx="88">
                  <c:v>2.5477579000000001</c:v>
                </c:pt>
                <c:pt idx="89">
                  <c:v>3.065804</c:v>
                </c:pt>
                <c:pt idx="90">
                  <c:v>3.0831520000000001</c:v>
                </c:pt>
                <c:pt idx="91">
                  <c:v>2.5932214</c:v>
                </c:pt>
                <c:pt idx="92">
                  <c:v>4.0067816000000001</c:v>
                </c:pt>
                <c:pt idx="93">
                  <c:v>4.1988053000000001</c:v>
                </c:pt>
                <c:pt idx="94">
                  <c:v>2.7984060999999998</c:v>
                </c:pt>
                <c:pt idx="95">
                  <c:v>2.5118656000000001</c:v>
                </c:pt>
                <c:pt idx="96">
                  <c:v>1.3202399</c:v>
                </c:pt>
                <c:pt idx="97">
                  <c:v>0.75074810000000003</c:v>
                </c:pt>
                <c:pt idx="98">
                  <c:v>-0.18843478</c:v>
                </c:pt>
                <c:pt idx="99">
                  <c:v>-1.5403795</c:v>
                </c:pt>
                <c:pt idx="100">
                  <c:v>1.2687942000000001</c:v>
                </c:pt>
                <c:pt idx="101">
                  <c:v>1.9986051</c:v>
                </c:pt>
                <c:pt idx="102">
                  <c:v>3.3463623999999998</c:v>
                </c:pt>
                <c:pt idx="103">
                  <c:v>2.1254246000000001</c:v>
                </c:pt>
                <c:pt idx="104">
                  <c:v>1.4033905</c:v>
                </c:pt>
                <c:pt idx="105">
                  <c:v>-0.63649080000000002</c:v>
                </c:pt>
                <c:pt idx="106">
                  <c:v>-1.7461622999999999</c:v>
                </c:pt>
                <c:pt idx="107">
                  <c:v>-2.8600213999999999</c:v>
                </c:pt>
                <c:pt idx="108">
                  <c:v>-3.8590247999999998</c:v>
                </c:pt>
                <c:pt idx="109">
                  <c:v>-0.34097722000000003</c:v>
                </c:pt>
                <c:pt idx="110">
                  <c:v>-0.84047896</c:v>
                </c:pt>
                <c:pt idx="111">
                  <c:v>-1.8329021999999999</c:v>
                </c:pt>
                <c:pt idx="112">
                  <c:v>-1.1581261</c:v>
                </c:pt>
                <c:pt idx="113">
                  <c:v>-1.5690934999999999</c:v>
                </c:pt>
                <c:pt idx="114">
                  <c:v>-0.33978079999999999</c:v>
                </c:pt>
                <c:pt idx="115">
                  <c:v>0.86081797000000004</c:v>
                </c:pt>
                <c:pt idx="116">
                  <c:v>3.6113675000000001</c:v>
                </c:pt>
                <c:pt idx="117">
                  <c:v>4.4626140000000003</c:v>
                </c:pt>
                <c:pt idx="118">
                  <c:v>4.7521459999999998</c:v>
                </c:pt>
                <c:pt idx="119">
                  <c:v>5.1421757000000001</c:v>
                </c:pt>
                <c:pt idx="120">
                  <c:v>5.6273210000000002</c:v>
                </c:pt>
                <c:pt idx="121">
                  <c:v>5.1086764000000002</c:v>
                </c:pt>
                <c:pt idx="122">
                  <c:v>4.6301116999999996</c:v>
                </c:pt>
                <c:pt idx="123">
                  <c:v>3.8452660000000001</c:v>
                </c:pt>
                <c:pt idx="124">
                  <c:v>3.3092736999999999</c:v>
                </c:pt>
                <c:pt idx="125">
                  <c:v>0.93320084000000003</c:v>
                </c:pt>
                <c:pt idx="126">
                  <c:v>-1.0689936</c:v>
                </c:pt>
                <c:pt idx="127">
                  <c:v>-0.80817585999999997</c:v>
                </c:pt>
                <c:pt idx="128">
                  <c:v>-0.93679005000000004</c:v>
                </c:pt>
                <c:pt idx="129">
                  <c:v>-0.93559365999999999</c:v>
                </c:pt>
                <c:pt idx="130">
                  <c:v>-1.1192428000000001</c:v>
                </c:pt>
                <c:pt idx="131">
                  <c:v>0.16809579999999999</c:v>
                </c:pt>
                <c:pt idx="132">
                  <c:v>0.32243284999999999</c:v>
                </c:pt>
                <c:pt idx="133">
                  <c:v>0.55453664000000003</c:v>
                </c:pt>
                <c:pt idx="134">
                  <c:v>0.53240304999999999</c:v>
                </c:pt>
                <c:pt idx="135">
                  <c:v>5.3976097000000003</c:v>
                </c:pt>
                <c:pt idx="136">
                  <c:v>4.1300119999999998</c:v>
                </c:pt>
                <c:pt idx="137">
                  <c:v>0.90329057000000001</c:v>
                </c:pt>
                <c:pt idx="138">
                  <c:v>0.52522457</c:v>
                </c:pt>
                <c:pt idx="139">
                  <c:v>7.576873</c:v>
                </c:pt>
                <c:pt idx="140">
                  <c:v>7.0456659999999998</c:v>
                </c:pt>
                <c:pt idx="141">
                  <c:v>1.1599208000000001</c:v>
                </c:pt>
                <c:pt idx="142">
                  <c:v>1.480559</c:v>
                </c:pt>
                <c:pt idx="143">
                  <c:v>2.1391835000000001</c:v>
                </c:pt>
                <c:pt idx="144">
                  <c:v>-0.33320053999999999</c:v>
                </c:pt>
                <c:pt idx="145">
                  <c:v>-0.68853474000000003</c:v>
                </c:pt>
                <c:pt idx="146">
                  <c:v>0.53120659999999997</c:v>
                </c:pt>
                <c:pt idx="147">
                  <c:v>0.57308099999999995</c:v>
                </c:pt>
                <c:pt idx="148">
                  <c:v>0</c:v>
                </c:pt>
                <c:pt idx="149">
                  <c:v>-0.46121656999999999</c:v>
                </c:pt>
                <c:pt idx="150">
                  <c:v>-0.18185451999999999</c:v>
                </c:pt>
                <c:pt idx="151">
                  <c:v>0.60538409999999998</c:v>
                </c:pt>
                <c:pt idx="152">
                  <c:v>1.4733806</c:v>
                </c:pt>
                <c:pt idx="153">
                  <c:v>0.51326050000000001</c:v>
                </c:pt>
                <c:pt idx="154">
                  <c:v>-0.38464623999999997</c:v>
                </c:pt>
                <c:pt idx="155">
                  <c:v>1.8077775</c:v>
                </c:pt>
                <c:pt idx="156">
                  <c:v>5.325825</c:v>
                </c:pt>
                <c:pt idx="157">
                  <c:v>2.2857436999999998</c:v>
                </c:pt>
                <c:pt idx="158">
                  <c:v>-1.9142580999999999E-2</c:v>
                </c:pt>
                <c:pt idx="159">
                  <c:v>1.2436695</c:v>
                </c:pt>
                <c:pt idx="160">
                  <c:v>0.86440720000000004</c:v>
                </c:pt>
                <c:pt idx="161">
                  <c:v>0.18125631</c:v>
                </c:pt>
                <c:pt idx="162">
                  <c:v>1.614557</c:v>
                </c:pt>
                <c:pt idx="163">
                  <c:v>1.2681960000000001</c:v>
                </c:pt>
                <c:pt idx="164">
                  <c:v>0.15732808000000001</c:v>
                </c:pt>
                <c:pt idx="165">
                  <c:v>-0.59760743000000005</c:v>
                </c:pt>
                <c:pt idx="166">
                  <c:v>4.5463629999999998E-2</c:v>
                </c:pt>
                <c:pt idx="167">
                  <c:v>-0.23449661999999999</c:v>
                </c:pt>
                <c:pt idx="168">
                  <c:v>-0.2847459</c:v>
                </c:pt>
                <c:pt idx="169">
                  <c:v>0.19860428999999999</c:v>
                </c:pt>
                <c:pt idx="170">
                  <c:v>0.98345009999999999</c:v>
                </c:pt>
                <c:pt idx="171">
                  <c:v>0.92004030000000003</c:v>
                </c:pt>
                <c:pt idx="172">
                  <c:v>0.16331013999999999</c:v>
                </c:pt>
                <c:pt idx="173">
                  <c:v>0.13339986000000001</c:v>
                </c:pt>
                <c:pt idx="174">
                  <c:v>1.7006987</c:v>
                </c:pt>
                <c:pt idx="175">
                  <c:v>2.7074788000000001</c:v>
                </c:pt>
                <c:pt idx="176">
                  <c:v>6.6741805000000003</c:v>
                </c:pt>
                <c:pt idx="177">
                  <c:v>2.4317060000000001</c:v>
                </c:pt>
                <c:pt idx="178">
                  <c:v>5.0111689999999998</c:v>
                </c:pt>
                <c:pt idx="179">
                  <c:v>2.1272194</c:v>
                </c:pt>
                <c:pt idx="180">
                  <c:v>0.76211399999999996</c:v>
                </c:pt>
                <c:pt idx="181">
                  <c:v>0.30987054000000003</c:v>
                </c:pt>
                <c:pt idx="182">
                  <c:v>0.37686955999999999</c:v>
                </c:pt>
                <c:pt idx="183">
                  <c:v>-0.38045879999999999</c:v>
                </c:pt>
                <c:pt idx="184">
                  <c:v>6.4606209999999997E-2</c:v>
                </c:pt>
                <c:pt idx="185">
                  <c:v>-1.1904292000000001</c:v>
                </c:pt>
                <c:pt idx="186">
                  <c:v>-0.7788638</c:v>
                </c:pt>
                <c:pt idx="187">
                  <c:v>1.6253247</c:v>
                </c:pt>
                <c:pt idx="188">
                  <c:v>3.5294133999999998E-2</c:v>
                </c:pt>
                <c:pt idx="189">
                  <c:v>0.59461640000000004</c:v>
                </c:pt>
                <c:pt idx="190">
                  <c:v>3.5635110999999999</c:v>
                </c:pt>
                <c:pt idx="191">
                  <c:v>6.3822559999999999</c:v>
                </c:pt>
                <c:pt idx="192">
                  <c:v>5.1140603999999996</c:v>
                </c:pt>
                <c:pt idx="193">
                  <c:v>8.6273219999999995</c:v>
                </c:pt>
                <c:pt idx="194">
                  <c:v>8.1529450000000008</c:v>
                </c:pt>
                <c:pt idx="195">
                  <c:v>5.4221363</c:v>
                </c:pt>
                <c:pt idx="196">
                  <c:v>3.711268</c:v>
                </c:pt>
                <c:pt idx="197">
                  <c:v>4.6797630000000003</c:v>
                </c:pt>
                <c:pt idx="198">
                  <c:v>4.5373897999999997</c:v>
                </c:pt>
                <c:pt idx="199">
                  <c:v>2.9599215999999999</c:v>
                </c:pt>
                <c:pt idx="200">
                  <c:v>5.3988060000000004</c:v>
                </c:pt>
                <c:pt idx="201">
                  <c:v>9.1022979999999993</c:v>
                </c:pt>
                <c:pt idx="202">
                  <c:v>9.0460659999999997</c:v>
                </c:pt>
                <c:pt idx="203">
                  <c:v>9.5013009999999998</c:v>
                </c:pt>
                <c:pt idx="204">
                  <c:v>9.8021980000000006</c:v>
                </c:pt>
                <c:pt idx="205">
                  <c:v>9.5958170000000003</c:v>
                </c:pt>
                <c:pt idx="206">
                  <c:v>6.5294147000000002</c:v>
                </c:pt>
                <c:pt idx="207">
                  <c:v>9.3415789999999994</c:v>
                </c:pt>
                <c:pt idx="208">
                  <c:v>10.680364000000001</c:v>
                </c:pt>
                <c:pt idx="209">
                  <c:v>10.124631000000001</c:v>
                </c:pt>
                <c:pt idx="210">
                  <c:v>12.372687000000001</c:v>
                </c:pt>
                <c:pt idx="211">
                  <c:v>10.767104</c:v>
                </c:pt>
                <c:pt idx="212">
                  <c:v>13.245469999999999</c:v>
                </c:pt>
                <c:pt idx="213">
                  <c:v>5.5046882999999998</c:v>
                </c:pt>
                <c:pt idx="214">
                  <c:v>8.6207419999999999</c:v>
                </c:pt>
                <c:pt idx="215">
                  <c:v>14.648262000000001</c:v>
                </c:pt>
                <c:pt idx="216">
                  <c:v>6.6610199999999997</c:v>
                </c:pt>
                <c:pt idx="217">
                  <c:v>6.9415784</c:v>
                </c:pt>
                <c:pt idx="218">
                  <c:v>9.3948199999999993</c:v>
                </c:pt>
                <c:pt idx="219">
                  <c:v>11.9407835</c:v>
                </c:pt>
                <c:pt idx="220">
                  <c:v>6.1262239999999997</c:v>
                </c:pt>
                <c:pt idx="221">
                  <c:v>7.9513496999999997</c:v>
                </c:pt>
              </c:numCache>
            </c:numRef>
          </c:val>
          <c:smooth val="0"/>
          <c:extLst>
            <c:ext xmlns:c16="http://schemas.microsoft.com/office/drawing/2014/chart" uri="{C3380CC4-5D6E-409C-BE32-E72D297353CC}">
              <c16:uniqueId val="{00000002-D660-4EBC-A80B-56DE120CF870}"/>
            </c:ext>
          </c:extLst>
        </c:ser>
        <c:dLbls>
          <c:showLegendKey val="0"/>
          <c:showVal val="0"/>
          <c:showCatName val="0"/>
          <c:showSerName val="0"/>
          <c:showPercent val="0"/>
          <c:showBubbleSize val="0"/>
        </c:dLbls>
        <c:smooth val="0"/>
        <c:axId val="1069697296"/>
        <c:axId val="1069698128"/>
      </c:lineChart>
      <c:catAx>
        <c:axId val="106969729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8128"/>
        <c:crosses val="autoZero"/>
        <c:auto val="1"/>
        <c:lblAlgn val="ctr"/>
        <c:lblOffset val="100"/>
        <c:noMultiLvlLbl val="0"/>
      </c:catAx>
      <c:valAx>
        <c:axId val="1069698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7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GA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GAME(1)'!$A$1:$A$736</c:f>
              <c:numCache>
                <c:formatCode>General</c:formatCode>
                <c:ptCount val="736"/>
                <c:pt idx="0">
                  <c:v>8.8564349999999994</c:v>
                </c:pt>
                <c:pt idx="1">
                  <c:v>8.3976109999999995</c:v>
                </c:pt>
                <c:pt idx="2">
                  <c:v>5.9958153000000003</c:v>
                </c:pt>
                <c:pt idx="3">
                  <c:v>4.4410787000000003</c:v>
                </c:pt>
                <c:pt idx="4">
                  <c:v>4.4422750000000004</c:v>
                </c:pt>
                <c:pt idx="5">
                  <c:v>6.2321067000000001</c:v>
                </c:pt>
                <c:pt idx="6">
                  <c:v>8.5106719999999996</c:v>
                </c:pt>
                <c:pt idx="7">
                  <c:v>8.7469634999999997</c:v>
                </c:pt>
                <c:pt idx="8">
                  <c:v>9.080762</c:v>
                </c:pt>
                <c:pt idx="9">
                  <c:v>8.6010010000000001</c:v>
                </c:pt>
                <c:pt idx="10">
                  <c:v>9.6999040000000001</c:v>
                </c:pt>
                <c:pt idx="11">
                  <c:v>11.514861</c:v>
                </c:pt>
                <c:pt idx="12">
                  <c:v>12.095718</c:v>
                </c:pt>
                <c:pt idx="13">
                  <c:v>11.123633999999999</c:v>
                </c:pt>
                <c:pt idx="14">
                  <c:v>10.316655000000001</c:v>
                </c:pt>
                <c:pt idx="15">
                  <c:v>9.8973130000000005</c:v>
                </c:pt>
                <c:pt idx="16">
                  <c:v>10.497911</c:v>
                </c:pt>
                <c:pt idx="17">
                  <c:v>11.91865</c:v>
                </c:pt>
                <c:pt idx="18">
                  <c:v>11.946167000000001</c:v>
                </c:pt>
                <c:pt idx="19">
                  <c:v>11.175079999999999</c:v>
                </c:pt>
                <c:pt idx="20">
                  <c:v>10.885548999999999</c:v>
                </c:pt>
                <c:pt idx="21">
                  <c:v>10.942976</c:v>
                </c:pt>
                <c:pt idx="22">
                  <c:v>10.774281999999999</c:v>
                </c:pt>
                <c:pt idx="23">
                  <c:v>10.776076</c:v>
                </c:pt>
                <c:pt idx="24">
                  <c:v>11.349157</c:v>
                </c:pt>
                <c:pt idx="25">
                  <c:v>11.050653000000001</c:v>
                </c:pt>
                <c:pt idx="26">
                  <c:v>9.8817599999999999</c:v>
                </c:pt>
                <c:pt idx="27">
                  <c:v>8.8492564999999992</c:v>
                </c:pt>
                <c:pt idx="28">
                  <c:v>7.8801629999999996</c:v>
                </c:pt>
                <c:pt idx="29">
                  <c:v>7.0325055000000001</c:v>
                </c:pt>
                <c:pt idx="30">
                  <c:v>6.6191459999999998</c:v>
                </c:pt>
                <c:pt idx="31">
                  <c:v>6.8644100000000003</c:v>
                </c:pt>
                <c:pt idx="32">
                  <c:v>6.3403815999999997</c:v>
                </c:pt>
                <c:pt idx="33">
                  <c:v>5.1481579999999996</c:v>
                </c:pt>
                <c:pt idx="34">
                  <c:v>4.9387860000000003</c:v>
                </c:pt>
                <c:pt idx="35">
                  <c:v>5.5028940000000004</c:v>
                </c:pt>
                <c:pt idx="36">
                  <c:v>6.0903320000000001</c:v>
                </c:pt>
                <c:pt idx="37">
                  <c:v>5.2019963000000002</c:v>
                </c:pt>
                <c:pt idx="38">
                  <c:v>4.2999023999999997</c:v>
                </c:pt>
                <c:pt idx="39">
                  <c:v>4.3842489999999996</c:v>
                </c:pt>
                <c:pt idx="40">
                  <c:v>5.3605210000000003</c:v>
                </c:pt>
                <c:pt idx="41">
                  <c:v>5.9174503999999999</c:v>
                </c:pt>
                <c:pt idx="42">
                  <c:v>5.7499529999999996</c:v>
                </c:pt>
                <c:pt idx="43">
                  <c:v>5.7020964999999997</c:v>
                </c:pt>
                <c:pt idx="44">
                  <c:v>6.0215382999999996</c:v>
                </c:pt>
                <c:pt idx="45">
                  <c:v>4.7676992</c:v>
                </c:pt>
                <c:pt idx="46">
                  <c:v>3.9966119999999998</c:v>
                </c:pt>
                <c:pt idx="47">
                  <c:v>4.0528436000000001</c:v>
                </c:pt>
                <c:pt idx="48">
                  <c:v>4.5248274999999998</c:v>
                </c:pt>
                <c:pt idx="49">
                  <c:v>4.8424750000000003</c:v>
                </c:pt>
                <c:pt idx="50">
                  <c:v>5.584848</c:v>
                </c:pt>
                <c:pt idx="51">
                  <c:v>5.6339009999999998</c:v>
                </c:pt>
                <c:pt idx="52">
                  <c:v>5.5459646999999999</c:v>
                </c:pt>
                <c:pt idx="53">
                  <c:v>5.6201420000000004</c:v>
                </c:pt>
                <c:pt idx="54">
                  <c:v>5.8869420000000003</c:v>
                </c:pt>
                <c:pt idx="55">
                  <c:v>7.1952176000000003</c:v>
                </c:pt>
                <c:pt idx="56">
                  <c:v>7.9806619999999997</c:v>
                </c:pt>
                <c:pt idx="57">
                  <c:v>7.7748790000000003</c:v>
                </c:pt>
                <c:pt idx="58">
                  <c:v>6.9601230000000003</c:v>
                </c:pt>
                <c:pt idx="59">
                  <c:v>5.9168520000000004</c:v>
                </c:pt>
                <c:pt idx="60">
                  <c:v>6.2715883000000003</c:v>
                </c:pt>
                <c:pt idx="61">
                  <c:v>7.4745799999999996</c:v>
                </c:pt>
                <c:pt idx="62">
                  <c:v>8.2420779999999993</c:v>
                </c:pt>
                <c:pt idx="63">
                  <c:v>8.4562349999999995</c:v>
                </c:pt>
                <c:pt idx="64">
                  <c:v>8.2468629999999994</c:v>
                </c:pt>
                <c:pt idx="65">
                  <c:v>8.0075810000000001</c:v>
                </c:pt>
                <c:pt idx="66">
                  <c:v>8.2049885000000007</c:v>
                </c:pt>
                <c:pt idx="67">
                  <c:v>8.8193459999999995</c:v>
                </c:pt>
                <c:pt idx="68">
                  <c:v>10.197013999999999</c:v>
                </c:pt>
                <c:pt idx="69">
                  <c:v>10.781461</c:v>
                </c:pt>
                <c:pt idx="70">
                  <c:v>10.809576</c:v>
                </c:pt>
                <c:pt idx="71">
                  <c:v>10.600802</c:v>
                </c:pt>
                <c:pt idx="72">
                  <c:v>10.774281999999999</c:v>
                </c:pt>
                <c:pt idx="73">
                  <c:v>11.59502</c:v>
                </c:pt>
                <c:pt idx="74">
                  <c:v>12.812967</c:v>
                </c:pt>
                <c:pt idx="75">
                  <c:v>13.638491</c:v>
                </c:pt>
                <c:pt idx="76">
                  <c:v>14.248661</c:v>
                </c:pt>
                <c:pt idx="77">
                  <c:v>13.8024</c:v>
                </c:pt>
                <c:pt idx="78">
                  <c:v>12.600604000000001</c:v>
                </c:pt>
                <c:pt idx="79">
                  <c:v>12.071192</c:v>
                </c:pt>
                <c:pt idx="80">
                  <c:v>11.441281</c:v>
                </c:pt>
                <c:pt idx="81">
                  <c:v>10.772487999999999</c:v>
                </c:pt>
                <c:pt idx="82">
                  <c:v>10.406385</c:v>
                </c:pt>
                <c:pt idx="83">
                  <c:v>10.134202</c:v>
                </c:pt>
                <c:pt idx="84">
                  <c:v>9.5479599999999998</c:v>
                </c:pt>
                <c:pt idx="85">
                  <c:v>9.0568329999999992</c:v>
                </c:pt>
                <c:pt idx="86">
                  <c:v>8.2809609999999996</c:v>
                </c:pt>
                <c:pt idx="87">
                  <c:v>7.4632139999999998</c:v>
                </c:pt>
                <c:pt idx="88">
                  <c:v>7.071987</c:v>
                </c:pt>
                <c:pt idx="89">
                  <c:v>6.6293150000000001</c:v>
                </c:pt>
                <c:pt idx="90">
                  <c:v>6.2883376999999996</c:v>
                </c:pt>
                <c:pt idx="91">
                  <c:v>5.9318074999999997</c:v>
                </c:pt>
                <c:pt idx="92">
                  <c:v>5.1894340000000003</c:v>
                </c:pt>
                <c:pt idx="93">
                  <c:v>4.8634120000000003</c:v>
                </c:pt>
                <c:pt idx="94">
                  <c:v>4.4398822999999998</c:v>
                </c:pt>
                <c:pt idx="95">
                  <c:v>4.1300119999999998</c:v>
                </c:pt>
                <c:pt idx="96">
                  <c:v>3.5952160000000002</c:v>
                </c:pt>
                <c:pt idx="97">
                  <c:v>3.1938200000000001</c:v>
                </c:pt>
                <c:pt idx="98">
                  <c:v>2.9401807999999998</c:v>
                </c:pt>
                <c:pt idx="99">
                  <c:v>2.8313074</c:v>
                </c:pt>
                <c:pt idx="100">
                  <c:v>2.9138598</c:v>
                </c:pt>
                <c:pt idx="101">
                  <c:v>3.2297121999999998</c:v>
                </c:pt>
                <c:pt idx="102">
                  <c:v>3.4109688</c:v>
                </c:pt>
                <c:pt idx="103">
                  <c:v>3.7399819999999999</c:v>
                </c:pt>
                <c:pt idx="104">
                  <c:v>3.6538400000000002</c:v>
                </c:pt>
                <c:pt idx="105">
                  <c:v>3.9068809999999998</c:v>
                </c:pt>
                <c:pt idx="106">
                  <c:v>4.540381</c:v>
                </c:pt>
                <c:pt idx="107">
                  <c:v>4.7784667000000001</c:v>
                </c:pt>
                <c:pt idx="108">
                  <c:v>5.3276196000000002</c:v>
                </c:pt>
                <c:pt idx="109">
                  <c:v>6.6412789999999999</c:v>
                </c:pt>
                <c:pt idx="110">
                  <c:v>7.2400830000000003</c:v>
                </c:pt>
                <c:pt idx="111">
                  <c:v>6.7363939999999998</c:v>
                </c:pt>
                <c:pt idx="112">
                  <c:v>6.0119667000000003</c:v>
                </c:pt>
                <c:pt idx="113">
                  <c:v>5.2031926999999998</c:v>
                </c:pt>
                <c:pt idx="114">
                  <c:v>4.8729835000000001</c:v>
                </c:pt>
                <c:pt idx="115">
                  <c:v>5.7242300000000004</c:v>
                </c:pt>
                <c:pt idx="116">
                  <c:v>6.6610199999999997</c:v>
                </c:pt>
                <c:pt idx="117">
                  <c:v>7.5589266000000004</c:v>
                </c:pt>
                <c:pt idx="118">
                  <c:v>8.6195450000000005</c:v>
                </c:pt>
                <c:pt idx="119">
                  <c:v>9.5766740000000006</c:v>
                </c:pt>
                <c:pt idx="120">
                  <c:v>10.353744000000001</c:v>
                </c:pt>
                <c:pt idx="121">
                  <c:v>10.735996999999999</c:v>
                </c:pt>
                <c:pt idx="122">
                  <c:v>10.380065</c:v>
                </c:pt>
                <c:pt idx="123">
                  <c:v>9.6239329999999992</c:v>
                </c:pt>
                <c:pt idx="124">
                  <c:v>9.1423769999999998</c:v>
                </c:pt>
                <c:pt idx="125">
                  <c:v>9.7429749999999995</c:v>
                </c:pt>
                <c:pt idx="126">
                  <c:v>11.080564000000001</c:v>
                </c:pt>
                <c:pt idx="127">
                  <c:v>12.008381</c:v>
                </c:pt>
                <c:pt idx="128">
                  <c:v>11.587842</c:v>
                </c:pt>
                <c:pt idx="129">
                  <c:v>10.705488000000001</c:v>
                </c:pt>
                <c:pt idx="130">
                  <c:v>10.694720999999999</c:v>
                </c:pt>
                <c:pt idx="131">
                  <c:v>11.375479</c:v>
                </c:pt>
                <c:pt idx="132">
                  <c:v>12.478569999999999</c:v>
                </c:pt>
                <c:pt idx="133">
                  <c:v>12.761521</c:v>
                </c:pt>
                <c:pt idx="134">
                  <c:v>12.170494</c:v>
                </c:pt>
                <c:pt idx="135">
                  <c:v>12.395419</c:v>
                </c:pt>
                <c:pt idx="136">
                  <c:v>14.452648999999999</c:v>
                </c:pt>
                <c:pt idx="137">
                  <c:v>16.036097999999999</c:v>
                </c:pt>
                <c:pt idx="138">
                  <c:v>16.264015000000001</c:v>
                </c:pt>
                <c:pt idx="139">
                  <c:v>14.927624</c:v>
                </c:pt>
                <c:pt idx="140">
                  <c:v>13.420743999999999</c:v>
                </c:pt>
                <c:pt idx="141">
                  <c:v>12.644871999999999</c:v>
                </c:pt>
                <c:pt idx="142">
                  <c:v>12.265010999999999</c:v>
                </c:pt>
                <c:pt idx="143">
                  <c:v>11.416755</c:v>
                </c:pt>
                <c:pt idx="144">
                  <c:v>10.345967</c:v>
                </c:pt>
                <c:pt idx="145">
                  <c:v>9.0317089999999993</c:v>
                </c:pt>
                <c:pt idx="146">
                  <c:v>7.8574314000000003</c:v>
                </c:pt>
                <c:pt idx="147">
                  <c:v>7.0289164</c:v>
                </c:pt>
                <c:pt idx="148">
                  <c:v>6.4414787000000002</c:v>
                </c:pt>
                <c:pt idx="149">
                  <c:v>5.9449677000000003</c:v>
                </c:pt>
                <c:pt idx="150">
                  <c:v>5.3527440000000004</c:v>
                </c:pt>
                <c:pt idx="151">
                  <c:v>4.7515473000000004</c:v>
                </c:pt>
                <c:pt idx="152">
                  <c:v>4.1826540000000003</c:v>
                </c:pt>
                <c:pt idx="153">
                  <c:v>3.7058840000000002</c:v>
                </c:pt>
                <c:pt idx="154">
                  <c:v>3.2865419999999999</c:v>
                </c:pt>
                <c:pt idx="155">
                  <c:v>2.9060830000000002</c:v>
                </c:pt>
                <c:pt idx="156">
                  <c:v>2.4388844999999999</c:v>
                </c:pt>
                <c:pt idx="157">
                  <c:v>2.1774684999999998</c:v>
                </c:pt>
                <c:pt idx="158">
                  <c:v>1.8921245</c:v>
                </c:pt>
                <c:pt idx="159">
                  <c:v>1.6600207</c:v>
                </c:pt>
                <c:pt idx="160">
                  <c:v>1.8711873000000001</c:v>
                </c:pt>
                <c:pt idx="161">
                  <c:v>2.5202404999999999</c:v>
                </c:pt>
                <c:pt idx="162">
                  <c:v>2.9144580000000002</c:v>
                </c:pt>
                <c:pt idx="163">
                  <c:v>3.2063823</c:v>
                </c:pt>
                <c:pt idx="164">
                  <c:v>3.9559340000000001</c:v>
                </c:pt>
                <c:pt idx="165">
                  <c:v>5.18405</c:v>
                </c:pt>
                <c:pt idx="166">
                  <c:v>6.407381</c:v>
                </c:pt>
                <c:pt idx="167">
                  <c:v>6.7393850000000004</c:v>
                </c:pt>
                <c:pt idx="168">
                  <c:v>6.7262244000000004</c:v>
                </c:pt>
                <c:pt idx="169">
                  <c:v>6.1860447000000001</c:v>
                </c:pt>
                <c:pt idx="170">
                  <c:v>5.7619170000000004</c:v>
                </c:pt>
                <c:pt idx="171">
                  <c:v>5.9018969999999999</c:v>
                </c:pt>
                <c:pt idx="172">
                  <c:v>6.0526447000000001</c:v>
                </c:pt>
                <c:pt idx="173">
                  <c:v>6.3302120000000004</c:v>
                </c:pt>
                <c:pt idx="174">
                  <c:v>6.8099731999999999</c:v>
                </c:pt>
                <c:pt idx="175">
                  <c:v>7.2275210000000003</c:v>
                </c:pt>
                <c:pt idx="176">
                  <c:v>7.5254272999999996</c:v>
                </c:pt>
                <c:pt idx="177">
                  <c:v>7.6606215999999998</c:v>
                </c:pt>
                <c:pt idx="178">
                  <c:v>8.0189470000000007</c:v>
                </c:pt>
                <c:pt idx="179">
                  <c:v>8.4287179999999999</c:v>
                </c:pt>
                <c:pt idx="180">
                  <c:v>8.9730840000000001</c:v>
                </c:pt>
                <c:pt idx="181">
                  <c:v>9.0652080000000002</c:v>
                </c:pt>
                <c:pt idx="182">
                  <c:v>8.7056869999999993</c:v>
                </c:pt>
                <c:pt idx="183">
                  <c:v>8.8498540000000006</c:v>
                </c:pt>
                <c:pt idx="184">
                  <c:v>9.6640130000000006</c:v>
                </c:pt>
                <c:pt idx="185">
                  <c:v>10.393224999999999</c:v>
                </c:pt>
                <c:pt idx="186">
                  <c:v>10.430313999999999</c:v>
                </c:pt>
                <c:pt idx="187">
                  <c:v>10.345967</c:v>
                </c:pt>
                <c:pt idx="188">
                  <c:v>10.712069</c:v>
                </c:pt>
                <c:pt idx="189">
                  <c:v>11.411968999999999</c:v>
                </c:pt>
                <c:pt idx="190">
                  <c:v>11.831910000000001</c:v>
                </c:pt>
                <c:pt idx="191">
                  <c:v>12.587443</c:v>
                </c:pt>
                <c:pt idx="192">
                  <c:v>13.401002999999999</c:v>
                </c:pt>
                <c:pt idx="193">
                  <c:v>13.812569</c:v>
                </c:pt>
                <c:pt idx="194">
                  <c:v>14.217554</c:v>
                </c:pt>
                <c:pt idx="195">
                  <c:v>14.538192</c:v>
                </c:pt>
                <c:pt idx="196">
                  <c:v>14.032109999999999</c:v>
                </c:pt>
                <c:pt idx="197">
                  <c:v>12.987643</c:v>
                </c:pt>
                <c:pt idx="198">
                  <c:v>12.328421000000001</c:v>
                </c:pt>
                <c:pt idx="199">
                  <c:v>11.663814</c:v>
                </c:pt>
                <c:pt idx="200">
                  <c:v>11.386246999999999</c:v>
                </c:pt>
                <c:pt idx="201">
                  <c:v>11.181062000000001</c:v>
                </c:pt>
                <c:pt idx="202">
                  <c:v>10.253843</c:v>
                </c:pt>
                <c:pt idx="203">
                  <c:v>9.5395859999999999</c:v>
                </c:pt>
                <c:pt idx="204">
                  <c:v>8.8803629999999991</c:v>
                </c:pt>
                <c:pt idx="205">
                  <c:v>8.0434730000000005</c:v>
                </c:pt>
                <c:pt idx="206">
                  <c:v>6.7357959999999997</c:v>
                </c:pt>
                <c:pt idx="207">
                  <c:v>5.5322060000000004</c:v>
                </c:pt>
                <c:pt idx="208">
                  <c:v>4.6384869999999996</c:v>
                </c:pt>
                <c:pt idx="209">
                  <c:v>3.6652062000000001</c:v>
                </c:pt>
                <c:pt idx="210">
                  <c:v>2.8671997</c:v>
                </c:pt>
                <c:pt idx="211">
                  <c:v>2.4466611999999999</c:v>
                </c:pt>
                <c:pt idx="212">
                  <c:v>2.2061825000000002</c:v>
                </c:pt>
                <c:pt idx="213">
                  <c:v>2.3072792999999998</c:v>
                </c:pt>
                <c:pt idx="214">
                  <c:v>2.4927229999999998</c:v>
                </c:pt>
                <c:pt idx="215">
                  <c:v>3.0915267000000002</c:v>
                </c:pt>
                <c:pt idx="216">
                  <c:v>3.4749767999999999</c:v>
                </c:pt>
                <c:pt idx="217">
                  <c:v>3.3320055000000002</c:v>
                </c:pt>
                <c:pt idx="218">
                  <c:v>3.0550362999999998</c:v>
                </c:pt>
                <c:pt idx="219">
                  <c:v>3.1812577000000002</c:v>
                </c:pt>
                <c:pt idx="220">
                  <c:v>3.2009984999999999</c:v>
                </c:pt>
                <c:pt idx="221">
                  <c:v>3.0484559999999998</c:v>
                </c:pt>
                <c:pt idx="222">
                  <c:v>3.4193435000000001</c:v>
                </c:pt>
                <c:pt idx="223">
                  <c:v>3.9990047999999998</c:v>
                </c:pt>
                <c:pt idx="224">
                  <c:v>3.7220355999999999</c:v>
                </c:pt>
                <c:pt idx="225">
                  <c:v>3.9457645000000001</c:v>
                </c:pt>
                <c:pt idx="226">
                  <c:v>4.1886359999999998</c:v>
                </c:pt>
                <c:pt idx="227">
                  <c:v>5.2372904</c:v>
                </c:pt>
                <c:pt idx="228">
                  <c:v>7.3968129999999999</c:v>
                </c:pt>
                <c:pt idx="229">
                  <c:v>8.4191470000000006</c:v>
                </c:pt>
                <c:pt idx="230">
                  <c:v>7.585248</c:v>
                </c:pt>
                <c:pt idx="231">
                  <c:v>6.8829539999999998</c:v>
                </c:pt>
                <c:pt idx="232">
                  <c:v>6.6526449999999997</c:v>
                </c:pt>
                <c:pt idx="233">
                  <c:v>7.0337024000000001</c:v>
                </c:pt>
                <c:pt idx="234">
                  <c:v>7.9058859999999997</c:v>
                </c:pt>
                <c:pt idx="235">
                  <c:v>8.2731840000000005</c:v>
                </c:pt>
                <c:pt idx="236">
                  <c:v>8.0931239999999995</c:v>
                </c:pt>
                <c:pt idx="237">
                  <c:v>8.1708909999999992</c:v>
                </c:pt>
                <c:pt idx="238">
                  <c:v>9.1579300000000003</c:v>
                </c:pt>
                <c:pt idx="239">
                  <c:v>10.359726</c:v>
                </c:pt>
                <c:pt idx="240">
                  <c:v>10.198809000000001</c:v>
                </c:pt>
                <c:pt idx="241">
                  <c:v>9.3206419999999994</c:v>
                </c:pt>
                <c:pt idx="242">
                  <c:v>8.6985080000000004</c:v>
                </c:pt>
                <c:pt idx="243">
                  <c:v>9.6933240000000005</c:v>
                </c:pt>
                <c:pt idx="244">
                  <c:v>10.816754</c:v>
                </c:pt>
                <c:pt idx="245">
                  <c:v>11.325229999999999</c:v>
                </c:pt>
                <c:pt idx="246">
                  <c:v>11.690135</c:v>
                </c:pt>
                <c:pt idx="247">
                  <c:v>11.845668999999999</c:v>
                </c:pt>
                <c:pt idx="248">
                  <c:v>12.227921500000001</c:v>
                </c:pt>
                <c:pt idx="249">
                  <c:v>12.517453</c:v>
                </c:pt>
                <c:pt idx="250">
                  <c:v>12.726826000000001</c:v>
                </c:pt>
                <c:pt idx="251">
                  <c:v>12.622139000000001</c:v>
                </c:pt>
                <c:pt idx="252">
                  <c:v>12.225529</c:v>
                </c:pt>
                <c:pt idx="253">
                  <c:v>11.339586000000001</c:v>
                </c:pt>
                <c:pt idx="254">
                  <c:v>9.9242319999999999</c:v>
                </c:pt>
                <c:pt idx="255">
                  <c:v>9.7256280000000004</c:v>
                </c:pt>
                <c:pt idx="256">
                  <c:v>10.468</c:v>
                </c:pt>
                <c:pt idx="257">
                  <c:v>11.412566999999999</c:v>
                </c:pt>
                <c:pt idx="258">
                  <c:v>11.982657</c:v>
                </c:pt>
                <c:pt idx="259">
                  <c:v>11.622538</c:v>
                </c:pt>
                <c:pt idx="260">
                  <c:v>10.673185</c:v>
                </c:pt>
                <c:pt idx="261">
                  <c:v>10.77488</c:v>
                </c:pt>
                <c:pt idx="262">
                  <c:v>11.575279</c:v>
                </c:pt>
                <c:pt idx="263">
                  <c:v>12.113066999999999</c:v>
                </c:pt>
                <c:pt idx="264">
                  <c:v>11.548959</c:v>
                </c:pt>
                <c:pt idx="265">
                  <c:v>10.300504</c:v>
                </c:pt>
                <c:pt idx="266">
                  <c:v>8.9808620000000001</c:v>
                </c:pt>
                <c:pt idx="267">
                  <c:v>7.664809</c:v>
                </c:pt>
                <c:pt idx="268">
                  <c:v>6.7675010000000002</c:v>
                </c:pt>
                <c:pt idx="269">
                  <c:v>6.1716876000000003</c:v>
                </c:pt>
                <c:pt idx="270">
                  <c:v>5.7379885000000002</c:v>
                </c:pt>
                <c:pt idx="271">
                  <c:v>5.1367919999999998</c:v>
                </c:pt>
                <c:pt idx="272">
                  <c:v>3.9631126000000001</c:v>
                </c:pt>
                <c:pt idx="273">
                  <c:v>3.1375886999999998</c:v>
                </c:pt>
                <c:pt idx="274">
                  <c:v>2.9336007</c:v>
                </c:pt>
                <c:pt idx="275">
                  <c:v>3.0065814999999998</c:v>
                </c:pt>
                <c:pt idx="276">
                  <c:v>3.0879376000000001</c:v>
                </c:pt>
                <c:pt idx="277">
                  <c:v>3.0975090000000001</c:v>
                </c:pt>
                <c:pt idx="278">
                  <c:v>2.6578279</c:v>
                </c:pt>
                <c:pt idx="279">
                  <c:v>2.4616163000000002</c:v>
                </c:pt>
                <c:pt idx="280">
                  <c:v>3.0197422999999999</c:v>
                </c:pt>
                <c:pt idx="281">
                  <c:v>4.0486560000000003</c:v>
                </c:pt>
                <c:pt idx="282">
                  <c:v>4.8155555999999997</c:v>
                </c:pt>
                <c:pt idx="283">
                  <c:v>4.5290150000000002</c:v>
                </c:pt>
                <c:pt idx="284">
                  <c:v>4.3812585000000004</c:v>
                </c:pt>
                <c:pt idx="285">
                  <c:v>4.9088754999999997</c:v>
                </c:pt>
                <c:pt idx="286">
                  <c:v>5.1744789999999998</c:v>
                </c:pt>
                <c:pt idx="287">
                  <c:v>6.0879390000000004</c:v>
                </c:pt>
                <c:pt idx="288">
                  <c:v>6.5449679999999999</c:v>
                </c:pt>
                <c:pt idx="289">
                  <c:v>6.5796640000000002</c:v>
                </c:pt>
                <c:pt idx="290">
                  <c:v>7.7347994</c:v>
                </c:pt>
                <c:pt idx="291">
                  <c:v>9.6795650000000002</c:v>
                </c:pt>
                <c:pt idx="292">
                  <c:v>10.963913</c:v>
                </c:pt>
                <c:pt idx="293">
                  <c:v>11.027922</c:v>
                </c:pt>
                <c:pt idx="294">
                  <c:v>11.999408000000001</c:v>
                </c:pt>
                <c:pt idx="295">
                  <c:v>11.441281</c:v>
                </c:pt>
                <c:pt idx="296">
                  <c:v>11.338988000000001</c:v>
                </c:pt>
                <c:pt idx="297">
                  <c:v>11.051849000000001</c:v>
                </c:pt>
                <c:pt idx="298">
                  <c:v>9.5665045000000006</c:v>
                </c:pt>
                <c:pt idx="299">
                  <c:v>8.4155569999999997</c:v>
                </c:pt>
                <c:pt idx="300">
                  <c:v>8.1128649999999993</c:v>
                </c:pt>
                <c:pt idx="301">
                  <c:v>7.798807</c:v>
                </c:pt>
                <c:pt idx="302">
                  <c:v>7.7365937000000002</c:v>
                </c:pt>
                <c:pt idx="303">
                  <c:v>7.6271224000000002</c:v>
                </c:pt>
                <c:pt idx="304">
                  <c:v>7.3507509999999998</c:v>
                </c:pt>
                <c:pt idx="305">
                  <c:v>7.2933234999999996</c:v>
                </c:pt>
                <c:pt idx="306">
                  <c:v>7.2879395000000002</c:v>
                </c:pt>
                <c:pt idx="307">
                  <c:v>7.576873</c:v>
                </c:pt>
                <c:pt idx="308">
                  <c:v>7.6199436</c:v>
                </c:pt>
                <c:pt idx="309">
                  <c:v>7.8305119999999997</c:v>
                </c:pt>
                <c:pt idx="310">
                  <c:v>7.9214390000000003</c:v>
                </c:pt>
                <c:pt idx="311">
                  <c:v>8.0979100000000006</c:v>
                </c:pt>
                <c:pt idx="312">
                  <c:v>8.8067840000000004</c:v>
                </c:pt>
                <c:pt idx="313">
                  <c:v>9.3050890000000006</c:v>
                </c:pt>
                <c:pt idx="314">
                  <c:v>10.009774999999999</c:v>
                </c:pt>
                <c:pt idx="315">
                  <c:v>12.596416</c:v>
                </c:pt>
                <c:pt idx="316">
                  <c:v>14.422738000000001</c:v>
                </c:pt>
                <c:pt idx="317">
                  <c:v>13.563117</c:v>
                </c:pt>
                <c:pt idx="318">
                  <c:v>11.599805999999999</c:v>
                </c:pt>
                <c:pt idx="319">
                  <c:v>10.280165</c:v>
                </c:pt>
                <c:pt idx="320">
                  <c:v>10.113265</c:v>
                </c:pt>
                <c:pt idx="321">
                  <c:v>10.070792000000001</c:v>
                </c:pt>
                <c:pt idx="322">
                  <c:v>9.9152579999999997</c:v>
                </c:pt>
                <c:pt idx="323">
                  <c:v>9.4947199999999992</c:v>
                </c:pt>
                <c:pt idx="324">
                  <c:v>9.1872425</c:v>
                </c:pt>
                <c:pt idx="325">
                  <c:v>8.7349990000000002</c:v>
                </c:pt>
                <c:pt idx="326">
                  <c:v>8.4329049999999999</c:v>
                </c:pt>
                <c:pt idx="327">
                  <c:v>7.8933239999999998</c:v>
                </c:pt>
                <c:pt idx="328">
                  <c:v>7.0833529999999998</c:v>
                </c:pt>
                <c:pt idx="329">
                  <c:v>7.0139613000000001</c:v>
                </c:pt>
                <c:pt idx="330">
                  <c:v>5.8229337000000001</c:v>
                </c:pt>
                <c:pt idx="331">
                  <c:v>5.5465627</c:v>
                </c:pt>
                <c:pt idx="332">
                  <c:v>5.2839510000000001</c:v>
                </c:pt>
                <c:pt idx="333">
                  <c:v>4.7611189999999999</c:v>
                </c:pt>
                <c:pt idx="334">
                  <c:v>4.4817567</c:v>
                </c:pt>
                <c:pt idx="335">
                  <c:v>4.235894</c:v>
                </c:pt>
                <c:pt idx="336">
                  <c:v>3.8225340000000001</c:v>
                </c:pt>
                <c:pt idx="337">
                  <c:v>3.3984063</c:v>
                </c:pt>
                <c:pt idx="338">
                  <c:v>3.9481573000000001</c:v>
                </c:pt>
                <c:pt idx="339">
                  <c:v>3.9678981000000002</c:v>
                </c:pt>
                <c:pt idx="340">
                  <c:v>2.9455646999999998</c:v>
                </c:pt>
                <c:pt idx="341">
                  <c:v>-6.8195450000000005E-2</c:v>
                </c:pt>
                <c:pt idx="342">
                  <c:v>-1.7437695</c:v>
                </c:pt>
                <c:pt idx="343">
                  <c:v>-0.56590253000000001</c:v>
                </c:pt>
                <c:pt idx="344">
                  <c:v>1.8311075000000001</c:v>
                </c:pt>
                <c:pt idx="345">
                  <c:v>5.6327046999999997</c:v>
                </c:pt>
                <c:pt idx="346">
                  <c:v>7.2323065</c:v>
                </c:pt>
                <c:pt idx="347">
                  <c:v>8.3850490000000004</c:v>
                </c:pt>
                <c:pt idx="348">
                  <c:v>8.4478609999999996</c:v>
                </c:pt>
                <c:pt idx="349">
                  <c:v>9.2697939999999992</c:v>
                </c:pt>
                <c:pt idx="350">
                  <c:v>9.9445709999999998</c:v>
                </c:pt>
                <c:pt idx="351">
                  <c:v>8.2420779999999993</c:v>
                </c:pt>
                <c:pt idx="352">
                  <c:v>6.2518472999999997</c:v>
                </c:pt>
                <c:pt idx="353">
                  <c:v>5.6626149999999997</c:v>
                </c:pt>
                <c:pt idx="354">
                  <c:v>6.1698933</c:v>
                </c:pt>
                <c:pt idx="355">
                  <c:v>8.2259259999999994</c:v>
                </c:pt>
                <c:pt idx="356">
                  <c:v>10.617552</c:v>
                </c:pt>
                <c:pt idx="357">
                  <c:v>10.4362955</c:v>
                </c:pt>
                <c:pt idx="358">
                  <c:v>8.9013000000000009</c:v>
                </c:pt>
                <c:pt idx="359">
                  <c:v>7.9549390000000004</c:v>
                </c:pt>
                <c:pt idx="360">
                  <c:v>7.7192460000000001</c:v>
                </c:pt>
                <c:pt idx="361">
                  <c:v>8.2767730000000004</c:v>
                </c:pt>
                <c:pt idx="362">
                  <c:v>8.909675</c:v>
                </c:pt>
                <c:pt idx="363">
                  <c:v>9.2512500000000006</c:v>
                </c:pt>
                <c:pt idx="364">
                  <c:v>9.2075814999999999</c:v>
                </c:pt>
                <c:pt idx="365">
                  <c:v>9.1782690000000002</c:v>
                </c:pt>
                <c:pt idx="366">
                  <c:v>9.3020980000000009</c:v>
                </c:pt>
                <c:pt idx="367">
                  <c:v>10.372287999999999</c:v>
                </c:pt>
                <c:pt idx="368">
                  <c:v>11.7685</c:v>
                </c:pt>
                <c:pt idx="369">
                  <c:v>11.377871499999999</c:v>
                </c:pt>
                <c:pt idx="370">
                  <c:v>10.048658</c:v>
                </c:pt>
                <c:pt idx="371">
                  <c:v>9.3972130000000007</c:v>
                </c:pt>
                <c:pt idx="372">
                  <c:v>10.052846000000001</c:v>
                </c:pt>
                <c:pt idx="373">
                  <c:v>11.184651000000001</c:v>
                </c:pt>
                <c:pt idx="374">
                  <c:v>12.077173999999999</c:v>
                </c:pt>
                <c:pt idx="375">
                  <c:v>12.460025999999999</c:v>
                </c:pt>
                <c:pt idx="376">
                  <c:v>12.846467000000001</c:v>
                </c:pt>
                <c:pt idx="377">
                  <c:v>13.272389</c:v>
                </c:pt>
                <c:pt idx="378">
                  <c:v>13.723436</c:v>
                </c:pt>
                <c:pt idx="379">
                  <c:v>14.421542000000001</c:v>
                </c:pt>
                <c:pt idx="380">
                  <c:v>15.500107</c:v>
                </c:pt>
                <c:pt idx="381">
                  <c:v>16.737794999999998</c:v>
                </c:pt>
                <c:pt idx="382">
                  <c:v>17.909680000000002</c:v>
                </c:pt>
                <c:pt idx="383">
                  <c:v>16.612770000000001</c:v>
                </c:pt>
                <c:pt idx="384">
                  <c:v>15.719647999999999</c:v>
                </c:pt>
                <c:pt idx="385">
                  <c:v>15.307485</c:v>
                </c:pt>
                <c:pt idx="386">
                  <c:v>13.991432</c:v>
                </c:pt>
                <c:pt idx="387">
                  <c:v>12.253047</c:v>
                </c:pt>
                <c:pt idx="388">
                  <c:v>10.714461</c:v>
                </c:pt>
                <c:pt idx="389">
                  <c:v>9.2763749999999998</c:v>
                </c:pt>
                <c:pt idx="390">
                  <c:v>8.2797640000000001</c:v>
                </c:pt>
                <c:pt idx="391">
                  <c:v>7.1018977000000003</c:v>
                </c:pt>
                <c:pt idx="392">
                  <c:v>5.5172509999999999</c:v>
                </c:pt>
                <c:pt idx="393">
                  <c:v>4.1318064000000003</c:v>
                </c:pt>
                <c:pt idx="394">
                  <c:v>2.9599215999999999</c:v>
                </c:pt>
                <c:pt idx="395">
                  <c:v>2.3808584000000002</c:v>
                </c:pt>
                <c:pt idx="396">
                  <c:v>2.1254246000000001</c:v>
                </c:pt>
                <c:pt idx="397">
                  <c:v>2.2319051999999999</c:v>
                </c:pt>
                <c:pt idx="398">
                  <c:v>2.295315</c:v>
                </c:pt>
                <c:pt idx="399">
                  <c:v>2.3270200000000001</c:v>
                </c:pt>
                <c:pt idx="400">
                  <c:v>2.8845477000000002</c:v>
                </c:pt>
                <c:pt idx="401">
                  <c:v>4.0701913999999997</c:v>
                </c:pt>
                <c:pt idx="402">
                  <c:v>4.5481577</c:v>
                </c:pt>
                <c:pt idx="403">
                  <c:v>4.5888356999999997</c:v>
                </c:pt>
                <c:pt idx="404">
                  <c:v>4.8125644000000003</c:v>
                </c:pt>
                <c:pt idx="405">
                  <c:v>5.2851470000000003</c:v>
                </c:pt>
                <c:pt idx="406">
                  <c:v>6.2081784999999998</c:v>
                </c:pt>
                <c:pt idx="407">
                  <c:v>7.0181490000000002</c:v>
                </c:pt>
                <c:pt idx="408">
                  <c:v>7.5984080000000001</c:v>
                </c:pt>
                <c:pt idx="409">
                  <c:v>7.3872419999999996</c:v>
                </c:pt>
                <c:pt idx="410">
                  <c:v>6.7884380000000002</c:v>
                </c:pt>
                <c:pt idx="411">
                  <c:v>6.3062839999999998</c:v>
                </c:pt>
                <c:pt idx="412">
                  <c:v>6.1280190000000001</c:v>
                </c:pt>
                <c:pt idx="413">
                  <c:v>6.2823560000000001</c:v>
                </c:pt>
                <c:pt idx="414">
                  <c:v>7.0977100000000002</c:v>
                </c:pt>
                <c:pt idx="415">
                  <c:v>7.7276205999999998</c:v>
                </c:pt>
                <c:pt idx="416">
                  <c:v>7.2693953999999996</c:v>
                </c:pt>
                <c:pt idx="417">
                  <c:v>6.4223359999999996</c:v>
                </c:pt>
                <c:pt idx="418">
                  <c:v>5.7355957000000002</c:v>
                </c:pt>
                <c:pt idx="419">
                  <c:v>5.6243296000000003</c:v>
                </c:pt>
                <c:pt idx="420">
                  <c:v>6.5240309999999999</c:v>
                </c:pt>
                <c:pt idx="421">
                  <c:v>8.1942214999999994</c:v>
                </c:pt>
                <c:pt idx="422">
                  <c:v>9.3702939999999995</c:v>
                </c:pt>
                <c:pt idx="423">
                  <c:v>10.111470000000001</c:v>
                </c:pt>
                <c:pt idx="424">
                  <c:v>10.290932</c:v>
                </c:pt>
                <c:pt idx="425">
                  <c:v>9.6693960000000008</c:v>
                </c:pt>
                <c:pt idx="426">
                  <c:v>9.3529450000000001</c:v>
                </c:pt>
                <c:pt idx="427">
                  <c:v>10.348958</c:v>
                </c:pt>
                <c:pt idx="428">
                  <c:v>12.502499</c:v>
                </c:pt>
                <c:pt idx="429">
                  <c:v>14.736198</c:v>
                </c:pt>
                <c:pt idx="430">
                  <c:v>16.573886999999999</c:v>
                </c:pt>
                <c:pt idx="431">
                  <c:v>16.753347000000002</c:v>
                </c:pt>
                <c:pt idx="432">
                  <c:v>14.831911</c:v>
                </c:pt>
                <c:pt idx="433">
                  <c:v>13.104293</c:v>
                </c:pt>
                <c:pt idx="434">
                  <c:v>12.087942</c:v>
                </c:pt>
                <c:pt idx="435">
                  <c:v>12.394821</c:v>
                </c:pt>
                <c:pt idx="436">
                  <c:v>13.677374</c:v>
                </c:pt>
                <c:pt idx="437">
                  <c:v>13.799408</c:v>
                </c:pt>
                <c:pt idx="438">
                  <c:v>13.103097</c:v>
                </c:pt>
                <c:pt idx="439">
                  <c:v>12.701102000000001</c:v>
                </c:pt>
                <c:pt idx="440">
                  <c:v>12.892529</c:v>
                </c:pt>
                <c:pt idx="441">
                  <c:v>13.013366</c:v>
                </c:pt>
                <c:pt idx="442">
                  <c:v>12.249457</c:v>
                </c:pt>
                <c:pt idx="443">
                  <c:v>10.792827000000001</c:v>
                </c:pt>
                <c:pt idx="444">
                  <c:v>9.2913300000000003</c:v>
                </c:pt>
                <c:pt idx="445">
                  <c:v>8.3964149999999993</c:v>
                </c:pt>
                <c:pt idx="446">
                  <c:v>7.9238324000000002</c:v>
                </c:pt>
                <c:pt idx="447">
                  <c:v>7.0265236</c:v>
                </c:pt>
                <c:pt idx="448">
                  <c:v>6.1202420000000002</c:v>
                </c:pt>
                <c:pt idx="449">
                  <c:v>5.4388857000000002</c:v>
                </c:pt>
                <c:pt idx="450">
                  <c:v>5.0111689999999998</c:v>
                </c:pt>
                <c:pt idx="451">
                  <c:v>4.0145583</c:v>
                </c:pt>
                <c:pt idx="452">
                  <c:v>3.0323045</c:v>
                </c:pt>
                <c:pt idx="453">
                  <c:v>2.3599212000000001</c:v>
                </c:pt>
                <c:pt idx="454">
                  <c:v>2.0219352000000002</c:v>
                </c:pt>
                <c:pt idx="455">
                  <c:v>1.7694924000000001</c:v>
                </c:pt>
                <c:pt idx="456">
                  <c:v>1.3393824999999999</c:v>
                </c:pt>
                <c:pt idx="457">
                  <c:v>1.0648061</c:v>
                </c:pt>
                <c:pt idx="458">
                  <c:v>1.4967105000000001</c:v>
                </c:pt>
                <c:pt idx="459">
                  <c:v>2.9467610999999998</c:v>
                </c:pt>
                <c:pt idx="460">
                  <c:v>4.193422</c:v>
                </c:pt>
                <c:pt idx="461">
                  <c:v>4.8723850000000004</c:v>
                </c:pt>
                <c:pt idx="462">
                  <c:v>5.3976097000000003</c:v>
                </c:pt>
                <c:pt idx="463">
                  <c:v>5.8073807000000004</c:v>
                </c:pt>
                <c:pt idx="464">
                  <c:v>5.9437714000000001</c:v>
                </c:pt>
                <c:pt idx="465">
                  <c:v>6.4564339999999998</c:v>
                </c:pt>
                <c:pt idx="466">
                  <c:v>7.4237323000000002</c:v>
                </c:pt>
                <c:pt idx="467">
                  <c:v>7.5326056000000001</c:v>
                </c:pt>
                <c:pt idx="468">
                  <c:v>7.109076</c:v>
                </c:pt>
                <c:pt idx="469">
                  <c:v>6.7088766</c:v>
                </c:pt>
                <c:pt idx="470">
                  <c:v>6.2608204000000001</c:v>
                </c:pt>
                <c:pt idx="471">
                  <c:v>6.0687965999999998</c:v>
                </c:pt>
                <c:pt idx="472">
                  <c:v>6.4773706999999998</c:v>
                </c:pt>
                <c:pt idx="473">
                  <c:v>7.2388870000000001</c:v>
                </c:pt>
                <c:pt idx="474">
                  <c:v>7.2341012999999998</c:v>
                </c:pt>
                <c:pt idx="475">
                  <c:v>7.6313095000000004</c:v>
                </c:pt>
                <c:pt idx="476">
                  <c:v>8.3192459999999997</c:v>
                </c:pt>
                <c:pt idx="477">
                  <c:v>9.5377910000000004</c:v>
                </c:pt>
                <c:pt idx="478">
                  <c:v>10.594222</c:v>
                </c:pt>
                <c:pt idx="479">
                  <c:v>10.811370999999999</c:v>
                </c:pt>
                <c:pt idx="480">
                  <c:v>10.471590000000001</c:v>
                </c:pt>
                <c:pt idx="481">
                  <c:v>9.5060859999999998</c:v>
                </c:pt>
                <c:pt idx="482">
                  <c:v>9.7244309999999992</c:v>
                </c:pt>
                <c:pt idx="483">
                  <c:v>10.809576</c:v>
                </c:pt>
                <c:pt idx="484">
                  <c:v>11.505888000000001</c:v>
                </c:pt>
                <c:pt idx="485">
                  <c:v>11.991033</c:v>
                </c:pt>
                <c:pt idx="486">
                  <c:v>11.7667055</c:v>
                </c:pt>
                <c:pt idx="487">
                  <c:v>10.545170000000001</c:v>
                </c:pt>
                <c:pt idx="488">
                  <c:v>10.052846000000001</c:v>
                </c:pt>
                <c:pt idx="489">
                  <c:v>11.979069000000001</c:v>
                </c:pt>
                <c:pt idx="490">
                  <c:v>15.4313135</c:v>
                </c:pt>
                <c:pt idx="491">
                  <c:v>17.011175000000001</c:v>
                </c:pt>
                <c:pt idx="492">
                  <c:v>15.461224</c:v>
                </c:pt>
                <c:pt idx="493">
                  <c:v>13.070195</c:v>
                </c:pt>
                <c:pt idx="494">
                  <c:v>12.579067999999999</c:v>
                </c:pt>
                <c:pt idx="495">
                  <c:v>13.207185000000001</c:v>
                </c:pt>
                <c:pt idx="496">
                  <c:v>13.032508999999999</c:v>
                </c:pt>
                <c:pt idx="497">
                  <c:v>12.420544</c:v>
                </c:pt>
                <c:pt idx="498">
                  <c:v>12.021540999999999</c:v>
                </c:pt>
                <c:pt idx="499">
                  <c:v>12.017353</c:v>
                </c:pt>
                <c:pt idx="500">
                  <c:v>11.779267000000001</c:v>
                </c:pt>
                <c:pt idx="501">
                  <c:v>11.155937</c:v>
                </c:pt>
                <c:pt idx="502">
                  <c:v>10.07498</c:v>
                </c:pt>
                <c:pt idx="503">
                  <c:v>8.9216390000000008</c:v>
                </c:pt>
                <c:pt idx="504">
                  <c:v>7.6343006999999998</c:v>
                </c:pt>
                <c:pt idx="505">
                  <c:v>6.3678993999999998</c:v>
                </c:pt>
                <c:pt idx="506">
                  <c:v>5.096114</c:v>
                </c:pt>
                <c:pt idx="507">
                  <c:v>4.0348972999999999</c:v>
                </c:pt>
                <c:pt idx="508">
                  <c:v>3.3577284999999999</c:v>
                </c:pt>
                <c:pt idx="509">
                  <c:v>2.8109684000000001</c:v>
                </c:pt>
                <c:pt idx="510">
                  <c:v>2.6745774999999998</c:v>
                </c:pt>
                <c:pt idx="511">
                  <c:v>2.777469</c:v>
                </c:pt>
                <c:pt idx="512">
                  <c:v>2.8073792000000002</c:v>
                </c:pt>
                <c:pt idx="513">
                  <c:v>2.8025935</c:v>
                </c:pt>
                <c:pt idx="514">
                  <c:v>2.3970099999999999</c:v>
                </c:pt>
                <c:pt idx="515">
                  <c:v>2.0350956999999998</c:v>
                </c:pt>
                <c:pt idx="516">
                  <c:v>2.2265215</c:v>
                </c:pt>
                <c:pt idx="517">
                  <c:v>3.2033912999999998</c:v>
                </c:pt>
                <c:pt idx="518">
                  <c:v>4.1473599999999999</c:v>
                </c:pt>
                <c:pt idx="519">
                  <c:v>4.0815573000000001</c:v>
                </c:pt>
                <c:pt idx="520">
                  <c:v>4.2622150000000003</c:v>
                </c:pt>
                <c:pt idx="521">
                  <c:v>4.1353954999999996</c:v>
                </c:pt>
                <c:pt idx="522">
                  <c:v>4.1946180000000002</c:v>
                </c:pt>
                <c:pt idx="523">
                  <c:v>5.0201419999999999</c:v>
                </c:pt>
                <c:pt idx="524">
                  <c:v>6.3577300000000001</c:v>
                </c:pt>
                <c:pt idx="525">
                  <c:v>7.0037919999999998</c:v>
                </c:pt>
                <c:pt idx="526">
                  <c:v>7.1635127000000001</c:v>
                </c:pt>
                <c:pt idx="527">
                  <c:v>7.4506515999999996</c:v>
                </c:pt>
                <c:pt idx="528">
                  <c:v>7.3286176000000003</c:v>
                </c:pt>
                <c:pt idx="529">
                  <c:v>6.9385877000000002</c:v>
                </c:pt>
                <c:pt idx="530">
                  <c:v>6.8823559999999997</c:v>
                </c:pt>
                <c:pt idx="531">
                  <c:v>6.9344000000000001</c:v>
                </c:pt>
                <c:pt idx="532">
                  <c:v>6.7944199999999997</c:v>
                </c:pt>
                <c:pt idx="533">
                  <c:v>6.5928244999999999</c:v>
                </c:pt>
                <c:pt idx="534">
                  <c:v>6.7848487000000004</c:v>
                </c:pt>
                <c:pt idx="535">
                  <c:v>7.2460649999999998</c:v>
                </c:pt>
                <c:pt idx="536">
                  <c:v>7.9088770000000004</c:v>
                </c:pt>
                <c:pt idx="537">
                  <c:v>8.8217390000000009</c:v>
                </c:pt>
                <c:pt idx="538">
                  <c:v>9.6831549999999993</c:v>
                </c:pt>
                <c:pt idx="539">
                  <c:v>10.480563</c:v>
                </c:pt>
                <c:pt idx="540">
                  <c:v>11.406586000000001</c:v>
                </c:pt>
                <c:pt idx="541">
                  <c:v>12.466008</c:v>
                </c:pt>
                <c:pt idx="542">
                  <c:v>13.371691</c:v>
                </c:pt>
                <c:pt idx="543">
                  <c:v>14.003396</c:v>
                </c:pt>
                <c:pt idx="544">
                  <c:v>14.257633999999999</c:v>
                </c:pt>
                <c:pt idx="545">
                  <c:v>14.114064000000001</c:v>
                </c:pt>
                <c:pt idx="546">
                  <c:v>13.306487000000001</c:v>
                </c:pt>
                <c:pt idx="547">
                  <c:v>12.614363000000001</c:v>
                </c:pt>
                <c:pt idx="548">
                  <c:v>11.880962</c:v>
                </c:pt>
                <c:pt idx="549">
                  <c:v>11.259427000000001</c:v>
                </c:pt>
                <c:pt idx="550">
                  <c:v>11.59502</c:v>
                </c:pt>
                <c:pt idx="551">
                  <c:v>11.822937</c:v>
                </c:pt>
                <c:pt idx="552">
                  <c:v>11.365309999999999</c:v>
                </c:pt>
                <c:pt idx="553">
                  <c:v>11.146366</c:v>
                </c:pt>
                <c:pt idx="554">
                  <c:v>10.6014</c:v>
                </c:pt>
                <c:pt idx="555">
                  <c:v>9.6035939999999993</c:v>
                </c:pt>
                <c:pt idx="556">
                  <c:v>8.75474</c:v>
                </c:pt>
                <c:pt idx="557">
                  <c:v>9.2602229999999999</c:v>
                </c:pt>
                <c:pt idx="558">
                  <c:v>9.7447700000000008</c:v>
                </c:pt>
                <c:pt idx="559">
                  <c:v>10.063015999999999</c:v>
                </c:pt>
                <c:pt idx="560">
                  <c:v>10.048658</c:v>
                </c:pt>
                <c:pt idx="561">
                  <c:v>8.947362</c:v>
                </c:pt>
                <c:pt idx="562">
                  <c:v>7.3178495999999997</c:v>
                </c:pt>
                <c:pt idx="563">
                  <c:v>6.1525454999999996</c:v>
                </c:pt>
                <c:pt idx="564">
                  <c:v>5.7206406999999997</c:v>
                </c:pt>
                <c:pt idx="565">
                  <c:v>5.6925249999999998</c:v>
                </c:pt>
                <c:pt idx="566">
                  <c:v>5.8331030000000004</c:v>
                </c:pt>
                <c:pt idx="567">
                  <c:v>5.5710892999999997</c:v>
                </c:pt>
                <c:pt idx="568">
                  <c:v>4.8430730000000004</c:v>
                </c:pt>
                <c:pt idx="569">
                  <c:v>4.0241293999999996</c:v>
                </c:pt>
                <c:pt idx="570">
                  <c:v>3.5599219999999998</c:v>
                </c:pt>
                <c:pt idx="571">
                  <c:v>3.2961133</c:v>
                </c:pt>
                <c:pt idx="572">
                  <c:v>3.1190443000000001</c:v>
                </c:pt>
                <c:pt idx="573">
                  <c:v>2.9545379000000001</c:v>
                </c:pt>
                <c:pt idx="574">
                  <c:v>2.7876384000000001</c:v>
                </c:pt>
                <c:pt idx="575">
                  <c:v>2.6626134000000001</c:v>
                </c:pt>
                <c:pt idx="576">
                  <c:v>3.0634112</c:v>
                </c:pt>
                <c:pt idx="577">
                  <c:v>1.5355939999999999</c:v>
                </c:pt>
                <c:pt idx="578">
                  <c:v>-0.86919283999999997</c:v>
                </c:pt>
                <c:pt idx="579">
                  <c:v>-1.5074782</c:v>
                </c:pt>
                <c:pt idx="580">
                  <c:v>-1.0301100999999999</c:v>
                </c:pt>
                <c:pt idx="581">
                  <c:v>0.68255264000000004</c:v>
                </c:pt>
                <c:pt idx="582">
                  <c:v>3.458825</c:v>
                </c:pt>
                <c:pt idx="583">
                  <c:v>5.9748783000000003</c:v>
                </c:pt>
                <c:pt idx="584">
                  <c:v>6.9230340000000004</c:v>
                </c:pt>
                <c:pt idx="585">
                  <c:v>6.9690960000000004</c:v>
                </c:pt>
                <c:pt idx="586">
                  <c:v>6.5653069999999998</c:v>
                </c:pt>
                <c:pt idx="587">
                  <c:v>6.3068824000000001</c:v>
                </c:pt>
                <c:pt idx="588">
                  <c:v>6.9541407</c:v>
                </c:pt>
                <c:pt idx="589">
                  <c:v>8.3024959999999997</c:v>
                </c:pt>
                <c:pt idx="590">
                  <c:v>9.8979110000000006</c:v>
                </c:pt>
                <c:pt idx="591">
                  <c:v>10.645668000000001</c:v>
                </c:pt>
                <c:pt idx="592">
                  <c:v>10.407582</c:v>
                </c:pt>
                <c:pt idx="593">
                  <c:v>9.6077809999999992</c:v>
                </c:pt>
                <c:pt idx="594">
                  <c:v>9.1154580000000003</c:v>
                </c:pt>
                <c:pt idx="595">
                  <c:v>9.0454670000000004</c:v>
                </c:pt>
                <c:pt idx="596">
                  <c:v>9.5682989999999997</c:v>
                </c:pt>
                <c:pt idx="597">
                  <c:v>10.897512000000001</c:v>
                </c:pt>
                <c:pt idx="598">
                  <c:v>11.578868999999999</c:v>
                </c:pt>
                <c:pt idx="599">
                  <c:v>11.353944</c:v>
                </c:pt>
                <c:pt idx="600">
                  <c:v>10.959127000000001</c:v>
                </c:pt>
                <c:pt idx="601">
                  <c:v>11.298310000000001</c:v>
                </c:pt>
                <c:pt idx="602">
                  <c:v>11.654242500000001</c:v>
                </c:pt>
                <c:pt idx="603">
                  <c:v>10.931609999999999</c:v>
                </c:pt>
                <c:pt idx="604">
                  <c:v>10.341181000000001</c:v>
                </c:pt>
                <c:pt idx="605">
                  <c:v>11.103892999999999</c:v>
                </c:pt>
                <c:pt idx="606">
                  <c:v>10.977672</c:v>
                </c:pt>
                <c:pt idx="607">
                  <c:v>12.632906999999999</c:v>
                </c:pt>
                <c:pt idx="608">
                  <c:v>13.858032</c:v>
                </c:pt>
                <c:pt idx="609">
                  <c:v>12.859627</c:v>
                </c:pt>
                <c:pt idx="610">
                  <c:v>12.4426775</c:v>
                </c:pt>
                <c:pt idx="611">
                  <c:v>11.803196</c:v>
                </c:pt>
                <c:pt idx="612">
                  <c:v>12.328421000000001</c:v>
                </c:pt>
                <c:pt idx="613">
                  <c:v>12.308680000000001</c:v>
                </c:pt>
                <c:pt idx="614">
                  <c:v>12.037094</c:v>
                </c:pt>
                <c:pt idx="615">
                  <c:v>11.29532</c:v>
                </c:pt>
                <c:pt idx="616">
                  <c:v>9.9631159999999994</c:v>
                </c:pt>
                <c:pt idx="617">
                  <c:v>8.3018979999999996</c:v>
                </c:pt>
                <c:pt idx="618">
                  <c:v>7.0606213000000002</c:v>
                </c:pt>
                <c:pt idx="619">
                  <c:v>6.9804620000000002</c:v>
                </c:pt>
                <c:pt idx="620">
                  <c:v>6.1543400000000004</c:v>
                </c:pt>
                <c:pt idx="621">
                  <c:v>5.4897330000000002</c:v>
                </c:pt>
                <c:pt idx="622">
                  <c:v>5.3449673999999998</c:v>
                </c:pt>
                <c:pt idx="623">
                  <c:v>4.8179483000000003</c:v>
                </c:pt>
                <c:pt idx="624">
                  <c:v>4.9010990000000003</c:v>
                </c:pt>
                <c:pt idx="625">
                  <c:v>4.9579287000000001</c:v>
                </c:pt>
                <c:pt idx="626">
                  <c:v>3.9780676000000001</c:v>
                </c:pt>
                <c:pt idx="627">
                  <c:v>3.5712879000000002</c:v>
                </c:pt>
                <c:pt idx="628">
                  <c:v>4.1162533999999997</c:v>
                </c:pt>
                <c:pt idx="629">
                  <c:v>4.9926243000000001</c:v>
                </c:pt>
                <c:pt idx="630">
                  <c:v>4.7970113999999997</c:v>
                </c:pt>
                <c:pt idx="631">
                  <c:v>3.7896328000000001</c:v>
                </c:pt>
                <c:pt idx="632">
                  <c:v>4.0899320000000001</c:v>
                </c:pt>
                <c:pt idx="633">
                  <c:v>5.0620165000000004</c:v>
                </c:pt>
                <c:pt idx="634">
                  <c:v>6.1447687000000002</c:v>
                </c:pt>
                <c:pt idx="635">
                  <c:v>6.3595243000000004</c:v>
                </c:pt>
                <c:pt idx="636">
                  <c:v>5.0805607000000004</c:v>
                </c:pt>
                <c:pt idx="637">
                  <c:v>4.0265219999999999</c:v>
                </c:pt>
                <c:pt idx="638">
                  <c:v>3.481557</c:v>
                </c:pt>
                <c:pt idx="639">
                  <c:v>4.0121655000000001</c:v>
                </c:pt>
                <c:pt idx="640">
                  <c:v>5.7140602999999999</c:v>
                </c:pt>
                <c:pt idx="641">
                  <c:v>6.9170522999999999</c:v>
                </c:pt>
                <c:pt idx="642">
                  <c:v>6.198607</c:v>
                </c:pt>
                <c:pt idx="643">
                  <c:v>5.910272</c:v>
                </c:pt>
                <c:pt idx="644">
                  <c:v>6.2548385</c:v>
                </c:pt>
                <c:pt idx="645">
                  <c:v>6.5216380000000003</c:v>
                </c:pt>
                <c:pt idx="646">
                  <c:v>7.0672015999999998</c:v>
                </c:pt>
                <c:pt idx="647">
                  <c:v>8.1014999999999997</c:v>
                </c:pt>
                <c:pt idx="648">
                  <c:v>8.6171520000000008</c:v>
                </c:pt>
                <c:pt idx="649">
                  <c:v>9.1453690000000005</c:v>
                </c:pt>
                <c:pt idx="650">
                  <c:v>10.536795</c:v>
                </c:pt>
                <c:pt idx="651">
                  <c:v>10.706685</c:v>
                </c:pt>
                <c:pt idx="652">
                  <c:v>10.063613999999999</c:v>
                </c:pt>
                <c:pt idx="653">
                  <c:v>9.0999040000000004</c:v>
                </c:pt>
                <c:pt idx="654">
                  <c:v>9.4779699999999991</c:v>
                </c:pt>
                <c:pt idx="655">
                  <c:v>10.092328</c:v>
                </c:pt>
                <c:pt idx="656">
                  <c:v>10.346565</c:v>
                </c:pt>
                <c:pt idx="657">
                  <c:v>12.238091000000001</c:v>
                </c:pt>
                <c:pt idx="658">
                  <c:v>15.000007</c:v>
                </c:pt>
                <c:pt idx="659">
                  <c:v>16.113268000000001</c:v>
                </c:pt>
                <c:pt idx="660">
                  <c:v>13.721641999999999</c:v>
                </c:pt>
                <c:pt idx="661">
                  <c:v>10.916057</c:v>
                </c:pt>
                <c:pt idx="662">
                  <c:v>10.04806</c:v>
                </c:pt>
                <c:pt idx="663">
                  <c:v>11.840284</c:v>
                </c:pt>
                <c:pt idx="664">
                  <c:v>11.382059</c:v>
                </c:pt>
                <c:pt idx="665">
                  <c:v>10.275976999999999</c:v>
                </c:pt>
                <c:pt idx="666">
                  <c:v>9.3966139999999996</c:v>
                </c:pt>
                <c:pt idx="667">
                  <c:v>8.8528450000000003</c:v>
                </c:pt>
                <c:pt idx="668">
                  <c:v>8.3790659999999999</c:v>
                </c:pt>
                <c:pt idx="669">
                  <c:v>7.6612200000000001</c:v>
                </c:pt>
                <c:pt idx="670">
                  <c:v>7.8592256999999996</c:v>
                </c:pt>
                <c:pt idx="671">
                  <c:v>7.5589266000000004</c:v>
                </c:pt>
                <c:pt idx="672">
                  <c:v>6.5868425000000004</c:v>
                </c:pt>
                <c:pt idx="673">
                  <c:v>4.4255256999999997</c:v>
                </c:pt>
                <c:pt idx="674">
                  <c:v>2.8809586</c:v>
                </c:pt>
                <c:pt idx="675">
                  <c:v>2.6955146999999999</c:v>
                </c:pt>
                <c:pt idx="676">
                  <c:v>4.3387855999999996</c:v>
                </c:pt>
                <c:pt idx="677">
                  <c:v>5.3437710000000003</c:v>
                </c:pt>
                <c:pt idx="678">
                  <c:v>7.0211395999999997</c:v>
                </c:pt>
                <c:pt idx="679">
                  <c:v>7.4608210000000001</c:v>
                </c:pt>
                <c:pt idx="680">
                  <c:v>5.8600225000000004</c:v>
                </c:pt>
                <c:pt idx="681">
                  <c:v>5.0757750000000001</c:v>
                </c:pt>
                <c:pt idx="682">
                  <c:v>4.5553359999999996</c:v>
                </c:pt>
                <c:pt idx="683">
                  <c:v>4.8658047</c:v>
                </c:pt>
                <c:pt idx="684">
                  <c:v>6.3206410000000002</c:v>
                </c:pt>
                <c:pt idx="685">
                  <c:v>6.6795644999999997</c:v>
                </c:pt>
                <c:pt idx="686">
                  <c:v>6.9367929999999998</c:v>
                </c:pt>
                <c:pt idx="687">
                  <c:v>7.1359953999999997</c:v>
                </c:pt>
                <c:pt idx="688">
                  <c:v>7.5044899999999997</c:v>
                </c:pt>
                <c:pt idx="689">
                  <c:v>8.3371929999999992</c:v>
                </c:pt>
                <c:pt idx="690">
                  <c:v>7.0432734000000004</c:v>
                </c:pt>
                <c:pt idx="691">
                  <c:v>5.0117669999999999</c:v>
                </c:pt>
                <c:pt idx="692">
                  <c:v>5.8468622999999997</c:v>
                </c:pt>
                <c:pt idx="693">
                  <c:v>7.1120669999999997</c:v>
                </c:pt>
                <c:pt idx="694">
                  <c:v>7.2029943000000003</c:v>
                </c:pt>
                <c:pt idx="695">
                  <c:v>6.3499530000000002</c:v>
                </c:pt>
                <c:pt idx="696">
                  <c:v>6.3445689999999999</c:v>
                </c:pt>
                <c:pt idx="697">
                  <c:v>6.0891355999999996</c:v>
                </c:pt>
                <c:pt idx="698">
                  <c:v>4.9375895999999999</c:v>
                </c:pt>
                <c:pt idx="699">
                  <c:v>4.1982074000000003</c:v>
                </c:pt>
                <c:pt idx="700">
                  <c:v>2.8516463999999999</c:v>
                </c:pt>
                <c:pt idx="701">
                  <c:v>3.1872395999999998</c:v>
                </c:pt>
                <c:pt idx="702">
                  <c:v>4.3824550000000002</c:v>
                </c:pt>
                <c:pt idx="703">
                  <c:v>4.3280180000000001</c:v>
                </c:pt>
                <c:pt idx="704">
                  <c:v>3.3613176</c:v>
                </c:pt>
                <c:pt idx="705">
                  <c:v>2.5848466999999999</c:v>
                </c:pt>
                <c:pt idx="706">
                  <c:v>2.5776682000000002</c:v>
                </c:pt>
                <c:pt idx="707">
                  <c:v>2.6123639999999999</c:v>
                </c:pt>
                <c:pt idx="708">
                  <c:v>2.3072792999999998</c:v>
                </c:pt>
                <c:pt idx="709">
                  <c:v>2.0584256999999999</c:v>
                </c:pt>
                <c:pt idx="710">
                  <c:v>1.8867407</c:v>
                </c:pt>
                <c:pt idx="711">
                  <c:v>1.0797612999999999</c:v>
                </c:pt>
                <c:pt idx="712">
                  <c:v>-0.8135597</c:v>
                </c:pt>
                <c:pt idx="713">
                  <c:v>-0.43549369999999998</c:v>
                </c:pt>
                <c:pt idx="714">
                  <c:v>0.28295126999999998</c:v>
                </c:pt>
                <c:pt idx="715">
                  <c:v>0.7585248</c:v>
                </c:pt>
                <c:pt idx="716">
                  <c:v>2.6135603999999999</c:v>
                </c:pt>
                <c:pt idx="717">
                  <c:v>0.29371900000000001</c:v>
                </c:pt>
                <c:pt idx="718">
                  <c:v>-0.91046899999999997</c:v>
                </c:pt>
                <c:pt idx="719">
                  <c:v>0.39840495999999997</c:v>
                </c:pt>
                <c:pt idx="720">
                  <c:v>1.3070793000000001</c:v>
                </c:pt>
                <c:pt idx="721">
                  <c:v>1.4590236000000001</c:v>
                </c:pt>
                <c:pt idx="722">
                  <c:v>1.0378868999999999</c:v>
                </c:pt>
                <c:pt idx="723">
                  <c:v>0.58145590000000003</c:v>
                </c:pt>
                <c:pt idx="724">
                  <c:v>1.1300105</c:v>
                </c:pt>
                <c:pt idx="725">
                  <c:v>2.5806591999999999</c:v>
                </c:pt>
                <c:pt idx="726">
                  <c:v>3.1112676000000001</c:v>
                </c:pt>
                <c:pt idx="727">
                  <c:v>2.8707889999999998</c:v>
                </c:pt>
                <c:pt idx="728">
                  <c:v>2.7314072</c:v>
                </c:pt>
                <c:pt idx="729">
                  <c:v>2.6327029999999998</c:v>
                </c:pt>
                <c:pt idx="730">
                  <c:v>2.3060827000000002</c:v>
                </c:pt>
                <c:pt idx="731">
                  <c:v>1.8801604999999999</c:v>
                </c:pt>
                <c:pt idx="732">
                  <c:v>1.4297116000000001</c:v>
                </c:pt>
                <c:pt idx="733">
                  <c:v>2.2133609999999999</c:v>
                </c:pt>
                <c:pt idx="734">
                  <c:v>2.6219353999999999</c:v>
                </c:pt>
                <c:pt idx="735">
                  <c:v>1.7910277999999999</c:v>
                </c:pt>
              </c:numCache>
            </c:numRef>
          </c:val>
          <c:smooth val="0"/>
          <c:extLst>
            <c:ext xmlns:c16="http://schemas.microsoft.com/office/drawing/2014/chart" uri="{C3380CC4-5D6E-409C-BE32-E72D297353CC}">
              <c16:uniqueId val="{00000000-9310-40AB-BB64-D8A56F5211B5}"/>
            </c:ext>
          </c:extLst>
        </c:ser>
        <c:ser>
          <c:idx val="1"/>
          <c:order val="1"/>
          <c:tx>
            <c:v>Y</c:v>
          </c:tx>
          <c:spPr>
            <a:ln w="28575" cap="rnd">
              <a:solidFill>
                <a:schemeClr val="accent2"/>
              </a:solidFill>
              <a:round/>
            </a:ln>
            <a:effectLst/>
          </c:spPr>
          <c:marker>
            <c:symbol val="none"/>
          </c:marker>
          <c:val>
            <c:numRef>
              <c:f>'SENSOR_DELAY_GAME(1)'!$B$1:$B$736</c:f>
              <c:numCache>
                <c:formatCode>General</c:formatCode>
                <c:ptCount val="736"/>
                <c:pt idx="0">
                  <c:v>-2.1343977000000001</c:v>
                </c:pt>
                <c:pt idx="1">
                  <c:v>-2.1726830000000001</c:v>
                </c:pt>
                <c:pt idx="2">
                  <c:v>-2.2558335999999999</c:v>
                </c:pt>
                <c:pt idx="3">
                  <c:v>-2.7439694000000001</c:v>
                </c:pt>
                <c:pt idx="4">
                  <c:v>-3.0335009999999998</c:v>
                </c:pt>
                <c:pt idx="5">
                  <c:v>-3.4283166</c:v>
                </c:pt>
                <c:pt idx="6">
                  <c:v>-3.1393833</c:v>
                </c:pt>
                <c:pt idx="7">
                  <c:v>-2.784049</c:v>
                </c:pt>
                <c:pt idx="8">
                  <c:v>-2.7828526</c:v>
                </c:pt>
                <c:pt idx="9">
                  <c:v>-2.984448</c:v>
                </c:pt>
                <c:pt idx="10">
                  <c:v>-3.6382867999999999</c:v>
                </c:pt>
                <c:pt idx="11">
                  <c:v>-4.0905303999999996</c:v>
                </c:pt>
                <c:pt idx="12">
                  <c:v>-4.4596232999999996</c:v>
                </c:pt>
                <c:pt idx="13">
                  <c:v>-4.7509493999999997</c:v>
                </c:pt>
                <c:pt idx="14">
                  <c:v>-5.0219364000000004</c:v>
                </c:pt>
                <c:pt idx="15">
                  <c:v>-5.4729834000000004</c:v>
                </c:pt>
                <c:pt idx="16">
                  <c:v>-5.5238310000000004</c:v>
                </c:pt>
                <c:pt idx="17">
                  <c:v>-4.8658047</c:v>
                </c:pt>
                <c:pt idx="18">
                  <c:v>-4.1844486999999999</c:v>
                </c:pt>
                <c:pt idx="19">
                  <c:v>-4.1294136000000004</c:v>
                </c:pt>
                <c:pt idx="20">
                  <c:v>-4.0887355999999997</c:v>
                </c:pt>
                <c:pt idx="21">
                  <c:v>-4.2598224</c:v>
                </c:pt>
                <c:pt idx="22">
                  <c:v>-4.5762733999999998</c:v>
                </c:pt>
                <c:pt idx="23">
                  <c:v>-4.8329034000000002</c:v>
                </c:pt>
                <c:pt idx="24">
                  <c:v>-4.7952165999999998</c:v>
                </c:pt>
                <c:pt idx="25">
                  <c:v>-4.7204410000000001</c:v>
                </c:pt>
                <c:pt idx="26">
                  <c:v>-4.8759740000000003</c:v>
                </c:pt>
                <c:pt idx="27">
                  <c:v>-5.0620165000000004</c:v>
                </c:pt>
                <c:pt idx="28">
                  <c:v>-5.1894340000000003</c:v>
                </c:pt>
                <c:pt idx="29">
                  <c:v>-5.1200422999999997</c:v>
                </c:pt>
                <c:pt idx="30">
                  <c:v>-5.1361938</c:v>
                </c:pt>
                <c:pt idx="31">
                  <c:v>-4.9100720000000004</c:v>
                </c:pt>
                <c:pt idx="32">
                  <c:v>-4.7228336000000004</c:v>
                </c:pt>
                <c:pt idx="33">
                  <c:v>-4.8251265999999999</c:v>
                </c:pt>
                <c:pt idx="34">
                  <c:v>-4.7282175999999998</c:v>
                </c:pt>
                <c:pt idx="35">
                  <c:v>-4.7234319999999999</c:v>
                </c:pt>
                <c:pt idx="36">
                  <c:v>-4.7234319999999999</c:v>
                </c:pt>
                <c:pt idx="37">
                  <c:v>-5.2283172999999996</c:v>
                </c:pt>
                <c:pt idx="38">
                  <c:v>-5.5842499999999999</c:v>
                </c:pt>
                <c:pt idx="39">
                  <c:v>-5.8008002999999997</c:v>
                </c:pt>
                <c:pt idx="40">
                  <c:v>-6.0424749999999996</c:v>
                </c:pt>
                <c:pt idx="41">
                  <c:v>-6.2009996999999997</c:v>
                </c:pt>
                <c:pt idx="42">
                  <c:v>-6.6628145999999999</c:v>
                </c:pt>
                <c:pt idx="43">
                  <c:v>-7.6067834000000003</c:v>
                </c:pt>
                <c:pt idx="44">
                  <c:v>-8.7936230000000002</c:v>
                </c:pt>
                <c:pt idx="45">
                  <c:v>-8.9144609999999993</c:v>
                </c:pt>
                <c:pt idx="46">
                  <c:v>-8.6973120000000002</c:v>
                </c:pt>
                <c:pt idx="47">
                  <c:v>-8.7613199999999996</c:v>
                </c:pt>
                <c:pt idx="48">
                  <c:v>-9.1926260000000006</c:v>
                </c:pt>
                <c:pt idx="49">
                  <c:v>-9.0149589999999993</c:v>
                </c:pt>
                <c:pt idx="50">
                  <c:v>-9.2075814999999999</c:v>
                </c:pt>
                <c:pt idx="51">
                  <c:v>-9.519247</c:v>
                </c:pt>
                <c:pt idx="52">
                  <c:v>-9.6065850000000008</c:v>
                </c:pt>
                <c:pt idx="53">
                  <c:v>-10.009176999999999</c:v>
                </c:pt>
                <c:pt idx="54">
                  <c:v>-10.211968000000001</c:v>
                </c:pt>
                <c:pt idx="55">
                  <c:v>-9.9565350000000006</c:v>
                </c:pt>
                <c:pt idx="56">
                  <c:v>-8.9970130000000008</c:v>
                </c:pt>
                <c:pt idx="57">
                  <c:v>-7.9387875000000001</c:v>
                </c:pt>
                <c:pt idx="58">
                  <c:v>-7.2831539999999997</c:v>
                </c:pt>
                <c:pt idx="59">
                  <c:v>-6.9218380000000002</c:v>
                </c:pt>
                <c:pt idx="60">
                  <c:v>-7.0725856</c:v>
                </c:pt>
                <c:pt idx="61">
                  <c:v>-7.1120669999999997</c:v>
                </c:pt>
                <c:pt idx="62">
                  <c:v>-6.942177</c:v>
                </c:pt>
                <c:pt idx="63">
                  <c:v>-6.7806610000000003</c:v>
                </c:pt>
                <c:pt idx="64">
                  <c:v>-6.7130637000000002</c:v>
                </c:pt>
                <c:pt idx="65">
                  <c:v>-6.6987069999999997</c:v>
                </c:pt>
                <c:pt idx="66">
                  <c:v>-6.9320073000000004</c:v>
                </c:pt>
                <c:pt idx="67">
                  <c:v>-7.3477600000000001</c:v>
                </c:pt>
                <c:pt idx="68">
                  <c:v>-7.9902329999999999</c:v>
                </c:pt>
                <c:pt idx="69">
                  <c:v>-8.1038920000000001</c:v>
                </c:pt>
                <c:pt idx="70">
                  <c:v>-8.300103</c:v>
                </c:pt>
                <c:pt idx="71">
                  <c:v>-8.3509510000000002</c:v>
                </c:pt>
                <c:pt idx="72">
                  <c:v>-8.3300140000000003</c:v>
                </c:pt>
                <c:pt idx="73">
                  <c:v>-8.9551390000000008</c:v>
                </c:pt>
                <c:pt idx="74">
                  <c:v>-9.4002040000000004</c:v>
                </c:pt>
                <c:pt idx="75">
                  <c:v>-9.3158569999999994</c:v>
                </c:pt>
                <c:pt idx="76">
                  <c:v>-9.3894359999999999</c:v>
                </c:pt>
                <c:pt idx="77">
                  <c:v>-8.3994055000000003</c:v>
                </c:pt>
                <c:pt idx="78">
                  <c:v>-7.1706915000000002</c:v>
                </c:pt>
                <c:pt idx="79">
                  <c:v>-7.2927249999999999</c:v>
                </c:pt>
                <c:pt idx="80">
                  <c:v>-8.2504519999999992</c:v>
                </c:pt>
                <c:pt idx="81">
                  <c:v>-9.1357970000000002</c:v>
                </c:pt>
                <c:pt idx="82">
                  <c:v>-9.9254280000000001</c:v>
                </c:pt>
                <c:pt idx="83">
                  <c:v>-10.554741</c:v>
                </c:pt>
                <c:pt idx="84">
                  <c:v>-11.182259</c:v>
                </c:pt>
                <c:pt idx="85">
                  <c:v>-11.959327999999999</c:v>
                </c:pt>
                <c:pt idx="86">
                  <c:v>-12.151949999999999</c:v>
                </c:pt>
                <c:pt idx="87">
                  <c:v>-11.9102745</c:v>
                </c:pt>
                <c:pt idx="88">
                  <c:v>-11.257034000000001</c:v>
                </c:pt>
                <c:pt idx="89">
                  <c:v>-10.687542000000001</c:v>
                </c:pt>
                <c:pt idx="90">
                  <c:v>-10.560124</c:v>
                </c:pt>
                <c:pt idx="91">
                  <c:v>-10.834103000000001</c:v>
                </c:pt>
                <c:pt idx="92">
                  <c:v>-10.272387500000001</c:v>
                </c:pt>
                <c:pt idx="93">
                  <c:v>-9.6299139999999994</c:v>
                </c:pt>
                <c:pt idx="94">
                  <c:v>-9.026923</c:v>
                </c:pt>
                <c:pt idx="95">
                  <c:v>-8.6979100000000003</c:v>
                </c:pt>
                <c:pt idx="96">
                  <c:v>-8.4352979999999995</c:v>
                </c:pt>
                <c:pt idx="97">
                  <c:v>-8.2833539999999992</c:v>
                </c:pt>
                <c:pt idx="98">
                  <c:v>-8.1834539999999993</c:v>
                </c:pt>
                <c:pt idx="99">
                  <c:v>-8.1583290000000002</c:v>
                </c:pt>
                <c:pt idx="100">
                  <c:v>-8.0422770000000003</c:v>
                </c:pt>
                <c:pt idx="101">
                  <c:v>-8.0751779999999993</c:v>
                </c:pt>
                <c:pt idx="102">
                  <c:v>-8.1176510000000004</c:v>
                </c:pt>
                <c:pt idx="103">
                  <c:v>-8.4861459999999997</c:v>
                </c:pt>
                <c:pt idx="104">
                  <c:v>-8.3246300000000009</c:v>
                </c:pt>
                <c:pt idx="105">
                  <c:v>-7.8616190000000001</c:v>
                </c:pt>
                <c:pt idx="106">
                  <c:v>-8.2265239999999995</c:v>
                </c:pt>
                <c:pt idx="107">
                  <c:v>-8.1469629999999995</c:v>
                </c:pt>
                <c:pt idx="108">
                  <c:v>-7.5798639999999997</c:v>
                </c:pt>
                <c:pt idx="109">
                  <c:v>-7.8610205999999998</c:v>
                </c:pt>
                <c:pt idx="110">
                  <c:v>-8.6362950000000005</c:v>
                </c:pt>
                <c:pt idx="111">
                  <c:v>-8.9090769999999999</c:v>
                </c:pt>
                <c:pt idx="112">
                  <c:v>-9.0167540000000006</c:v>
                </c:pt>
                <c:pt idx="113">
                  <c:v>-9.3667040000000004</c:v>
                </c:pt>
                <c:pt idx="114">
                  <c:v>-9.6161560000000001</c:v>
                </c:pt>
                <c:pt idx="115">
                  <c:v>-9.7304130000000004</c:v>
                </c:pt>
                <c:pt idx="116">
                  <c:v>-9.0891369999999991</c:v>
                </c:pt>
                <c:pt idx="117">
                  <c:v>-8.1900340000000007</c:v>
                </c:pt>
                <c:pt idx="118">
                  <c:v>-7.5637125999999997</c:v>
                </c:pt>
                <c:pt idx="119">
                  <c:v>-6.9864439999999997</c:v>
                </c:pt>
                <c:pt idx="120">
                  <c:v>-6.6436719999999996</c:v>
                </c:pt>
                <c:pt idx="121">
                  <c:v>-6.2105712999999998</c:v>
                </c:pt>
                <c:pt idx="122">
                  <c:v>-5.7026944000000004</c:v>
                </c:pt>
                <c:pt idx="123">
                  <c:v>-5.3754759999999999</c:v>
                </c:pt>
                <c:pt idx="124">
                  <c:v>-5.4699926000000003</c:v>
                </c:pt>
                <c:pt idx="125">
                  <c:v>-5.6111690000000003</c:v>
                </c:pt>
                <c:pt idx="126">
                  <c:v>-5.7122659999999996</c:v>
                </c:pt>
                <c:pt idx="127">
                  <c:v>-5.8498530000000004</c:v>
                </c:pt>
                <c:pt idx="128">
                  <c:v>-6.3451675999999999</c:v>
                </c:pt>
                <c:pt idx="129">
                  <c:v>-6.8434730000000004</c:v>
                </c:pt>
                <c:pt idx="130">
                  <c:v>-7.1114689999999996</c:v>
                </c:pt>
                <c:pt idx="131">
                  <c:v>-7.1001029999999998</c:v>
                </c:pt>
                <c:pt idx="132">
                  <c:v>-7.4674009999999997</c:v>
                </c:pt>
                <c:pt idx="133">
                  <c:v>-8.2295149999999992</c:v>
                </c:pt>
                <c:pt idx="134">
                  <c:v>-8.4807620000000004</c:v>
                </c:pt>
                <c:pt idx="135">
                  <c:v>-8.2899340000000006</c:v>
                </c:pt>
                <c:pt idx="136">
                  <c:v>-7.2622166000000004</c:v>
                </c:pt>
                <c:pt idx="137">
                  <c:v>-5.7966126999999998</c:v>
                </c:pt>
                <c:pt idx="138">
                  <c:v>-5.6979090000000001</c:v>
                </c:pt>
                <c:pt idx="139">
                  <c:v>-6.9176500000000001</c:v>
                </c:pt>
                <c:pt idx="140">
                  <c:v>-7.9962150000000003</c:v>
                </c:pt>
                <c:pt idx="141">
                  <c:v>-8.7463650000000008</c:v>
                </c:pt>
                <c:pt idx="142">
                  <c:v>-9.4672029999999996</c:v>
                </c:pt>
                <c:pt idx="143">
                  <c:v>-10.01815</c:v>
                </c:pt>
                <c:pt idx="144">
                  <c:v>-10.419546</c:v>
                </c:pt>
                <c:pt idx="145">
                  <c:v>-10.576874999999999</c:v>
                </c:pt>
                <c:pt idx="146">
                  <c:v>-10.304092000000001</c:v>
                </c:pt>
                <c:pt idx="147">
                  <c:v>-9.9768740000000005</c:v>
                </c:pt>
                <c:pt idx="148">
                  <c:v>-9.7381899999999995</c:v>
                </c:pt>
                <c:pt idx="149">
                  <c:v>-9.4372919999999993</c:v>
                </c:pt>
                <c:pt idx="150">
                  <c:v>-9.0556370000000008</c:v>
                </c:pt>
                <c:pt idx="151">
                  <c:v>-8.48794</c:v>
                </c:pt>
                <c:pt idx="152">
                  <c:v>-8.0781690000000008</c:v>
                </c:pt>
                <c:pt idx="153">
                  <c:v>-7.6953177000000004</c:v>
                </c:pt>
                <c:pt idx="154">
                  <c:v>-7.422536</c:v>
                </c:pt>
                <c:pt idx="155">
                  <c:v>-7.2305117000000001</c:v>
                </c:pt>
                <c:pt idx="156">
                  <c:v>-7.1814590000000003</c:v>
                </c:pt>
                <c:pt idx="157">
                  <c:v>-7.3226357000000002</c:v>
                </c:pt>
                <c:pt idx="158">
                  <c:v>-7.3920273999999999</c:v>
                </c:pt>
                <c:pt idx="159">
                  <c:v>-7.4093749999999998</c:v>
                </c:pt>
                <c:pt idx="160">
                  <c:v>-7.8317084000000001</c:v>
                </c:pt>
                <c:pt idx="161">
                  <c:v>-8.9336029999999997</c:v>
                </c:pt>
                <c:pt idx="162">
                  <c:v>-9.6801639999999995</c:v>
                </c:pt>
                <c:pt idx="163">
                  <c:v>-9.7040919999999993</c:v>
                </c:pt>
                <c:pt idx="164">
                  <c:v>-10.172487</c:v>
                </c:pt>
                <c:pt idx="165">
                  <c:v>-10.626525000000001</c:v>
                </c:pt>
                <c:pt idx="166">
                  <c:v>-10.397411999999999</c:v>
                </c:pt>
                <c:pt idx="167">
                  <c:v>-9.7363949999999999</c:v>
                </c:pt>
                <c:pt idx="168">
                  <c:v>-10.072587</c:v>
                </c:pt>
                <c:pt idx="169">
                  <c:v>-10.498509</c:v>
                </c:pt>
                <c:pt idx="170">
                  <c:v>-10.87837</c:v>
                </c:pt>
                <c:pt idx="171">
                  <c:v>-11.121840000000001</c:v>
                </c:pt>
                <c:pt idx="172">
                  <c:v>-10.747961</c:v>
                </c:pt>
                <c:pt idx="173">
                  <c:v>-10.155737999999999</c:v>
                </c:pt>
                <c:pt idx="174">
                  <c:v>-9.7387890000000006</c:v>
                </c:pt>
                <c:pt idx="175">
                  <c:v>-9.4510520000000007</c:v>
                </c:pt>
                <c:pt idx="176">
                  <c:v>-9.4014009999999999</c:v>
                </c:pt>
                <c:pt idx="177">
                  <c:v>-9.2045910000000006</c:v>
                </c:pt>
                <c:pt idx="178">
                  <c:v>-9.1704930000000004</c:v>
                </c:pt>
                <c:pt idx="179">
                  <c:v>-9.1722870000000007</c:v>
                </c:pt>
                <c:pt idx="180">
                  <c:v>-8.9048890000000007</c:v>
                </c:pt>
                <c:pt idx="181">
                  <c:v>-8.7942219999999995</c:v>
                </c:pt>
                <c:pt idx="182">
                  <c:v>-9.3344009999999997</c:v>
                </c:pt>
                <c:pt idx="183">
                  <c:v>-9.9385890000000003</c:v>
                </c:pt>
                <c:pt idx="184">
                  <c:v>-10.357333000000001</c:v>
                </c:pt>
                <c:pt idx="185">
                  <c:v>-10.097712</c:v>
                </c:pt>
                <c:pt idx="186">
                  <c:v>-9.5276209999999999</c:v>
                </c:pt>
                <c:pt idx="187">
                  <c:v>-9.0634139999999999</c:v>
                </c:pt>
                <c:pt idx="188">
                  <c:v>-8.6943210000000004</c:v>
                </c:pt>
                <c:pt idx="189">
                  <c:v>-8.1343999999999994</c:v>
                </c:pt>
                <c:pt idx="190">
                  <c:v>-7.4374909999999996</c:v>
                </c:pt>
                <c:pt idx="191">
                  <c:v>-7.5230345999999999</c:v>
                </c:pt>
                <c:pt idx="192">
                  <c:v>-8.1655069999999998</c:v>
                </c:pt>
                <c:pt idx="193">
                  <c:v>-8.1505519999999994</c:v>
                </c:pt>
                <c:pt idx="194">
                  <c:v>-7.9118680000000001</c:v>
                </c:pt>
                <c:pt idx="195">
                  <c:v>-7.7778700000000001</c:v>
                </c:pt>
                <c:pt idx="196">
                  <c:v>-7.4440713000000001</c:v>
                </c:pt>
                <c:pt idx="197">
                  <c:v>-7.451848</c:v>
                </c:pt>
                <c:pt idx="198">
                  <c:v>-8.6183490000000003</c:v>
                </c:pt>
                <c:pt idx="199">
                  <c:v>-10.153943</c:v>
                </c:pt>
                <c:pt idx="200">
                  <c:v>-11.489138000000001</c:v>
                </c:pt>
                <c:pt idx="201">
                  <c:v>-12.803993999999999</c:v>
                </c:pt>
                <c:pt idx="202">
                  <c:v>-13.551750999999999</c:v>
                </c:pt>
                <c:pt idx="203">
                  <c:v>-14.199009999999999</c:v>
                </c:pt>
                <c:pt idx="204">
                  <c:v>-13.937593</c:v>
                </c:pt>
                <c:pt idx="205">
                  <c:v>-13.399209000000001</c:v>
                </c:pt>
                <c:pt idx="206">
                  <c:v>-12.60539</c:v>
                </c:pt>
                <c:pt idx="207">
                  <c:v>-11.574681</c:v>
                </c:pt>
                <c:pt idx="208">
                  <c:v>-10.6014</c:v>
                </c:pt>
                <c:pt idx="209">
                  <c:v>-9.6658069999999991</c:v>
                </c:pt>
                <c:pt idx="210">
                  <c:v>-8.6129650000000009</c:v>
                </c:pt>
                <c:pt idx="211">
                  <c:v>-7.6743803000000002</c:v>
                </c:pt>
                <c:pt idx="212">
                  <c:v>-7.0612196999999997</c:v>
                </c:pt>
                <c:pt idx="213">
                  <c:v>-6.7692949999999996</c:v>
                </c:pt>
                <c:pt idx="214">
                  <c:v>-6.4319069999999998</c:v>
                </c:pt>
                <c:pt idx="215">
                  <c:v>-6.3493547000000001</c:v>
                </c:pt>
                <c:pt idx="216">
                  <c:v>-6.8907309999999997</c:v>
                </c:pt>
                <c:pt idx="217">
                  <c:v>-7.372287</c:v>
                </c:pt>
                <c:pt idx="218">
                  <c:v>-7.4668029999999996</c:v>
                </c:pt>
                <c:pt idx="219">
                  <c:v>-7.3788666999999997</c:v>
                </c:pt>
                <c:pt idx="220">
                  <c:v>-7.2729844999999997</c:v>
                </c:pt>
                <c:pt idx="221">
                  <c:v>-7.4303125999999997</c:v>
                </c:pt>
                <c:pt idx="222">
                  <c:v>-7.9465640000000004</c:v>
                </c:pt>
                <c:pt idx="223">
                  <c:v>-8.5842510000000001</c:v>
                </c:pt>
                <c:pt idx="224">
                  <c:v>-8.8037930000000006</c:v>
                </c:pt>
                <c:pt idx="225">
                  <c:v>-9.2386879999999998</c:v>
                </c:pt>
                <c:pt idx="226">
                  <c:v>-9.4678009999999997</c:v>
                </c:pt>
                <c:pt idx="227">
                  <c:v>-9.4378910000000005</c:v>
                </c:pt>
                <c:pt idx="228">
                  <c:v>-10.024730999999999</c:v>
                </c:pt>
                <c:pt idx="229">
                  <c:v>-10.621141</c:v>
                </c:pt>
                <c:pt idx="230">
                  <c:v>-10.570892000000001</c:v>
                </c:pt>
                <c:pt idx="231">
                  <c:v>-10.465608</c:v>
                </c:pt>
                <c:pt idx="232">
                  <c:v>-10.438689</c:v>
                </c:pt>
                <c:pt idx="233">
                  <c:v>-10.030113999999999</c:v>
                </c:pt>
                <c:pt idx="234">
                  <c:v>-9.5270229999999998</c:v>
                </c:pt>
                <c:pt idx="235">
                  <c:v>-9.0035930000000004</c:v>
                </c:pt>
                <c:pt idx="236">
                  <c:v>-8.7397840000000002</c:v>
                </c:pt>
                <c:pt idx="237">
                  <c:v>-8.4759759999999993</c:v>
                </c:pt>
                <c:pt idx="238">
                  <c:v>-8.3970129999999994</c:v>
                </c:pt>
                <c:pt idx="239">
                  <c:v>-8.1840515000000007</c:v>
                </c:pt>
                <c:pt idx="240">
                  <c:v>-7.6049886000000004</c:v>
                </c:pt>
                <c:pt idx="241">
                  <c:v>-7.1180490000000001</c:v>
                </c:pt>
                <c:pt idx="242">
                  <c:v>-6.7280189999999997</c:v>
                </c:pt>
                <c:pt idx="243">
                  <c:v>-6.7136620000000002</c:v>
                </c:pt>
                <c:pt idx="244">
                  <c:v>-6.6855463999999998</c:v>
                </c:pt>
                <c:pt idx="245">
                  <c:v>-6.8027949999999997</c:v>
                </c:pt>
                <c:pt idx="246">
                  <c:v>-6.7722863999999996</c:v>
                </c:pt>
                <c:pt idx="247">
                  <c:v>-6.9834529999999999</c:v>
                </c:pt>
                <c:pt idx="248">
                  <c:v>-7.0743799999999997</c:v>
                </c:pt>
                <c:pt idx="249">
                  <c:v>-7.0576305000000001</c:v>
                </c:pt>
                <c:pt idx="250">
                  <c:v>-6.9637120000000001</c:v>
                </c:pt>
                <c:pt idx="251">
                  <c:v>-6.9481586999999996</c:v>
                </c:pt>
                <c:pt idx="252">
                  <c:v>-7.5098739999999999</c:v>
                </c:pt>
                <c:pt idx="253">
                  <c:v>-8.6512499999999992</c:v>
                </c:pt>
                <c:pt idx="254">
                  <c:v>-8.5866439999999997</c:v>
                </c:pt>
                <c:pt idx="255">
                  <c:v>-8.279166</c:v>
                </c:pt>
                <c:pt idx="256">
                  <c:v>-8.1487580000000008</c:v>
                </c:pt>
                <c:pt idx="257">
                  <c:v>-7.5122666000000002</c:v>
                </c:pt>
                <c:pt idx="258">
                  <c:v>-7.3375906999999998</c:v>
                </c:pt>
                <c:pt idx="259">
                  <c:v>-8.5118685000000003</c:v>
                </c:pt>
                <c:pt idx="260">
                  <c:v>-9.5593260000000004</c:v>
                </c:pt>
                <c:pt idx="261">
                  <c:v>-10.522437999999999</c:v>
                </c:pt>
                <c:pt idx="262">
                  <c:v>-11.150554</c:v>
                </c:pt>
                <c:pt idx="263">
                  <c:v>-11.347961</c:v>
                </c:pt>
                <c:pt idx="264">
                  <c:v>-11.090135</c:v>
                </c:pt>
                <c:pt idx="265">
                  <c:v>-10.7431755</c:v>
                </c:pt>
                <c:pt idx="266">
                  <c:v>-10.150353000000001</c:v>
                </c:pt>
                <c:pt idx="267">
                  <c:v>-9.5862459999999992</c:v>
                </c:pt>
                <c:pt idx="268">
                  <c:v>-9.022138</c:v>
                </c:pt>
                <c:pt idx="269">
                  <c:v>-8.9347999999999992</c:v>
                </c:pt>
                <c:pt idx="270">
                  <c:v>-8.4191470000000006</c:v>
                </c:pt>
                <c:pt idx="271">
                  <c:v>-7.9172520000000004</c:v>
                </c:pt>
                <c:pt idx="272">
                  <c:v>-7.368099</c:v>
                </c:pt>
                <c:pt idx="273">
                  <c:v>-6.6801624000000004</c:v>
                </c:pt>
                <c:pt idx="274">
                  <c:v>-6.2255263000000003</c:v>
                </c:pt>
                <c:pt idx="275">
                  <c:v>-6.0095739999999997</c:v>
                </c:pt>
                <c:pt idx="276">
                  <c:v>-6.1998034000000004</c:v>
                </c:pt>
                <c:pt idx="277">
                  <c:v>-7.0055866</c:v>
                </c:pt>
                <c:pt idx="278">
                  <c:v>-7.6965139999999996</c:v>
                </c:pt>
                <c:pt idx="279">
                  <c:v>-7.5822570000000002</c:v>
                </c:pt>
                <c:pt idx="280">
                  <c:v>-7.2574310000000004</c:v>
                </c:pt>
                <c:pt idx="281">
                  <c:v>-7.0983086000000002</c:v>
                </c:pt>
                <c:pt idx="282">
                  <c:v>-7.2299137</c:v>
                </c:pt>
                <c:pt idx="283">
                  <c:v>-6.9493549999999997</c:v>
                </c:pt>
                <c:pt idx="284">
                  <c:v>-6.7776699999999996</c:v>
                </c:pt>
                <c:pt idx="285">
                  <c:v>-6.7669024000000002</c:v>
                </c:pt>
                <c:pt idx="286">
                  <c:v>-6.7746789999999999</c:v>
                </c:pt>
                <c:pt idx="287">
                  <c:v>-7.4123663999999998</c:v>
                </c:pt>
                <c:pt idx="288">
                  <c:v>-8.3186479999999996</c:v>
                </c:pt>
                <c:pt idx="289">
                  <c:v>-9.2793665000000001</c:v>
                </c:pt>
                <c:pt idx="290">
                  <c:v>-10.858031</c:v>
                </c:pt>
                <c:pt idx="291">
                  <c:v>-11.826525999999999</c:v>
                </c:pt>
                <c:pt idx="292">
                  <c:v>-11.309078</c:v>
                </c:pt>
                <c:pt idx="293">
                  <c:v>-10.254441</c:v>
                </c:pt>
                <c:pt idx="294">
                  <c:v>-10.820344</c:v>
                </c:pt>
                <c:pt idx="295">
                  <c:v>-9.3379910000000006</c:v>
                </c:pt>
                <c:pt idx="296">
                  <c:v>-8.2677999999999994</c:v>
                </c:pt>
                <c:pt idx="297">
                  <c:v>-7.339385</c:v>
                </c:pt>
                <c:pt idx="298">
                  <c:v>-6.7609205000000001</c:v>
                </c:pt>
                <c:pt idx="299">
                  <c:v>-6.4827547000000001</c:v>
                </c:pt>
                <c:pt idx="300">
                  <c:v>-6.1932229999999997</c:v>
                </c:pt>
                <c:pt idx="301">
                  <c:v>-6.0203420000000003</c:v>
                </c:pt>
                <c:pt idx="302">
                  <c:v>-5.9916276999999996</c:v>
                </c:pt>
                <c:pt idx="303">
                  <c:v>-6.1292152</c:v>
                </c:pt>
                <c:pt idx="304">
                  <c:v>-6.0616180000000002</c:v>
                </c:pt>
                <c:pt idx="305">
                  <c:v>-6.1854467</c:v>
                </c:pt>
                <c:pt idx="306">
                  <c:v>-6.8243302999999997</c:v>
                </c:pt>
                <c:pt idx="307">
                  <c:v>-7.6432739999999999</c:v>
                </c:pt>
                <c:pt idx="308">
                  <c:v>-8.2157560000000007</c:v>
                </c:pt>
                <c:pt idx="309">
                  <c:v>-8.4209409999999991</c:v>
                </c:pt>
                <c:pt idx="310">
                  <c:v>-8.9497549999999997</c:v>
                </c:pt>
                <c:pt idx="311">
                  <c:v>-8.5878399999999999</c:v>
                </c:pt>
                <c:pt idx="312">
                  <c:v>-8.4041910000000009</c:v>
                </c:pt>
                <c:pt idx="313">
                  <c:v>-8.5555369999999993</c:v>
                </c:pt>
                <c:pt idx="314">
                  <c:v>-8.2540420000000001</c:v>
                </c:pt>
                <c:pt idx="315">
                  <c:v>-7.8418780000000003</c:v>
                </c:pt>
                <c:pt idx="316">
                  <c:v>-7.0773710000000003</c:v>
                </c:pt>
                <c:pt idx="317">
                  <c:v>-6.6335024999999996</c:v>
                </c:pt>
                <c:pt idx="318">
                  <c:v>-6.6095743000000002</c:v>
                </c:pt>
                <c:pt idx="319">
                  <c:v>-7.2831539999999997</c:v>
                </c:pt>
                <c:pt idx="320">
                  <c:v>-8.5274219999999996</c:v>
                </c:pt>
                <c:pt idx="321">
                  <c:v>-9.4229354999999995</c:v>
                </c:pt>
                <c:pt idx="322">
                  <c:v>-10.537393</c:v>
                </c:pt>
                <c:pt idx="323">
                  <c:v>-10.908878</c:v>
                </c:pt>
                <c:pt idx="324">
                  <c:v>-11.215159</c:v>
                </c:pt>
                <c:pt idx="325">
                  <c:v>-11.251052</c:v>
                </c:pt>
                <c:pt idx="326">
                  <c:v>-11.085947000000001</c:v>
                </c:pt>
                <c:pt idx="327">
                  <c:v>-11.09492</c:v>
                </c:pt>
                <c:pt idx="328">
                  <c:v>-10.587044000000001</c:v>
                </c:pt>
                <c:pt idx="329">
                  <c:v>-11.346765</c:v>
                </c:pt>
                <c:pt idx="330">
                  <c:v>-10.328021</c:v>
                </c:pt>
                <c:pt idx="331">
                  <c:v>-10.078569</c:v>
                </c:pt>
                <c:pt idx="332">
                  <c:v>-9.6687980000000007</c:v>
                </c:pt>
                <c:pt idx="333">
                  <c:v>-9.1178500000000007</c:v>
                </c:pt>
                <c:pt idx="334">
                  <c:v>-8.6614199999999997</c:v>
                </c:pt>
                <c:pt idx="335">
                  <c:v>-8.1726860000000006</c:v>
                </c:pt>
                <c:pt idx="336">
                  <c:v>-7.6073813000000001</c:v>
                </c:pt>
                <c:pt idx="337">
                  <c:v>-7.2574310000000004</c:v>
                </c:pt>
                <c:pt idx="338">
                  <c:v>-7.7916290000000004</c:v>
                </c:pt>
                <c:pt idx="339">
                  <c:v>-8.1912299999999991</c:v>
                </c:pt>
                <c:pt idx="340">
                  <c:v>-9.1716890000000006</c:v>
                </c:pt>
                <c:pt idx="341">
                  <c:v>-8.5734829999999995</c:v>
                </c:pt>
                <c:pt idx="342">
                  <c:v>-7.4279200000000003</c:v>
                </c:pt>
                <c:pt idx="343">
                  <c:v>-7.5505519999999997</c:v>
                </c:pt>
                <c:pt idx="344">
                  <c:v>-8.6907320000000006</c:v>
                </c:pt>
                <c:pt idx="345">
                  <c:v>-11.514262</c:v>
                </c:pt>
                <c:pt idx="346">
                  <c:v>-11.843874</c:v>
                </c:pt>
                <c:pt idx="347">
                  <c:v>-11.826525999999999</c:v>
                </c:pt>
                <c:pt idx="348">
                  <c:v>-10.779666000000001</c:v>
                </c:pt>
                <c:pt idx="349">
                  <c:v>-10.800603000000001</c:v>
                </c:pt>
                <c:pt idx="350">
                  <c:v>-10.413563999999999</c:v>
                </c:pt>
                <c:pt idx="351">
                  <c:v>-9.9026969999999999</c:v>
                </c:pt>
                <c:pt idx="352">
                  <c:v>-9.8787680000000009</c:v>
                </c:pt>
                <c:pt idx="353">
                  <c:v>-9.8650090000000006</c:v>
                </c:pt>
                <c:pt idx="354">
                  <c:v>-9.7692969999999999</c:v>
                </c:pt>
                <c:pt idx="355">
                  <c:v>-10.426724</c:v>
                </c:pt>
                <c:pt idx="356">
                  <c:v>-10.810772999999999</c:v>
                </c:pt>
                <c:pt idx="357">
                  <c:v>-10.382458</c:v>
                </c:pt>
                <c:pt idx="358">
                  <c:v>-9.8877410000000001</c:v>
                </c:pt>
                <c:pt idx="359">
                  <c:v>-9.7980110000000007</c:v>
                </c:pt>
                <c:pt idx="360">
                  <c:v>-9.7429749999999995</c:v>
                </c:pt>
                <c:pt idx="361">
                  <c:v>-9.6927260000000004</c:v>
                </c:pt>
                <c:pt idx="362">
                  <c:v>-9.5856480000000008</c:v>
                </c:pt>
                <c:pt idx="363">
                  <c:v>-9.8368939999999991</c:v>
                </c:pt>
                <c:pt idx="364">
                  <c:v>-10.571490000000001</c:v>
                </c:pt>
                <c:pt idx="365">
                  <c:v>-11.082357999999999</c:v>
                </c:pt>
                <c:pt idx="366">
                  <c:v>-10.839486000000001</c:v>
                </c:pt>
                <c:pt idx="367">
                  <c:v>-10.6205435</c:v>
                </c:pt>
                <c:pt idx="368">
                  <c:v>-9.7663060000000002</c:v>
                </c:pt>
                <c:pt idx="369">
                  <c:v>-8.7535439999999998</c:v>
                </c:pt>
                <c:pt idx="370">
                  <c:v>-8.1062849999999997</c:v>
                </c:pt>
                <c:pt idx="371">
                  <c:v>-8.0309109999999997</c:v>
                </c:pt>
                <c:pt idx="372">
                  <c:v>-8.2677999999999994</c:v>
                </c:pt>
                <c:pt idx="373">
                  <c:v>-7.8915290000000002</c:v>
                </c:pt>
                <c:pt idx="374">
                  <c:v>-6.6855463999999998</c:v>
                </c:pt>
                <c:pt idx="375">
                  <c:v>-5.3545389999999999</c:v>
                </c:pt>
                <c:pt idx="376">
                  <c:v>-4.1778684000000004</c:v>
                </c:pt>
                <c:pt idx="377">
                  <c:v>-3.7950168</c:v>
                </c:pt>
                <c:pt idx="378">
                  <c:v>-4.2849469999999998</c:v>
                </c:pt>
                <c:pt idx="379">
                  <c:v>-5.1571309999999997</c:v>
                </c:pt>
                <c:pt idx="380">
                  <c:v>-6.3882383999999997</c:v>
                </c:pt>
                <c:pt idx="381">
                  <c:v>-7.8837523000000003</c:v>
                </c:pt>
                <c:pt idx="382">
                  <c:v>-9.5371930000000003</c:v>
                </c:pt>
                <c:pt idx="383">
                  <c:v>-11.7685</c:v>
                </c:pt>
                <c:pt idx="384">
                  <c:v>-13.215559000000001</c:v>
                </c:pt>
                <c:pt idx="385">
                  <c:v>-13.412369</c:v>
                </c:pt>
                <c:pt idx="386">
                  <c:v>-13.610374999999999</c:v>
                </c:pt>
                <c:pt idx="387">
                  <c:v>-13.424334</c:v>
                </c:pt>
                <c:pt idx="388">
                  <c:v>-12.918849</c:v>
                </c:pt>
                <c:pt idx="389">
                  <c:v>-12.171092</c:v>
                </c:pt>
                <c:pt idx="390">
                  <c:v>-11.120044999999999</c:v>
                </c:pt>
                <c:pt idx="391">
                  <c:v>-10.111470000000001</c:v>
                </c:pt>
                <c:pt idx="392">
                  <c:v>-9.1417789999999997</c:v>
                </c:pt>
                <c:pt idx="393">
                  <c:v>-8.3276210000000006</c:v>
                </c:pt>
                <c:pt idx="394">
                  <c:v>-7.6606215999999998</c:v>
                </c:pt>
                <c:pt idx="395">
                  <c:v>-7.2215385000000003</c:v>
                </c:pt>
                <c:pt idx="396">
                  <c:v>-6.5694946999999999</c:v>
                </c:pt>
                <c:pt idx="397">
                  <c:v>-6.0532430000000002</c:v>
                </c:pt>
                <c:pt idx="398">
                  <c:v>-5.7996040000000004</c:v>
                </c:pt>
                <c:pt idx="399">
                  <c:v>-5.9509499999999997</c:v>
                </c:pt>
                <c:pt idx="400">
                  <c:v>-6.17767</c:v>
                </c:pt>
                <c:pt idx="401">
                  <c:v>-7.088139</c:v>
                </c:pt>
                <c:pt idx="402">
                  <c:v>-7.6450680000000002</c:v>
                </c:pt>
                <c:pt idx="403">
                  <c:v>-7.8472619999999997</c:v>
                </c:pt>
                <c:pt idx="404">
                  <c:v>-7.9310106999999999</c:v>
                </c:pt>
                <c:pt idx="405">
                  <c:v>-7.7407813000000001</c:v>
                </c:pt>
                <c:pt idx="406">
                  <c:v>-7.6719875000000002</c:v>
                </c:pt>
                <c:pt idx="407">
                  <c:v>-7.9890366000000004</c:v>
                </c:pt>
                <c:pt idx="408">
                  <c:v>-8.6207419999999999</c:v>
                </c:pt>
                <c:pt idx="409">
                  <c:v>-9.0885379999999998</c:v>
                </c:pt>
                <c:pt idx="410">
                  <c:v>-9.6424769999999995</c:v>
                </c:pt>
                <c:pt idx="411">
                  <c:v>-10.333405000000001</c:v>
                </c:pt>
                <c:pt idx="412">
                  <c:v>-10.974681</c:v>
                </c:pt>
                <c:pt idx="413">
                  <c:v>-11.274981</c:v>
                </c:pt>
                <c:pt idx="414">
                  <c:v>-11.683555</c:v>
                </c:pt>
                <c:pt idx="415">
                  <c:v>-11.423335</c:v>
                </c:pt>
                <c:pt idx="416">
                  <c:v>-10.936396</c:v>
                </c:pt>
                <c:pt idx="417">
                  <c:v>-11.022537</c:v>
                </c:pt>
                <c:pt idx="418">
                  <c:v>-11.344970999999999</c:v>
                </c:pt>
                <c:pt idx="419">
                  <c:v>-11.8283205</c:v>
                </c:pt>
                <c:pt idx="420">
                  <c:v>-12.317653</c:v>
                </c:pt>
                <c:pt idx="421">
                  <c:v>-12.726227</c:v>
                </c:pt>
                <c:pt idx="422">
                  <c:v>-12.830315000000001</c:v>
                </c:pt>
                <c:pt idx="423">
                  <c:v>-12.433106</c:v>
                </c:pt>
                <c:pt idx="424">
                  <c:v>-11.997014999999999</c:v>
                </c:pt>
                <c:pt idx="425">
                  <c:v>-12.016157</c:v>
                </c:pt>
                <c:pt idx="426">
                  <c:v>-11.75534</c:v>
                </c:pt>
                <c:pt idx="427">
                  <c:v>-10.991431</c:v>
                </c:pt>
                <c:pt idx="428">
                  <c:v>-10.129416000000001</c:v>
                </c:pt>
                <c:pt idx="429">
                  <c:v>-9.2787679999999995</c:v>
                </c:pt>
                <c:pt idx="430">
                  <c:v>-8.9509519999999991</c:v>
                </c:pt>
                <c:pt idx="431">
                  <c:v>-8.8570329999999995</c:v>
                </c:pt>
                <c:pt idx="432">
                  <c:v>-8.5812609999999996</c:v>
                </c:pt>
                <c:pt idx="433">
                  <c:v>-8.0877409999999994</c:v>
                </c:pt>
                <c:pt idx="434">
                  <c:v>-6.9708905000000003</c:v>
                </c:pt>
                <c:pt idx="435">
                  <c:v>-5.6632129999999998</c:v>
                </c:pt>
                <c:pt idx="436">
                  <c:v>-5.5609200000000003</c:v>
                </c:pt>
                <c:pt idx="437">
                  <c:v>-6.3164534999999997</c:v>
                </c:pt>
                <c:pt idx="438">
                  <c:v>-7.5296143999999998</c:v>
                </c:pt>
                <c:pt idx="439">
                  <c:v>-9.1746800000000004</c:v>
                </c:pt>
                <c:pt idx="440">
                  <c:v>-10.886146999999999</c:v>
                </c:pt>
                <c:pt idx="441">
                  <c:v>-12.072388999999999</c:v>
                </c:pt>
                <c:pt idx="442">
                  <c:v>-12.619745999999999</c:v>
                </c:pt>
                <c:pt idx="443">
                  <c:v>-12.741182</c:v>
                </c:pt>
                <c:pt idx="444">
                  <c:v>-12.418151</c:v>
                </c:pt>
                <c:pt idx="445">
                  <c:v>-11.676375999999999</c:v>
                </c:pt>
                <c:pt idx="446">
                  <c:v>-11.056037</c:v>
                </c:pt>
                <c:pt idx="447">
                  <c:v>-10.560124</c:v>
                </c:pt>
                <c:pt idx="448">
                  <c:v>-9.966704</c:v>
                </c:pt>
                <c:pt idx="449">
                  <c:v>-9.4354980000000008</c:v>
                </c:pt>
                <c:pt idx="450">
                  <c:v>-8.851051</c:v>
                </c:pt>
                <c:pt idx="451">
                  <c:v>-8.3485580000000006</c:v>
                </c:pt>
                <c:pt idx="452">
                  <c:v>-7.7934229999999998</c:v>
                </c:pt>
                <c:pt idx="453">
                  <c:v>-7.2676005000000004</c:v>
                </c:pt>
                <c:pt idx="454">
                  <c:v>-6.8745794</c:v>
                </c:pt>
                <c:pt idx="455">
                  <c:v>-6.8979096000000002</c:v>
                </c:pt>
                <c:pt idx="456">
                  <c:v>-6.8745794</c:v>
                </c:pt>
                <c:pt idx="457">
                  <c:v>-6.6771716999999997</c:v>
                </c:pt>
                <c:pt idx="458">
                  <c:v>-6.6424756</c:v>
                </c:pt>
                <c:pt idx="459">
                  <c:v>-7.0025953999999997</c:v>
                </c:pt>
                <c:pt idx="460">
                  <c:v>-7.8699937000000002</c:v>
                </c:pt>
                <c:pt idx="461">
                  <c:v>-8.7182490000000001</c:v>
                </c:pt>
                <c:pt idx="462">
                  <c:v>-9.2386879999999998</c:v>
                </c:pt>
                <c:pt idx="463">
                  <c:v>-9.2925269999999998</c:v>
                </c:pt>
                <c:pt idx="464">
                  <c:v>-8.9898349999999994</c:v>
                </c:pt>
                <c:pt idx="465">
                  <c:v>-8.8360959999999995</c:v>
                </c:pt>
                <c:pt idx="466">
                  <c:v>-9.5210410000000003</c:v>
                </c:pt>
                <c:pt idx="467">
                  <c:v>-10.060024</c:v>
                </c:pt>
                <c:pt idx="468">
                  <c:v>-9.9966139999999992</c:v>
                </c:pt>
                <c:pt idx="469">
                  <c:v>-9.9661059999999999</c:v>
                </c:pt>
                <c:pt idx="470">
                  <c:v>-9.8656079999999999</c:v>
                </c:pt>
                <c:pt idx="471">
                  <c:v>-9.6897350000000007</c:v>
                </c:pt>
                <c:pt idx="472">
                  <c:v>-9.6837529999999994</c:v>
                </c:pt>
                <c:pt idx="473">
                  <c:v>-9.6628159999999994</c:v>
                </c:pt>
                <c:pt idx="474">
                  <c:v>-9.5539430000000003</c:v>
                </c:pt>
                <c:pt idx="475">
                  <c:v>-9.5671029999999995</c:v>
                </c:pt>
                <c:pt idx="476">
                  <c:v>-9.7100740000000005</c:v>
                </c:pt>
                <c:pt idx="477">
                  <c:v>-9.9050890000000003</c:v>
                </c:pt>
                <c:pt idx="478">
                  <c:v>-9.5318090000000009</c:v>
                </c:pt>
                <c:pt idx="479">
                  <c:v>-8.8845500000000008</c:v>
                </c:pt>
                <c:pt idx="480">
                  <c:v>-8.1840515000000007</c:v>
                </c:pt>
                <c:pt idx="481">
                  <c:v>-7.8029947000000002</c:v>
                </c:pt>
                <c:pt idx="482">
                  <c:v>-8.1003030000000003</c:v>
                </c:pt>
                <c:pt idx="483">
                  <c:v>-8.8528450000000003</c:v>
                </c:pt>
                <c:pt idx="484">
                  <c:v>-9.6903330000000008</c:v>
                </c:pt>
                <c:pt idx="485">
                  <c:v>-10.390832</c:v>
                </c:pt>
                <c:pt idx="486">
                  <c:v>-9.6586280000000002</c:v>
                </c:pt>
                <c:pt idx="487">
                  <c:v>-8.5573320000000006</c:v>
                </c:pt>
                <c:pt idx="488">
                  <c:v>-8.2851490000000005</c:v>
                </c:pt>
                <c:pt idx="489">
                  <c:v>-9.0897349999999992</c:v>
                </c:pt>
                <c:pt idx="490">
                  <c:v>-9.6867450000000002</c:v>
                </c:pt>
                <c:pt idx="491">
                  <c:v>-9.2865450000000003</c:v>
                </c:pt>
                <c:pt idx="492">
                  <c:v>-8.4287179999999999</c:v>
                </c:pt>
                <c:pt idx="493">
                  <c:v>-6.8183480000000003</c:v>
                </c:pt>
                <c:pt idx="494">
                  <c:v>-6.1208404999999999</c:v>
                </c:pt>
                <c:pt idx="495">
                  <c:v>-7.1581286999999998</c:v>
                </c:pt>
                <c:pt idx="496">
                  <c:v>-8.4299140000000001</c:v>
                </c:pt>
                <c:pt idx="497">
                  <c:v>-9.9559359999999995</c:v>
                </c:pt>
                <c:pt idx="498">
                  <c:v>-11.922836999999999</c:v>
                </c:pt>
                <c:pt idx="499">
                  <c:v>-13.494922000000001</c:v>
                </c:pt>
                <c:pt idx="500">
                  <c:v>-14.155340000000001</c:v>
                </c:pt>
                <c:pt idx="501">
                  <c:v>-14.046467</c:v>
                </c:pt>
                <c:pt idx="502">
                  <c:v>-13.316656</c:v>
                </c:pt>
                <c:pt idx="503">
                  <c:v>-12.643077</c:v>
                </c:pt>
                <c:pt idx="504">
                  <c:v>-11.997014999999999</c:v>
                </c:pt>
                <c:pt idx="505">
                  <c:v>-11.349755999999999</c:v>
                </c:pt>
                <c:pt idx="506">
                  <c:v>-10.626525000000001</c:v>
                </c:pt>
                <c:pt idx="507">
                  <c:v>-9.8404830000000008</c:v>
                </c:pt>
                <c:pt idx="508">
                  <c:v>-9.2004029999999997</c:v>
                </c:pt>
                <c:pt idx="509">
                  <c:v>-8.4729849999999995</c:v>
                </c:pt>
                <c:pt idx="510">
                  <c:v>-7.7605219999999999</c:v>
                </c:pt>
                <c:pt idx="511">
                  <c:v>-7.2376904</c:v>
                </c:pt>
                <c:pt idx="512">
                  <c:v>-7.0791659999999998</c:v>
                </c:pt>
                <c:pt idx="513">
                  <c:v>-7.355537</c:v>
                </c:pt>
                <c:pt idx="514">
                  <c:v>-7.4123663999999998</c:v>
                </c:pt>
                <c:pt idx="515">
                  <c:v>-7.1629148000000002</c:v>
                </c:pt>
                <c:pt idx="516">
                  <c:v>-7.0815587000000004</c:v>
                </c:pt>
                <c:pt idx="517">
                  <c:v>-7.5511499999999998</c:v>
                </c:pt>
                <c:pt idx="518">
                  <c:v>-8.4735829999999996</c:v>
                </c:pt>
                <c:pt idx="519">
                  <c:v>-8.6769730000000003</c:v>
                </c:pt>
                <c:pt idx="520">
                  <c:v>-8.4305120000000002</c:v>
                </c:pt>
                <c:pt idx="521">
                  <c:v>-8.7194459999999996</c:v>
                </c:pt>
                <c:pt idx="522">
                  <c:v>-8.5040910000000007</c:v>
                </c:pt>
                <c:pt idx="523">
                  <c:v>-8.0811609999999998</c:v>
                </c:pt>
                <c:pt idx="524">
                  <c:v>-8.4867439999999998</c:v>
                </c:pt>
                <c:pt idx="525">
                  <c:v>-9.1669035000000001</c:v>
                </c:pt>
                <c:pt idx="526">
                  <c:v>-9.3409814999999998</c:v>
                </c:pt>
                <c:pt idx="527">
                  <c:v>-9.4163549999999994</c:v>
                </c:pt>
                <c:pt idx="528">
                  <c:v>-9.5958170000000003</c:v>
                </c:pt>
                <c:pt idx="529">
                  <c:v>-9.661619</c:v>
                </c:pt>
                <c:pt idx="530">
                  <c:v>-9.5276209999999999</c:v>
                </c:pt>
                <c:pt idx="531">
                  <c:v>-9.1226369999999992</c:v>
                </c:pt>
                <c:pt idx="532">
                  <c:v>-9.0179500000000008</c:v>
                </c:pt>
                <c:pt idx="533">
                  <c:v>-9.1716890000000006</c:v>
                </c:pt>
                <c:pt idx="534">
                  <c:v>-9.4181500000000007</c:v>
                </c:pt>
                <c:pt idx="535">
                  <c:v>-9.6400839999999999</c:v>
                </c:pt>
                <c:pt idx="536">
                  <c:v>-9.7800650000000005</c:v>
                </c:pt>
                <c:pt idx="537">
                  <c:v>-9.8602240000000005</c:v>
                </c:pt>
                <c:pt idx="538">
                  <c:v>-9.5443719999999992</c:v>
                </c:pt>
                <c:pt idx="539">
                  <c:v>-9.1154580000000003</c:v>
                </c:pt>
                <c:pt idx="540">
                  <c:v>-8.9024959999999993</c:v>
                </c:pt>
                <c:pt idx="541">
                  <c:v>-8.6177510000000002</c:v>
                </c:pt>
                <c:pt idx="542">
                  <c:v>-8.6488569999999996</c:v>
                </c:pt>
                <c:pt idx="543">
                  <c:v>-8.8205419999999997</c:v>
                </c:pt>
                <c:pt idx="544">
                  <c:v>-8.8821569999999994</c:v>
                </c:pt>
                <c:pt idx="545">
                  <c:v>-8.6632149999999992</c:v>
                </c:pt>
                <c:pt idx="546">
                  <c:v>-8.3192459999999997</c:v>
                </c:pt>
                <c:pt idx="547">
                  <c:v>-8.4514490000000002</c:v>
                </c:pt>
                <c:pt idx="548">
                  <c:v>-8.8809609999999992</c:v>
                </c:pt>
                <c:pt idx="549">
                  <c:v>-8.5621179999999999</c:v>
                </c:pt>
                <c:pt idx="550">
                  <c:v>-8.0805620000000005</c:v>
                </c:pt>
                <c:pt idx="551">
                  <c:v>-7.6707910000000004</c:v>
                </c:pt>
                <c:pt idx="552">
                  <c:v>-6.7591257000000002</c:v>
                </c:pt>
                <c:pt idx="553">
                  <c:v>-6.7022963000000004</c:v>
                </c:pt>
                <c:pt idx="554">
                  <c:v>-7.7090763999999998</c:v>
                </c:pt>
                <c:pt idx="555">
                  <c:v>-8.8337029999999999</c:v>
                </c:pt>
                <c:pt idx="556">
                  <c:v>-9.9385890000000003</c:v>
                </c:pt>
                <c:pt idx="557">
                  <c:v>-11.084751000000001</c:v>
                </c:pt>
                <c:pt idx="558">
                  <c:v>-11.746964</c:v>
                </c:pt>
                <c:pt idx="559">
                  <c:v>-12.053844</c:v>
                </c:pt>
                <c:pt idx="560">
                  <c:v>-11.828918</c:v>
                </c:pt>
                <c:pt idx="561">
                  <c:v>-11.162518</c:v>
                </c:pt>
                <c:pt idx="562">
                  <c:v>-10.567303000000001</c:v>
                </c:pt>
                <c:pt idx="563">
                  <c:v>-10.141978999999999</c:v>
                </c:pt>
                <c:pt idx="564">
                  <c:v>-10.162915999999999</c:v>
                </c:pt>
                <c:pt idx="565">
                  <c:v>-10.305887</c:v>
                </c:pt>
                <c:pt idx="566">
                  <c:v>-10.443474999999999</c:v>
                </c:pt>
                <c:pt idx="567">
                  <c:v>-10.141978999999999</c:v>
                </c:pt>
                <c:pt idx="568">
                  <c:v>-9.7621179999999992</c:v>
                </c:pt>
                <c:pt idx="569">
                  <c:v>-9.5922280000000004</c:v>
                </c:pt>
                <c:pt idx="570">
                  <c:v>-9.4683989999999998</c:v>
                </c:pt>
                <c:pt idx="571">
                  <c:v>-9.448658</c:v>
                </c:pt>
                <c:pt idx="572">
                  <c:v>-9.4343009999999996</c:v>
                </c:pt>
                <c:pt idx="573">
                  <c:v>-9.4169529999999995</c:v>
                </c:pt>
                <c:pt idx="574">
                  <c:v>-9.1441719999999993</c:v>
                </c:pt>
                <c:pt idx="575">
                  <c:v>-8.9736829999999994</c:v>
                </c:pt>
                <c:pt idx="576">
                  <c:v>-10.07498</c:v>
                </c:pt>
                <c:pt idx="577">
                  <c:v>-10.125228999999999</c:v>
                </c:pt>
                <c:pt idx="578">
                  <c:v>-8.2917290000000001</c:v>
                </c:pt>
                <c:pt idx="579">
                  <c:v>-7.5194450000000002</c:v>
                </c:pt>
                <c:pt idx="580">
                  <c:v>-8.0021970000000007</c:v>
                </c:pt>
                <c:pt idx="581">
                  <c:v>-8.8115690000000004</c:v>
                </c:pt>
                <c:pt idx="582">
                  <c:v>-10.517652</c:v>
                </c:pt>
                <c:pt idx="583">
                  <c:v>-11.290533999999999</c:v>
                </c:pt>
                <c:pt idx="584">
                  <c:v>-10.901102</c:v>
                </c:pt>
                <c:pt idx="585">
                  <c:v>-10.725229000000001</c:v>
                </c:pt>
                <c:pt idx="586">
                  <c:v>-10.821541</c:v>
                </c:pt>
                <c:pt idx="587">
                  <c:v>-10.4464655</c:v>
                </c:pt>
                <c:pt idx="588">
                  <c:v>-9.9266240000000003</c:v>
                </c:pt>
                <c:pt idx="589">
                  <c:v>-9.3978110000000008</c:v>
                </c:pt>
                <c:pt idx="590">
                  <c:v>-8.7020979999999994</c:v>
                </c:pt>
                <c:pt idx="591">
                  <c:v>-8.0273219999999998</c:v>
                </c:pt>
                <c:pt idx="592">
                  <c:v>-7.7156567999999996</c:v>
                </c:pt>
                <c:pt idx="593">
                  <c:v>-7.6211399999999996</c:v>
                </c:pt>
                <c:pt idx="594">
                  <c:v>-7.5116687000000004</c:v>
                </c:pt>
                <c:pt idx="595">
                  <c:v>-7.4674009999999997</c:v>
                </c:pt>
                <c:pt idx="596">
                  <c:v>-7.2999039999999997</c:v>
                </c:pt>
                <c:pt idx="597">
                  <c:v>-6.8177500000000002</c:v>
                </c:pt>
                <c:pt idx="598">
                  <c:v>-6.1250277000000004</c:v>
                </c:pt>
                <c:pt idx="599">
                  <c:v>-5.6093745000000004</c:v>
                </c:pt>
                <c:pt idx="600">
                  <c:v>-5.9706906999999996</c:v>
                </c:pt>
                <c:pt idx="601">
                  <c:v>-5.7559347000000001</c:v>
                </c:pt>
                <c:pt idx="602">
                  <c:v>-5.7774700000000001</c:v>
                </c:pt>
                <c:pt idx="603">
                  <c:v>-5.9796639999999996</c:v>
                </c:pt>
                <c:pt idx="604">
                  <c:v>-5.7673006000000004</c:v>
                </c:pt>
                <c:pt idx="605">
                  <c:v>-6.503692</c:v>
                </c:pt>
                <c:pt idx="606">
                  <c:v>-8.1032930000000007</c:v>
                </c:pt>
                <c:pt idx="607">
                  <c:v>-10.371689999999999</c:v>
                </c:pt>
                <c:pt idx="608">
                  <c:v>-9.6125670000000003</c:v>
                </c:pt>
                <c:pt idx="609">
                  <c:v>-8.8067840000000004</c:v>
                </c:pt>
                <c:pt idx="610">
                  <c:v>-9.0185490000000001</c:v>
                </c:pt>
                <c:pt idx="611">
                  <c:v>-8.5615199999999998</c:v>
                </c:pt>
                <c:pt idx="612">
                  <c:v>-9.247662</c:v>
                </c:pt>
                <c:pt idx="613">
                  <c:v>-9.4223379999999999</c:v>
                </c:pt>
                <c:pt idx="614">
                  <c:v>-9.7346009999999996</c:v>
                </c:pt>
                <c:pt idx="615">
                  <c:v>-10.06481</c:v>
                </c:pt>
                <c:pt idx="616">
                  <c:v>-10.107881000000001</c:v>
                </c:pt>
                <c:pt idx="617">
                  <c:v>-10.264611</c:v>
                </c:pt>
                <c:pt idx="618">
                  <c:v>-10.794022999999999</c:v>
                </c:pt>
                <c:pt idx="619">
                  <c:v>-10.473385</c:v>
                </c:pt>
                <c:pt idx="620">
                  <c:v>-9.6699940000000009</c:v>
                </c:pt>
                <c:pt idx="621">
                  <c:v>-8.9778710000000004</c:v>
                </c:pt>
                <c:pt idx="622">
                  <c:v>-8.3844510000000003</c:v>
                </c:pt>
                <c:pt idx="623">
                  <c:v>-7.8807609999999997</c:v>
                </c:pt>
                <c:pt idx="624">
                  <c:v>-8.0650089999999999</c:v>
                </c:pt>
                <c:pt idx="625">
                  <c:v>-8.0650089999999999</c:v>
                </c:pt>
                <c:pt idx="626">
                  <c:v>-7.6348986999999999</c:v>
                </c:pt>
                <c:pt idx="627">
                  <c:v>-7.1964139999999999</c:v>
                </c:pt>
                <c:pt idx="628">
                  <c:v>-6.6999034999999996</c:v>
                </c:pt>
                <c:pt idx="629">
                  <c:v>-6.5126650000000001</c:v>
                </c:pt>
                <c:pt idx="630">
                  <c:v>-6.5700927</c:v>
                </c:pt>
                <c:pt idx="631">
                  <c:v>-7.1694946000000002</c:v>
                </c:pt>
                <c:pt idx="632">
                  <c:v>-7.3938220000000001</c:v>
                </c:pt>
                <c:pt idx="633">
                  <c:v>-7.2257259999999999</c:v>
                </c:pt>
                <c:pt idx="634">
                  <c:v>-7.8771719999999998</c:v>
                </c:pt>
                <c:pt idx="635">
                  <c:v>-8.3778710000000007</c:v>
                </c:pt>
                <c:pt idx="636">
                  <c:v>-7.8221373999999999</c:v>
                </c:pt>
                <c:pt idx="637">
                  <c:v>-6.9846490000000001</c:v>
                </c:pt>
                <c:pt idx="638">
                  <c:v>-6.6269220000000004</c:v>
                </c:pt>
                <c:pt idx="639">
                  <c:v>-6.4947189999999999</c:v>
                </c:pt>
                <c:pt idx="640">
                  <c:v>-6.2183479999999998</c:v>
                </c:pt>
                <c:pt idx="641">
                  <c:v>-6.5240309999999999</c:v>
                </c:pt>
                <c:pt idx="642">
                  <c:v>-7.0109700000000004</c:v>
                </c:pt>
                <c:pt idx="643">
                  <c:v>-6.8937220000000003</c:v>
                </c:pt>
                <c:pt idx="644">
                  <c:v>-7.0803623</c:v>
                </c:pt>
                <c:pt idx="645">
                  <c:v>-7.109076</c:v>
                </c:pt>
                <c:pt idx="646">
                  <c:v>-7.1605220000000003</c:v>
                </c:pt>
                <c:pt idx="647">
                  <c:v>-7.0313090000000003</c:v>
                </c:pt>
                <c:pt idx="648">
                  <c:v>-6.4737815999999997</c:v>
                </c:pt>
                <c:pt idx="649">
                  <c:v>-6.3523459999999998</c:v>
                </c:pt>
                <c:pt idx="650">
                  <c:v>-6.0801625000000001</c:v>
                </c:pt>
                <c:pt idx="651">
                  <c:v>-5.4807600000000001</c:v>
                </c:pt>
                <c:pt idx="652">
                  <c:v>-5.2217374000000003</c:v>
                </c:pt>
                <c:pt idx="653">
                  <c:v>-4.2299122999999996</c:v>
                </c:pt>
                <c:pt idx="654">
                  <c:v>-2.9910283</c:v>
                </c:pt>
                <c:pt idx="655">
                  <c:v>-2.1481566000000001</c:v>
                </c:pt>
                <c:pt idx="656">
                  <c:v>-2.5381866</c:v>
                </c:pt>
                <c:pt idx="657">
                  <c:v>-4.2460636999999997</c:v>
                </c:pt>
                <c:pt idx="658">
                  <c:v>-4.8448677</c:v>
                </c:pt>
                <c:pt idx="659">
                  <c:v>-4.1700916000000001</c:v>
                </c:pt>
                <c:pt idx="660">
                  <c:v>-5.2498526999999999</c:v>
                </c:pt>
                <c:pt idx="661">
                  <c:v>-5.5866426999999996</c:v>
                </c:pt>
                <c:pt idx="662">
                  <c:v>-4.0875389999999996</c:v>
                </c:pt>
                <c:pt idx="663">
                  <c:v>-4.2394834000000001</c:v>
                </c:pt>
                <c:pt idx="664">
                  <c:v>-5.4825549999999996</c:v>
                </c:pt>
                <c:pt idx="665">
                  <c:v>-5.9808599999999998</c:v>
                </c:pt>
                <c:pt idx="666">
                  <c:v>-5.547161</c:v>
                </c:pt>
                <c:pt idx="667">
                  <c:v>-5.0889354000000004</c:v>
                </c:pt>
                <c:pt idx="668">
                  <c:v>-4.7760740000000004</c:v>
                </c:pt>
                <c:pt idx="669">
                  <c:v>-4.6977089999999997</c:v>
                </c:pt>
                <c:pt idx="670">
                  <c:v>-5.3653063999999997</c:v>
                </c:pt>
                <c:pt idx="671">
                  <c:v>-4.9950169999999998</c:v>
                </c:pt>
                <c:pt idx="672">
                  <c:v>-4.6755753000000002</c:v>
                </c:pt>
                <c:pt idx="673">
                  <c:v>-5.1439705</c:v>
                </c:pt>
                <c:pt idx="674">
                  <c:v>-4.7365922999999999</c:v>
                </c:pt>
                <c:pt idx="675">
                  <c:v>-4.7449674999999996</c:v>
                </c:pt>
                <c:pt idx="676">
                  <c:v>-4.4542393999999996</c:v>
                </c:pt>
                <c:pt idx="677">
                  <c:v>-4.1096729999999999</c:v>
                </c:pt>
                <c:pt idx="678">
                  <c:v>-4.4811586999999999</c:v>
                </c:pt>
                <c:pt idx="679">
                  <c:v>-5.2067819999999996</c:v>
                </c:pt>
                <c:pt idx="680">
                  <c:v>-4.8544390000000002</c:v>
                </c:pt>
                <c:pt idx="681">
                  <c:v>-4.644469</c:v>
                </c:pt>
                <c:pt idx="682">
                  <c:v>-4.1659040000000003</c:v>
                </c:pt>
                <c:pt idx="683">
                  <c:v>-3.8853456999999998</c:v>
                </c:pt>
                <c:pt idx="684">
                  <c:v>-4.4135612999999996</c:v>
                </c:pt>
                <c:pt idx="685">
                  <c:v>-3.9421754</c:v>
                </c:pt>
                <c:pt idx="686">
                  <c:v>-3.3667014000000002</c:v>
                </c:pt>
                <c:pt idx="687">
                  <c:v>-3.0903304</c:v>
                </c:pt>
                <c:pt idx="688">
                  <c:v>-3.132803</c:v>
                </c:pt>
                <c:pt idx="689">
                  <c:v>-3.2650065000000001</c:v>
                </c:pt>
                <c:pt idx="690">
                  <c:v>-2.3838496</c:v>
                </c:pt>
                <c:pt idx="691">
                  <c:v>-1.1802598</c:v>
                </c:pt>
                <c:pt idx="692">
                  <c:v>-2.1768703</c:v>
                </c:pt>
                <c:pt idx="693">
                  <c:v>-3.2117662</c:v>
                </c:pt>
                <c:pt idx="694">
                  <c:v>-3.0065814999999998</c:v>
                </c:pt>
                <c:pt idx="695">
                  <c:v>-2.3174486000000001</c:v>
                </c:pt>
                <c:pt idx="696">
                  <c:v>-2.155335</c:v>
                </c:pt>
                <c:pt idx="697">
                  <c:v>-1.8323039000000001</c:v>
                </c:pt>
                <c:pt idx="698">
                  <c:v>-1.2981062999999999</c:v>
                </c:pt>
                <c:pt idx="699">
                  <c:v>-0.88354975000000002</c:v>
                </c:pt>
                <c:pt idx="700">
                  <c:v>0.26081768</c:v>
                </c:pt>
                <c:pt idx="701">
                  <c:v>0.53359944000000004</c:v>
                </c:pt>
                <c:pt idx="702">
                  <c:v>-0.11306086999999999</c:v>
                </c:pt>
                <c:pt idx="703">
                  <c:v>-0.36370902999999999</c:v>
                </c:pt>
                <c:pt idx="704">
                  <c:v>1.7946169000000001E-3</c:v>
                </c:pt>
                <c:pt idx="705">
                  <c:v>0.32303106999999998</c:v>
                </c:pt>
                <c:pt idx="706">
                  <c:v>0.38763725999999998</c:v>
                </c:pt>
                <c:pt idx="707">
                  <c:v>2.7517460000000001E-2</c:v>
                </c:pt>
                <c:pt idx="708">
                  <c:v>-0.18723836999999999</c:v>
                </c:pt>
                <c:pt idx="709">
                  <c:v>-0.25543382999999997</c:v>
                </c:pt>
                <c:pt idx="710">
                  <c:v>0.10348958</c:v>
                </c:pt>
                <c:pt idx="711">
                  <c:v>0.17288144</c:v>
                </c:pt>
                <c:pt idx="712">
                  <c:v>1.5840486</c:v>
                </c:pt>
                <c:pt idx="713">
                  <c:v>0.66400826000000002</c:v>
                </c:pt>
                <c:pt idx="714">
                  <c:v>0.68793649999999995</c:v>
                </c:pt>
                <c:pt idx="715">
                  <c:v>1.1892328000000001</c:v>
                </c:pt>
                <c:pt idx="716">
                  <c:v>0.24466610999999999</c:v>
                </c:pt>
                <c:pt idx="717">
                  <c:v>0.44745782000000001</c:v>
                </c:pt>
                <c:pt idx="718">
                  <c:v>1.0163515000000001</c:v>
                </c:pt>
                <c:pt idx="719">
                  <c:v>1.2496517</c:v>
                </c:pt>
                <c:pt idx="720">
                  <c:v>1.2640085000000001</c:v>
                </c:pt>
                <c:pt idx="721">
                  <c:v>0.74775709999999995</c:v>
                </c:pt>
                <c:pt idx="722">
                  <c:v>0.5288138</c:v>
                </c:pt>
                <c:pt idx="723">
                  <c:v>1.0319048</c:v>
                </c:pt>
                <c:pt idx="724">
                  <c:v>1.0785648000000001</c:v>
                </c:pt>
                <c:pt idx="725">
                  <c:v>1.3160524999999999E-2</c:v>
                </c:pt>
                <c:pt idx="726">
                  <c:v>-1.2305090000000001</c:v>
                </c:pt>
                <c:pt idx="727">
                  <c:v>-1.6301104</c:v>
                </c:pt>
                <c:pt idx="728">
                  <c:v>-1.1880364000000001</c:v>
                </c:pt>
                <c:pt idx="729">
                  <c:v>-0.66640109999999997</c:v>
                </c:pt>
                <c:pt idx="730">
                  <c:v>-7.0588269999999995E-2</c:v>
                </c:pt>
                <c:pt idx="731">
                  <c:v>0.42412781999999999</c:v>
                </c:pt>
                <c:pt idx="732">
                  <c:v>1.0289136999999999</c:v>
                </c:pt>
                <c:pt idx="733">
                  <c:v>1.1198410000000001</c:v>
                </c:pt>
                <c:pt idx="734">
                  <c:v>0.71126650000000002</c:v>
                </c:pt>
                <c:pt idx="735">
                  <c:v>0.38285163</c:v>
                </c:pt>
              </c:numCache>
            </c:numRef>
          </c:val>
          <c:smooth val="0"/>
          <c:extLst>
            <c:ext xmlns:c16="http://schemas.microsoft.com/office/drawing/2014/chart" uri="{C3380CC4-5D6E-409C-BE32-E72D297353CC}">
              <c16:uniqueId val="{00000001-9310-40AB-BB64-D8A56F5211B5}"/>
            </c:ext>
          </c:extLst>
        </c:ser>
        <c:ser>
          <c:idx val="2"/>
          <c:order val="2"/>
          <c:tx>
            <c:v>Z</c:v>
          </c:tx>
          <c:spPr>
            <a:ln w="28575" cap="rnd">
              <a:solidFill>
                <a:schemeClr val="accent3"/>
              </a:solidFill>
              <a:round/>
            </a:ln>
            <a:effectLst/>
          </c:spPr>
          <c:marker>
            <c:symbol val="none"/>
          </c:marker>
          <c:val>
            <c:numRef>
              <c:f>'SENSOR_DELAY_GAME(1)'!$C$1:$C$736</c:f>
              <c:numCache>
                <c:formatCode>General</c:formatCode>
                <c:ptCount val="736"/>
                <c:pt idx="0">
                  <c:v>3.0508489999999999</c:v>
                </c:pt>
                <c:pt idx="1">
                  <c:v>3.1250265000000002</c:v>
                </c:pt>
                <c:pt idx="2">
                  <c:v>1.9549361000000001</c:v>
                </c:pt>
                <c:pt idx="3">
                  <c:v>1.317847</c:v>
                </c:pt>
                <c:pt idx="4">
                  <c:v>2.0889342000000002</c:v>
                </c:pt>
                <c:pt idx="5">
                  <c:v>3.6149569000000001</c:v>
                </c:pt>
                <c:pt idx="6">
                  <c:v>5.8923259999999997</c:v>
                </c:pt>
                <c:pt idx="7">
                  <c:v>5.3324049999999996</c:v>
                </c:pt>
                <c:pt idx="8">
                  <c:v>2.6350958000000002</c:v>
                </c:pt>
                <c:pt idx="9">
                  <c:v>1.9411773999999999</c:v>
                </c:pt>
                <c:pt idx="10">
                  <c:v>2.8109684000000001</c:v>
                </c:pt>
                <c:pt idx="11">
                  <c:v>6.533004</c:v>
                </c:pt>
                <c:pt idx="12">
                  <c:v>6.871588</c:v>
                </c:pt>
                <c:pt idx="13">
                  <c:v>4.7563333999999999</c:v>
                </c:pt>
                <c:pt idx="14">
                  <c:v>3.5527434000000002</c:v>
                </c:pt>
                <c:pt idx="15">
                  <c:v>4.3118663000000002</c:v>
                </c:pt>
                <c:pt idx="16">
                  <c:v>6.0705910000000003</c:v>
                </c:pt>
                <c:pt idx="17">
                  <c:v>6.8847490000000002</c:v>
                </c:pt>
                <c:pt idx="18">
                  <c:v>7.3124659999999997</c:v>
                </c:pt>
                <c:pt idx="19">
                  <c:v>6.7704915999999997</c:v>
                </c:pt>
                <c:pt idx="20">
                  <c:v>6.3230339999999998</c:v>
                </c:pt>
                <c:pt idx="21">
                  <c:v>6.1076800000000002</c:v>
                </c:pt>
                <c:pt idx="22">
                  <c:v>6.5473610000000004</c:v>
                </c:pt>
                <c:pt idx="23">
                  <c:v>7.2813590000000001</c:v>
                </c:pt>
                <c:pt idx="24">
                  <c:v>7.2077799999999996</c:v>
                </c:pt>
                <c:pt idx="25">
                  <c:v>6.649654</c:v>
                </c:pt>
                <c:pt idx="26">
                  <c:v>6.4079790000000001</c:v>
                </c:pt>
                <c:pt idx="27">
                  <c:v>6.6939216000000004</c:v>
                </c:pt>
                <c:pt idx="28">
                  <c:v>6.5108705000000002</c:v>
                </c:pt>
                <c:pt idx="29">
                  <c:v>6.1316079999999999</c:v>
                </c:pt>
                <c:pt idx="30">
                  <c:v>5.4580282999999996</c:v>
                </c:pt>
                <c:pt idx="31">
                  <c:v>5.0279189999999998</c:v>
                </c:pt>
                <c:pt idx="32">
                  <c:v>4.8861436999999999</c:v>
                </c:pt>
                <c:pt idx="33">
                  <c:v>4.5044884999999999</c:v>
                </c:pt>
                <c:pt idx="34">
                  <c:v>4.2586259999999996</c:v>
                </c:pt>
                <c:pt idx="35">
                  <c:v>4.0606200000000001</c:v>
                </c:pt>
                <c:pt idx="36">
                  <c:v>3.9493537000000001</c:v>
                </c:pt>
                <c:pt idx="37">
                  <c:v>3.9056847000000001</c:v>
                </c:pt>
                <c:pt idx="38">
                  <c:v>3.6604204</c:v>
                </c:pt>
                <c:pt idx="39">
                  <c:v>3.9672999999999998</c:v>
                </c:pt>
                <c:pt idx="40">
                  <c:v>3.3254253999999999</c:v>
                </c:pt>
                <c:pt idx="41">
                  <c:v>2.3886352</c:v>
                </c:pt>
                <c:pt idx="42">
                  <c:v>2.1337996000000001</c:v>
                </c:pt>
                <c:pt idx="43">
                  <c:v>1.8837496</c:v>
                </c:pt>
                <c:pt idx="44">
                  <c:v>0.29371900000000001</c:v>
                </c:pt>
                <c:pt idx="45">
                  <c:v>-0.20817557</c:v>
                </c:pt>
                <c:pt idx="46">
                  <c:v>0.53060839999999998</c:v>
                </c:pt>
                <c:pt idx="47">
                  <c:v>2.1128623000000002</c:v>
                </c:pt>
                <c:pt idx="48">
                  <c:v>3.3768709000000001</c:v>
                </c:pt>
                <c:pt idx="49">
                  <c:v>4.2993040000000002</c:v>
                </c:pt>
                <c:pt idx="50">
                  <c:v>3.3254253999999999</c:v>
                </c:pt>
                <c:pt idx="51">
                  <c:v>1.4799608</c:v>
                </c:pt>
                <c:pt idx="52">
                  <c:v>0.64965134999999996</c:v>
                </c:pt>
                <c:pt idx="53">
                  <c:v>1.0959128</c:v>
                </c:pt>
                <c:pt idx="54">
                  <c:v>2.7086750999999998</c:v>
                </c:pt>
                <c:pt idx="55">
                  <c:v>4.0833516000000003</c:v>
                </c:pt>
                <c:pt idx="56">
                  <c:v>5.0422754000000003</c:v>
                </c:pt>
                <c:pt idx="57">
                  <c:v>4.2550369999999997</c:v>
                </c:pt>
                <c:pt idx="58">
                  <c:v>2.8313074</c:v>
                </c:pt>
                <c:pt idx="59">
                  <c:v>2.245066</c:v>
                </c:pt>
                <c:pt idx="60">
                  <c:v>1.7964116000000001</c:v>
                </c:pt>
                <c:pt idx="61">
                  <c:v>1.7748762</c:v>
                </c:pt>
                <c:pt idx="62">
                  <c:v>2.0620148</c:v>
                </c:pt>
                <c:pt idx="63">
                  <c:v>2.3126630000000001</c:v>
                </c:pt>
                <c:pt idx="64">
                  <c:v>2.1439689999999998</c:v>
                </c:pt>
                <c:pt idx="65">
                  <c:v>2.2193429999999998</c:v>
                </c:pt>
                <c:pt idx="66">
                  <c:v>1.8705890999999999</c:v>
                </c:pt>
                <c:pt idx="67">
                  <c:v>1.9746767999999999</c:v>
                </c:pt>
                <c:pt idx="68">
                  <c:v>2.3276181</c:v>
                </c:pt>
                <c:pt idx="69">
                  <c:v>3.0215367999999998</c:v>
                </c:pt>
                <c:pt idx="70">
                  <c:v>3.0939198000000001</c:v>
                </c:pt>
                <c:pt idx="71">
                  <c:v>2.8241288999999998</c:v>
                </c:pt>
                <c:pt idx="72">
                  <c:v>2.3641087999999999</c:v>
                </c:pt>
                <c:pt idx="73">
                  <c:v>2.1583260000000002</c:v>
                </c:pt>
                <c:pt idx="74">
                  <c:v>3.1627133000000001</c:v>
                </c:pt>
                <c:pt idx="75">
                  <c:v>4.5631126999999996</c:v>
                </c:pt>
                <c:pt idx="76">
                  <c:v>4.8592250000000003</c:v>
                </c:pt>
                <c:pt idx="77">
                  <c:v>3.3846476000000001</c:v>
                </c:pt>
                <c:pt idx="78">
                  <c:v>2.1505494000000001</c:v>
                </c:pt>
                <c:pt idx="79">
                  <c:v>1.7832509999999999</c:v>
                </c:pt>
                <c:pt idx="80">
                  <c:v>1.4386846</c:v>
                </c:pt>
                <c:pt idx="81">
                  <c:v>1.1078768999999999</c:v>
                </c:pt>
                <c:pt idx="82">
                  <c:v>0.47736812000000001</c:v>
                </c:pt>
                <c:pt idx="83">
                  <c:v>0.2117648</c:v>
                </c:pt>
                <c:pt idx="84">
                  <c:v>0.99421780000000004</c:v>
                </c:pt>
                <c:pt idx="85">
                  <c:v>1.9166509</c:v>
                </c:pt>
                <c:pt idx="86">
                  <c:v>2.5734808</c:v>
                </c:pt>
                <c:pt idx="87">
                  <c:v>3.1106693999999999</c:v>
                </c:pt>
                <c:pt idx="88">
                  <c:v>3.4007993000000001</c:v>
                </c:pt>
                <c:pt idx="89">
                  <c:v>3.1106693999999999</c:v>
                </c:pt>
                <c:pt idx="90">
                  <c:v>2.4227327999999999</c:v>
                </c:pt>
                <c:pt idx="91">
                  <c:v>1.9076778999999999</c:v>
                </c:pt>
                <c:pt idx="92">
                  <c:v>1.3764713</c:v>
                </c:pt>
                <c:pt idx="93">
                  <c:v>0.74177504000000005</c:v>
                </c:pt>
                <c:pt idx="94">
                  <c:v>0.44685963000000001</c:v>
                </c:pt>
                <c:pt idx="95">
                  <c:v>0.54077790000000003</c:v>
                </c:pt>
                <c:pt idx="96">
                  <c:v>0.70109699999999997</c:v>
                </c:pt>
                <c:pt idx="97">
                  <c:v>0.87577309999999997</c:v>
                </c:pt>
                <c:pt idx="98">
                  <c:v>1.0133604000000001</c:v>
                </c:pt>
                <c:pt idx="99">
                  <c:v>0.76809609999999995</c:v>
                </c:pt>
                <c:pt idx="100">
                  <c:v>0.51026939999999998</c:v>
                </c:pt>
                <c:pt idx="101">
                  <c:v>0.25782663</c:v>
                </c:pt>
                <c:pt idx="102">
                  <c:v>9.5712909999999998E-2</c:v>
                </c:pt>
                <c:pt idx="103">
                  <c:v>0.27517461999999998</c:v>
                </c:pt>
                <c:pt idx="104">
                  <c:v>0.41874397000000002</c:v>
                </c:pt>
                <c:pt idx="105">
                  <c:v>0.45403808000000001</c:v>
                </c:pt>
                <c:pt idx="106">
                  <c:v>0.73998039999999998</c:v>
                </c:pt>
                <c:pt idx="107">
                  <c:v>1.0534402</c:v>
                </c:pt>
                <c:pt idx="108">
                  <c:v>1.2005987</c:v>
                </c:pt>
                <c:pt idx="109">
                  <c:v>0.82013994000000001</c:v>
                </c:pt>
                <c:pt idx="110">
                  <c:v>-5.9222360000000002E-2</c:v>
                </c:pt>
                <c:pt idx="111">
                  <c:v>-0.84347000000000005</c:v>
                </c:pt>
                <c:pt idx="112">
                  <c:v>-1.1934203000000001</c:v>
                </c:pt>
                <c:pt idx="113">
                  <c:v>-0.77108710000000003</c:v>
                </c:pt>
                <c:pt idx="114">
                  <c:v>0.76570326</c:v>
                </c:pt>
                <c:pt idx="115">
                  <c:v>2.8085756000000002</c:v>
                </c:pt>
                <c:pt idx="116">
                  <c:v>5.5956159999999997</c:v>
                </c:pt>
                <c:pt idx="117">
                  <c:v>7.2317080000000002</c:v>
                </c:pt>
                <c:pt idx="118">
                  <c:v>4.4955153000000001</c:v>
                </c:pt>
                <c:pt idx="119">
                  <c:v>-0.116650105</c:v>
                </c:pt>
                <c:pt idx="120">
                  <c:v>-2.2217357</c:v>
                </c:pt>
                <c:pt idx="121">
                  <c:v>-2.1804597000000001</c:v>
                </c:pt>
                <c:pt idx="122">
                  <c:v>-1.2951151999999999</c:v>
                </c:pt>
                <c:pt idx="123">
                  <c:v>-0.67597240000000003</c:v>
                </c:pt>
                <c:pt idx="124">
                  <c:v>0.34695930000000003</c:v>
                </c:pt>
                <c:pt idx="125">
                  <c:v>2.0955145000000002</c:v>
                </c:pt>
                <c:pt idx="126">
                  <c:v>3.1154552</c:v>
                </c:pt>
                <c:pt idx="127">
                  <c:v>2.5316063999999998</c:v>
                </c:pt>
                <c:pt idx="128">
                  <c:v>1.2382857</c:v>
                </c:pt>
                <c:pt idx="129">
                  <c:v>0.83030945</c:v>
                </c:pt>
                <c:pt idx="130">
                  <c:v>0.95473622999999996</c:v>
                </c:pt>
                <c:pt idx="131">
                  <c:v>1.4338989</c:v>
                </c:pt>
                <c:pt idx="132">
                  <c:v>1.1760724</c:v>
                </c:pt>
                <c:pt idx="133">
                  <c:v>0.74596244</c:v>
                </c:pt>
                <c:pt idx="134">
                  <c:v>1.5146568</c:v>
                </c:pt>
                <c:pt idx="135">
                  <c:v>1.5116657</c:v>
                </c:pt>
                <c:pt idx="136">
                  <c:v>0.69451680000000005</c:v>
                </c:pt>
                <c:pt idx="137">
                  <c:v>0.40259242000000001</c:v>
                </c:pt>
                <c:pt idx="138">
                  <c:v>0.72023963999999996</c:v>
                </c:pt>
                <c:pt idx="139">
                  <c:v>1.6420745999999999</c:v>
                </c:pt>
                <c:pt idx="140">
                  <c:v>1.881955</c:v>
                </c:pt>
                <c:pt idx="141">
                  <c:v>1.0378868999999999</c:v>
                </c:pt>
                <c:pt idx="142">
                  <c:v>4.2472599999999999E-2</c:v>
                </c:pt>
                <c:pt idx="143">
                  <c:v>-0.36550367</c:v>
                </c:pt>
                <c:pt idx="144">
                  <c:v>-0.18484555</c:v>
                </c:pt>
                <c:pt idx="145">
                  <c:v>9.9302139999999997E-2</c:v>
                </c:pt>
                <c:pt idx="146">
                  <c:v>0.1692922</c:v>
                </c:pt>
                <c:pt idx="147">
                  <c:v>-0.18544376000000001</c:v>
                </c:pt>
                <c:pt idx="148">
                  <c:v>-8.3748795000000001E-2</c:v>
                </c:pt>
                <c:pt idx="149">
                  <c:v>5.7427739999999998E-2</c:v>
                </c:pt>
                <c:pt idx="150">
                  <c:v>0.2321038</c:v>
                </c:pt>
                <c:pt idx="151">
                  <c:v>0.43010986000000001</c:v>
                </c:pt>
                <c:pt idx="152">
                  <c:v>0.68075806000000005</c:v>
                </c:pt>
                <c:pt idx="153">
                  <c:v>0.68733829999999996</c:v>
                </c:pt>
                <c:pt idx="154">
                  <c:v>0.53180486000000005</c:v>
                </c:pt>
                <c:pt idx="155">
                  <c:v>0.35712876999999998</c:v>
                </c:pt>
                <c:pt idx="156">
                  <c:v>0.15732808000000001</c:v>
                </c:pt>
                <c:pt idx="157">
                  <c:v>-0.25663024000000001</c:v>
                </c:pt>
                <c:pt idx="158">
                  <c:v>-0.61794645000000004</c:v>
                </c:pt>
                <c:pt idx="159">
                  <c:v>-1.0606186</c:v>
                </c:pt>
                <c:pt idx="160">
                  <c:v>-1.6205392000000001</c:v>
                </c:pt>
                <c:pt idx="161">
                  <c:v>-1.8999012</c:v>
                </c:pt>
                <c:pt idx="162">
                  <c:v>-1.6677972999999999</c:v>
                </c:pt>
                <c:pt idx="163">
                  <c:v>-0.5485546</c:v>
                </c:pt>
                <c:pt idx="164">
                  <c:v>0.60658056000000005</c:v>
                </c:pt>
                <c:pt idx="165">
                  <c:v>1.4147563999999999</c:v>
                </c:pt>
                <c:pt idx="166">
                  <c:v>1.1575279000000001</c:v>
                </c:pt>
                <c:pt idx="167">
                  <c:v>0.6233303</c:v>
                </c:pt>
                <c:pt idx="168">
                  <c:v>8.0757770000000006E-2</c:v>
                </c:pt>
                <c:pt idx="169">
                  <c:v>0.29850462</c:v>
                </c:pt>
                <c:pt idx="170">
                  <c:v>1.1108678999999999</c:v>
                </c:pt>
                <c:pt idx="171">
                  <c:v>2.1613169999999999</c:v>
                </c:pt>
                <c:pt idx="172">
                  <c:v>2.8247270000000002</c:v>
                </c:pt>
                <c:pt idx="173">
                  <c:v>2.8408787000000002</c:v>
                </c:pt>
                <c:pt idx="174">
                  <c:v>2.3353948999999998</c:v>
                </c:pt>
                <c:pt idx="175">
                  <c:v>1.777269</c:v>
                </c:pt>
                <c:pt idx="176">
                  <c:v>1.3334003999999999</c:v>
                </c:pt>
                <c:pt idx="177">
                  <c:v>0.97387880000000004</c:v>
                </c:pt>
                <c:pt idx="178">
                  <c:v>0.8279166</c:v>
                </c:pt>
                <c:pt idx="179">
                  <c:v>1.0887343</c:v>
                </c:pt>
                <c:pt idx="180">
                  <c:v>1.1114662</c:v>
                </c:pt>
                <c:pt idx="181">
                  <c:v>0.78125659999999997</c:v>
                </c:pt>
                <c:pt idx="182">
                  <c:v>1.0474581999999999</c:v>
                </c:pt>
                <c:pt idx="183">
                  <c:v>1.7485552</c:v>
                </c:pt>
                <c:pt idx="184">
                  <c:v>2.2372892000000002</c:v>
                </c:pt>
                <c:pt idx="185">
                  <c:v>2.8073792000000002</c:v>
                </c:pt>
                <c:pt idx="186">
                  <c:v>3.4073793999999999</c:v>
                </c:pt>
                <c:pt idx="187">
                  <c:v>4.3896329999999999</c:v>
                </c:pt>
                <c:pt idx="188">
                  <c:v>4.9633120000000002</c:v>
                </c:pt>
                <c:pt idx="189">
                  <c:v>4.4159540000000002</c:v>
                </c:pt>
                <c:pt idx="190">
                  <c:v>3.2679974999999999</c:v>
                </c:pt>
                <c:pt idx="191">
                  <c:v>2.9850460999999999</c:v>
                </c:pt>
                <c:pt idx="192">
                  <c:v>3.4492538000000001</c:v>
                </c:pt>
                <c:pt idx="193">
                  <c:v>3.1501510000000001</c:v>
                </c:pt>
                <c:pt idx="194">
                  <c:v>2.140978</c:v>
                </c:pt>
                <c:pt idx="195">
                  <c:v>1.9507486999999999</c:v>
                </c:pt>
                <c:pt idx="196">
                  <c:v>2.1062821999999999</c:v>
                </c:pt>
                <c:pt idx="197">
                  <c:v>1.8795621</c:v>
                </c:pt>
                <c:pt idx="198">
                  <c:v>1.3429717000000001</c:v>
                </c:pt>
                <c:pt idx="199">
                  <c:v>1.1844471999999999</c:v>
                </c:pt>
                <c:pt idx="200">
                  <c:v>0.80398840000000005</c:v>
                </c:pt>
                <c:pt idx="201">
                  <c:v>0.29850462</c:v>
                </c:pt>
                <c:pt idx="202">
                  <c:v>0.18723836999999999</c:v>
                </c:pt>
                <c:pt idx="203">
                  <c:v>0.93080799999999997</c:v>
                </c:pt>
                <c:pt idx="204">
                  <c:v>2.4329022999999999</c:v>
                </c:pt>
                <c:pt idx="205">
                  <c:v>1.8233309</c:v>
                </c:pt>
                <c:pt idx="206">
                  <c:v>0.52163535000000005</c:v>
                </c:pt>
                <c:pt idx="207">
                  <c:v>-0.23330021000000001</c:v>
                </c:pt>
                <c:pt idx="208">
                  <c:v>-0.95772725000000003</c:v>
                </c:pt>
                <c:pt idx="209">
                  <c:v>-0.68494546000000001</c:v>
                </c:pt>
                <c:pt idx="210">
                  <c:v>-7.1186474999999999E-2</c:v>
                </c:pt>
                <c:pt idx="211">
                  <c:v>0.52642100000000003</c:v>
                </c:pt>
                <c:pt idx="212">
                  <c:v>1.1054839999999999</c:v>
                </c:pt>
                <c:pt idx="213">
                  <c:v>0.99601245000000005</c:v>
                </c:pt>
                <c:pt idx="214">
                  <c:v>1.3956138</c:v>
                </c:pt>
                <c:pt idx="215">
                  <c:v>0.87637125999999999</c:v>
                </c:pt>
                <c:pt idx="216">
                  <c:v>0.10109675999999999</c:v>
                </c:pt>
                <c:pt idx="217">
                  <c:v>-8.1954174000000005E-2</c:v>
                </c:pt>
                <c:pt idx="218">
                  <c:v>-0.1268196</c:v>
                </c:pt>
                <c:pt idx="219">
                  <c:v>-0.72023963999999996</c:v>
                </c:pt>
                <c:pt idx="220">
                  <c:v>-0.92602234999999999</c:v>
                </c:pt>
                <c:pt idx="221">
                  <c:v>-0.92721880000000001</c:v>
                </c:pt>
                <c:pt idx="222">
                  <c:v>-0.78604220000000002</c:v>
                </c:pt>
                <c:pt idx="223">
                  <c:v>-0.24646074000000001</c:v>
                </c:pt>
                <c:pt idx="224">
                  <c:v>-0.22911276999999999</c:v>
                </c:pt>
                <c:pt idx="225">
                  <c:v>-0.21834506000000001</c:v>
                </c:pt>
                <c:pt idx="226">
                  <c:v>-0.2117648</c:v>
                </c:pt>
                <c:pt idx="227">
                  <c:v>0.3894319</c:v>
                </c:pt>
                <c:pt idx="228">
                  <c:v>0.92422780000000004</c:v>
                </c:pt>
                <c:pt idx="229">
                  <c:v>0.52283173999999999</c:v>
                </c:pt>
                <c:pt idx="230">
                  <c:v>0.13399807</c:v>
                </c:pt>
                <c:pt idx="231">
                  <c:v>0.28354950000000001</c:v>
                </c:pt>
                <c:pt idx="232">
                  <c:v>0.65623160000000003</c:v>
                </c:pt>
                <c:pt idx="233">
                  <c:v>1.1712867</c:v>
                </c:pt>
                <c:pt idx="234">
                  <c:v>1.6660028</c:v>
                </c:pt>
                <c:pt idx="235">
                  <c:v>1.9178474000000001</c:v>
                </c:pt>
                <c:pt idx="236">
                  <c:v>1.7252251000000001</c:v>
                </c:pt>
                <c:pt idx="237">
                  <c:v>1.3663018</c:v>
                </c:pt>
                <c:pt idx="238">
                  <c:v>0.44685963000000001</c:v>
                </c:pt>
                <c:pt idx="239">
                  <c:v>-0.51445686999999996</c:v>
                </c:pt>
                <c:pt idx="240">
                  <c:v>-0.72622169999999997</c:v>
                </c:pt>
                <c:pt idx="241">
                  <c:v>-0.5491528</c:v>
                </c:pt>
                <c:pt idx="242">
                  <c:v>2.9910283999999999E-3</c:v>
                </c:pt>
                <c:pt idx="243">
                  <c:v>0.84825563000000004</c:v>
                </c:pt>
                <c:pt idx="244">
                  <c:v>1.7952151000000001</c:v>
                </c:pt>
                <c:pt idx="245">
                  <c:v>2.3252253999999999</c:v>
                </c:pt>
                <c:pt idx="246">
                  <c:v>1.8526429</c:v>
                </c:pt>
                <c:pt idx="247">
                  <c:v>0.85603229999999997</c:v>
                </c:pt>
                <c:pt idx="248">
                  <c:v>0.82013994000000001</c:v>
                </c:pt>
                <c:pt idx="249">
                  <c:v>1.3447663999999999</c:v>
                </c:pt>
                <c:pt idx="250">
                  <c:v>1.6193427</c:v>
                </c:pt>
                <c:pt idx="251">
                  <c:v>1.3986049</c:v>
                </c:pt>
                <c:pt idx="252">
                  <c:v>1.2035898</c:v>
                </c:pt>
                <c:pt idx="253">
                  <c:v>1.4955141999999999</c:v>
                </c:pt>
                <c:pt idx="254">
                  <c:v>2.2295124999999998</c:v>
                </c:pt>
                <c:pt idx="255">
                  <c:v>1.8741783000000001</c:v>
                </c:pt>
                <c:pt idx="256">
                  <c:v>1.3274182999999999</c:v>
                </c:pt>
                <c:pt idx="257">
                  <c:v>1.8317057000000001</c:v>
                </c:pt>
                <c:pt idx="258">
                  <c:v>1.1012967</c:v>
                </c:pt>
                <c:pt idx="259">
                  <c:v>5.3838510000000003E-3</c:v>
                </c:pt>
                <c:pt idx="260">
                  <c:v>0.68075806000000005</c:v>
                </c:pt>
                <c:pt idx="261">
                  <c:v>2.6183462</c:v>
                </c:pt>
                <c:pt idx="262">
                  <c:v>4.3244286000000001</c:v>
                </c:pt>
                <c:pt idx="263">
                  <c:v>4.6725845000000001</c:v>
                </c:pt>
                <c:pt idx="264">
                  <c:v>3.6340995</c:v>
                </c:pt>
                <c:pt idx="265">
                  <c:v>1.8622141999999999</c:v>
                </c:pt>
                <c:pt idx="266">
                  <c:v>1.0199406</c:v>
                </c:pt>
                <c:pt idx="267">
                  <c:v>0.92602234999999999</c:v>
                </c:pt>
                <c:pt idx="268">
                  <c:v>1.0552348</c:v>
                </c:pt>
                <c:pt idx="269">
                  <c:v>0.90329057000000001</c:v>
                </c:pt>
                <c:pt idx="270">
                  <c:v>0.86201435000000004</c:v>
                </c:pt>
                <c:pt idx="271">
                  <c:v>0.997807</c:v>
                </c:pt>
                <c:pt idx="272">
                  <c:v>1.1060823</c:v>
                </c:pt>
                <c:pt idx="273">
                  <c:v>1.2023934000000001</c:v>
                </c:pt>
                <c:pt idx="274">
                  <c:v>0.97088779999999997</c:v>
                </c:pt>
                <c:pt idx="275">
                  <c:v>0.68853474000000003</c:v>
                </c:pt>
                <c:pt idx="276">
                  <c:v>0.44985065000000002</c:v>
                </c:pt>
                <c:pt idx="277">
                  <c:v>0.14177474000000001</c:v>
                </c:pt>
                <c:pt idx="278">
                  <c:v>7.6570324999999995E-2</c:v>
                </c:pt>
                <c:pt idx="279">
                  <c:v>-0.96012010000000003</c:v>
                </c:pt>
                <c:pt idx="280">
                  <c:v>-2.2989044000000001</c:v>
                </c:pt>
                <c:pt idx="281">
                  <c:v>-2.9353951999999999</c:v>
                </c:pt>
                <c:pt idx="282">
                  <c:v>-2.4275186</c:v>
                </c:pt>
                <c:pt idx="283">
                  <c:v>-1.0289136999999999</c:v>
                </c:pt>
                <c:pt idx="284">
                  <c:v>0.36131623000000002</c:v>
                </c:pt>
                <c:pt idx="285">
                  <c:v>1.0785648000000001</c:v>
                </c:pt>
                <c:pt idx="286">
                  <c:v>1.6127625000000001</c:v>
                </c:pt>
                <c:pt idx="287">
                  <c:v>0.87936234000000002</c:v>
                </c:pt>
                <c:pt idx="288">
                  <c:v>-0.50428735999999996</c:v>
                </c:pt>
                <c:pt idx="289">
                  <c:v>-1.3435699000000001</c:v>
                </c:pt>
                <c:pt idx="290">
                  <c:v>-1.9411773999999999</c:v>
                </c:pt>
                <c:pt idx="291">
                  <c:v>-1.4267205000000001</c:v>
                </c:pt>
                <c:pt idx="292">
                  <c:v>0.23569303999999999</c:v>
                </c:pt>
                <c:pt idx="293">
                  <c:v>1.3489537</c:v>
                </c:pt>
                <c:pt idx="294">
                  <c:v>1.7814565</c:v>
                </c:pt>
                <c:pt idx="295">
                  <c:v>2.3198416000000002</c:v>
                </c:pt>
                <c:pt idx="296">
                  <c:v>3.2500513</c:v>
                </c:pt>
                <c:pt idx="297">
                  <c:v>3.9254254999999998</c:v>
                </c:pt>
                <c:pt idx="298">
                  <c:v>2.9910283</c:v>
                </c:pt>
                <c:pt idx="299">
                  <c:v>1.7760726</c:v>
                </c:pt>
                <c:pt idx="300">
                  <c:v>1.1168499999999999</c:v>
                </c:pt>
                <c:pt idx="301">
                  <c:v>0.89013003999999996</c:v>
                </c:pt>
                <c:pt idx="302">
                  <c:v>0.89431744999999996</c:v>
                </c:pt>
                <c:pt idx="303">
                  <c:v>0.78843503999999998</c:v>
                </c:pt>
                <c:pt idx="304">
                  <c:v>0.69571316000000005</c:v>
                </c:pt>
                <c:pt idx="305">
                  <c:v>0.6089734</c:v>
                </c:pt>
                <c:pt idx="306">
                  <c:v>0.53180486000000005</c:v>
                </c:pt>
                <c:pt idx="307">
                  <c:v>0.97447700000000004</c:v>
                </c:pt>
                <c:pt idx="308">
                  <c:v>2.0243280000000001</c:v>
                </c:pt>
                <c:pt idx="309">
                  <c:v>3.0903304</c:v>
                </c:pt>
                <c:pt idx="310">
                  <c:v>2.8079774</c:v>
                </c:pt>
                <c:pt idx="311">
                  <c:v>1.8448663000000001</c:v>
                </c:pt>
                <c:pt idx="312">
                  <c:v>1.1587243</c:v>
                </c:pt>
                <c:pt idx="313">
                  <c:v>1.8999012</c:v>
                </c:pt>
                <c:pt idx="314">
                  <c:v>2.5519454000000001</c:v>
                </c:pt>
                <c:pt idx="315">
                  <c:v>1.7234305000000001</c:v>
                </c:pt>
                <c:pt idx="316">
                  <c:v>1.0492527</c:v>
                </c:pt>
                <c:pt idx="317">
                  <c:v>1.3226327</c:v>
                </c:pt>
                <c:pt idx="318">
                  <c:v>1.7659031000000001</c:v>
                </c:pt>
                <c:pt idx="319">
                  <c:v>2.1320049999999999</c:v>
                </c:pt>
                <c:pt idx="320">
                  <c:v>2.8929225999999999</c:v>
                </c:pt>
                <c:pt idx="321">
                  <c:v>3.6167514000000001</c:v>
                </c:pt>
                <c:pt idx="322">
                  <c:v>4.1084766000000004</c:v>
                </c:pt>
                <c:pt idx="323">
                  <c:v>4.1156550000000003</c:v>
                </c:pt>
                <c:pt idx="324">
                  <c:v>3.1980073</c:v>
                </c:pt>
                <c:pt idx="325">
                  <c:v>2.7780670000000001</c:v>
                </c:pt>
                <c:pt idx="326">
                  <c:v>3.2602207999999999</c:v>
                </c:pt>
                <c:pt idx="327">
                  <c:v>3.2620155999999998</c:v>
                </c:pt>
                <c:pt idx="328">
                  <c:v>3.0179477000000001</c:v>
                </c:pt>
                <c:pt idx="329">
                  <c:v>2.1870398999999998</c:v>
                </c:pt>
                <c:pt idx="330">
                  <c:v>1.8544376</c:v>
                </c:pt>
                <c:pt idx="331">
                  <c:v>1.7330018</c:v>
                </c:pt>
                <c:pt idx="332">
                  <c:v>1.8323039000000001</c:v>
                </c:pt>
                <c:pt idx="333">
                  <c:v>1.5804594000000001</c:v>
                </c:pt>
                <c:pt idx="334">
                  <c:v>0.85962150000000004</c:v>
                </c:pt>
                <c:pt idx="335">
                  <c:v>0.44626144000000001</c:v>
                </c:pt>
                <c:pt idx="336">
                  <c:v>0.1268196</c:v>
                </c:pt>
                <c:pt idx="337">
                  <c:v>-6.2213387000000002E-2</c:v>
                </c:pt>
                <c:pt idx="338">
                  <c:v>-0.25603202000000003</c:v>
                </c:pt>
                <c:pt idx="339">
                  <c:v>-0.69690960000000002</c:v>
                </c:pt>
                <c:pt idx="340">
                  <c:v>-2.295315</c:v>
                </c:pt>
                <c:pt idx="341">
                  <c:v>-3.0705895000000001</c:v>
                </c:pt>
                <c:pt idx="342">
                  <c:v>-2.5531418000000001</c:v>
                </c:pt>
                <c:pt idx="343">
                  <c:v>-2.1290140000000002</c:v>
                </c:pt>
                <c:pt idx="344">
                  <c:v>-2.8049862000000001</c:v>
                </c:pt>
                <c:pt idx="345">
                  <c:v>-4.3710889999999996</c:v>
                </c:pt>
                <c:pt idx="346">
                  <c:v>-4.5631126999999996</c:v>
                </c:pt>
                <c:pt idx="347">
                  <c:v>-1.0606186</c:v>
                </c:pt>
                <c:pt idx="348">
                  <c:v>3.1310083999999998</c:v>
                </c:pt>
                <c:pt idx="349">
                  <c:v>5.6386867000000001</c:v>
                </c:pt>
                <c:pt idx="350">
                  <c:v>5.2552365999999999</c:v>
                </c:pt>
                <c:pt idx="351">
                  <c:v>2.3294130000000002</c:v>
                </c:pt>
                <c:pt idx="352">
                  <c:v>-0.54017970000000004</c:v>
                </c:pt>
                <c:pt idx="353">
                  <c:v>-1.4931213999999999</c:v>
                </c:pt>
                <c:pt idx="354">
                  <c:v>-1.5810575</c:v>
                </c:pt>
                <c:pt idx="355">
                  <c:v>-1.4057833</c:v>
                </c:pt>
                <c:pt idx="356">
                  <c:v>-0.25064817</c:v>
                </c:pt>
                <c:pt idx="357">
                  <c:v>1.2394822000000001</c:v>
                </c:pt>
                <c:pt idx="358">
                  <c:v>2.0937196999999999</c:v>
                </c:pt>
                <c:pt idx="359">
                  <c:v>2.4915265999999998</c:v>
                </c:pt>
                <c:pt idx="360">
                  <c:v>3.0652058000000002</c:v>
                </c:pt>
                <c:pt idx="361">
                  <c:v>3.3942190000000001</c:v>
                </c:pt>
                <c:pt idx="362">
                  <c:v>3.8925242</c:v>
                </c:pt>
                <c:pt idx="363">
                  <c:v>4.5744786</c:v>
                </c:pt>
                <c:pt idx="364">
                  <c:v>4.473382</c:v>
                </c:pt>
                <c:pt idx="365">
                  <c:v>4.5260239999999996</c:v>
                </c:pt>
                <c:pt idx="366">
                  <c:v>4.6031922999999999</c:v>
                </c:pt>
                <c:pt idx="367">
                  <c:v>4.4279184000000003</c:v>
                </c:pt>
                <c:pt idx="368">
                  <c:v>4.2448673000000001</c:v>
                </c:pt>
                <c:pt idx="369">
                  <c:v>4.1371903000000003</c:v>
                </c:pt>
                <c:pt idx="370">
                  <c:v>3.8039900000000002</c:v>
                </c:pt>
                <c:pt idx="371">
                  <c:v>3.1238299999999999</c:v>
                </c:pt>
                <c:pt idx="372">
                  <c:v>2.5286152</c:v>
                </c:pt>
                <c:pt idx="373">
                  <c:v>2.5160529999999999</c:v>
                </c:pt>
                <c:pt idx="374">
                  <c:v>1.6444673999999999</c:v>
                </c:pt>
                <c:pt idx="375">
                  <c:v>0.49172505999999999</c:v>
                </c:pt>
                <c:pt idx="376">
                  <c:v>-0.16271193</c:v>
                </c:pt>
                <c:pt idx="377">
                  <c:v>-0.46660042000000002</c:v>
                </c:pt>
                <c:pt idx="378">
                  <c:v>0.14895321</c:v>
                </c:pt>
                <c:pt idx="379">
                  <c:v>0.82911307000000001</c:v>
                </c:pt>
                <c:pt idx="380">
                  <c:v>0.37986058</c:v>
                </c:pt>
                <c:pt idx="381">
                  <c:v>-0.61076796</c:v>
                </c:pt>
                <c:pt idx="382">
                  <c:v>-0.52761740000000001</c:v>
                </c:pt>
                <c:pt idx="383">
                  <c:v>-3.1160532999999999</c:v>
                </c:pt>
                <c:pt idx="384">
                  <c:v>-5.02074</c:v>
                </c:pt>
                <c:pt idx="385">
                  <c:v>-4.5535417000000002</c:v>
                </c:pt>
                <c:pt idx="386">
                  <c:v>-3.7417764999999998</c:v>
                </c:pt>
                <c:pt idx="387">
                  <c:v>-3.4067812000000002</c:v>
                </c:pt>
                <c:pt idx="388">
                  <c:v>-2.8929225999999999</c:v>
                </c:pt>
                <c:pt idx="389">
                  <c:v>-2.2157537999999999</c:v>
                </c:pt>
                <c:pt idx="390">
                  <c:v>-2.096711</c:v>
                </c:pt>
                <c:pt idx="391">
                  <c:v>-2.1128623000000002</c:v>
                </c:pt>
                <c:pt idx="392">
                  <c:v>-1.881955</c:v>
                </c:pt>
                <c:pt idx="393">
                  <c:v>-1.1515458999999999</c:v>
                </c:pt>
                <c:pt idx="394">
                  <c:v>-1.6570296</c:v>
                </c:pt>
                <c:pt idx="395">
                  <c:v>-3.8997028</c:v>
                </c:pt>
                <c:pt idx="396">
                  <c:v>-5.5651073000000002</c:v>
                </c:pt>
                <c:pt idx="397">
                  <c:v>-5.8229337000000001</c:v>
                </c:pt>
                <c:pt idx="398">
                  <c:v>-4.8490552999999998</c:v>
                </c:pt>
                <c:pt idx="399">
                  <c:v>-2.9641090000000001</c:v>
                </c:pt>
                <c:pt idx="400">
                  <c:v>-1.3645071</c:v>
                </c:pt>
                <c:pt idx="401">
                  <c:v>-0.82013994000000001</c:v>
                </c:pt>
                <c:pt idx="402">
                  <c:v>-1.2879368</c:v>
                </c:pt>
                <c:pt idx="403">
                  <c:v>-0.75972116000000001</c:v>
                </c:pt>
                <c:pt idx="404">
                  <c:v>0.86680000000000001</c:v>
                </c:pt>
                <c:pt idx="405">
                  <c:v>0.93200439999999996</c:v>
                </c:pt>
                <c:pt idx="406">
                  <c:v>-0.82193459999999996</c:v>
                </c:pt>
                <c:pt idx="407">
                  <c:v>-1.7431713</c:v>
                </c:pt>
                <c:pt idx="408">
                  <c:v>-1.4715859</c:v>
                </c:pt>
                <c:pt idx="409">
                  <c:v>-1.4584254000000001</c:v>
                </c:pt>
                <c:pt idx="410">
                  <c:v>-2.4167510000000001</c:v>
                </c:pt>
                <c:pt idx="411">
                  <c:v>-2.71705</c:v>
                </c:pt>
                <c:pt idx="412">
                  <c:v>-1.0594223</c:v>
                </c:pt>
                <c:pt idx="413">
                  <c:v>1.0462617000000001</c:v>
                </c:pt>
                <c:pt idx="414">
                  <c:v>2.6578279</c:v>
                </c:pt>
                <c:pt idx="415">
                  <c:v>4.0522450000000001</c:v>
                </c:pt>
                <c:pt idx="416">
                  <c:v>4.2843489999999997</c:v>
                </c:pt>
                <c:pt idx="417">
                  <c:v>3.4689945999999998</c:v>
                </c:pt>
                <c:pt idx="418">
                  <c:v>3.0861429999999999</c:v>
                </c:pt>
                <c:pt idx="419">
                  <c:v>3.3056846000000002</c:v>
                </c:pt>
                <c:pt idx="420">
                  <c:v>3.8051862999999999</c:v>
                </c:pt>
                <c:pt idx="421">
                  <c:v>3.9248273</c:v>
                </c:pt>
                <c:pt idx="422">
                  <c:v>3.5336007999999999</c:v>
                </c:pt>
                <c:pt idx="423">
                  <c:v>3.1501510000000001</c:v>
                </c:pt>
                <c:pt idx="424">
                  <c:v>2.7152555</c:v>
                </c:pt>
                <c:pt idx="425">
                  <c:v>2.7690939999999999</c:v>
                </c:pt>
                <c:pt idx="426">
                  <c:v>3.3517462999999998</c:v>
                </c:pt>
                <c:pt idx="427">
                  <c:v>4.2119660000000003</c:v>
                </c:pt>
                <c:pt idx="428">
                  <c:v>4.272983</c:v>
                </c:pt>
                <c:pt idx="429">
                  <c:v>3.4091740000000001</c:v>
                </c:pt>
                <c:pt idx="430">
                  <c:v>2.3270200000000001</c:v>
                </c:pt>
                <c:pt idx="431">
                  <c:v>1.5134603</c:v>
                </c:pt>
                <c:pt idx="432">
                  <c:v>1.0462617000000001</c:v>
                </c:pt>
                <c:pt idx="433">
                  <c:v>0.87756769999999995</c:v>
                </c:pt>
                <c:pt idx="434">
                  <c:v>1.1886346000000001</c:v>
                </c:pt>
                <c:pt idx="435">
                  <c:v>1.3351951</c:v>
                </c:pt>
                <c:pt idx="436">
                  <c:v>0.52283173999999999</c:v>
                </c:pt>
                <c:pt idx="437">
                  <c:v>-0.40259242000000001</c:v>
                </c:pt>
                <c:pt idx="438">
                  <c:v>-1.2173486</c:v>
                </c:pt>
                <c:pt idx="439">
                  <c:v>-1.5846468</c:v>
                </c:pt>
                <c:pt idx="440">
                  <c:v>-1.0187442</c:v>
                </c:pt>
                <c:pt idx="441">
                  <c:v>-0.47198426999999998</c:v>
                </c:pt>
                <c:pt idx="442">
                  <c:v>-0.70169526000000004</c:v>
                </c:pt>
                <c:pt idx="443">
                  <c:v>-2.0482562</c:v>
                </c:pt>
                <c:pt idx="444">
                  <c:v>-2.4699911999999999</c:v>
                </c:pt>
                <c:pt idx="445">
                  <c:v>-1.5732809000000001</c:v>
                </c:pt>
                <c:pt idx="446">
                  <c:v>-1.3555341000000001</c:v>
                </c:pt>
                <c:pt idx="447">
                  <c:v>-1.1545369999999999</c:v>
                </c:pt>
                <c:pt idx="448">
                  <c:v>-1.1264212</c:v>
                </c:pt>
                <c:pt idx="449">
                  <c:v>-1.3938192</c:v>
                </c:pt>
                <c:pt idx="450">
                  <c:v>-1.7216359000000001</c:v>
                </c:pt>
                <c:pt idx="451">
                  <c:v>-1.8424734</c:v>
                </c:pt>
                <c:pt idx="452">
                  <c:v>-1.9489540000000001</c:v>
                </c:pt>
                <c:pt idx="453">
                  <c:v>-1.9381862999999999</c:v>
                </c:pt>
                <c:pt idx="454">
                  <c:v>-2.1421744999999999</c:v>
                </c:pt>
                <c:pt idx="455">
                  <c:v>-2.2731813999999999</c:v>
                </c:pt>
                <c:pt idx="456">
                  <c:v>-1.9872392000000001</c:v>
                </c:pt>
                <c:pt idx="457">
                  <c:v>-1.2699906000000001</c:v>
                </c:pt>
                <c:pt idx="458">
                  <c:v>-0.56709900000000002</c:v>
                </c:pt>
                <c:pt idx="459">
                  <c:v>-0.40977088</c:v>
                </c:pt>
                <c:pt idx="460">
                  <c:v>-0.96909314000000002</c:v>
                </c:pt>
                <c:pt idx="461">
                  <c:v>-1.5547365</c:v>
                </c:pt>
                <c:pt idx="462">
                  <c:v>-1.7246269000000001</c:v>
                </c:pt>
                <c:pt idx="463">
                  <c:v>-1.4057833</c:v>
                </c:pt>
                <c:pt idx="464">
                  <c:v>-0.72382884999999997</c:v>
                </c:pt>
                <c:pt idx="465">
                  <c:v>-6.5802624000000001E-3</c:v>
                </c:pt>
                <c:pt idx="466">
                  <c:v>0.31585257999999999</c:v>
                </c:pt>
                <c:pt idx="467">
                  <c:v>0.26859434999999998</c:v>
                </c:pt>
                <c:pt idx="468">
                  <c:v>-7.7766733999999997E-3</c:v>
                </c:pt>
                <c:pt idx="469">
                  <c:v>-0.29312076999999997</c:v>
                </c:pt>
                <c:pt idx="470">
                  <c:v>-0.34815570000000001</c:v>
                </c:pt>
                <c:pt idx="471">
                  <c:v>-5.2043892000000001E-2</c:v>
                </c:pt>
                <c:pt idx="472">
                  <c:v>0.59282184000000004</c:v>
                </c:pt>
                <c:pt idx="473">
                  <c:v>1.1916256999999999</c:v>
                </c:pt>
                <c:pt idx="474">
                  <c:v>1.3172488</c:v>
                </c:pt>
                <c:pt idx="475">
                  <c:v>1.0073783000000001</c:v>
                </c:pt>
                <c:pt idx="476">
                  <c:v>0.76211399999999996</c:v>
                </c:pt>
                <c:pt idx="477">
                  <c:v>0.41934216000000002</c:v>
                </c:pt>
                <c:pt idx="478">
                  <c:v>-1.2095718</c:v>
                </c:pt>
                <c:pt idx="479">
                  <c:v>-3.0777679999999998</c:v>
                </c:pt>
                <c:pt idx="480">
                  <c:v>-3.8033917000000002</c:v>
                </c:pt>
                <c:pt idx="481">
                  <c:v>-3.4211383</c:v>
                </c:pt>
                <c:pt idx="482">
                  <c:v>-3.1603205000000001</c:v>
                </c:pt>
                <c:pt idx="483">
                  <c:v>-2.5788646000000002</c:v>
                </c:pt>
                <c:pt idx="484">
                  <c:v>-1.1467601999999999</c:v>
                </c:pt>
                <c:pt idx="485">
                  <c:v>1.6857435999999999</c:v>
                </c:pt>
                <c:pt idx="486">
                  <c:v>4.7820559999999999</c:v>
                </c:pt>
                <c:pt idx="487">
                  <c:v>6.4438715000000002</c:v>
                </c:pt>
                <c:pt idx="488">
                  <c:v>6.6035924000000001</c:v>
                </c:pt>
                <c:pt idx="489">
                  <c:v>5.6656060000000004</c:v>
                </c:pt>
                <c:pt idx="490">
                  <c:v>3.8255252999999998</c:v>
                </c:pt>
                <c:pt idx="491">
                  <c:v>1.3375878000000001</c:v>
                </c:pt>
                <c:pt idx="492">
                  <c:v>-0.23509483</c:v>
                </c:pt>
                <c:pt idx="493">
                  <c:v>-1.0259227</c:v>
                </c:pt>
                <c:pt idx="494">
                  <c:v>-2.2654049999999999</c:v>
                </c:pt>
                <c:pt idx="495">
                  <c:v>-2.1900308000000002</c:v>
                </c:pt>
                <c:pt idx="496">
                  <c:v>-0.53240304999999999</c:v>
                </c:pt>
                <c:pt idx="497">
                  <c:v>0.45583272000000002</c:v>
                </c:pt>
                <c:pt idx="498">
                  <c:v>0.58683974000000005</c:v>
                </c:pt>
                <c:pt idx="499">
                  <c:v>-0.20039889</c:v>
                </c:pt>
                <c:pt idx="500">
                  <c:v>-2.0721843</c:v>
                </c:pt>
                <c:pt idx="501">
                  <c:v>-3.9170506</c:v>
                </c:pt>
                <c:pt idx="502">
                  <c:v>-4.5613184000000002</c:v>
                </c:pt>
                <c:pt idx="503">
                  <c:v>-3.4360933</c:v>
                </c:pt>
                <c:pt idx="504">
                  <c:v>-2.2689940000000002</c:v>
                </c:pt>
                <c:pt idx="505">
                  <c:v>-1.4943177999999999</c:v>
                </c:pt>
                <c:pt idx="506">
                  <c:v>-0.74835527000000002</c:v>
                </c:pt>
                <c:pt idx="507">
                  <c:v>-8.3748795000000001E-2</c:v>
                </c:pt>
                <c:pt idx="508">
                  <c:v>-0.101694964</c:v>
                </c:pt>
                <c:pt idx="509">
                  <c:v>-0.33978079999999999</c:v>
                </c:pt>
                <c:pt idx="510">
                  <c:v>-0.64187470000000002</c:v>
                </c:pt>
                <c:pt idx="511">
                  <c:v>-1.1880364000000001</c:v>
                </c:pt>
                <c:pt idx="512">
                  <c:v>-1.4703895</c:v>
                </c:pt>
                <c:pt idx="513">
                  <c:v>-1.6432709999999999</c:v>
                </c:pt>
                <c:pt idx="514">
                  <c:v>-1.669592</c:v>
                </c:pt>
                <c:pt idx="515">
                  <c:v>-1.8299110999999999</c:v>
                </c:pt>
                <c:pt idx="516">
                  <c:v>-1.9531415000000001</c:v>
                </c:pt>
                <c:pt idx="517">
                  <c:v>-1.6504494000000001</c:v>
                </c:pt>
                <c:pt idx="518">
                  <c:v>-1.6743777</c:v>
                </c:pt>
                <c:pt idx="519">
                  <c:v>-2.0482562</c:v>
                </c:pt>
                <c:pt idx="520">
                  <c:v>-1.7790636</c:v>
                </c:pt>
                <c:pt idx="521">
                  <c:v>-1.07019</c:v>
                </c:pt>
                <c:pt idx="522">
                  <c:v>-0.14895321</c:v>
                </c:pt>
                <c:pt idx="523">
                  <c:v>0.15314064999999999</c:v>
                </c:pt>
                <c:pt idx="524">
                  <c:v>-0.25603202000000003</c:v>
                </c:pt>
                <c:pt idx="525">
                  <c:v>-0.92362949999999999</c:v>
                </c:pt>
                <c:pt idx="526">
                  <c:v>-1.6277176</c:v>
                </c:pt>
                <c:pt idx="527">
                  <c:v>-1.8466609</c:v>
                </c:pt>
                <c:pt idx="528">
                  <c:v>-1.2000005</c:v>
                </c:pt>
                <c:pt idx="529">
                  <c:v>-0.25782663</c:v>
                </c:pt>
                <c:pt idx="530">
                  <c:v>0.79202430000000001</c:v>
                </c:pt>
                <c:pt idx="531">
                  <c:v>1.1425727999999999</c:v>
                </c:pt>
                <c:pt idx="532">
                  <c:v>0.13459626999999999</c:v>
                </c:pt>
                <c:pt idx="533">
                  <c:v>-0.83988076</c:v>
                </c:pt>
                <c:pt idx="534">
                  <c:v>-1.2993026999999999</c:v>
                </c:pt>
                <c:pt idx="535">
                  <c:v>-0.79262250000000001</c:v>
                </c:pt>
                <c:pt idx="536">
                  <c:v>-0.66879390000000005</c:v>
                </c:pt>
                <c:pt idx="537">
                  <c:v>-1.0713862999999999</c:v>
                </c:pt>
                <c:pt idx="538">
                  <c:v>-1.5122639</c:v>
                </c:pt>
                <c:pt idx="539">
                  <c:v>-1.3680964</c:v>
                </c:pt>
                <c:pt idx="540">
                  <c:v>-1.1419746</c:v>
                </c:pt>
                <c:pt idx="541">
                  <c:v>-1.0779666000000001</c:v>
                </c:pt>
                <c:pt idx="542">
                  <c:v>-0.65024954000000001</c:v>
                </c:pt>
                <c:pt idx="543">
                  <c:v>0.30747770000000002</c:v>
                </c:pt>
                <c:pt idx="544">
                  <c:v>1.2532407999999999</c:v>
                </c:pt>
                <c:pt idx="545">
                  <c:v>1.4159527999999999</c:v>
                </c:pt>
                <c:pt idx="546">
                  <c:v>0.36131623000000002</c:v>
                </c:pt>
                <c:pt idx="547">
                  <c:v>-0.94277215000000003</c:v>
                </c:pt>
                <c:pt idx="548">
                  <c:v>-1.8053846</c:v>
                </c:pt>
                <c:pt idx="549">
                  <c:v>-1.4877374999999999</c:v>
                </c:pt>
                <c:pt idx="550">
                  <c:v>-1.5284154000000001</c:v>
                </c:pt>
                <c:pt idx="551">
                  <c:v>-2.4430717999999998</c:v>
                </c:pt>
                <c:pt idx="552">
                  <c:v>-2.3353948999999998</c:v>
                </c:pt>
                <c:pt idx="553">
                  <c:v>-1.0660025</c:v>
                </c:pt>
                <c:pt idx="554">
                  <c:v>0.16271193</c:v>
                </c:pt>
                <c:pt idx="555">
                  <c:v>1.0097711</c:v>
                </c:pt>
                <c:pt idx="556">
                  <c:v>1.6612171</c:v>
                </c:pt>
                <c:pt idx="557">
                  <c:v>2.8725836</c:v>
                </c:pt>
                <c:pt idx="558">
                  <c:v>4.6007996000000002</c:v>
                </c:pt>
                <c:pt idx="559">
                  <c:v>4.8622154999999996</c:v>
                </c:pt>
                <c:pt idx="560">
                  <c:v>3.5533416</c:v>
                </c:pt>
                <c:pt idx="561">
                  <c:v>2.0889342000000002</c:v>
                </c:pt>
                <c:pt idx="562">
                  <c:v>1.5756737000000001</c:v>
                </c:pt>
                <c:pt idx="563">
                  <c:v>1.8376877</c:v>
                </c:pt>
                <c:pt idx="564">
                  <c:v>2.3862424</c:v>
                </c:pt>
                <c:pt idx="565">
                  <c:v>3.4265219999999998</c:v>
                </c:pt>
                <c:pt idx="566">
                  <c:v>4.2999023999999997</c:v>
                </c:pt>
                <c:pt idx="567">
                  <c:v>4.2699920000000002</c:v>
                </c:pt>
                <c:pt idx="568">
                  <c:v>3.8009987000000001</c:v>
                </c:pt>
                <c:pt idx="569">
                  <c:v>3.2440693</c:v>
                </c:pt>
                <c:pt idx="570">
                  <c:v>2.3108685000000002</c:v>
                </c:pt>
                <c:pt idx="571">
                  <c:v>1.0295118999999999</c:v>
                </c:pt>
                <c:pt idx="572">
                  <c:v>-7.4775709999999995E-2</c:v>
                </c:pt>
                <c:pt idx="573">
                  <c:v>-0.71784680000000001</c:v>
                </c:pt>
                <c:pt idx="574">
                  <c:v>-0.68015979999999998</c:v>
                </c:pt>
                <c:pt idx="575">
                  <c:v>-0.39361932999999999</c:v>
                </c:pt>
                <c:pt idx="576">
                  <c:v>-0.80817585999999997</c:v>
                </c:pt>
                <c:pt idx="577">
                  <c:v>-2.0697915999999998</c:v>
                </c:pt>
                <c:pt idx="578">
                  <c:v>-1.7808583</c:v>
                </c:pt>
                <c:pt idx="579">
                  <c:v>0.92004030000000003</c:v>
                </c:pt>
                <c:pt idx="580">
                  <c:v>3.3152558999999999</c:v>
                </c:pt>
                <c:pt idx="581">
                  <c:v>3.3972099999999998</c:v>
                </c:pt>
                <c:pt idx="582">
                  <c:v>1.9938195000000001</c:v>
                </c:pt>
                <c:pt idx="583">
                  <c:v>0.37866420000000001</c:v>
                </c:pt>
                <c:pt idx="584">
                  <c:v>-1.6630118</c:v>
                </c:pt>
                <c:pt idx="585">
                  <c:v>-3.8542390000000002</c:v>
                </c:pt>
                <c:pt idx="586">
                  <c:v>-4.5810589999999998</c:v>
                </c:pt>
                <c:pt idx="587">
                  <c:v>-2.9515467000000002</c:v>
                </c:pt>
                <c:pt idx="588">
                  <c:v>-0.73698940000000002</c:v>
                </c:pt>
                <c:pt idx="589">
                  <c:v>0.27816563999999999</c:v>
                </c:pt>
                <c:pt idx="590">
                  <c:v>0.24466610999999999</c:v>
                </c:pt>
                <c:pt idx="591">
                  <c:v>-0.25902303999999998</c:v>
                </c:pt>
                <c:pt idx="592">
                  <c:v>-1.6360923999999999</c:v>
                </c:pt>
                <c:pt idx="593">
                  <c:v>-2.3700907</c:v>
                </c:pt>
                <c:pt idx="594">
                  <c:v>-2.1571294999999999</c:v>
                </c:pt>
                <c:pt idx="595">
                  <c:v>-1.3423735000000001</c:v>
                </c:pt>
                <c:pt idx="596">
                  <c:v>-0.50488555000000002</c:v>
                </c:pt>
                <c:pt idx="597">
                  <c:v>0.44327040000000001</c:v>
                </c:pt>
                <c:pt idx="598">
                  <c:v>1.1856437</c:v>
                </c:pt>
                <c:pt idx="599">
                  <c:v>1.3100704000000001</c:v>
                </c:pt>
                <c:pt idx="600">
                  <c:v>0.89910310000000004</c:v>
                </c:pt>
                <c:pt idx="601">
                  <c:v>0.90628160000000002</c:v>
                </c:pt>
                <c:pt idx="602">
                  <c:v>1.4841483</c:v>
                </c:pt>
                <c:pt idx="603">
                  <c:v>1.8969102</c:v>
                </c:pt>
                <c:pt idx="604">
                  <c:v>1.6199409</c:v>
                </c:pt>
                <c:pt idx="605">
                  <c:v>1.6624135</c:v>
                </c:pt>
                <c:pt idx="606">
                  <c:v>2.8887350000000001</c:v>
                </c:pt>
                <c:pt idx="607">
                  <c:v>3.799204</c:v>
                </c:pt>
                <c:pt idx="608">
                  <c:v>4.6360939999999999</c:v>
                </c:pt>
                <c:pt idx="609">
                  <c:v>5.1290154000000001</c:v>
                </c:pt>
                <c:pt idx="610">
                  <c:v>6.7471620000000003</c:v>
                </c:pt>
                <c:pt idx="611">
                  <c:v>8.3168539999999993</c:v>
                </c:pt>
                <c:pt idx="612">
                  <c:v>6.6891356000000002</c:v>
                </c:pt>
                <c:pt idx="613">
                  <c:v>4.0899320000000001</c:v>
                </c:pt>
                <c:pt idx="614">
                  <c:v>2.3569303000000001</c:v>
                </c:pt>
                <c:pt idx="615">
                  <c:v>2.7314072</c:v>
                </c:pt>
                <c:pt idx="616">
                  <c:v>4.2095732999999997</c:v>
                </c:pt>
                <c:pt idx="617">
                  <c:v>5.5232330000000003</c:v>
                </c:pt>
                <c:pt idx="618">
                  <c:v>6.7525453999999998</c:v>
                </c:pt>
                <c:pt idx="619">
                  <c:v>6.5653069999999998</c:v>
                </c:pt>
                <c:pt idx="620">
                  <c:v>4.2257246999999998</c:v>
                </c:pt>
                <c:pt idx="621">
                  <c:v>3.3684962000000001</c:v>
                </c:pt>
                <c:pt idx="622">
                  <c:v>4.0486560000000003</c:v>
                </c:pt>
                <c:pt idx="623">
                  <c:v>4.8083773000000001</c:v>
                </c:pt>
                <c:pt idx="624">
                  <c:v>4.2520455999999998</c:v>
                </c:pt>
                <c:pt idx="625">
                  <c:v>2.9868410000000001</c:v>
                </c:pt>
                <c:pt idx="626">
                  <c:v>2.0650059999999999</c:v>
                </c:pt>
                <c:pt idx="627">
                  <c:v>1.1802598</c:v>
                </c:pt>
                <c:pt idx="628">
                  <c:v>1.1838489999999999</c:v>
                </c:pt>
                <c:pt idx="629">
                  <c:v>1.8131614</c:v>
                </c:pt>
                <c:pt idx="630">
                  <c:v>1.8311075000000001</c:v>
                </c:pt>
                <c:pt idx="631">
                  <c:v>1.6187445</c:v>
                </c:pt>
                <c:pt idx="632">
                  <c:v>1.5098711</c:v>
                </c:pt>
                <c:pt idx="633">
                  <c:v>2.2061825000000002</c:v>
                </c:pt>
                <c:pt idx="634">
                  <c:v>3.6323047000000002</c:v>
                </c:pt>
                <c:pt idx="635">
                  <c:v>3.3164522999999999</c:v>
                </c:pt>
                <c:pt idx="636">
                  <c:v>2.1433708999999999</c:v>
                </c:pt>
                <c:pt idx="637">
                  <c:v>0.73280190000000001</c:v>
                </c:pt>
                <c:pt idx="638">
                  <c:v>1.0271192</c:v>
                </c:pt>
                <c:pt idx="639">
                  <c:v>2.2911277000000001</c:v>
                </c:pt>
                <c:pt idx="640">
                  <c:v>3.0640094000000002</c:v>
                </c:pt>
                <c:pt idx="641">
                  <c:v>1.747957</c:v>
                </c:pt>
                <c:pt idx="642">
                  <c:v>0.82731843000000005</c:v>
                </c:pt>
                <c:pt idx="643">
                  <c:v>1.439881</c:v>
                </c:pt>
                <c:pt idx="644">
                  <c:v>2.4095724000000001</c:v>
                </c:pt>
                <c:pt idx="645">
                  <c:v>2.4789642999999999</c:v>
                </c:pt>
                <c:pt idx="646">
                  <c:v>2.1224337000000002</c:v>
                </c:pt>
                <c:pt idx="647">
                  <c:v>2.8002007</c:v>
                </c:pt>
                <c:pt idx="648">
                  <c:v>4.1790647999999999</c:v>
                </c:pt>
                <c:pt idx="649">
                  <c:v>4.7389849999999996</c:v>
                </c:pt>
                <c:pt idx="650">
                  <c:v>4.2867417000000003</c:v>
                </c:pt>
                <c:pt idx="651">
                  <c:v>3.7322052000000001</c:v>
                </c:pt>
                <c:pt idx="652">
                  <c:v>4.7018966999999998</c:v>
                </c:pt>
                <c:pt idx="653">
                  <c:v>6.2452670000000001</c:v>
                </c:pt>
                <c:pt idx="654">
                  <c:v>6.6406812999999998</c:v>
                </c:pt>
                <c:pt idx="655">
                  <c:v>5.9018969999999999</c:v>
                </c:pt>
                <c:pt idx="656">
                  <c:v>5.4957155999999996</c:v>
                </c:pt>
                <c:pt idx="657">
                  <c:v>7.0456659999999998</c:v>
                </c:pt>
                <c:pt idx="658">
                  <c:v>10.336994000000001</c:v>
                </c:pt>
                <c:pt idx="659">
                  <c:v>13.014563000000001</c:v>
                </c:pt>
                <c:pt idx="660">
                  <c:v>12.674182999999999</c:v>
                </c:pt>
                <c:pt idx="661">
                  <c:v>10.609178</c:v>
                </c:pt>
                <c:pt idx="662">
                  <c:v>9.6119690000000002</c:v>
                </c:pt>
                <c:pt idx="663">
                  <c:v>9.0089769999999998</c:v>
                </c:pt>
                <c:pt idx="664">
                  <c:v>8.4209409999999991</c:v>
                </c:pt>
                <c:pt idx="665">
                  <c:v>7.9914293000000001</c:v>
                </c:pt>
                <c:pt idx="666">
                  <c:v>8.4041910000000009</c:v>
                </c:pt>
                <c:pt idx="667">
                  <c:v>9.6239329999999992</c:v>
                </c:pt>
                <c:pt idx="668">
                  <c:v>10.220344000000001</c:v>
                </c:pt>
                <c:pt idx="669">
                  <c:v>12.086147</c:v>
                </c:pt>
                <c:pt idx="670">
                  <c:v>9.7328060000000001</c:v>
                </c:pt>
                <c:pt idx="671">
                  <c:v>5.7080783999999998</c:v>
                </c:pt>
                <c:pt idx="672">
                  <c:v>3.8997028</c:v>
                </c:pt>
                <c:pt idx="673">
                  <c:v>3.3972099999999998</c:v>
                </c:pt>
                <c:pt idx="674">
                  <c:v>4.3184465999999997</c:v>
                </c:pt>
                <c:pt idx="675">
                  <c:v>4.1252259999999996</c:v>
                </c:pt>
                <c:pt idx="676">
                  <c:v>3.9726840000000001</c:v>
                </c:pt>
                <c:pt idx="677">
                  <c:v>4.6546383000000002</c:v>
                </c:pt>
                <c:pt idx="678">
                  <c:v>4.1611184999999997</c:v>
                </c:pt>
                <c:pt idx="679">
                  <c:v>5.0267220000000004</c:v>
                </c:pt>
                <c:pt idx="680">
                  <c:v>5.6159549999999996</c:v>
                </c:pt>
                <c:pt idx="681">
                  <c:v>4.7970113999999997</c:v>
                </c:pt>
                <c:pt idx="682">
                  <c:v>3.5180476000000001</c:v>
                </c:pt>
                <c:pt idx="683">
                  <c:v>3.6406795999999999</c:v>
                </c:pt>
                <c:pt idx="684">
                  <c:v>5.1780679999999997</c:v>
                </c:pt>
                <c:pt idx="685">
                  <c:v>6.4366927</c:v>
                </c:pt>
                <c:pt idx="686">
                  <c:v>6.9565333999999996</c:v>
                </c:pt>
                <c:pt idx="687">
                  <c:v>5.9030933000000001</c:v>
                </c:pt>
                <c:pt idx="688">
                  <c:v>5.6554365000000004</c:v>
                </c:pt>
                <c:pt idx="689">
                  <c:v>6.3511496000000003</c:v>
                </c:pt>
                <c:pt idx="690">
                  <c:v>8.1613199999999999</c:v>
                </c:pt>
                <c:pt idx="691">
                  <c:v>10.710274</c:v>
                </c:pt>
                <c:pt idx="692">
                  <c:v>9.2093760000000007</c:v>
                </c:pt>
                <c:pt idx="693">
                  <c:v>8.6691959999999995</c:v>
                </c:pt>
                <c:pt idx="694">
                  <c:v>8.6991069999999997</c:v>
                </c:pt>
                <c:pt idx="695">
                  <c:v>8.4783690000000007</c:v>
                </c:pt>
                <c:pt idx="696">
                  <c:v>7.384849</c:v>
                </c:pt>
                <c:pt idx="697">
                  <c:v>5.5375899999999998</c:v>
                </c:pt>
                <c:pt idx="698">
                  <c:v>6.0203420000000003</c:v>
                </c:pt>
                <c:pt idx="699">
                  <c:v>7.339385</c:v>
                </c:pt>
                <c:pt idx="700">
                  <c:v>9.1728860000000001</c:v>
                </c:pt>
                <c:pt idx="701">
                  <c:v>8.8582300000000007</c:v>
                </c:pt>
                <c:pt idx="702">
                  <c:v>8.1128649999999993</c:v>
                </c:pt>
                <c:pt idx="703">
                  <c:v>8.562716</c:v>
                </c:pt>
                <c:pt idx="704">
                  <c:v>9.3774719999999991</c:v>
                </c:pt>
                <c:pt idx="705">
                  <c:v>9.1519480000000009</c:v>
                </c:pt>
                <c:pt idx="706">
                  <c:v>8.5525465000000001</c:v>
                </c:pt>
                <c:pt idx="707">
                  <c:v>7.9435729999999998</c:v>
                </c:pt>
                <c:pt idx="708">
                  <c:v>8.9533439999999995</c:v>
                </c:pt>
                <c:pt idx="709">
                  <c:v>10.472187999999999</c:v>
                </c:pt>
                <c:pt idx="710">
                  <c:v>9.3397849999999991</c:v>
                </c:pt>
                <c:pt idx="711">
                  <c:v>6.6544400000000001</c:v>
                </c:pt>
                <c:pt idx="712">
                  <c:v>4.0402810000000002</c:v>
                </c:pt>
                <c:pt idx="713">
                  <c:v>5.9838513999999998</c:v>
                </c:pt>
                <c:pt idx="714">
                  <c:v>6.8895344999999999</c:v>
                </c:pt>
                <c:pt idx="715">
                  <c:v>10.153345</c:v>
                </c:pt>
                <c:pt idx="716">
                  <c:v>11.880962</c:v>
                </c:pt>
                <c:pt idx="717">
                  <c:v>11.770892999999999</c:v>
                </c:pt>
                <c:pt idx="718">
                  <c:v>9.6975119999999997</c:v>
                </c:pt>
                <c:pt idx="719">
                  <c:v>9.5084789999999995</c:v>
                </c:pt>
                <c:pt idx="720">
                  <c:v>10.468598999999999</c:v>
                </c:pt>
                <c:pt idx="721">
                  <c:v>10.464411999999999</c:v>
                </c:pt>
                <c:pt idx="722">
                  <c:v>10.524232</c:v>
                </c:pt>
                <c:pt idx="723">
                  <c:v>10.267004</c:v>
                </c:pt>
                <c:pt idx="724">
                  <c:v>10.352546999999999</c:v>
                </c:pt>
                <c:pt idx="725">
                  <c:v>10.230513999999999</c:v>
                </c:pt>
                <c:pt idx="726">
                  <c:v>10.741979000000001</c:v>
                </c:pt>
                <c:pt idx="727">
                  <c:v>12.591631</c:v>
                </c:pt>
                <c:pt idx="728">
                  <c:v>13.094124000000001</c:v>
                </c:pt>
                <c:pt idx="729">
                  <c:v>12.786645999999999</c:v>
                </c:pt>
                <c:pt idx="730">
                  <c:v>12.056236999999999</c:v>
                </c:pt>
                <c:pt idx="731">
                  <c:v>11.305489</c:v>
                </c:pt>
                <c:pt idx="732">
                  <c:v>10.67498</c:v>
                </c:pt>
                <c:pt idx="733">
                  <c:v>10.483554</c:v>
                </c:pt>
                <c:pt idx="734">
                  <c:v>10.969894999999999</c:v>
                </c:pt>
                <c:pt idx="735">
                  <c:v>10.907083500000001</c:v>
                </c:pt>
              </c:numCache>
            </c:numRef>
          </c:val>
          <c:smooth val="0"/>
          <c:extLst>
            <c:ext xmlns:c16="http://schemas.microsoft.com/office/drawing/2014/chart" uri="{C3380CC4-5D6E-409C-BE32-E72D297353CC}">
              <c16:uniqueId val="{00000002-9310-40AB-BB64-D8A56F5211B5}"/>
            </c:ext>
          </c:extLst>
        </c:ser>
        <c:dLbls>
          <c:showLegendKey val="0"/>
          <c:showVal val="0"/>
          <c:showCatName val="0"/>
          <c:showSerName val="0"/>
          <c:showPercent val="0"/>
          <c:showBubbleSize val="0"/>
        </c:dLbls>
        <c:smooth val="0"/>
        <c:axId val="503838144"/>
        <c:axId val="503835232"/>
      </c:lineChart>
      <c:catAx>
        <c:axId val="50383814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5232"/>
        <c:crosses val="autoZero"/>
        <c:auto val="1"/>
        <c:lblAlgn val="ctr"/>
        <c:lblOffset val="100"/>
        <c:noMultiLvlLbl val="0"/>
      </c:catAx>
      <c:valAx>
        <c:axId val="503835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8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FASTES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FASTEST(1)'!$A$1:$A$1183</c:f>
              <c:numCache>
                <c:formatCode>General</c:formatCode>
                <c:ptCount val="1183"/>
                <c:pt idx="0">
                  <c:v>3.0418758000000001</c:v>
                </c:pt>
                <c:pt idx="1">
                  <c:v>3.0508489999999999</c:v>
                </c:pt>
                <c:pt idx="2">
                  <c:v>3.0789645000000001</c:v>
                </c:pt>
                <c:pt idx="3">
                  <c:v>3.1597222999999999</c:v>
                </c:pt>
                <c:pt idx="4">
                  <c:v>3.2835510000000001</c:v>
                </c:pt>
                <c:pt idx="5">
                  <c:v>3.4175490000000002</c:v>
                </c:pt>
                <c:pt idx="6">
                  <c:v>3.5898319999999999</c:v>
                </c:pt>
                <c:pt idx="7">
                  <c:v>3.8195431000000002</c:v>
                </c:pt>
                <c:pt idx="8">
                  <c:v>4.0247279999999996</c:v>
                </c:pt>
                <c:pt idx="9">
                  <c:v>4.2544389999999996</c:v>
                </c:pt>
                <c:pt idx="10">
                  <c:v>4.4793640000000003</c:v>
                </c:pt>
                <c:pt idx="11">
                  <c:v>4.5942197</c:v>
                </c:pt>
                <c:pt idx="12">
                  <c:v>4.6755753000000002</c:v>
                </c:pt>
                <c:pt idx="13">
                  <c:v>4.7569312999999998</c:v>
                </c:pt>
                <c:pt idx="14">
                  <c:v>4.8239302999999998</c:v>
                </c:pt>
                <c:pt idx="15">
                  <c:v>4.9010990000000003</c:v>
                </c:pt>
                <c:pt idx="16">
                  <c:v>5.0153559999999997</c:v>
                </c:pt>
                <c:pt idx="17">
                  <c:v>5.0297130000000001</c:v>
                </c:pt>
                <c:pt idx="18">
                  <c:v>4.9579287000000001</c:v>
                </c:pt>
                <c:pt idx="19">
                  <c:v>4.9340004999999998</c:v>
                </c:pt>
                <c:pt idx="20">
                  <c:v>4.9483569999999997</c:v>
                </c:pt>
                <c:pt idx="21">
                  <c:v>4.9764730000000004</c:v>
                </c:pt>
                <c:pt idx="22">
                  <c:v>5.0141597000000004</c:v>
                </c:pt>
                <c:pt idx="23">
                  <c:v>5.1188459999999996</c:v>
                </c:pt>
                <c:pt idx="24">
                  <c:v>5.4622159999999997</c:v>
                </c:pt>
                <c:pt idx="25">
                  <c:v>5.8402820000000002</c:v>
                </c:pt>
                <c:pt idx="26">
                  <c:v>6.1938214</c:v>
                </c:pt>
                <c:pt idx="27">
                  <c:v>6.4223359999999996</c:v>
                </c:pt>
                <c:pt idx="28">
                  <c:v>6.704091</c:v>
                </c:pt>
                <c:pt idx="29">
                  <c:v>6.8243302999999997</c:v>
                </c:pt>
                <c:pt idx="30">
                  <c:v>6.7351974999999999</c:v>
                </c:pt>
                <c:pt idx="31">
                  <c:v>6.0921263999999997</c:v>
                </c:pt>
                <c:pt idx="32">
                  <c:v>4.8466620000000002</c:v>
                </c:pt>
                <c:pt idx="33">
                  <c:v>3.3421750000000001</c:v>
                </c:pt>
                <c:pt idx="34">
                  <c:v>1.995614</c:v>
                </c:pt>
                <c:pt idx="35">
                  <c:v>0.99601245000000005</c:v>
                </c:pt>
                <c:pt idx="36">
                  <c:v>0.66819569999999995</c:v>
                </c:pt>
                <c:pt idx="37">
                  <c:v>1.2520443999999999</c:v>
                </c:pt>
                <c:pt idx="38">
                  <c:v>2.3617159999999999</c:v>
                </c:pt>
                <c:pt idx="39">
                  <c:v>3.7968112999999999</c:v>
                </c:pt>
                <c:pt idx="40">
                  <c:v>5.1026945000000001</c:v>
                </c:pt>
                <c:pt idx="41">
                  <c:v>6.0843496000000004</c:v>
                </c:pt>
                <c:pt idx="42">
                  <c:v>6.6568326999999998</c:v>
                </c:pt>
                <c:pt idx="43">
                  <c:v>6.8195442999999996</c:v>
                </c:pt>
                <c:pt idx="44">
                  <c:v>6.7872415000000004</c:v>
                </c:pt>
                <c:pt idx="45">
                  <c:v>6.7022963000000004</c:v>
                </c:pt>
                <c:pt idx="46">
                  <c:v>6.5934229999999996</c:v>
                </c:pt>
                <c:pt idx="47">
                  <c:v>6.5270219999999997</c:v>
                </c:pt>
                <c:pt idx="48">
                  <c:v>6.4893349999999996</c:v>
                </c:pt>
                <c:pt idx="49">
                  <c:v>6.3708900000000002</c:v>
                </c:pt>
                <c:pt idx="50">
                  <c:v>6.2859449999999999</c:v>
                </c:pt>
                <c:pt idx="51">
                  <c:v>6.1292152</c:v>
                </c:pt>
                <c:pt idx="52">
                  <c:v>5.9347982000000004</c:v>
                </c:pt>
                <c:pt idx="53">
                  <c:v>5.6877393999999999</c:v>
                </c:pt>
                <c:pt idx="54">
                  <c:v>5.4227343000000001</c:v>
                </c:pt>
                <c:pt idx="55">
                  <c:v>5.2097730000000002</c:v>
                </c:pt>
                <c:pt idx="56">
                  <c:v>5.0733823999999998</c:v>
                </c:pt>
                <c:pt idx="57">
                  <c:v>5.0183473000000003</c:v>
                </c:pt>
                <c:pt idx="58">
                  <c:v>5.0344987000000003</c:v>
                </c:pt>
                <c:pt idx="59">
                  <c:v>5.0835520000000001</c:v>
                </c:pt>
                <c:pt idx="60">
                  <c:v>5.1852464999999999</c:v>
                </c:pt>
                <c:pt idx="61">
                  <c:v>5.229514</c:v>
                </c:pt>
                <c:pt idx="62">
                  <c:v>5.2827544</c:v>
                </c:pt>
                <c:pt idx="63">
                  <c:v>5.325825</c:v>
                </c:pt>
                <c:pt idx="64">
                  <c:v>5.2929234999999997</c:v>
                </c:pt>
                <c:pt idx="65">
                  <c:v>5.2163534</c:v>
                </c:pt>
                <c:pt idx="66">
                  <c:v>5.0303116000000001</c:v>
                </c:pt>
                <c:pt idx="67">
                  <c:v>4.7724849999999996</c:v>
                </c:pt>
                <c:pt idx="68">
                  <c:v>4.5433719999999997</c:v>
                </c:pt>
                <c:pt idx="69">
                  <c:v>4.3429729999999998</c:v>
                </c:pt>
                <c:pt idx="70">
                  <c:v>4.2430729999999999</c:v>
                </c:pt>
                <c:pt idx="71">
                  <c:v>4.2430729999999999</c:v>
                </c:pt>
                <c:pt idx="72">
                  <c:v>4.3674993999999998</c:v>
                </c:pt>
                <c:pt idx="73">
                  <c:v>4.5768713999999999</c:v>
                </c:pt>
                <c:pt idx="74">
                  <c:v>4.8496531999999997</c:v>
                </c:pt>
                <c:pt idx="75">
                  <c:v>5.1361938</c:v>
                </c:pt>
                <c:pt idx="76">
                  <c:v>5.4275200000000003</c:v>
                </c:pt>
                <c:pt idx="77">
                  <c:v>5.7284173999999997</c:v>
                </c:pt>
                <c:pt idx="78">
                  <c:v>5.9916276999999996</c:v>
                </c:pt>
                <c:pt idx="79">
                  <c:v>6.2356959999999999</c:v>
                </c:pt>
                <c:pt idx="80">
                  <c:v>6.4319069999999998</c:v>
                </c:pt>
                <c:pt idx="81">
                  <c:v>6.4803620000000004</c:v>
                </c:pt>
                <c:pt idx="82">
                  <c:v>6.4241304000000001</c:v>
                </c:pt>
                <c:pt idx="83">
                  <c:v>6.3110695000000003</c:v>
                </c:pt>
                <c:pt idx="84">
                  <c:v>6.3122663000000001</c:v>
                </c:pt>
                <c:pt idx="85">
                  <c:v>6.4031935000000004</c:v>
                </c:pt>
                <c:pt idx="86">
                  <c:v>6.6035924000000001</c:v>
                </c:pt>
                <c:pt idx="87">
                  <c:v>6.879365</c:v>
                </c:pt>
                <c:pt idx="88">
                  <c:v>7.1563344000000004</c:v>
                </c:pt>
                <c:pt idx="89">
                  <c:v>7.4943204000000003</c:v>
                </c:pt>
                <c:pt idx="90">
                  <c:v>7.7904324999999996</c:v>
                </c:pt>
                <c:pt idx="91">
                  <c:v>8.0141609999999996</c:v>
                </c:pt>
                <c:pt idx="92">
                  <c:v>8.1320080000000008</c:v>
                </c:pt>
                <c:pt idx="93">
                  <c:v>8.1296149999999994</c:v>
                </c:pt>
                <c:pt idx="94">
                  <c:v>8.0614194999999995</c:v>
                </c:pt>
                <c:pt idx="95">
                  <c:v>7.8592256999999996</c:v>
                </c:pt>
                <c:pt idx="96">
                  <c:v>7.6337023000000004</c:v>
                </c:pt>
                <c:pt idx="97">
                  <c:v>7.3411799999999996</c:v>
                </c:pt>
                <c:pt idx="98">
                  <c:v>7.1587269999999998</c:v>
                </c:pt>
                <c:pt idx="99">
                  <c:v>6.971489</c:v>
                </c:pt>
                <c:pt idx="100">
                  <c:v>6.7501525999999998</c:v>
                </c:pt>
                <c:pt idx="101">
                  <c:v>6.4965134000000004</c:v>
                </c:pt>
                <c:pt idx="102">
                  <c:v>6.2907310000000001</c:v>
                </c:pt>
                <c:pt idx="103">
                  <c:v>6.1806606999999998</c:v>
                </c:pt>
                <c:pt idx="104">
                  <c:v>6.0562339999999999</c:v>
                </c:pt>
                <c:pt idx="105">
                  <c:v>5.8414783000000003</c:v>
                </c:pt>
                <c:pt idx="106">
                  <c:v>5.7882379999999998</c:v>
                </c:pt>
                <c:pt idx="107">
                  <c:v>5.7834525000000001</c:v>
                </c:pt>
                <c:pt idx="108">
                  <c:v>5.8175499999999998</c:v>
                </c:pt>
                <c:pt idx="109">
                  <c:v>5.89412</c:v>
                </c:pt>
                <c:pt idx="110">
                  <c:v>5.9665030000000003</c:v>
                </c:pt>
                <c:pt idx="111">
                  <c:v>6.1770715999999997</c:v>
                </c:pt>
                <c:pt idx="112">
                  <c:v>6.3445689999999999</c:v>
                </c:pt>
                <c:pt idx="113">
                  <c:v>6.3206410000000002</c:v>
                </c:pt>
                <c:pt idx="114">
                  <c:v>6.0999030000000003</c:v>
                </c:pt>
                <c:pt idx="115">
                  <c:v>5.9138612999999998</c:v>
                </c:pt>
                <c:pt idx="116">
                  <c:v>5.6799625999999996</c:v>
                </c:pt>
                <c:pt idx="117">
                  <c:v>5.5316076000000001</c:v>
                </c:pt>
                <c:pt idx="118">
                  <c:v>5.4795636999999999</c:v>
                </c:pt>
                <c:pt idx="119">
                  <c:v>5.4466624000000001</c:v>
                </c:pt>
                <c:pt idx="120">
                  <c:v>5.4993049999999997</c:v>
                </c:pt>
                <c:pt idx="121">
                  <c:v>5.9389859999999999</c:v>
                </c:pt>
                <c:pt idx="122">
                  <c:v>5.7762737</c:v>
                </c:pt>
                <c:pt idx="123">
                  <c:v>5.6997036999999997</c:v>
                </c:pt>
                <c:pt idx="124">
                  <c:v>5.3754759999999999</c:v>
                </c:pt>
                <c:pt idx="125">
                  <c:v>5.0123652999999999</c:v>
                </c:pt>
                <c:pt idx="126">
                  <c:v>4.8544390000000002</c:v>
                </c:pt>
                <c:pt idx="127">
                  <c:v>4.8394836999999997</c:v>
                </c:pt>
                <c:pt idx="128">
                  <c:v>4.9148579999999997</c:v>
                </c:pt>
                <c:pt idx="129">
                  <c:v>4.9764730000000004</c:v>
                </c:pt>
                <c:pt idx="130">
                  <c:v>4.9944189999999997</c:v>
                </c:pt>
                <c:pt idx="131">
                  <c:v>5.0416774999999996</c:v>
                </c:pt>
                <c:pt idx="132">
                  <c:v>4.9118667</c:v>
                </c:pt>
                <c:pt idx="133">
                  <c:v>4.8837510000000002</c:v>
                </c:pt>
                <c:pt idx="134">
                  <c:v>4.9016970000000004</c:v>
                </c:pt>
                <c:pt idx="135">
                  <c:v>4.9429736000000002</c:v>
                </c:pt>
                <c:pt idx="136">
                  <c:v>4.9992045999999997</c:v>
                </c:pt>
                <c:pt idx="137">
                  <c:v>5.0985069999999997</c:v>
                </c:pt>
                <c:pt idx="138">
                  <c:v>5.2450669999999997</c:v>
                </c:pt>
                <c:pt idx="139">
                  <c:v>5.3491549999999997</c:v>
                </c:pt>
                <c:pt idx="140">
                  <c:v>5.4586266999999999</c:v>
                </c:pt>
                <c:pt idx="141">
                  <c:v>5.5627145999999996</c:v>
                </c:pt>
                <c:pt idx="142">
                  <c:v>5.7140602999999999</c:v>
                </c:pt>
                <c:pt idx="143">
                  <c:v>5.9001026000000003</c:v>
                </c:pt>
                <c:pt idx="144">
                  <c:v>6.1142599999999998</c:v>
                </c:pt>
                <c:pt idx="145">
                  <c:v>6.3098729999999996</c:v>
                </c:pt>
                <c:pt idx="146">
                  <c:v>6.4157557000000001</c:v>
                </c:pt>
                <c:pt idx="147">
                  <c:v>6.7058853999999997</c:v>
                </c:pt>
                <c:pt idx="148">
                  <c:v>7.0211395999999997</c:v>
                </c:pt>
                <c:pt idx="149">
                  <c:v>7.2502526999999999</c:v>
                </c:pt>
                <c:pt idx="150">
                  <c:v>7.4069824000000004</c:v>
                </c:pt>
                <c:pt idx="151">
                  <c:v>7.5834530000000004</c:v>
                </c:pt>
                <c:pt idx="152">
                  <c:v>7.5792656000000003</c:v>
                </c:pt>
                <c:pt idx="153">
                  <c:v>7.8975109999999997</c:v>
                </c:pt>
                <c:pt idx="154">
                  <c:v>8.1738824999999995</c:v>
                </c:pt>
                <c:pt idx="155">
                  <c:v>8.2079799999999992</c:v>
                </c:pt>
                <c:pt idx="156">
                  <c:v>8.3210409999999992</c:v>
                </c:pt>
                <c:pt idx="157">
                  <c:v>8.5920280000000009</c:v>
                </c:pt>
                <c:pt idx="158">
                  <c:v>8.7774719999999995</c:v>
                </c:pt>
                <c:pt idx="159">
                  <c:v>8.8438719999999993</c:v>
                </c:pt>
                <c:pt idx="160">
                  <c:v>8.8528450000000003</c:v>
                </c:pt>
                <c:pt idx="161">
                  <c:v>8.8815589999999993</c:v>
                </c:pt>
                <c:pt idx="162">
                  <c:v>8.9240320000000004</c:v>
                </c:pt>
                <c:pt idx="163">
                  <c:v>8.9910309999999996</c:v>
                </c:pt>
                <c:pt idx="164">
                  <c:v>9.0580300000000005</c:v>
                </c:pt>
                <c:pt idx="165">
                  <c:v>9.1106719999999992</c:v>
                </c:pt>
                <c:pt idx="166">
                  <c:v>9.1154580000000003</c:v>
                </c:pt>
                <c:pt idx="167">
                  <c:v>9.1202430000000003</c:v>
                </c:pt>
                <c:pt idx="168">
                  <c:v>9.0681989999999999</c:v>
                </c:pt>
                <c:pt idx="169">
                  <c:v>9.0071829999999995</c:v>
                </c:pt>
                <c:pt idx="170">
                  <c:v>8.9838520000000006</c:v>
                </c:pt>
                <c:pt idx="171">
                  <c:v>8.9509519999999991</c:v>
                </c:pt>
                <c:pt idx="172">
                  <c:v>8.9754780000000007</c:v>
                </c:pt>
                <c:pt idx="173">
                  <c:v>9.0191470000000002</c:v>
                </c:pt>
                <c:pt idx="174">
                  <c:v>9.0676009999999998</c:v>
                </c:pt>
                <c:pt idx="175">
                  <c:v>9.1118690000000004</c:v>
                </c:pt>
                <c:pt idx="176">
                  <c:v>9.1848500000000008</c:v>
                </c:pt>
                <c:pt idx="177">
                  <c:v>9.2195450000000001</c:v>
                </c:pt>
                <c:pt idx="178">
                  <c:v>9.2638130000000007</c:v>
                </c:pt>
                <c:pt idx="179">
                  <c:v>9.3026959999999992</c:v>
                </c:pt>
                <c:pt idx="180">
                  <c:v>9.3750789999999995</c:v>
                </c:pt>
                <c:pt idx="181">
                  <c:v>9.5521480000000007</c:v>
                </c:pt>
                <c:pt idx="182">
                  <c:v>9.7722870000000004</c:v>
                </c:pt>
                <c:pt idx="183">
                  <c:v>10.020543</c:v>
                </c:pt>
                <c:pt idx="184">
                  <c:v>10.220942000000001</c:v>
                </c:pt>
                <c:pt idx="185">
                  <c:v>10.360324</c:v>
                </c:pt>
                <c:pt idx="186">
                  <c:v>10.470992000000001</c:v>
                </c:pt>
                <c:pt idx="187">
                  <c:v>10.604990000000001</c:v>
                </c:pt>
                <c:pt idx="188">
                  <c:v>10.691132</c:v>
                </c:pt>
                <c:pt idx="189">
                  <c:v>10.777272999999999</c:v>
                </c:pt>
                <c:pt idx="190">
                  <c:v>10.849057999999999</c:v>
                </c:pt>
                <c:pt idx="191">
                  <c:v>10.905887999999999</c:v>
                </c:pt>
                <c:pt idx="192">
                  <c:v>10.939387</c:v>
                </c:pt>
                <c:pt idx="193">
                  <c:v>10.924431999999999</c:v>
                </c:pt>
                <c:pt idx="194">
                  <c:v>10.886146999999999</c:v>
                </c:pt>
                <c:pt idx="195">
                  <c:v>10.823934</c:v>
                </c:pt>
                <c:pt idx="196">
                  <c:v>10.742578</c:v>
                </c:pt>
                <c:pt idx="197">
                  <c:v>10.637293</c:v>
                </c:pt>
                <c:pt idx="198">
                  <c:v>10.546963999999999</c:v>
                </c:pt>
                <c:pt idx="199">
                  <c:v>10.451848999999999</c:v>
                </c:pt>
                <c:pt idx="200">
                  <c:v>10.384850500000001</c:v>
                </c:pt>
                <c:pt idx="201">
                  <c:v>10.327422</c:v>
                </c:pt>
                <c:pt idx="202">
                  <c:v>10.226924</c:v>
                </c:pt>
                <c:pt idx="203">
                  <c:v>10.155139</c:v>
                </c:pt>
                <c:pt idx="204">
                  <c:v>10.073783000000001</c:v>
                </c:pt>
                <c:pt idx="205">
                  <c:v>9.987641</c:v>
                </c:pt>
                <c:pt idx="206">
                  <c:v>9.9110720000000008</c:v>
                </c:pt>
                <c:pt idx="207">
                  <c:v>9.8440720000000006</c:v>
                </c:pt>
                <c:pt idx="208">
                  <c:v>9.7920280000000002</c:v>
                </c:pt>
                <c:pt idx="209">
                  <c:v>9.7872430000000001</c:v>
                </c:pt>
                <c:pt idx="210">
                  <c:v>9.8440720000000006</c:v>
                </c:pt>
                <c:pt idx="211">
                  <c:v>9.9589280000000002</c:v>
                </c:pt>
                <c:pt idx="212">
                  <c:v>10.140184</c:v>
                </c:pt>
                <c:pt idx="213">
                  <c:v>10.341181000000001</c:v>
                </c:pt>
                <c:pt idx="214">
                  <c:v>10.527822</c:v>
                </c:pt>
                <c:pt idx="215">
                  <c:v>10.762318</c:v>
                </c:pt>
                <c:pt idx="216">
                  <c:v>10.968101000000001</c:v>
                </c:pt>
                <c:pt idx="217">
                  <c:v>11.216953999999999</c:v>
                </c:pt>
                <c:pt idx="218">
                  <c:v>11.456835</c:v>
                </c:pt>
                <c:pt idx="219">
                  <c:v>11.681760000000001</c:v>
                </c:pt>
                <c:pt idx="220">
                  <c:v>11.887543000000001</c:v>
                </c:pt>
                <c:pt idx="221">
                  <c:v>12.078969000000001</c:v>
                </c:pt>
                <c:pt idx="222">
                  <c:v>12.279965000000001</c:v>
                </c:pt>
                <c:pt idx="223">
                  <c:v>12.490534</c:v>
                </c:pt>
                <c:pt idx="224">
                  <c:v>12.659228000000001</c:v>
                </c:pt>
                <c:pt idx="225">
                  <c:v>12.817753</c:v>
                </c:pt>
                <c:pt idx="226">
                  <c:v>12.961919999999999</c:v>
                </c:pt>
                <c:pt idx="227">
                  <c:v>13.063615</c:v>
                </c:pt>
                <c:pt idx="228">
                  <c:v>13.074980999999999</c:v>
                </c:pt>
                <c:pt idx="229">
                  <c:v>13.038489999999999</c:v>
                </c:pt>
                <c:pt idx="230">
                  <c:v>12.934402</c:v>
                </c:pt>
                <c:pt idx="231">
                  <c:v>12.815958</c:v>
                </c:pt>
                <c:pt idx="232">
                  <c:v>12.683156</c:v>
                </c:pt>
                <c:pt idx="233">
                  <c:v>12.439686999999999</c:v>
                </c:pt>
                <c:pt idx="234">
                  <c:v>12.216556000000001</c:v>
                </c:pt>
                <c:pt idx="235">
                  <c:v>11.977872</c:v>
                </c:pt>
                <c:pt idx="236">
                  <c:v>11.692527999999999</c:v>
                </c:pt>
                <c:pt idx="237">
                  <c:v>11.425129999999999</c:v>
                </c:pt>
                <c:pt idx="238">
                  <c:v>11.176276</c:v>
                </c:pt>
                <c:pt idx="239">
                  <c:v>10.922637</c:v>
                </c:pt>
                <c:pt idx="240">
                  <c:v>10.659427000000001</c:v>
                </c:pt>
                <c:pt idx="241">
                  <c:v>10.401002</c:v>
                </c:pt>
                <c:pt idx="242">
                  <c:v>10.089335999999999</c:v>
                </c:pt>
                <c:pt idx="243">
                  <c:v>9.7686989999999998</c:v>
                </c:pt>
                <c:pt idx="244">
                  <c:v>9.48156</c:v>
                </c:pt>
                <c:pt idx="245">
                  <c:v>9.1842520000000007</c:v>
                </c:pt>
                <c:pt idx="246">
                  <c:v>8.9437730000000002</c:v>
                </c:pt>
                <c:pt idx="247">
                  <c:v>8.7421779999999991</c:v>
                </c:pt>
                <c:pt idx="248">
                  <c:v>8.5686979999999995</c:v>
                </c:pt>
                <c:pt idx="249">
                  <c:v>8.4191470000000006</c:v>
                </c:pt>
                <c:pt idx="250">
                  <c:v>8.3126660000000001</c:v>
                </c:pt>
                <c:pt idx="251">
                  <c:v>8.2103730000000006</c:v>
                </c:pt>
                <c:pt idx="252">
                  <c:v>8.0985080000000007</c:v>
                </c:pt>
                <c:pt idx="253">
                  <c:v>8.0398840000000007</c:v>
                </c:pt>
                <c:pt idx="254">
                  <c:v>7.9896349999999998</c:v>
                </c:pt>
                <c:pt idx="255">
                  <c:v>8.0063849999999999</c:v>
                </c:pt>
                <c:pt idx="256">
                  <c:v>8.0572320000000008</c:v>
                </c:pt>
                <c:pt idx="257">
                  <c:v>8.1122669999999992</c:v>
                </c:pt>
                <c:pt idx="258">
                  <c:v>8.2103730000000006</c:v>
                </c:pt>
                <c:pt idx="259">
                  <c:v>8.3228349999999995</c:v>
                </c:pt>
                <c:pt idx="260">
                  <c:v>8.4161560000000009</c:v>
                </c:pt>
                <c:pt idx="261">
                  <c:v>8.4526459999999997</c:v>
                </c:pt>
                <c:pt idx="262">
                  <c:v>8.4843510000000002</c:v>
                </c:pt>
                <c:pt idx="263">
                  <c:v>8.4825560000000007</c:v>
                </c:pt>
                <c:pt idx="264">
                  <c:v>8.4382889999999993</c:v>
                </c:pt>
                <c:pt idx="265">
                  <c:v>8.3934239999999996</c:v>
                </c:pt>
                <c:pt idx="266">
                  <c:v>8.3826560000000008</c:v>
                </c:pt>
                <c:pt idx="267">
                  <c:v>8.3575320000000008</c:v>
                </c:pt>
                <c:pt idx="268">
                  <c:v>8.3754779999999993</c:v>
                </c:pt>
                <c:pt idx="269">
                  <c:v>8.3413799999999991</c:v>
                </c:pt>
                <c:pt idx="270">
                  <c:v>8.2456665000000005</c:v>
                </c:pt>
                <c:pt idx="271">
                  <c:v>8.140981</c:v>
                </c:pt>
                <c:pt idx="272">
                  <c:v>8.011768</c:v>
                </c:pt>
                <c:pt idx="273">
                  <c:v>7.9022965000000003</c:v>
                </c:pt>
                <c:pt idx="274">
                  <c:v>7.7982089999999999</c:v>
                </c:pt>
                <c:pt idx="275">
                  <c:v>7.7228349999999999</c:v>
                </c:pt>
                <c:pt idx="276">
                  <c:v>7.6384882999999997</c:v>
                </c:pt>
                <c:pt idx="277">
                  <c:v>7.5254272999999996</c:v>
                </c:pt>
                <c:pt idx="278">
                  <c:v>7.4362946000000001</c:v>
                </c:pt>
                <c:pt idx="279">
                  <c:v>7.4141607</c:v>
                </c:pt>
                <c:pt idx="280">
                  <c:v>7.4010005000000003</c:v>
                </c:pt>
                <c:pt idx="281">
                  <c:v>7.3208409999999997</c:v>
                </c:pt>
                <c:pt idx="282">
                  <c:v>7.1970124000000002</c:v>
                </c:pt>
                <c:pt idx="283">
                  <c:v>6.963114</c:v>
                </c:pt>
                <c:pt idx="284">
                  <c:v>6.7148585000000001</c:v>
                </c:pt>
                <c:pt idx="285">
                  <c:v>6.6687965</c:v>
                </c:pt>
                <c:pt idx="286">
                  <c:v>6.8201426999999999</c:v>
                </c:pt>
                <c:pt idx="287">
                  <c:v>7.0618176000000004</c:v>
                </c:pt>
                <c:pt idx="288">
                  <c:v>7.0570320000000004</c:v>
                </c:pt>
                <c:pt idx="289">
                  <c:v>6.9858456000000002</c:v>
                </c:pt>
                <c:pt idx="290">
                  <c:v>7.0480590000000003</c:v>
                </c:pt>
                <c:pt idx="291">
                  <c:v>7.1527452</c:v>
                </c:pt>
                <c:pt idx="292">
                  <c:v>7.1186476000000001</c:v>
                </c:pt>
                <c:pt idx="293">
                  <c:v>6.7357959999999997</c:v>
                </c:pt>
                <c:pt idx="294">
                  <c:v>6.2668023000000002</c:v>
                </c:pt>
                <c:pt idx="295">
                  <c:v>6.0664033999999996</c:v>
                </c:pt>
                <c:pt idx="296">
                  <c:v>6.1226349999999998</c:v>
                </c:pt>
                <c:pt idx="297">
                  <c:v>6.3206410000000002</c:v>
                </c:pt>
                <c:pt idx="298">
                  <c:v>6.9708905000000003</c:v>
                </c:pt>
                <c:pt idx="299">
                  <c:v>7.6995050000000003</c:v>
                </c:pt>
                <c:pt idx="300">
                  <c:v>7.9639119999999997</c:v>
                </c:pt>
                <c:pt idx="301">
                  <c:v>7.9495550000000001</c:v>
                </c:pt>
                <c:pt idx="302">
                  <c:v>7.8664044999999998</c:v>
                </c:pt>
                <c:pt idx="303">
                  <c:v>7.8364940000000001</c:v>
                </c:pt>
                <c:pt idx="304">
                  <c:v>7.7114690000000001</c:v>
                </c:pt>
                <c:pt idx="305">
                  <c:v>7.2616186000000003</c:v>
                </c:pt>
                <c:pt idx="306">
                  <c:v>6.5850476999999996</c:v>
                </c:pt>
                <c:pt idx="307">
                  <c:v>6.0197434000000003</c:v>
                </c:pt>
                <c:pt idx="308">
                  <c:v>5.5118669999999996</c:v>
                </c:pt>
                <c:pt idx="309">
                  <c:v>4.8711886</c:v>
                </c:pt>
                <c:pt idx="310">
                  <c:v>4.2735810000000001</c:v>
                </c:pt>
                <c:pt idx="311">
                  <c:v>3.8338999999999999</c:v>
                </c:pt>
                <c:pt idx="312">
                  <c:v>3.4564322999999999</c:v>
                </c:pt>
                <c:pt idx="313">
                  <c:v>3.065804</c:v>
                </c:pt>
                <c:pt idx="314">
                  <c:v>2.5651060000000001</c:v>
                </c:pt>
                <c:pt idx="315">
                  <c:v>2.2265215</c:v>
                </c:pt>
                <c:pt idx="316">
                  <c:v>1.8628123999999999</c:v>
                </c:pt>
                <c:pt idx="317">
                  <c:v>2.3527429999999998</c:v>
                </c:pt>
                <c:pt idx="318">
                  <c:v>3.5132618</c:v>
                </c:pt>
                <c:pt idx="319">
                  <c:v>5.1505510000000001</c:v>
                </c:pt>
                <c:pt idx="320">
                  <c:v>6.8171514999999996</c:v>
                </c:pt>
                <c:pt idx="321">
                  <c:v>7.8484582999999999</c:v>
                </c:pt>
                <c:pt idx="322">
                  <c:v>8.3174515000000007</c:v>
                </c:pt>
                <c:pt idx="323">
                  <c:v>8.8145609999999994</c:v>
                </c:pt>
                <c:pt idx="324">
                  <c:v>9.4002040000000004</c:v>
                </c:pt>
                <c:pt idx="325">
                  <c:v>9.8590280000000003</c:v>
                </c:pt>
                <c:pt idx="326">
                  <c:v>10.144970000000001</c:v>
                </c:pt>
                <c:pt idx="327">
                  <c:v>10.004989999999999</c:v>
                </c:pt>
                <c:pt idx="328">
                  <c:v>9.5539430000000003</c:v>
                </c:pt>
                <c:pt idx="329">
                  <c:v>9.0017990000000001</c:v>
                </c:pt>
                <c:pt idx="330">
                  <c:v>8.4496549999999999</c:v>
                </c:pt>
                <c:pt idx="331">
                  <c:v>7.8879400000000004</c:v>
                </c:pt>
                <c:pt idx="332">
                  <c:v>7.4231340000000001</c:v>
                </c:pt>
                <c:pt idx="333">
                  <c:v>7.0546392999999998</c:v>
                </c:pt>
                <c:pt idx="334">
                  <c:v>6.829116</c:v>
                </c:pt>
                <c:pt idx="335">
                  <c:v>6.7328049999999999</c:v>
                </c:pt>
                <c:pt idx="336">
                  <c:v>6.704091</c:v>
                </c:pt>
                <c:pt idx="337">
                  <c:v>6.6843500000000002</c:v>
                </c:pt>
                <c:pt idx="338">
                  <c:v>6.6652073999999999</c:v>
                </c:pt>
                <c:pt idx="339">
                  <c:v>6.6364936999999999</c:v>
                </c:pt>
                <c:pt idx="340">
                  <c:v>6.5407805000000003</c:v>
                </c:pt>
                <c:pt idx="341">
                  <c:v>6.4360948000000002</c:v>
                </c:pt>
                <c:pt idx="342">
                  <c:v>6.2925253000000003</c:v>
                </c:pt>
                <c:pt idx="343">
                  <c:v>6.1926249999999996</c:v>
                </c:pt>
                <c:pt idx="344">
                  <c:v>6.1298130000000004</c:v>
                </c:pt>
                <c:pt idx="345">
                  <c:v>6.0963139999999996</c:v>
                </c:pt>
                <c:pt idx="346">
                  <c:v>6.0436715999999997</c:v>
                </c:pt>
                <c:pt idx="347">
                  <c:v>5.9437714000000001</c:v>
                </c:pt>
                <c:pt idx="348">
                  <c:v>5.8199430000000003</c:v>
                </c:pt>
                <c:pt idx="349">
                  <c:v>5.6865430000000003</c:v>
                </c:pt>
                <c:pt idx="350">
                  <c:v>5.5387864000000002</c:v>
                </c:pt>
                <c:pt idx="351">
                  <c:v>5.4257255000000004</c:v>
                </c:pt>
                <c:pt idx="352">
                  <c:v>5.3647083999999996</c:v>
                </c:pt>
                <c:pt idx="353">
                  <c:v>5.3132625000000004</c:v>
                </c:pt>
                <c:pt idx="354">
                  <c:v>5.2618169999999997</c:v>
                </c:pt>
                <c:pt idx="355">
                  <c:v>5.2342997000000002</c:v>
                </c:pt>
                <c:pt idx="356">
                  <c:v>5.0925250000000002</c:v>
                </c:pt>
                <c:pt idx="357">
                  <c:v>4.916652</c:v>
                </c:pt>
                <c:pt idx="358">
                  <c:v>4.8849473000000003</c:v>
                </c:pt>
                <c:pt idx="359">
                  <c:v>4.895715</c:v>
                </c:pt>
                <c:pt idx="360">
                  <c:v>4.8969116000000001</c:v>
                </c:pt>
                <c:pt idx="361">
                  <c:v>4.8981079999999997</c:v>
                </c:pt>
                <c:pt idx="362">
                  <c:v>4.8227339999999996</c:v>
                </c:pt>
                <c:pt idx="363">
                  <c:v>4.7665030000000002</c:v>
                </c:pt>
                <c:pt idx="364">
                  <c:v>4.6863429999999999</c:v>
                </c:pt>
                <c:pt idx="365">
                  <c:v>4.5583270000000002</c:v>
                </c:pt>
                <c:pt idx="366">
                  <c:v>4.377669</c:v>
                </c:pt>
                <c:pt idx="367">
                  <c:v>4.2209390000000004</c:v>
                </c:pt>
                <c:pt idx="368">
                  <c:v>4.1162533999999997</c:v>
                </c:pt>
                <c:pt idx="369">
                  <c:v>4.0546379999999997</c:v>
                </c:pt>
                <c:pt idx="370">
                  <c:v>4.0121655000000001</c:v>
                </c:pt>
                <c:pt idx="371">
                  <c:v>3.9984066</c:v>
                </c:pt>
                <c:pt idx="372">
                  <c:v>3.9750766999999998</c:v>
                </c:pt>
                <c:pt idx="373">
                  <c:v>3.9469609999999999</c:v>
                </c:pt>
                <c:pt idx="374">
                  <c:v>3.9379878000000001</c:v>
                </c:pt>
                <c:pt idx="375">
                  <c:v>3.9290147000000002</c:v>
                </c:pt>
                <c:pt idx="376">
                  <c:v>3.9577285999999998</c:v>
                </c:pt>
                <c:pt idx="377">
                  <c:v>3.9960138999999999</c:v>
                </c:pt>
                <c:pt idx="378">
                  <c:v>4.0773697000000002</c:v>
                </c:pt>
                <c:pt idx="379">
                  <c:v>4.1485560000000001</c:v>
                </c:pt>
                <c:pt idx="380">
                  <c:v>4.2203407000000004</c:v>
                </c:pt>
                <c:pt idx="381">
                  <c:v>4.2634115000000001</c:v>
                </c:pt>
                <c:pt idx="382">
                  <c:v>4.2873400000000004</c:v>
                </c:pt>
                <c:pt idx="383">
                  <c:v>4.3256249999999996</c:v>
                </c:pt>
                <c:pt idx="384">
                  <c:v>4.3064822999999999</c:v>
                </c:pt>
                <c:pt idx="385">
                  <c:v>4.2927236999999998</c:v>
                </c:pt>
                <c:pt idx="386">
                  <c:v>4.2789650000000004</c:v>
                </c:pt>
                <c:pt idx="387">
                  <c:v>4.2502513000000004</c:v>
                </c:pt>
                <c:pt idx="388">
                  <c:v>4.1599219999999999</c:v>
                </c:pt>
                <c:pt idx="389">
                  <c:v>4.1318064000000003</c:v>
                </c:pt>
                <c:pt idx="390">
                  <c:v>4.0366917000000004</c:v>
                </c:pt>
                <c:pt idx="391">
                  <c:v>3.9128633000000002</c:v>
                </c:pt>
                <c:pt idx="392">
                  <c:v>3.8267216999999998</c:v>
                </c:pt>
                <c:pt idx="393">
                  <c:v>3.7166516999999999</c:v>
                </c:pt>
                <c:pt idx="394">
                  <c:v>3.6400814000000001</c:v>
                </c:pt>
                <c:pt idx="395">
                  <c:v>3.5294135</c:v>
                </c:pt>
                <c:pt idx="396">
                  <c:v>3.414558</c:v>
                </c:pt>
                <c:pt idx="397">
                  <c:v>3.2853455999999999</c:v>
                </c:pt>
                <c:pt idx="398">
                  <c:v>3.1609186999999999</c:v>
                </c:pt>
                <c:pt idx="399">
                  <c:v>3.0747770999999999</c:v>
                </c:pt>
                <c:pt idx="400">
                  <c:v>3.0269206</c:v>
                </c:pt>
                <c:pt idx="401">
                  <c:v>2.9784660000000001</c:v>
                </c:pt>
                <c:pt idx="402">
                  <c:v>2.9060830000000002</c:v>
                </c:pt>
                <c:pt idx="403">
                  <c:v>2.8390841</c:v>
                </c:pt>
                <c:pt idx="404">
                  <c:v>2.7864420000000001</c:v>
                </c:pt>
                <c:pt idx="405">
                  <c:v>2.6907291</c:v>
                </c:pt>
                <c:pt idx="406">
                  <c:v>2.6476582999999998</c:v>
                </c:pt>
                <c:pt idx="407">
                  <c:v>2.5764718000000002</c:v>
                </c:pt>
                <c:pt idx="408">
                  <c:v>2.5094728000000002</c:v>
                </c:pt>
                <c:pt idx="409">
                  <c:v>2.4765712999999998</c:v>
                </c:pt>
                <c:pt idx="410">
                  <c:v>2.4239294999999998</c:v>
                </c:pt>
                <c:pt idx="411">
                  <c:v>2.495714</c:v>
                </c:pt>
                <c:pt idx="412">
                  <c:v>2.9772696000000001</c:v>
                </c:pt>
                <c:pt idx="413">
                  <c:v>2.8492536999999998</c:v>
                </c:pt>
                <c:pt idx="414">
                  <c:v>2.7678976</c:v>
                </c:pt>
                <c:pt idx="415">
                  <c:v>2.7014968000000001</c:v>
                </c:pt>
                <c:pt idx="416">
                  <c:v>2.5591238000000001</c:v>
                </c:pt>
                <c:pt idx="417">
                  <c:v>2.4879375000000001</c:v>
                </c:pt>
                <c:pt idx="418">
                  <c:v>2.5974089999999999</c:v>
                </c:pt>
                <c:pt idx="419">
                  <c:v>2.5262224999999998</c:v>
                </c:pt>
                <c:pt idx="420">
                  <c:v>2.5166512000000001</c:v>
                </c:pt>
                <c:pt idx="421">
                  <c:v>2.7595227000000002</c:v>
                </c:pt>
                <c:pt idx="422">
                  <c:v>2.7361927000000001</c:v>
                </c:pt>
                <c:pt idx="423">
                  <c:v>2.6691937000000001</c:v>
                </c:pt>
                <c:pt idx="424">
                  <c:v>2.6644079999999999</c:v>
                </c:pt>
                <c:pt idx="425">
                  <c:v>2.7314072</c:v>
                </c:pt>
                <c:pt idx="426">
                  <c:v>3.0131619999999999</c:v>
                </c:pt>
                <c:pt idx="427">
                  <c:v>3.4666017999999998</c:v>
                </c:pt>
                <c:pt idx="428">
                  <c:v>3.5479577</c:v>
                </c:pt>
                <c:pt idx="429">
                  <c:v>3.3852457999999999</c:v>
                </c:pt>
                <c:pt idx="430">
                  <c:v>3.3427731999999999</c:v>
                </c:pt>
                <c:pt idx="431">
                  <c:v>3.3092736999999999</c:v>
                </c:pt>
                <c:pt idx="432">
                  <c:v>3.2997024000000001</c:v>
                </c:pt>
                <c:pt idx="433">
                  <c:v>3.2380871999999998</c:v>
                </c:pt>
                <c:pt idx="434">
                  <c:v>3.080759</c:v>
                </c:pt>
                <c:pt idx="435">
                  <c:v>2.7475586000000001</c:v>
                </c:pt>
                <c:pt idx="436">
                  <c:v>2.5812572999999999</c:v>
                </c:pt>
                <c:pt idx="437">
                  <c:v>2.5052853000000002</c:v>
                </c:pt>
                <c:pt idx="438">
                  <c:v>2.3718854999999999</c:v>
                </c:pt>
                <c:pt idx="439">
                  <c:v>2.2145573999999999</c:v>
                </c:pt>
                <c:pt idx="440">
                  <c:v>2.1523439999999998</c:v>
                </c:pt>
                <c:pt idx="441">
                  <c:v>1.9190438000000001</c:v>
                </c:pt>
                <c:pt idx="442">
                  <c:v>1.8095721</c:v>
                </c:pt>
                <c:pt idx="443">
                  <c:v>1.6995022</c:v>
                </c:pt>
                <c:pt idx="444">
                  <c:v>1.6043875999999999</c:v>
                </c:pt>
                <c:pt idx="445">
                  <c:v>1.4991034000000001</c:v>
                </c:pt>
                <c:pt idx="446">
                  <c:v>1.4183456000000001</c:v>
                </c:pt>
                <c:pt idx="447">
                  <c:v>1.4177474000000001</c:v>
                </c:pt>
                <c:pt idx="448">
                  <c:v>1.474577</c:v>
                </c:pt>
                <c:pt idx="449">
                  <c:v>1.5696916999999999</c:v>
                </c:pt>
                <c:pt idx="450">
                  <c:v>1.5888343</c:v>
                </c:pt>
                <c:pt idx="451">
                  <c:v>1.588236</c:v>
                </c:pt>
                <c:pt idx="452">
                  <c:v>1.5738791000000001</c:v>
                </c:pt>
                <c:pt idx="453">
                  <c:v>1.6307086</c:v>
                </c:pt>
                <c:pt idx="454">
                  <c:v>1.7306089</c:v>
                </c:pt>
                <c:pt idx="455">
                  <c:v>1.8203398</c:v>
                </c:pt>
                <c:pt idx="456">
                  <c:v>1.9154545000000001</c:v>
                </c:pt>
                <c:pt idx="457">
                  <c:v>2.0297117</c:v>
                </c:pt>
                <c:pt idx="458">
                  <c:v>2.2151556000000001</c:v>
                </c:pt>
                <c:pt idx="459">
                  <c:v>2.5633113000000001</c:v>
                </c:pt>
                <c:pt idx="460">
                  <c:v>3.0245278</c:v>
                </c:pt>
                <c:pt idx="461">
                  <c:v>3.4917264000000001</c:v>
                </c:pt>
                <c:pt idx="462">
                  <c:v>3.8344984000000002</c:v>
                </c:pt>
                <c:pt idx="463">
                  <c:v>4.0869412000000001</c:v>
                </c:pt>
                <c:pt idx="464">
                  <c:v>4.2670009999999996</c:v>
                </c:pt>
                <c:pt idx="465">
                  <c:v>4.4045880000000004</c:v>
                </c:pt>
                <c:pt idx="466">
                  <c:v>4.5565324</c:v>
                </c:pt>
                <c:pt idx="467">
                  <c:v>4.7132626000000002</c:v>
                </c:pt>
                <c:pt idx="468">
                  <c:v>4.8795640000000002</c:v>
                </c:pt>
                <c:pt idx="469">
                  <c:v>5.0309094999999999</c:v>
                </c:pt>
                <c:pt idx="470">
                  <c:v>5.1684970000000003</c:v>
                </c:pt>
                <c:pt idx="471">
                  <c:v>5.2582279999999999</c:v>
                </c:pt>
                <c:pt idx="472">
                  <c:v>5.3246283999999999</c:v>
                </c:pt>
                <c:pt idx="473">
                  <c:v>5.3479586000000001</c:v>
                </c:pt>
                <c:pt idx="474">
                  <c:v>5.3527440000000004</c:v>
                </c:pt>
                <c:pt idx="475">
                  <c:v>5.3330035000000002</c:v>
                </c:pt>
                <c:pt idx="476">
                  <c:v>5.2953166999999999</c:v>
                </c:pt>
                <c:pt idx="477">
                  <c:v>5.2480583000000003</c:v>
                </c:pt>
                <c:pt idx="478">
                  <c:v>5.1912289999999999</c:v>
                </c:pt>
                <c:pt idx="479">
                  <c:v>5.096114</c:v>
                </c:pt>
                <c:pt idx="480">
                  <c:v>5.0201419999999999</c:v>
                </c:pt>
                <c:pt idx="481">
                  <c:v>4.9633120000000002</c:v>
                </c:pt>
                <c:pt idx="482">
                  <c:v>4.9543394999999997</c:v>
                </c:pt>
                <c:pt idx="483">
                  <c:v>4.9692945000000002</c:v>
                </c:pt>
                <c:pt idx="484">
                  <c:v>5.0219364000000004</c:v>
                </c:pt>
                <c:pt idx="485">
                  <c:v>5.103891</c:v>
                </c:pt>
                <c:pt idx="486">
                  <c:v>5.2325049999999997</c:v>
                </c:pt>
                <c:pt idx="487">
                  <c:v>5.4143596000000001</c:v>
                </c:pt>
                <c:pt idx="488">
                  <c:v>5.6769720000000001</c:v>
                </c:pt>
                <c:pt idx="489">
                  <c:v>5.9880385</c:v>
                </c:pt>
                <c:pt idx="490">
                  <c:v>6.2745790000000001</c:v>
                </c:pt>
                <c:pt idx="491">
                  <c:v>6.5138616999999996</c:v>
                </c:pt>
                <c:pt idx="492">
                  <c:v>6.7148585000000001</c:v>
                </c:pt>
                <c:pt idx="493">
                  <c:v>6.8638120000000002</c:v>
                </c:pt>
                <c:pt idx="494">
                  <c:v>6.9415784</c:v>
                </c:pt>
                <c:pt idx="495">
                  <c:v>7.0372915000000003</c:v>
                </c:pt>
                <c:pt idx="496">
                  <c:v>7.138388</c:v>
                </c:pt>
                <c:pt idx="497">
                  <c:v>7.2484580000000003</c:v>
                </c:pt>
                <c:pt idx="498">
                  <c:v>7.3585276999999998</c:v>
                </c:pt>
                <c:pt idx="499">
                  <c:v>7.4919276000000004</c:v>
                </c:pt>
                <c:pt idx="500">
                  <c:v>7.5349984000000001</c:v>
                </c:pt>
                <c:pt idx="501">
                  <c:v>7.4967129999999997</c:v>
                </c:pt>
                <c:pt idx="502">
                  <c:v>7.4823564999999999</c:v>
                </c:pt>
                <c:pt idx="503">
                  <c:v>7.4769725999999999</c:v>
                </c:pt>
                <c:pt idx="504">
                  <c:v>7.5332039999999996</c:v>
                </c:pt>
                <c:pt idx="505">
                  <c:v>7.6037920000000003</c:v>
                </c:pt>
                <c:pt idx="506">
                  <c:v>7.7072816</c:v>
                </c:pt>
                <c:pt idx="507">
                  <c:v>7.7916290000000004</c:v>
                </c:pt>
                <c:pt idx="508">
                  <c:v>7.8131640000000004</c:v>
                </c:pt>
                <c:pt idx="509">
                  <c:v>7.7928249999999997</c:v>
                </c:pt>
                <c:pt idx="510">
                  <c:v>7.7192460000000001</c:v>
                </c:pt>
                <c:pt idx="511">
                  <c:v>7.6360950000000001</c:v>
                </c:pt>
                <c:pt idx="512">
                  <c:v>7.5391859999999999</c:v>
                </c:pt>
                <c:pt idx="513">
                  <c:v>7.4895350000000001</c:v>
                </c:pt>
                <c:pt idx="514">
                  <c:v>7.4398837000000002</c:v>
                </c:pt>
                <c:pt idx="515">
                  <c:v>7.4428749999999999</c:v>
                </c:pt>
                <c:pt idx="516">
                  <c:v>7.3788666999999997</c:v>
                </c:pt>
                <c:pt idx="517">
                  <c:v>7.3345995000000004</c:v>
                </c:pt>
                <c:pt idx="518">
                  <c:v>7.3190464999999998</c:v>
                </c:pt>
                <c:pt idx="519">
                  <c:v>7.4183482999999999</c:v>
                </c:pt>
                <c:pt idx="520">
                  <c:v>7.6325060000000002</c:v>
                </c:pt>
                <c:pt idx="521">
                  <c:v>7.9519476999999998</c:v>
                </c:pt>
                <c:pt idx="522">
                  <c:v>8.3485580000000006</c:v>
                </c:pt>
                <c:pt idx="523">
                  <c:v>8.6835540000000009</c:v>
                </c:pt>
                <c:pt idx="524">
                  <c:v>8.9605230000000002</c:v>
                </c:pt>
                <c:pt idx="525">
                  <c:v>9.2153580000000002</c:v>
                </c:pt>
                <c:pt idx="526">
                  <c:v>9.4115699999999993</c:v>
                </c:pt>
                <c:pt idx="527">
                  <c:v>9.6179500000000004</c:v>
                </c:pt>
                <c:pt idx="528">
                  <c:v>9.8051890000000004</c:v>
                </c:pt>
                <c:pt idx="529">
                  <c:v>9.9774720000000006</c:v>
                </c:pt>
                <c:pt idx="530">
                  <c:v>10.145568000000001</c:v>
                </c:pt>
                <c:pt idx="531">
                  <c:v>10.256235999999999</c:v>
                </c:pt>
                <c:pt idx="532">
                  <c:v>10.338190000000001</c:v>
                </c:pt>
                <c:pt idx="533">
                  <c:v>10.391431000000001</c:v>
                </c:pt>
                <c:pt idx="534">
                  <c:v>10.377672</c:v>
                </c:pt>
                <c:pt idx="535">
                  <c:v>10.373485000000001</c:v>
                </c:pt>
                <c:pt idx="536">
                  <c:v>10.258629000000001</c:v>
                </c:pt>
                <c:pt idx="537">
                  <c:v>10.167702</c:v>
                </c:pt>
                <c:pt idx="538">
                  <c:v>10.197013999999999</c:v>
                </c:pt>
                <c:pt idx="539">
                  <c:v>10.216156</c:v>
                </c:pt>
                <c:pt idx="540">
                  <c:v>10.216156</c:v>
                </c:pt>
                <c:pt idx="541">
                  <c:v>10.192228</c:v>
                </c:pt>
                <c:pt idx="542">
                  <c:v>10.129416000000001</c:v>
                </c:pt>
                <c:pt idx="543">
                  <c:v>10.071389999999999</c:v>
                </c:pt>
                <c:pt idx="544">
                  <c:v>9.9942220000000006</c:v>
                </c:pt>
                <c:pt idx="545">
                  <c:v>9.9020989999999998</c:v>
                </c:pt>
                <c:pt idx="546">
                  <c:v>9.8153579999999998</c:v>
                </c:pt>
                <c:pt idx="547">
                  <c:v>9.7848500000000005</c:v>
                </c:pt>
                <c:pt idx="548">
                  <c:v>9.8404830000000008</c:v>
                </c:pt>
                <c:pt idx="549">
                  <c:v>9.8961159999999992</c:v>
                </c:pt>
                <c:pt idx="550">
                  <c:v>9.8524475000000002</c:v>
                </c:pt>
                <c:pt idx="551">
                  <c:v>9.6945209999999999</c:v>
                </c:pt>
                <c:pt idx="552">
                  <c:v>9.5694959999999991</c:v>
                </c:pt>
                <c:pt idx="553">
                  <c:v>9.5353984999999994</c:v>
                </c:pt>
                <c:pt idx="554">
                  <c:v>9.5736840000000001</c:v>
                </c:pt>
                <c:pt idx="555">
                  <c:v>9.6263260000000006</c:v>
                </c:pt>
                <c:pt idx="556">
                  <c:v>9.6646110000000007</c:v>
                </c:pt>
                <c:pt idx="557">
                  <c:v>9.6508520000000004</c:v>
                </c:pt>
                <c:pt idx="558">
                  <c:v>9.5748800000000003</c:v>
                </c:pt>
                <c:pt idx="559">
                  <c:v>9.4271229999999999</c:v>
                </c:pt>
                <c:pt idx="560">
                  <c:v>9.2512500000000006</c:v>
                </c:pt>
                <c:pt idx="561">
                  <c:v>9.0885379999999998</c:v>
                </c:pt>
                <c:pt idx="562">
                  <c:v>9.022138</c:v>
                </c:pt>
                <c:pt idx="563">
                  <c:v>8.9748789999999996</c:v>
                </c:pt>
                <c:pt idx="564">
                  <c:v>8.9413800000000005</c:v>
                </c:pt>
                <c:pt idx="565">
                  <c:v>8.9132639999999999</c:v>
                </c:pt>
                <c:pt idx="566">
                  <c:v>8.8612199999999994</c:v>
                </c:pt>
                <c:pt idx="567">
                  <c:v>8.8043910000000007</c:v>
                </c:pt>
                <c:pt idx="568">
                  <c:v>8.7140620000000002</c:v>
                </c:pt>
                <c:pt idx="569">
                  <c:v>8.6763739999999991</c:v>
                </c:pt>
                <c:pt idx="570">
                  <c:v>8.6243309999999997</c:v>
                </c:pt>
                <c:pt idx="571">
                  <c:v>8.6350979999999993</c:v>
                </c:pt>
                <c:pt idx="572">
                  <c:v>8.5447690000000005</c:v>
                </c:pt>
                <c:pt idx="573">
                  <c:v>8.3294149999999991</c:v>
                </c:pt>
                <c:pt idx="574">
                  <c:v>8.0769730000000006</c:v>
                </c:pt>
                <c:pt idx="575">
                  <c:v>7.8436728000000002</c:v>
                </c:pt>
                <c:pt idx="576">
                  <c:v>7.6677999999999997</c:v>
                </c:pt>
                <c:pt idx="577">
                  <c:v>7.4715885999999996</c:v>
                </c:pt>
                <c:pt idx="578">
                  <c:v>7.2035929999999997</c:v>
                </c:pt>
                <c:pt idx="579">
                  <c:v>7.2239319999999996</c:v>
                </c:pt>
                <c:pt idx="580">
                  <c:v>6.7208405000000004</c:v>
                </c:pt>
                <c:pt idx="581">
                  <c:v>6.0095739999999997</c:v>
                </c:pt>
                <c:pt idx="582">
                  <c:v>5.3072805000000001</c:v>
                </c:pt>
                <c:pt idx="583">
                  <c:v>4.8017969999999996</c:v>
                </c:pt>
                <c:pt idx="584">
                  <c:v>4.4141599999999999</c:v>
                </c:pt>
                <c:pt idx="585">
                  <c:v>4.0989050000000002</c:v>
                </c:pt>
                <c:pt idx="586">
                  <c:v>3.9080775000000001</c:v>
                </c:pt>
                <c:pt idx="587">
                  <c:v>3.8464624999999999</c:v>
                </c:pt>
                <c:pt idx="588">
                  <c:v>3.8799619999999999</c:v>
                </c:pt>
                <c:pt idx="589">
                  <c:v>4.0181475000000004</c:v>
                </c:pt>
                <c:pt idx="590">
                  <c:v>4.2329034999999999</c:v>
                </c:pt>
                <c:pt idx="591">
                  <c:v>4.4709890000000003</c:v>
                </c:pt>
                <c:pt idx="592">
                  <c:v>4.6677989999999996</c:v>
                </c:pt>
                <c:pt idx="593">
                  <c:v>4.7916274000000003</c:v>
                </c:pt>
                <c:pt idx="594">
                  <c:v>4.8634120000000003</c:v>
                </c:pt>
                <c:pt idx="595">
                  <c:v>4.8921260000000002</c:v>
                </c:pt>
                <c:pt idx="596">
                  <c:v>4.8921260000000002</c:v>
                </c:pt>
                <c:pt idx="597">
                  <c:v>4.8777689999999998</c:v>
                </c:pt>
                <c:pt idx="598">
                  <c:v>4.8113679999999999</c:v>
                </c:pt>
                <c:pt idx="599">
                  <c:v>4.7826542999999999</c:v>
                </c:pt>
                <c:pt idx="600">
                  <c:v>4.7395835000000002</c:v>
                </c:pt>
                <c:pt idx="601">
                  <c:v>4.7395835000000002</c:v>
                </c:pt>
                <c:pt idx="602">
                  <c:v>4.7641099999999996</c:v>
                </c:pt>
                <c:pt idx="603">
                  <c:v>4.7838507000000003</c:v>
                </c:pt>
                <c:pt idx="604">
                  <c:v>4.7988057</c:v>
                </c:pt>
                <c:pt idx="605">
                  <c:v>4.8089750000000002</c:v>
                </c:pt>
                <c:pt idx="606">
                  <c:v>4.8191446999999998</c:v>
                </c:pt>
                <c:pt idx="607">
                  <c:v>4.8532424000000001</c:v>
                </c:pt>
                <c:pt idx="608">
                  <c:v>4.8496531999999997</c:v>
                </c:pt>
                <c:pt idx="609">
                  <c:v>4.8215374999999998</c:v>
                </c:pt>
                <c:pt idx="610">
                  <c:v>4.8143589999999996</c:v>
                </c:pt>
                <c:pt idx="611">
                  <c:v>4.8143589999999996</c:v>
                </c:pt>
                <c:pt idx="612">
                  <c:v>4.8053860000000004</c:v>
                </c:pt>
                <c:pt idx="613">
                  <c:v>4.7964130000000003</c:v>
                </c:pt>
                <c:pt idx="614">
                  <c:v>4.7880383000000002</c:v>
                </c:pt>
                <c:pt idx="615">
                  <c:v>4.7790650000000001</c:v>
                </c:pt>
                <c:pt idx="616">
                  <c:v>4.7222356999999997</c:v>
                </c:pt>
                <c:pt idx="617">
                  <c:v>4.6899322999999997</c:v>
                </c:pt>
                <c:pt idx="618">
                  <c:v>4.6618165999999999</c:v>
                </c:pt>
                <c:pt idx="619">
                  <c:v>4.6378883999999996</c:v>
                </c:pt>
                <c:pt idx="620">
                  <c:v>4.6241300000000001</c:v>
                </c:pt>
                <c:pt idx="621">
                  <c:v>4.6342993000000003</c:v>
                </c:pt>
                <c:pt idx="622">
                  <c:v>4.6295137000000004</c:v>
                </c:pt>
                <c:pt idx="623">
                  <c:v>4.6396832000000003</c:v>
                </c:pt>
                <c:pt idx="624">
                  <c:v>4.6606199999999998</c:v>
                </c:pt>
                <c:pt idx="625">
                  <c:v>4.6612185999999998</c:v>
                </c:pt>
                <c:pt idx="626">
                  <c:v>4.7042894000000004</c:v>
                </c:pt>
                <c:pt idx="627">
                  <c:v>4.8047876</c:v>
                </c:pt>
                <c:pt idx="628">
                  <c:v>4.9573299999999998</c:v>
                </c:pt>
                <c:pt idx="629">
                  <c:v>5.1720861999999999</c:v>
                </c:pt>
                <c:pt idx="630">
                  <c:v>5.3916279999999999</c:v>
                </c:pt>
                <c:pt idx="631">
                  <c:v>5.5441700000000003</c:v>
                </c:pt>
                <c:pt idx="632">
                  <c:v>5.6530433000000002</c:v>
                </c:pt>
                <c:pt idx="633">
                  <c:v>5.7194443000000001</c:v>
                </c:pt>
                <c:pt idx="634">
                  <c:v>5.7523455999999999</c:v>
                </c:pt>
                <c:pt idx="635">
                  <c:v>5.7756759999999998</c:v>
                </c:pt>
                <c:pt idx="636">
                  <c:v>5.7990054999999998</c:v>
                </c:pt>
                <c:pt idx="637">
                  <c:v>5.7888359999999999</c:v>
                </c:pt>
                <c:pt idx="638">
                  <c:v>5.7637115000000003</c:v>
                </c:pt>
                <c:pt idx="639">
                  <c:v>5.7631135000000002</c:v>
                </c:pt>
                <c:pt idx="640">
                  <c:v>5.7577294999999999</c:v>
                </c:pt>
                <c:pt idx="641">
                  <c:v>5.8002019999999996</c:v>
                </c:pt>
                <c:pt idx="642">
                  <c:v>5.851648</c:v>
                </c:pt>
                <c:pt idx="643">
                  <c:v>5.9084773000000004</c:v>
                </c:pt>
                <c:pt idx="644">
                  <c:v>6.0029935999999999</c:v>
                </c:pt>
                <c:pt idx="645">
                  <c:v>6.1028943</c:v>
                </c:pt>
                <c:pt idx="646">
                  <c:v>6.1788664000000004</c:v>
                </c:pt>
                <c:pt idx="647">
                  <c:v>6.2793646000000001</c:v>
                </c:pt>
                <c:pt idx="648">
                  <c:v>6.3888363999999997</c:v>
                </c:pt>
                <c:pt idx="649">
                  <c:v>6.4695939999999998</c:v>
                </c:pt>
                <c:pt idx="650">
                  <c:v>6.5700927</c:v>
                </c:pt>
                <c:pt idx="651">
                  <c:v>6.6412789999999999</c:v>
                </c:pt>
                <c:pt idx="652">
                  <c:v>6.6795644999999997</c:v>
                </c:pt>
                <c:pt idx="653">
                  <c:v>6.6939216000000004</c:v>
                </c:pt>
                <c:pt idx="654">
                  <c:v>6.6939216000000004</c:v>
                </c:pt>
                <c:pt idx="655">
                  <c:v>6.6801624000000004</c:v>
                </c:pt>
                <c:pt idx="656">
                  <c:v>6.6849483999999997</c:v>
                </c:pt>
                <c:pt idx="657">
                  <c:v>6.6711893</c:v>
                </c:pt>
                <c:pt idx="658">
                  <c:v>6.6717877000000003</c:v>
                </c:pt>
                <c:pt idx="659">
                  <c:v>6.6628145999999999</c:v>
                </c:pt>
                <c:pt idx="660">
                  <c:v>6.6681986000000002</c:v>
                </c:pt>
                <c:pt idx="661">
                  <c:v>6.6831535999999998</c:v>
                </c:pt>
                <c:pt idx="662">
                  <c:v>6.6646093999999998</c:v>
                </c:pt>
                <c:pt idx="663">
                  <c:v>6.6460648000000004</c:v>
                </c:pt>
                <c:pt idx="664">
                  <c:v>6.6418777000000002</c:v>
                </c:pt>
                <c:pt idx="665">
                  <c:v>6.6041903</c:v>
                </c:pt>
                <c:pt idx="666">
                  <c:v>6.5665034999999996</c:v>
                </c:pt>
                <c:pt idx="667">
                  <c:v>6.5760746000000001</c:v>
                </c:pt>
                <c:pt idx="668">
                  <c:v>6.5718874999999999</c:v>
                </c:pt>
                <c:pt idx="669">
                  <c:v>6.5760746000000001</c:v>
                </c:pt>
                <c:pt idx="670">
                  <c:v>6.5952169999999999</c:v>
                </c:pt>
                <c:pt idx="671">
                  <c:v>6.599405</c:v>
                </c:pt>
                <c:pt idx="672">
                  <c:v>6.6269220000000004</c:v>
                </c:pt>
                <c:pt idx="673">
                  <c:v>6.6119669999999999</c:v>
                </c:pt>
                <c:pt idx="674">
                  <c:v>6.5874410000000001</c:v>
                </c:pt>
                <c:pt idx="675">
                  <c:v>6.5671020000000002</c:v>
                </c:pt>
                <c:pt idx="676">
                  <c:v>6.5473610000000004</c:v>
                </c:pt>
                <c:pt idx="677">
                  <c:v>6.4893349999999996</c:v>
                </c:pt>
                <c:pt idx="678">
                  <c:v>6.4313089999999997</c:v>
                </c:pt>
                <c:pt idx="679">
                  <c:v>6.3828544999999997</c:v>
                </c:pt>
                <c:pt idx="680">
                  <c:v>6.3439712999999998</c:v>
                </c:pt>
                <c:pt idx="681">
                  <c:v>6.3188459999999997</c:v>
                </c:pt>
                <c:pt idx="682">
                  <c:v>6.3182482999999996</c:v>
                </c:pt>
                <c:pt idx="683">
                  <c:v>6.3415780000000002</c:v>
                </c:pt>
                <c:pt idx="684">
                  <c:v>6.3601226999999998</c:v>
                </c:pt>
                <c:pt idx="685">
                  <c:v>6.3978095000000001</c:v>
                </c:pt>
                <c:pt idx="686">
                  <c:v>6.4402822999999998</c:v>
                </c:pt>
                <c:pt idx="687">
                  <c:v>6.4689959999999997</c:v>
                </c:pt>
                <c:pt idx="688">
                  <c:v>6.4929240000000004</c:v>
                </c:pt>
                <c:pt idx="689">
                  <c:v>6.5312095000000001</c:v>
                </c:pt>
                <c:pt idx="690">
                  <c:v>6.5790660000000001</c:v>
                </c:pt>
                <c:pt idx="691">
                  <c:v>6.6598233999999996</c:v>
                </c:pt>
                <c:pt idx="692">
                  <c:v>6.7698935999999996</c:v>
                </c:pt>
                <c:pt idx="693">
                  <c:v>6.8937220000000003</c:v>
                </c:pt>
                <c:pt idx="694">
                  <c:v>6.9996039999999997</c:v>
                </c:pt>
                <c:pt idx="695">
                  <c:v>7.0905319999999996</c:v>
                </c:pt>
                <c:pt idx="696">
                  <c:v>7.176075</c:v>
                </c:pt>
                <c:pt idx="697">
                  <c:v>7.2436724000000003</c:v>
                </c:pt>
                <c:pt idx="698">
                  <c:v>7.2963142000000003</c:v>
                </c:pt>
                <c:pt idx="699">
                  <c:v>7.3351980000000001</c:v>
                </c:pt>
                <c:pt idx="700">
                  <c:v>7.3447690000000003</c:v>
                </c:pt>
                <c:pt idx="701">
                  <c:v>7.3501529999999997</c:v>
                </c:pt>
                <c:pt idx="702">
                  <c:v>7.3363943000000003</c:v>
                </c:pt>
                <c:pt idx="703">
                  <c:v>7.2981090000000002</c:v>
                </c:pt>
                <c:pt idx="704">
                  <c:v>7.2843504000000001</c:v>
                </c:pt>
                <c:pt idx="705">
                  <c:v>7.2317080000000002</c:v>
                </c:pt>
                <c:pt idx="706">
                  <c:v>7.1455665000000002</c:v>
                </c:pt>
                <c:pt idx="707">
                  <c:v>7.0552380000000001</c:v>
                </c:pt>
                <c:pt idx="708">
                  <c:v>7.0169525000000004</c:v>
                </c:pt>
                <c:pt idx="709">
                  <c:v>6.9403819999999996</c:v>
                </c:pt>
                <c:pt idx="710">
                  <c:v>6.9116682999999997</c:v>
                </c:pt>
                <c:pt idx="711">
                  <c:v>6.925427</c:v>
                </c:pt>
                <c:pt idx="712">
                  <c:v>6.9158553999999999</c:v>
                </c:pt>
                <c:pt idx="713">
                  <c:v>6.9296144999999996</c:v>
                </c:pt>
                <c:pt idx="714">
                  <c:v>6.9391856000000001</c:v>
                </c:pt>
                <c:pt idx="715">
                  <c:v>6.9385877000000002</c:v>
                </c:pt>
                <c:pt idx="716">
                  <c:v>6.9427750000000001</c:v>
                </c:pt>
                <c:pt idx="717">
                  <c:v>6.9906316000000004</c:v>
                </c:pt>
                <c:pt idx="718">
                  <c:v>7.0570320000000004</c:v>
                </c:pt>
                <c:pt idx="719">
                  <c:v>7.1473613</c:v>
                </c:pt>
                <c:pt idx="720">
                  <c:v>7.2041906999999998</c:v>
                </c:pt>
                <c:pt idx="721">
                  <c:v>7.2562346</c:v>
                </c:pt>
                <c:pt idx="722">
                  <c:v>7.3417782999999996</c:v>
                </c:pt>
                <c:pt idx="723">
                  <c:v>7.3280190000000003</c:v>
                </c:pt>
                <c:pt idx="724">
                  <c:v>7.2807611999999997</c:v>
                </c:pt>
                <c:pt idx="725">
                  <c:v>7.243074</c:v>
                </c:pt>
                <c:pt idx="726">
                  <c:v>7.2101727000000002</c:v>
                </c:pt>
                <c:pt idx="727">
                  <c:v>7.1958159999999998</c:v>
                </c:pt>
                <c:pt idx="728">
                  <c:v>7.2149587000000004</c:v>
                </c:pt>
                <c:pt idx="729">
                  <c:v>7.2006015999999997</c:v>
                </c:pt>
                <c:pt idx="730">
                  <c:v>7.1479590000000002</c:v>
                </c:pt>
                <c:pt idx="731">
                  <c:v>7.0809603000000001</c:v>
                </c:pt>
                <c:pt idx="732">
                  <c:v>7.0139613000000001</c:v>
                </c:pt>
                <c:pt idx="733">
                  <c:v>6.9559354999999998</c:v>
                </c:pt>
                <c:pt idx="734">
                  <c:v>6.9218380000000002</c:v>
                </c:pt>
                <c:pt idx="735">
                  <c:v>6.9014990000000003</c:v>
                </c:pt>
                <c:pt idx="736">
                  <c:v>6.9541407</c:v>
                </c:pt>
                <c:pt idx="737">
                  <c:v>7.1353970000000002</c:v>
                </c:pt>
                <c:pt idx="738">
                  <c:v>7.3112697999999998</c:v>
                </c:pt>
                <c:pt idx="739">
                  <c:v>7.539784</c:v>
                </c:pt>
                <c:pt idx="740">
                  <c:v>7.6917286000000002</c:v>
                </c:pt>
                <c:pt idx="741">
                  <c:v>7.7724859999999998</c:v>
                </c:pt>
                <c:pt idx="742">
                  <c:v>7.8101729999999998</c:v>
                </c:pt>
                <c:pt idx="743">
                  <c:v>7.8191459999999999</c:v>
                </c:pt>
                <c:pt idx="744">
                  <c:v>7.8472619999999997</c:v>
                </c:pt>
                <c:pt idx="745">
                  <c:v>7.8945202999999999</c:v>
                </c:pt>
                <c:pt idx="746">
                  <c:v>7.9609209999999999</c:v>
                </c:pt>
                <c:pt idx="747">
                  <c:v>8.0279199999999999</c:v>
                </c:pt>
                <c:pt idx="748">
                  <c:v>8.1517490000000006</c:v>
                </c:pt>
                <c:pt idx="749">
                  <c:v>8.2995049999999999</c:v>
                </c:pt>
                <c:pt idx="750">
                  <c:v>8.4185490000000005</c:v>
                </c:pt>
                <c:pt idx="751">
                  <c:v>8.5854470000000003</c:v>
                </c:pt>
                <c:pt idx="752">
                  <c:v>8.7720880000000001</c:v>
                </c:pt>
                <c:pt idx="753">
                  <c:v>8.9437730000000002</c:v>
                </c:pt>
                <c:pt idx="754">
                  <c:v>9.0681989999999999</c:v>
                </c:pt>
                <c:pt idx="755">
                  <c:v>9.2027959999999993</c:v>
                </c:pt>
                <c:pt idx="756">
                  <c:v>9.3176520000000007</c:v>
                </c:pt>
                <c:pt idx="757">
                  <c:v>9.4037930000000003</c:v>
                </c:pt>
                <c:pt idx="758">
                  <c:v>9.5282199999999992</c:v>
                </c:pt>
                <c:pt idx="759">
                  <c:v>9.6759769999999996</c:v>
                </c:pt>
                <c:pt idx="760">
                  <c:v>9.8482599999999998</c:v>
                </c:pt>
                <c:pt idx="761">
                  <c:v>9.9726870000000005</c:v>
                </c:pt>
                <c:pt idx="762">
                  <c:v>10.040284</c:v>
                </c:pt>
                <c:pt idx="763">
                  <c:v>10.121639999999999</c:v>
                </c:pt>
                <c:pt idx="764">
                  <c:v>10.179665999999999</c:v>
                </c:pt>
                <c:pt idx="765">
                  <c:v>10.218548999999999</c:v>
                </c:pt>
                <c:pt idx="766">
                  <c:v>10.286744000000001</c:v>
                </c:pt>
                <c:pt idx="767">
                  <c:v>10.306485</c:v>
                </c:pt>
                <c:pt idx="768">
                  <c:v>10.293324</c:v>
                </c:pt>
                <c:pt idx="769">
                  <c:v>10.275378</c:v>
                </c:pt>
                <c:pt idx="770">
                  <c:v>10.232307</c:v>
                </c:pt>
                <c:pt idx="771">
                  <c:v>10.214361</c:v>
                </c:pt>
                <c:pt idx="772">
                  <c:v>10.167702</c:v>
                </c:pt>
                <c:pt idx="773">
                  <c:v>10.092328</c:v>
                </c:pt>
                <c:pt idx="774">
                  <c:v>10.0265255</c:v>
                </c:pt>
                <c:pt idx="775">
                  <c:v>9.9314110000000007</c:v>
                </c:pt>
                <c:pt idx="776">
                  <c:v>9.8602240000000005</c:v>
                </c:pt>
                <c:pt idx="777">
                  <c:v>9.7651090000000007</c:v>
                </c:pt>
                <c:pt idx="778">
                  <c:v>9.6317090000000007</c:v>
                </c:pt>
                <c:pt idx="779">
                  <c:v>9.4977110000000007</c:v>
                </c:pt>
                <c:pt idx="780">
                  <c:v>9.369097</c:v>
                </c:pt>
                <c:pt idx="781">
                  <c:v>9.2303130000000007</c:v>
                </c:pt>
                <c:pt idx="782">
                  <c:v>9.0341015000000002</c:v>
                </c:pt>
                <c:pt idx="783">
                  <c:v>8.9623170000000005</c:v>
                </c:pt>
                <c:pt idx="784">
                  <c:v>8.8761759999999992</c:v>
                </c:pt>
                <c:pt idx="785">
                  <c:v>8.7756769999999999</c:v>
                </c:pt>
                <c:pt idx="786">
                  <c:v>8.7086780000000008</c:v>
                </c:pt>
                <c:pt idx="787">
                  <c:v>8.675179</c:v>
                </c:pt>
                <c:pt idx="788">
                  <c:v>8.6793659999999999</c:v>
                </c:pt>
                <c:pt idx="789">
                  <c:v>8.6602230000000002</c:v>
                </c:pt>
                <c:pt idx="790">
                  <c:v>8.626125</c:v>
                </c:pt>
                <c:pt idx="791">
                  <c:v>8.6207419999999999</c:v>
                </c:pt>
                <c:pt idx="792">
                  <c:v>8.6207419999999999</c:v>
                </c:pt>
                <c:pt idx="793">
                  <c:v>8.6345004999999997</c:v>
                </c:pt>
                <c:pt idx="794">
                  <c:v>8.6721880000000002</c:v>
                </c:pt>
                <c:pt idx="795">
                  <c:v>8.7296150000000008</c:v>
                </c:pt>
                <c:pt idx="796">
                  <c:v>8.7918280000000006</c:v>
                </c:pt>
                <c:pt idx="797">
                  <c:v>8.8971129999999992</c:v>
                </c:pt>
                <c:pt idx="798">
                  <c:v>8.9784690000000005</c:v>
                </c:pt>
                <c:pt idx="799">
                  <c:v>9.1028959999999994</c:v>
                </c:pt>
                <c:pt idx="800">
                  <c:v>9.1902329999999992</c:v>
                </c:pt>
                <c:pt idx="801">
                  <c:v>9.2380899999999997</c:v>
                </c:pt>
                <c:pt idx="802">
                  <c:v>9.2632150000000006</c:v>
                </c:pt>
                <c:pt idx="803">
                  <c:v>9.2446699999999993</c:v>
                </c:pt>
                <c:pt idx="804">
                  <c:v>9.2261260000000007</c:v>
                </c:pt>
                <c:pt idx="805">
                  <c:v>9.2075814999999999</c:v>
                </c:pt>
                <c:pt idx="806">
                  <c:v>9.1657080000000004</c:v>
                </c:pt>
                <c:pt idx="807">
                  <c:v>9.0795650000000006</c:v>
                </c:pt>
                <c:pt idx="808">
                  <c:v>9.0089769999999998</c:v>
                </c:pt>
                <c:pt idx="809">
                  <c:v>8.7421779999999991</c:v>
                </c:pt>
                <c:pt idx="810">
                  <c:v>8.5082789999999999</c:v>
                </c:pt>
                <c:pt idx="811">
                  <c:v>8.6524470000000004</c:v>
                </c:pt>
                <c:pt idx="812">
                  <c:v>8.6626159999999999</c:v>
                </c:pt>
                <c:pt idx="813">
                  <c:v>8.6105719999999994</c:v>
                </c:pt>
                <c:pt idx="814">
                  <c:v>8.5537419999999997</c:v>
                </c:pt>
                <c:pt idx="815">
                  <c:v>8.4155569999999997</c:v>
                </c:pt>
                <c:pt idx="816">
                  <c:v>8.1385880000000004</c:v>
                </c:pt>
                <c:pt idx="817">
                  <c:v>7.5978102999999999</c:v>
                </c:pt>
                <c:pt idx="818">
                  <c:v>7.0289164</c:v>
                </c:pt>
                <c:pt idx="819">
                  <c:v>6.5796640000000002</c:v>
                </c:pt>
                <c:pt idx="820">
                  <c:v>6.1746790000000003</c:v>
                </c:pt>
                <c:pt idx="821">
                  <c:v>5.8947186</c:v>
                </c:pt>
                <c:pt idx="822">
                  <c:v>5.7290159999999997</c:v>
                </c:pt>
                <c:pt idx="823">
                  <c:v>5.7110696000000001</c:v>
                </c:pt>
                <c:pt idx="824">
                  <c:v>5.8277197000000003</c:v>
                </c:pt>
                <c:pt idx="825">
                  <c:v>6.0676002999999996</c:v>
                </c:pt>
                <c:pt idx="826">
                  <c:v>6.3409800000000001</c:v>
                </c:pt>
                <c:pt idx="827">
                  <c:v>6.6047890000000002</c:v>
                </c:pt>
                <c:pt idx="828">
                  <c:v>6.7680990000000003</c:v>
                </c:pt>
                <c:pt idx="829">
                  <c:v>6.821339</c:v>
                </c:pt>
                <c:pt idx="830">
                  <c:v>6.8027949999999997</c:v>
                </c:pt>
                <c:pt idx="831">
                  <c:v>6.8261247000000003</c:v>
                </c:pt>
                <c:pt idx="832">
                  <c:v>6.8021965</c:v>
                </c:pt>
                <c:pt idx="833">
                  <c:v>6.725028</c:v>
                </c:pt>
                <c:pt idx="834">
                  <c:v>6.562316</c:v>
                </c:pt>
                <c:pt idx="835">
                  <c:v>6.3086767000000004</c:v>
                </c:pt>
                <c:pt idx="836">
                  <c:v>6.0502520000000004</c:v>
                </c:pt>
                <c:pt idx="837">
                  <c:v>5.7385869999999999</c:v>
                </c:pt>
                <c:pt idx="838">
                  <c:v>5.3988060000000004</c:v>
                </c:pt>
                <c:pt idx="839">
                  <c:v>5.0638110000000003</c:v>
                </c:pt>
                <c:pt idx="840">
                  <c:v>4.7665030000000002</c:v>
                </c:pt>
                <c:pt idx="841">
                  <c:v>4.5643089999999997</c:v>
                </c:pt>
                <c:pt idx="842">
                  <c:v>4.4817567</c:v>
                </c:pt>
                <c:pt idx="843">
                  <c:v>4.4428735000000001</c:v>
                </c:pt>
                <c:pt idx="844">
                  <c:v>4.4614177000000002</c:v>
                </c:pt>
                <c:pt idx="845">
                  <c:v>4.5134616000000003</c:v>
                </c:pt>
                <c:pt idx="846">
                  <c:v>4.6516469999999996</c:v>
                </c:pt>
                <c:pt idx="847">
                  <c:v>4.7904309999999999</c:v>
                </c:pt>
                <c:pt idx="848">
                  <c:v>4.8191446999999998</c:v>
                </c:pt>
                <c:pt idx="849">
                  <c:v>4.7814579999999998</c:v>
                </c:pt>
                <c:pt idx="850">
                  <c:v>4.5421760000000004</c:v>
                </c:pt>
                <c:pt idx="851">
                  <c:v>4.5427736999999997</c:v>
                </c:pt>
                <c:pt idx="852">
                  <c:v>4.8107699999999998</c:v>
                </c:pt>
                <c:pt idx="853">
                  <c:v>4.9776692000000002</c:v>
                </c:pt>
                <c:pt idx="854">
                  <c:v>5.0685963999999997</c:v>
                </c:pt>
                <c:pt idx="855">
                  <c:v>5.1589254999999996</c:v>
                </c:pt>
                <c:pt idx="856">
                  <c:v>5.2025948</c:v>
                </c:pt>
                <c:pt idx="857">
                  <c:v>5.0835520000000001</c:v>
                </c:pt>
                <c:pt idx="858">
                  <c:v>4.9459643</c:v>
                </c:pt>
                <c:pt idx="859">
                  <c:v>4.7886360000000003</c:v>
                </c:pt>
                <c:pt idx="860">
                  <c:v>4.6504507000000004</c:v>
                </c:pt>
                <c:pt idx="861">
                  <c:v>4.5415773000000002</c:v>
                </c:pt>
                <c:pt idx="862">
                  <c:v>4.4177489999999997</c:v>
                </c:pt>
                <c:pt idx="863">
                  <c:v>4.323232</c:v>
                </c:pt>
                <c:pt idx="864">
                  <c:v>4.2664027000000004</c:v>
                </c:pt>
                <c:pt idx="865">
                  <c:v>4.1958146000000003</c:v>
                </c:pt>
                <c:pt idx="866">
                  <c:v>4.1341989999999997</c:v>
                </c:pt>
                <c:pt idx="867">
                  <c:v>4.1012979999999999</c:v>
                </c:pt>
                <c:pt idx="868">
                  <c:v>4.0594234</c:v>
                </c:pt>
                <c:pt idx="869">
                  <c:v>4.0313080000000001</c:v>
                </c:pt>
                <c:pt idx="870">
                  <c:v>3.9559340000000001</c:v>
                </c:pt>
                <c:pt idx="871">
                  <c:v>3.851248</c:v>
                </c:pt>
                <c:pt idx="872">
                  <c:v>3.7088752</c:v>
                </c:pt>
                <c:pt idx="873">
                  <c:v>3.5515469999999998</c:v>
                </c:pt>
                <c:pt idx="874">
                  <c:v>3.4175490000000002</c:v>
                </c:pt>
                <c:pt idx="875">
                  <c:v>3.3224342</c:v>
                </c:pt>
                <c:pt idx="876">
                  <c:v>3.2464620000000002</c:v>
                </c:pt>
                <c:pt idx="877">
                  <c:v>3.2321053000000002</c:v>
                </c:pt>
                <c:pt idx="878">
                  <c:v>3.2273195000000001</c:v>
                </c:pt>
                <c:pt idx="879">
                  <c:v>3.2273195000000001</c:v>
                </c:pt>
                <c:pt idx="880">
                  <c:v>3.2703902999999999</c:v>
                </c:pt>
                <c:pt idx="881">
                  <c:v>3.2464620000000002</c:v>
                </c:pt>
                <c:pt idx="882">
                  <c:v>3.1657042999999998</c:v>
                </c:pt>
                <c:pt idx="883">
                  <c:v>3.0939198000000001</c:v>
                </c:pt>
                <c:pt idx="884">
                  <c:v>3.0652058000000002</c:v>
                </c:pt>
                <c:pt idx="885">
                  <c:v>3.0556345</c:v>
                </c:pt>
                <c:pt idx="886">
                  <c:v>3.0317063000000002</c:v>
                </c:pt>
                <c:pt idx="887">
                  <c:v>2.9982069</c:v>
                </c:pt>
                <c:pt idx="888">
                  <c:v>2.9838498000000002</c:v>
                </c:pt>
                <c:pt idx="889">
                  <c:v>2.9694929999999999</c:v>
                </c:pt>
                <c:pt idx="890">
                  <c:v>2.9449665999999999</c:v>
                </c:pt>
                <c:pt idx="891">
                  <c:v>2.9018958000000001</c:v>
                </c:pt>
                <c:pt idx="892">
                  <c:v>2.8923244000000001</c:v>
                </c:pt>
                <c:pt idx="893">
                  <c:v>2.8875386999999999</c:v>
                </c:pt>
                <c:pt idx="894">
                  <c:v>2.925824</c:v>
                </c:pt>
                <c:pt idx="895">
                  <c:v>2.8971100000000001</c:v>
                </c:pt>
                <c:pt idx="896">
                  <c:v>2.8109684000000001</c:v>
                </c:pt>
                <c:pt idx="897">
                  <c:v>2.6823541999999998</c:v>
                </c:pt>
                <c:pt idx="898">
                  <c:v>2.6350958000000002</c:v>
                </c:pt>
                <c:pt idx="899">
                  <c:v>2.658426</c:v>
                </c:pt>
                <c:pt idx="900">
                  <c:v>2.3814568999999999</c:v>
                </c:pt>
                <c:pt idx="901">
                  <c:v>2.1140587000000002</c:v>
                </c:pt>
                <c:pt idx="902">
                  <c:v>2.3467606999999999</c:v>
                </c:pt>
                <c:pt idx="903">
                  <c:v>2.6530420000000001</c:v>
                </c:pt>
                <c:pt idx="904">
                  <c:v>2.7906293999999998</c:v>
                </c:pt>
                <c:pt idx="905">
                  <c:v>2.8043879999999999</c:v>
                </c:pt>
                <c:pt idx="906">
                  <c:v>2.7894329999999998</c:v>
                </c:pt>
                <c:pt idx="907">
                  <c:v>2.7942184999999999</c:v>
                </c:pt>
                <c:pt idx="908">
                  <c:v>2.8229324999999998</c:v>
                </c:pt>
                <c:pt idx="909">
                  <c:v>2.8420749999999999</c:v>
                </c:pt>
                <c:pt idx="910">
                  <c:v>2.8995028</c:v>
                </c:pt>
                <c:pt idx="911">
                  <c:v>2.9946174999999999</c:v>
                </c:pt>
                <c:pt idx="912">
                  <c:v>2.9665020000000002</c:v>
                </c:pt>
                <c:pt idx="913">
                  <c:v>2.9042884999999998</c:v>
                </c:pt>
                <c:pt idx="914">
                  <c:v>2.8522446000000001</c:v>
                </c:pt>
                <c:pt idx="915">
                  <c:v>2.8426733</c:v>
                </c:pt>
                <c:pt idx="916">
                  <c:v>2.8480572999999998</c:v>
                </c:pt>
                <c:pt idx="917">
                  <c:v>2.8576283</c:v>
                </c:pt>
                <c:pt idx="918">
                  <c:v>2.8677978999999998</c:v>
                </c:pt>
                <c:pt idx="919">
                  <c:v>2.9060830000000002</c:v>
                </c:pt>
                <c:pt idx="920">
                  <c:v>2.925824</c:v>
                </c:pt>
                <c:pt idx="921">
                  <c:v>2.9694929999999999</c:v>
                </c:pt>
                <c:pt idx="922">
                  <c:v>3.0173492</c:v>
                </c:pt>
                <c:pt idx="923">
                  <c:v>3.0610184999999999</c:v>
                </c:pt>
                <c:pt idx="924">
                  <c:v>3.0849465999999999</c:v>
                </c:pt>
                <c:pt idx="925">
                  <c:v>3.0903304</c:v>
                </c:pt>
                <c:pt idx="926">
                  <c:v>3.1292138</c:v>
                </c:pt>
                <c:pt idx="927">
                  <c:v>3.1435707000000002</c:v>
                </c:pt>
                <c:pt idx="928">
                  <c:v>3.1824539999999999</c:v>
                </c:pt>
                <c:pt idx="929">
                  <c:v>3.2063823</c:v>
                </c:pt>
                <c:pt idx="930">
                  <c:v>3.2494529999999999</c:v>
                </c:pt>
                <c:pt idx="931">
                  <c:v>3.3164522999999999</c:v>
                </c:pt>
                <c:pt idx="932">
                  <c:v>3.3643086000000002</c:v>
                </c:pt>
                <c:pt idx="933">
                  <c:v>3.4019957000000001</c:v>
                </c:pt>
                <c:pt idx="934">
                  <c:v>3.4546378</c:v>
                </c:pt>
                <c:pt idx="935">
                  <c:v>3.5312079999999999</c:v>
                </c:pt>
                <c:pt idx="936">
                  <c:v>3.5742788000000001</c:v>
                </c:pt>
                <c:pt idx="937">
                  <c:v>3.6412778000000001</c:v>
                </c:pt>
                <c:pt idx="938">
                  <c:v>3.6981074999999999</c:v>
                </c:pt>
                <c:pt idx="939">
                  <c:v>3.754937</c:v>
                </c:pt>
                <c:pt idx="940">
                  <c:v>3.8171504000000001</c:v>
                </c:pt>
                <c:pt idx="941">
                  <c:v>3.8835511</c:v>
                </c:pt>
                <c:pt idx="942">
                  <c:v>3.9403806000000001</c:v>
                </c:pt>
                <c:pt idx="943">
                  <c:v>4.0253259999999997</c:v>
                </c:pt>
                <c:pt idx="944">
                  <c:v>4.1724844000000001</c:v>
                </c:pt>
                <c:pt idx="945">
                  <c:v>4.3292146000000002</c:v>
                </c:pt>
                <c:pt idx="946">
                  <c:v>4.4907300000000001</c:v>
                </c:pt>
                <c:pt idx="947">
                  <c:v>4.6145586999999999</c:v>
                </c:pt>
                <c:pt idx="948">
                  <c:v>4.7198424000000001</c:v>
                </c:pt>
                <c:pt idx="949">
                  <c:v>4.7958150000000002</c:v>
                </c:pt>
                <c:pt idx="950">
                  <c:v>4.8388859999999996</c:v>
                </c:pt>
                <c:pt idx="951">
                  <c:v>4.8723850000000004</c:v>
                </c:pt>
                <c:pt idx="952">
                  <c:v>4.9292144999999996</c:v>
                </c:pt>
                <c:pt idx="953">
                  <c:v>4.9722853000000002</c:v>
                </c:pt>
                <c:pt idx="954">
                  <c:v>5.0386863000000002</c:v>
                </c:pt>
                <c:pt idx="955">
                  <c:v>5.1194439999999997</c:v>
                </c:pt>
                <c:pt idx="956">
                  <c:v>5.237889</c:v>
                </c:pt>
                <c:pt idx="957">
                  <c:v>5.371289</c:v>
                </c:pt>
                <c:pt idx="958">
                  <c:v>5.5232330000000003</c:v>
                </c:pt>
                <c:pt idx="959">
                  <c:v>5.7038909999999996</c:v>
                </c:pt>
                <c:pt idx="960">
                  <c:v>5.8851469999999999</c:v>
                </c:pt>
                <c:pt idx="961">
                  <c:v>6.0233325999999998</c:v>
                </c:pt>
                <c:pt idx="962">
                  <c:v>6.1752770000000003</c:v>
                </c:pt>
                <c:pt idx="963">
                  <c:v>6.265606</c:v>
                </c:pt>
                <c:pt idx="964">
                  <c:v>6.3182482999999996</c:v>
                </c:pt>
                <c:pt idx="965">
                  <c:v>6.3511496000000003</c:v>
                </c:pt>
                <c:pt idx="966">
                  <c:v>6.3655065999999998</c:v>
                </c:pt>
                <c:pt idx="967">
                  <c:v>6.3511496000000003</c:v>
                </c:pt>
                <c:pt idx="968">
                  <c:v>6.3224359999999997</c:v>
                </c:pt>
                <c:pt idx="969">
                  <c:v>6.2985069999999999</c:v>
                </c:pt>
                <c:pt idx="970">
                  <c:v>6.2506510000000004</c:v>
                </c:pt>
                <c:pt idx="971">
                  <c:v>6.2219369999999996</c:v>
                </c:pt>
                <c:pt idx="972">
                  <c:v>6.1938214</c:v>
                </c:pt>
                <c:pt idx="973">
                  <c:v>6.1890359999999998</c:v>
                </c:pt>
                <c:pt idx="974">
                  <c:v>6.1603216999999999</c:v>
                </c:pt>
                <c:pt idx="975">
                  <c:v>6.1076800000000002</c:v>
                </c:pt>
                <c:pt idx="976">
                  <c:v>6.0789660000000003</c:v>
                </c:pt>
                <c:pt idx="977">
                  <c:v>6.0263239999999998</c:v>
                </c:pt>
                <c:pt idx="978">
                  <c:v>5.9838513999999998</c:v>
                </c:pt>
                <c:pt idx="979">
                  <c:v>5.9407806000000001</c:v>
                </c:pt>
                <c:pt idx="980">
                  <c:v>5.89771</c:v>
                </c:pt>
                <c:pt idx="981">
                  <c:v>5.8402820000000002</c:v>
                </c:pt>
                <c:pt idx="982">
                  <c:v>5.8025950000000002</c:v>
                </c:pt>
                <c:pt idx="983">
                  <c:v>5.7541403999999998</c:v>
                </c:pt>
                <c:pt idx="984">
                  <c:v>5.6781683000000003</c:v>
                </c:pt>
                <c:pt idx="985">
                  <c:v>5.6117673000000003</c:v>
                </c:pt>
                <c:pt idx="986">
                  <c:v>5.5160546000000004</c:v>
                </c:pt>
                <c:pt idx="987">
                  <c:v>5.4017973000000001</c:v>
                </c:pt>
                <c:pt idx="988">
                  <c:v>5.3018966000000001</c:v>
                </c:pt>
                <c:pt idx="989">
                  <c:v>5.2444689999999996</c:v>
                </c:pt>
                <c:pt idx="990">
                  <c:v>5.2199426000000004</c:v>
                </c:pt>
                <c:pt idx="991">
                  <c:v>5.2624154000000001</c:v>
                </c:pt>
                <c:pt idx="992">
                  <c:v>5.3288159999999998</c:v>
                </c:pt>
                <c:pt idx="993">
                  <c:v>5.4143596000000001</c:v>
                </c:pt>
                <c:pt idx="994">
                  <c:v>5.4711889999999999</c:v>
                </c:pt>
                <c:pt idx="995">
                  <c:v>5.4897330000000002</c:v>
                </c:pt>
                <c:pt idx="996">
                  <c:v>5.4699926000000003</c:v>
                </c:pt>
                <c:pt idx="997">
                  <c:v>5.4699926000000003</c:v>
                </c:pt>
                <c:pt idx="998">
                  <c:v>5.4981083999999996</c:v>
                </c:pt>
                <c:pt idx="999">
                  <c:v>5.496912</c:v>
                </c:pt>
                <c:pt idx="1000">
                  <c:v>5.5106707000000004</c:v>
                </c:pt>
                <c:pt idx="1001">
                  <c:v>5.4813584999999998</c:v>
                </c:pt>
                <c:pt idx="1002">
                  <c:v>5.4759745999999998</c:v>
                </c:pt>
                <c:pt idx="1003">
                  <c:v>5.4610194999999999</c:v>
                </c:pt>
                <c:pt idx="1004">
                  <c:v>5.4269220000000002</c:v>
                </c:pt>
                <c:pt idx="1005">
                  <c:v>5.3928240000000001</c:v>
                </c:pt>
                <c:pt idx="1006">
                  <c:v>5.4065830000000004</c:v>
                </c:pt>
                <c:pt idx="1007">
                  <c:v>5.4299125999999998</c:v>
                </c:pt>
                <c:pt idx="1008">
                  <c:v>5.5058850000000001</c:v>
                </c:pt>
                <c:pt idx="1009">
                  <c:v>5.5818570000000003</c:v>
                </c:pt>
                <c:pt idx="1010">
                  <c:v>5.6578293000000004</c:v>
                </c:pt>
                <c:pt idx="1011">
                  <c:v>5.7678989999999999</c:v>
                </c:pt>
                <c:pt idx="1012">
                  <c:v>5.8731833</c:v>
                </c:pt>
                <c:pt idx="1013">
                  <c:v>5.9641104</c:v>
                </c:pt>
                <c:pt idx="1014">
                  <c:v>6.0317080000000001</c:v>
                </c:pt>
                <c:pt idx="1015">
                  <c:v>6.0987067000000001</c:v>
                </c:pt>
                <c:pt idx="1016">
                  <c:v>6.1040907000000004</c:v>
                </c:pt>
                <c:pt idx="1017">
                  <c:v>6.1286170000000002</c:v>
                </c:pt>
                <c:pt idx="1018">
                  <c:v>6.1770715999999997</c:v>
                </c:pt>
                <c:pt idx="1019">
                  <c:v>6.1920266000000002</c:v>
                </c:pt>
                <c:pt idx="1020">
                  <c:v>6.2021959999999998</c:v>
                </c:pt>
                <c:pt idx="1021">
                  <c:v>6.2177496000000003</c:v>
                </c:pt>
                <c:pt idx="1022">
                  <c:v>6.2183479999999998</c:v>
                </c:pt>
                <c:pt idx="1023">
                  <c:v>6.2620170000000002</c:v>
                </c:pt>
                <c:pt idx="1024">
                  <c:v>6.3056859999999997</c:v>
                </c:pt>
                <c:pt idx="1025">
                  <c:v>6.3158554999999996</c:v>
                </c:pt>
                <c:pt idx="1026">
                  <c:v>6.3882383999999997</c:v>
                </c:pt>
                <c:pt idx="1027">
                  <c:v>6.4271216000000004</c:v>
                </c:pt>
                <c:pt idx="1028">
                  <c:v>6.5132630000000002</c:v>
                </c:pt>
                <c:pt idx="1029">
                  <c:v>6.5808606000000003</c:v>
                </c:pt>
                <c:pt idx="1030">
                  <c:v>6.658029</c:v>
                </c:pt>
                <c:pt idx="1031">
                  <c:v>6.7728843999999997</c:v>
                </c:pt>
                <c:pt idx="1032">
                  <c:v>6.8829539999999998</c:v>
                </c:pt>
                <c:pt idx="1033">
                  <c:v>7.0319076000000003</c:v>
                </c:pt>
                <c:pt idx="1034">
                  <c:v>7.1988070000000004</c:v>
                </c:pt>
                <c:pt idx="1035">
                  <c:v>7.3986077000000003</c:v>
                </c:pt>
                <c:pt idx="1036">
                  <c:v>7.6085776999999997</c:v>
                </c:pt>
                <c:pt idx="1037">
                  <c:v>7.8131640000000004</c:v>
                </c:pt>
                <c:pt idx="1038">
                  <c:v>7.9800633999999997</c:v>
                </c:pt>
                <c:pt idx="1039">
                  <c:v>8.1326059999999991</c:v>
                </c:pt>
                <c:pt idx="1040">
                  <c:v>8.232507</c:v>
                </c:pt>
                <c:pt idx="1041">
                  <c:v>8.3036930000000009</c:v>
                </c:pt>
                <c:pt idx="1042">
                  <c:v>8.3653080000000006</c:v>
                </c:pt>
                <c:pt idx="1043">
                  <c:v>8.4317080000000004</c:v>
                </c:pt>
                <c:pt idx="1044">
                  <c:v>8.4741809999999997</c:v>
                </c:pt>
                <c:pt idx="1045">
                  <c:v>8.4687979999999996</c:v>
                </c:pt>
                <c:pt idx="1046">
                  <c:v>8.4059860000000004</c:v>
                </c:pt>
                <c:pt idx="1047">
                  <c:v>8.3192459999999997</c:v>
                </c:pt>
                <c:pt idx="1048">
                  <c:v>8.1798640000000002</c:v>
                </c:pt>
                <c:pt idx="1049">
                  <c:v>8.0937219999999996</c:v>
                </c:pt>
                <c:pt idx="1050">
                  <c:v>7.9543404999999998</c:v>
                </c:pt>
                <c:pt idx="1051">
                  <c:v>7.8628153999999997</c:v>
                </c:pt>
                <c:pt idx="1052">
                  <c:v>7.7814592999999999</c:v>
                </c:pt>
                <c:pt idx="1053">
                  <c:v>7.7090763999999998</c:v>
                </c:pt>
                <c:pt idx="1054">
                  <c:v>7.7868433000000001</c:v>
                </c:pt>
                <c:pt idx="1055">
                  <c:v>7.9591265</c:v>
                </c:pt>
                <c:pt idx="1056">
                  <c:v>8.2181490000000004</c:v>
                </c:pt>
                <c:pt idx="1057">
                  <c:v>8.2851490000000005</c:v>
                </c:pt>
                <c:pt idx="1058">
                  <c:v>8.3198439999999998</c:v>
                </c:pt>
                <c:pt idx="1059">
                  <c:v>8.3736829999999998</c:v>
                </c:pt>
                <c:pt idx="1060">
                  <c:v>8.5172519999999992</c:v>
                </c:pt>
                <c:pt idx="1061">
                  <c:v>7.9471619999999996</c:v>
                </c:pt>
                <c:pt idx="1062">
                  <c:v>7.138388</c:v>
                </c:pt>
                <c:pt idx="1063">
                  <c:v>6.574878</c:v>
                </c:pt>
                <c:pt idx="1064">
                  <c:v>6.1926249999999996</c:v>
                </c:pt>
                <c:pt idx="1065">
                  <c:v>5.8660050000000004</c:v>
                </c:pt>
                <c:pt idx="1066">
                  <c:v>5.6829539999999996</c:v>
                </c:pt>
                <c:pt idx="1067">
                  <c:v>5.5818570000000003</c:v>
                </c:pt>
                <c:pt idx="1068">
                  <c:v>5.5908303000000004</c:v>
                </c:pt>
                <c:pt idx="1069">
                  <c:v>5.6530433000000002</c:v>
                </c:pt>
                <c:pt idx="1070">
                  <c:v>5.6961145000000002</c:v>
                </c:pt>
                <c:pt idx="1071">
                  <c:v>5.7631135000000002</c:v>
                </c:pt>
                <c:pt idx="1072">
                  <c:v>5.7924255999999996</c:v>
                </c:pt>
                <c:pt idx="1073">
                  <c:v>5.7876396000000003</c:v>
                </c:pt>
                <c:pt idx="1074">
                  <c:v>5.7780684999999998</c:v>
                </c:pt>
                <c:pt idx="1075">
                  <c:v>5.768497</c:v>
                </c:pt>
                <c:pt idx="1076">
                  <c:v>5.797809</c:v>
                </c:pt>
                <c:pt idx="1077">
                  <c:v>5.8456659999999996</c:v>
                </c:pt>
                <c:pt idx="1078">
                  <c:v>5.8839506999999998</c:v>
                </c:pt>
                <c:pt idx="1079">
                  <c:v>5.9407806000000001</c:v>
                </c:pt>
                <c:pt idx="1080">
                  <c:v>5.9886369999999998</c:v>
                </c:pt>
                <c:pt idx="1081">
                  <c:v>6.0167526999999996</c:v>
                </c:pt>
                <c:pt idx="1082">
                  <c:v>6.0358953</c:v>
                </c:pt>
                <c:pt idx="1083">
                  <c:v>6.0592249999999996</c:v>
                </c:pt>
                <c:pt idx="1084">
                  <c:v>6.0969119999999997</c:v>
                </c:pt>
                <c:pt idx="1085">
                  <c:v>6.1304116000000004</c:v>
                </c:pt>
                <c:pt idx="1086">
                  <c:v>6.1345989999999997</c:v>
                </c:pt>
                <c:pt idx="1087">
                  <c:v>6.1298130000000004</c:v>
                </c:pt>
                <c:pt idx="1088">
                  <c:v>6.0963139999999996</c:v>
                </c:pt>
                <c:pt idx="1089">
                  <c:v>6.1112690000000001</c:v>
                </c:pt>
                <c:pt idx="1090">
                  <c:v>6.1064835000000004</c:v>
                </c:pt>
                <c:pt idx="1091">
                  <c:v>6.0729837</c:v>
                </c:pt>
                <c:pt idx="1092">
                  <c:v>6.0783677000000003</c:v>
                </c:pt>
                <c:pt idx="1093">
                  <c:v>6.0592249999999996</c:v>
                </c:pt>
                <c:pt idx="1094">
                  <c:v>6.0687965999999998</c:v>
                </c:pt>
                <c:pt idx="1095">
                  <c:v>6.0687965999999998</c:v>
                </c:pt>
                <c:pt idx="1096">
                  <c:v>6.1070814000000002</c:v>
                </c:pt>
                <c:pt idx="1097">
                  <c:v>6.1118674000000004</c:v>
                </c:pt>
                <c:pt idx="1098">
                  <c:v>6.1070814000000002</c:v>
                </c:pt>
                <c:pt idx="1099">
                  <c:v>6.0831531999999999</c:v>
                </c:pt>
                <c:pt idx="1100">
                  <c:v>6.0071810000000001</c:v>
                </c:pt>
                <c:pt idx="1101">
                  <c:v>5.9401820000000001</c:v>
                </c:pt>
                <c:pt idx="1102">
                  <c:v>5.8833527999999999</c:v>
                </c:pt>
                <c:pt idx="1103">
                  <c:v>5.8307104000000001</c:v>
                </c:pt>
                <c:pt idx="1104">
                  <c:v>5.7882379999999998</c:v>
                </c:pt>
                <c:pt idx="1105">
                  <c:v>5.7212389999999997</c:v>
                </c:pt>
                <c:pt idx="1106">
                  <c:v>5.7020964999999997</c:v>
                </c:pt>
                <c:pt idx="1107">
                  <c:v>5.6787663000000004</c:v>
                </c:pt>
                <c:pt idx="1108">
                  <c:v>5.6691950000000002</c:v>
                </c:pt>
                <c:pt idx="1109">
                  <c:v>5.6745786999999996</c:v>
                </c:pt>
                <c:pt idx="1110">
                  <c:v>5.6745786999999996</c:v>
                </c:pt>
                <c:pt idx="1111">
                  <c:v>5.7086769999999998</c:v>
                </c:pt>
                <c:pt idx="1112">
                  <c:v>5.7236320000000003</c:v>
                </c:pt>
                <c:pt idx="1113">
                  <c:v>5.7810597000000001</c:v>
                </c:pt>
                <c:pt idx="1114">
                  <c:v>5.8301125000000003</c:v>
                </c:pt>
                <c:pt idx="1115">
                  <c:v>5.9114684999999998</c:v>
                </c:pt>
                <c:pt idx="1116">
                  <c:v>5.9934225000000003</c:v>
                </c:pt>
                <c:pt idx="1117">
                  <c:v>6.0843496000000004</c:v>
                </c:pt>
                <c:pt idx="1118">
                  <c:v>6.1710896000000002</c:v>
                </c:pt>
                <c:pt idx="1119">
                  <c:v>6.2524457</c:v>
                </c:pt>
                <c:pt idx="1120">
                  <c:v>6.2955164999999997</c:v>
                </c:pt>
                <c:pt idx="1121">
                  <c:v>6.3439712999999998</c:v>
                </c:pt>
                <c:pt idx="1122">
                  <c:v>6.4109699999999998</c:v>
                </c:pt>
                <c:pt idx="1123">
                  <c:v>6.4779689999999999</c:v>
                </c:pt>
                <c:pt idx="1124">
                  <c:v>6.5162544000000002</c:v>
                </c:pt>
                <c:pt idx="1125">
                  <c:v>6.6167525999999999</c:v>
                </c:pt>
                <c:pt idx="1126">
                  <c:v>6.7022963000000004</c:v>
                </c:pt>
                <c:pt idx="1127">
                  <c:v>6.7836523</c:v>
                </c:pt>
                <c:pt idx="1128">
                  <c:v>6.8452672999999997</c:v>
                </c:pt>
                <c:pt idx="1129">
                  <c:v>6.9218380000000002</c:v>
                </c:pt>
                <c:pt idx="1130">
                  <c:v>6.9601230000000003</c:v>
                </c:pt>
                <c:pt idx="1131">
                  <c:v>6.9930243000000001</c:v>
                </c:pt>
                <c:pt idx="1132">
                  <c:v>7.0115685000000001</c:v>
                </c:pt>
                <c:pt idx="1133">
                  <c:v>7.0307110000000002</c:v>
                </c:pt>
                <c:pt idx="1134">
                  <c:v>7.0492553999999998</c:v>
                </c:pt>
                <c:pt idx="1135">
                  <c:v>7.0534429999999997</c:v>
                </c:pt>
                <c:pt idx="1136">
                  <c:v>7.0773710000000003</c:v>
                </c:pt>
                <c:pt idx="1137">
                  <c:v>7.0815587000000004</c:v>
                </c:pt>
                <c:pt idx="1138">
                  <c:v>7.1144600000000002</c:v>
                </c:pt>
                <c:pt idx="1139">
                  <c:v>7.1527452</c:v>
                </c:pt>
                <c:pt idx="1140">
                  <c:v>7.1808604999999996</c:v>
                </c:pt>
                <c:pt idx="1141">
                  <c:v>7.2329043999999998</c:v>
                </c:pt>
                <c:pt idx="1142">
                  <c:v>7.3328049999999996</c:v>
                </c:pt>
                <c:pt idx="1143">
                  <c:v>7.4464639999999997</c:v>
                </c:pt>
                <c:pt idx="1144">
                  <c:v>7.6031937999999997</c:v>
                </c:pt>
                <c:pt idx="1145">
                  <c:v>7.7599239999999998</c:v>
                </c:pt>
                <c:pt idx="1146">
                  <c:v>7.8927255000000001</c:v>
                </c:pt>
                <c:pt idx="1147">
                  <c:v>8.0309109999999997</c:v>
                </c:pt>
                <c:pt idx="1148">
                  <c:v>8.1547389999999993</c:v>
                </c:pt>
                <c:pt idx="1149">
                  <c:v>8.2689970000000006</c:v>
                </c:pt>
                <c:pt idx="1150">
                  <c:v>8.4167539999999992</c:v>
                </c:pt>
                <c:pt idx="1151">
                  <c:v>8.5645100000000003</c:v>
                </c:pt>
                <c:pt idx="1152">
                  <c:v>8.7361959999999996</c:v>
                </c:pt>
                <c:pt idx="1153">
                  <c:v>8.8600239999999992</c:v>
                </c:pt>
                <c:pt idx="1154">
                  <c:v>8.9694959999999995</c:v>
                </c:pt>
                <c:pt idx="1155">
                  <c:v>9.022138</c:v>
                </c:pt>
                <c:pt idx="1156">
                  <c:v>9.0604230000000001</c:v>
                </c:pt>
                <c:pt idx="1157">
                  <c:v>9.0514500000000009</c:v>
                </c:pt>
                <c:pt idx="1158">
                  <c:v>9.0179500000000008</c:v>
                </c:pt>
                <c:pt idx="1159">
                  <c:v>9.0143609999999992</c:v>
                </c:pt>
                <c:pt idx="1160">
                  <c:v>8.9521475000000006</c:v>
                </c:pt>
                <c:pt idx="1161">
                  <c:v>8.9240320000000004</c:v>
                </c:pt>
                <c:pt idx="1162">
                  <c:v>8.9007020000000008</c:v>
                </c:pt>
                <c:pt idx="1163">
                  <c:v>8.9347999999999992</c:v>
                </c:pt>
                <c:pt idx="1164">
                  <c:v>8.9300139999999999</c:v>
                </c:pt>
                <c:pt idx="1165">
                  <c:v>8.9443710000000003</c:v>
                </c:pt>
                <c:pt idx="1166">
                  <c:v>8.9306129999999992</c:v>
                </c:pt>
                <c:pt idx="1167">
                  <c:v>8.9066840000000003</c:v>
                </c:pt>
                <c:pt idx="1168">
                  <c:v>8.8977109999999993</c:v>
                </c:pt>
                <c:pt idx="1169">
                  <c:v>8.9359959999999994</c:v>
                </c:pt>
                <c:pt idx="1170">
                  <c:v>8.9742809999999995</c:v>
                </c:pt>
                <c:pt idx="1171">
                  <c:v>8.9838520000000006</c:v>
                </c:pt>
                <c:pt idx="1172">
                  <c:v>9.022138</c:v>
                </c:pt>
                <c:pt idx="1173">
                  <c:v>9.0508520000000008</c:v>
                </c:pt>
                <c:pt idx="1174">
                  <c:v>9.0412809999999997</c:v>
                </c:pt>
                <c:pt idx="1175">
                  <c:v>9.0173520000000007</c:v>
                </c:pt>
                <c:pt idx="1176">
                  <c:v>9.0167540000000006</c:v>
                </c:pt>
                <c:pt idx="1177">
                  <c:v>8.9928255000000004</c:v>
                </c:pt>
                <c:pt idx="1178">
                  <c:v>8.9497549999999997</c:v>
                </c:pt>
                <c:pt idx="1179">
                  <c:v>8.8827560000000005</c:v>
                </c:pt>
                <c:pt idx="1180">
                  <c:v>8.8965150000000008</c:v>
                </c:pt>
                <c:pt idx="1181">
                  <c:v>8.8725860000000001</c:v>
                </c:pt>
                <c:pt idx="1182">
                  <c:v>8.8911300000000004</c:v>
                </c:pt>
              </c:numCache>
            </c:numRef>
          </c:val>
          <c:smooth val="0"/>
          <c:extLst>
            <c:ext xmlns:c16="http://schemas.microsoft.com/office/drawing/2014/chart" uri="{C3380CC4-5D6E-409C-BE32-E72D297353CC}">
              <c16:uniqueId val="{00000000-100A-427C-86BF-F1045C8C97AB}"/>
            </c:ext>
          </c:extLst>
        </c:ser>
        <c:ser>
          <c:idx val="1"/>
          <c:order val="1"/>
          <c:tx>
            <c:v>Y</c:v>
          </c:tx>
          <c:spPr>
            <a:ln w="28575" cap="rnd">
              <a:solidFill>
                <a:schemeClr val="accent2"/>
              </a:solidFill>
              <a:round/>
            </a:ln>
            <a:effectLst/>
          </c:spPr>
          <c:marker>
            <c:symbol val="none"/>
          </c:marker>
          <c:val>
            <c:numRef>
              <c:f>'SENSOR_DELAY_FASTEST(1)'!$B$1:$B$1183</c:f>
              <c:numCache>
                <c:formatCode>General</c:formatCode>
                <c:ptCount val="1183"/>
                <c:pt idx="0">
                  <c:v>-0.65443700000000005</c:v>
                </c:pt>
                <c:pt idx="1">
                  <c:v>-0.65024954000000001</c:v>
                </c:pt>
                <c:pt idx="2">
                  <c:v>-0.66101723999999995</c:v>
                </c:pt>
                <c:pt idx="3">
                  <c:v>-0.69511500000000004</c:v>
                </c:pt>
                <c:pt idx="4">
                  <c:v>-0.70468629999999999</c:v>
                </c:pt>
                <c:pt idx="5">
                  <c:v>-0.79501533999999996</c:v>
                </c:pt>
                <c:pt idx="6">
                  <c:v>-0.89013003999999996</c:v>
                </c:pt>
                <c:pt idx="7">
                  <c:v>-0.99960165999999995</c:v>
                </c:pt>
                <c:pt idx="8">
                  <c:v>-1.099502</c:v>
                </c:pt>
                <c:pt idx="9">
                  <c:v>-1.1467601999999999</c:v>
                </c:pt>
                <c:pt idx="10">
                  <c:v>-1.1557333000000001</c:v>
                </c:pt>
                <c:pt idx="11">
                  <c:v>-1.1790632999999999</c:v>
                </c:pt>
                <c:pt idx="12">
                  <c:v>-1.1838489999999999</c:v>
                </c:pt>
                <c:pt idx="13">
                  <c:v>-1.2358929000000001</c:v>
                </c:pt>
                <c:pt idx="14">
                  <c:v>-1.3124632000000001</c:v>
                </c:pt>
                <c:pt idx="15">
                  <c:v>-1.4027921999999999</c:v>
                </c:pt>
                <c:pt idx="16">
                  <c:v>-1.550549</c:v>
                </c:pt>
                <c:pt idx="17">
                  <c:v>-1.6223338</c:v>
                </c:pt>
                <c:pt idx="18">
                  <c:v>-1.6935202</c:v>
                </c:pt>
                <c:pt idx="19">
                  <c:v>-1.7940187000000001</c:v>
                </c:pt>
                <c:pt idx="20">
                  <c:v>-1.8987048</c:v>
                </c:pt>
                <c:pt idx="21">
                  <c:v>-2.0566309999999999</c:v>
                </c:pt>
                <c:pt idx="22">
                  <c:v>-2.2474587000000001</c:v>
                </c:pt>
                <c:pt idx="23">
                  <c:v>-2.5106692000000002</c:v>
                </c:pt>
                <c:pt idx="24">
                  <c:v>-2.8588249999999999</c:v>
                </c:pt>
                <c:pt idx="25">
                  <c:v>-3.1776686000000001</c:v>
                </c:pt>
                <c:pt idx="26">
                  <c:v>-3.5347971999999999</c:v>
                </c:pt>
                <c:pt idx="27">
                  <c:v>-3.7980076999999999</c:v>
                </c:pt>
                <c:pt idx="28">
                  <c:v>-4.0073794999999999</c:v>
                </c:pt>
                <c:pt idx="29">
                  <c:v>-4.2257246999999998</c:v>
                </c:pt>
                <c:pt idx="30">
                  <c:v>-4.4715870000000004</c:v>
                </c:pt>
                <c:pt idx="31">
                  <c:v>-4.2454657999999998</c:v>
                </c:pt>
                <c:pt idx="32">
                  <c:v>-3.6059836999999999</c:v>
                </c:pt>
                <c:pt idx="33">
                  <c:v>-2.7367910000000002</c:v>
                </c:pt>
                <c:pt idx="34">
                  <c:v>-1.9926231000000001</c:v>
                </c:pt>
                <c:pt idx="35">
                  <c:v>-1.4650056</c:v>
                </c:pt>
                <c:pt idx="36">
                  <c:v>-1.2011969</c:v>
                </c:pt>
                <c:pt idx="37">
                  <c:v>-1.1916256999999999</c:v>
                </c:pt>
                <c:pt idx="38">
                  <c:v>-1.6390834999999999</c:v>
                </c:pt>
                <c:pt idx="39">
                  <c:v>-2.3341984999999998</c:v>
                </c:pt>
                <c:pt idx="40">
                  <c:v>-3.0867412000000001</c:v>
                </c:pt>
                <c:pt idx="41">
                  <c:v>-3.6281173</c:v>
                </c:pt>
                <c:pt idx="42">
                  <c:v>-3.9768713</c:v>
                </c:pt>
                <c:pt idx="43">
                  <c:v>-4.1479583</c:v>
                </c:pt>
                <c:pt idx="44">
                  <c:v>-4.2035913000000003</c:v>
                </c:pt>
                <c:pt idx="45">
                  <c:v>-4.1647077000000001</c:v>
                </c:pt>
                <c:pt idx="46">
                  <c:v>-4.1300119999999998</c:v>
                </c:pt>
                <c:pt idx="47">
                  <c:v>-4.0911283000000003</c:v>
                </c:pt>
                <c:pt idx="48">
                  <c:v>-4.0947180000000003</c:v>
                </c:pt>
                <c:pt idx="49">
                  <c:v>-4.1748770000000004</c:v>
                </c:pt>
                <c:pt idx="50">
                  <c:v>-4.2263229999999998</c:v>
                </c:pt>
                <c:pt idx="51">
                  <c:v>-4.2867417000000003</c:v>
                </c:pt>
                <c:pt idx="52">
                  <c:v>-4.3423749999999997</c:v>
                </c:pt>
                <c:pt idx="53">
                  <c:v>-4.3262233999999999</c:v>
                </c:pt>
                <c:pt idx="54">
                  <c:v>-4.2185464000000001</c:v>
                </c:pt>
                <c:pt idx="55">
                  <c:v>-4.1162533999999997</c:v>
                </c:pt>
                <c:pt idx="56">
                  <c:v>-4.0133619999999999</c:v>
                </c:pt>
                <c:pt idx="57">
                  <c:v>-3.9445682</c:v>
                </c:pt>
                <c:pt idx="58">
                  <c:v>-3.8991045999999998</c:v>
                </c:pt>
                <c:pt idx="59">
                  <c:v>-3.8733816000000001</c:v>
                </c:pt>
                <c:pt idx="60">
                  <c:v>-3.8907297000000001</c:v>
                </c:pt>
                <c:pt idx="61">
                  <c:v>-3.9415771999999998</c:v>
                </c:pt>
                <c:pt idx="62">
                  <c:v>-4.0265219999999999</c:v>
                </c:pt>
                <c:pt idx="63">
                  <c:v>-4.1120660000000004</c:v>
                </c:pt>
                <c:pt idx="64">
                  <c:v>-4.1832523000000004</c:v>
                </c:pt>
                <c:pt idx="65">
                  <c:v>-4.2119660000000003</c:v>
                </c:pt>
                <c:pt idx="66">
                  <c:v>-4.2400820000000001</c:v>
                </c:pt>
                <c:pt idx="67">
                  <c:v>-4.1970109999999998</c:v>
                </c:pt>
                <c:pt idx="68">
                  <c:v>-4.17727</c:v>
                </c:pt>
                <c:pt idx="69">
                  <c:v>-4.1341989999999997</c:v>
                </c:pt>
                <c:pt idx="70">
                  <c:v>-4.0719856999999999</c:v>
                </c:pt>
                <c:pt idx="71">
                  <c:v>-4.0241293999999996</c:v>
                </c:pt>
                <c:pt idx="72">
                  <c:v>-4.0002009999999997</c:v>
                </c:pt>
                <c:pt idx="73">
                  <c:v>-3.9864426000000002</c:v>
                </c:pt>
                <c:pt idx="74">
                  <c:v>-3.9816568000000001</c:v>
                </c:pt>
                <c:pt idx="75">
                  <c:v>-3.9960138999999999</c:v>
                </c:pt>
                <c:pt idx="76">
                  <c:v>-3.9918263</c:v>
                </c:pt>
                <c:pt idx="77">
                  <c:v>-4.0151563000000001</c:v>
                </c:pt>
                <c:pt idx="78">
                  <c:v>-4.0624146000000003</c:v>
                </c:pt>
                <c:pt idx="79">
                  <c:v>-4.1048869999999997</c:v>
                </c:pt>
                <c:pt idx="80">
                  <c:v>-4.1138599999999999</c:v>
                </c:pt>
                <c:pt idx="81">
                  <c:v>-4.1036906000000002</c:v>
                </c:pt>
                <c:pt idx="82">
                  <c:v>-4.0354953</c:v>
                </c:pt>
                <c:pt idx="83">
                  <c:v>-3.9242290999999998</c:v>
                </c:pt>
                <c:pt idx="84">
                  <c:v>-3.7896328000000001</c:v>
                </c:pt>
                <c:pt idx="85">
                  <c:v>-3.7274194</c:v>
                </c:pt>
                <c:pt idx="86">
                  <c:v>-3.7704901999999998</c:v>
                </c:pt>
                <c:pt idx="87">
                  <c:v>-3.8715869999999999</c:v>
                </c:pt>
                <c:pt idx="88">
                  <c:v>-3.9918263</c:v>
                </c:pt>
                <c:pt idx="89">
                  <c:v>-4.0552362999999998</c:v>
                </c:pt>
                <c:pt idx="90">
                  <c:v>-3.9828532000000001</c:v>
                </c:pt>
                <c:pt idx="91">
                  <c:v>-4.0749769999999996</c:v>
                </c:pt>
                <c:pt idx="92">
                  <c:v>-4.3298125000000001</c:v>
                </c:pt>
                <c:pt idx="93">
                  <c:v>-4.599005</c:v>
                </c:pt>
                <c:pt idx="94">
                  <c:v>-4.7922254000000004</c:v>
                </c:pt>
                <c:pt idx="95">
                  <c:v>-4.8508496000000001</c:v>
                </c:pt>
                <c:pt idx="96">
                  <c:v>-4.8705907000000002</c:v>
                </c:pt>
                <c:pt idx="97">
                  <c:v>-4.9340004999999998</c:v>
                </c:pt>
                <c:pt idx="98">
                  <c:v>-4.983053</c:v>
                </c:pt>
                <c:pt idx="99">
                  <c:v>-5.0081778000000003</c:v>
                </c:pt>
                <c:pt idx="100">
                  <c:v>-5.0237309999999997</c:v>
                </c:pt>
                <c:pt idx="101">
                  <c:v>-5.096114</c:v>
                </c:pt>
                <c:pt idx="102">
                  <c:v>-5.0967120000000001</c:v>
                </c:pt>
                <c:pt idx="103">
                  <c:v>-5.0973104999999999</c:v>
                </c:pt>
                <c:pt idx="104">
                  <c:v>-5.0733823999999998</c:v>
                </c:pt>
                <c:pt idx="105">
                  <c:v>-5.1541399999999999</c:v>
                </c:pt>
                <c:pt idx="106">
                  <c:v>-5.1786665999999997</c:v>
                </c:pt>
                <c:pt idx="107">
                  <c:v>-5.1690950000000004</c:v>
                </c:pt>
                <c:pt idx="108">
                  <c:v>-5.2354960000000004</c:v>
                </c:pt>
                <c:pt idx="109">
                  <c:v>-5.4299125999999998</c:v>
                </c:pt>
                <c:pt idx="110">
                  <c:v>-5.6530433000000002</c:v>
                </c:pt>
                <c:pt idx="111">
                  <c:v>-5.7714879999999997</c:v>
                </c:pt>
                <c:pt idx="112">
                  <c:v>-5.8193444999999997</c:v>
                </c:pt>
                <c:pt idx="113">
                  <c:v>-5.6997036999999997</c:v>
                </c:pt>
                <c:pt idx="114">
                  <c:v>-5.3294144000000001</c:v>
                </c:pt>
                <c:pt idx="115">
                  <c:v>-4.9340004999999998</c:v>
                </c:pt>
                <c:pt idx="116">
                  <c:v>-4.8047876</c:v>
                </c:pt>
                <c:pt idx="117">
                  <c:v>-4.7856455000000002</c:v>
                </c:pt>
                <c:pt idx="118">
                  <c:v>-4.866403</c:v>
                </c:pt>
                <c:pt idx="119">
                  <c:v>-4.9944189999999997</c:v>
                </c:pt>
                <c:pt idx="120">
                  <c:v>-5.1230330000000004</c:v>
                </c:pt>
                <c:pt idx="121">
                  <c:v>-5.1415777</c:v>
                </c:pt>
                <c:pt idx="122">
                  <c:v>-5.2414779999999999</c:v>
                </c:pt>
                <c:pt idx="123">
                  <c:v>-5.2989059999999997</c:v>
                </c:pt>
                <c:pt idx="124">
                  <c:v>-5.3509500000000001</c:v>
                </c:pt>
                <c:pt idx="125">
                  <c:v>-5.3796635000000004</c:v>
                </c:pt>
                <c:pt idx="126">
                  <c:v>-5.3563333000000002</c:v>
                </c:pt>
                <c:pt idx="127">
                  <c:v>-5.3377889999999999</c:v>
                </c:pt>
                <c:pt idx="128">
                  <c:v>-5.2342997000000002</c:v>
                </c:pt>
                <c:pt idx="129">
                  <c:v>-5.1637110000000002</c:v>
                </c:pt>
                <c:pt idx="130">
                  <c:v>-5.0650069999999996</c:v>
                </c:pt>
                <c:pt idx="131">
                  <c:v>-4.9992045999999997</c:v>
                </c:pt>
                <c:pt idx="132">
                  <c:v>-4.9710890000000001</c:v>
                </c:pt>
                <c:pt idx="133">
                  <c:v>-4.7946185999999997</c:v>
                </c:pt>
                <c:pt idx="134">
                  <c:v>-4.753342</c:v>
                </c:pt>
                <c:pt idx="135">
                  <c:v>-4.7886360000000003</c:v>
                </c:pt>
                <c:pt idx="136">
                  <c:v>-4.8376894000000004</c:v>
                </c:pt>
                <c:pt idx="137">
                  <c:v>-4.8963130000000001</c:v>
                </c:pt>
                <c:pt idx="138">
                  <c:v>-4.9597230000000003</c:v>
                </c:pt>
                <c:pt idx="139">
                  <c:v>-4.9848474999999999</c:v>
                </c:pt>
                <c:pt idx="140">
                  <c:v>-4.9423750000000002</c:v>
                </c:pt>
                <c:pt idx="141">
                  <c:v>-4.8813579999999996</c:v>
                </c:pt>
                <c:pt idx="142">
                  <c:v>-4.9118667</c:v>
                </c:pt>
                <c:pt idx="143">
                  <c:v>-4.9220360000000003</c:v>
                </c:pt>
                <c:pt idx="144">
                  <c:v>-4.9136614999999999</c:v>
                </c:pt>
                <c:pt idx="145">
                  <c:v>-4.932804</c:v>
                </c:pt>
                <c:pt idx="146">
                  <c:v>-4.8364925000000003</c:v>
                </c:pt>
                <c:pt idx="147">
                  <c:v>-4.9525446999999998</c:v>
                </c:pt>
                <c:pt idx="148">
                  <c:v>-5.0578289999999999</c:v>
                </c:pt>
                <c:pt idx="149">
                  <c:v>-5.1152569999999997</c:v>
                </c:pt>
                <c:pt idx="150">
                  <c:v>-5.1535415999999996</c:v>
                </c:pt>
                <c:pt idx="151">
                  <c:v>-5.1541399999999999</c:v>
                </c:pt>
                <c:pt idx="152">
                  <c:v>-5.1062836999999996</c:v>
                </c:pt>
                <c:pt idx="153">
                  <c:v>-5.279763</c:v>
                </c:pt>
                <c:pt idx="154">
                  <c:v>-5.3856453999999996</c:v>
                </c:pt>
                <c:pt idx="155">
                  <c:v>-5.2803610000000001</c:v>
                </c:pt>
                <c:pt idx="156">
                  <c:v>-5.229514</c:v>
                </c:pt>
                <c:pt idx="157">
                  <c:v>-5.2121659999999999</c:v>
                </c:pt>
                <c:pt idx="158">
                  <c:v>-5.1463633</c:v>
                </c:pt>
                <c:pt idx="159">
                  <c:v>-5.0135617000000003</c:v>
                </c:pt>
                <c:pt idx="160">
                  <c:v>-4.8855456999999998</c:v>
                </c:pt>
                <c:pt idx="161">
                  <c:v>-4.7521459999999998</c:v>
                </c:pt>
                <c:pt idx="162">
                  <c:v>-4.6612185999999998</c:v>
                </c:pt>
                <c:pt idx="163">
                  <c:v>-4.5996030000000001</c:v>
                </c:pt>
                <c:pt idx="164">
                  <c:v>-4.5661040000000002</c:v>
                </c:pt>
                <c:pt idx="165">
                  <c:v>-4.5517469999999998</c:v>
                </c:pt>
                <c:pt idx="166">
                  <c:v>-4.5613184000000002</c:v>
                </c:pt>
                <c:pt idx="167">
                  <c:v>-4.5559343999999999</c:v>
                </c:pt>
                <c:pt idx="168">
                  <c:v>-4.4889355000000002</c:v>
                </c:pt>
                <c:pt idx="169">
                  <c:v>-4.4261236000000004</c:v>
                </c:pt>
                <c:pt idx="170">
                  <c:v>-4.3680979999999998</c:v>
                </c:pt>
                <c:pt idx="171">
                  <c:v>-4.3100719999999999</c:v>
                </c:pt>
                <c:pt idx="172">
                  <c:v>-4.2137609999999999</c:v>
                </c:pt>
                <c:pt idx="173">
                  <c:v>-4.1515474000000001</c:v>
                </c:pt>
                <c:pt idx="174">
                  <c:v>-4.0594234</c:v>
                </c:pt>
                <c:pt idx="175">
                  <c:v>-3.9535412999999999</c:v>
                </c:pt>
                <c:pt idx="176">
                  <c:v>-3.8811583999999999</c:v>
                </c:pt>
                <c:pt idx="177">
                  <c:v>-3.7609189999999999</c:v>
                </c:pt>
                <c:pt idx="178">
                  <c:v>-3.6975093000000001</c:v>
                </c:pt>
                <c:pt idx="179">
                  <c:v>-3.6005997999999999</c:v>
                </c:pt>
                <c:pt idx="180">
                  <c:v>-3.5808591999999999</c:v>
                </c:pt>
                <c:pt idx="181">
                  <c:v>-3.5569307999999999</c:v>
                </c:pt>
                <c:pt idx="182">
                  <c:v>-3.5365918000000001</c:v>
                </c:pt>
                <c:pt idx="183">
                  <c:v>-3.5659040000000002</c:v>
                </c:pt>
                <c:pt idx="184">
                  <c:v>-3.5365918000000001</c:v>
                </c:pt>
                <c:pt idx="185">
                  <c:v>-3.3978079999999999</c:v>
                </c:pt>
                <c:pt idx="186">
                  <c:v>-3.2644082999999999</c:v>
                </c:pt>
                <c:pt idx="187">
                  <c:v>-3.1489546000000002</c:v>
                </c:pt>
                <c:pt idx="188">
                  <c:v>-3.0394830000000002</c:v>
                </c:pt>
                <c:pt idx="189">
                  <c:v>-2.9533412000000001</c:v>
                </c:pt>
                <c:pt idx="190">
                  <c:v>-2.882155</c:v>
                </c:pt>
                <c:pt idx="191">
                  <c:v>-2.8157540000000001</c:v>
                </c:pt>
                <c:pt idx="192">
                  <c:v>-2.7780670000000001</c:v>
                </c:pt>
                <c:pt idx="193">
                  <c:v>-2.7116663000000001</c:v>
                </c:pt>
                <c:pt idx="194">
                  <c:v>-2.6404798</c:v>
                </c:pt>
                <c:pt idx="195">
                  <c:v>-2.5597219999999998</c:v>
                </c:pt>
                <c:pt idx="196">
                  <c:v>-2.4885356000000001</c:v>
                </c:pt>
                <c:pt idx="197">
                  <c:v>-2.4161527</c:v>
                </c:pt>
                <c:pt idx="198">
                  <c:v>-2.3300111000000001</c:v>
                </c:pt>
                <c:pt idx="199">
                  <c:v>-2.2636101000000002</c:v>
                </c:pt>
                <c:pt idx="200">
                  <c:v>-2.1966112</c:v>
                </c:pt>
                <c:pt idx="201">
                  <c:v>-2.1296122</c:v>
                </c:pt>
                <c:pt idx="202">
                  <c:v>-2.0913270000000002</c:v>
                </c:pt>
                <c:pt idx="203">
                  <c:v>-2.0488544000000002</c:v>
                </c:pt>
                <c:pt idx="204">
                  <c:v>-2.0009980000000001</c:v>
                </c:pt>
                <c:pt idx="205">
                  <c:v>-1.9776678999999999</c:v>
                </c:pt>
                <c:pt idx="206">
                  <c:v>-1.9543378</c:v>
                </c:pt>
                <c:pt idx="207">
                  <c:v>-1.9208384000000001</c:v>
                </c:pt>
                <c:pt idx="208">
                  <c:v>-1.8969102</c:v>
                </c:pt>
                <c:pt idx="209">
                  <c:v>-1.8352949999999999</c:v>
                </c:pt>
                <c:pt idx="210">
                  <c:v>-1.7778672</c:v>
                </c:pt>
                <c:pt idx="211">
                  <c:v>-1.6827525000000001</c:v>
                </c:pt>
                <c:pt idx="212">
                  <c:v>-1.625923</c:v>
                </c:pt>
                <c:pt idx="213">
                  <c:v>-1.5302100999999999</c:v>
                </c:pt>
                <c:pt idx="214">
                  <c:v>-1.3872390000000001</c:v>
                </c:pt>
                <c:pt idx="215">
                  <c:v>-1.2143575</c:v>
                </c:pt>
                <c:pt idx="216">
                  <c:v>-1.0277174</c:v>
                </c:pt>
                <c:pt idx="217">
                  <c:v>-0.85124664999999999</c:v>
                </c:pt>
                <c:pt idx="218">
                  <c:v>-0.68853474000000003</c:v>
                </c:pt>
                <c:pt idx="219">
                  <c:v>-0.52642100000000003</c:v>
                </c:pt>
                <c:pt idx="220">
                  <c:v>-0.37328034999999998</c:v>
                </c:pt>
                <c:pt idx="221">
                  <c:v>-0.23030917000000001</c:v>
                </c:pt>
                <c:pt idx="222">
                  <c:v>-9.0329060000000003E-2</c:v>
                </c:pt>
                <c:pt idx="223" formatCode="0.00E+00">
                  <c:v>5.9820565999999995E-4</c:v>
                </c:pt>
                <c:pt idx="224">
                  <c:v>8.7338020000000002E-2</c:v>
                </c:pt>
                <c:pt idx="225">
                  <c:v>0.15014960999999999</c:v>
                </c:pt>
                <c:pt idx="226">
                  <c:v>0.22731815</c:v>
                </c:pt>
                <c:pt idx="227">
                  <c:v>0.27218356999999999</c:v>
                </c:pt>
                <c:pt idx="228">
                  <c:v>0.31226336999999998</c:v>
                </c:pt>
                <c:pt idx="229">
                  <c:v>0.36670007999999998</c:v>
                </c:pt>
                <c:pt idx="230">
                  <c:v>0.37806596999999997</c:v>
                </c:pt>
                <c:pt idx="231">
                  <c:v>0.38404803999999998</c:v>
                </c:pt>
                <c:pt idx="232">
                  <c:v>0.37028929999999999</c:v>
                </c:pt>
                <c:pt idx="233">
                  <c:v>0.40498521999999998</c:v>
                </c:pt>
                <c:pt idx="234">
                  <c:v>0.39661035</c:v>
                </c:pt>
                <c:pt idx="235">
                  <c:v>0.39720856999999998</c:v>
                </c:pt>
                <c:pt idx="236">
                  <c:v>0.39302110000000001</c:v>
                </c:pt>
                <c:pt idx="237">
                  <c:v>0.35533416000000001</c:v>
                </c:pt>
                <c:pt idx="238">
                  <c:v>0.27936204999999997</c:v>
                </c:pt>
                <c:pt idx="239">
                  <c:v>0.1692922</c:v>
                </c:pt>
                <c:pt idx="240">
                  <c:v>-2.9910283999999999E-3</c:v>
                </c:pt>
                <c:pt idx="241">
                  <c:v>-0.16570297</c:v>
                </c:pt>
                <c:pt idx="242">
                  <c:v>-0.26679972000000002</c:v>
                </c:pt>
                <c:pt idx="243">
                  <c:v>-0.35832518000000002</c:v>
                </c:pt>
                <c:pt idx="244">
                  <c:v>-0.38823548000000002</c:v>
                </c:pt>
                <c:pt idx="245">
                  <c:v>-0.47497529999999999</c:v>
                </c:pt>
                <c:pt idx="246">
                  <c:v>-0.53838509999999995</c:v>
                </c:pt>
                <c:pt idx="247">
                  <c:v>-0.63050879999999998</c:v>
                </c:pt>
                <c:pt idx="248">
                  <c:v>-0.74177504000000005</c:v>
                </c:pt>
                <c:pt idx="249">
                  <c:v>-0.84347000000000005</c:v>
                </c:pt>
                <c:pt idx="250">
                  <c:v>-0.96490573999999996</c:v>
                </c:pt>
                <c:pt idx="251">
                  <c:v>-1.1001002</c:v>
                </c:pt>
                <c:pt idx="252">
                  <c:v>-1.2263215999999999</c:v>
                </c:pt>
                <c:pt idx="253">
                  <c:v>-1.3621143</c:v>
                </c:pt>
                <c:pt idx="254">
                  <c:v>-1.5218351999999999</c:v>
                </c:pt>
                <c:pt idx="255">
                  <c:v>-1.6576279</c:v>
                </c:pt>
                <c:pt idx="256">
                  <c:v>-1.8364913</c:v>
                </c:pt>
                <c:pt idx="257">
                  <c:v>-1.9872392000000001</c:v>
                </c:pt>
                <c:pt idx="258">
                  <c:v>-2.1565313000000002</c:v>
                </c:pt>
                <c:pt idx="259">
                  <c:v>-2.3258234999999998</c:v>
                </c:pt>
                <c:pt idx="260">
                  <c:v>-2.5004997000000002</c:v>
                </c:pt>
                <c:pt idx="261">
                  <c:v>-2.6602206000000002</c:v>
                </c:pt>
                <c:pt idx="262">
                  <c:v>-2.7762725000000001</c:v>
                </c:pt>
                <c:pt idx="263">
                  <c:v>-2.8977081999999998</c:v>
                </c:pt>
                <c:pt idx="264">
                  <c:v>-3.0376883000000001</c:v>
                </c:pt>
                <c:pt idx="265">
                  <c:v>-3.1818559999999998</c:v>
                </c:pt>
                <c:pt idx="266">
                  <c:v>-3.3409786000000001</c:v>
                </c:pt>
                <c:pt idx="267">
                  <c:v>-3.5234312999999999</c:v>
                </c:pt>
                <c:pt idx="268">
                  <c:v>-3.6634114000000002</c:v>
                </c:pt>
                <c:pt idx="269">
                  <c:v>-3.7884364000000001</c:v>
                </c:pt>
                <c:pt idx="270">
                  <c:v>-3.8739797999999999</c:v>
                </c:pt>
                <c:pt idx="271">
                  <c:v>-3.9218364000000001</c:v>
                </c:pt>
                <c:pt idx="272">
                  <c:v>-3.9499520000000001</c:v>
                </c:pt>
                <c:pt idx="273">
                  <c:v>-3.9726840000000001</c:v>
                </c:pt>
                <c:pt idx="274">
                  <c:v>-4.0002009999999997</c:v>
                </c:pt>
                <c:pt idx="275">
                  <c:v>-4.0468609999999998</c:v>
                </c:pt>
                <c:pt idx="276">
                  <c:v>-4.0737804999999998</c:v>
                </c:pt>
                <c:pt idx="277">
                  <c:v>-4.0713879999999998</c:v>
                </c:pt>
                <c:pt idx="278">
                  <c:v>-4.1270210000000001</c:v>
                </c:pt>
                <c:pt idx="279">
                  <c:v>-4.1868414999999999</c:v>
                </c:pt>
                <c:pt idx="280">
                  <c:v>-4.2945184999999997</c:v>
                </c:pt>
                <c:pt idx="281">
                  <c:v>-4.4416770000000003</c:v>
                </c:pt>
                <c:pt idx="282">
                  <c:v>-4.6121654999999997</c:v>
                </c:pt>
                <c:pt idx="283">
                  <c:v>-4.7934216999999997</c:v>
                </c:pt>
                <c:pt idx="284">
                  <c:v>-4.8550370000000003</c:v>
                </c:pt>
                <c:pt idx="285">
                  <c:v>-4.7096733999999998</c:v>
                </c:pt>
                <c:pt idx="286">
                  <c:v>-4.6384869999999996</c:v>
                </c:pt>
                <c:pt idx="287">
                  <c:v>-4.7455654000000003</c:v>
                </c:pt>
                <c:pt idx="288">
                  <c:v>-4.7940199999999997</c:v>
                </c:pt>
                <c:pt idx="289">
                  <c:v>-4.807779</c:v>
                </c:pt>
                <c:pt idx="290">
                  <c:v>-4.8783669999999999</c:v>
                </c:pt>
                <c:pt idx="291">
                  <c:v>-4.9932226999999996</c:v>
                </c:pt>
                <c:pt idx="292">
                  <c:v>-5.17089</c:v>
                </c:pt>
                <c:pt idx="293">
                  <c:v>-5.643472</c:v>
                </c:pt>
                <c:pt idx="294">
                  <c:v>-5.9736820000000002</c:v>
                </c:pt>
                <c:pt idx="295">
                  <c:v>-6.0598235000000003</c:v>
                </c:pt>
                <c:pt idx="296">
                  <c:v>-6.0370917000000004</c:v>
                </c:pt>
                <c:pt idx="297">
                  <c:v>-5.8731833</c:v>
                </c:pt>
                <c:pt idx="298">
                  <c:v>-5.6153563999999996</c:v>
                </c:pt>
                <c:pt idx="299">
                  <c:v>-5.6267223</c:v>
                </c:pt>
                <c:pt idx="300">
                  <c:v>-5.9581284999999999</c:v>
                </c:pt>
                <c:pt idx="301">
                  <c:v>-6.3343996999999996</c:v>
                </c:pt>
                <c:pt idx="302">
                  <c:v>-6.7034925999999997</c:v>
                </c:pt>
                <c:pt idx="303">
                  <c:v>-6.9673014000000002</c:v>
                </c:pt>
                <c:pt idx="304">
                  <c:v>-6.9493549999999997</c:v>
                </c:pt>
                <c:pt idx="305">
                  <c:v>-6.9511500000000002</c:v>
                </c:pt>
                <c:pt idx="306">
                  <c:v>-7.0109700000000004</c:v>
                </c:pt>
                <c:pt idx="307">
                  <c:v>-7.146763</c:v>
                </c:pt>
                <c:pt idx="308">
                  <c:v>-7.3675009999999999</c:v>
                </c:pt>
                <c:pt idx="309">
                  <c:v>-7.6827554999999998</c:v>
                </c:pt>
                <c:pt idx="310">
                  <c:v>-8.0500539999999994</c:v>
                </c:pt>
                <c:pt idx="311">
                  <c:v>-8.3647100000000005</c:v>
                </c:pt>
                <c:pt idx="312">
                  <c:v>-8.6356970000000004</c:v>
                </c:pt>
                <c:pt idx="313">
                  <c:v>-8.8205419999999997</c:v>
                </c:pt>
                <c:pt idx="314">
                  <c:v>-8.9533439999999995</c:v>
                </c:pt>
                <c:pt idx="315">
                  <c:v>-8.9617190000000004</c:v>
                </c:pt>
                <c:pt idx="316">
                  <c:v>-8.8193459999999995</c:v>
                </c:pt>
                <c:pt idx="317">
                  <c:v>-8.5633140000000001</c:v>
                </c:pt>
                <c:pt idx="318">
                  <c:v>-8.0632140000000003</c:v>
                </c:pt>
                <c:pt idx="319">
                  <c:v>-7.0372915000000003</c:v>
                </c:pt>
                <c:pt idx="320">
                  <c:v>-7.2801629999999999</c:v>
                </c:pt>
                <c:pt idx="321">
                  <c:v>-7.6235330000000001</c:v>
                </c:pt>
                <c:pt idx="322">
                  <c:v>-7.3698936000000002</c:v>
                </c:pt>
                <c:pt idx="323">
                  <c:v>-7.1539415999999996</c:v>
                </c:pt>
                <c:pt idx="324">
                  <c:v>-7.0791659999999998</c:v>
                </c:pt>
                <c:pt idx="325">
                  <c:v>-7.021738</c:v>
                </c:pt>
                <c:pt idx="326">
                  <c:v>-6.9409803999999999</c:v>
                </c:pt>
                <c:pt idx="327">
                  <c:v>-7.0570320000000004</c:v>
                </c:pt>
                <c:pt idx="328">
                  <c:v>-7.117451</c:v>
                </c:pt>
                <c:pt idx="329">
                  <c:v>-7.1485576999999996</c:v>
                </c:pt>
                <c:pt idx="330">
                  <c:v>-7.0713889999999999</c:v>
                </c:pt>
                <c:pt idx="331">
                  <c:v>-6.9218380000000002</c:v>
                </c:pt>
                <c:pt idx="332">
                  <c:v>-6.7848487000000004</c:v>
                </c:pt>
                <c:pt idx="333">
                  <c:v>-6.6861449999999998</c:v>
                </c:pt>
                <c:pt idx="334">
                  <c:v>-6.5581290000000001</c:v>
                </c:pt>
                <c:pt idx="335">
                  <c:v>-6.4731835999999996</c:v>
                </c:pt>
                <c:pt idx="336">
                  <c:v>-6.4163537000000002</c:v>
                </c:pt>
                <c:pt idx="337">
                  <c:v>-6.407381</c:v>
                </c:pt>
                <c:pt idx="338">
                  <c:v>-6.4031935000000004</c:v>
                </c:pt>
                <c:pt idx="339">
                  <c:v>-6.3696938000000003</c:v>
                </c:pt>
                <c:pt idx="340">
                  <c:v>-6.3649079999999998</c:v>
                </c:pt>
                <c:pt idx="341">
                  <c:v>-6.3553369999999996</c:v>
                </c:pt>
                <c:pt idx="342">
                  <c:v>-6.3361945000000004</c:v>
                </c:pt>
                <c:pt idx="343">
                  <c:v>-6.3553369999999996</c:v>
                </c:pt>
                <c:pt idx="344">
                  <c:v>-6.3888363999999997</c:v>
                </c:pt>
                <c:pt idx="345">
                  <c:v>-6.4420767000000003</c:v>
                </c:pt>
                <c:pt idx="346">
                  <c:v>-6.4372910000000001</c:v>
                </c:pt>
                <c:pt idx="347">
                  <c:v>-6.4366927</c:v>
                </c:pt>
                <c:pt idx="348">
                  <c:v>-6.4079790000000001</c:v>
                </c:pt>
                <c:pt idx="349">
                  <c:v>-6.3116680000000001</c:v>
                </c:pt>
                <c:pt idx="350">
                  <c:v>-6.2865434000000002</c:v>
                </c:pt>
                <c:pt idx="351">
                  <c:v>-6.2189459999999999</c:v>
                </c:pt>
                <c:pt idx="352">
                  <c:v>-6.1651077000000001</c:v>
                </c:pt>
                <c:pt idx="353">
                  <c:v>-6.1112690000000001</c:v>
                </c:pt>
                <c:pt idx="354">
                  <c:v>-6.0287166000000001</c:v>
                </c:pt>
                <c:pt idx="355">
                  <c:v>-5.8654064999999997</c:v>
                </c:pt>
                <c:pt idx="356">
                  <c:v>-5.5489560000000004</c:v>
                </c:pt>
                <c:pt idx="357">
                  <c:v>-5.5190454000000004</c:v>
                </c:pt>
                <c:pt idx="358">
                  <c:v>-5.5698930000000004</c:v>
                </c:pt>
                <c:pt idx="359">
                  <c:v>-5.6584272000000002</c:v>
                </c:pt>
                <c:pt idx="360">
                  <c:v>-5.7667026999999997</c:v>
                </c:pt>
                <c:pt idx="361">
                  <c:v>-5.8277197000000003</c:v>
                </c:pt>
                <c:pt idx="362">
                  <c:v>-5.8833527999999999</c:v>
                </c:pt>
                <c:pt idx="363">
                  <c:v>-5.8821564000000004</c:v>
                </c:pt>
                <c:pt idx="364">
                  <c:v>-5.8283176000000001</c:v>
                </c:pt>
                <c:pt idx="365">
                  <c:v>-5.7403817000000004</c:v>
                </c:pt>
                <c:pt idx="366">
                  <c:v>-5.6297135000000003</c:v>
                </c:pt>
                <c:pt idx="367">
                  <c:v>-5.4765730000000001</c:v>
                </c:pt>
                <c:pt idx="368">
                  <c:v>-5.3282179999999997</c:v>
                </c:pt>
                <c:pt idx="369">
                  <c:v>-5.2133620000000001</c:v>
                </c:pt>
                <c:pt idx="370">
                  <c:v>-5.1032925000000002</c:v>
                </c:pt>
                <c:pt idx="371">
                  <c:v>-4.9932226999999996</c:v>
                </c:pt>
                <c:pt idx="372">
                  <c:v>-4.88734</c:v>
                </c:pt>
                <c:pt idx="373">
                  <c:v>-4.786842</c:v>
                </c:pt>
                <c:pt idx="374">
                  <c:v>-4.6863429999999999</c:v>
                </c:pt>
                <c:pt idx="375">
                  <c:v>-4.5852465999999996</c:v>
                </c:pt>
                <c:pt idx="376">
                  <c:v>-4.4656053</c:v>
                </c:pt>
                <c:pt idx="377">
                  <c:v>-4.3992043000000001</c:v>
                </c:pt>
                <c:pt idx="378">
                  <c:v>-4.3465623999999998</c:v>
                </c:pt>
                <c:pt idx="379">
                  <c:v>-4.2323050000000002</c:v>
                </c:pt>
                <c:pt idx="380">
                  <c:v>-4.1371903000000003</c:v>
                </c:pt>
                <c:pt idx="381">
                  <c:v>-4.0229330000000001</c:v>
                </c:pt>
                <c:pt idx="382">
                  <c:v>-3.9086756999999999</c:v>
                </c:pt>
                <c:pt idx="383">
                  <c:v>-3.7800615</c:v>
                </c:pt>
                <c:pt idx="384">
                  <c:v>-3.6843485999999999</c:v>
                </c:pt>
                <c:pt idx="385">
                  <c:v>-3.5790644</c:v>
                </c:pt>
                <c:pt idx="386">
                  <c:v>-3.5018959999999999</c:v>
                </c:pt>
                <c:pt idx="387">
                  <c:v>-3.4301111999999998</c:v>
                </c:pt>
                <c:pt idx="388">
                  <c:v>-3.4103705999999998</c:v>
                </c:pt>
                <c:pt idx="389">
                  <c:v>-3.3768709000000001</c:v>
                </c:pt>
                <c:pt idx="390">
                  <c:v>-3.3571300000000002</c:v>
                </c:pt>
                <c:pt idx="391">
                  <c:v>-3.3427731999999999</c:v>
                </c:pt>
                <c:pt idx="392">
                  <c:v>-3.333202</c:v>
                </c:pt>
                <c:pt idx="393">
                  <c:v>-3.347559</c:v>
                </c:pt>
                <c:pt idx="394">
                  <c:v>-3.3667014000000002</c:v>
                </c:pt>
                <c:pt idx="395">
                  <c:v>-3.3672995999999999</c:v>
                </c:pt>
                <c:pt idx="396">
                  <c:v>-3.3672995999999999</c:v>
                </c:pt>
                <c:pt idx="397">
                  <c:v>-3.3678979999999998</c:v>
                </c:pt>
                <c:pt idx="398">
                  <c:v>-3.3774690000000001</c:v>
                </c:pt>
                <c:pt idx="399">
                  <c:v>-3.3924243000000001</c:v>
                </c:pt>
                <c:pt idx="400">
                  <c:v>-3.3978079999999999</c:v>
                </c:pt>
                <c:pt idx="401">
                  <c:v>-3.4073793999999999</c:v>
                </c:pt>
                <c:pt idx="402">
                  <c:v>-3.4031920000000002</c:v>
                </c:pt>
                <c:pt idx="403">
                  <c:v>-3.3894334000000002</c:v>
                </c:pt>
                <c:pt idx="404">
                  <c:v>-3.3756745000000001</c:v>
                </c:pt>
                <c:pt idx="405">
                  <c:v>-3.3900315999999999</c:v>
                </c:pt>
                <c:pt idx="406">
                  <c:v>-3.3948170000000002</c:v>
                </c:pt>
                <c:pt idx="407">
                  <c:v>-3.4133615000000002</c:v>
                </c:pt>
                <c:pt idx="408">
                  <c:v>-3.4516466000000001</c:v>
                </c:pt>
                <c:pt idx="409">
                  <c:v>-3.4654055000000001</c:v>
                </c:pt>
                <c:pt idx="410">
                  <c:v>-3.5078779999999998</c:v>
                </c:pt>
                <c:pt idx="411">
                  <c:v>-3.6131622999999999</c:v>
                </c:pt>
                <c:pt idx="412">
                  <c:v>-4.0331025</c:v>
                </c:pt>
                <c:pt idx="413">
                  <c:v>-3.9469609999999999</c:v>
                </c:pt>
                <c:pt idx="414">
                  <c:v>-3.918247</c:v>
                </c:pt>
                <c:pt idx="415">
                  <c:v>-3.8368912000000002</c:v>
                </c:pt>
                <c:pt idx="416">
                  <c:v>-3.6693935</c:v>
                </c:pt>
                <c:pt idx="417">
                  <c:v>-3.5736805999999999</c:v>
                </c:pt>
                <c:pt idx="418">
                  <c:v>-3.5976088000000002</c:v>
                </c:pt>
                <c:pt idx="419">
                  <c:v>-3.4582269999999999</c:v>
                </c:pt>
                <c:pt idx="420">
                  <c:v>-3.4390843000000002</c:v>
                </c:pt>
                <c:pt idx="421">
                  <c:v>-3.6119659999999998</c:v>
                </c:pt>
                <c:pt idx="422">
                  <c:v>-3.5300117000000002</c:v>
                </c:pt>
                <c:pt idx="423">
                  <c:v>-3.4390843000000002</c:v>
                </c:pt>
                <c:pt idx="424">
                  <c:v>-3.4342988000000001</c:v>
                </c:pt>
                <c:pt idx="425">
                  <c:v>-3.4157543000000001</c:v>
                </c:pt>
                <c:pt idx="426">
                  <c:v>-3.554538</c:v>
                </c:pt>
                <c:pt idx="427">
                  <c:v>-3.6311083000000002</c:v>
                </c:pt>
                <c:pt idx="428">
                  <c:v>-3.5641093000000001</c:v>
                </c:pt>
                <c:pt idx="429">
                  <c:v>-3.4348969999999999</c:v>
                </c:pt>
                <c:pt idx="430">
                  <c:v>-3.4253255999999999</c:v>
                </c:pt>
                <c:pt idx="431">
                  <c:v>-3.4151560999999999</c:v>
                </c:pt>
                <c:pt idx="432">
                  <c:v>-3.4103705999999998</c:v>
                </c:pt>
                <c:pt idx="433">
                  <c:v>-3.3912279999999999</c:v>
                </c:pt>
                <c:pt idx="434">
                  <c:v>-3.3290145</c:v>
                </c:pt>
                <c:pt idx="435">
                  <c:v>-3.17049</c:v>
                </c:pt>
                <c:pt idx="436">
                  <c:v>-3.1363924000000001</c:v>
                </c:pt>
                <c:pt idx="437">
                  <c:v>-3.0975090000000001</c:v>
                </c:pt>
                <c:pt idx="438">
                  <c:v>-3.1441688999999999</c:v>
                </c:pt>
                <c:pt idx="439">
                  <c:v>-3.2153554</c:v>
                </c:pt>
                <c:pt idx="440">
                  <c:v>-3.229114</c:v>
                </c:pt>
                <c:pt idx="441">
                  <c:v>-3.2051859999999999</c:v>
                </c:pt>
                <c:pt idx="442">
                  <c:v>-3.3242288000000002</c:v>
                </c:pt>
                <c:pt idx="443">
                  <c:v>-3.3954152999999998</c:v>
                </c:pt>
                <c:pt idx="444">
                  <c:v>-3.4809587</c:v>
                </c:pt>
                <c:pt idx="445">
                  <c:v>-3.5521452</c:v>
                </c:pt>
                <c:pt idx="446">
                  <c:v>-3.5958142</c:v>
                </c:pt>
                <c:pt idx="447">
                  <c:v>-3.7292141999999999</c:v>
                </c:pt>
                <c:pt idx="448">
                  <c:v>-3.9014973999999998</c:v>
                </c:pt>
                <c:pt idx="449">
                  <c:v>-4.0731826</c:v>
                </c:pt>
                <c:pt idx="450">
                  <c:v>-4.1641097</c:v>
                </c:pt>
                <c:pt idx="451">
                  <c:v>-4.2502513000000004</c:v>
                </c:pt>
                <c:pt idx="452">
                  <c:v>-4.3884369999999997</c:v>
                </c:pt>
                <c:pt idx="453">
                  <c:v>-4.5655055000000004</c:v>
                </c:pt>
                <c:pt idx="454">
                  <c:v>-4.7712884000000004</c:v>
                </c:pt>
                <c:pt idx="455">
                  <c:v>-4.9818569999999998</c:v>
                </c:pt>
                <c:pt idx="456">
                  <c:v>-5.1774699999999996</c:v>
                </c:pt>
                <c:pt idx="457">
                  <c:v>-5.3778689999999996</c:v>
                </c:pt>
                <c:pt idx="458">
                  <c:v>-5.621937</c:v>
                </c:pt>
                <c:pt idx="459">
                  <c:v>-5.8959149999999996</c:v>
                </c:pt>
                <c:pt idx="460">
                  <c:v>-6.1926249999999996</c:v>
                </c:pt>
                <c:pt idx="461">
                  <c:v>-6.3708900000000002</c:v>
                </c:pt>
                <c:pt idx="462">
                  <c:v>-6.4337020000000003</c:v>
                </c:pt>
                <c:pt idx="463">
                  <c:v>-6.4396839999999997</c:v>
                </c:pt>
                <c:pt idx="464">
                  <c:v>-6.3792653000000001</c:v>
                </c:pt>
                <c:pt idx="465">
                  <c:v>-6.2997036</c:v>
                </c:pt>
                <c:pt idx="466">
                  <c:v>-6.2578290000000001</c:v>
                </c:pt>
                <c:pt idx="467">
                  <c:v>-6.2644095000000002</c:v>
                </c:pt>
                <c:pt idx="468">
                  <c:v>-6.3224359999999997</c:v>
                </c:pt>
                <c:pt idx="469">
                  <c:v>-6.4002023000000001</c:v>
                </c:pt>
                <c:pt idx="470">
                  <c:v>-6.5018973000000004</c:v>
                </c:pt>
                <c:pt idx="471">
                  <c:v>-6.5742802999999999</c:v>
                </c:pt>
                <c:pt idx="472">
                  <c:v>-6.6508510000000003</c:v>
                </c:pt>
                <c:pt idx="473">
                  <c:v>-6.7280189999999997</c:v>
                </c:pt>
                <c:pt idx="474">
                  <c:v>-6.7902326999999998</c:v>
                </c:pt>
                <c:pt idx="475">
                  <c:v>-6.8614186999999998</c:v>
                </c:pt>
                <c:pt idx="476">
                  <c:v>-6.9236319999999996</c:v>
                </c:pt>
                <c:pt idx="477">
                  <c:v>-6.9613193999999998</c:v>
                </c:pt>
                <c:pt idx="478">
                  <c:v>-7.0133634000000002</c:v>
                </c:pt>
                <c:pt idx="479">
                  <c:v>-7.0462645999999998</c:v>
                </c:pt>
                <c:pt idx="480">
                  <c:v>-7.0983086000000002</c:v>
                </c:pt>
                <c:pt idx="481">
                  <c:v>-7.1210402999999998</c:v>
                </c:pt>
                <c:pt idx="482">
                  <c:v>-7.2017980000000001</c:v>
                </c:pt>
                <c:pt idx="483">
                  <c:v>-7.2436724000000003</c:v>
                </c:pt>
                <c:pt idx="484">
                  <c:v>-7.3148590000000002</c:v>
                </c:pt>
                <c:pt idx="485">
                  <c:v>-7.3710899999999997</c:v>
                </c:pt>
                <c:pt idx="486">
                  <c:v>-7.4853472999999999</c:v>
                </c:pt>
                <c:pt idx="487">
                  <c:v>-7.6139616999999999</c:v>
                </c:pt>
                <c:pt idx="488">
                  <c:v>-7.7712899999999996</c:v>
                </c:pt>
                <c:pt idx="489">
                  <c:v>-7.9094753000000004</c:v>
                </c:pt>
                <c:pt idx="490">
                  <c:v>-8.028518</c:v>
                </c:pt>
                <c:pt idx="491">
                  <c:v>-8.1140609999999995</c:v>
                </c:pt>
                <c:pt idx="492">
                  <c:v>-8.1846490000000003</c:v>
                </c:pt>
                <c:pt idx="493">
                  <c:v>-8.1978100000000005</c:v>
                </c:pt>
                <c:pt idx="494">
                  <c:v>-8.2307120000000005</c:v>
                </c:pt>
                <c:pt idx="495">
                  <c:v>-8.2396849999999997</c:v>
                </c:pt>
                <c:pt idx="496">
                  <c:v>-8.3342010000000002</c:v>
                </c:pt>
                <c:pt idx="497">
                  <c:v>-8.4006019999999992</c:v>
                </c:pt>
                <c:pt idx="498">
                  <c:v>-8.4813594999999999</c:v>
                </c:pt>
                <c:pt idx="499">
                  <c:v>-8.5812609999999996</c:v>
                </c:pt>
                <c:pt idx="500">
                  <c:v>-8.6237329999999996</c:v>
                </c:pt>
                <c:pt idx="501">
                  <c:v>-8.6093759999999993</c:v>
                </c:pt>
                <c:pt idx="502">
                  <c:v>-8.6147589999999994</c:v>
                </c:pt>
                <c:pt idx="503">
                  <c:v>-8.6488569999999996</c:v>
                </c:pt>
                <c:pt idx="504">
                  <c:v>-8.6979100000000003</c:v>
                </c:pt>
                <c:pt idx="505">
                  <c:v>-8.7990069999999996</c:v>
                </c:pt>
                <c:pt idx="506">
                  <c:v>-8.9252280000000006</c:v>
                </c:pt>
                <c:pt idx="507">
                  <c:v>-9.022138</c:v>
                </c:pt>
                <c:pt idx="508">
                  <c:v>-9.1435739999999992</c:v>
                </c:pt>
                <c:pt idx="509">
                  <c:v>-9.2847500000000007</c:v>
                </c:pt>
                <c:pt idx="510">
                  <c:v>-9.4247300000000003</c:v>
                </c:pt>
                <c:pt idx="511">
                  <c:v>-9.5174520000000005</c:v>
                </c:pt>
                <c:pt idx="512">
                  <c:v>-9.6191469999999999</c:v>
                </c:pt>
                <c:pt idx="513">
                  <c:v>-9.6837529999999994</c:v>
                </c:pt>
                <c:pt idx="514">
                  <c:v>-9.7052890000000005</c:v>
                </c:pt>
                <c:pt idx="515">
                  <c:v>-9.6837529999999994</c:v>
                </c:pt>
                <c:pt idx="516">
                  <c:v>-9.5952190000000002</c:v>
                </c:pt>
                <c:pt idx="517">
                  <c:v>-9.4683989999999998</c:v>
                </c:pt>
                <c:pt idx="518">
                  <c:v>-9.3026959999999992</c:v>
                </c:pt>
                <c:pt idx="519">
                  <c:v>-9.2087780000000006</c:v>
                </c:pt>
                <c:pt idx="520">
                  <c:v>-9.0999040000000004</c:v>
                </c:pt>
                <c:pt idx="521">
                  <c:v>-9.0335040000000006</c:v>
                </c:pt>
                <c:pt idx="522">
                  <c:v>-8.9575320000000005</c:v>
                </c:pt>
                <c:pt idx="523">
                  <c:v>-8.8666040000000006</c:v>
                </c:pt>
                <c:pt idx="524">
                  <c:v>-8.7182490000000001</c:v>
                </c:pt>
                <c:pt idx="525">
                  <c:v>-8.5890369999999994</c:v>
                </c:pt>
                <c:pt idx="526">
                  <c:v>-8.4592270000000003</c:v>
                </c:pt>
                <c:pt idx="527">
                  <c:v>-8.3485580000000006</c:v>
                </c:pt>
                <c:pt idx="528">
                  <c:v>-8.2426759999999994</c:v>
                </c:pt>
                <c:pt idx="529">
                  <c:v>-8.1320080000000008</c:v>
                </c:pt>
                <c:pt idx="530">
                  <c:v>-8.0554369999999995</c:v>
                </c:pt>
                <c:pt idx="531">
                  <c:v>-7.9345999999999997</c:v>
                </c:pt>
                <c:pt idx="532">
                  <c:v>-7.8628153999999997</c:v>
                </c:pt>
                <c:pt idx="533">
                  <c:v>-7.7808609999999998</c:v>
                </c:pt>
                <c:pt idx="534">
                  <c:v>-7.7180495000000002</c:v>
                </c:pt>
                <c:pt idx="535">
                  <c:v>-7.6893352999999998</c:v>
                </c:pt>
                <c:pt idx="536">
                  <c:v>-7.6175509999999997</c:v>
                </c:pt>
                <c:pt idx="537">
                  <c:v>-7.5840509999999997</c:v>
                </c:pt>
                <c:pt idx="538">
                  <c:v>-7.6929249999999998</c:v>
                </c:pt>
                <c:pt idx="539">
                  <c:v>-7.8023962999999998</c:v>
                </c:pt>
                <c:pt idx="540">
                  <c:v>-7.8879400000000004</c:v>
                </c:pt>
                <c:pt idx="541">
                  <c:v>-8.0315089999999998</c:v>
                </c:pt>
                <c:pt idx="542">
                  <c:v>-8.1655069999999998</c:v>
                </c:pt>
                <c:pt idx="543">
                  <c:v>-8.2809609999999996</c:v>
                </c:pt>
                <c:pt idx="544">
                  <c:v>-8.391629</c:v>
                </c:pt>
                <c:pt idx="545">
                  <c:v>-8.4927250000000001</c:v>
                </c:pt>
                <c:pt idx="546">
                  <c:v>-8.5848490000000002</c:v>
                </c:pt>
                <c:pt idx="547">
                  <c:v>-8.6584289999999999</c:v>
                </c:pt>
                <c:pt idx="548">
                  <c:v>-8.7505520000000008</c:v>
                </c:pt>
                <c:pt idx="549">
                  <c:v>-8.8097740000000009</c:v>
                </c:pt>
                <c:pt idx="550">
                  <c:v>-8.7344010000000001</c:v>
                </c:pt>
                <c:pt idx="551">
                  <c:v>-8.5734829999999995</c:v>
                </c:pt>
                <c:pt idx="552">
                  <c:v>-8.3934239999999996</c:v>
                </c:pt>
                <c:pt idx="553">
                  <c:v>-8.3036930000000009</c:v>
                </c:pt>
                <c:pt idx="554">
                  <c:v>-8.2558364999999991</c:v>
                </c:pt>
                <c:pt idx="555">
                  <c:v>-8.2845510000000004</c:v>
                </c:pt>
                <c:pt idx="556">
                  <c:v>-8.3694950000000006</c:v>
                </c:pt>
                <c:pt idx="557">
                  <c:v>-8.4263250000000003</c:v>
                </c:pt>
                <c:pt idx="558">
                  <c:v>-8.4777710000000006</c:v>
                </c:pt>
                <c:pt idx="559">
                  <c:v>-8.4873419999999999</c:v>
                </c:pt>
                <c:pt idx="560">
                  <c:v>-8.4676010000000002</c:v>
                </c:pt>
                <c:pt idx="561">
                  <c:v>-8.4047900000000002</c:v>
                </c:pt>
                <c:pt idx="562">
                  <c:v>-8.4089770000000001</c:v>
                </c:pt>
                <c:pt idx="563">
                  <c:v>-8.3898340000000005</c:v>
                </c:pt>
                <c:pt idx="564">
                  <c:v>-8.3132640000000002</c:v>
                </c:pt>
                <c:pt idx="565">
                  <c:v>-8.2271219999999996</c:v>
                </c:pt>
                <c:pt idx="566">
                  <c:v>-8.1595250000000004</c:v>
                </c:pt>
                <c:pt idx="567">
                  <c:v>-8.0685979999999997</c:v>
                </c:pt>
                <c:pt idx="568">
                  <c:v>-7.982456</c:v>
                </c:pt>
                <c:pt idx="569">
                  <c:v>-7.8717885000000001</c:v>
                </c:pt>
                <c:pt idx="570">
                  <c:v>-7.7001033000000003</c:v>
                </c:pt>
                <c:pt idx="571">
                  <c:v>-7.4602227000000001</c:v>
                </c:pt>
                <c:pt idx="572">
                  <c:v>-7.7270225999999997</c:v>
                </c:pt>
                <c:pt idx="573">
                  <c:v>-7.7365937000000002</c:v>
                </c:pt>
                <c:pt idx="574">
                  <c:v>-7.5786676000000002</c:v>
                </c:pt>
                <c:pt idx="575">
                  <c:v>-7.2341012999999998</c:v>
                </c:pt>
                <c:pt idx="576">
                  <c:v>-7.0420769999999999</c:v>
                </c:pt>
                <c:pt idx="577">
                  <c:v>-7.0666036999999999</c:v>
                </c:pt>
                <c:pt idx="578">
                  <c:v>-7.3633137</c:v>
                </c:pt>
                <c:pt idx="579">
                  <c:v>-7.8520474</c:v>
                </c:pt>
                <c:pt idx="580">
                  <c:v>-7.5673018000000001</c:v>
                </c:pt>
                <c:pt idx="581">
                  <c:v>-7.2006015999999997</c:v>
                </c:pt>
                <c:pt idx="582">
                  <c:v>-6.8422765999999999</c:v>
                </c:pt>
                <c:pt idx="583">
                  <c:v>-6.6179490000000003</c:v>
                </c:pt>
                <c:pt idx="584">
                  <c:v>-6.4893349999999996</c:v>
                </c:pt>
                <c:pt idx="585">
                  <c:v>-6.3469620000000004</c:v>
                </c:pt>
                <c:pt idx="586">
                  <c:v>-6.2937216999999999</c:v>
                </c:pt>
                <c:pt idx="587">
                  <c:v>-6.2937216999999999</c:v>
                </c:pt>
                <c:pt idx="588">
                  <c:v>-6.3553369999999996</c:v>
                </c:pt>
                <c:pt idx="589">
                  <c:v>-6.3888363999999997</c:v>
                </c:pt>
                <c:pt idx="590">
                  <c:v>-6.4133630000000004</c:v>
                </c:pt>
                <c:pt idx="591">
                  <c:v>-6.4037914000000002</c:v>
                </c:pt>
                <c:pt idx="592">
                  <c:v>-6.3373910000000002</c:v>
                </c:pt>
                <c:pt idx="593">
                  <c:v>-6.2608204000000001</c:v>
                </c:pt>
                <c:pt idx="594">
                  <c:v>-6.1896339999999999</c:v>
                </c:pt>
                <c:pt idx="595">
                  <c:v>-6.1034923000000001</c:v>
                </c:pt>
                <c:pt idx="596">
                  <c:v>-6.0418773000000003</c:v>
                </c:pt>
                <c:pt idx="597">
                  <c:v>-5.9748783000000003</c:v>
                </c:pt>
                <c:pt idx="598">
                  <c:v>-5.8893347</c:v>
                </c:pt>
                <c:pt idx="599">
                  <c:v>-5.7840505000000002</c:v>
                </c:pt>
                <c:pt idx="600">
                  <c:v>-5.6979090000000001</c:v>
                </c:pt>
                <c:pt idx="601">
                  <c:v>-5.6452669999999996</c:v>
                </c:pt>
                <c:pt idx="602">
                  <c:v>-5.5591254000000001</c:v>
                </c:pt>
                <c:pt idx="603">
                  <c:v>-5.4634122999999999</c:v>
                </c:pt>
                <c:pt idx="604">
                  <c:v>-5.3862439999999996</c:v>
                </c:pt>
                <c:pt idx="605">
                  <c:v>-5.2660045999999996</c:v>
                </c:pt>
                <c:pt idx="606">
                  <c:v>-5.1655059999999997</c:v>
                </c:pt>
                <c:pt idx="607">
                  <c:v>-5.0309094999999999</c:v>
                </c:pt>
                <c:pt idx="608">
                  <c:v>-4.9345983999999996</c:v>
                </c:pt>
                <c:pt idx="609">
                  <c:v>-4.8622154999999996</c:v>
                </c:pt>
                <c:pt idx="610">
                  <c:v>-4.7934216999999997</c:v>
                </c:pt>
                <c:pt idx="611">
                  <c:v>-4.7168517000000003</c:v>
                </c:pt>
                <c:pt idx="612">
                  <c:v>-4.6486564000000001</c:v>
                </c:pt>
                <c:pt idx="613">
                  <c:v>-4.6002016000000001</c:v>
                </c:pt>
                <c:pt idx="614">
                  <c:v>-4.5661040000000002</c:v>
                </c:pt>
                <c:pt idx="615">
                  <c:v>-4.4745784000000004</c:v>
                </c:pt>
                <c:pt idx="616">
                  <c:v>-4.4117664999999997</c:v>
                </c:pt>
                <c:pt idx="617">
                  <c:v>-4.3585260000000003</c:v>
                </c:pt>
                <c:pt idx="618">
                  <c:v>-4.3100719999999999</c:v>
                </c:pt>
                <c:pt idx="619">
                  <c:v>-4.2424746000000004</c:v>
                </c:pt>
                <c:pt idx="620">
                  <c:v>-4.1940200000000001</c:v>
                </c:pt>
                <c:pt idx="621">
                  <c:v>-4.1270210000000001</c:v>
                </c:pt>
                <c:pt idx="622">
                  <c:v>-4.0695930000000002</c:v>
                </c:pt>
                <c:pt idx="623">
                  <c:v>-4.0115670000000003</c:v>
                </c:pt>
                <c:pt idx="624">
                  <c:v>-3.9343987</c:v>
                </c:pt>
                <c:pt idx="625">
                  <c:v>-3.8859439999999998</c:v>
                </c:pt>
                <c:pt idx="626">
                  <c:v>-3.8333018000000001</c:v>
                </c:pt>
                <c:pt idx="627">
                  <c:v>-3.8279179999999999</c:v>
                </c:pt>
                <c:pt idx="628">
                  <c:v>-3.8374893999999999</c:v>
                </c:pt>
                <c:pt idx="629">
                  <c:v>-3.9146578000000001</c:v>
                </c:pt>
                <c:pt idx="630">
                  <c:v>-3.9672999999999998</c:v>
                </c:pt>
                <c:pt idx="631">
                  <c:v>-3.9583268</c:v>
                </c:pt>
                <c:pt idx="632">
                  <c:v>-3.9349968</c:v>
                </c:pt>
                <c:pt idx="633">
                  <c:v>-3.9260237</c:v>
                </c:pt>
                <c:pt idx="634">
                  <c:v>-3.9218364000000001</c:v>
                </c:pt>
                <c:pt idx="635">
                  <c:v>-3.932604</c:v>
                </c:pt>
                <c:pt idx="636">
                  <c:v>-3.9284165</c:v>
                </c:pt>
                <c:pt idx="637">
                  <c:v>-3.8961133999999999</c:v>
                </c:pt>
                <c:pt idx="638">
                  <c:v>-3.8584266</c:v>
                </c:pt>
                <c:pt idx="639">
                  <c:v>-3.8309090000000001</c:v>
                </c:pt>
                <c:pt idx="640">
                  <c:v>-3.8177485</c:v>
                </c:pt>
                <c:pt idx="641">
                  <c:v>-3.8237304999999999</c:v>
                </c:pt>
                <c:pt idx="642">
                  <c:v>-3.8673997</c:v>
                </c:pt>
                <c:pt idx="643">
                  <c:v>-3.867998</c:v>
                </c:pt>
                <c:pt idx="644">
                  <c:v>-3.8931224000000002</c:v>
                </c:pt>
                <c:pt idx="645">
                  <c:v>-3.9080775000000001</c:v>
                </c:pt>
                <c:pt idx="646">
                  <c:v>-3.8985064</c:v>
                </c:pt>
                <c:pt idx="647">
                  <c:v>-3.8991045999999998</c:v>
                </c:pt>
                <c:pt idx="648">
                  <c:v>-3.8847475</c:v>
                </c:pt>
                <c:pt idx="649">
                  <c:v>-3.8757744000000001</c:v>
                </c:pt>
                <c:pt idx="650">
                  <c:v>-3.8327035999999999</c:v>
                </c:pt>
                <c:pt idx="651">
                  <c:v>-3.8189449999999998</c:v>
                </c:pt>
                <c:pt idx="652">
                  <c:v>-3.7519459999999998</c:v>
                </c:pt>
                <c:pt idx="653">
                  <c:v>-3.7046876000000002</c:v>
                </c:pt>
                <c:pt idx="654">
                  <c:v>-3.6568312999999999</c:v>
                </c:pt>
                <c:pt idx="655">
                  <c:v>-3.5850464999999998</c:v>
                </c:pt>
                <c:pt idx="656">
                  <c:v>-3.5605202</c:v>
                </c:pt>
                <c:pt idx="657">
                  <c:v>-3.5168512000000001</c:v>
                </c:pt>
                <c:pt idx="658">
                  <c:v>-3.4540396000000002</c:v>
                </c:pt>
                <c:pt idx="659">
                  <c:v>-3.4199416999999999</c:v>
                </c:pt>
                <c:pt idx="660">
                  <c:v>-3.3954152999999998</c:v>
                </c:pt>
                <c:pt idx="661">
                  <c:v>-3.3756745000000001</c:v>
                </c:pt>
                <c:pt idx="662">
                  <c:v>-3.3798620000000001</c:v>
                </c:pt>
                <c:pt idx="663">
                  <c:v>-3.3601212999999999</c:v>
                </c:pt>
                <c:pt idx="664">
                  <c:v>-3.3589248999999999</c:v>
                </c:pt>
                <c:pt idx="665">
                  <c:v>-3.3774690000000001</c:v>
                </c:pt>
                <c:pt idx="666">
                  <c:v>-3.4007993000000001</c:v>
                </c:pt>
                <c:pt idx="667">
                  <c:v>-3.4624142999999998</c:v>
                </c:pt>
                <c:pt idx="668">
                  <c:v>-3.481557</c:v>
                </c:pt>
                <c:pt idx="669">
                  <c:v>-3.5341990000000001</c:v>
                </c:pt>
                <c:pt idx="670">
                  <c:v>-3.6113675000000001</c:v>
                </c:pt>
                <c:pt idx="671">
                  <c:v>-3.6687953000000002</c:v>
                </c:pt>
                <c:pt idx="672">
                  <c:v>-3.7603209999999998</c:v>
                </c:pt>
                <c:pt idx="673">
                  <c:v>-3.8333018000000001</c:v>
                </c:pt>
                <c:pt idx="674">
                  <c:v>-3.8865419999999999</c:v>
                </c:pt>
                <c:pt idx="675">
                  <c:v>-3.9541395000000001</c:v>
                </c:pt>
                <c:pt idx="676">
                  <c:v>-4.0265219999999999</c:v>
                </c:pt>
                <c:pt idx="677">
                  <c:v>-4.0989050000000002</c:v>
                </c:pt>
                <c:pt idx="678">
                  <c:v>-4.1665025</c:v>
                </c:pt>
                <c:pt idx="679">
                  <c:v>-4.2675989999999997</c:v>
                </c:pt>
                <c:pt idx="680">
                  <c:v>-4.3351965000000003</c:v>
                </c:pt>
                <c:pt idx="681">
                  <c:v>-4.4410787000000003</c:v>
                </c:pt>
                <c:pt idx="682">
                  <c:v>-4.5415773000000002</c:v>
                </c:pt>
                <c:pt idx="683">
                  <c:v>-4.6283174000000002</c:v>
                </c:pt>
                <c:pt idx="684">
                  <c:v>-4.6965127000000004</c:v>
                </c:pt>
                <c:pt idx="685">
                  <c:v>-4.7347979999999996</c:v>
                </c:pt>
                <c:pt idx="686">
                  <c:v>-4.7970113999999997</c:v>
                </c:pt>
                <c:pt idx="687">
                  <c:v>-4.8167520000000001</c:v>
                </c:pt>
                <c:pt idx="688">
                  <c:v>-4.816154</c:v>
                </c:pt>
                <c:pt idx="689">
                  <c:v>-4.8305106000000002</c:v>
                </c:pt>
                <c:pt idx="690">
                  <c:v>-4.8496531999999997</c:v>
                </c:pt>
                <c:pt idx="691">
                  <c:v>-4.8735814</c:v>
                </c:pt>
                <c:pt idx="692">
                  <c:v>-4.9022956000000004</c:v>
                </c:pt>
                <c:pt idx="693">
                  <c:v>-4.9262237999999998</c:v>
                </c:pt>
                <c:pt idx="694">
                  <c:v>-4.9357949999999997</c:v>
                </c:pt>
                <c:pt idx="695">
                  <c:v>-4.9549374999999998</c:v>
                </c:pt>
                <c:pt idx="696">
                  <c:v>-4.983053</c:v>
                </c:pt>
                <c:pt idx="697">
                  <c:v>-4.9878387000000002</c:v>
                </c:pt>
                <c:pt idx="698">
                  <c:v>-4.987241</c:v>
                </c:pt>
                <c:pt idx="699">
                  <c:v>-4.991428</c:v>
                </c:pt>
                <c:pt idx="700">
                  <c:v>-4.9956155000000004</c:v>
                </c:pt>
                <c:pt idx="701">
                  <c:v>-4.999803</c:v>
                </c:pt>
                <c:pt idx="702">
                  <c:v>-5.0039899999999999</c:v>
                </c:pt>
                <c:pt idx="703">
                  <c:v>-5.0087760000000001</c:v>
                </c:pt>
                <c:pt idx="704">
                  <c:v>-5.0225350000000004</c:v>
                </c:pt>
                <c:pt idx="705">
                  <c:v>-5.0321059999999997</c:v>
                </c:pt>
                <c:pt idx="706">
                  <c:v>-5.0656055999999996</c:v>
                </c:pt>
                <c:pt idx="707">
                  <c:v>-5.1086764000000002</c:v>
                </c:pt>
                <c:pt idx="708">
                  <c:v>-5.1086764000000002</c:v>
                </c:pt>
                <c:pt idx="709">
                  <c:v>-5.1278189999999997</c:v>
                </c:pt>
                <c:pt idx="710">
                  <c:v>-5.1565329999999996</c:v>
                </c:pt>
                <c:pt idx="711">
                  <c:v>-5.2139606000000001</c:v>
                </c:pt>
                <c:pt idx="712">
                  <c:v>-5.2857450000000004</c:v>
                </c:pt>
                <c:pt idx="713">
                  <c:v>-5.3144593000000002</c:v>
                </c:pt>
                <c:pt idx="714">
                  <c:v>-5.3389854000000003</c:v>
                </c:pt>
                <c:pt idx="715">
                  <c:v>-5.3964132999999999</c:v>
                </c:pt>
                <c:pt idx="716">
                  <c:v>-5.4538409999999997</c:v>
                </c:pt>
                <c:pt idx="717">
                  <c:v>-5.5262237000000001</c:v>
                </c:pt>
                <c:pt idx="718">
                  <c:v>-5.621937</c:v>
                </c:pt>
                <c:pt idx="719">
                  <c:v>-5.7128639999999997</c:v>
                </c:pt>
                <c:pt idx="720">
                  <c:v>-5.8372909999999996</c:v>
                </c:pt>
                <c:pt idx="721">
                  <c:v>-5.9234324000000003</c:v>
                </c:pt>
                <c:pt idx="722">
                  <c:v>-6.0765729999999998</c:v>
                </c:pt>
                <c:pt idx="723">
                  <c:v>-6.1663040000000002</c:v>
                </c:pt>
                <c:pt idx="724">
                  <c:v>-6.2608204000000001</c:v>
                </c:pt>
                <c:pt idx="725">
                  <c:v>-6.3409800000000001</c:v>
                </c:pt>
                <c:pt idx="726">
                  <c:v>-6.4648085000000002</c:v>
                </c:pt>
                <c:pt idx="727">
                  <c:v>-6.5503520000000002</c:v>
                </c:pt>
                <c:pt idx="728">
                  <c:v>-6.6502523</c:v>
                </c:pt>
                <c:pt idx="729">
                  <c:v>-6.7220370000000003</c:v>
                </c:pt>
                <c:pt idx="730">
                  <c:v>-6.7603220000000004</c:v>
                </c:pt>
                <c:pt idx="731">
                  <c:v>-6.7794647000000001</c:v>
                </c:pt>
                <c:pt idx="732">
                  <c:v>-6.7896340000000004</c:v>
                </c:pt>
                <c:pt idx="733">
                  <c:v>-6.8189463999999997</c:v>
                </c:pt>
                <c:pt idx="734">
                  <c:v>-6.829116</c:v>
                </c:pt>
                <c:pt idx="735">
                  <c:v>-6.8482585</c:v>
                </c:pt>
                <c:pt idx="736">
                  <c:v>-6.8967133</c:v>
                </c:pt>
                <c:pt idx="737">
                  <c:v>-6.9361943999999998</c:v>
                </c:pt>
                <c:pt idx="738">
                  <c:v>-7.0229343999999996</c:v>
                </c:pt>
                <c:pt idx="739">
                  <c:v>-7.0953173999999999</c:v>
                </c:pt>
                <c:pt idx="740">
                  <c:v>-7.171888</c:v>
                </c:pt>
                <c:pt idx="741">
                  <c:v>-7.2155566000000002</c:v>
                </c:pt>
                <c:pt idx="742">
                  <c:v>-7.259226</c:v>
                </c:pt>
                <c:pt idx="743">
                  <c:v>-7.3028946000000001</c:v>
                </c:pt>
                <c:pt idx="744">
                  <c:v>-7.3746796000000003</c:v>
                </c:pt>
                <c:pt idx="745">
                  <c:v>-7.456035</c:v>
                </c:pt>
                <c:pt idx="746">
                  <c:v>-7.5284180000000003</c:v>
                </c:pt>
                <c:pt idx="747">
                  <c:v>-7.5810604000000001</c:v>
                </c:pt>
                <c:pt idx="748">
                  <c:v>-7.6534433000000002</c:v>
                </c:pt>
                <c:pt idx="749">
                  <c:v>-7.7108707000000001</c:v>
                </c:pt>
                <c:pt idx="750">
                  <c:v>-7.7389865000000002</c:v>
                </c:pt>
                <c:pt idx="751">
                  <c:v>-7.7635129999999997</c:v>
                </c:pt>
                <c:pt idx="752">
                  <c:v>-7.7730839999999999</c:v>
                </c:pt>
                <c:pt idx="753">
                  <c:v>-7.7772717</c:v>
                </c:pt>
                <c:pt idx="754">
                  <c:v>-7.7581290000000003</c:v>
                </c:pt>
                <c:pt idx="755">
                  <c:v>-7.6911300000000002</c:v>
                </c:pt>
                <c:pt idx="756">
                  <c:v>-7.6097739999999998</c:v>
                </c:pt>
                <c:pt idx="757">
                  <c:v>-7.5188470000000001</c:v>
                </c:pt>
                <c:pt idx="758">
                  <c:v>-7.4285180000000004</c:v>
                </c:pt>
                <c:pt idx="759">
                  <c:v>-7.3429747000000001</c:v>
                </c:pt>
                <c:pt idx="760">
                  <c:v>-7.2855470000000002</c:v>
                </c:pt>
                <c:pt idx="761">
                  <c:v>-7.2227350000000001</c:v>
                </c:pt>
                <c:pt idx="762">
                  <c:v>-7.1365933000000004</c:v>
                </c:pt>
                <c:pt idx="763">
                  <c:v>-7.021738</c:v>
                </c:pt>
                <c:pt idx="764">
                  <c:v>-6.9349980000000002</c:v>
                </c:pt>
                <c:pt idx="765">
                  <c:v>-6.829116</c:v>
                </c:pt>
                <c:pt idx="766">
                  <c:v>-6.7519473999999997</c:v>
                </c:pt>
                <c:pt idx="767">
                  <c:v>-6.6556363000000003</c:v>
                </c:pt>
                <c:pt idx="768">
                  <c:v>-6.5641107999999999</c:v>
                </c:pt>
                <c:pt idx="769">
                  <c:v>-6.5054864999999999</c:v>
                </c:pt>
                <c:pt idx="770">
                  <c:v>-6.4235325000000003</c:v>
                </c:pt>
                <c:pt idx="771">
                  <c:v>-6.3702920000000001</c:v>
                </c:pt>
                <c:pt idx="772">
                  <c:v>-6.3643102999999996</c:v>
                </c:pt>
                <c:pt idx="773">
                  <c:v>-6.3343996999999996</c:v>
                </c:pt>
                <c:pt idx="774">
                  <c:v>-6.3044896000000001</c:v>
                </c:pt>
                <c:pt idx="775">
                  <c:v>-6.3421763999999996</c:v>
                </c:pt>
                <c:pt idx="776">
                  <c:v>-6.4079790000000001</c:v>
                </c:pt>
                <c:pt idx="777">
                  <c:v>-6.5126650000000001</c:v>
                </c:pt>
                <c:pt idx="778">
                  <c:v>-6.6029939999999998</c:v>
                </c:pt>
                <c:pt idx="779">
                  <c:v>-6.6885376000000001</c:v>
                </c:pt>
                <c:pt idx="780">
                  <c:v>-6.7597240000000003</c:v>
                </c:pt>
                <c:pt idx="781">
                  <c:v>-6.8554370000000002</c:v>
                </c:pt>
                <c:pt idx="782">
                  <c:v>-6.8841510000000001</c:v>
                </c:pt>
                <c:pt idx="783">
                  <c:v>-6.9846490000000001</c:v>
                </c:pt>
                <c:pt idx="784">
                  <c:v>-7.0803623</c:v>
                </c:pt>
                <c:pt idx="785">
                  <c:v>-7.1419772999999998</c:v>
                </c:pt>
                <c:pt idx="786">
                  <c:v>-7.2185480000000002</c:v>
                </c:pt>
                <c:pt idx="787">
                  <c:v>-7.2903323000000002</c:v>
                </c:pt>
                <c:pt idx="788">
                  <c:v>-7.4195447000000003</c:v>
                </c:pt>
                <c:pt idx="789">
                  <c:v>-7.4961149999999996</c:v>
                </c:pt>
                <c:pt idx="790">
                  <c:v>-7.5870423000000002</c:v>
                </c:pt>
                <c:pt idx="791">
                  <c:v>-7.6683984000000001</c:v>
                </c:pt>
                <c:pt idx="792">
                  <c:v>-7.7497543999999996</c:v>
                </c:pt>
                <c:pt idx="793">
                  <c:v>-7.8317084000000001</c:v>
                </c:pt>
                <c:pt idx="794">
                  <c:v>-7.9274215999999997</c:v>
                </c:pt>
                <c:pt idx="795">
                  <c:v>-7.9890366000000004</c:v>
                </c:pt>
                <c:pt idx="796">
                  <c:v>-8.0129649999999994</c:v>
                </c:pt>
                <c:pt idx="797">
                  <c:v>-8.0799640000000004</c:v>
                </c:pt>
                <c:pt idx="798">
                  <c:v>-8.1607219999999998</c:v>
                </c:pt>
                <c:pt idx="799">
                  <c:v>-8.2319080000000007</c:v>
                </c:pt>
                <c:pt idx="800">
                  <c:v>-8.3072820000000007</c:v>
                </c:pt>
                <c:pt idx="801">
                  <c:v>-8.3730849999999997</c:v>
                </c:pt>
                <c:pt idx="802">
                  <c:v>-8.4006019999999992</c:v>
                </c:pt>
                <c:pt idx="803">
                  <c:v>-8.4239320000000006</c:v>
                </c:pt>
                <c:pt idx="804">
                  <c:v>-8.4562349999999995</c:v>
                </c:pt>
                <c:pt idx="805">
                  <c:v>-8.4412800000000008</c:v>
                </c:pt>
                <c:pt idx="806">
                  <c:v>-8.4161560000000009</c:v>
                </c:pt>
                <c:pt idx="807">
                  <c:v>-8.4059860000000004</c:v>
                </c:pt>
                <c:pt idx="808">
                  <c:v>-8.3575320000000008</c:v>
                </c:pt>
                <c:pt idx="809">
                  <c:v>-8.1332039999999992</c:v>
                </c:pt>
                <c:pt idx="810">
                  <c:v>-7.9316087</c:v>
                </c:pt>
                <c:pt idx="811">
                  <c:v>-8.1170530000000003</c:v>
                </c:pt>
                <c:pt idx="812">
                  <c:v>-8.2115690000000008</c:v>
                </c:pt>
                <c:pt idx="813">
                  <c:v>-8.2492560000000008</c:v>
                </c:pt>
                <c:pt idx="814">
                  <c:v>-8.4107710000000004</c:v>
                </c:pt>
                <c:pt idx="815">
                  <c:v>-8.6536430000000006</c:v>
                </c:pt>
                <c:pt idx="816">
                  <c:v>-8.7918280000000006</c:v>
                </c:pt>
                <c:pt idx="817">
                  <c:v>-8.5680999999999994</c:v>
                </c:pt>
                <c:pt idx="818">
                  <c:v>-8.2444710000000008</c:v>
                </c:pt>
                <c:pt idx="819">
                  <c:v>-7.9202430000000001</c:v>
                </c:pt>
                <c:pt idx="820">
                  <c:v>-7.7665043000000002</c:v>
                </c:pt>
                <c:pt idx="821">
                  <c:v>-7.8406815999999999</c:v>
                </c:pt>
                <c:pt idx="822">
                  <c:v>-7.8909307000000002</c:v>
                </c:pt>
                <c:pt idx="823">
                  <c:v>-7.8604225999999997</c:v>
                </c:pt>
                <c:pt idx="824">
                  <c:v>-7.7874413000000002</c:v>
                </c:pt>
                <c:pt idx="825">
                  <c:v>-7.6337023000000004</c:v>
                </c:pt>
                <c:pt idx="826">
                  <c:v>-7.4081789999999996</c:v>
                </c:pt>
                <c:pt idx="827">
                  <c:v>-7.1401830000000004</c:v>
                </c:pt>
                <c:pt idx="828">
                  <c:v>-6.8578295999999996</c:v>
                </c:pt>
                <c:pt idx="829">
                  <c:v>-6.6281185000000002</c:v>
                </c:pt>
                <c:pt idx="830">
                  <c:v>-6.4941205999999996</c:v>
                </c:pt>
                <c:pt idx="831">
                  <c:v>-6.5324059999999999</c:v>
                </c:pt>
                <c:pt idx="832">
                  <c:v>-6.6616179999999998</c:v>
                </c:pt>
                <c:pt idx="833">
                  <c:v>-6.7860449999999997</c:v>
                </c:pt>
                <c:pt idx="834">
                  <c:v>-6.8865438000000001</c:v>
                </c:pt>
                <c:pt idx="835">
                  <c:v>-7.0067830000000004</c:v>
                </c:pt>
                <c:pt idx="836">
                  <c:v>-7.1413793999999999</c:v>
                </c:pt>
                <c:pt idx="837">
                  <c:v>-7.2562346</c:v>
                </c:pt>
                <c:pt idx="838">
                  <c:v>-7.3477600000000001</c:v>
                </c:pt>
                <c:pt idx="839">
                  <c:v>-7.372287</c:v>
                </c:pt>
                <c:pt idx="840">
                  <c:v>-7.3788666999999997</c:v>
                </c:pt>
                <c:pt idx="841">
                  <c:v>-7.3561350000000001</c:v>
                </c:pt>
                <c:pt idx="842">
                  <c:v>-7.3286176000000003</c:v>
                </c:pt>
                <c:pt idx="843">
                  <c:v>-7.2251279999999998</c:v>
                </c:pt>
                <c:pt idx="844">
                  <c:v>-7.1072816999999997</c:v>
                </c:pt>
                <c:pt idx="845">
                  <c:v>-7.0121669999999998</c:v>
                </c:pt>
                <c:pt idx="846">
                  <c:v>-6.8931236</c:v>
                </c:pt>
                <c:pt idx="847">
                  <c:v>-6.821339</c:v>
                </c:pt>
                <c:pt idx="848">
                  <c:v>-6.6975106999999996</c:v>
                </c:pt>
                <c:pt idx="849">
                  <c:v>-6.5688962999999996</c:v>
                </c:pt>
                <c:pt idx="850">
                  <c:v>-6.2536420000000001</c:v>
                </c:pt>
                <c:pt idx="851">
                  <c:v>-6.2488564999999996</c:v>
                </c:pt>
                <c:pt idx="852">
                  <c:v>-6.4253270000000002</c:v>
                </c:pt>
                <c:pt idx="853">
                  <c:v>-6.6059850000000004</c:v>
                </c:pt>
                <c:pt idx="854">
                  <c:v>-6.687341</c:v>
                </c:pt>
                <c:pt idx="855">
                  <c:v>-6.7824559999999998</c:v>
                </c:pt>
                <c:pt idx="856">
                  <c:v>-6.8297140000000001</c:v>
                </c:pt>
                <c:pt idx="857">
                  <c:v>-6.7244295999999997</c:v>
                </c:pt>
                <c:pt idx="858">
                  <c:v>-6.5425753999999996</c:v>
                </c:pt>
                <c:pt idx="859">
                  <c:v>-6.3320069999999999</c:v>
                </c:pt>
                <c:pt idx="860">
                  <c:v>-6.1310099999999998</c:v>
                </c:pt>
                <c:pt idx="861">
                  <c:v>-5.9587263999999998</c:v>
                </c:pt>
                <c:pt idx="862">
                  <c:v>-5.8384869999999998</c:v>
                </c:pt>
                <c:pt idx="863">
                  <c:v>-5.7702920000000004</c:v>
                </c:pt>
                <c:pt idx="864">
                  <c:v>-5.7128639999999997</c:v>
                </c:pt>
                <c:pt idx="865">
                  <c:v>-5.6596235999999998</c:v>
                </c:pt>
                <c:pt idx="866">
                  <c:v>-5.6440706</c:v>
                </c:pt>
                <c:pt idx="867">
                  <c:v>-5.6291149999999996</c:v>
                </c:pt>
                <c:pt idx="868">
                  <c:v>-5.6183475999999999</c:v>
                </c:pt>
                <c:pt idx="869">
                  <c:v>-5.6129636999999999</c:v>
                </c:pt>
                <c:pt idx="870">
                  <c:v>-5.621937</c:v>
                </c:pt>
                <c:pt idx="871">
                  <c:v>-5.6207403999999999</c:v>
                </c:pt>
                <c:pt idx="872">
                  <c:v>-5.5722857000000001</c:v>
                </c:pt>
                <c:pt idx="873">
                  <c:v>-5.5148580000000003</c:v>
                </c:pt>
                <c:pt idx="874">
                  <c:v>-5.4424752999999999</c:v>
                </c:pt>
                <c:pt idx="875">
                  <c:v>-5.4041899999999998</c:v>
                </c:pt>
                <c:pt idx="876">
                  <c:v>-5.3563333000000002</c:v>
                </c:pt>
                <c:pt idx="877">
                  <c:v>-5.3515477000000002</c:v>
                </c:pt>
                <c:pt idx="878">
                  <c:v>-5.3563333000000002</c:v>
                </c:pt>
                <c:pt idx="879">
                  <c:v>-5.3754759999999999</c:v>
                </c:pt>
                <c:pt idx="880">
                  <c:v>-5.4275200000000003</c:v>
                </c:pt>
                <c:pt idx="881">
                  <c:v>-5.4753765999999997</c:v>
                </c:pt>
                <c:pt idx="882">
                  <c:v>-5.4562340000000003</c:v>
                </c:pt>
                <c:pt idx="883">
                  <c:v>-5.4466624000000001</c:v>
                </c:pt>
                <c:pt idx="884">
                  <c:v>-5.4275200000000003</c:v>
                </c:pt>
                <c:pt idx="885">
                  <c:v>-5.4370913999999999</c:v>
                </c:pt>
                <c:pt idx="886">
                  <c:v>-5.4370913999999999</c:v>
                </c:pt>
                <c:pt idx="887">
                  <c:v>-5.4329039999999997</c:v>
                </c:pt>
                <c:pt idx="888">
                  <c:v>-5.4185467000000003</c:v>
                </c:pt>
                <c:pt idx="889">
                  <c:v>-5.4281180000000004</c:v>
                </c:pt>
                <c:pt idx="890">
                  <c:v>-5.4041899999999998</c:v>
                </c:pt>
                <c:pt idx="891">
                  <c:v>-5.3808600000000002</c:v>
                </c:pt>
                <c:pt idx="892">
                  <c:v>-5.371289</c:v>
                </c:pt>
                <c:pt idx="893">
                  <c:v>-5.3856453999999996</c:v>
                </c:pt>
                <c:pt idx="894">
                  <c:v>-5.4095735999999999</c:v>
                </c:pt>
                <c:pt idx="895">
                  <c:v>-5.4047879999999999</c:v>
                </c:pt>
                <c:pt idx="896">
                  <c:v>-5.3383874999999996</c:v>
                </c:pt>
                <c:pt idx="897">
                  <c:v>-5.2851470000000003</c:v>
                </c:pt>
                <c:pt idx="898">
                  <c:v>-5.237889</c:v>
                </c:pt>
                <c:pt idx="899">
                  <c:v>-5.2091750000000001</c:v>
                </c:pt>
                <c:pt idx="900">
                  <c:v>-4.9280179999999998</c:v>
                </c:pt>
                <c:pt idx="901">
                  <c:v>-4.6749773000000001</c:v>
                </c:pt>
                <c:pt idx="902">
                  <c:v>-4.8574299999999999</c:v>
                </c:pt>
                <c:pt idx="903">
                  <c:v>-5.2008000000000001</c:v>
                </c:pt>
                <c:pt idx="904">
                  <c:v>-5.4017973000000001</c:v>
                </c:pt>
                <c:pt idx="905">
                  <c:v>-5.5740805</c:v>
                </c:pt>
                <c:pt idx="906">
                  <c:v>-5.6506505000000002</c:v>
                </c:pt>
                <c:pt idx="907">
                  <c:v>-5.6889358000000003</c:v>
                </c:pt>
                <c:pt idx="908">
                  <c:v>-5.6841499999999998</c:v>
                </c:pt>
                <c:pt idx="909">
                  <c:v>-5.6368919999999996</c:v>
                </c:pt>
                <c:pt idx="910">
                  <c:v>-5.6362940000000004</c:v>
                </c:pt>
                <c:pt idx="911">
                  <c:v>-5.6458649999999997</c:v>
                </c:pt>
                <c:pt idx="912">
                  <c:v>-5.5459646999999999</c:v>
                </c:pt>
                <c:pt idx="913">
                  <c:v>-5.4406805</c:v>
                </c:pt>
                <c:pt idx="914">
                  <c:v>-5.3784669999999997</c:v>
                </c:pt>
                <c:pt idx="915">
                  <c:v>-5.3736815</c:v>
                </c:pt>
                <c:pt idx="916">
                  <c:v>-5.3730830000000003</c:v>
                </c:pt>
                <c:pt idx="917">
                  <c:v>-5.3916279999999999</c:v>
                </c:pt>
                <c:pt idx="918">
                  <c:v>-5.4819564999999999</c:v>
                </c:pt>
                <c:pt idx="919">
                  <c:v>-5.5621159999999996</c:v>
                </c:pt>
                <c:pt idx="920">
                  <c:v>-5.6189456</c:v>
                </c:pt>
                <c:pt idx="921">
                  <c:v>-5.6997036999999997</c:v>
                </c:pt>
                <c:pt idx="922">
                  <c:v>-5.7702920000000004</c:v>
                </c:pt>
                <c:pt idx="923">
                  <c:v>-5.8277197000000003</c:v>
                </c:pt>
                <c:pt idx="924">
                  <c:v>-5.8701920000000003</c:v>
                </c:pt>
                <c:pt idx="925">
                  <c:v>-5.9168520000000004</c:v>
                </c:pt>
                <c:pt idx="926">
                  <c:v>-5.9832530000000004</c:v>
                </c:pt>
                <c:pt idx="927">
                  <c:v>-6.0400824999999996</c:v>
                </c:pt>
                <c:pt idx="928">
                  <c:v>-6.1016979999999998</c:v>
                </c:pt>
                <c:pt idx="929">
                  <c:v>-6.1872410000000002</c:v>
                </c:pt>
                <c:pt idx="930">
                  <c:v>-6.2727846999999999</c:v>
                </c:pt>
                <c:pt idx="931">
                  <c:v>-6.3583280000000002</c:v>
                </c:pt>
                <c:pt idx="932">
                  <c:v>-6.4343000000000004</c:v>
                </c:pt>
                <c:pt idx="933">
                  <c:v>-6.5347986000000002</c:v>
                </c:pt>
                <c:pt idx="934">
                  <c:v>-6.6251280000000001</c:v>
                </c:pt>
                <c:pt idx="935">
                  <c:v>-6.725028</c:v>
                </c:pt>
                <c:pt idx="936">
                  <c:v>-6.8159549999999998</c:v>
                </c:pt>
                <c:pt idx="937">
                  <c:v>-6.8925257000000002</c:v>
                </c:pt>
                <c:pt idx="938">
                  <c:v>-6.9643100000000002</c:v>
                </c:pt>
                <c:pt idx="939">
                  <c:v>-7.0648090000000003</c:v>
                </c:pt>
                <c:pt idx="940">
                  <c:v>-7.1557360000000001</c:v>
                </c:pt>
                <c:pt idx="941">
                  <c:v>-7.2610200000000003</c:v>
                </c:pt>
                <c:pt idx="942">
                  <c:v>-7.3621173000000004</c:v>
                </c:pt>
                <c:pt idx="943">
                  <c:v>-7.4865437000000004</c:v>
                </c:pt>
                <c:pt idx="944">
                  <c:v>-7.5780690000000002</c:v>
                </c:pt>
                <c:pt idx="945">
                  <c:v>-7.7174509999999996</c:v>
                </c:pt>
                <c:pt idx="946">
                  <c:v>-7.8185479999999998</c:v>
                </c:pt>
                <c:pt idx="947">
                  <c:v>-7.8855469999999999</c:v>
                </c:pt>
                <c:pt idx="948">
                  <c:v>-7.9334034999999998</c:v>
                </c:pt>
                <c:pt idx="949">
                  <c:v>-7.9292160000000003</c:v>
                </c:pt>
                <c:pt idx="950">
                  <c:v>-7.9292160000000003</c:v>
                </c:pt>
                <c:pt idx="951">
                  <c:v>-7.9340013999999996</c:v>
                </c:pt>
                <c:pt idx="952">
                  <c:v>-7.953144</c:v>
                </c:pt>
                <c:pt idx="953">
                  <c:v>-7.9968133000000003</c:v>
                </c:pt>
                <c:pt idx="954">
                  <c:v>-8.0644100000000005</c:v>
                </c:pt>
                <c:pt idx="955">
                  <c:v>-8.1122669999999992</c:v>
                </c:pt>
                <c:pt idx="956">
                  <c:v>-8.2510510000000004</c:v>
                </c:pt>
                <c:pt idx="957">
                  <c:v>-8.3808609999999994</c:v>
                </c:pt>
                <c:pt idx="958">
                  <c:v>-8.567501</c:v>
                </c:pt>
                <c:pt idx="959">
                  <c:v>-8.7684979999999992</c:v>
                </c:pt>
                <c:pt idx="960">
                  <c:v>-8.9934229999999999</c:v>
                </c:pt>
                <c:pt idx="961">
                  <c:v>-9.2183489999999999</c:v>
                </c:pt>
                <c:pt idx="962">
                  <c:v>-9.4331049999999994</c:v>
                </c:pt>
                <c:pt idx="963">
                  <c:v>-9.6239329999999992</c:v>
                </c:pt>
                <c:pt idx="964">
                  <c:v>-9.8153579999999998</c:v>
                </c:pt>
                <c:pt idx="965">
                  <c:v>-9.9583290000000009</c:v>
                </c:pt>
                <c:pt idx="966">
                  <c:v>-10.096515</c:v>
                </c:pt>
                <c:pt idx="967">
                  <c:v>-10.210772499999999</c:v>
                </c:pt>
                <c:pt idx="968">
                  <c:v>-10.297511999999999</c:v>
                </c:pt>
                <c:pt idx="969">
                  <c:v>-10.363913999999999</c:v>
                </c:pt>
                <c:pt idx="970">
                  <c:v>-10.439885</c:v>
                </c:pt>
                <c:pt idx="971">
                  <c:v>-10.482956</c:v>
                </c:pt>
                <c:pt idx="972">
                  <c:v>-10.497313</c:v>
                </c:pt>
                <c:pt idx="973">
                  <c:v>-10.487741</c:v>
                </c:pt>
                <c:pt idx="974">
                  <c:v>-10.4016</c:v>
                </c:pt>
                <c:pt idx="975">
                  <c:v>-10.363913999999999</c:v>
                </c:pt>
                <c:pt idx="976">
                  <c:v>-10.277172999999999</c:v>
                </c:pt>
                <c:pt idx="977">
                  <c:v>-10.186844000000001</c:v>
                </c:pt>
                <c:pt idx="978">
                  <c:v>-10.110274</c:v>
                </c:pt>
                <c:pt idx="979">
                  <c:v>-10.024730999999999</c:v>
                </c:pt>
                <c:pt idx="980">
                  <c:v>-9.920045</c:v>
                </c:pt>
                <c:pt idx="981">
                  <c:v>-9.8434740000000005</c:v>
                </c:pt>
                <c:pt idx="982">
                  <c:v>-9.7627159999999993</c:v>
                </c:pt>
                <c:pt idx="983">
                  <c:v>-9.6957179999999994</c:v>
                </c:pt>
                <c:pt idx="984">
                  <c:v>-9.6478610000000007</c:v>
                </c:pt>
                <c:pt idx="985">
                  <c:v>-9.5808619999999998</c:v>
                </c:pt>
                <c:pt idx="986">
                  <c:v>-9.5090769999999996</c:v>
                </c:pt>
                <c:pt idx="987">
                  <c:v>-9.427721</c:v>
                </c:pt>
                <c:pt idx="988">
                  <c:v>-9.3511504999999993</c:v>
                </c:pt>
                <c:pt idx="989">
                  <c:v>-9.2799639999999997</c:v>
                </c:pt>
                <c:pt idx="990">
                  <c:v>-9.2279210000000003</c:v>
                </c:pt>
                <c:pt idx="991">
                  <c:v>-9.1806619999999999</c:v>
                </c:pt>
                <c:pt idx="992">
                  <c:v>-9.1477609999999991</c:v>
                </c:pt>
                <c:pt idx="993">
                  <c:v>-9.1154580000000003</c:v>
                </c:pt>
                <c:pt idx="994">
                  <c:v>-9.0203430000000004</c:v>
                </c:pt>
                <c:pt idx="995">
                  <c:v>-8.9306129999999992</c:v>
                </c:pt>
                <c:pt idx="996">
                  <c:v>-8.8163549999999997</c:v>
                </c:pt>
                <c:pt idx="997">
                  <c:v>-8.7314100000000003</c:v>
                </c:pt>
                <c:pt idx="998">
                  <c:v>-8.6512499999999992</c:v>
                </c:pt>
                <c:pt idx="999">
                  <c:v>-8.5854470000000003</c:v>
                </c:pt>
                <c:pt idx="1000">
                  <c:v>-8.5340019999999992</c:v>
                </c:pt>
                <c:pt idx="1001">
                  <c:v>-8.4676010000000002</c:v>
                </c:pt>
                <c:pt idx="1002">
                  <c:v>-8.3922270000000001</c:v>
                </c:pt>
                <c:pt idx="1003">
                  <c:v>-8.3072820000000007</c:v>
                </c:pt>
                <c:pt idx="1004">
                  <c:v>-8.1792660000000001</c:v>
                </c:pt>
                <c:pt idx="1005">
                  <c:v>-8.0943210000000008</c:v>
                </c:pt>
                <c:pt idx="1006">
                  <c:v>-7.999206</c:v>
                </c:pt>
                <c:pt idx="1007">
                  <c:v>-7.9525459999999999</c:v>
                </c:pt>
                <c:pt idx="1008">
                  <c:v>-7.9148592999999998</c:v>
                </c:pt>
                <c:pt idx="1009">
                  <c:v>-7.8963146000000002</c:v>
                </c:pt>
                <c:pt idx="1010">
                  <c:v>-7.8921275</c:v>
                </c:pt>
                <c:pt idx="1011">
                  <c:v>-7.9351982999999997</c:v>
                </c:pt>
                <c:pt idx="1012">
                  <c:v>-7.9872420000000002</c:v>
                </c:pt>
                <c:pt idx="1013">
                  <c:v>-8.0542409999999993</c:v>
                </c:pt>
                <c:pt idx="1014">
                  <c:v>-8.1014999999999997</c:v>
                </c:pt>
                <c:pt idx="1015">
                  <c:v>-8.1439710000000005</c:v>
                </c:pt>
                <c:pt idx="1016">
                  <c:v>-8.1768730000000005</c:v>
                </c:pt>
                <c:pt idx="1017">
                  <c:v>-8.2235340000000008</c:v>
                </c:pt>
                <c:pt idx="1018">
                  <c:v>-8.2660055000000003</c:v>
                </c:pt>
                <c:pt idx="1019">
                  <c:v>-8.2983089999999997</c:v>
                </c:pt>
                <c:pt idx="1020">
                  <c:v>-8.3066840000000006</c:v>
                </c:pt>
                <c:pt idx="1021">
                  <c:v>-8.3108710000000006</c:v>
                </c:pt>
                <c:pt idx="1022">
                  <c:v>-8.3048889999999993</c:v>
                </c:pt>
                <c:pt idx="1023">
                  <c:v>-8.2851490000000005</c:v>
                </c:pt>
                <c:pt idx="1024">
                  <c:v>-8.2462649999999993</c:v>
                </c:pt>
                <c:pt idx="1025">
                  <c:v>-8.2025959999999998</c:v>
                </c:pt>
                <c:pt idx="1026">
                  <c:v>-8.1493559999999992</c:v>
                </c:pt>
                <c:pt idx="1027">
                  <c:v>-8.120044</c:v>
                </c:pt>
                <c:pt idx="1028">
                  <c:v>-8.1003030000000003</c:v>
                </c:pt>
                <c:pt idx="1029">
                  <c:v>-8.0757759999999994</c:v>
                </c:pt>
                <c:pt idx="1030">
                  <c:v>-8.1032930000000007</c:v>
                </c:pt>
                <c:pt idx="1031">
                  <c:v>-8.140981</c:v>
                </c:pt>
                <c:pt idx="1032">
                  <c:v>-8.1553369999999994</c:v>
                </c:pt>
                <c:pt idx="1033">
                  <c:v>-8.2313100000000006</c:v>
                </c:pt>
                <c:pt idx="1034">
                  <c:v>-8.2983089999999997</c:v>
                </c:pt>
                <c:pt idx="1035">
                  <c:v>-8.3557369999999995</c:v>
                </c:pt>
                <c:pt idx="1036">
                  <c:v>-8.4179499999999994</c:v>
                </c:pt>
                <c:pt idx="1037">
                  <c:v>-8.47119</c:v>
                </c:pt>
                <c:pt idx="1038">
                  <c:v>-8.5292169999999992</c:v>
                </c:pt>
                <c:pt idx="1039">
                  <c:v>-8.5866439999999997</c:v>
                </c:pt>
                <c:pt idx="1040">
                  <c:v>-8.5920280000000009</c:v>
                </c:pt>
                <c:pt idx="1041">
                  <c:v>-8.5830549999999999</c:v>
                </c:pt>
                <c:pt idx="1042">
                  <c:v>-8.5884389999999993</c:v>
                </c:pt>
                <c:pt idx="1043">
                  <c:v>-8.6177510000000002</c:v>
                </c:pt>
                <c:pt idx="1044">
                  <c:v>-8.6614199999999997</c:v>
                </c:pt>
                <c:pt idx="1045">
                  <c:v>-8.7146600000000003</c:v>
                </c:pt>
                <c:pt idx="1046">
                  <c:v>-8.7248300000000008</c:v>
                </c:pt>
                <c:pt idx="1047">
                  <c:v>-8.6733840000000004</c:v>
                </c:pt>
                <c:pt idx="1048">
                  <c:v>-8.6309109999999993</c:v>
                </c:pt>
                <c:pt idx="1049">
                  <c:v>-8.5884389999999993</c:v>
                </c:pt>
                <c:pt idx="1050">
                  <c:v>-8.5322075000000002</c:v>
                </c:pt>
                <c:pt idx="1051">
                  <c:v>-8.4137629999999994</c:v>
                </c:pt>
                <c:pt idx="1052">
                  <c:v>-8.2193459999999998</c:v>
                </c:pt>
                <c:pt idx="1053">
                  <c:v>-7.856833</c:v>
                </c:pt>
                <c:pt idx="1054">
                  <c:v>-7.6654070000000001</c:v>
                </c:pt>
                <c:pt idx="1055">
                  <c:v>-7.6743803000000002</c:v>
                </c:pt>
                <c:pt idx="1056">
                  <c:v>-7.7970129999999997</c:v>
                </c:pt>
                <c:pt idx="1057">
                  <c:v>-7.673184</c:v>
                </c:pt>
                <c:pt idx="1058">
                  <c:v>-7.5714889999999997</c:v>
                </c:pt>
                <c:pt idx="1059">
                  <c:v>-7.8083786999999996</c:v>
                </c:pt>
                <c:pt idx="1060">
                  <c:v>-8.3126660000000001</c:v>
                </c:pt>
                <c:pt idx="1061">
                  <c:v>-8.1804629999999996</c:v>
                </c:pt>
                <c:pt idx="1062">
                  <c:v>-7.6390862000000004</c:v>
                </c:pt>
                <c:pt idx="1063">
                  <c:v>-7.3669029999999998</c:v>
                </c:pt>
                <c:pt idx="1064">
                  <c:v>-7.2341012999999998</c:v>
                </c:pt>
                <c:pt idx="1065">
                  <c:v>-7.1503525000000003</c:v>
                </c:pt>
                <c:pt idx="1066">
                  <c:v>-7.0851480000000002</c:v>
                </c:pt>
                <c:pt idx="1067">
                  <c:v>-7.0857463000000003</c:v>
                </c:pt>
                <c:pt idx="1068">
                  <c:v>-7.071987</c:v>
                </c:pt>
                <c:pt idx="1069">
                  <c:v>-7.0480590000000003</c:v>
                </c:pt>
                <c:pt idx="1070">
                  <c:v>-7.029515</c:v>
                </c:pt>
                <c:pt idx="1071">
                  <c:v>-6.9768724000000004</c:v>
                </c:pt>
                <c:pt idx="1072">
                  <c:v>-6.8949183999999999</c:v>
                </c:pt>
                <c:pt idx="1073">
                  <c:v>-6.8231339999999996</c:v>
                </c:pt>
                <c:pt idx="1074">
                  <c:v>-6.7369924000000001</c:v>
                </c:pt>
                <c:pt idx="1075">
                  <c:v>-6.6556363000000003</c:v>
                </c:pt>
                <c:pt idx="1076">
                  <c:v>-6.6077795000000004</c:v>
                </c:pt>
                <c:pt idx="1077">
                  <c:v>-6.5557359999999996</c:v>
                </c:pt>
                <c:pt idx="1078">
                  <c:v>-6.5270219999999997</c:v>
                </c:pt>
                <c:pt idx="1079">
                  <c:v>-6.4941205999999996</c:v>
                </c:pt>
                <c:pt idx="1080">
                  <c:v>-6.4606214</c:v>
                </c:pt>
                <c:pt idx="1081">
                  <c:v>-6.4229339999999997</c:v>
                </c:pt>
                <c:pt idx="1082">
                  <c:v>-6.3661045999999999</c:v>
                </c:pt>
                <c:pt idx="1083">
                  <c:v>-6.3194447</c:v>
                </c:pt>
                <c:pt idx="1084">
                  <c:v>-6.2865434000000002</c:v>
                </c:pt>
                <c:pt idx="1085">
                  <c:v>-6.2440705000000003</c:v>
                </c:pt>
                <c:pt idx="1086">
                  <c:v>-6.17767</c:v>
                </c:pt>
                <c:pt idx="1087">
                  <c:v>-6.1345989999999997</c:v>
                </c:pt>
                <c:pt idx="1088">
                  <c:v>-6.0867424000000003</c:v>
                </c:pt>
                <c:pt idx="1089">
                  <c:v>-6.0251273999999997</c:v>
                </c:pt>
                <c:pt idx="1090">
                  <c:v>-5.977271</c:v>
                </c:pt>
                <c:pt idx="1091">
                  <c:v>-5.9294146999999997</c:v>
                </c:pt>
                <c:pt idx="1092">
                  <c:v>-5.9288163000000003</c:v>
                </c:pt>
                <c:pt idx="1093">
                  <c:v>-5.9240310000000003</c:v>
                </c:pt>
                <c:pt idx="1094">
                  <c:v>-5.8905310000000002</c:v>
                </c:pt>
                <c:pt idx="1095">
                  <c:v>-5.8857454999999996</c:v>
                </c:pt>
                <c:pt idx="1096">
                  <c:v>-5.9330040000000004</c:v>
                </c:pt>
                <c:pt idx="1097">
                  <c:v>-5.9377893999999998</c:v>
                </c:pt>
                <c:pt idx="1098">
                  <c:v>-5.9138612999999998</c:v>
                </c:pt>
                <c:pt idx="1099">
                  <c:v>-5.8899330000000001</c:v>
                </c:pt>
                <c:pt idx="1100">
                  <c:v>-5.8468622999999997</c:v>
                </c:pt>
                <c:pt idx="1101">
                  <c:v>-5.7942200000000001</c:v>
                </c:pt>
                <c:pt idx="1102">
                  <c:v>-5.7607207000000002</c:v>
                </c:pt>
                <c:pt idx="1103">
                  <c:v>-5.7320064999999998</c:v>
                </c:pt>
                <c:pt idx="1104">
                  <c:v>-5.7026944000000004</c:v>
                </c:pt>
                <c:pt idx="1105">
                  <c:v>-5.6596235999999998</c:v>
                </c:pt>
                <c:pt idx="1106">
                  <c:v>-5.6596235999999998</c:v>
                </c:pt>
                <c:pt idx="1107">
                  <c:v>-5.6255259999999998</c:v>
                </c:pt>
                <c:pt idx="1108">
                  <c:v>-5.5920266999999999</c:v>
                </c:pt>
                <c:pt idx="1109">
                  <c:v>-5.5674999999999999</c:v>
                </c:pt>
                <c:pt idx="1110">
                  <c:v>-5.5340004</c:v>
                </c:pt>
                <c:pt idx="1111">
                  <c:v>-5.4711889999999999</c:v>
                </c:pt>
                <c:pt idx="1112">
                  <c:v>-5.4376892999999997</c:v>
                </c:pt>
                <c:pt idx="1113">
                  <c:v>-5.4083769999999998</c:v>
                </c:pt>
                <c:pt idx="1114">
                  <c:v>-5.4077789999999997</c:v>
                </c:pt>
                <c:pt idx="1115">
                  <c:v>-5.3784669999999997</c:v>
                </c:pt>
                <c:pt idx="1116">
                  <c:v>-5.3832525999999996</c:v>
                </c:pt>
                <c:pt idx="1117">
                  <c:v>-5.3539405000000002</c:v>
                </c:pt>
                <c:pt idx="1118">
                  <c:v>-5.3198429999999997</c:v>
                </c:pt>
                <c:pt idx="1119">
                  <c:v>-5.2959145999999997</c:v>
                </c:pt>
                <c:pt idx="1120">
                  <c:v>-5.2570313999999998</c:v>
                </c:pt>
                <c:pt idx="1121">
                  <c:v>-5.2474600000000002</c:v>
                </c:pt>
                <c:pt idx="1122">
                  <c:v>-5.2085767000000001</c:v>
                </c:pt>
                <c:pt idx="1123">
                  <c:v>-5.1942196000000003</c:v>
                </c:pt>
                <c:pt idx="1124">
                  <c:v>-5.1792645000000004</c:v>
                </c:pt>
                <c:pt idx="1125">
                  <c:v>-5.1607203000000004</c:v>
                </c:pt>
                <c:pt idx="1126">
                  <c:v>-5.1655059999999997</c:v>
                </c:pt>
                <c:pt idx="1127">
                  <c:v>-5.1846484999999998</c:v>
                </c:pt>
                <c:pt idx="1128">
                  <c:v>-5.1996035999999997</c:v>
                </c:pt>
                <c:pt idx="1129">
                  <c:v>-5.2139606000000001</c:v>
                </c:pt>
                <c:pt idx="1130">
                  <c:v>-5.2432730000000003</c:v>
                </c:pt>
                <c:pt idx="1131">
                  <c:v>-5.267201</c:v>
                </c:pt>
                <c:pt idx="1132">
                  <c:v>-5.2917269999999998</c:v>
                </c:pt>
                <c:pt idx="1133">
                  <c:v>-5.3060840000000002</c:v>
                </c:pt>
                <c:pt idx="1134">
                  <c:v>-5.3114679999999996</c:v>
                </c:pt>
                <c:pt idx="1135">
                  <c:v>-5.3497534</c:v>
                </c:pt>
                <c:pt idx="1136">
                  <c:v>-5.4029936999999997</c:v>
                </c:pt>
                <c:pt idx="1137">
                  <c:v>-5.4364929999999996</c:v>
                </c:pt>
                <c:pt idx="1138">
                  <c:v>-5.4795636999999999</c:v>
                </c:pt>
                <c:pt idx="1139">
                  <c:v>-5.5226344999999997</c:v>
                </c:pt>
                <c:pt idx="1140">
                  <c:v>-5.5758749999999999</c:v>
                </c:pt>
                <c:pt idx="1141">
                  <c:v>-5.6572310000000003</c:v>
                </c:pt>
                <c:pt idx="1142">
                  <c:v>-5.7343992999999998</c:v>
                </c:pt>
                <c:pt idx="1143">
                  <c:v>-5.8313090000000001</c:v>
                </c:pt>
                <c:pt idx="1144">
                  <c:v>-5.9036920000000004</c:v>
                </c:pt>
                <c:pt idx="1145">
                  <c:v>-6.0000030000000004</c:v>
                </c:pt>
                <c:pt idx="1146">
                  <c:v>-6.0580287000000004</c:v>
                </c:pt>
                <c:pt idx="1147">
                  <c:v>-6.1112690000000001</c:v>
                </c:pt>
                <c:pt idx="1148">
                  <c:v>-6.1597238000000001</c:v>
                </c:pt>
                <c:pt idx="1149">
                  <c:v>-6.1890359999999998</c:v>
                </c:pt>
                <c:pt idx="1150">
                  <c:v>-6.2177496000000003</c:v>
                </c:pt>
                <c:pt idx="1151">
                  <c:v>-6.2799630000000004</c:v>
                </c:pt>
                <c:pt idx="1152">
                  <c:v>-6.3278192999999998</c:v>
                </c:pt>
                <c:pt idx="1153">
                  <c:v>-6.3804616999999997</c:v>
                </c:pt>
                <c:pt idx="1154">
                  <c:v>-6.4426750000000004</c:v>
                </c:pt>
                <c:pt idx="1155">
                  <c:v>-6.4474606999999997</c:v>
                </c:pt>
                <c:pt idx="1156">
                  <c:v>-6.4755763999999996</c:v>
                </c:pt>
                <c:pt idx="1157">
                  <c:v>-6.5419770000000002</c:v>
                </c:pt>
                <c:pt idx="1158">
                  <c:v>-6.5700927</c:v>
                </c:pt>
                <c:pt idx="1159">
                  <c:v>-6.6029939999999998</c:v>
                </c:pt>
                <c:pt idx="1160">
                  <c:v>-6.6406812999999998</c:v>
                </c:pt>
                <c:pt idx="1161">
                  <c:v>-6.6969123000000002</c:v>
                </c:pt>
                <c:pt idx="1162">
                  <c:v>-6.7154569999999998</c:v>
                </c:pt>
                <c:pt idx="1163">
                  <c:v>-6.7435720000000003</c:v>
                </c:pt>
                <c:pt idx="1164">
                  <c:v>-6.7579292999999998</c:v>
                </c:pt>
                <c:pt idx="1165">
                  <c:v>-6.7477600000000004</c:v>
                </c:pt>
                <c:pt idx="1166">
                  <c:v>-6.7334027000000001</c:v>
                </c:pt>
                <c:pt idx="1167">
                  <c:v>-6.6999034999999996</c:v>
                </c:pt>
                <c:pt idx="1168">
                  <c:v>-6.6897339999999996</c:v>
                </c:pt>
                <c:pt idx="1169">
                  <c:v>-6.6993049999999998</c:v>
                </c:pt>
                <c:pt idx="1170">
                  <c:v>-6.7226353000000003</c:v>
                </c:pt>
                <c:pt idx="1171">
                  <c:v>-6.741778</c:v>
                </c:pt>
                <c:pt idx="1172">
                  <c:v>-6.7800630000000002</c:v>
                </c:pt>
                <c:pt idx="1173">
                  <c:v>-6.7800630000000002</c:v>
                </c:pt>
                <c:pt idx="1174">
                  <c:v>-6.8183480000000003</c:v>
                </c:pt>
                <c:pt idx="1175">
                  <c:v>-6.8087770000000001</c:v>
                </c:pt>
                <c:pt idx="1176">
                  <c:v>-6.8135624000000004</c:v>
                </c:pt>
                <c:pt idx="1177">
                  <c:v>-6.8333035000000004</c:v>
                </c:pt>
                <c:pt idx="1178">
                  <c:v>-6.8285174</c:v>
                </c:pt>
                <c:pt idx="1179">
                  <c:v>-6.8333035000000004</c:v>
                </c:pt>
                <c:pt idx="1180">
                  <c:v>-6.8339014000000002</c:v>
                </c:pt>
                <c:pt idx="1181">
                  <c:v>-6.8913292999999998</c:v>
                </c:pt>
                <c:pt idx="1182">
                  <c:v>-6.9158553999999999</c:v>
                </c:pt>
              </c:numCache>
            </c:numRef>
          </c:val>
          <c:smooth val="0"/>
          <c:extLst>
            <c:ext xmlns:c16="http://schemas.microsoft.com/office/drawing/2014/chart" uri="{C3380CC4-5D6E-409C-BE32-E72D297353CC}">
              <c16:uniqueId val="{00000001-100A-427C-86BF-F1045C8C97AB}"/>
            </c:ext>
          </c:extLst>
        </c:ser>
        <c:ser>
          <c:idx val="2"/>
          <c:order val="2"/>
          <c:tx>
            <c:v>Z</c:v>
          </c:tx>
          <c:spPr>
            <a:ln w="28575" cap="rnd">
              <a:solidFill>
                <a:schemeClr val="accent3"/>
              </a:solidFill>
              <a:round/>
            </a:ln>
            <a:effectLst/>
          </c:spPr>
          <c:marker>
            <c:symbol val="none"/>
          </c:marker>
          <c:val>
            <c:numRef>
              <c:f>'SENSOR_DELAY_FASTEST(1)'!$C$1:$C$1183</c:f>
              <c:numCache>
                <c:formatCode>General</c:formatCode>
                <c:ptCount val="1183"/>
                <c:pt idx="0">
                  <c:v>7.6725859999999999</c:v>
                </c:pt>
                <c:pt idx="1">
                  <c:v>7.8215389999999996</c:v>
                </c:pt>
                <c:pt idx="2">
                  <c:v>8.0177510000000005</c:v>
                </c:pt>
                <c:pt idx="3">
                  <c:v>8.1433734999999992</c:v>
                </c:pt>
                <c:pt idx="4">
                  <c:v>8.0967140000000004</c:v>
                </c:pt>
                <c:pt idx="5">
                  <c:v>8.0542409999999993</c:v>
                </c:pt>
                <c:pt idx="6">
                  <c:v>7.9537424999999997</c:v>
                </c:pt>
                <c:pt idx="7">
                  <c:v>7.806584</c:v>
                </c:pt>
                <c:pt idx="8">
                  <c:v>7.6642109999999999</c:v>
                </c:pt>
                <c:pt idx="9">
                  <c:v>7.4979094999999996</c:v>
                </c:pt>
                <c:pt idx="10">
                  <c:v>7.326225</c:v>
                </c:pt>
                <c:pt idx="11">
                  <c:v>7.2406810000000004</c:v>
                </c:pt>
                <c:pt idx="12">
                  <c:v>7.1982090000000003</c:v>
                </c:pt>
                <c:pt idx="13">
                  <c:v>7.1078796000000004</c:v>
                </c:pt>
                <c:pt idx="14">
                  <c:v>7.0265236</c:v>
                </c:pt>
                <c:pt idx="15">
                  <c:v>6.9110699999999996</c:v>
                </c:pt>
                <c:pt idx="16">
                  <c:v>6.8446692999999996</c:v>
                </c:pt>
                <c:pt idx="17">
                  <c:v>6.8111696000000004</c:v>
                </c:pt>
                <c:pt idx="18">
                  <c:v>6.8159549999999998</c:v>
                </c:pt>
                <c:pt idx="19">
                  <c:v>6.8201426999999999</c:v>
                </c:pt>
                <c:pt idx="20">
                  <c:v>6.8345000000000002</c:v>
                </c:pt>
                <c:pt idx="21">
                  <c:v>6.8590260000000001</c:v>
                </c:pt>
                <c:pt idx="22">
                  <c:v>6.8829539999999998</c:v>
                </c:pt>
                <c:pt idx="23">
                  <c:v>6.9074806999999998</c:v>
                </c:pt>
                <c:pt idx="24">
                  <c:v>6.7800630000000002</c:v>
                </c:pt>
                <c:pt idx="25">
                  <c:v>6.5473610000000004</c:v>
                </c:pt>
                <c:pt idx="26">
                  <c:v>6.3092750000000004</c:v>
                </c:pt>
                <c:pt idx="27">
                  <c:v>6.2386869999999996</c:v>
                </c:pt>
                <c:pt idx="28">
                  <c:v>6.0921263999999997</c:v>
                </c:pt>
                <c:pt idx="29">
                  <c:v>5.814559</c:v>
                </c:pt>
                <c:pt idx="30">
                  <c:v>5.2337009999999999</c:v>
                </c:pt>
                <c:pt idx="31">
                  <c:v>5.0333022999999999</c:v>
                </c:pt>
                <c:pt idx="32">
                  <c:v>5.2127642999999999</c:v>
                </c:pt>
                <c:pt idx="33">
                  <c:v>5.5064830000000002</c:v>
                </c:pt>
                <c:pt idx="34">
                  <c:v>5.9784674999999998</c:v>
                </c:pt>
                <c:pt idx="35">
                  <c:v>6.7633133000000001</c:v>
                </c:pt>
                <c:pt idx="36">
                  <c:v>7.7730839999999999</c:v>
                </c:pt>
                <c:pt idx="37">
                  <c:v>8.6303129999999992</c:v>
                </c:pt>
                <c:pt idx="38">
                  <c:v>9.2171529999999997</c:v>
                </c:pt>
                <c:pt idx="39">
                  <c:v>9.6520480000000006</c:v>
                </c:pt>
                <c:pt idx="40">
                  <c:v>9.9469630000000002</c:v>
                </c:pt>
                <c:pt idx="41">
                  <c:v>10.144372000000001</c:v>
                </c:pt>
                <c:pt idx="42">
                  <c:v>10.1288185</c:v>
                </c:pt>
                <c:pt idx="43">
                  <c:v>9.9236339999999998</c:v>
                </c:pt>
                <c:pt idx="44">
                  <c:v>9.6167549999999995</c:v>
                </c:pt>
                <c:pt idx="45">
                  <c:v>9.3714899999999997</c:v>
                </c:pt>
                <c:pt idx="46">
                  <c:v>9.1357970000000002</c:v>
                </c:pt>
                <c:pt idx="47">
                  <c:v>8.9772719999999993</c:v>
                </c:pt>
                <c:pt idx="48">
                  <c:v>8.7900340000000003</c:v>
                </c:pt>
                <c:pt idx="49">
                  <c:v>8.5639120000000002</c:v>
                </c:pt>
                <c:pt idx="50">
                  <c:v>8.300103</c:v>
                </c:pt>
                <c:pt idx="51">
                  <c:v>7.9962150000000003</c:v>
                </c:pt>
                <c:pt idx="52">
                  <c:v>7.635497</c:v>
                </c:pt>
                <c:pt idx="53">
                  <c:v>7.2029943000000003</c:v>
                </c:pt>
                <c:pt idx="54">
                  <c:v>6.7118672999999998</c:v>
                </c:pt>
                <c:pt idx="55">
                  <c:v>6.2171516000000002</c:v>
                </c:pt>
                <c:pt idx="56">
                  <c:v>5.6404810000000003</c:v>
                </c:pt>
                <c:pt idx="57">
                  <c:v>5.1032925000000002</c:v>
                </c:pt>
                <c:pt idx="58">
                  <c:v>4.5613184000000002</c:v>
                </c:pt>
                <c:pt idx="59">
                  <c:v>4.1018962999999999</c:v>
                </c:pt>
                <c:pt idx="60">
                  <c:v>3.6472600000000002</c:v>
                </c:pt>
                <c:pt idx="61">
                  <c:v>3.2679974999999999</c:v>
                </c:pt>
                <c:pt idx="62">
                  <c:v>3.0095727000000001</c:v>
                </c:pt>
                <c:pt idx="63">
                  <c:v>2.9425735</c:v>
                </c:pt>
                <c:pt idx="64">
                  <c:v>2.8899314</c:v>
                </c:pt>
                <c:pt idx="65">
                  <c:v>2.865405</c:v>
                </c:pt>
                <c:pt idx="66">
                  <c:v>2.8881369000000001</c:v>
                </c:pt>
                <c:pt idx="67">
                  <c:v>2.8630122999999998</c:v>
                </c:pt>
                <c:pt idx="68">
                  <c:v>2.8037898999999999</c:v>
                </c:pt>
                <c:pt idx="69">
                  <c:v>2.7786653000000001</c:v>
                </c:pt>
                <c:pt idx="70">
                  <c:v>2.7589245</c:v>
                </c:pt>
                <c:pt idx="71">
                  <c:v>2.7302105000000001</c:v>
                </c:pt>
                <c:pt idx="72">
                  <c:v>2.7260232000000002</c:v>
                </c:pt>
                <c:pt idx="73">
                  <c:v>2.7655048</c:v>
                </c:pt>
                <c:pt idx="74">
                  <c:v>2.7338</c:v>
                </c:pt>
                <c:pt idx="75">
                  <c:v>2.687738</c:v>
                </c:pt>
                <c:pt idx="76">
                  <c:v>2.6608187999999999</c:v>
                </c:pt>
                <c:pt idx="77">
                  <c:v>2.5375884000000002</c:v>
                </c:pt>
                <c:pt idx="78">
                  <c:v>2.3952154999999999</c:v>
                </c:pt>
                <c:pt idx="79">
                  <c:v>2.243271</c:v>
                </c:pt>
                <c:pt idx="80">
                  <c:v>2.0141585000000002</c:v>
                </c:pt>
                <c:pt idx="81">
                  <c:v>1.7892330999999999</c:v>
                </c:pt>
                <c:pt idx="82">
                  <c:v>1.5206388</c:v>
                </c:pt>
                <c:pt idx="83">
                  <c:v>1.2652049999999999</c:v>
                </c:pt>
                <c:pt idx="84">
                  <c:v>1.0163515000000001</c:v>
                </c:pt>
                <c:pt idx="85">
                  <c:v>0.91585284</c:v>
                </c:pt>
                <c:pt idx="86">
                  <c:v>0.94636136000000004</c:v>
                </c:pt>
                <c:pt idx="87">
                  <c:v>1.0630113999999999</c:v>
                </c:pt>
                <c:pt idx="88">
                  <c:v>1.2227323999999999</c:v>
                </c:pt>
                <c:pt idx="89">
                  <c:v>1.4309080000000001</c:v>
                </c:pt>
                <c:pt idx="90">
                  <c:v>1.2454642</c:v>
                </c:pt>
                <c:pt idx="91">
                  <c:v>1.4249259000000001</c:v>
                </c:pt>
                <c:pt idx="92">
                  <c:v>1.9286151</c:v>
                </c:pt>
                <c:pt idx="93">
                  <c:v>2.3982065000000001</c:v>
                </c:pt>
                <c:pt idx="94">
                  <c:v>2.8582264999999998</c:v>
                </c:pt>
                <c:pt idx="95">
                  <c:v>3.1830522999999999</c:v>
                </c:pt>
                <c:pt idx="96">
                  <c:v>3.4402807000000002</c:v>
                </c:pt>
                <c:pt idx="97">
                  <c:v>3.7890345999999999</c:v>
                </c:pt>
                <c:pt idx="98">
                  <c:v>4.2000016999999996</c:v>
                </c:pt>
                <c:pt idx="99">
                  <c:v>4.5296135</c:v>
                </c:pt>
                <c:pt idx="100">
                  <c:v>4.7922254000000004</c:v>
                </c:pt>
                <c:pt idx="101">
                  <c:v>5.0255255999999999</c:v>
                </c:pt>
                <c:pt idx="102">
                  <c:v>5.2307104999999998</c:v>
                </c:pt>
                <c:pt idx="103">
                  <c:v>5.3688960000000003</c:v>
                </c:pt>
                <c:pt idx="104">
                  <c:v>5.3874399999999998</c:v>
                </c:pt>
                <c:pt idx="105">
                  <c:v>5.3862439999999996</c:v>
                </c:pt>
                <c:pt idx="106">
                  <c:v>5.5292149999999998</c:v>
                </c:pt>
                <c:pt idx="107">
                  <c:v>5.5340004</c:v>
                </c:pt>
                <c:pt idx="108">
                  <c:v>5.4526450000000004</c:v>
                </c:pt>
                <c:pt idx="109">
                  <c:v>5.1655059999999997</c:v>
                </c:pt>
                <c:pt idx="110">
                  <c:v>4.8975096000000002</c:v>
                </c:pt>
                <c:pt idx="111">
                  <c:v>4.6929235</c:v>
                </c:pt>
                <c:pt idx="112">
                  <c:v>4.5158544000000003</c:v>
                </c:pt>
                <c:pt idx="113">
                  <c:v>4.6115674999999996</c:v>
                </c:pt>
                <c:pt idx="114">
                  <c:v>5.0327044000000001</c:v>
                </c:pt>
                <c:pt idx="115">
                  <c:v>5.2331032999999998</c:v>
                </c:pt>
                <c:pt idx="116">
                  <c:v>5.1936216000000002</c:v>
                </c:pt>
                <c:pt idx="117">
                  <c:v>5.2307104999999998</c:v>
                </c:pt>
                <c:pt idx="118">
                  <c:v>5.1541399999999999</c:v>
                </c:pt>
                <c:pt idx="119">
                  <c:v>4.9908299999999999</c:v>
                </c:pt>
                <c:pt idx="120">
                  <c:v>4.8759740000000003</c:v>
                </c:pt>
                <c:pt idx="121">
                  <c:v>4.7491545999999998</c:v>
                </c:pt>
                <c:pt idx="122">
                  <c:v>4.7001020000000002</c:v>
                </c:pt>
                <c:pt idx="123">
                  <c:v>4.7138605</c:v>
                </c:pt>
                <c:pt idx="124">
                  <c:v>4.7455654000000003</c:v>
                </c:pt>
                <c:pt idx="125">
                  <c:v>4.8251265999999999</c:v>
                </c:pt>
                <c:pt idx="126">
                  <c:v>4.9489555000000003</c:v>
                </c:pt>
                <c:pt idx="127">
                  <c:v>5.1308100000000003</c:v>
                </c:pt>
                <c:pt idx="128">
                  <c:v>5.3994045000000002</c:v>
                </c:pt>
                <c:pt idx="129">
                  <c:v>5.6829539999999996</c:v>
                </c:pt>
                <c:pt idx="130">
                  <c:v>5.9760746999999999</c:v>
                </c:pt>
                <c:pt idx="131">
                  <c:v>6.1728839999999998</c:v>
                </c:pt>
                <c:pt idx="132">
                  <c:v>6.3541407999999997</c:v>
                </c:pt>
                <c:pt idx="133">
                  <c:v>6.3296140000000003</c:v>
                </c:pt>
                <c:pt idx="134">
                  <c:v>6.7806610000000003</c:v>
                </c:pt>
                <c:pt idx="135">
                  <c:v>7.2173514000000001</c:v>
                </c:pt>
                <c:pt idx="136">
                  <c:v>7.4763739999999999</c:v>
                </c:pt>
                <c:pt idx="137">
                  <c:v>7.7503523999999997</c:v>
                </c:pt>
                <c:pt idx="138">
                  <c:v>8.1014999999999997</c:v>
                </c:pt>
                <c:pt idx="139">
                  <c:v>8.2989069999999998</c:v>
                </c:pt>
                <c:pt idx="140">
                  <c:v>8.4478609999999996</c:v>
                </c:pt>
                <c:pt idx="141">
                  <c:v>8.6739820000000005</c:v>
                </c:pt>
                <c:pt idx="142">
                  <c:v>9.0053879999999999</c:v>
                </c:pt>
                <c:pt idx="143">
                  <c:v>9.1842520000000007</c:v>
                </c:pt>
                <c:pt idx="144">
                  <c:v>9.3583300000000005</c:v>
                </c:pt>
                <c:pt idx="145">
                  <c:v>9.4025960000000008</c:v>
                </c:pt>
                <c:pt idx="146">
                  <c:v>9.1340029999999999</c:v>
                </c:pt>
                <c:pt idx="147">
                  <c:v>9.381062</c:v>
                </c:pt>
                <c:pt idx="148">
                  <c:v>9.4594260000000006</c:v>
                </c:pt>
                <c:pt idx="149">
                  <c:v>9.4175520000000006</c:v>
                </c:pt>
                <c:pt idx="150">
                  <c:v>9.4618190000000002</c:v>
                </c:pt>
                <c:pt idx="151">
                  <c:v>9.5300139999999995</c:v>
                </c:pt>
                <c:pt idx="152">
                  <c:v>9.4247300000000003</c:v>
                </c:pt>
                <c:pt idx="153">
                  <c:v>9.7758769999999995</c:v>
                </c:pt>
                <c:pt idx="154">
                  <c:v>9.9601240000000004</c:v>
                </c:pt>
                <c:pt idx="155">
                  <c:v>9.8500549999999993</c:v>
                </c:pt>
                <c:pt idx="156">
                  <c:v>10.191031000000001</c:v>
                </c:pt>
                <c:pt idx="157">
                  <c:v>10.547563</c:v>
                </c:pt>
                <c:pt idx="158">
                  <c:v>10.783854</c:v>
                </c:pt>
                <c:pt idx="159">
                  <c:v>10.947164000000001</c:v>
                </c:pt>
                <c:pt idx="160">
                  <c:v>11.105090000000001</c:v>
                </c:pt>
                <c:pt idx="161">
                  <c:v>11.230115</c:v>
                </c:pt>
                <c:pt idx="162">
                  <c:v>11.312068999999999</c:v>
                </c:pt>
                <c:pt idx="163">
                  <c:v>11.360524</c:v>
                </c:pt>
                <c:pt idx="164">
                  <c:v>11.322239</c:v>
                </c:pt>
                <c:pt idx="165">
                  <c:v>11.284552</c:v>
                </c:pt>
                <c:pt idx="166">
                  <c:v>11.217552</c:v>
                </c:pt>
                <c:pt idx="167">
                  <c:v>11.149956</c:v>
                </c:pt>
                <c:pt idx="168">
                  <c:v>11.020742</c:v>
                </c:pt>
                <c:pt idx="169">
                  <c:v>10.886146999999999</c:v>
                </c:pt>
                <c:pt idx="170">
                  <c:v>10.732408</c:v>
                </c:pt>
                <c:pt idx="171">
                  <c:v>10.593624</c:v>
                </c:pt>
                <c:pt idx="172">
                  <c:v>10.411171</c:v>
                </c:pt>
                <c:pt idx="173">
                  <c:v>10.243672999999999</c:v>
                </c:pt>
                <c:pt idx="174">
                  <c:v>9.9900339999999996</c:v>
                </c:pt>
                <c:pt idx="175">
                  <c:v>9.7645110000000006</c:v>
                </c:pt>
                <c:pt idx="176">
                  <c:v>9.5258269999999996</c:v>
                </c:pt>
                <c:pt idx="177">
                  <c:v>9.2333040000000004</c:v>
                </c:pt>
                <c:pt idx="178">
                  <c:v>8.9264250000000001</c:v>
                </c:pt>
                <c:pt idx="179">
                  <c:v>8.6297149999999991</c:v>
                </c:pt>
                <c:pt idx="180">
                  <c:v>8.4382889999999993</c:v>
                </c:pt>
                <c:pt idx="181">
                  <c:v>8.2959169999999993</c:v>
                </c:pt>
                <c:pt idx="182">
                  <c:v>8.1870419999999999</c:v>
                </c:pt>
                <c:pt idx="183">
                  <c:v>8.1547389999999993</c:v>
                </c:pt>
                <c:pt idx="184">
                  <c:v>8.0841510000000003</c:v>
                </c:pt>
                <c:pt idx="185">
                  <c:v>7.9549390000000004</c:v>
                </c:pt>
                <c:pt idx="186">
                  <c:v>7.8693952999999999</c:v>
                </c:pt>
                <c:pt idx="187">
                  <c:v>7.7120676000000001</c:v>
                </c:pt>
                <c:pt idx="188">
                  <c:v>7.6743803000000002</c:v>
                </c:pt>
                <c:pt idx="189">
                  <c:v>7.6893352999999998</c:v>
                </c:pt>
                <c:pt idx="190">
                  <c:v>7.7234334999999996</c:v>
                </c:pt>
                <c:pt idx="191">
                  <c:v>7.7569327000000001</c:v>
                </c:pt>
                <c:pt idx="192">
                  <c:v>7.8532440000000001</c:v>
                </c:pt>
                <c:pt idx="193">
                  <c:v>7.9585280000000003</c:v>
                </c:pt>
                <c:pt idx="194">
                  <c:v>8.0835530000000002</c:v>
                </c:pt>
                <c:pt idx="195">
                  <c:v>8.2079799999999992</c:v>
                </c:pt>
                <c:pt idx="196">
                  <c:v>8.2648100000000007</c:v>
                </c:pt>
                <c:pt idx="197">
                  <c:v>8.2929250000000003</c:v>
                </c:pt>
                <c:pt idx="198">
                  <c:v>8.2827559999999991</c:v>
                </c:pt>
                <c:pt idx="199">
                  <c:v>8.2773710000000005</c:v>
                </c:pt>
                <c:pt idx="200">
                  <c:v>8.3060860000000005</c:v>
                </c:pt>
                <c:pt idx="201">
                  <c:v>8.3342010000000002</c:v>
                </c:pt>
                <c:pt idx="202">
                  <c:v>8.3342010000000002</c:v>
                </c:pt>
                <c:pt idx="203">
                  <c:v>8.3766739999999995</c:v>
                </c:pt>
                <c:pt idx="204">
                  <c:v>8.4382889999999993</c:v>
                </c:pt>
                <c:pt idx="205">
                  <c:v>8.5052880000000002</c:v>
                </c:pt>
                <c:pt idx="206">
                  <c:v>8.600403</c:v>
                </c:pt>
                <c:pt idx="207">
                  <c:v>8.6626159999999999</c:v>
                </c:pt>
                <c:pt idx="208">
                  <c:v>8.6572320000000005</c:v>
                </c:pt>
                <c:pt idx="209">
                  <c:v>8.7003029999999999</c:v>
                </c:pt>
                <c:pt idx="210">
                  <c:v>8.7200439999999997</c:v>
                </c:pt>
                <c:pt idx="211">
                  <c:v>8.7732840000000003</c:v>
                </c:pt>
                <c:pt idx="212">
                  <c:v>8.7888369999999991</c:v>
                </c:pt>
                <c:pt idx="213">
                  <c:v>8.7373910000000006</c:v>
                </c:pt>
                <c:pt idx="214">
                  <c:v>8.6237329999999996</c:v>
                </c:pt>
                <c:pt idx="215">
                  <c:v>8.5148589999999995</c:v>
                </c:pt>
                <c:pt idx="216">
                  <c:v>8.3629149999999992</c:v>
                </c:pt>
                <c:pt idx="217">
                  <c:v>8.2540420000000001</c:v>
                </c:pt>
                <c:pt idx="218">
                  <c:v>8.1499539999999993</c:v>
                </c:pt>
                <c:pt idx="219">
                  <c:v>8.0650089999999999</c:v>
                </c:pt>
                <c:pt idx="220">
                  <c:v>7.9746794999999997</c:v>
                </c:pt>
                <c:pt idx="221">
                  <c:v>7.8610205999999998</c:v>
                </c:pt>
                <c:pt idx="222">
                  <c:v>7.7042909999999996</c:v>
                </c:pt>
                <c:pt idx="223">
                  <c:v>7.4805617</c:v>
                </c:pt>
                <c:pt idx="224">
                  <c:v>7.2466635999999998</c:v>
                </c:pt>
                <c:pt idx="225">
                  <c:v>7.0079794</c:v>
                </c:pt>
                <c:pt idx="226">
                  <c:v>6.7830539999999999</c:v>
                </c:pt>
                <c:pt idx="227">
                  <c:v>6.390631</c:v>
                </c:pt>
                <c:pt idx="228">
                  <c:v>5.8540406000000003</c:v>
                </c:pt>
                <c:pt idx="229">
                  <c:v>5.4167522999999997</c:v>
                </c:pt>
                <c:pt idx="230">
                  <c:v>5.0955157</c:v>
                </c:pt>
                <c:pt idx="231">
                  <c:v>4.8454657000000001</c:v>
                </c:pt>
                <c:pt idx="232">
                  <c:v>4.6426740000000004</c:v>
                </c:pt>
                <c:pt idx="233">
                  <c:v>4.4494540000000002</c:v>
                </c:pt>
                <c:pt idx="234">
                  <c:v>4.2705903000000003</c:v>
                </c:pt>
                <c:pt idx="235">
                  <c:v>4.1545379999999996</c:v>
                </c:pt>
                <c:pt idx="236">
                  <c:v>4.0331025</c:v>
                </c:pt>
                <c:pt idx="237">
                  <c:v>3.9738802999999998</c:v>
                </c:pt>
                <c:pt idx="238">
                  <c:v>4.0247279999999996</c:v>
                </c:pt>
                <c:pt idx="239">
                  <c:v>4.1240296000000001</c:v>
                </c:pt>
                <c:pt idx="240">
                  <c:v>4.2903310000000001</c:v>
                </c:pt>
                <c:pt idx="241">
                  <c:v>4.4703910000000002</c:v>
                </c:pt>
                <c:pt idx="242">
                  <c:v>4.6701920000000001</c:v>
                </c:pt>
                <c:pt idx="243">
                  <c:v>4.9322056999999999</c:v>
                </c:pt>
                <c:pt idx="244">
                  <c:v>5.2420764000000002</c:v>
                </c:pt>
                <c:pt idx="245">
                  <c:v>5.5663036999999997</c:v>
                </c:pt>
                <c:pt idx="246">
                  <c:v>5.9246287000000004</c:v>
                </c:pt>
                <c:pt idx="247">
                  <c:v>6.2829540000000001</c:v>
                </c:pt>
                <c:pt idx="248">
                  <c:v>6.7130637000000002</c:v>
                </c:pt>
                <c:pt idx="249">
                  <c:v>7.1102724000000004</c:v>
                </c:pt>
                <c:pt idx="250">
                  <c:v>7.5744800000000003</c:v>
                </c:pt>
                <c:pt idx="251">
                  <c:v>8.0584290000000003</c:v>
                </c:pt>
                <c:pt idx="252">
                  <c:v>8.5322075000000002</c:v>
                </c:pt>
                <c:pt idx="253">
                  <c:v>9.0065840000000001</c:v>
                </c:pt>
                <c:pt idx="254">
                  <c:v>9.5144610000000007</c:v>
                </c:pt>
                <c:pt idx="255">
                  <c:v>10.042078</c:v>
                </c:pt>
                <c:pt idx="256">
                  <c:v>10.588839</c:v>
                </c:pt>
                <c:pt idx="257">
                  <c:v>11.140383999999999</c:v>
                </c:pt>
                <c:pt idx="258">
                  <c:v>11.716456000000001</c:v>
                </c:pt>
                <c:pt idx="259">
                  <c:v>12.249457</c:v>
                </c:pt>
                <c:pt idx="260">
                  <c:v>12.758531</c:v>
                </c:pt>
                <c:pt idx="261">
                  <c:v>13.247263999999999</c:v>
                </c:pt>
                <c:pt idx="262">
                  <c:v>13.703097</c:v>
                </c:pt>
                <c:pt idx="263">
                  <c:v>14.120047</c:v>
                </c:pt>
                <c:pt idx="264">
                  <c:v>14.493925000000001</c:v>
                </c:pt>
                <c:pt idx="265">
                  <c:v>14.848660000000001</c:v>
                </c:pt>
                <c:pt idx="266">
                  <c:v>15.203397000000001</c:v>
                </c:pt>
                <c:pt idx="267">
                  <c:v>15.524035</c:v>
                </c:pt>
                <c:pt idx="268">
                  <c:v>15.773486999999999</c:v>
                </c:pt>
                <c:pt idx="269">
                  <c:v>15.908083</c:v>
                </c:pt>
                <c:pt idx="270">
                  <c:v>15.960127</c:v>
                </c:pt>
                <c:pt idx="271">
                  <c:v>15.945171999999999</c:v>
                </c:pt>
                <c:pt idx="272">
                  <c:v>15.828522</c:v>
                </c:pt>
                <c:pt idx="273">
                  <c:v>15.659827999999999</c:v>
                </c:pt>
                <c:pt idx="274">
                  <c:v>15.434303999999999</c:v>
                </c:pt>
                <c:pt idx="275">
                  <c:v>15.131612000000001</c:v>
                </c:pt>
                <c:pt idx="276">
                  <c:v>14.761920999999999</c:v>
                </c:pt>
                <c:pt idx="277">
                  <c:v>14.300705000000001</c:v>
                </c:pt>
                <c:pt idx="278">
                  <c:v>13.820944000000001</c:v>
                </c:pt>
                <c:pt idx="279">
                  <c:v>13.326826000000001</c:v>
                </c:pt>
                <c:pt idx="280">
                  <c:v>12.909877</c:v>
                </c:pt>
                <c:pt idx="281">
                  <c:v>12.659826000000001</c:v>
                </c:pt>
                <c:pt idx="282">
                  <c:v>12.4426775</c:v>
                </c:pt>
                <c:pt idx="283">
                  <c:v>12.350554000000001</c:v>
                </c:pt>
                <c:pt idx="284">
                  <c:v>12.296118</c:v>
                </c:pt>
                <c:pt idx="285">
                  <c:v>11.811571000000001</c:v>
                </c:pt>
                <c:pt idx="286">
                  <c:v>10.853844</c:v>
                </c:pt>
                <c:pt idx="287">
                  <c:v>10.097113999999999</c:v>
                </c:pt>
                <c:pt idx="288">
                  <c:v>10.164111999999999</c:v>
                </c:pt>
                <c:pt idx="289">
                  <c:v>10.091729000000001</c:v>
                </c:pt>
                <c:pt idx="290">
                  <c:v>9.9152579999999997</c:v>
                </c:pt>
                <c:pt idx="291">
                  <c:v>9.8919289999999993</c:v>
                </c:pt>
                <c:pt idx="292">
                  <c:v>10.164711</c:v>
                </c:pt>
                <c:pt idx="293">
                  <c:v>11.452647000000001</c:v>
                </c:pt>
                <c:pt idx="294">
                  <c:v>11.679366999999999</c:v>
                </c:pt>
                <c:pt idx="295">
                  <c:v>11.740384000000001</c:v>
                </c:pt>
                <c:pt idx="296">
                  <c:v>12.014362</c:v>
                </c:pt>
                <c:pt idx="297">
                  <c:v>12.710673999999999</c:v>
                </c:pt>
                <c:pt idx="298">
                  <c:v>12.676577</c:v>
                </c:pt>
                <c:pt idx="299">
                  <c:v>11.726625</c:v>
                </c:pt>
                <c:pt idx="300">
                  <c:v>11.013564000000001</c:v>
                </c:pt>
                <c:pt idx="301">
                  <c:v>10.883754</c:v>
                </c:pt>
                <c:pt idx="302">
                  <c:v>11.22832</c:v>
                </c:pt>
                <c:pt idx="303">
                  <c:v>11.5017</c:v>
                </c:pt>
                <c:pt idx="304">
                  <c:v>11.74517</c:v>
                </c:pt>
                <c:pt idx="305">
                  <c:v>12.231510999999999</c:v>
                </c:pt>
                <c:pt idx="306">
                  <c:v>13.013964</c:v>
                </c:pt>
                <c:pt idx="307">
                  <c:v>13.633705000000001</c:v>
                </c:pt>
                <c:pt idx="308">
                  <c:v>14.038093</c:v>
                </c:pt>
                <c:pt idx="309">
                  <c:v>14.273785999999999</c:v>
                </c:pt>
                <c:pt idx="310">
                  <c:v>14.365909</c:v>
                </c:pt>
                <c:pt idx="311">
                  <c:v>14.344374</c:v>
                </c:pt>
                <c:pt idx="312">
                  <c:v>14.21217</c:v>
                </c:pt>
                <c:pt idx="313">
                  <c:v>14.051850999999999</c:v>
                </c:pt>
                <c:pt idx="314">
                  <c:v>13.919646999999999</c:v>
                </c:pt>
                <c:pt idx="315">
                  <c:v>13.706685999999999</c:v>
                </c:pt>
                <c:pt idx="316">
                  <c:v>13.987245</c:v>
                </c:pt>
                <c:pt idx="317">
                  <c:v>13.117454</c:v>
                </c:pt>
                <c:pt idx="318">
                  <c:v>11.9306135</c:v>
                </c:pt>
                <c:pt idx="319">
                  <c:v>8.2773710000000005</c:v>
                </c:pt>
                <c:pt idx="320">
                  <c:v>6.6903319999999997</c:v>
                </c:pt>
                <c:pt idx="321">
                  <c:v>6.4085774000000004</c:v>
                </c:pt>
                <c:pt idx="322">
                  <c:v>5.0213384999999997</c:v>
                </c:pt>
                <c:pt idx="323">
                  <c:v>3.4510483999999999</c:v>
                </c:pt>
                <c:pt idx="324">
                  <c:v>2.6159534</c:v>
                </c:pt>
                <c:pt idx="325">
                  <c:v>2.4747767000000001</c:v>
                </c:pt>
                <c:pt idx="326">
                  <c:v>2.481357</c:v>
                </c:pt>
                <c:pt idx="327">
                  <c:v>2.8977081999999998</c:v>
                </c:pt>
                <c:pt idx="328">
                  <c:v>3.6622150000000002</c:v>
                </c:pt>
                <c:pt idx="329">
                  <c:v>4.4979085999999997</c:v>
                </c:pt>
                <c:pt idx="330">
                  <c:v>5.4825549999999996</c:v>
                </c:pt>
                <c:pt idx="331">
                  <c:v>6.3517475000000001</c:v>
                </c:pt>
                <c:pt idx="332">
                  <c:v>6.9870419999999998</c:v>
                </c:pt>
                <c:pt idx="333">
                  <c:v>7.3920273999999999</c:v>
                </c:pt>
                <c:pt idx="334">
                  <c:v>7.6450680000000002</c:v>
                </c:pt>
                <c:pt idx="335">
                  <c:v>7.8311105000000003</c:v>
                </c:pt>
                <c:pt idx="336">
                  <c:v>7.9651084000000001</c:v>
                </c:pt>
                <c:pt idx="337">
                  <c:v>8.0955169999999992</c:v>
                </c:pt>
                <c:pt idx="338">
                  <c:v>8.2055869999999995</c:v>
                </c:pt>
                <c:pt idx="339">
                  <c:v>8.2528459999999999</c:v>
                </c:pt>
                <c:pt idx="340">
                  <c:v>8.2576309999999999</c:v>
                </c:pt>
                <c:pt idx="341">
                  <c:v>8.2277199999999997</c:v>
                </c:pt>
                <c:pt idx="342">
                  <c:v>8.2558364999999991</c:v>
                </c:pt>
                <c:pt idx="343">
                  <c:v>8.2935230000000004</c:v>
                </c:pt>
                <c:pt idx="344">
                  <c:v>8.3844510000000003</c:v>
                </c:pt>
                <c:pt idx="345">
                  <c:v>8.4562349999999995</c:v>
                </c:pt>
                <c:pt idx="346">
                  <c:v>8.4795660000000002</c:v>
                </c:pt>
                <c:pt idx="347">
                  <c:v>8.4741809999999997</c:v>
                </c:pt>
                <c:pt idx="348">
                  <c:v>8.3826560000000008</c:v>
                </c:pt>
                <c:pt idx="349">
                  <c:v>8.2283190000000008</c:v>
                </c:pt>
                <c:pt idx="350">
                  <c:v>8.0350979999999996</c:v>
                </c:pt>
                <c:pt idx="351">
                  <c:v>7.7946195999999999</c:v>
                </c:pt>
                <c:pt idx="352">
                  <c:v>7.5308109999999999</c:v>
                </c:pt>
                <c:pt idx="353">
                  <c:v>7.2287172999999996</c:v>
                </c:pt>
                <c:pt idx="354">
                  <c:v>6.9020967000000004</c:v>
                </c:pt>
                <c:pt idx="355">
                  <c:v>6.5808606000000003</c:v>
                </c:pt>
                <c:pt idx="356">
                  <c:v>6.4169520000000002</c:v>
                </c:pt>
                <c:pt idx="357">
                  <c:v>6.1860447000000001</c:v>
                </c:pt>
                <c:pt idx="358">
                  <c:v>5.7349977000000001</c:v>
                </c:pt>
                <c:pt idx="359">
                  <c:v>5.346762</c:v>
                </c:pt>
                <c:pt idx="360">
                  <c:v>4.9633120000000002</c:v>
                </c:pt>
                <c:pt idx="361">
                  <c:v>4.5888356999999997</c:v>
                </c:pt>
                <c:pt idx="362">
                  <c:v>4.2382869999999997</c:v>
                </c:pt>
                <c:pt idx="363">
                  <c:v>3.9266220000000001</c:v>
                </c:pt>
                <c:pt idx="364">
                  <c:v>3.6526437</c:v>
                </c:pt>
                <c:pt idx="365">
                  <c:v>3.3834512000000001</c:v>
                </c:pt>
                <c:pt idx="366">
                  <c:v>3.1710881999999998</c:v>
                </c:pt>
                <c:pt idx="367">
                  <c:v>3.0412775999999999</c:v>
                </c:pt>
                <c:pt idx="368">
                  <c:v>2.9778677999999998</c:v>
                </c:pt>
                <c:pt idx="369">
                  <c:v>2.9012975999999999</c:v>
                </c:pt>
                <c:pt idx="370">
                  <c:v>2.8193432999999999</c:v>
                </c:pt>
                <c:pt idx="371">
                  <c:v>2.7332017</c:v>
                </c:pt>
                <c:pt idx="372">
                  <c:v>2.5986053999999998</c:v>
                </c:pt>
                <c:pt idx="373">
                  <c:v>2.4933212</c:v>
                </c:pt>
                <c:pt idx="374">
                  <c:v>2.3922246</c:v>
                </c:pt>
                <c:pt idx="375">
                  <c:v>2.3300111000000001</c:v>
                </c:pt>
                <c:pt idx="376">
                  <c:v>2.2773690000000002</c:v>
                </c:pt>
                <c:pt idx="377">
                  <c:v>2.2917258999999999</c:v>
                </c:pt>
                <c:pt idx="378">
                  <c:v>2.3306092999999999</c:v>
                </c:pt>
                <c:pt idx="379">
                  <c:v>2.3694924999999998</c:v>
                </c:pt>
                <c:pt idx="380">
                  <c:v>2.4376880000000001</c:v>
                </c:pt>
                <c:pt idx="381">
                  <c:v>2.4717858000000001</c:v>
                </c:pt>
                <c:pt idx="382">
                  <c:v>2.4670002000000002</c:v>
                </c:pt>
                <c:pt idx="383">
                  <c:v>2.4670002000000002</c:v>
                </c:pt>
                <c:pt idx="384">
                  <c:v>2.4622145</c:v>
                </c:pt>
                <c:pt idx="385">
                  <c:v>2.4041885999999999</c:v>
                </c:pt>
                <c:pt idx="386">
                  <c:v>2.3467606999999999</c:v>
                </c:pt>
                <c:pt idx="387">
                  <c:v>2.2600210000000001</c:v>
                </c:pt>
                <c:pt idx="388">
                  <c:v>2.2115662</c:v>
                </c:pt>
                <c:pt idx="389">
                  <c:v>2.1541386</c:v>
                </c:pt>
                <c:pt idx="390">
                  <c:v>2.0769700000000002</c:v>
                </c:pt>
                <c:pt idx="391">
                  <c:v>2.0380867</c:v>
                </c:pt>
                <c:pt idx="392">
                  <c:v>2.0374884999999998</c:v>
                </c:pt>
                <c:pt idx="393">
                  <c:v>2.0943179999999999</c:v>
                </c:pt>
                <c:pt idx="394">
                  <c:v>2.1655044999999999</c:v>
                </c:pt>
                <c:pt idx="395">
                  <c:v>2.2606191999999998</c:v>
                </c:pt>
                <c:pt idx="396">
                  <c:v>2.341377</c:v>
                </c:pt>
                <c:pt idx="397">
                  <c:v>2.4173490000000002</c:v>
                </c:pt>
                <c:pt idx="398">
                  <c:v>2.541776</c:v>
                </c:pt>
                <c:pt idx="399">
                  <c:v>2.6327029999999998</c:v>
                </c:pt>
                <c:pt idx="400">
                  <c:v>2.7708886000000001</c:v>
                </c:pt>
                <c:pt idx="401">
                  <c:v>2.9240293999999998</c:v>
                </c:pt>
                <c:pt idx="402">
                  <c:v>3.0628129999999998</c:v>
                </c:pt>
                <c:pt idx="403">
                  <c:v>3.1387851000000002</c:v>
                </c:pt>
                <c:pt idx="404">
                  <c:v>3.2344979999999999</c:v>
                </c:pt>
                <c:pt idx="405">
                  <c:v>3.2721847999999998</c:v>
                </c:pt>
                <c:pt idx="406">
                  <c:v>3.2817561999999998</c:v>
                </c:pt>
                <c:pt idx="407">
                  <c:v>3.2763724000000001</c:v>
                </c:pt>
                <c:pt idx="408">
                  <c:v>3.2279176999999999</c:v>
                </c:pt>
                <c:pt idx="409">
                  <c:v>3.1800613000000002</c:v>
                </c:pt>
                <c:pt idx="410">
                  <c:v>3.0837501999999999</c:v>
                </c:pt>
                <c:pt idx="411">
                  <c:v>3.0077782000000002</c:v>
                </c:pt>
                <c:pt idx="412">
                  <c:v>2.9288150000000002</c:v>
                </c:pt>
                <c:pt idx="413">
                  <c:v>2.8707889999999998</c:v>
                </c:pt>
                <c:pt idx="414">
                  <c:v>2.8175488</c:v>
                </c:pt>
                <c:pt idx="415">
                  <c:v>2.74038</c:v>
                </c:pt>
                <c:pt idx="416">
                  <c:v>2.6578279</c:v>
                </c:pt>
                <c:pt idx="417">
                  <c:v>2.6004</c:v>
                </c:pt>
                <c:pt idx="418">
                  <c:v>2.6249262999999998</c:v>
                </c:pt>
                <c:pt idx="419">
                  <c:v>2.6338995000000001</c:v>
                </c:pt>
                <c:pt idx="420">
                  <c:v>2.5812572999999999</c:v>
                </c:pt>
                <c:pt idx="421">
                  <c:v>2.5872394999999999</c:v>
                </c:pt>
                <c:pt idx="422">
                  <c:v>2.5824536999999999</c:v>
                </c:pt>
                <c:pt idx="423">
                  <c:v>2.5818555000000001</c:v>
                </c:pt>
                <c:pt idx="424">
                  <c:v>2.5866413000000001</c:v>
                </c:pt>
                <c:pt idx="425">
                  <c:v>2.6111677000000002</c:v>
                </c:pt>
                <c:pt idx="426">
                  <c:v>2.5459632999999999</c:v>
                </c:pt>
                <c:pt idx="427">
                  <c:v>2.4526431999999998</c:v>
                </c:pt>
                <c:pt idx="428">
                  <c:v>2.4484558000000001</c:v>
                </c:pt>
                <c:pt idx="429">
                  <c:v>2.5286152</c:v>
                </c:pt>
                <c:pt idx="430">
                  <c:v>2.466402</c:v>
                </c:pt>
                <c:pt idx="431">
                  <c:v>2.393421</c:v>
                </c:pt>
                <c:pt idx="432">
                  <c:v>2.3886352</c:v>
                </c:pt>
                <c:pt idx="433">
                  <c:v>2.3599212000000001</c:v>
                </c:pt>
                <c:pt idx="434">
                  <c:v>2.3012972</c:v>
                </c:pt>
                <c:pt idx="435">
                  <c:v>2.169692</c:v>
                </c:pt>
                <c:pt idx="436">
                  <c:v>2.0057836</c:v>
                </c:pt>
                <c:pt idx="437">
                  <c:v>1.8376877</c:v>
                </c:pt>
                <c:pt idx="438">
                  <c:v>1.7222341000000001</c:v>
                </c:pt>
                <c:pt idx="439">
                  <c:v>1.6109678999999999</c:v>
                </c:pt>
                <c:pt idx="440">
                  <c:v>1.5577276</c:v>
                </c:pt>
                <c:pt idx="441">
                  <c:v>1.4937195999999999</c:v>
                </c:pt>
                <c:pt idx="442">
                  <c:v>1.4596218000000001</c:v>
                </c:pt>
                <c:pt idx="443">
                  <c:v>1.4015957999999999</c:v>
                </c:pt>
                <c:pt idx="444">
                  <c:v>1.3627125</c:v>
                </c:pt>
                <c:pt idx="445">
                  <c:v>1.3238292</c:v>
                </c:pt>
                <c:pt idx="446">
                  <c:v>1.3088740000000001</c:v>
                </c:pt>
                <c:pt idx="447">
                  <c:v>1.3232309</c:v>
                </c:pt>
                <c:pt idx="448">
                  <c:v>1.3758729999999999</c:v>
                </c:pt>
                <c:pt idx="449">
                  <c:v>1.4195420999999999</c:v>
                </c:pt>
                <c:pt idx="450">
                  <c:v>1.4769696999999999</c:v>
                </c:pt>
                <c:pt idx="451">
                  <c:v>1.5248263</c:v>
                </c:pt>
                <c:pt idx="452">
                  <c:v>1.5391831</c:v>
                </c:pt>
                <c:pt idx="453">
                  <c:v>1.5828521</c:v>
                </c:pt>
                <c:pt idx="454">
                  <c:v>1.6073786000000001</c:v>
                </c:pt>
                <c:pt idx="455">
                  <c:v>1.6606189</c:v>
                </c:pt>
                <c:pt idx="456">
                  <c:v>1.6797614999999999</c:v>
                </c:pt>
                <c:pt idx="457">
                  <c:v>1.7336</c:v>
                </c:pt>
                <c:pt idx="458">
                  <c:v>1.8400806000000001</c:v>
                </c:pt>
                <c:pt idx="459">
                  <c:v>2.0189439999999998</c:v>
                </c:pt>
                <c:pt idx="460">
                  <c:v>2.2085751999999998</c:v>
                </c:pt>
                <c:pt idx="461">
                  <c:v>2.3982065000000001</c:v>
                </c:pt>
                <c:pt idx="462">
                  <c:v>2.6069803</c:v>
                </c:pt>
                <c:pt idx="463">
                  <c:v>2.8384860000000001</c:v>
                </c:pt>
                <c:pt idx="464">
                  <c:v>3.1274191999999998</c:v>
                </c:pt>
                <c:pt idx="465">
                  <c:v>3.4109688</c:v>
                </c:pt>
                <c:pt idx="466">
                  <c:v>3.6951163</c:v>
                </c:pt>
                <c:pt idx="467">
                  <c:v>4.0073794999999999</c:v>
                </c:pt>
                <c:pt idx="468">
                  <c:v>4.281358</c:v>
                </c:pt>
                <c:pt idx="469">
                  <c:v>4.5559343999999999</c:v>
                </c:pt>
                <c:pt idx="470">
                  <c:v>4.7964130000000003</c:v>
                </c:pt>
                <c:pt idx="471">
                  <c:v>4.9986066999999998</c:v>
                </c:pt>
                <c:pt idx="472">
                  <c:v>5.1236315000000001</c:v>
                </c:pt>
                <c:pt idx="473">
                  <c:v>5.2145586000000002</c:v>
                </c:pt>
                <c:pt idx="474">
                  <c:v>5.2576293999999999</c:v>
                </c:pt>
                <c:pt idx="475">
                  <c:v>5.2576293999999999</c:v>
                </c:pt>
                <c:pt idx="476">
                  <c:v>5.1756754000000003</c:v>
                </c:pt>
                <c:pt idx="477">
                  <c:v>5.0799623</c:v>
                </c:pt>
                <c:pt idx="478">
                  <c:v>4.9645089999999996</c:v>
                </c:pt>
                <c:pt idx="479">
                  <c:v>4.8634120000000003</c:v>
                </c:pt>
                <c:pt idx="480">
                  <c:v>4.7042894000000004</c:v>
                </c:pt>
                <c:pt idx="481">
                  <c:v>4.5499520000000002</c:v>
                </c:pt>
                <c:pt idx="482">
                  <c:v>4.3872403999999996</c:v>
                </c:pt>
                <c:pt idx="483">
                  <c:v>4.1862430000000002</c:v>
                </c:pt>
                <c:pt idx="484">
                  <c:v>3.999603</c:v>
                </c:pt>
                <c:pt idx="485">
                  <c:v>3.851248</c:v>
                </c:pt>
                <c:pt idx="486">
                  <c:v>3.7322052000000001</c:v>
                </c:pt>
                <c:pt idx="487">
                  <c:v>3.6131622999999999</c:v>
                </c:pt>
                <c:pt idx="488">
                  <c:v>3.5330026000000001</c:v>
                </c:pt>
                <c:pt idx="489">
                  <c:v>3.414558</c:v>
                </c:pt>
                <c:pt idx="490">
                  <c:v>3.2297121999999998</c:v>
                </c:pt>
                <c:pt idx="491">
                  <c:v>3.0059833999999999</c:v>
                </c:pt>
                <c:pt idx="492">
                  <c:v>2.7481567999999998</c:v>
                </c:pt>
                <c:pt idx="493">
                  <c:v>2.4759731</c:v>
                </c:pt>
                <c:pt idx="494">
                  <c:v>2.2743777999999999</c:v>
                </c:pt>
                <c:pt idx="495">
                  <c:v>2.0877378000000002</c:v>
                </c:pt>
                <c:pt idx="496">
                  <c:v>1.8873389</c:v>
                </c:pt>
                <c:pt idx="497">
                  <c:v>1.7491534</c:v>
                </c:pt>
                <c:pt idx="498">
                  <c:v>1.6486548000000001</c:v>
                </c:pt>
                <c:pt idx="499">
                  <c:v>1.544567</c:v>
                </c:pt>
                <c:pt idx="500">
                  <c:v>1.5158532</c:v>
                </c:pt>
                <c:pt idx="501">
                  <c:v>1.5296118000000001</c:v>
                </c:pt>
                <c:pt idx="502">
                  <c:v>1.6067804000000001</c:v>
                </c:pt>
                <c:pt idx="503">
                  <c:v>1.7790636</c:v>
                </c:pt>
                <c:pt idx="504">
                  <c:v>2.0189439999999998</c:v>
                </c:pt>
                <c:pt idx="505">
                  <c:v>2.3258234999999998</c:v>
                </c:pt>
                <c:pt idx="506">
                  <c:v>2.7056841999999999</c:v>
                </c:pt>
                <c:pt idx="507">
                  <c:v>3.14716</c:v>
                </c:pt>
                <c:pt idx="508">
                  <c:v>3.6221352000000002</c:v>
                </c:pt>
                <c:pt idx="509">
                  <c:v>4.0534414999999999</c:v>
                </c:pt>
                <c:pt idx="510">
                  <c:v>4.4937209999999999</c:v>
                </c:pt>
                <c:pt idx="511">
                  <c:v>4.9776692000000002</c:v>
                </c:pt>
                <c:pt idx="512">
                  <c:v>5.4711889999999999</c:v>
                </c:pt>
                <c:pt idx="513">
                  <c:v>6.0125650000000004</c:v>
                </c:pt>
                <c:pt idx="514">
                  <c:v>6.5730839999999997</c:v>
                </c:pt>
                <c:pt idx="515">
                  <c:v>7.1054870000000001</c:v>
                </c:pt>
                <c:pt idx="516">
                  <c:v>7.6133632999999996</c:v>
                </c:pt>
                <c:pt idx="517">
                  <c:v>8.0979100000000006</c:v>
                </c:pt>
                <c:pt idx="518">
                  <c:v>8.4861459999999997</c:v>
                </c:pt>
                <c:pt idx="519">
                  <c:v>8.8319080000000003</c:v>
                </c:pt>
                <c:pt idx="520">
                  <c:v>9.038888</c:v>
                </c:pt>
                <c:pt idx="521">
                  <c:v>9.0939230000000002</c:v>
                </c:pt>
                <c:pt idx="522">
                  <c:v>9.0771719999999991</c:v>
                </c:pt>
                <c:pt idx="523">
                  <c:v>8.9210414999999994</c:v>
                </c:pt>
                <c:pt idx="524">
                  <c:v>8.7690959999999993</c:v>
                </c:pt>
                <c:pt idx="525">
                  <c:v>8.583653</c:v>
                </c:pt>
                <c:pt idx="526">
                  <c:v>8.3551389999999994</c:v>
                </c:pt>
                <c:pt idx="527">
                  <c:v>8.0979100000000006</c:v>
                </c:pt>
                <c:pt idx="528">
                  <c:v>7.8490561999999997</c:v>
                </c:pt>
                <c:pt idx="529">
                  <c:v>7.6295149999999996</c:v>
                </c:pt>
                <c:pt idx="530">
                  <c:v>7.4626155000000001</c:v>
                </c:pt>
                <c:pt idx="531">
                  <c:v>7.2717879999999999</c:v>
                </c:pt>
                <c:pt idx="532">
                  <c:v>7.1144600000000002</c:v>
                </c:pt>
                <c:pt idx="533">
                  <c:v>6.942177</c:v>
                </c:pt>
                <c:pt idx="534">
                  <c:v>6.8315086000000003</c:v>
                </c:pt>
                <c:pt idx="535">
                  <c:v>6.7495545999999997</c:v>
                </c:pt>
                <c:pt idx="536">
                  <c:v>6.6723860000000004</c:v>
                </c:pt>
                <c:pt idx="537">
                  <c:v>6.6813589999999996</c:v>
                </c:pt>
                <c:pt idx="538">
                  <c:v>6.5234326999999999</c:v>
                </c:pt>
                <c:pt idx="539">
                  <c:v>6.4372910000000001</c:v>
                </c:pt>
                <c:pt idx="540">
                  <c:v>6.3798633000000002</c:v>
                </c:pt>
                <c:pt idx="541">
                  <c:v>6.4175506000000002</c:v>
                </c:pt>
                <c:pt idx="542">
                  <c:v>6.5084777000000003</c:v>
                </c:pt>
                <c:pt idx="543">
                  <c:v>6.6424756</c:v>
                </c:pt>
                <c:pt idx="544">
                  <c:v>6.8668027</c:v>
                </c:pt>
                <c:pt idx="545">
                  <c:v>7.1976104000000003</c:v>
                </c:pt>
                <c:pt idx="546">
                  <c:v>7.5613194000000004</c:v>
                </c:pt>
                <c:pt idx="547">
                  <c:v>7.9734829999999999</c:v>
                </c:pt>
                <c:pt idx="548">
                  <c:v>8.4006019999999992</c:v>
                </c:pt>
                <c:pt idx="549">
                  <c:v>8.7894349999999992</c:v>
                </c:pt>
                <c:pt idx="550">
                  <c:v>9.0670029999999997</c:v>
                </c:pt>
                <c:pt idx="551">
                  <c:v>9.3780699999999992</c:v>
                </c:pt>
                <c:pt idx="552">
                  <c:v>9.636495</c:v>
                </c:pt>
                <c:pt idx="553">
                  <c:v>9.866206</c:v>
                </c:pt>
                <c:pt idx="554">
                  <c:v>9.8901339999999998</c:v>
                </c:pt>
                <c:pt idx="555">
                  <c:v>9.8715899999999994</c:v>
                </c:pt>
                <c:pt idx="556">
                  <c:v>9.6801639999999995</c:v>
                </c:pt>
                <c:pt idx="557">
                  <c:v>9.507282</c:v>
                </c:pt>
                <c:pt idx="558">
                  <c:v>9.3774719999999991</c:v>
                </c:pt>
                <c:pt idx="559">
                  <c:v>9.3140619999999998</c:v>
                </c:pt>
                <c:pt idx="560">
                  <c:v>9.2315100000000001</c:v>
                </c:pt>
                <c:pt idx="561">
                  <c:v>9.139386</c:v>
                </c:pt>
                <c:pt idx="562">
                  <c:v>9.0191470000000002</c:v>
                </c:pt>
                <c:pt idx="563">
                  <c:v>8.9994060000000005</c:v>
                </c:pt>
                <c:pt idx="564">
                  <c:v>8.9467639999999999</c:v>
                </c:pt>
                <c:pt idx="565">
                  <c:v>8.8456670000000006</c:v>
                </c:pt>
                <c:pt idx="566">
                  <c:v>8.7499540000000007</c:v>
                </c:pt>
                <c:pt idx="567">
                  <c:v>8.7062849999999994</c:v>
                </c:pt>
                <c:pt idx="568">
                  <c:v>8.6865439999999996</c:v>
                </c:pt>
                <c:pt idx="569">
                  <c:v>8.5812609999999996</c:v>
                </c:pt>
                <c:pt idx="570">
                  <c:v>8.4993060000000007</c:v>
                </c:pt>
                <c:pt idx="571">
                  <c:v>8.3078800000000008</c:v>
                </c:pt>
                <c:pt idx="572">
                  <c:v>8.1296149999999994</c:v>
                </c:pt>
                <c:pt idx="573">
                  <c:v>8.2672019999999993</c:v>
                </c:pt>
                <c:pt idx="574">
                  <c:v>8.1655069999999998</c:v>
                </c:pt>
                <c:pt idx="575">
                  <c:v>7.9669030000000003</c:v>
                </c:pt>
                <c:pt idx="576">
                  <c:v>7.7934229999999998</c:v>
                </c:pt>
                <c:pt idx="577">
                  <c:v>8.0033930000000009</c:v>
                </c:pt>
                <c:pt idx="578">
                  <c:v>8.1840515000000007</c:v>
                </c:pt>
                <c:pt idx="579">
                  <c:v>7.5320077000000003</c:v>
                </c:pt>
                <c:pt idx="580">
                  <c:v>8.0997050000000002</c:v>
                </c:pt>
                <c:pt idx="581">
                  <c:v>8.3784685000000003</c:v>
                </c:pt>
                <c:pt idx="582">
                  <c:v>8.5328049999999998</c:v>
                </c:pt>
                <c:pt idx="583">
                  <c:v>8.6446699999999996</c:v>
                </c:pt>
                <c:pt idx="584">
                  <c:v>8.8486589999999996</c:v>
                </c:pt>
                <c:pt idx="585">
                  <c:v>9.0095759999999991</c:v>
                </c:pt>
                <c:pt idx="586">
                  <c:v>8.9700939999999996</c:v>
                </c:pt>
                <c:pt idx="587">
                  <c:v>8.8642109999999992</c:v>
                </c:pt>
                <c:pt idx="588">
                  <c:v>8.8307120000000001</c:v>
                </c:pt>
                <c:pt idx="589">
                  <c:v>8.8701934999999992</c:v>
                </c:pt>
                <c:pt idx="590">
                  <c:v>8.909675</c:v>
                </c:pt>
                <c:pt idx="591">
                  <c:v>8.9156569999999995</c:v>
                </c:pt>
                <c:pt idx="592">
                  <c:v>8.9024959999999993</c:v>
                </c:pt>
                <c:pt idx="593">
                  <c:v>8.8701934999999992</c:v>
                </c:pt>
                <c:pt idx="594">
                  <c:v>8.8749789999999997</c:v>
                </c:pt>
                <c:pt idx="595">
                  <c:v>8.8707910000000005</c:v>
                </c:pt>
                <c:pt idx="596">
                  <c:v>8.8803629999999991</c:v>
                </c:pt>
                <c:pt idx="597">
                  <c:v>8.9330049999999996</c:v>
                </c:pt>
                <c:pt idx="598">
                  <c:v>8.9563349999999993</c:v>
                </c:pt>
                <c:pt idx="599">
                  <c:v>9.0041910000000005</c:v>
                </c:pt>
                <c:pt idx="600">
                  <c:v>8.9994060000000005</c:v>
                </c:pt>
                <c:pt idx="601">
                  <c:v>8.9754780000000007</c:v>
                </c:pt>
                <c:pt idx="602">
                  <c:v>8.9036930000000005</c:v>
                </c:pt>
                <c:pt idx="603">
                  <c:v>8.8031939999999995</c:v>
                </c:pt>
                <c:pt idx="604">
                  <c:v>8.6356970000000004</c:v>
                </c:pt>
                <c:pt idx="605">
                  <c:v>8.4681999999999995</c:v>
                </c:pt>
                <c:pt idx="606">
                  <c:v>8.295318</c:v>
                </c:pt>
                <c:pt idx="607">
                  <c:v>8.1326059999999991</c:v>
                </c:pt>
                <c:pt idx="608">
                  <c:v>7.9357962999999998</c:v>
                </c:pt>
                <c:pt idx="609">
                  <c:v>7.6911300000000002</c:v>
                </c:pt>
                <c:pt idx="610">
                  <c:v>7.1736820000000003</c:v>
                </c:pt>
                <c:pt idx="611">
                  <c:v>7.1018977000000003</c:v>
                </c:pt>
                <c:pt idx="612">
                  <c:v>6.9529443000000004</c:v>
                </c:pt>
                <c:pt idx="613">
                  <c:v>6.7848487000000004</c:v>
                </c:pt>
                <c:pt idx="614">
                  <c:v>6.6023959999999997</c:v>
                </c:pt>
                <c:pt idx="615">
                  <c:v>6.4205413</c:v>
                </c:pt>
                <c:pt idx="616">
                  <c:v>6.2524457</c:v>
                </c:pt>
                <c:pt idx="617">
                  <c:v>6.0317080000000001</c:v>
                </c:pt>
                <c:pt idx="618">
                  <c:v>5.8636116999999999</c:v>
                </c:pt>
                <c:pt idx="619">
                  <c:v>5.7050869999999998</c:v>
                </c:pt>
                <c:pt idx="620">
                  <c:v>5.5902320000000003</c:v>
                </c:pt>
                <c:pt idx="621">
                  <c:v>5.5088759999999999</c:v>
                </c:pt>
                <c:pt idx="622">
                  <c:v>5.4364929999999996</c:v>
                </c:pt>
                <c:pt idx="623">
                  <c:v>5.2785669999999998</c:v>
                </c:pt>
                <c:pt idx="624">
                  <c:v>5.0823555000000002</c:v>
                </c:pt>
                <c:pt idx="625">
                  <c:v>4.9196434</c:v>
                </c:pt>
                <c:pt idx="626">
                  <c:v>4.8143589999999996</c:v>
                </c:pt>
                <c:pt idx="627">
                  <c:v>4.7718863000000002</c:v>
                </c:pt>
                <c:pt idx="628">
                  <c:v>4.7246284000000003</c:v>
                </c:pt>
                <c:pt idx="629">
                  <c:v>4.7545384999999998</c:v>
                </c:pt>
                <c:pt idx="630">
                  <c:v>4.7605205000000002</c:v>
                </c:pt>
                <c:pt idx="631">
                  <c:v>4.8430730000000004</c:v>
                </c:pt>
                <c:pt idx="632">
                  <c:v>4.9441699999999997</c:v>
                </c:pt>
                <c:pt idx="633">
                  <c:v>5.1080779999999999</c:v>
                </c:pt>
                <c:pt idx="634">
                  <c:v>5.2947183000000004</c:v>
                </c:pt>
                <c:pt idx="635">
                  <c:v>5.4819564999999999</c:v>
                </c:pt>
                <c:pt idx="636">
                  <c:v>5.6979090000000001</c:v>
                </c:pt>
                <c:pt idx="637">
                  <c:v>5.9090756999999998</c:v>
                </c:pt>
                <c:pt idx="638">
                  <c:v>6.1196437000000001</c:v>
                </c:pt>
                <c:pt idx="639">
                  <c:v>6.3643102999999996</c:v>
                </c:pt>
                <c:pt idx="640">
                  <c:v>6.5898336999999998</c:v>
                </c:pt>
                <c:pt idx="641">
                  <c:v>6.8099731999999999</c:v>
                </c:pt>
                <c:pt idx="642">
                  <c:v>7.0265236</c:v>
                </c:pt>
                <c:pt idx="643">
                  <c:v>7.2137623</c:v>
                </c:pt>
                <c:pt idx="644">
                  <c:v>7.3824560000000004</c:v>
                </c:pt>
                <c:pt idx="645">
                  <c:v>7.4931239999999999</c:v>
                </c:pt>
                <c:pt idx="646">
                  <c:v>7.5750785</c:v>
                </c:pt>
                <c:pt idx="647">
                  <c:v>7.6474609999999998</c:v>
                </c:pt>
                <c:pt idx="648">
                  <c:v>7.681559</c:v>
                </c:pt>
                <c:pt idx="649">
                  <c:v>7.7156567999999996</c:v>
                </c:pt>
                <c:pt idx="650">
                  <c:v>7.7449690000000002</c:v>
                </c:pt>
                <c:pt idx="651">
                  <c:v>7.7551383999999999</c:v>
                </c:pt>
                <c:pt idx="652">
                  <c:v>7.7700934000000004</c:v>
                </c:pt>
                <c:pt idx="653">
                  <c:v>7.7844499999999996</c:v>
                </c:pt>
                <c:pt idx="654">
                  <c:v>7.7796645</c:v>
                </c:pt>
                <c:pt idx="655">
                  <c:v>7.7365937000000002</c:v>
                </c:pt>
                <c:pt idx="656">
                  <c:v>7.6450680000000002</c:v>
                </c:pt>
                <c:pt idx="657">
                  <c:v>7.539784</c:v>
                </c:pt>
                <c:pt idx="658">
                  <c:v>7.3962149999999998</c:v>
                </c:pt>
                <c:pt idx="659">
                  <c:v>7.2520470000000001</c:v>
                </c:pt>
                <c:pt idx="660">
                  <c:v>7.1084779999999999</c:v>
                </c:pt>
                <c:pt idx="661">
                  <c:v>6.9164539999999999</c:v>
                </c:pt>
                <c:pt idx="662">
                  <c:v>6.7579292999999998</c:v>
                </c:pt>
                <c:pt idx="663">
                  <c:v>6.5904316999999999</c:v>
                </c:pt>
                <c:pt idx="664">
                  <c:v>6.3984079999999999</c:v>
                </c:pt>
                <c:pt idx="665">
                  <c:v>6.2542400000000002</c:v>
                </c:pt>
                <c:pt idx="666">
                  <c:v>6.110671</c:v>
                </c:pt>
                <c:pt idx="667">
                  <c:v>6.0532430000000002</c:v>
                </c:pt>
                <c:pt idx="668">
                  <c:v>6.0047883999999998</c:v>
                </c:pt>
                <c:pt idx="669">
                  <c:v>6.014958</c:v>
                </c:pt>
                <c:pt idx="670">
                  <c:v>6.0819570000000001</c:v>
                </c:pt>
                <c:pt idx="671">
                  <c:v>6.2111691999999996</c:v>
                </c:pt>
                <c:pt idx="672">
                  <c:v>6.3984079999999999</c:v>
                </c:pt>
                <c:pt idx="673">
                  <c:v>6.6137620000000004</c:v>
                </c:pt>
                <c:pt idx="674">
                  <c:v>6.8386870000000002</c:v>
                </c:pt>
                <c:pt idx="675">
                  <c:v>7.0504518000000003</c:v>
                </c:pt>
                <c:pt idx="676">
                  <c:v>7.2849482999999999</c:v>
                </c:pt>
                <c:pt idx="677">
                  <c:v>7.5290165</c:v>
                </c:pt>
                <c:pt idx="678">
                  <c:v>7.7347994</c:v>
                </c:pt>
                <c:pt idx="679">
                  <c:v>7.9262249999999996</c:v>
                </c:pt>
                <c:pt idx="680">
                  <c:v>8.0895349999999997</c:v>
                </c:pt>
                <c:pt idx="681">
                  <c:v>8.2666039999999992</c:v>
                </c:pt>
                <c:pt idx="682">
                  <c:v>8.429316</c:v>
                </c:pt>
                <c:pt idx="683">
                  <c:v>8.5830549999999999</c:v>
                </c:pt>
                <c:pt idx="684">
                  <c:v>8.7122670000000006</c:v>
                </c:pt>
                <c:pt idx="685">
                  <c:v>8.813364</c:v>
                </c:pt>
                <c:pt idx="686">
                  <c:v>8.8803629999999991</c:v>
                </c:pt>
                <c:pt idx="687">
                  <c:v>8.9090769999999999</c:v>
                </c:pt>
                <c:pt idx="688">
                  <c:v>8.8857470000000003</c:v>
                </c:pt>
                <c:pt idx="689">
                  <c:v>8.8857470000000003</c:v>
                </c:pt>
                <c:pt idx="690">
                  <c:v>8.8618179999999995</c:v>
                </c:pt>
                <c:pt idx="691">
                  <c:v>8.8289174999999993</c:v>
                </c:pt>
                <c:pt idx="692">
                  <c:v>8.8151589999999995</c:v>
                </c:pt>
                <c:pt idx="693">
                  <c:v>8.8013999999999992</c:v>
                </c:pt>
                <c:pt idx="694">
                  <c:v>8.7780695000000009</c:v>
                </c:pt>
                <c:pt idx="695">
                  <c:v>8.7499540000000007</c:v>
                </c:pt>
                <c:pt idx="696">
                  <c:v>8.6883389999999991</c:v>
                </c:pt>
                <c:pt idx="697">
                  <c:v>8.6021979999999996</c:v>
                </c:pt>
                <c:pt idx="698">
                  <c:v>8.4783690000000007</c:v>
                </c:pt>
                <c:pt idx="699">
                  <c:v>8.3682990000000004</c:v>
                </c:pt>
                <c:pt idx="700">
                  <c:v>8.2097739999999995</c:v>
                </c:pt>
                <c:pt idx="701">
                  <c:v>8.0949190000000009</c:v>
                </c:pt>
                <c:pt idx="702">
                  <c:v>7.9842510000000004</c:v>
                </c:pt>
                <c:pt idx="703">
                  <c:v>7.9070825999999999</c:v>
                </c:pt>
                <c:pt idx="704">
                  <c:v>7.8448690000000001</c:v>
                </c:pt>
                <c:pt idx="705">
                  <c:v>7.8299139999999996</c:v>
                </c:pt>
                <c:pt idx="706">
                  <c:v>7.8293157000000004</c:v>
                </c:pt>
                <c:pt idx="707">
                  <c:v>7.8532440000000001</c:v>
                </c:pt>
                <c:pt idx="708">
                  <c:v>7.8670024999999999</c:v>
                </c:pt>
                <c:pt idx="709">
                  <c:v>7.886145</c:v>
                </c:pt>
                <c:pt idx="710">
                  <c:v>7.9334034999999998</c:v>
                </c:pt>
                <c:pt idx="711">
                  <c:v>7.9866440000000001</c:v>
                </c:pt>
                <c:pt idx="712">
                  <c:v>8.0494559999999993</c:v>
                </c:pt>
                <c:pt idx="713">
                  <c:v>8.1164539999999992</c:v>
                </c:pt>
                <c:pt idx="714">
                  <c:v>8.2073809999999998</c:v>
                </c:pt>
                <c:pt idx="715">
                  <c:v>8.3126660000000001</c:v>
                </c:pt>
                <c:pt idx="716">
                  <c:v>8.3796649999999993</c:v>
                </c:pt>
                <c:pt idx="717">
                  <c:v>8.4472620000000003</c:v>
                </c:pt>
                <c:pt idx="718">
                  <c:v>8.4957170000000009</c:v>
                </c:pt>
                <c:pt idx="719">
                  <c:v>8.5393860000000004</c:v>
                </c:pt>
                <c:pt idx="720">
                  <c:v>8.5345999999999993</c:v>
                </c:pt>
                <c:pt idx="721">
                  <c:v>8.6452679999999997</c:v>
                </c:pt>
                <c:pt idx="722">
                  <c:v>8.6362950000000005</c:v>
                </c:pt>
                <c:pt idx="723">
                  <c:v>8.4634129999999992</c:v>
                </c:pt>
                <c:pt idx="724">
                  <c:v>8.2618179999999999</c:v>
                </c:pt>
                <c:pt idx="725">
                  <c:v>8.1032930000000007</c:v>
                </c:pt>
                <c:pt idx="726">
                  <c:v>7.9680996000000004</c:v>
                </c:pt>
                <c:pt idx="727">
                  <c:v>7.8771719999999998</c:v>
                </c:pt>
                <c:pt idx="728">
                  <c:v>7.8341010000000004</c:v>
                </c:pt>
                <c:pt idx="729">
                  <c:v>7.8388869999999997</c:v>
                </c:pt>
                <c:pt idx="730">
                  <c:v>7.886145</c:v>
                </c:pt>
                <c:pt idx="731">
                  <c:v>7.9675010000000004</c:v>
                </c:pt>
                <c:pt idx="732">
                  <c:v>8.0829550000000001</c:v>
                </c:pt>
                <c:pt idx="733">
                  <c:v>8.2785679999999999</c:v>
                </c:pt>
                <c:pt idx="734">
                  <c:v>8.4364950000000007</c:v>
                </c:pt>
                <c:pt idx="735">
                  <c:v>8.5369930000000007</c:v>
                </c:pt>
                <c:pt idx="736">
                  <c:v>8.6428759999999993</c:v>
                </c:pt>
                <c:pt idx="737">
                  <c:v>8.7684979999999992</c:v>
                </c:pt>
                <c:pt idx="738">
                  <c:v>8.8845500000000008</c:v>
                </c:pt>
                <c:pt idx="739">
                  <c:v>9.0107719999999993</c:v>
                </c:pt>
                <c:pt idx="740">
                  <c:v>9.1507520000000007</c:v>
                </c:pt>
                <c:pt idx="741">
                  <c:v>9.2811599999999999</c:v>
                </c:pt>
                <c:pt idx="742">
                  <c:v>9.4582300000000004</c:v>
                </c:pt>
                <c:pt idx="743">
                  <c:v>9.5497549999999993</c:v>
                </c:pt>
                <c:pt idx="744">
                  <c:v>9.6646110000000007</c:v>
                </c:pt>
                <c:pt idx="745">
                  <c:v>9.7417789999999993</c:v>
                </c:pt>
                <c:pt idx="746">
                  <c:v>9.8524475000000002</c:v>
                </c:pt>
                <c:pt idx="747">
                  <c:v>9.92483</c:v>
                </c:pt>
                <c:pt idx="748">
                  <c:v>10.0163555</c:v>
                </c:pt>
                <c:pt idx="749">
                  <c:v>9.9834549999999993</c:v>
                </c:pt>
                <c:pt idx="750">
                  <c:v>9.9553384999999999</c:v>
                </c:pt>
                <c:pt idx="751">
                  <c:v>9.9661059999999999</c:v>
                </c:pt>
                <c:pt idx="752">
                  <c:v>9.9433749999999996</c:v>
                </c:pt>
                <c:pt idx="753">
                  <c:v>9.8482599999999998</c:v>
                </c:pt>
                <c:pt idx="754">
                  <c:v>9.7340020000000003</c:v>
                </c:pt>
                <c:pt idx="755">
                  <c:v>9.6538430000000002</c:v>
                </c:pt>
                <c:pt idx="756">
                  <c:v>9.5826569999999993</c:v>
                </c:pt>
                <c:pt idx="757">
                  <c:v>9.5395859999999999</c:v>
                </c:pt>
                <c:pt idx="758">
                  <c:v>9.5455675000000006</c:v>
                </c:pt>
                <c:pt idx="759">
                  <c:v>9.5748800000000003</c:v>
                </c:pt>
                <c:pt idx="760">
                  <c:v>9.5042919999999995</c:v>
                </c:pt>
                <c:pt idx="761">
                  <c:v>9.3708919999999996</c:v>
                </c:pt>
                <c:pt idx="762">
                  <c:v>9.2512500000000006</c:v>
                </c:pt>
                <c:pt idx="763">
                  <c:v>9.1172520000000006</c:v>
                </c:pt>
                <c:pt idx="764">
                  <c:v>8.9880399999999998</c:v>
                </c:pt>
                <c:pt idx="765">
                  <c:v>8.8827560000000005</c:v>
                </c:pt>
                <c:pt idx="766">
                  <c:v>8.6823569999999997</c:v>
                </c:pt>
                <c:pt idx="767">
                  <c:v>8.4568340000000006</c:v>
                </c:pt>
                <c:pt idx="768">
                  <c:v>8.1984080000000006</c:v>
                </c:pt>
                <c:pt idx="769">
                  <c:v>7.9627156000000001</c:v>
                </c:pt>
                <c:pt idx="770">
                  <c:v>7.7324060000000001</c:v>
                </c:pt>
                <c:pt idx="771">
                  <c:v>7.4877399999999996</c:v>
                </c:pt>
                <c:pt idx="772">
                  <c:v>7.2382884000000001</c:v>
                </c:pt>
                <c:pt idx="773">
                  <c:v>6.9888370000000002</c:v>
                </c:pt>
                <c:pt idx="774">
                  <c:v>6.7340010000000001</c:v>
                </c:pt>
                <c:pt idx="775">
                  <c:v>6.5270219999999997</c:v>
                </c:pt>
                <c:pt idx="776">
                  <c:v>6.4067825999999997</c:v>
                </c:pt>
                <c:pt idx="777">
                  <c:v>6.2865434000000002</c:v>
                </c:pt>
                <c:pt idx="778">
                  <c:v>6.2231335999999997</c:v>
                </c:pt>
                <c:pt idx="779">
                  <c:v>6.2129640000000004</c:v>
                </c:pt>
                <c:pt idx="780">
                  <c:v>6.2219369999999996</c:v>
                </c:pt>
                <c:pt idx="781">
                  <c:v>6.2398834000000001</c:v>
                </c:pt>
                <c:pt idx="782">
                  <c:v>6.3343996999999996</c:v>
                </c:pt>
                <c:pt idx="783">
                  <c:v>6.3583280000000002</c:v>
                </c:pt>
                <c:pt idx="784">
                  <c:v>6.3194447</c:v>
                </c:pt>
                <c:pt idx="785">
                  <c:v>6.3188459999999997</c:v>
                </c:pt>
                <c:pt idx="786">
                  <c:v>6.3661045999999999</c:v>
                </c:pt>
                <c:pt idx="787">
                  <c:v>6.4235325000000003</c:v>
                </c:pt>
                <c:pt idx="788">
                  <c:v>6.4905314000000001</c:v>
                </c:pt>
                <c:pt idx="789">
                  <c:v>6.5862439999999998</c:v>
                </c:pt>
                <c:pt idx="790">
                  <c:v>6.658029</c:v>
                </c:pt>
                <c:pt idx="791">
                  <c:v>6.7345990000000002</c:v>
                </c:pt>
                <c:pt idx="792">
                  <c:v>6.8255267000000002</c:v>
                </c:pt>
                <c:pt idx="793">
                  <c:v>6.9218380000000002</c:v>
                </c:pt>
                <c:pt idx="794">
                  <c:v>6.9607210000000004</c:v>
                </c:pt>
                <c:pt idx="795">
                  <c:v>6.9655066000000003</c:v>
                </c:pt>
                <c:pt idx="796">
                  <c:v>6.9373912999999998</c:v>
                </c:pt>
                <c:pt idx="797">
                  <c:v>6.8362939999999996</c:v>
                </c:pt>
                <c:pt idx="798">
                  <c:v>6.6885376000000001</c:v>
                </c:pt>
                <c:pt idx="799">
                  <c:v>6.5168524000000003</c:v>
                </c:pt>
                <c:pt idx="800">
                  <c:v>6.3158554999999996</c:v>
                </c:pt>
                <c:pt idx="801">
                  <c:v>6.1100725999999996</c:v>
                </c:pt>
                <c:pt idx="802">
                  <c:v>5.8755759999999997</c:v>
                </c:pt>
                <c:pt idx="803">
                  <c:v>5.6638109999999999</c:v>
                </c:pt>
                <c:pt idx="804">
                  <c:v>5.4526450000000004</c:v>
                </c:pt>
                <c:pt idx="805">
                  <c:v>5.2612189999999996</c:v>
                </c:pt>
                <c:pt idx="806">
                  <c:v>5.0596237000000004</c:v>
                </c:pt>
                <c:pt idx="807">
                  <c:v>4.8909297</c:v>
                </c:pt>
                <c:pt idx="808">
                  <c:v>4.7467620000000004</c:v>
                </c:pt>
                <c:pt idx="809">
                  <c:v>4.7072799999999999</c:v>
                </c:pt>
                <c:pt idx="810">
                  <c:v>4.7252264000000004</c:v>
                </c:pt>
                <c:pt idx="811">
                  <c:v>4.4087759999999996</c:v>
                </c:pt>
                <c:pt idx="812">
                  <c:v>4.1503509999999997</c:v>
                </c:pt>
                <c:pt idx="813">
                  <c:v>3.9870407999999999</c:v>
                </c:pt>
                <c:pt idx="814">
                  <c:v>3.8476588999999999</c:v>
                </c:pt>
                <c:pt idx="815">
                  <c:v>3.7746778000000001</c:v>
                </c:pt>
                <c:pt idx="816">
                  <c:v>3.7968112999999999</c:v>
                </c:pt>
                <c:pt idx="817">
                  <c:v>4.1054854000000001</c:v>
                </c:pt>
                <c:pt idx="818">
                  <c:v>4.4614177000000002</c:v>
                </c:pt>
                <c:pt idx="819">
                  <c:v>4.6456650000000002</c:v>
                </c:pt>
                <c:pt idx="820">
                  <c:v>4.5475592999999996</c:v>
                </c:pt>
                <c:pt idx="821">
                  <c:v>4.1479583</c:v>
                </c:pt>
                <c:pt idx="822">
                  <c:v>3.6532418999999998</c:v>
                </c:pt>
                <c:pt idx="823">
                  <c:v>3.2069804999999998</c:v>
                </c:pt>
                <c:pt idx="824">
                  <c:v>2.8241288999999998</c:v>
                </c:pt>
                <c:pt idx="825">
                  <c:v>2.4616163000000002</c:v>
                </c:pt>
                <c:pt idx="826">
                  <c:v>2.1798614999999999</c:v>
                </c:pt>
                <c:pt idx="827">
                  <c:v>1.9328023999999999</c:v>
                </c:pt>
                <c:pt idx="828">
                  <c:v>1.7611174999999999</c:v>
                </c:pt>
                <c:pt idx="829">
                  <c:v>1.6271194</c:v>
                </c:pt>
                <c:pt idx="830">
                  <c:v>1.5840486</c:v>
                </c:pt>
                <c:pt idx="831">
                  <c:v>1.5888343</c:v>
                </c:pt>
                <c:pt idx="832">
                  <c:v>1.6510476000000001</c:v>
                </c:pt>
                <c:pt idx="833">
                  <c:v>1.7419747999999999</c:v>
                </c:pt>
                <c:pt idx="834">
                  <c:v>1.8891335</c:v>
                </c:pt>
                <c:pt idx="835">
                  <c:v>2.0602201999999998</c:v>
                </c:pt>
                <c:pt idx="836">
                  <c:v>2.2265215</c:v>
                </c:pt>
                <c:pt idx="837">
                  <c:v>2.4311077999999999</c:v>
                </c:pt>
                <c:pt idx="838">
                  <c:v>2.6973093000000001</c:v>
                </c:pt>
                <c:pt idx="839">
                  <c:v>3.0167510000000002</c:v>
                </c:pt>
                <c:pt idx="840">
                  <c:v>3.3888349999999998</c:v>
                </c:pt>
                <c:pt idx="841">
                  <c:v>3.7519459999999998</c:v>
                </c:pt>
                <c:pt idx="842">
                  <c:v>4.1060840000000001</c:v>
                </c:pt>
                <c:pt idx="843">
                  <c:v>4.4033920000000002</c:v>
                </c:pt>
                <c:pt idx="844">
                  <c:v>4.6719860000000004</c:v>
                </c:pt>
                <c:pt idx="845">
                  <c:v>4.8502517000000003</c:v>
                </c:pt>
                <c:pt idx="846">
                  <c:v>4.903492</c:v>
                </c:pt>
                <c:pt idx="847">
                  <c:v>4.9334020000000001</c:v>
                </c:pt>
                <c:pt idx="848">
                  <c:v>4.9669020000000002</c:v>
                </c:pt>
                <c:pt idx="849">
                  <c:v>4.9477589999999996</c:v>
                </c:pt>
                <c:pt idx="850">
                  <c:v>4.9992045999999997</c:v>
                </c:pt>
                <c:pt idx="851">
                  <c:v>4.9322056999999999</c:v>
                </c:pt>
                <c:pt idx="852">
                  <c:v>4.8185469999999997</c:v>
                </c:pt>
                <c:pt idx="853">
                  <c:v>4.7377887000000003</c:v>
                </c:pt>
                <c:pt idx="854">
                  <c:v>4.666004</c:v>
                </c:pt>
                <c:pt idx="855">
                  <c:v>4.6043890000000003</c:v>
                </c:pt>
                <c:pt idx="856">
                  <c:v>4.4991050000000001</c:v>
                </c:pt>
                <c:pt idx="857">
                  <c:v>4.4219359999999996</c:v>
                </c:pt>
                <c:pt idx="858">
                  <c:v>4.3250270000000004</c:v>
                </c:pt>
                <c:pt idx="859">
                  <c:v>4.2233320000000001</c:v>
                </c:pt>
                <c:pt idx="860">
                  <c:v>4.1126636999999997</c:v>
                </c:pt>
                <c:pt idx="861">
                  <c:v>3.9876390000000002</c:v>
                </c:pt>
                <c:pt idx="862">
                  <c:v>3.8811583999999999</c:v>
                </c:pt>
                <c:pt idx="863">
                  <c:v>3.7178483</c:v>
                </c:pt>
                <c:pt idx="864">
                  <c:v>3.6071800000000001</c:v>
                </c:pt>
                <c:pt idx="865">
                  <c:v>3.414558</c:v>
                </c:pt>
                <c:pt idx="866">
                  <c:v>3.2512479999999999</c:v>
                </c:pt>
                <c:pt idx="867">
                  <c:v>3.0400813000000002</c:v>
                </c:pt>
                <c:pt idx="868">
                  <c:v>2.8337002</c:v>
                </c:pt>
                <c:pt idx="869">
                  <c:v>2.6518457</c:v>
                </c:pt>
                <c:pt idx="870">
                  <c:v>2.4687948</c:v>
                </c:pt>
                <c:pt idx="871">
                  <c:v>2.2905294999999999</c:v>
                </c:pt>
                <c:pt idx="872">
                  <c:v>2.1649063000000002</c:v>
                </c:pt>
                <c:pt idx="873">
                  <c:v>2.0584256999999999</c:v>
                </c:pt>
                <c:pt idx="874">
                  <c:v>2.0243280000000001</c:v>
                </c:pt>
                <c:pt idx="875">
                  <c:v>2.0045872</c:v>
                </c:pt>
                <c:pt idx="876">
                  <c:v>1.9848463999999999</c:v>
                </c:pt>
                <c:pt idx="877">
                  <c:v>1.9561325000000001</c:v>
                </c:pt>
                <c:pt idx="878">
                  <c:v>1.9561325000000001</c:v>
                </c:pt>
                <c:pt idx="879">
                  <c:v>1.9274186</c:v>
                </c:pt>
                <c:pt idx="880">
                  <c:v>1.8795621</c:v>
                </c:pt>
                <c:pt idx="881">
                  <c:v>1.855634</c:v>
                </c:pt>
                <c:pt idx="882">
                  <c:v>1.8454645000000001</c:v>
                </c:pt>
                <c:pt idx="883">
                  <c:v>1.8646071</c:v>
                </c:pt>
                <c:pt idx="884">
                  <c:v>1.9118652</c:v>
                </c:pt>
                <c:pt idx="885">
                  <c:v>1.9262222</c:v>
                </c:pt>
                <c:pt idx="886">
                  <c:v>1.9549361000000001</c:v>
                </c:pt>
                <c:pt idx="887">
                  <c:v>1.9884356000000001</c:v>
                </c:pt>
                <c:pt idx="888">
                  <c:v>1.9980069</c:v>
                </c:pt>
                <c:pt idx="889">
                  <c:v>2.0267208000000001</c:v>
                </c:pt>
                <c:pt idx="890">
                  <c:v>2.0650059999999999</c:v>
                </c:pt>
                <c:pt idx="891">
                  <c:v>2.1122641999999998</c:v>
                </c:pt>
                <c:pt idx="892">
                  <c:v>2.1792630000000002</c:v>
                </c:pt>
                <c:pt idx="893">
                  <c:v>2.2079770000000001</c:v>
                </c:pt>
                <c:pt idx="894">
                  <c:v>2.2325034000000001</c:v>
                </c:pt>
                <c:pt idx="895">
                  <c:v>2.2510477999999998</c:v>
                </c:pt>
                <c:pt idx="896">
                  <c:v>2.236691</c:v>
                </c:pt>
                <c:pt idx="897">
                  <c:v>2.1972094000000002</c:v>
                </c:pt>
                <c:pt idx="898">
                  <c:v>2.2115662</c:v>
                </c:pt>
                <c:pt idx="899">
                  <c:v>2.2354946</c:v>
                </c:pt>
                <c:pt idx="900">
                  <c:v>2.3778674999999998</c:v>
                </c:pt>
                <c:pt idx="901">
                  <c:v>2.5304099999999998</c:v>
                </c:pt>
                <c:pt idx="902">
                  <c:v>2.6225336000000001</c:v>
                </c:pt>
                <c:pt idx="903">
                  <c:v>2.5621149999999999</c:v>
                </c:pt>
                <c:pt idx="904">
                  <c:v>2.6392834000000001</c:v>
                </c:pt>
                <c:pt idx="905">
                  <c:v>2.7595227000000002</c:v>
                </c:pt>
                <c:pt idx="906">
                  <c:v>2.8504499999999999</c:v>
                </c:pt>
                <c:pt idx="907">
                  <c:v>2.8791636999999999</c:v>
                </c:pt>
                <c:pt idx="908">
                  <c:v>2.8935208000000001</c:v>
                </c:pt>
                <c:pt idx="909">
                  <c:v>2.8839494999999999</c:v>
                </c:pt>
                <c:pt idx="910">
                  <c:v>2.8366910999999999</c:v>
                </c:pt>
                <c:pt idx="911">
                  <c:v>2.7942184999999999</c:v>
                </c:pt>
                <c:pt idx="912">
                  <c:v>2.8271199999999999</c:v>
                </c:pt>
                <c:pt idx="913">
                  <c:v>2.8366910999999999</c:v>
                </c:pt>
                <c:pt idx="914">
                  <c:v>2.7930221999999998</c:v>
                </c:pt>
                <c:pt idx="915">
                  <c:v>2.7308086999999999</c:v>
                </c:pt>
                <c:pt idx="916">
                  <c:v>2.6685956000000002</c:v>
                </c:pt>
                <c:pt idx="917">
                  <c:v>2.5298118999999999</c:v>
                </c:pt>
                <c:pt idx="918">
                  <c:v>2.3802601999999999</c:v>
                </c:pt>
                <c:pt idx="919">
                  <c:v>2.2223340999999999</c:v>
                </c:pt>
                <c:pt idx="920">
                  <c:v>2.0644078000000001</c:v>
                </c:pt>
                <c:pt idx="921">
                  <c:v>1.9064814000000001</c:v>
                </c:pt>
                <c:pt idx="922">
                  <c:v>1.7581264000000001</c:v>
                </c:pt>
                <c:pt idx="923">
                  <c:v>1.5906289</c:v>
                </c:pt>
                <c:pt idx="924">
                  <c:v>1.4279169</c:v>
                </c:pt>
                <c:pt idx="925">
                  <c:v>1.2933207</c:v>
                </c:pt>
                <c:pt idx="926">
                  <c:v>1.125823</c:v>
                </c:pt>
                <c:pt idx="927">
                  <c:v>0.99661063999999999</c:v>
                </c:pt>
                <c:pt idx="928">
                  <c:v>0.89611209999999997</c:v>
                </c:pt>
                <c:pt idx="929">
                  <c:v>0.81954174999999996</c:v>
                </c:pt>
                <c:pt idx="930">
                  <c:v>0.73340017000000002</c:v>
                </c:pt>
                <c:pt idx="931">
                  <c:v>0.66161543</c:v>
                </c:pt>
                <c:pt idx="932">
                  <c:v>0.61435722999999998</c:v>
                </c:pt>
                <c:pt idx="933">
                  <c:v>0.57607204000000001</c:v>
                </c:pt>
                <c:pt idx="934">
                  <c:v>0.52342993000000004</c:v>
                </c:pt>
                <c:pt idx="935">
                  <c:v>0.50009996000000001</c:v>
                </c:pt>
                <c:pt idx="936">
                  <c:v>0.48574299999999998</c:v>
                </c:pt>
                <c:pt idx="937">
                  <c:v>0.51026939999999998</c:v>
                </c:pt>
                <c:pt idx="938">
                  <c:v>0.51026939999999998</c:v>
                </c:pt>
                <c:pt idx="939">
                  <c:v>0.56829536000000003</c:v>
                </c:pt>
                <c:pt idx="940">
                  <c:v>0.61675005999999999</c:v>
                </c:pt>
                <c:pt idx="941">
                  <c:v>0.67417777000000001</c:v>
                </c:pt>
                <c:pt idx="942">
                  <c:v>0.76570326</c:v>
                </c:pt>
                <c:pt idx="943">
                  <c:v>0.89551389999999997</c:v>
                </c:pt>
                <c:pt idx="944">
                  <c:v>1.0546366</c:v>
                </c:pt>
                <c:pt idx="945">
                  <c:v>1.2664013999999999</c:v>
                </c:pt>
                <c:pt idx="946">
                  <c:v>1.4021939999999999</c:v>
                </c:pt>
                <c:pt idx="947">
                  <c:v>1.4697913</c:v>
                </c:pt>
                <c:pt idx="948">
                  <c:v>1.5373886000000001</c:v>
                </c:pt>
                <c:pt idx="949">
                  <c:v>1.5810575</c:v>
                </c:pt>
                <c:pt idx="950">
                  <c:v>1.6007984</c:v>
                </c:pt>
                <c:pt idx="951">
                  <c:v>1.6007984</c:v>
                </c:pt>
                <c:pt idx="952">
                  <c:v>1.6492530000000001</c:v>
                </c:pt>
                <c:pt idx="953">
                  <c:v>1.6971095</c:v>
                </c:pt>
                <c:pt idx="954">
                  <c:v>1.7503498</c:v>
                </c:pt>
                <c:pt idx="955">
                  <c:v>1.817947</c:v>
                </c:pt>
                <c:pt idx="956">
                  <c:v>1.9046867999999999</c:v>
                </c:pt>
                <c:pt idx="957">
                  <c:v>2.0063818000000002</c:v>
                </c:pt>
                <c:pt idx="958">
                  <c:v>2.155335</c:v>
                </c:pt>
                <c:pt idx="959">
                  <c:v>2.2474587000000001</c:v>
                </c:pt>
                <c:pt idx="960">
                  <c:v>2.3252253999999999</c:v>
                </c:pt>
                <c:pt idx="961">
                  <c:v>2.3688943</c:v>
                </c:pt>
                <c:pt idx="962">
                  <c:v>2.3844477999999998</c:v>
                </c:pt>
                <c:pt idx="963">
                  <c:v>2.3754746999999998</c:v>
                </c:pt>
                <c:pt idx="964">
                  <c:v>2.3898315000000001</c:v>
                </c:pt>
                <c:pt idx="965">
                  <c:v>2.3802601999999999</c:v>
                </c:pt>
                <c:pt idx="966">
                  <c:v>2.370689</c:v>
                </c:pt>
                <c:pt idx="967">
                  <c:v>2.3419751999999998</c:v>
                </c:pt>
                <c:pt idx="968">
                  <c:v>2.3126630000000001</c:v>
                </c:pt>
                <c:pt idx="969">
                  <c:v>2.2935205000000001</c:v>
                </c:pt>
                <c:pt idx="970">
                  <c:v>2.2695922999999998</c:v>
                </c:pt>
                <c:pt idx="971">
                  <c:v>2.245066</c:v>
                </c:pt>
                <c:pt idx="972">
                  <c:v>2.2163520000000001</c:v>
                </c:pt>
                <c:pt idx="973">
                  <c:v>2.2259232999999998</c:v>
                </c:pt>
                <c:pt idx="974">
                  <c:v>2.2354946</c:v>
                </c:pt>
                <c:pt idx="975">
                  <c:v>2.2779672</c:v>
                </c:pt>
                <c:pt idx="976">
                  <c:v>2.3066810000000002</c:v>
                </c:pt>
                <c:pt idx="977">
                  <c:v>2.3353948999999998</c:v>
                </c:pt>
                <c:pt idx="978">
                  <c:v>2.3635106000000001</c:v>
                </c:pt>
                <c:pt idx="979">
                  <c:v>2.4161527</c:v>
                </c:pt>
                <c:pt idx="980">
                  <c:v>2.4598217</c:v>
                </c:pt>
                <c:pt idx="981">
                  <c:v>2.4831517000000001</c:v>
                </c:pt>
                <c:pt idx="982">
                  <c:v>2.4927229999999998</c:v>
                </c:pt>
                <c:pt idx="983">
                  <c:v>2.4544377000000002</c:v>
                </c:pt>
                <c:pt idx="984">
                  <c:v>2.4299113999999999</c:v>
                </c:pt>
                <c:pt idx="985">
                  <c:v>2.3904296999999999</c:v>
                </c:pt>
                <c:pt idx="986">
                  <c:v>2.3515465</c:v>
                </c:pt>
                <c:pt idx="987">
                  <c:v>2.3509483000000002</c:v>
                </c:pt>
                <c:pt idx="988">
                  <c:v>2.3599212000000001</c:v>
                </c:pt>
                <c:pt idx="989">
                  <c:v>2.4269204000000002</c:v>
                </c:pt>
                <c:pt idx="990">
                  <c:v>2.5471596999999999</c:v>
                </c:pt>
                <c:pt idx="991">
                  <c:v>2.7152555</c:v>
                </c:pt>
                <c:pt idx="992">
                  <c:v>2.8929225999999999</c:v>
                </c:pt>
                <c:pt idx="993">
                  <c:v>3.0705895000000001</c:v>
                </c:pt>
                <c:pt idx="994">
                  <c:v>3.2530424999999998</c:v>
                </c:pt>
                <c:pt idx="995">
                  <c:v>3.3972099999999998</c:v>
                </c:pt>
                <c:pt idx="996">
                  <c:v>3.5216367000000002</c:v>
                </c:pt>
                <c:pt idx="997">
                  <c:v>3.6897326000000001</c:v>
                </c:pt>
                <c:pt idx="998">
                  <c:v>3.8961133999999999</c:v>
                </c:pt>
                <c:pt idx="999">
                  <c:v>4.126423</c:v>
                </c:pt>
                <c:pt idx="1000">
                  <c:v>4.3417770000000004</c:v>
                </c:pt>
                <c:pt idx="1001">
                  <c:v>4.5481577</c:v>
                </c:pt>
                <c:pt idx="1002">
                  <c:v>4.7497530000000001</c:v>
                </c:pt>
                <c:pt idx="1003">
                  <c:v>4.9752764999999997</c:v>
                </c:pt>
                <c:pt idx="1004">
                  <c:v>5.1858449999999996</c:v>
                </c:pt>
                <c:pt idx="1005">
                  <c:v>5.4251269999999998</c:v>
                </c:pt>
                <c:pt idx="1006">
                  <c:v>5.6075796999999996</c:v>
                </c:pt>
                <c:pt idx="1007">
                  <c:v>5.7942200000000001</c:v>
                </c:pt>
                <c:pt idx="1008">
                  <c:v>5.9204416000000002</c:v>
                </c:pt>
                <c:pt idx="1009">
                  <c:v>6.0311092999999998</c:v>
                </c:pt>
                <c:pt idx="1010">
                  <c:v>6.1082780000000003</c:v>
                </c:pt>
                <c:pt idx="1011">
                  <c:v>6.1184472999999997</c:v>
                </c:pt>
                <c:pt idx="1012">
                  <c:v>6.0664033999999996</c:v>
                </c:pt>
                <c:pt idx="1013">
                  <c:v>5.9754763000000004</c:v>
                </c:pt>
                <c:pt idx="1014">
                  <c:v>5.8223357</c:v>
                </c:pt>
                <c:pt idx="1015">
                  <c:v>5.6644095999999999</c:v>
                </c:pt>
                <c:pt idx="1016">
                  <c:v>5.4915279999999997</c:v>
                </c:pt>
                <c:pt idx="1017">
                  <c:v>5.304888</c:v>
                </c:pt>
                <c:pt idx="1018">
                  <c:v>5.0991049999999998</c:v>
                </c:pt>
                <c:pt idx="1019">
                  <c:v>4.8550370000000003</c:v>
                </c:pt>
                <c:pt idx="1020">
                  <c:v>4.6384869999999996</c:v>
                </c:pt>
                <c:pt idx="1021">
                  <c:v>4.4374894999999999</c:v>
                </c:pt>
                <c:pt idx="1022">
                  <c:v>4.2311087000000001</c:v>
                </c:pt>
                <c:pt idx="1023">
                  <c:v>4.0540399999999996</c:v>
                </c:pt>
                <c:pt idx="1024">
                  <c:v>3.8530426000000002</c:v>
                </c:pt>
                <c:pt idx="1025">
                  <c:v>3.6616168</c:v>
                </c:pt>
                <c:pt idx="1026">
                  <c:v>3.4839497000000001</c:v>
                </c:pt>
                <c:pt idx="1027">
                  <c:v>3.2877383</c:v>
                </c:pt>
                <c:pt idx="1028">
                  <c:v>3.1064820000000002</c:v>
                </c:pt>
                <c:pt idx="1029">
                  <c:v>2.9054850000000001</c:v>
                </c:pt>
                <c:pt idx="1030">
                  <c:v>2.7523441000000002</c:v>
                </c:pt>
                <c:pt idx="1031">
                  <c:v>2.5998017999999998</c:v>
                </c:pt>
                <c:pt idx="1032">
                  <c:v>2.4855444000000002</c:v>
                </c:pt>
                <c:pt idx="1033">
                  <c:v>2.3994029000000001</c:v>
                </c:pt>
                <c:pt idx="1034">
                  <c:v>2.3814568999999999</c:v>
                </c:pt>
                <c:pt idx="1035">
                  <c:v>2.4017955999999998</c:v>
                </c:pt>
                <c:pt idx="1036">
                  <c:v>2.4562325</c:v>
                </c:pt>
                <c:pt idx="1037">
                  <c:v>2.5674986999999998</c:v>
                </c:pt>
                <c:pt idx="1038">
                  <c:v>2.6548367000000002</c:v>
                </c:pt>
                <c:pt idx="1039">
                  <c:v>2.7613173</c:v>
                </c:pt>
                <c:pt idx="1040">
                  <c:v>2.8384860000000001</c:v>
                </c:pt>
                <c:pt idx="1041">
                  <c:v>2.9252256999999999</c:v>
                </c:pt>
                <c:pt idx="1042">
                  <c:v>3.074179</c:v>
                </c:pt>
                <c:pt idx="1043">
                  <c:v>3.2135608000000002</c:v>
                </c:pt>
                <c:pt idx="1044">
                  <c:v>3.3912279999999999</c:v>
                </c:pt>
                <c:pt idx="1045">
                  <c:v>3.5443685</c:v>
                </c:pt>
                <c:pt idx="1046">
                  <c:v>3.702893</c:v>
                </c:pt>
                <c:pt idx="1047">
                  <c:v>4.0187454000000002</c:v>
                </c:pt>
                <c:pt idx="1048">
                  <c:v>4.1760735999999996</c:v>
                </c:pt>
                <c:pt idx="1049">
                  <c:v>4.3286160000000002</c:v>
                </c:pt>
                <c:pt idx="1050">
                  <c:v>4.5481577</c:v>
                </c:pt>
                <c:pt idx="1051">
                  <c:v>4.7162533</c:v>
                </c:pt>
                <c:pt idx="1052">
                  <c:v>5.0081778000000003</c:v>
                </c:pt>
                <c:pt idx="1053">
                  <c:v>5.3001019999999999</c:v>
                </c:pt>
                <c:pt idx="1054">
                  <c:v>5.0177493000000002</c:v>
                </c:pt>
                <c:pt idx="1055">
                  <c:v>4.8466620000000002</c:v>
                </c:pt>
                <c:pt idx="1056">
                  <c:v>4.5451664999999997</c:v>
                </c:pt>
                <c:pt idx="1057">
                  <c:v>4.502694</c:v>
                </c:pt>
                <c:pt idx="1058">
                  <c:v>4.2203407000000004</c:v>
                </c:pt>
                <c:pt idx="1059">
                  <c:v>3.7794633000000002</c:v>
                </c:pt>
                <c:pt idx="1060">
                  <c:v>2.1014965000000001</c:v>
                </c:pt>
                <c:pt idx="1061">
                  <c:v>2.6452653000000002</c:v>
                </c:pt>
                <c:pt idx="1062">
                  <c:v>3.5611183999999998</c:v>
                </c:pt>
                <c:pt idx="1063">
                  <c:v>3.5820555999999999</c:v>
                </c:pt>
                <c:pt idx="1064">
                  <c:v>3.8291143999999999</c:v>
                </c:pt>
                <c:pt idx="1065">
                  <c:v>4.3926243999999999</c:v>
                </c:pt>
                <c:pt idx="1066">
                  <c:v>4.8185469999999997</c:v>
                </c:pt>
                <c:pt idx="1067">
                  <c:v>4.9956155000000004</c:v>
                </c:pt>
                <c:pt idx="1068">
                  <c:v>5.1343994000000004</c:v>
                </c:pt>
                <c:pt idx="1069">
                  <c:v>5.1732826000000003</c:v>
                </c:pt>
                <c:pt idx="1070">
                  <c:v>5.1780679999999997</c:v>
                </c:pt>
                <c:pt idx="1071">
                  <c:v>5.1690950000000004</c:v>
                </c:pt>
                <c:pt idx="1072">
                  <c:v>5.1164529999999999</c:v>
                </c:pt>
                <c:pt idx="1073">
                  <c:v>5.0542397000000001</c:v>
                </c:pt>
                <c:pt idx="1074">
                  <c:v>4.9968120000000003</c:v>
                </c:pt>
                <c:pt idx="1075">
                  <c:v>4.9728836999999997</c:v>
                </c:pt>
                <c:pt idx="1076">
                  <c:v>4.9776692000000002</c:v>
                </c:pt>
                <c:pt idx="1077">
                  <c:v>5.0069813999999999</c:v>
                </c:pt>
                <c:pt idx="1078">
                  <c:v>5.0309094999999999</c:v>
                </c:pt>
                <c:pt idx="1079">
                  <c:v>5.0650069999999996</c:v>
                </c:pt>
                <c:pt idx="1080">
                  <c:v>5.1128640000000001</c:v>
                </c:pt>
                <c:pt idx="1081">
                  <c:v>5.1996035999999997</c:v>
                </c:pt>
                <c:pt idx="1082">
                  <c:v>5.304888</c:v>
                </c:pt>
                <c:pt idx="1083">
                  <c:v>5.4442697000000004</c:v>
                </c:pt>
                <c:pt idx="1084">
                  <c:v>5.5645090000000001</c:v>
                </c:pt>
                <c:pt idx="1085">
                  <c:v>5.6650076</c:v>
                </c:pt>
                <c:pt idx="1086">
                  <c:v>5.7421759999999997</c:v>
                </c:pt>
                <c:pt idx="1087">
                  <c:v>5.7804612999999998</c:v>
                </c:pt>
                <c:pt idx="1088">
                  <c:v>5.7798629999999998</c:v>
                </c:pt>
                <c:pt idx="1089">
                  <c:v>5.7661040000000003</c:v>
                </c:pt>
                <c:pt idx="1090">
                  <c:v>5.7511489999999998</c:v>
                </c:pt>
                <c:pt idx="1091">
                  <c:v>5.7032930000000004</c:v>
                </c:pt>
                <c:pt idx="1092">
                  <c:v>5.6410793999999997</c:v>
                </c:pt>
                <c:pt idx="1093">
                  <c:v>5.5884369999999999</c:v>
                </c:pt>
                <c:pt idx="1094">
                  <c:v>5.5597234000000002</c:v>
                </c:pt>
                <c:pt idx="1095">
                  <c:v>5.5501522999999997</c:v>
                </c:pt>
                <c:pt idx="1096">
                  <c:v>5.5453663000000004</c:v>
                </c:pt>
                <c:pt idx="1097">
                  <c:v>5.5405806999999996</c:v>
                </c:pt>
                <c:pt idx="1098">
                  <c:v>5.5070815</c:v>
                </c:pt>
                <c:pt idx="1099">
                  <c:v>5.5118669999999996</c:v>
                </c:pt>
                <c:pt idx="1100">
                  <c:v>5.5064830000000002</c:v>
                </c:pt>
                <c:pt idx="1101">
                  <c:v>5.5106707000000004</c:v>
                </c:pt>
                <c:pt idx="1102">
                  <c:v>5.5106707000000004</c:v>
                </c:pt>
                <c:pt idx="1103">
                  <c:v>5.4861440000000004</c:v>
                </c:pt>
                <c:pt idx="1104">
                  <c:v>5.4335019999999998</c:v>
                </c:pt>
                <c:pt idx="1105">
                  <c:v>5.3802620000000001</c:v>
                </c:pt>
                <c:pt idx="1106">
                  <c:v>5.3276196000000002</c:v>
                </c:pt>
                <c:pt idx="1107">
                  <c:v>5.2552365999999999</c:v>
                </c:pt>
                <c:pt idx="1108">
                  <c:v>5.1834519999999999</c:v>
                </c:pt>
                <c:pt idx="1109">
                  <c:v>5.0781679999999998</c:v>
                </c:pt>
                <c:pt idx="1110">
                  <c:v>4.9728836999999997</c:v>
                </c:pt>
                <c:pt idx="1111">
                  <c:v>4.8867419999999999</c:v>
                </c:pt>
                <c:pt idx="1112">
                  <c:v>4.7766723999999998</c:v>
                </c:pt>
                <c:pt idx="1113">
                  <c:v>4.6325044999999996</c:v>
                </c:pt>
                <c:pt idx="1114">
                  <c:v>4.4793640000000003</c:v>
                </c:pt>
                <c:pt idx="1115">
                  <c:v>4.3459640000000004</c:v>
                </c:pt>
                <c:pt idx="1116">
                  <c:v>4.2119660000000003</c:v>
                </c:pt>
                <c:pt idx="1117">
                  <c:v>4.0737804999999998</c:v>
                </c:pt>
                <c:pt idx="1118">
                  <c:v>3.9349968</c:v>
                </c:pt>
                <c:pt idx="1119">
                  <c:v>3.8255252999999998</c:v>
                </c:pt>
                <c:pt idx="1120">
                  <c:v>3.7250266000000001</c:v>
                </c:pt>
                <c:pt idx="1121">
                  <c:v>3.6245281999999999</c:v>
                </c:pt>
                <c:pt idx="1122">
                  <c:v>3.5288153000000002</c:v>
                </c:pt>
                <c:pt idx="1123">
                  <c:v>3.4570305000000001</c:v>
                </c:pt>
                <c:pt idx="1124">
                  <c:v>3.370889</c:v>
                </c:pt>
                <c:pt idx="1125">
                  <c:v>3.3619157999999998</c:v>
                </c:pt>
                <c:pt idx="1126">
                  <c:v>3.3960135</c:v>
                </c:pt>
                <c:pt idx="1127">
                  <c:v>3.4157543000000001</c:v>
                </c:pt>
                <c:pt idx="1128">
                  <c:v>3.4737802000000002</c:v>
                </c:pt>
                <c:pt idx="1129">
                  <c:v>3.5365918000000001</c:v>
                </c:pt>
                <c:pt idx="1130">
                  <c:v>3.6185459999999998</c:v>
                </c:pt>
                <c:pt idx="1131">
                  <c:v>3.7148569999999999</c:v>
                </c:pt>
                <c:pt idx="1132">
                  <c:v>3.7914273999999999</c:v>
                </c:pt>
                <c:pt idx="1133">
                  <c:v>3.8733816000000001</c:v>
                </c:pt>
                <c:pt idx="1134">
                  <c:v>3.9882371000000001</c:v>
                </c:pt>
                <c:pt idx="1135">
                  <c:v>4.060022</c:v>
                </c:pt>
                <c:pt idx="1136">
                  <c:v>4.1276193000000001</c:v>
                </c:pt>
                <c:pt idx="1137">
                  <c:v>4.1994040000000004</c:v>
                </c:pt>
                <c:pt idx="1138">
                  <c:v>4.2807599999999999</c:v>
                </c:pt>
                <c:pt idx="1139">
                  <c:v>4.3244286000000001</c:v>
                </c:pt>
                <c:pt idx="1140">
                  <c:v>4.3914280000000003</c:v>
                </c:pt>
                <c:pt idx="1141">
                  <c:v>4.4973099999999997</c:v>
                </c:pt>
                <c:pt idx="1142">
                  <c:v>4.636692</c:v>
                </c:pt>
                <c:pt idx="1143">
                  <c:v>4.7724849999999996</c:v>
                </c:pt>
                <c:pt idx="1144">
                  <c:v>4.9651069999999997</c:v>
                </c:pt>
                <c:pt idx="1145">
                  <c:v>5.1188459999999996</c:v>
                </c:pt>
                <c:pt idx="1146">
                  <c:v>5.3114679999999996</c:v>
                </c:pt>
                <c:pt idx="1147">
                  <c:v>5.4705906000000004</c:v>
                </c:pt>
                <c:pt idx="1148">
                  <c:v>5.5956159999999997</c:v>
                </c:pt>
                <c:pt idx="1149">
                  <c:v>5.6829539999999996</c:v>
                </c:pt>
                <c:pt idx="1150">
                  <c:v>5.7409796999999996</c:v>
                </c:pt>
                <c:pt idx="1151">
                  <c:v>5.7661040000000003</c:v>
                </c:pt>
                <c:pt idx="1152">
                  <c:v>5.7816577000000002</c:v>
                </c:pt>
                <c:pt idx="1153">
                  <c:v>5.7726845999999998</c:v>
                </c:pt>
                <c:pt idx="1154">
                  <c:v>5.7493550000000004</c:v>
                </c:pt>
                <c:pt idx="1155">
                  <c:v>5.7110696000000001</c:v>
                </c:pt>
                <c:pt idx="1156">
                  <c:v>5.6488560000000003</c:v>
                </c:pt>
                <c:pt idx="1157">
                  <c:v>5.5722857000000001</c:v>
                </c:pt>
                <c:pt idx="1158">
                  <c:v>5.4664035000000002</c:v>
                </c:pt>
                <c:pt idx="1159">
                  <c:v>5.279763</c:v>
                </c:pt>
                <c:pt idx="1160">
                  <c:v>5.1643094999999999</c:v>
                </c:pt>
                <c:pt idx="1161">
                  <c:v>5.0057850000000004</c:v>
                </c:pt>
                <c:pt idx="1162">
                  <c:v>4.8478589999999997</c:v>
                </c:pt>
                <c:pt idx="1163">
                  <c:v>4.7521459999999998</c:v>
                </c:pt>
                <c:pt idx="1164">
                  <c:v>4.6701920000000001</c:v>
                </c:pt>
                <c:pt idx="1165">
                  <c:v>4.6031922999999999</c:v>
                </c:pt>
                <c:pt idx="1166">
                  <c:v>4.5499520000000002</c:v>
                </c:pt>
                <c:pt idx="1167">
                  <c:v>4.4877390000000004</c:v>
                </c:pt>
                <c:pt idx="1168">
                  <c:v>4.4111685999999999</c:v>
                </c:pt>
                <c:pt idx="1169">
                  <c:v>4.3441695999999999</c:v>
                </c:pt>
                <c:pt idx="1170">
                  <c:v>4.2867417000000003</c:v>
                </c:pt>
                <c:pt idx="1171">
                  <c:v>4.2532420000000002</c:v>
                </c:pt>
                <c:pt idx="1172">
                  <c:v>4.2484564999999996</c:v>
                </c:pt>
                <c:pt idx="1173">
                  <c:v>4.2681975000000003</c:v>
                </c:pt>
                <c:pt idx="1174">
                  <c:v>4.3016969999999999</c:v>
                </c:pt>
                <c:pt idx="1175">
                  <c:v>4.3304109999999998</c:v>
                </c:pt>
                <c:pt idx="1176">
                  <c:v>4.3878383999999997</c:v>
                </c:pt>
                <c:pt idx="1177">
                  <c:v>4.4500520000000003</c:v>
                </c:pt>
                <c:pt idx="1178">
                  <c:v>4.5212383000000003</c:v>
                </c:pt>
                <c:pt idx="1179">
                  <c:v>4.5643089999999997</c:v>
                </c:pt>
                <c:pt idx="1180">
                  <c:v>4.6504507000000004</c:v>
                </c:pt>
                <c:pt idx="1181">
                  <c:v>4.7515473000000004</c:v>
                </c:pt>
                <c:pt idx="1182">
                  <c:v>4.8622154999999996</c:v>
                </c:pt>
              </c:numCache>
            </c:numRef>
          </c:val>
          <c:smooth val="0"/>
          <c:extLst>
            <c:ext xmlns:c16="http://schemas.microsoft.com/office/drawing/2014/chart" uri="{C3380CC4-5D6E-409C-BE32-E72D297353CC}">
              <c16:uniqueId val="{00000002-100A-427C-86BF-F1045C8C97AB}"/>
            </c:ext>
          </c:extLst>
        </c:ser>
        <c:dLbls>
          <c:showLegendKey val="0"/>
          <c:showVal val="0"/>
          <c:showCatName val="0"/>
          <c:showSerName val="0"/>
          <c:showPercent val="0"/>
          <c:showBubbleSize val="0"/>
        </c:dLbls>
        <c:smooth val="0"/>
        <c:axId val="176336351"/>
        <c:axId val="176333439"/>
      </c:lineChart>
      <c:catAx>
        <c:axId val="176336351"/>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3439"/>
        <c:crosses val="autoZero"/>
        <c:auto val="1"/>
        <c:lblAlgn val="ctr"/>
        <c:lblOffset val="100"/>
        <c:noMultiLvlLbl val="0"/>
      </c:catAx>
      <c:valAx>
        <c:axId val="1763334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63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NORMA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NORMAL(1)'!$A$1:$A$143</c:f>
              <c:numCache>
                <c:formatCode>General</c:formatCode>
                <c:ptCount val="143"/>
                <c:pt idx="0">
                  <c:v>4.4464626000000003</c:v>
                </c:pt>
                <c:pt idx="1">
                  <c:v>5.9671016000000003</c:v>
                </c:pt>
                <c:pt idx="2">
                  <c:v>8.9132639999999999</c:v>
                </c:pt>
                <c:pt idx="3">
                  <c:v>14.729618</c:v>
                </c:pt>
                <c:pt idx="4">
                  <c:v>15.187843000000001</c:v>
                </c:pt>
                <c:pt idx="5">
                  <c:v>8.5268230000000003</c:v>
                </c:pt>
                <c:pt idx="6">
                  <c:v>8.0931239999999995</c:v>
                </c:pt>
                <c:pt idx="7">
                  <c:v>10.049855000000001</c:v>
                </c:pt>
                <c:pt idx="8">
                  <c:v>3.7483566000000001</c:v>
                </c:pt>
                <c:pt idx="9">
                  <c:v>2.7397819000000001</c:v>
                </c:pt>
                <c:pt idx="10">
                  <c:v>4.9010990000000003</c:v>
                </c:pt>
                <c:pt idx="11">
                  <c:v>8.5005030000000001</c:v>
                </c:pt>
                <c:pt idx="12">
                  <c:v>9.5778700000000008</c:v>
                </c:pt>
                <c:pt idx="13">
                  <c:v>8.8486589999999996</c:v>
                </c:pt>
                <c:pt idx="14">
                  <c:v>10.199407000000001</c:v>
                </c:pt>
                <c:pt idx="15">
                  <c:v>11.690135</c:v>
                </c:pt>
                <c:pt idx="16">
                  <c:v>14.1110735</c:v>
                </c:pt>
                <c:pt idx="17">
                  <c:v>12.899108999999999</c:v>
                </c:pt>
                <c:pt idx="18">
                  <c:v>10.958529</c:v>
                </c:pt>
                <c:pt idx="19">
                  <c:v>7.8329050000000002</c:v>
                </c:pt>
                <c:pt idx="20">
                  <c:v>4.770092</c:v>
                </c:pt>
                <c:pt idx="21">
                  <c:v>3.4217365000000002</c:v>
                </c:pt>
                <c:pt idx="22">
                  <c:v>4.4123650000000003</c:v>
                </c:pt>
                <c:pt idx="23">
                  <c:v>6.9212394000000002</c:v>
                </c:pt>
                <c:pt idx="24">
                  <c:v>8.0350979999999996</c:v>
                </c:pt>
                <c:pt idx="25">
                  <c:v>8.8492564999999992</c:v>
                </c:pt>
                <c:pt idx="26">
                  <c:v>9.101699</c:v>
                </c:pt>
                <c:pt idx="27">
                  <c:v>11.298310000000001</c:v>
                </c:pt>
                <c:pt idx="28">
                  <c:v>11.648859</c:v>
                </c:pt>
                <c:pt idx="29">
                  <c:v>12.925428999999999</c:v>
                </c:pt>
                <c:pt idx="30">
                  <c:v>11.877374</c:v>
                </c:pt>
                <c:pt idx="31">
                  <c:v>8.4687979999999996</c:v>
                </c:pt>
                <c:pt idx="32">
                  <c:v>7.0372915000000003</c:v>
                </c:pt>
                <c:pt idx="33">
                  <c:v>5.3120659999999997</c:v>
                </c:pt>
                <c:pt idx="34">
                  <c:v>5.8432727</c:v>
                </c:pt>
                <c:pt idx="35">
                  <c:v>6.8476600000000003</c:v>
                </c:pt>
                <c:pt idx="36">
                  <c:v>7.2580295000000001</c:v>
                </c:pt>
                <c:pt idx="37">
                  <c:v>7.0618176000000004</c:v>
                </c:pt>
                <c:pt idx="38">
                  <c:v>11.114063</c:v>
                </c:pt>
                <c:pt idx="39">
                  <c:v>14.675181</c:v>
                </c:pt>
                <c:pt idx="40">
                  <c:v>14.56212</c:v>
                </c:pt>
                <c:pt idx="41">
                  <c:v>12.5551405</c:v>
                </c:pt>
                <c:pt idx="42">
                  <c:v>11.615359</c:v>
                </c:pt>
                <c:pt idx="43">
                  <c:v>9.7232350000000007</c:v>
                </c:pt>
                <c:pt idx="44">
                  <c:v>6.4683976000000003</c:v>
                </c:pt>
                <c:pt idx="45">
                  <c:v>4.6648079999999998</c:v>
                </c:pt>
                <c:pt idx="46">
                  <c:v>5.0781679999999998</c:v>
                </c:pt>
                <c:pt idx="47">
                  <c:v>6.4109699999999998</c:v>
                </c:pt>
                <c:pt idx="48">
                  <c:v>6.9762744999999997</c:v>
                </c:pt>
                <c:pt idx="49">
                  <c:v>7.3854470000000001</c:v>
                </c:pt>
                <c:pt idx="50">
                  <c:v>10.433305000000001</c:v>
                </c:pt>
                <c:pt idx="51">
                  <c:v>12.674182999999999</c:v>
                </c:pt>
                <c:pt idx="52">
                  <c:v>16.302897999999999</c:v>
                </c:pt>
                <c:pt idx="53">
                  <c:v>12.6987095</c:v>
                </c:pt>
                <c:pt idx="54">
                  <c:v>10.585248999999999</c:v>
                </c:pt>
                <c:pt idx="55">
                  <c:v>9.1088769999999997</c:v>
                </c:pt>
                <c:pt idx="56">
                  <c:v>6.8697939999999997</c:v>
                </c:pt>
                <c:pt idx="57">
                  <c:v>5.0662035999999997</c:v>
                </c:pt>
                <c:pt idx="58">
                  <c:v>3.9876390000000002</c:v>
                </c:pt>
                <c:pt idx="59">
                  <c:v>6.1758749999999996</c:v>
                </c:pt>
                <c:pt idx="60">
                  <c:v>8.3928250000000002</c:v>
                </c:pt>
                <c:pt idx="61">
                  <c:v>7.7018979999999999</c:v>
                </c:pt>
                <c:pt idx="62">
                  <c:v>9.5485589999999991</c:v>
                </c:pt>
                <c:pt idx="63">
                  <c:v>12.382857</c:v>
                </c:pt>
                <c:pt idx="64">
                  <c:v>15.192629</c:v>
                </c:pt>
                <c:pt idx="65">
                  <c:v>11.907882000000001</c:v>
                </c:pt>
                <c:pt idx="66">
                  <c:v>9.6035939999999993</c:v>
                </c:pt>
                <c:pt idx="67">
                  <c:v>9.1387879999999999</c:v>
                </c:pt>
                <c:pt idx="68">
                  <c:v>7.4691960000000002</c:v>
                </c:pt>
                <c:pt idx="69">
                  <c:v>5.6398830000000002</c:v>
                </c:pt>
                <c:pt idx="70">
                  <c:v>4.4051866999999998</c:v>
                </c:pt>
                <c:pt idx="71">
                  <c:v>5.7050869999999998</c:v>
                </c:pt>
                <c:pt idx="72">
                  <c:v>7.0097737000000002</c:v>
                </c:pt>
                <c:pt idx="73">
                  <c:v>8.8851490000000002</c:v>
                </c:pt>
                <c:pt idx="74">
                  <c:v>9.6741820000000001</c:v>
                </c:pt>
                <c:pt idx="75">
                  <c:v>10.425528999999999</c:v>
                </c:pt>
                <c:pt idx="76">
                  <c:v>11.416755</c:v>
                </c:pt>
                <c:pt idx="77">
                  <c:v>11.820544</c:v>
                </c:pt>
                <c:pt idx="78">
                  <c:v>9.8045910000000003</c:v>
                </c:pt>
                <c:pt idx="79">
                  <c:v>8.4867439999999998</c:v>
                </c:pt>
                <c:pt idx="80">
                  <c:v>9.1878399999999996</c:v>
                </c:pt>
                <c:pt idx="81">
                  <c:v>8.1882389999999994</c:v>
                </c:pt>
                <c:pt idx="82">
                  <c:v>6.6418777000000002</c:v>
                </c:pt>
                <c:pt idx="83">
                  <c:v>5.1110689999999996</c:v>
                </c:pt>
                <c:pt idx="84">
                  <c:v>3.0598217999999999</c:v>
                </c:pt>
                <c:pt idx="85">
                  <c:v>6.9080789999999999</c:v>
                </c:pt>
                <c:pt idx="86">
                  <c:v>9.0131645000000002</c:v>
                </c:pt>
                <c:pt idx="87">
                  <c:v>9.0514500000000009</c:v>
                </c:pt>
                <c:pt idx="88">
                  <c:v>9.1094760000000008</c:v>
                </c:pt>
                <c:pt idx="89">
                  <c:v>6.9505515000000004</c:v>
                </c:pt>
                <c:pt idx="90">
                  <c:v>11.74517</c:v>
                </c:pt>
                <c:pt idx="91">
                  <c:v>9.4683989999999998</c:v>
                </c:pt>
                <c:pt idx="92">
                  <c:v>8.0500539999999994</c:v>
                </c:pt>
                <c:pt idx="93">
                  <c:v>8.1756759999999993</c:v>
                </c:pt>
                <c:pt idx="94">
                  <c:v>6.5688962999999996</c:v>
                </c:pt>
                <c:pt idx="95">
                  <c:v>5.1409792999999997</c:v>
                </c:pt>
                <c:pt idx="96">
                  <c:v>4.4572305999999999</c:v>
                </c:pt>
                <c:pt idx="97">
                  <c:v>4.1880379999999997</c:v>
                </c:pt>
                <c:pt idx="98">
                  <c:v>5.3078789999999998</c:v>
                </c:pt>
                <c:pt idx="99">
                  <c:v>7.0277200000000004</c:v>
                </c:pt>
                <c:pt idx="100">
                  <c:v>10.692926</c:v>
                </c:pt>
                <c:pt idx="101">
                  <c:v>11.894721000000001</c:v>
                </c:pt>
                <c:pt idx="102">
                  <c:v>11.538190999999999</c:v>
                </c:pt>
                <c:pt idx="103">
                  <c:v>13.177275</c:v>
                </c:pt>
                <c:pt idx="104">
                  <c:v>10.363315</c:v>
                </c:pt>
                <c:pt idx="105">
                  <c:v>7.1964139999999999</c:v>
                </c:pt>
                <c:pt idx="106">
                  <c:v>5.6787663000000004</c:v>
                </c:pt>
                <c:pt idx="107">
                  <c:v>3.3044882000000002</c:v>
                </c:pt>
                <c:pt idx="108">
                  <c:v>2.8707889999999998</c:v>
                </c:pt>
                <c:pt idx="109">
                  <c:v>5.6285170000000004</c:v>
                </c:pt>
                <c:pt idx="110">
                  <c:v>6.3517475000000001</c:v>
                </c:pt>
                <c:pt idx="111">
                  <c:v>8.9479600000000001</c:v>
                </c:pt>
                <c:pt idx="112">
                  <c:v>10.336994000000001</c:v>
                </c:pt>
                <c:pt idx="113">
                  <c:v>10.801202</c:v>
                </c:pt>
                <c:pt idx="114">
                  <c:v>11.615359</c:v>
                </c:pt>
                <c:pt idx="115">
                  <c:v>12.090335</c:v>
                </c:pt>
                <c:pt idx="116">
                  <c:v>10.651051499999999</c:v>
                </c:pt>
                <c:pt idx="117">
                  <c:v>10.914861</c:v>
                </c:pt>
                <c:pt idx="118">
                  <c:v>6.8709902999999999</c:v>
                </c:pt>
                <c:pt idx="119">
                  <c:v>7.2035929999999997</c:v>
                </c:pt>
                <c:pt idx="120">
                  <c:v>6.7405815000000002</c:v>
                </c:pt>
                <c:pt idx="121">
                  <c:v>4.4303109999999997</c:v>
                </c:pt>
                <c:pt idx="122">
                  <c:v>5.2408799999999998</c:v>
                </c:pt>
                <c:pt idx="123">
                  <c:v>6.4295144000000004</c:v>
                </c:pt>
                <c:pt idx="124">
                  <c:v>8.4795660000000002</c:v>
                </c:pt>
                <c:pt idx="125">
                  <c:v>13.456636</c:v>
                </c:pt>
                <c:pt idx="126">
                  <c:v>17.632709999999999</c:v>
                </c:pt>
                <c:pt idx="127">
                  <c:v>9.5694959999999991</c:v>
                </c:pt>
                <c:pt idx="128">
                  <c:v>6.02752</c:v>
                </c:pt>
                <c:pt idx="129">
                  <c:v>7.5924262999999996</c:v>
                </c:pt>
                <c:pt idx="130">
                  <c:v>6.0502520000000004</c:v>
                </c:pt>
                <c:pt idx="131">
                  <c:v>5.0656055999999996</c:v>
                </c:pt>
                <c:pt idx="132">
                  <c:v>7.1240309999999996</c:v>
                </c:pt>
                <c:pt idx="133">
                  <c:v>5.3521460000000003</c:v>
                </c:pt>
                <c:pt idx="134">
                  <c:v>4.0205399999999996</c:v>
                </c:pt>
                <c:pt idx="135">
                  <c:v>4.3417770000000004</c:v>
                </c:pt>
                <c:pt idx="136">
                  <c:v>3.2620155999999998</c:v>
                </c:pt>
                <c:pt idx="137">
                  <c:v>1.7377875</c:v>
                </c:pt>
                <c:pt idx="138">
                  <c:v>2.2785654000000002</c:v>
                </c:pt>
                <c:pt idx="139">
                  <c:v>0.65443700000000005</c:v>
                </c:pt>
                <c:pt idx="140">
                  <c:v>2.925824</c:v>
                </c:pt>
                <c:pt idx="141">
                  <c:v>3.1058838</c:v>
                </c:pt>
                <c:pt idx="142">
                  <c:v>2.7720850000000001</c:v>
                </c:pt>
              </c:numCache>
            </c:numRef>
          </c:val>
          <c:smooth val="0"/>
          <c:extLst>
            <c:ext xmlns:c16="http://schemas.microsoft.com/office/drawing/2014/chart" uri="{C3380CC4-5D6E-409C-BE32-E72D297353CC}">
              <c16:uniqueId val="{00000000-15A6-4D43-B8E9-194721CFB5E9}"/>
            </c:ext>
          </c:extLst>
        </c:ser>
        <c:ser>
          <c:idx val="1"/>
          <c:order val="1"/>
          <c:tx>
            <c:v>Y</c:v>
          </c:tx>
          <c:spPr>
            <a:ln w="28575" cap="rnd">
              <a:solidFill>
                <a:schemeClr val="accent2"/>
              </a:solidFill>
              <a:round/>
            </a:ln>
            <a:effectLst/>
          </c:spPr>
          <c:marker>
            <c:symbol val="none"/>
          </c:marker>
          <c:val>
            <c:numRef>
              <c:f>'SENSOR_DELAY_NORMAL(1)'!$B$1:$B$143</c:f>
              <c:numCache>
                <c:formatCode>General</c:formatCode>
                <c:ptCount val="143"/>
                <c:pt idx="0">
                  <c:v>-5.5136614000000002</c:v>
                </c:pt>
                <c:pt idx="1">
                  <c:v>-5.9617176000000001</c:v>
                </c:pt>
                <c:pt idx="2">
                  <c:v>-6.4378890000000002</c:v>
                </c:pt>
                <c:pt idx="3">
                  <c:v>-6.1645092999999997</c:v>
                </c:pt>
                <c:pt idx="4">
                  <c:v>-7.3692956000000001</c:v>
                </c:pt>
                <c:pt idx="5">
                  <c:v>-5.517849</c:v>
                </c:pt>
                <c:pt idx="6">
                  <c:v>-6.5377900000000002</c:v>
                </c:pt>
                <c:pt idx="7">
                  <c:v>-6.7070819999999998</c:v>
                </c:pt>
                <c:pt idx="8">
                  <c:v>-5.1846484999999998</c:v>
                </c:pt>
                <c:pt idx="9">
                  <c:v>-4.4309089999999998</c:v>
                </c:pt>
                <c:pt idx="10">
                  <c:v>-5.7068820000000002</c:v>
                </c:pt>
                <c:pt idx="11">
                  <c:v>-6.695716</c:v>
                </c:pt>
                <c:pt idx="12">
                  <c:v>-8.2085779999999993</c:v>
                </c:pt>
                <c:pt idx="13">
                  <c:v>-7.3890359999999999</c:v>
                </c:pt>
                <c:pt idx="14">
                  <c:v>-6.4881387000000004</c:v>
                </c:pt>
                <c:pt idx="15">
                  <c:v>-6.7411795000000003</c:v>
                </c:pt>
                <c:pt idx="16">
                  <c:v>-7.2825556000000002</c:v>
                </c:pt>
                <c:pt idx="17">
                  <c:v>-6.1962140000000003</c:v>
                </c:pt>
                <c:pt idx="18">
                  <c:v>-10.254441</c:v>
                </c:pt>
                <c:pt idx="19">
                  <c:v>-9.8829560000000001</c:v>
                </c:pt>
                <c:pt idx="20">
                  <c:v>-7.6169529999999996</c:v>
                </c:pt>
                <c:pt idx="21">
                  <c:v>-6.4103719999999997</c:v>
                </c:pt>
                <c:pt idx="22">
                  <c:v>-6.8727846000000001</c:v>
                </c:pt>
                <c:pt idx="23">
                  <c:v>-7.1336025999999997</c:v>
                </c:pt>
                <c:pt idx="24">
                  <c:v>-8.7170520000000007</c:v>
                </c:pt>
                <c:pt idx="25">
                  <c:v>-7.6420773999999998</c:v>
                </c:pt>
                <c:pt idx="26">
                  <c:v>-7.6498540000000004</c:v>
                </c:pt>
                <c:pt idx="27">
                  <c:v>-7.8185479999999998</c:v>
                </c:pt>
                <c:pt idx="28">
                  <c:v>-6.3493547000000001</c:v>
                </c:pt>
                <c:pt idx="29">
                  <c:v>-5.7128639999999997</c:v>
                </c:pt>
                <c:pt idx="30">
                  <c:v>-9.2572329999999994</c:v>
                </c:pt>
                <c:pt idx="31">
                  <c:v>-9.5336040000000004</c:v>
                </c:pt>
                <c:pt idx="32">
                  <c:v>-7.9800633999999997</c:v>
                </c:pt>
                <c:pt idx="33">
                  <c:v>-7.2095747000000001</c:v>
                </c:pt>
                <c:pt idx="34">
                  <c:v>-7.2616186000000003</c:v>
                </c:pt>
                <c:pt idx="35">
                  <c:v>-6.4821568000000003</c:v>
                </c:pt>
                <c:pt idx="36">
                  <c:v>-6.8769720000000003</c:v>
                </c:pt>
                <c:pt idx="37">
                  <c:v>-7.1694946000000002</c:v>
                </c:pt>
                <c:pt idx="38">
                  <c:v>-8.3958169999999992</c:v>
                </c:pt>
                <c:pt idx="39">
                  <c:v>-6.5641107999999999</c:v>
                </c:pt>
                <c:pt idx="40">
                  <c:v>-5.3599230000000002</c:v>
                </c:pt>
                <c:pt idx="41">
                  <c:v>-3.9332023</c:v>
                </c:pt>
                <c:pt idx="42">
                  <c:v>-7.3758759999999999</c:v>
                </c:pt>
                <c:pt idx="43">
                  <c:v>-9.0687979999999992</c:v>
                </c:pt>
                <c:pt idx="44">
                  <c:v>-8.3204419999999999</c:v>
                </c:pt>
                <c:pt idx="45">
                  <c:v>-7.2478600000000002</c:v>
                </c:pt>
                <c:pt idx="46">
                  <c:v>-7.1964139999999999</c:v>
                </c:pt>
                <c:pt idx="47">
                  <c:v>-7.1886372999999999</c:v>
                </c:pt>
                <c:pt idx="48">
                  <c:v>-7.1443700000000003</c:v>
                </c:pt>
                <c:pt idx="49">
                  <c:v>-6.8231339999999996</c:v>
                </c:pt>
                <c:pt idx="50">
                  <c:v>-8.0392860000000006</c:v>
                </c:pt>
                <c:pt idx="51">
                  <c:v>-5.8642099999999999</c:v>
                </c:pt>
                <c:pt idx="52">
                  <c:v>-3.7627136999999999</c:v>
                </c:pt>
                <c:pt idx="53">
                  <c:v>-5.1026945000000001</c:v>
                </c:pt>
                <c:pt idx="54">
                  <c:v>-8.6093759999999993</c:v>
                </c:pt>
                <c:pt idx="55">
                  <c:v>-8.4382889999999993</c:v>
                </c:pt>
                <c:pt idx="56">
                  <c:v>-8.1302129999999995</c:v>
                </c:pt>
                <c:pt idx="57">
                  <c:v>-7.0396843000000002</c:v>
                </c:pt>
                <c:pt idx="58">
                  <c:v>-5.8390855999999998</c:v>
                </c:pt>
                <c:pt idx="59">
                  <c:v>-5.1595240000000002</c:v>
                </c:pt>
                <c:pt idx="60">
                  <c:v>-6.2745790000000001</c:v>
                </c:pt>
                <c:pt idx="61">
                  <c:v>-6.3888363999999997</c:v>
                </c:pt>
                <c:pt idx="62">
                  <c:v>-6.5383880000000003</c:v>
                </c:pt>
                <c:pt idx="63">
                  <c:v>-6.1160544999999997</c:v>
                </c:pt>
                <c:pt idx="64">
                  <c:v>-4.2951164000000004</c:v>
                </c:pt>
                <c:pt idx="65">
                  <c:v>-5.8839506999999998</c:v>
                </c:pt>
                <c:pt idx="66">
                  <c:v>-6.6251280000000001</c:v>
                </c:pt>
                <c:pt idx="67">
                  <c:v>-7.1252275000000003</c:v>
                </c:pt>
                <c:pt idx="68">
                  <c:v>-6.8548390000000001</c:v>
                </c:pt>
                <c:pt idx="69">
                  <c:v>-6.7495545999999997</c:v>
                </c:pt>
                <c:pt idx="70">
                  <c:v>-6.6239314</c:v>
                </c:pt>
                <c:pt idx="71">
                  <c:v>-6.2243300000000001</c:v>
                </c:pt>
                <c:pt idx="72">
                  <c:v>-6.5347986000000002</c:v>
                </c:pt>
                <c:pt idx="73">
                  <c:v>-7.6839519999999997</c:v>
                </c:pt>
                <c:pt idx="74">
                  <c:v>-6.8081784000000001</c:v>
                </c:pt>
                <c:pt idx="75">
                  <c:v>-6.5156559999999999</c:v>
                </c:pt>
                <c:pt idx="76">
                  <c:v>-6.0598235000000003</c:v>
                </c:pt>
                <c:pt idx="77">
                  <c:v>-7.0695943999999997</c:v>
                </c:pt>
                <c:pt idx="78">
                  <c:v>-6.1166530000000003</c:v>
                </c:pt>
                <c:pt idx="79">
                  <c:v>-7.7832537000000004</c:v>
                </c:pt>
                <c:pt idx="80">
                  <c:v>-7.6175509999999997</c:v>
                </c:pt>
                <c:pt idx="81">
                  <c:v>-8.5387880000000003</c:v>
                </c:pt>
                <c:pt idx="82">
                  <c:v>-8.3862450000000006</c:v>
                </c:pt>
                <c:pt idx="83">
                  <c:v>-7.2717879999999999</c:v>
                </c:pt>
                <c:pt idx="84">
                  <c:v>-6.1621164999999998</c:v>
                </c:pt>
                <c:pt idx="85">
                  <c:v>-8.5184490000000004</c:v>
                </c:pt>
                <c:pt idx="86">
                  <c:v>-9.7118690000000001</c:v>
                </c:pt>
                <c:pt idx="87">
                  <c:v>-9.3936229999999998</c:v>
                </c:pt>
                <c:pt idx="88">
                  <c:v>-9.4456670000000003</c:v>
                </c:pt>
                <c:pt idx="89">
                  <c:v>-8.5567340000000005</c:v>
                </c:pt>
                <c:pt idx="90">
                  <c:v>-5.1690950000000004</c:v>
                </c:pt>
                <c:pt idx="91">
                  <c:v>-10.258629000000001</c:v>
                </c:pt>
                <c:pt idx="92">
                  <c:v>-12.1352005</c:v>
                </c:pt>
                <c:pt idx="93">
                  <c:v>-11.641082000000001</c:v>
                </c:pt>
                <c:pt idx="94">
                  <c:v>-10.383056</c:v>
                </c:pt>
                <c:pt idx="95">
                  <c:v>-10.57508</c:v>
                </c:pt>
                <c:pt idx="96">
                  <c:v>-8.9342009999999998</c:v>
                </c:pt>
                <c:pt idx="97">
                  <c:v>-9.235697</c:v>
                </c:pt>
                <c:pt idx="98">
                  <c:v>-8.6835540000000009</c:v>
                </c:pt>
                <c:pt idx="99">
                  <c:v>-8.6273219999999995</c:v>
                </c:pt>
                <c:pt idx="100">
                  <c:v>-9.0305129999999991</c:v>
                </c:pt>
                <c:pt idx="101">
                  <c:v>-8.232507</c:v>
                </c:pt>
                <c:pt idx="102">
                  <c:v>-7.3920273999999999</c:v>
                </c:pt>
                <c:pt idx="103">
                  <c:v>-8.2851490000000005</c:v>
                </c:pt>
                <c:pt idx="104">
                  <c:v>-12.409777</c:v>
                </c:pt>
                <c:pt idx="105">
                  <c:v>-11.812766999999999</c:v>
                </c:pt>
                <c:pt idx="106">
                  <c:v>-9.9523480000000006</c:v>
                </c:pt>
                <c:pt idx="107">
                  <c:v>-7.4171519999999997</c:v>
                </c:pt>
                <c:pt idx="108">
                  <c:v>-6.6681986000000002</c:v>
                </c:pt>
                <c:pt idx="109">
                  <c:v>-7.3657063999999997</c:v>
                </c:pt>
                <c:pt idx="110">
                  <c:v>-9.1411809999999996</c:v>
                </c:pt>
                <c:pt idx="111">
                  <c:v>-10.158728999999999</c:v>
                </c:pt>
                <c:pt idx="112">
                  <c:v>-11.003394999999999</c:v>
                </c:pt>
                <c:pt idx="113">
                  <c:v>-10.502697</c:v>
                </c:pt>
                <c:pt idx="114">
                  <c:v>-7.7629146999999996</c:v>
                </c:pt>
                <c:pt idx="115">
                  <c:v>-4.6713880000000003</c:v>
                </c:pt>
                <c:pt idx="116">
                  <c:v>-9.6885390000000005</c:v>
                </c:pt>
                <c:pt idx="117">
                  <c:v>-12.697514</c:v>
                </c:pt>
                <c:pt idx="118">
                  <c:v>-9.5348000000000006</c:v>
                </c:pt>
                <c:pt idx="119">
                  <c:v>-8.1338019999999993</c:v>
                </c:pt>
                <c:pt idx="120">
                  <c:v>-7.5463642999999996</c:v>
                </c:pt>
                <c:pt idx="121">
                  <c:v>-5.4083769999999998</c:v>
                </c:pt>
                <c:pt idx="122">
                  <c:v>-5.5561340000000001</c:v>
                </c:pt>
                <c:pt idx="123">
                  <c:v>-5.9461639999999996</c:v>
                </c:pt>
                <c:pt idx="124">
                  <c:v>-7.2376904</c:v>
                </c:pt>
                <c:pt idx="125">
                  <c:v>-8.1068829999999998</c:v>
                </c:pt>
                <c:pt idx="126">
                  <c:v>-5.0823555000000002</c:v>
                </c:pt>
                <c:pt idx="127">
                  <c:v>-3.3984063</c:v>
                </c:pt>
                <c:pt idx="128">
                  <c:v>-3.3864421999999998</c:v>
                </c:pt>
                <c:pt idx="129">
                  <c:v>-5.3964132999999999</c:v>
                </c:pt>
                <c:pt idx="130">
                  <c:v>-6.2494544999999997</c:v>
                </c:pt>
                <c:pt idx="131">
                  <c:v>-3.5216367000000002</c:v>
                </c:pt>
                <c:pt idx="132">
                  <c:v>-2.5022943</c:v>
                </c:pt>
                <c:pt idx="133">
                  <c:v>-1.6002002</c:v>
                </c:pt>
                <c:pt idx="134">
                  <c:v>0.50428735999999996</c:v>
                </c:pt>
                <c:pt idx="135">
                  <c:v>1.0342975999999999</c:v>
                </c:pt>
                <c:pt idx="136">
                  <c:v>2.6135603999999999</c:v>
                </c:pt>
                <c:pt idx="137">
                  <c:v>3.4360933</c:v>
                </c:pt>
                <c:pt idx="138">
                  <c:v>4.0366917000000004</c:v>
                </c:pt>
                <c:pt idx="139">
                  <c:v>4.1802609999999998</c:v>
                </c:pt>
                <c:pt idx="140">
                  <c:v>3.0604203000000001</c:v>
                </c:pt>
                <c:pt idx="141">
                  <c:v>3.1154552</c:v>
                </c:pt>
                <c:pt idx="142">
                  <c:v>3.4378880000000001</c:v>
                </c:pt>
              </c:numCache>
            </c:numRef>
          </c:val>
          <c:smooth val="0"/>
          <c:extLst>
            <c:ext xmlns:c16="http://schemas.microsoft.com/office/drawing/2014/chart" uri="{C3380CC4-5D6E-409C-BE32-E72D297353CC}">
              <c16:uniqueId val="{00000001-15A6-4D43-B8E9-194721CFB5E9}"/>
            </c:ext>
          </c:extLst>
        </c:ser>
        <c:ser>
          <c:idx val="2"/>
          <c:order val="2"/>
          <c:tx>
            <c:v>Z</c:v>
          </c:tx>
          <c:spPr>
            <a:ln w="28575" cap="rnd">
              <a:solidFill>
                <a:schemeClr val="accent3"/>
              </a:solidFill>
              <a:round/>
            </a:ln>
            <a:effectLst/>
          </c:spPr>
          <c:marker>
            <c:symbol val="none"/>
          </c:marker>
          <c:val>
            <c:numRef>
              <c:f>'SENSOR_DELAY_NORMAL(1)'!$C$1:$C$143</c:f>
              <c:numCache>
                <c:formatCode>General</c:formatCode>
                <c:ptCount val="143"/>
                <c:pt idx="0">
                  <c:v>4.4835514999999999</c:v>
                </c:pt>
                <c:pt idx="1">
                  <c:v>4.5062832999999998</c:v>
                </c:pt>
                <c:pt idx="2">
                  <c:v>5.8193444999999997</c:v>
                </c:pt>
                <c:pt idx="3">
                  <c:v>4.390231</c:v>
                </c:pt>
                <c:pt idx="4">
                  <c:v>1.3615161</c:v>
                </c:pt>
                <c:pt idx="5">
                  <c:v>4.8143589999999996</c:v>
                </c:pt>
                <c:pt idx="6">
                  <c:v>8.5657069999999997</c:v>
                </c:pt>
                <c:pt idx="7">
                  <c:v>5.0452665999999997</c:v>
                </c:pt>
                <c:pt idx="8">
                  <c:v>3.2470602999999998</c:v>
                </c:pt>
                <c:pt idx="9">
                  <c:v>0.88534440000000003</c:v>
                </c:pt>
                <c:pt idx="10">
                  <c:v>2.2133609999999999</c:v>
                </c:pt>
                <c:pt idx="11">
                  <c:v>3.6203406</c:v>
                </c:pt>
                <c:pt idx="12">
                  <c:v>3.2937205000000001</c:v>
                </c:pt>
                <c:pt idx="13">
                  <c:v>3.7220355999999999</c:v>
                </c:pt>
                <c:pt idx="14">
                  <c:v>2.8713872</c:v>
                </c:pt>
                <c:pt idx="15">
                  <c:v>2.7284160000000002</c:v>
                </c:pt>
                <c:pt idx="16">
                  <c:v>4.2107697000000002</c:v>
                </c:pt>
                <c:pt idx="17">
                  <c:v>3.1082765999999999</c:v>
                </c:pt>
                <c:pt idx="18">
                  <c:v>1.8382860000000001</c:v>
                </c:pt>
                <c:pt idx="19">
                  <c:v>1.1670992</c:v>
                </c:pt>
                <c:pt idx="20">
                  <c:v>1.3357933</c:v>
                </c:pt>
                <c:pt idx="21">
                  <c:v>1.1772686999999999</c:v>
                </c:pt>
                <c:pt idx="22">
                  <c:v>1.3357933</c:v>
                </c:pt>
                <c:pt idx="23">
                  <c:v>2.1290140000000002</c:v>
                </c:pt>
                <c:pt idx="24">
                  <c:v>2.2313070000000002</c:v>
                </c:pt>
                <c:pt idx="25">
                  <c:v>2.6961129000000001</c:v>
                </c:pt>
                <c:pt idx="26">
                  <c:v>3.4283166</c:v>
                </c:pt>
                <c:pt idx="27">
                  <c:v>4.4249270000000003</c:v>
                </c:pt>
                <c:pt idx="28">
                  <c:v>4.5517469999999998</c:v>
                </c:pt>
                <c:pt idx="29">
                  <c:v>2.2875385000000001</c:v>
                </c:pt>
                <c:pt idx="30">
                  <c:v>0.42412781999999999</c:v>
                </c:pt>
                <c:pt idx="31">
                  <c:v>0.14356937</c:v>
                </c:pt>
                <c:pt idx="32">
                  <c:v>-0.80997043999999996</c:v>
                </c:pt>
                <c:pt idx="33">
                  <c:v>-0.6089734</c:v>
                </c:pt>
                <c:pt idx="34">
                  <c:v>0.47796630000000001</c:v>
                </c:pt>
                <c:pt idx="35">
                  <c:v>0.52821560000000001</c:v>
                </c:pt>
                <c:pt idx="36">
                  <c:v>1.4650056</c:v>
                </c:pt>
                <c:pt idx="37">
                  <c:v>1.7599210999999999</c:v>
                </c:pt>
                <c:pt idx="38">
                  <c:v>2.3198416000000002</c:v>
                </c:pt>
                <c:pt idx="39">
                  <c:v>3.3774690000000001</c:v>
                </c:pt>
                <c:pt idx="40">
                  <c:v>2.6871396999999999</c:v>
                </c:pt>
                <c:pt idx="41">
                  <c:v>1.0384850000000001</c:v>
                </c:pt>
                <c:pt idx="42">
                  <c:v>0.34157544000000001</c:v>
                </c:pt>
                <c:pt idx="43">
                  <c:v>0.30867412999999999</c:v>
                </c:pt>
                <c:pt idx="44">
                  <c:v>0.94277215000000003</c:v>
                </c:pt>
                <c:pt idx="45">
                  <c:v>-1.0971092</c:v>
                </c:pt>
                <c:pt idx="46">
                  <c:v>5.3838510000000003E-3</c:v>
                </c:pt>
                <c:pt idx="47">
                  <c:v>0.52642100000000003</c:v>
                </c:pt>
                <c:pt idx="48">
                  <c:v>0.38703906999999999</c:v>
                </c:pt>
                <c:pt idx="49">
                  <c:v>0.80159557000000004</c:v>
                </c:pt>
                <c:pt idx="50">
                  <c:v>0.49950172999999998</c:v>
                </c:pt>
                <c:pt idx="51">
                  <c:v>0.88295155999999997</c:v>
                </c:pt>
                <c:pt idx="52">
                  <c:v>-0.92303133000000004</c:v>
                </c:pt>
                <c:pt idx="53">
                  <c:v>1.2652049999999999</c:v>
                </c:pt>
                <c:pt idx="54">
                  <c:v>1.6911274000000001</c:v>
                </c:pt>
                <c:pt idx="55">
                  <c:v>2.1062821999999999</c:v>
                </c:pt>
                <c:pt idx="56">
                  <c:v>3.0185458999999999</c:v>
                </c:pt>
                <c:pt idx="57">
                  <c:v>1.2831511</c:v>
                </c:pt>
                <c:pt idx="58">
                  <c:v>1.3776676999999999</c:v>
                </c:pt>
                <c:pt idx="59">
                  <c:v>1.4554343000000001</c:v>
                </c:pt>
                <c:pt idx="60">
                  <c:v>0.76510507000000005</c:v>
                </c:pt>
                <c:pt idx="61">
                  <c:v>2.5112673999999999</c:v>
                </c:pt>
                <c:pt idx="62">
                  <c:v>1.9357934999999999</c:v>
                </c:pt>
                <c:pt idx="63">
                  <c:v>2.2103698000000001</c:v>
                </c:pt>
                <c:pt idx="64">
                  <c:v>2.7062824000000001</c:v>
                </c:pt>
                <c:pt idx="65">
                  <c:v>3.2745779000000002</c:v>
                </c:pt>
                <c:pt idx="66">
                  <c:v>4.0827536999999996</c:v>
                </c:pt>
                <c:pt idx="67">
                  <c:v>3.4169507000000001</c:v>
                </c:pt>
                <c:pt idx="68">
                  <c:v>3.1387851000000002</c:v>
                </c:pt>
                <c:pt idx="69">
                  <c:v>2.0859432</c:v>
                </c:pt>
                <c:pt idx="70">
                  <c:v>1.8496519</c:v>
                </c:pt>
                <c:pt idx="71">
                  <c:v>1.8735801000000001</c:v>
                </c:pt>
                <c:pt idx="72">
                  <c:v>-1.4027921999999999</c:v>
                </c:pt>
                <c:pt idx="73">
                  <c:v>1.096511</c:v>
                </c:pt>
                <c:pt idx="74">
                  <c:v>0.78006019999999998</c:v>
                </c:pt>
                <c:pt idx="75">
                  <c:v>0.9631111</c:v>
                </c:pt>
                <c:pt idx="76">
                  <c:v>-0.19800608</c:v>
                </c:pt>
                <c:pt idx="77">
                  <c:v>1.7324036</c:v>
                </c:pt>
                <c:pt idx="78">
                  <c:v>1.3537394</c:v>
                </c:pt>
                <c:pt idx="79">
                  <c:v>1.4189438999999999</c:v>
                </c:pt>
                <c:pt idx="80">
                  <c:v>2.2576282000000001</c:v>
                </c:pt>
                <c:pt idx="81">
                  <c:v>3.5306098000000001</c:v>
                </c:pt>
                <c:pt idx="82">
                  <c:v>3.3218359999999998</c:v>
                </c:pt>
                <c:pt idx="83">
                  <c:v>1.3022937999999999</c:v>
                </c:pt>
                <c:pt idx="84">
                  <c:v>-0.12323037000000001</c:v>
                </c:pt>
                <c:pt idx="85">
                  <c:v>-0.30269205999999999</c:v>
                </c:pt>
                <c:pt idx="86">
                  <c:v>-1.5541383</c:v>
                </c:pt>
                <c:pt idx="87">
                  <c:v>-0.43489551999999998</c:v>
                </c:pt>
                <c:pt idx="88">
                  <c:v>-1.4733806</c:v>
                </c:pt>
                <c:pt idx="89">
                  <c:v>-2.8851460000000002</c:v>
                </c:pt>
                <c:pt idx="90">
                  <c:v>-1.0450653000000001</c:v>
                </c:pt>
                <c:pt idx="91">
                  <c:v>8.546564</c:v>
                </c:pt>
                <c:pt idx="92">
                  <c:v>9.6287179999999992</c:v>
                </c:pt>
                <c:pt idx="93">
                  <c:v>4.7443689999999998</c:v>
                </c:pt>
                <c:pt idx="94">
                  <c:v>3.9152559999999998</c:v>
                </c:pt>
                <c:pt idx="95">
                  <c:v>-0.97088779999999997</c:v>
                </c:pt>
                <c:pt idx="96">
                  <c:v>-1.1114662</c:v>
                </c:pt>
                <c:pt idx="97">
                  <c:v>-3.6807593999999999</c:v>
                </c:pt>
                <c:pt idx="98">
                  <c:v>1.1946167000000001</c:v>
                </c:pt>
                <c:pt idx="99">
                  <c:v>0.90388875999999996</c:v>
                </c:pt>
                <c:pt idx="100">
                  <c:v>-0.55334026000000003</c:v>
                </c:pt>
                <c:pt idx="101">
                  <c:v>2.585445</c:v>
                </c:pt>
                <c:pt idx="102">
                  <c:v>2.7433711999999999</c:v>
                </c:pt>
                <c:pt idx="103">
                  <c:v>-0.59700924</c:v>
                </c:pt>
                <c:pt idx="104">
                  <c:v>-0.20458634000000001</c:v>
                </c:pt>
                <c:pt idx="105">
                  <c:v>0.54735816000000004</c:v>
                </c:pt>
                <c:pt idx="106">
                  <c:v>-6.1615184000000003E-2</c:v>
                </c:pt>
                <c:pt idx="107">
                  <c:v>-0.70648085999999999</c:v>
                </c:pt>
                <c:pt idx="108">
                  <c:v>-7.7766740000000001E-2</c:v>
                </c:pt>
                <c:pt idx="109">
                  <c:v>3.8285161999999998E-2</c:v>
                </c:pt>
                <c:pt idx="110">
                  <c:v>0.68255264000000004</c:v>
                </c:pt>
                <c:pt idx="111">
                  <c:v>0.2117648</c:v>
                </c:pt>
                <c:pt idx="112">
                  <c:v>0.48394838000000001</c:v>
                </c:pt>
                <c:pt idx="113">
                  <c:v>1.4458631</c:v>
                </c:pt>
                <c:pt idx="114">
                  <c:v>1.774278</c:v>
                </c:pt>
                <c:pt idx="115">
                  <c:v>0.71665036999999998</c:v>
                </c:pt>
                <c:pt idx="116">
                  <c:v>1.521237</c:v>
                </c:pt>
                <c:pt idx="117">
                  <c:v>0.22731815</c:v>
                </c:pt>
                <c:pt idx="118">
                  <c:v>-0.53958150000000005</c:v>
                </c:pt>
                <c:pt idx="119">
                  <c:v>-0.40019959999999999</c:v>
                </c:pt>
                <c:pt idx="120">
                  <c:v>-0.75912296999999995</c:v>
                </c:pt>
                <c:pt idx="121">
                  <c:v>1.3734801999999999</c:v>
                </c:pt>
                <c:pt idx="122">
                  <c:v>-0.2644069</c:v>
                </c:pt>
                <c:pt idx="123">
                  <c:v>-0.46061835000000001</c:v>
                </c:pt>
                <c:pt idx="124">
                  <c:v>0.65204419999999996</c:v>
                </c:pt>
                <c:pt idx="125">
                  <c:v>3.1669008999999999</c:v>
                </c:pt>
                <c:pt idx="126">
                  <c:v>5.6668023999999999</c:v>
                </c:pt>
                <c:pt idx="127">
                  <c:v>9.3409814999999998</c:v>
                </c:pt>
                <c:pt idx="128">
                  <c:v>9.3080800000000004</c:v>
                </c:pt>
                <c:pt idx="129">
                  <c:v>7.1437720000000002</c:v>
                </c:pt>
                <c:pt idx="130">
                  <c:v>7.9639119999999997</c:v>
                </c:pt>
                <c:pt idx="131">
                  <c:v>5.6548379999999998</c:v>
                </c:pt>
                <c:pt idx="132">
                  <c:v>7.3214392999999998</c:v>
                </c:pt>
                <c:pt idx="133">
                  <c:v>6.2967129999999996</c:v>
                </c:pt>
                <c:pt idx="134">
                  <c:v>9.2548399999999997</c:v>
                </c:pt>
                <c:pt idx="135">
                  <c:v>7.3896345999999999</c:v>
                </c:pt>
                <c:pt idx="136">
                  <c:v>6.9014990000000003</c:v>
                </c:pt>
                <c:pt idx="137">
                  <c:v>7.643872</c:v>
                </c:pt>
                <c:pt idx="138">
                  <c:v>8.8289174999999993</c:v>
                </c:pt>
                <c:pt idx="139">
                  <c:v>7.4997043999999997</c:v>
                </c:pt>
                <c:pt idx="140">
                  <c:v>12.380464999999999</c:v>
                </c:pt>
                <c:pt idx="141">
                  <c:v>9.4247300000000003</c:v>
                </c:pt>
                <c:pt idx="142">
                  <c:v>8.5926270000000002</c:v>
                </c:pt>
              </c:numCache>
            </c:numRef>
          </c:val>
          <c:smooth val="0"/>
          <c:extLst>
            <c:ext xmlns:c16="http://schemas.microsoft.com/office/drawing/2014/chart" uri="{C3380CC4-5D6E-409C-BE32-E72D297353CC}">
              <c16:uniqueId val="{00000002-15A6-4D43-B8E9-194721CFB5E9}"/>
            </c:ext>
          </c:extLst>
        </c:ser>
        <c:dLbls>
          <c:showLegendKey val="0"/>
          <c:showVal val="0"/>
          <c:showCatName val="0"/>
          <c:showSerName val="0"/>
          <c:showPercent val="0"/>
          <c:showBubbleSize val="0"/>
        </c:dLbls>
        <c:smooth val="0"/>
        <c:axId val="1149681392"/>
        <c:axId val="1149683472"/>
      </c:lineChart>
      <c:catAx>
        <c:axId val="114968139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3472"/>
        <c:crosses val="autoZero"/>
        <c:auto val="1"/>
        <c:lblAlgn val="ctr"/>
        <c:lblOffset val="100"/>
        <c:noMultiLvlLbl val="0"/>
      </c:catAx>
      <c:valAx>
        <c:axId val="1149683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1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5" custScaleY="76334">
        <dgm:presLayoutVars>
          <dgm:bulletEnabled val="1"/>
        </dgm:presLayoutVars>
      </dgm:prSet>
      <dgm:spPr/>
    </dgm:pt>
    <dgm:pt modelId="{4E308B4B-0FCE-420A-964D-863CCA08AE2D}" type="pres">
      <dgm:prSet presAssocID="{06D428B9-DCAD-4C19-B31E-F8881687C7D1}" presName="sibTrans" presStyleLbl="sibTrans1D1" presStyleIdx="0" presStyleCnt="4"/>
      <dgm:spPr/>
    </dgm:pt>
    <dgm:pt modelId="{33F8C9D0-EA0F-4C1C-BA08-EE586F3B596A}" type="pres">
      <dgm:prSet presAssocID="{06D428B9-DCAD-4C19-B31E-F8881687C7D1}" presName="connectorText" presStyleLbl="sibTrans1D1" presStyleIdx="0" presStyleCnt="4"/>
      <dgm:spPr/>
    </dgm:pt>
    <dgm:pt modelId="{E4990D86-9153-4D36-88F7-7CDAA0386410}" type="pres">
      <dgm:prSet presAssocID="{4CDBC496-9B7E-4E11-BC40-274358E1C272}" presName="node" presStyleLbl="node1" presStyleIdx="1" presStyleCnt="5" custScaleY="69820">
        <dgm:presLayoutVars>
          <dgm:bulletEnabled val="1"/>
        </dgm:presLayoutVars>
      </dgm:prSet>
      <dgm:spPr/>
    </dgm:pt>
    <dgm:pt modelId="{9C42E59F-BF21-4339-A0BF-97FA10DEB636}" type="pres">
      <dgm:prSet presAssocID="{6F234B80-5AA4-449F-846B-4683BF94D062}" presName="sibTrans" presStyleLbl="sibTrans1D1" presStyleIdx="1" presStyleCnt="4"/>
      <dgm:spPr/>
    </dgm:pt>
    <dgm:pt modelId="{3729EDB8-B984-443F-8092-34B20ECF5B32}" type="pres">
      <dgm:prSet presAssocID="{6F234B80-5AA4-449F-846B-4683BF94D062}" presName="connectorText" presStyleLbl="sibTrans1D1" presStyleIdx="1" presStyleCnt="4"/>
      <dgm:spPr/>
    </dgm:pt>
    <dgm:pt modelId="{2201273F-A7C5-459B-8803-AE9C6B09A54B}" type="pres">
      <dgm:prSet presAssocID="{2678766B-BAFC-4ACB-AAB7-62345E7B7A1D}" presName="node" presStyleLbl="node1" presStyleIdx="2" presStyleCnt="5" custScaleY="86052">
        <dgm:presLayoutVars>
          <dgm:bulletEnabled val="1"/>
        </dgm:presLayoutVars>
      </dgm:prSet>
      <dgm:spPr/>
    </dgm:pt>
    <dgm:pt modelId="{7FBD0466-5E66-419B-A8F3-977302D178A2}" type="pres">
      <dgm:prSet presAssocID="{D4128866-112C-4E44-9691-03646AAA1FC6}" presName="sibTrans" presStyleLbl="sibTrans1D1" presStyleIdx="2" presStyleCnt="4"/>
      <dgm:spPr/>
    </dgm:pt>
    <dgm:pt modelId="{7C2A9DB4-047C-4EF9-AAFC-B8A8D591DEF5}" type="pres">
      <dgm:prSet presAssocID="{D4128866-112C-4E44-9691-03646AAA1FC6}" presName="connectorText" presStyleLbl="sibTrans1D1" presStyleIdx="2" presStyleCnt="4"/>
      <dgm:spPr/>
    </dgm:pt>
    <dgm:pt modelId="{BEC19395-D6D6-4073-85BB-A936E14DAF19}" type="pres">
      <dgm:prSet presAssocID="{20400D39-6918-4EBE-9C8F-805D4CFDB428}" presName="node" presStyleLbl="node1" presStyleIdx="3" presStyleCnt="5" custScaleY="78212">
        <dgm:presLayoutVars>
          <dgm:bulletEnabled val="1"/>
        </dgm:presLayoutVars>
      </dgm:prSet>
      <dgm:spPr/>
    </dgm:pt>
    <dgm:pt modelId="{34EB7B28-5EAF-49F7-800E-1419138F7B26}" type="pres">
      <dgm:prSet presAssocID="{96C4954A-D5BF-4D44-A1FE-9A081017281D}" presName="sibTrans" presStyleLbl="sibTrans1D1" presStyleIdx="3" presStyleCnt="4"/>
      <dgm:spPr/>
    </dgm:pt>
    <dgm:pt modelId="{75E6967D-C071-4954-9538-C98BC997F0B8}" type="pres">
      <dgm:prSet presAssocID="{96C4954A-D5BF-4D44-A1FE-9A081017281D}" presName="connectorText" presStyleLbl="sibTrans1D1" presStyleIdx="3" presStyleCnt="4"/>
      <dgm:spPr/>
    </dgm:pt>
    <dgm:pt modelId="{4819A690-161D-4AB3-920F-2045ACFB43B4}" type="pres">
      <dgm:prSet presAssocID="{9BA13943-56DC-4EF8-83E0-06AD67FD3EB4}" presName="node" presStyleLbl="node1" presStyleIdx="4" presStyleCnt="5"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3"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4"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B53F43D4-5597-461E-86C3-DF9B08308504}" type="presParOf" srcId="{94B4E6FB-8C2B-4F34-838E-8CD4884B263D}" destId="{BEC19395-D6D6-4073-85BB-A936E14DAF19}" srcOrd="6" destOrd="0" presId="urn:microsoft.com/office/officeart/2005/8/layout/bProcess3"/>
    <dgm:cxn modelId="{C861F918-2B9F-49F0-9C90-07EB8B7CF52D}" type="presParOf" srcId="{94B4E6FB-8C2B-4F34-838E-8CD4884B263D}" destId="{34EB7B28-5EAF-49F7-800E-1419138F7B26}" srcOrd="7"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8" destOrd="0" presId="urn:microsoft.com/office/officeart/2005/8/layout/bProcess3"/>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9E0CEA9-4300-475A-A0DE-D1E167652FA1}"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GB"/>
        </a:p>
      </dgm:t>
    </dgm:pt>
    <dgm:pt modelId="{350D3638-9178-489C-B4A7-77CDB0BA4114}">
      <dgm:prSet phldrT="[Text]" custT="1"/>
      <dgm:spPr/>
      <dgm:t>
        <a:bodyPr/>
        <a:lstStyle/>
        <a:p>
          <a:r>
            <a:rPr lang="en-GB" sz="1100">
              <a:latin typeface="Arial" panose="020B0604020202020204" pitchFamily="34" charset="0"/>
              <a:cs typeface="Arial" panose="020B0604020202020204" pitchFamily="34" charset="0"/>
            </a:rPr>
            <a:t>Log In screen</a:t>
          </a:r>
        </a:p>
      </dgm:t>
    </dgm:pt>
    <dgm:pt modelId="{50556DC9-8999-413D-B4EB-F03C1D84B466}" type="parTrans" cxnId="{FBC21BB1-7651-470B-90B8-7366158F7DB6}">
      <dgm:prSet/>
      <dgm:spPr/>
      <dgm:t>
        <a:bodyPr/>
        <a:lstStyle/>
        <a:p>
          <a:endParaRPr lang="en-GB"/>
        </a:p>
      </dgm:t>
    </dgm:pt>
    <dgm:pt modelId="{5975C28D-3297-403D-869D-EC094A640225}" type="sibTrans" cxnId="{FBC21BB1-7651-470B-90B8-7366158F7DB6}">
      <dgm:prSet/>
      <dgm:spPr/>
      <dgm:t>
        <a:bodyPr/>
        <a:lstStyle/>
        <a:p>
          <a:endParaRPr lang="en-GB"/>
        </a:p>
      </dgm:t>
    </dgm:pt>
    <dgm:pt modelId="{B84B19B2-50D4-4BCB-A726-6DDE5EA7AE40}">
      <dgm:prSet phldrT="[Text]" custT="1"/>
      <dgm:spPr/>
      <dgm:t>
        <a:bodyPr/>
        <a:lstStyle/>
        <a:p>
          <a:r>
            <a:rPr lang="en-GB" sz="1100">
              <a:latin typeface="Arial" panose="020B0604020202020204" pitchFamily="34" charset="0"/>
              <a:cs typeface="Arial" panose="020B0604020202020204" pitchFamily="34" charset="0"/>
            </a:rPr>
            <a:t>Main Menu</a:t>
          </a:r>
        </a:p>
      </dgm:t>
    </dgm:pt>
    <dgm:pt modelId="{BAF55FC3-1C46-4A0F-8E3D-D1E4BC4BB98B}" type="parTrans" cxnId="{67B618DD-E46C-4C91-9F73-4B59659317D0}">
      <dgm:prSet/>
      <dgm:spPr/>
      <dgm:t>
        <a:bodyPr/>
        <a:lstStyle/>
        <a:p>
          <a:endParaRPr lang="en-GB"/>
        </a:p>
      </dgm:t>
    </dgm:pt>
    <dgm:pt modelId="{1A88AC50-F03D-4378-A1C5-F17D4B5199BA}" type="sibTrans" cxnId="{67B618DD-E46C-4C91-9F73-4B59659317D0}">
      <dgm:prSet/>
      <dgm:spPr/>
      <dgm:t>
        <a:bodyPr/>
        <a:lstStyle/>
        <a:p>
          <a:endParaRPr lang="en-GB"/>
        </a:p>
      </dgm:t>
    </dgm:pt>
    <dgm:pt modelId="{A1AF135E-35FF-42CC-B29B-F62903477033}">
      <dgm:prSet phldrT="[Text]" custT="1"/>
      <dgm:spPr/>
      <dgm:t>
        <a:bodyPr/>
        <a:lstStyle/>
        <a:p>
          <a:r>
            <a:rPr lang="en-GB" sz="1100">
              <a:latin typeface="Arial" panose="020B0604020202020204" pitchFamily="34" charset="0"/>
              <a:cs typeface="Arial" panose="020B0604020202020204" pitchFamily="34" charset="0"/>
            </a:rPr>
            <a:t>Account Settings</a:t>
          </a:r>
        </a:p>
      </dgm:t>
    </dgm:pt>
    <dgm:pt modelId="{F71CAE4D-A317-4FEE-8D3A-43FEF4CA6787}" type="parTrans" cxnId="{25B8CF06-7DF4-454D-BA2A-7E73BA18456F}">
      <dgm:prSet/>
      <dgm:spPr/>
      <dgm:t>
        <a:bodyPr/>
        <a:lstStyle/>
        <a:p>
          <a:endParaRPr lang="en-GB"/>
        </a:p>
      </dgm:t>
    </dgm:pt>
    <dgm:pt modelId="{C85D5700-D9C2-4EE4-9922-9F63FD78C496}" type="sibTrans" cxnId="{25B8CF06-7DF4-454D-BA2A-7E73BA18456F}">
      <dgm:prSet/>
      <dgm:spPr/>
      <dgm:t>
        <a:bodyPr/>
        <a:lstStyle/>
        <a:p>
          <a:endParaRPr lang="en-GB"/>
        </a:p>
      </dgm:t>
    </dgm:pt>
    <dgm:pt modelId="{C91304ED-397F-47A9-B54B-116B969DAD65}">
      <dgm:prSet phldrT="[Text]" custT="1"/>
      <dgm:spPr/>
      <dgm:t>
        <a:bodyPr/>
        <a:lstStyle/>
        <a:p>
          <a:r>
            <a:rPr lang="en-GB" sz="1100">
              <a:latin typeface="Arial" panose="020B0604020202020204" pitchFamily="34" charset="0"/>
              <a:cs typeface="Arial" panose="020B0604020202020204" pitchFamily="34" charset="0"/>
            </a:rPr>
            <a:t>Leaderboard</a:t>
          </a:r>
        </a:p>
      </dgm:t>
    </dgm:pt>
    <dgm:pt modelId="{1E22E39D-CF4A-4E8C-A876-34F0E2C6081B}" type="parTrans" cxnId="{F1514925-D7F1-4E45-B20E-6C86EE79947E}">
      <dgm:prSet/>
      <dgm:spPr/>
      <dgm:t>
        <a:bodyPr/>
        <a:lstStyle/>
        <a:p>
          <a:endParaRPr lang="en-GB"/>
        </a:p>
      </dgm:t>
    </dgm:pt>
    <dgm:pt modelId="{6D40FCC1-FA26-4988-ABA9-EB9DE942CAD6}" type="sibTrans" cxnId="{F1514925-D7F1-4E45-B20E-6C86EE79947E}">
      <dgm:prSet/>
      <dgm:spPr/>
      <dgm:t>
        <a:bodyPr/>
        <a:lstStyle/>
        <a:p>
          <a:endParaRPr lang="en-GB"/>
        </a:p>
      </dgm:t>
    </dgm:pt>
    <dgm:pt modelId="{0750EB1F-AF29-4DA1-A14C-F919CD79A36B}">
      <dgm:prSet phldrT="[Text]" custT="1"/>
      <dgm:spPr/>
      <dgm:t>
        <a:bodyPr/>
        <a:lstStyle/>
        <a:p>
          <a:r>
            <a:rPr lang="en-GB" sz="1100">
              <a:latin typeface="Arial" panose="020B0604020202020204" pitchFamily="34" charset="0"/>
              <a:cs typeface="Arial" panose="020B0604020202020204" pitchFamily="34" charset="0"/>
            </a:rPr>
            <a:t>Exercises</a:t>
          </a:r>
        </a:p>
      </dgm:t>
    </dgm:pt>
    <dgm:pt modelId="{A24739D7-1E51-4218-97AF-D7025A88BEC4}" type="parTrans" cxnId="{BBDEC2C7-0078-4CF0-8C2C-F9B4B73DC8D5}">
      <dgm:prSet/>
      <dgm:spPr/>
      <dgm:t>
        <a:bodyPr/>
        <a:lstStyle/>
        <a:p>
          <a:endParaRPr lang="en-GB"/>
        </a:p>
      </dgm:t>
    </dgm:pt>
    <dgm:pt modelId="{BB58E789-D01B-4D4E-B8C7-5AEC801C55B6}" type="sibTrans" cxnId="{BBDEC2C7-0078-4CF0-8C2C-F9B4B73DC8D5}">
      <dgm:prSet/>
      <dgm:spPr/>
      <dgm:t>
        <a:bodyPr/>
        <a:lstStyle/>
        <a:p>
          <a:endParaRPr lang="en-GB"/>
        </a:p>
      </dgm:t>
    </dgm:pt>
    <dgm:pt modelId="{34A479FC-D9D7-4D3A-8DA3-E24D3036F283}">
      <dgm:prSet phldrT="[Text]" custT="1"/>
      <dgm:spPr/>
      <dgm:t>
        <a:bodyPr/>
        <a:lstStyle/>
        <a:p>
          <a:r>
            <a:rPr lang="en-GB" sz="1100">
              <a:latin typeface="Arial" panose="020B0604020202020204" pitchFamily="34" charset="0"/>
              <a:cs typeface="Arial" panose="020B0604020202020204" pitchFamily="34" charset="0"/>
            </a:rPr>
            <a:t>For running and walking exercises: Pedometer and GPS algorithm used.</a:t>
          </a:r>
        </a:p>
      </dgm:t>
    </dgm:pt>
    <dgm:pt modelId="{988EBF3F-7D60-4CCC-9EE9-4EFB0901097D}" type="parTrans" cxnId="{B9C860E3-20FC-4672-8C52-15C5117FA4C2}">
      <dgm:prSet/>
      <dgm:spPr/>
      <dgm:t>
        <a:bodyPr/>
        <a:lstStyle/>
        <a:p>
          <a:endParaRPr lang="en-GB"/>
        </a:p>
      </dgm:t>
    </dgm:pt>
    <dgm:pt modelId="{CBC1E1E7-DF5C-48C6-BE4D-0FFC5AB97735}" type="sibTrans" cxnId="{B9C860E3-20FC-4672-8C52-15C5117FA4C2}">
      <dgm:prSet/>
      <dgm:spPr/>
      <dgm:t>
        <a:bodyPr/>
        <a:lstStyle/>
        <a:p>
          <a:endParaRPr lang="en-GB"/>
        </a:p>
      </dgm:t>
    </dgm:pt>
    <dgm:pt modelId="{95A5EC36-EB3E-4DD1-A3C2-116B00754FBE}">
      <dgm:prSet phldrT="[Text]" custT="1"/>
      <dgm:spPr/>
      <dgm:t>
        <a:bodyPr/>
        <a:lstStyle/>
        <a:p>
          <a:r>
            <a:rPr lang="en-GB" sz="1100">
              <a:latin typeface="Arial" panose="020B0604020202020204" pitchFamily="34" charset="0"/>
              <a:cs typeface="Arial" panose="020B0604020202020204" pitchFamily="34" charset="0"/>
            </a:rPr>
            <a:t>For exercise requiring the camera: MLK library and camera vision is used</a:t>
          </a:r>
        </a:p>
      </dgm:t>
    </dgm:pt>
    <dgm:pt modelId="{82C75AF0-1519-48CE-88D3-3573791EE273}" type="parTrans" cxnId="{16475FB1-8E34-4AA6-A889-075BC86F7F88}">
      <dgm:prSet/>
      <dgm:spPr/>
      <dgm:t>
        <a:bodyPr/>
        <a:lstStyle/>
        <a:p>
          <a:endParaRPr lang="en-GB"/>
        </a:p>
      </dgm:t>
    </dgm:pt>
    <dgm:pt modelId="{42AD2F3E-9D6C-460A-8E65-1214D2DA600D}" type="sibTrans" cxnId="{16475FB1-8E34-4AA6-A889-075BC86F7F88}">
      <dgm:prSet/>
      <dgm:spPr/>
      <dgm:t>
        <a:bodyPr/>
        <a:lstStyle/>
        <a:p>
          <a:endParaRPr lang="en-GB"/>
        </a:p>
      </dgm:t>
    </dgm:pt>
    <dgm:pt modelId="{A8AC324E-D5B8-44C4-AAF6-0B138872E49B}">
      <dgm:prSet phldrT="[Text]" custT="1"/>
      <dgm:spPr/>
      <dgm:t>
        <a:bodyPr/>
        <a:lstStyle/>
        <a:p>
          <a:r>
            <a:rPr lang="en-GB" sz="1100">
              <a:latin typeface="Arial" panose="020B0604020202020204" pitchFamily="34" charset="0"/>
              <a:cs typeface="Arial" panose="020B0604020202020204" pitchFamily="34" charset="0"/>
            </a:rPr>
            <a:t>SQL used to retrieve top most active users from database and user's own position</a:t>
          </a:r>
        </a:p>
      </dgm:t>
    </dgm:pt>
    <dgm:pt modelId="{8AC91770-A9D6-4791-842B-CE5C37B90B83}" type="parTrans" cxnId="{457168FC-F497-47E3-A8DD-D845F0BCFDFA}">
      <dgm:prSet/>
      <dgm:spPr/>
      <dgm:t>
        <a:bodyPr/>
        <a:lstStyle/>
        <a:p>
          <a:endParaRPr lang="en-GB"/>
        </a:p>
      </dgm:t>
    </dgm:pt>
    <dgm:pt modelId="{13B58C1D-5121-4594-A04F-6F93A3DE21C8}" type="sibTrans" cxnId="{457168FC-F497-47E3-A8DD-D845F0BCFDFA}">
      <dgm:prSet/>
      <dgm:spPr/>
      <dgm:t>
        <a:bodyPr/>
        <a:lstStyle/>
        <a:p>
          <a:endParaRPr lang="en-GB"/>
        </a:p>
      </dgm:t>
    </dgm:pt>
    <dgm:pt modelId="{7B69ABE5-7D28-4A04-864C-11B89A369105}">
      <dgm:prSet phldrT="[Text]" custT="1"/>
      <dgm:spPr/>
      <dgm:t>
        <a:bodyPr/>
        <a:lstStyle/>
        <a:p>
          <a:r>
            <a:rPr lang="en-GB" sz="1100">
              <a:latin typeface="Arial" panose="020B0604020202020204" pitchFamily="34" charset="0"/>
              <a:cs typeface="Arial" panose="020B0604020202020204" pitchFamily="34" charset="0"/>
            </a:rPr>
            <a:t>Access to view and change the user's details</a:t>
          </a:r>
        </a:p>
      </dgm:t>
    </dgm:pt>
    <dgm:pt modelId="{28E95C12-7187-42A9-809B-C3AD9AD67538}" type="parTrans" cxnId="{0399375E-2E40-4AB8-844B-E5E2A434AEED}">
      <dgm:prSet/>
      <dgm:spPr/>
      <dgm:t>
        <a:bodyPr/>
        <a:lstStyle/>
        <a:p>
          <a:endParaRPr lang="en-GB"/>
        </a:p>
      </dgm:t>
    </dgm:pt>
    <dgm:pt modelId="{164064E5-55BD-4546-9DEA-247E6D8CAA82}" type="sibTrans" cxnId="{0399375E-2E40-4AB8-844B-E5E2A434AEED}">
      <dgm:prSet/>
      <dgm:spPr/>
      <dgm:t>
        <a:bodyPr/>
        <a:lstStyle/>
        <a:p>
          <a:endParaRPr lang="en-GB"/>
        </a:p>
      </dgm:t>
    </dgm:pt>
    <dgm:pt modelId="{8855EC40-FA6D-4D11-80AB-D160679A109F}">
      <dgm:prSet phldrT="[Text]" custT="1"/>
      <dgm:spPr/>
      <dgm:t>
        <a:bodyPr/>
        <a:lstStyle/>
        <a:p>
          <a:r>
            <a:rPr lang="en-GB" sz="1100">
              <a:latin typeface="Arial" panose="020B0604020202020204" pitchFamily="34" charset="0"/>
              <a:cs typeface="Arial" panose="020B0604020202020204" pitchFamily="34" charset="0"/>
            </a:rPr>
            <a:t>Exercise History</a:t>
          </a:r>
        </a:p>
      </dgm:t>
    </dgm:pt>
    <dgm:pt modelId="{F4A98AC4-EDA2-47BF-8C23-4A3CA8133EC6}" type="parTrans" cxnId="{3C40FEE6-4608-4EB4-B394-CDD704D0E7E6}">
      <dgm:prSet/>
      <dgm:spPr/>
      <dgm:t>
        <a:bodyPr/>
        <a:lstStyle/>
        <a:p>
          <a:endParaRPr lang="en-GB"/>
        </a:p>
      </dgm:t>
    </dgm:pt>
    <dgm:pt modelId="{07D475EB-8504-454D-BFCD-5EF313EF0917}" type="sibTrans" cxnId="{3C40FEE6-4608-4EB4-B394-CDD704D0E7E6}">
      <dgm:prSet/>
      <dgm:spPr/>
      <dgm:t>
        <a:bodyPr/>
        <a:lstStyle/>
        <a:p>
          <a:endParaRPr lang="en-GB"/>
        </a:p>
      </dgm:t>
    </dgm:pt>
    <dgm:pt modelId="{F408107A-3103-4CF0-B648-2534DF588241}">
      <dgm:prSet phldrT="[Text]" custT="1"/>
      <dgm:spPr/>
      <dgm:t>
        <a:bodyPr/>
        <a:lstStyle/>
        <a:p>
          <a:r>
            <a:rPr lang="en-GB" sz="1100">
              <a:latin typeface="Arial" panose="020B0604020202020204" pitchFamily="34" charset="0"/>
              <a:cs typeface="Arial" panose="020B0604020202020204" pitchFamily="34" charset="0"/>
            </a:rPr>
            <a:t>Access to user's past exercises and data from past 30 days</a:t>
          </a:r>
        </a:p>
      </dgm:t>
    </dgm:pt>
    <dgm:pt modelId="{57EE74E9-3E81-41A8-9EEB-8CE598DA3B12}" type="parTrans" cxnId="{9CB3542C-941F-43C9-8F16-B29254FFA2E2}">
      <dgm:prSet/>
      <dgm:spPr/>
      <dgm:t>
        <a:bodyPr/>
        <a:lstStyle/>
        <a:p>
          <a:endParaRPr lang="en-GB"/>
        </a:p>
      </dgm:t>
    </dgm:pt>
    <dgm:pt modelId="{A6AE54F9-4BEB-42AF-996E-405F8D6DDE4A}" type="sibTrans" cxnId="{9CB3542C-941F-43C9-8F16-B29254FFA2E2}">
      <dgm:prSet/>
      <dgm:spPr/>
      <dgm:t>
        <a:bodyPr/>
        <a:lstStyle/>
        <a:p>
          <a:endParaRPr lang="en-GB"/>
        </a:p>
      </dgm:t>
    </dgm:pt>
    <dgm:pt modelId="{676E6D65-2E21-4A2E-8C8E-1D7F93EE780D}">
      <dgm:prSet phldrT="[Text]" custT="1"/>
      <dgm:spPr/>
      <dgm:t>
        <a:bodyPr/>
        <a:lstStyle/>
        <a:p>
          <a:r>
            <a:rPr lang="en-GB" sz="1100">
              <a:latin typeface="Arial" panose="020B0604020202020204" pitchFamily="34" charset="0"/>
              <a:cs typeface="Arial" panose="020B0604020202020204" pitchFamily="34" charset="0"/>
            </a:rPr>
            <a:t>Client-Server relational database holding data about the user and the exercises</a:t>
          </a:r>
        </a:p>
      </dgm:t>
    </dgm:pt>
    <dgm:pt modelId="{EFFFC08F-43BE-45ED-82B6-5DDE250A67D7}" type="parTrans" cxnId="{B7CDC0E6-F821-4870-BEE0-B832F514623D}">
      <dgm:prSet/>
      <dgm:spPr/>
      <dgm:t>
        <a:bodyPr/>
        <a:lstStyle/>
        <a:p>
          <a:endParaRPr lang="en-GB"/>
        </a:p>
      </dgm:t>
    </dgm:pt>
    <dgm:pt modelId="{7720F3D9-5570-4CFB-9743-FF4DFF970390}" type="sibTrans" cxnId="{B7CDC0E6-F821-4870-BEE0-B832F514623D}">
      <dgm:prSet/>
      <dgm:spPr/>
      <dgm:t>
        <a:bodyPr/>
        <a:lstStyle/>
        <a:p>
          <a:endParaRPr lang="en-GB"/>
        </a:p>
      </dgm:t>
    </dgm:pt>
    <dgm:pt modelId="{7D4A66F0-D31D-483C-9D33-1C1E9D1EDA95}">
      <dgm:prSet phldrT="[Text]" custT="1"/>
      <dgm:spPr/>
      <dgm:t>
        <a:bodyPr/>
        <a:lstStyle/>
        <a:p>
          <a:r>
            <a:rPr lang="en-GB" sz="1100">
              <a:latin typeface="Arial" panose="020B0604020202020204" pitchFamily="34" charset="0"/>
              <a:cs typeface="Arial" panose="020B0604020202020204" pitchFamily="34" charset="0"/>
            </a:rPr>
            <a:t>Step count and route taken should be accurately tracked</a:t>
          </a:r>
        </a:p>
      </dgm:t>
    </dgm:pt>
    <dgm:pt modelId="{0479EF7E-4A58-495D-8DEC-426F0883D2F8}" type="parTrans" cxnId="{6F66120E-D93C-43F7-9D50-958D2D809631}">
      <dgm:prSet/>
      <dgm:spPr/>
      <dgm:t>
        <a:bodyPr/>
        <a:lstStyle/>
        <a:p>
          <a:endParaRPr lang="en-GB"/>
        </a:p>
      </dgm:t>
    </dgm:pt>
    <dgm:pt modelId="{DB18DAA9-4CCB-45C5-825A-B0D02EFFD647}" type="sibTrans" cxnId="{6F66120E-D93C-43F7-9D50-958D2D809631}">
      <dgm:prSet/>
      <dgm:spPr/>
      <dgm:t>
        <a:bodyPr/>
        <a:lstStyle/>
        <a:p>
          <a:endParaRPr lang="en-GB"/>
        </a:p>
      </dgm:t>
    </dgm:pt>
    <dgm:pt modelId="{786C9FC1-D9A8-449E-BB1E-C90BE68C580E}" type="pres">
      <dgm:prSet presAssocID="{49E0CEA9-4300-475A-A0DE-D1E167652FA1}" presName="hierChild1" presStyleCnt="0">
        <dgm:presLayoutVars>
          <dgm:orgChart val="1"/>
          <dgm:chPref val="1"/>
          <dgm:dir/>
          <dgm:animOne val="branch"/>
          <dgm:animLvl val="lvl"/>
          <dgm:resizeHandles/>
        </dgm:presLayoutVars>
      </dgm:prSet>
      <dgm:spPr/>
    </dgm:pt>
    <dgm:pt modelId="{727E6AA2-83BF-48A3-A77E-572AB389DE23}" type="pres">
      <dgm:prSet presAssocID="{350D3638-9178-489C-B4A7-77CDB0BA4114}" presName="hierRoot1" presStyleCnt="0">
        <dgm:presLayoutVars>
          <dgm:hierBranch val="init"/>
        </dgm:presLayoutVars>
      </dgm:prSet>
      <dgm:spPr/>
    </dgm:pt>
    <dgm:pt modelId="{E0C9BA55-1222-44AA-9B5D-69210F2E3A7C}" type="pres">
      <dgm:prSet presAssocID="{350D3638-9178-489C-B4A7-77CDB0BA4114}" presName="rootComposite1" presStyleCnt="0"/>
      <dgm:spPr/>
    </dgm:pt>
    <dgm:pt modelId="{90F8FCDC-418E-4B1E-B40B-468F7B46BC17}" type="pres">
      <dgm:prSet presAssocID="{350D3638-9178-489C-B4A7-77CDB0BA4114}" presName="rootText1" presStyleLbl="node0" presStyleIdx="0" presStyleCnt="2">
        <dgm:presLayoutVars>
          <dgm:chPref val="3"/>
        </dgm:presLayoutVars>
      </dgm:prSet>
      <dgm:spPr/>
    </dgm:pt>
    <dgm:pt modelId="{366AD149-D27F-4E87-BB06-DE2B6722A8A1}" type="pres">
      <dgm:prSet presAssocID="{350D3638-9178-489C-B4A7-77CDB0BA4114}" presName="rootConnector1" presStyleLbl="node1" presStyleIdx="0" presStyleCnt="0"/>
      <dgm:spPr/>
    </dgm:pt>
    <dgm:pt modelId="{BB7A409D-163A-4B64-B4BF-0E9D4027E133}" type="pres">
      <dgm:prSet presAssocID="{350D3638-9178-489C-B4A7-77CDB0BA4114}" presName="hierChild2" presStyleCnt="0"/>
      <dgm:spPr/>
    </dgm:pt>
    <dgm:pt modelId="{5ECF5F0E-532E-4BAC-9FB6-E7151C3D8763}" type="pres">
      <dgm:prSet presAssocID="{BAF55FC3-1C46-4A0F-8E3D-D1E4BC4BB98B}" presName="Name37" presStyleLbl="parChTrans1D2" presStyleIdx="0" presStyleCnt="1"/>
      <dgm:spPr/>
    </dgm:pt>
    <dgm:pt modelId="{78297C86-0DDD-4B4F-B5B6-3607EF190511}" type="pres">
      <dgm:prSet presAssocID="{B84B19B2-50D4-4BCB-A726-6DDE5EA7AE40}" presName="hierRoot2" presStyleCnt="0">
        <dgm:presLayoutVars>
          <dgm:hierBranch val="init"/>
        </dgm:presLayoutVars>
      </dgm:prSet>
      <dgm:spPr/>
    </dgm:pt>
    <dgm:pt modelId="{4A970A90-7FD7-4642-8B9B-523AEB2438CE}" type="pres">
      <dgm:prSet presAssocID="{B84B19B2-50D4-4BCB-A726-6DDE5EA7AE40}" presName="rootComposite" presStyleCnt="0"/>
      <dgm:spPr/>
    </dgm:pt>
    <dgm:pt modelId="{C99D89B0-FAB8-443E-8A20-F6EB5C4EA2FD}" type="pres">
      <dgm:prSet presAssocID="{B84B19B2-50D4-4BCB-A726-6DDE5EA7AE40}" presName="rootText" presStyleLbl="node2" presStyleIdx="0" presStyleCnt="1">
        <dgm:presLayoutVars>
          <dgm:chPref val="3"/>
        </dgm:presLayoutVars>
      </dgm:prSet>
      <dgm:spPr/>
    </dgm:pt>
    <dgm:pt modelId="{3E639166-C8B9-4C05-A2B0-2697D1AB33E1}" type="pres">
      <dgm:prSet presAssocID="{B84B19B2-50D4-4BCB-A726-6DDE5EA7AE40}" presName="rootConnector" presStyleLbl="node2" presStyleIdx="0" presStyleCnt="1"/>
      <dgm:spPr/>
    </dgm:pt>
    <dgm:pt modelId="{530D9924-D668-40A9-B6E4-C1D1556D7E41}" type="pres">
      <dgm:prSet presAssocID="{B84B19B2-50D4-4BCB-A726-6DDE5EA7AE40}" presName="hierChild4" presStyleCnt="0"/>
      <dgm:spPr/>
    </dgm:pt>
    <dgm:pt modelId="{A1F6B535-958A-4BA2-B610-5C0804ACA1AB}" type="pres">
      <dgm:prSet presAssocID="{1E22E39D-CF4A-4E8C-A876-34F0E2C6081B}" presName="Name37" presStyleLbl="parChTrans1D3" presStyleIdx="0" presStyleCnt="4"/>
      <dgm:spPr/>
    </dgm:pt>
    <dgm:pt modelId="{6568C4CC-ADDE-4A8E-8224-2959E673AC6E}" type="pres">
      <dgm:prSet presAssocID="{C91304ED-397F-47A9-B54B-116B969DAD65}" presName="hierRoot2" presStyleCnt="0">
        <dgm:presLayoutVars>
          <dgm:hierBranch val="init"/>
        </dgm:presLayoutVars>
      </dgm:prSet>
      <dgm:spPr/>
    </dgm:pt>
    <dgm:pt modelId="{A851CE28-20AB-499A-A4E5-A0DC190A61FF}" type="pres">
      <dgm:prSet presAssocID="{C91304ED-397F-47A9-B54B-116B969DAD65}" presName="rootComposite" presStyleCnt="0"/>
      <dgm:spPr/>
    </dgm:pt>
    <dgm:pt modelId="{E6C57D91-85C0-4786-A17F-C67D9C6FDE95}" type="pres">
      <dgm:prSet presAssocID="{C91304ED-397F-47A9-B54B-116B969DAD65}" presName="rootText" presStyleLbl="node3" presStyleIdx="0" presStyleCnt="4">
        <dgm:presLayoutVars>
          <dgm:chPref val="3"/>
        </dgm:presLayoutVars>
      </dgm:prSet>
      <dgm:spPr/>
    </dgm:pt>
    <dgm:pt modelId="{D1C37FEE-2D64-4654-8DB8-A1C5E34AE3C0}" type="pres">
      <dgm:prSet presAssocID="{C91304ED-397F-47A9-B54B-116B969DAD65}" presName="rootConnector" presStyleLbl="node3" presStyleIdx="0" presStyleCnt="4"/>
      <dgm:spPr/>
    </dgm:pt>
    <dgm:pt modelId="{20640191-C677-473A-B9C7-FD93A8173DDA}" type="pres">
      <dgm:prSet presAssocID="{C91304ED-397F-47A9-B54B-116B969DAD65}" presName="hierChild4" presStyleCnt="0"/>
      <dgm:spPr/>
    </dgm:pt>
    <dgm:pt modelId="{1B1EDD9D-F21C-4788-9C54-E954C59F4B23}" type="pres">
      <dgm:prSet presAssocID="{8AC91770-A9D6-4791-842B-CE5C37B90B83}" presName="Name37" presStyleLbl="parChTrans1D4" presStyleIdx="0" presStyleCnt="6"/>
      <dgm:spPr/>
    </dgm:pt>
    <dgm:pt modelId="{AF3289A7-6621-47D2-AC79-E89662B069AA}" type="pres">
      <dgm:prSet presAssocID="{A8AC324E-D5B8-44C4-AAF6-0B138872E49B}" presName="hierRoot2" presStyleCnt="0">
        <dgm:presLayoutVars>
          <dgm:hierBranch val="init"/>
        </dgm:presLayoutVars>
      </dgm:prSet>
      <dgm:spPr/>
    </dgm:pt>
    <dgm:pt modelId="{7E0F9EF0-B4EA-439B-8BD1-DF12695B36E3}" type="pres">
      <dgm:prSet presAssocID="{A8AC324E-D5B8-44C4-AAF6-0B138872E49B}" presName="rootComposite" presStyleCnt="0"/>
      <dgm:spPr/>
    </dgm:pt>
    <dgm:pt modelId="{903FA352-B9DB-43E1-9FD5-CCD14B917DD4}" type="pres">
      <dgm:prSet presAssocID="{A8AC324E-D5B8-44C4-AAF6-0B138872E49B}" presName="rootText" presStyleLbl="node4" presStyleIdx="0" presStyleCnt="6" custScaleY="185073">
        <dgm:presLayoutVars>
          <dgm:chPref val="3"/>
        </dgm:presLayoutVars>
      </dgm:prSet>
      <dgm:spPr/>
    </dgm:pt>
    <dgm:pt modelId="{F222374D-3E9A-414A-BB68-E8AE4E01B71C}" type="pres">
      <dgm:prSet presAssocID="{A8AC324E-D5B8-44C4-AAF6-0B138872E49B}" presName="rootConnector" presStyleLbl="node4" presStyleIdx="0" presStyleCnt="6"/>
      <dgm:spPr/>
    </dgm:pt>
    <dgm:pt modelId="{7E5242E9-7B63-4C6B-A754-815FE1118EC1}" type="pres">
      <dgm:prSet presAssocID="{A8AC324E-D5B8-44C4-AAF6-0B138872E49B}" presName="hierChild4" presStyleCnt="0"/>
      <dgm:spPr/>
    </dgm:pt>
    <dgm:pt modelId="{2B10F503-A34B-44BB-9A04-7E512175A004}" type="pres">
      <dgm:prSet presAssocID="{A8AC324E-D5B8-44C4-AAF6-0B138872E49B}" presName="hierChild5" presStyleCnt="0"/>
      <dgm:spPr/>
    </dgm:pt>
    <dgm:pt modelId="{2D20A65D-A6CB-4A91-9095-AAE980308A90}" type="pres">
      <dgm:prSet presAssocID="{C91304ED-397F-47A9-B54B-116B969DAD65}" presName="hierChild5" presStyleCnt="0"/>
      <dgm:spPr/>
    </dgm:pt>
    <dgm:pt modelId="{188E4BED-4407-4BBB-A11D-A5A77BFDC7BA}" type="pres">
      <dgm:prSet presAssocID="{A24739D7-1E51-4218-97AF-D7025A88BEC4}" presName="Name37" presStyleLbl="parChTrans1D3" presStyleIdx="1" presStyleCnt="4"/>
      <dgm:spPr/>
    </dgm:pt>
    <dgm:pt modelId="{5ECB2329-7A33-4F32-A360-21D5806F4916}" type="pres">
      <dgm:prSet presAssocID="{0750EB1F-AF29-4DA1-A14C-F919CD79A36B}" presName="hierRoot2" presStyleCnt="0">
        <dgm:presLayoutVars>
          <dgm:hierBranch val="init"/>
        </dgm:presLayoutVars>
      </dgm:prSet>
      <dgm:spPr/>
    </dgm:pt>
    <dgm:pt modelId="{9AB9B7E4-7B67-4ABA-9AE2-CBA58F98762F}" type="pres">
      <dgm:prSet presAssocID="{0750EB1F-AF29-4DA1-A14C-F919CD79A36B}" presName="rootComposite" presStyleCnt="0"/>
      <dgm:spPr/>
    </dgm:pt>
    <dgm:pt modelId="{86F8FFFF-AF4F-41BB-9B8C-3724523570A0}" type="pres">
      <dgm:prSet presAssocID="{0750EB1F-AF29-4DA1-A14C-F919CD79A36B}" presName="rootText" presStyleLbl="node3" presStyleIdx="1" presStyleCnt="4">
        <dgm:presLayoutVars>
          <dgm:chPref val="3"/>
        </dgm:presLayoutVars>
      </dgm:prSet>
      <dgm:spPr/>
    </dgm:pt>
    <dgm:pt modelId="{8076B014-7AE2-4CCF-B18B-1B63A92A31C4}" type="pres">
      <dgm:prSet presAssocID="{0750EB1F-AF29-4DA1-A14C-F919CD79A36B}" presName="rootConnector" presStyleLbl="node3" presStyleIdx="1" presStyleCnt="4"/>
      <dgm:spPr/>
    </dgm:pt>
    <dgm:pt modelId="{1F445003-1841-46FA-AF77-58933390A52F}" type="pres">
      <dgm:prSet presAssocID="{0750EB1F-AF29-4DA1-A14C-F919CD79A36B}" presName="hierChild4" presStyleCnt="0"/>
      <dgm:spPr/>
    </dgm:pt>
    <dgm:pt modelId="{426B43AD-B0E1-4BB0-AF24-D3B5009961FD}" type="pres">
      <dgm:prSet presAssocID="{988EBF3F-7D60-4CCC-9EE9-4EFB0901097D}" presName="Name37" presStyleLbl="parChTrans1D4" presStyleIdx="1" presStyleCnt="6"/>
      <dgm:spPr/>
    </dgm:pt>
    <dgm:pt modelId="{B2BF46D6-02E8-41C6-9DA7-5D62D9BB0549}" type="pres">
      <dgm:prSet presAssocID="{34A479FC-D9D7-4D3A-8DA3-E24D3036F283}" presName="hierRoot2" presStyleCnt="0">
        <dgm:presLayoutVars>
          <dgm:hierBranch val="init"/>
        </dgm:presLayoutVars>
      </dgm:prSet>
      <dgm:spPr/>
    </dgm:pt>
    <dgm:pt modelId="{C4BF5BF9-ECA3-40D7-9993-8AB987276EC8}" type="pres">
      <dgm:prSet presAssocID="{34A479FC-D9D7-4D3A-8DA3-E24D3036F283}" presName="rootComposite" presStyleCnt="0"/>
      <dgm:spPr/>
    </dgm:pt>
    <dgm:pt modelId="{96515AAF-2A09-410F-B71F-8ADEEBB3BC99}" type="pres">
      <dgm:prSet presAssocID="{34A479FC-D9D7-4D3A-8DA3-E24D3036F283}" presName="rootText" presStyleLbl="node4" presStyleIdx="1" presStyleCnt="6" custScaleY="177615">
        <dgm:presLayoutVars>
          <dgm:chPref val="3"/>
        </dgm:presLayoutVars>
      </dgm:prSet>
      <dgm:spPr/>
    </dgm:pt>
    <dgm:pt modelId="{9330A0C7-830E-4C09-9013-82AF3147D598}" type="pres">
      <dgm:prSet presAssocID="{34A479FC-D9D7-4D3A-8DA3-E24D3036F283}" presName="rootConnector" presStyleLbl="node4" presStyleIdx="1" presStyleCnt="6"/>
      <dgm:spPr/>
    </dgm:pt>
    <dgm:pt modelId="{5B0A28FB-5EAC-4D6A-AC6A-2229C082D397}" type="pres">
      <dgm:prSet presAssocID="{34A479FC-D9D7-4D3A-8DA3-E24D3036F283}" presName="hierChild4" presStyleCnt="0"/>
      <dgm:spPr/>
    </dgm:pt>
    <dgm:pt modelId="{FBAC52CC-3084-4B44-8E22-DEF4D8E582A0}" type="pres">
      <dgm:prSet presAssocID="{0479EF7E-4A58-495D-8DEC-426F0883D2F8}" presName="Name37" presStyleLbl="parChTrans1D4" presStyleIdx="2" presStyleCnt="6"/>
      <dgm:spPr/>
    </dgm:pt>
    <dgm:pt modelId="{32B83927-0D2C-4619-8BA9-FF685BEBEE65}" type="pres">
      <dgm:prSet presAssocID="{7D4A66F0-D31D-483C-9D33-1C1E9D1EDA95}" presName="hierRoot2" presStyleCnt="0">
        <dgm:presLayoutVars>
          <dgm:hierBranch val="init"/>
        </dgm:presLayoutVars>
      </dgm:prSet>
      <dgm:spPr/>
    </dgm:pt>
    <dgm:pt modelId="{13A38D32-DD97-4D27-A8DC-547435757182}" type="pres">
      <dgm:prSet presAssocID="{7D4A66F0-D31D-483C-9D33-1C1E9D1EDA95}" presName="rootComposite" presStyleCnt="0"/>
      <dgm:spPr/>
    </dgm:pt>
    <dgm:pt modelId="{36445B53-7CDA-41D0-81ED-17C167F4C50A}" type="pres">
      <dgm:prSet presAssocID="{7D4A66F0-D31D-483C-9D33-1C1E9D1EDA95}" presName="rootText" presStyleLbl="node4" presStyleIdx="2" presStyleCnt="6" custScaleX="158675">
        <dgm:presLayoutVars>
          <dgm:chPref val="3"/>
        </dgm:presLayoutVars>
      </dgm:prSet>
      <dgm:spPr/>
    </dgm:pt>
    <dgm:pt modelId="{B0174C98-DBB9-4420-8A00-F41A5E4E20D7}" type="pres">
      <dgm:prSet presAssocID="{7D4A66F0-D31D-483C-9D33-1C1E9D1EDA95}" presName="rootConnector" presStyleLbl="node4" presStyleIdx="2" presStyleCnt="6"/>
      <dgm:spPr/>
    </dgm:pt>
    <dgm:pt modelId="{B6E25602-DEB9-42CF-AB0C-559C51610528}" type="pres">
      <dgm:prSet presAssocID="{7D4A66F0-D31D-483C-9D33-1C1E9D1EDA95}" presName="hierChild4" presStyleCnt="0"/>
      <dgm:spPr/>
    </dgm:pt>
    <dgm:pt modelId="{CB6E3A2B-33AD-42CA-AB22-EDD58CD0030D}" type="pres">
      <dgm:prSet presAssocID="{7D4A66F0-D31D-483C-9D33-1C1E9D1EDA95}" presName="hierChild5" presStyleCnt="0"/>
      <dgm:spPr/>
    </dgm:pt>
    <dgm:pt modelId="{67224E85-6D63-437C-9D8F-A729A169373B}" type="pres">
      <dgm:prSet presAssocID="{34A479FC-D9D7-4D3A-8DA3-E24D3036F283}" presName="hierChild5" presStyleCnt="0"/>
      <dgm:spPr/>
    </dgm:pt>
    <dgm:pt modelId="{7C2FE0C8-6B0C-4BB1-939D-E7A4058DBE99}" type="pres">
      <dgm:prSet presAssocID="{82C75AF0-1519-48CE-88D3-3573791EE273}" presName="Name37" presStyleLbl="parChTrans1D4" presStyleIdx="3" presStyleCnt="6"/>
      <dgm:spPr/>
    </dgm:pt>
    <dgm:pt modelId="{54CC718A-7C00-4CE7-86D7-7976C56ADA07}" type="pres">
      <dgm:prSet presAssocID="{95A5EC36-EB3E-4DD1-A3C2-116B00754FBE}" presName="hierRoot2" presStyleCnt="0">
        <dgm:presLayoutVars>
          <dgm:hierBranch val="init"/>
        </dgm:presLayoutVars>
      </dgm:prSet>
      <dgm:spPr/>
    </dgm:pt>
    <dgm:pt modelId="{EFDB6132-89C5-4252-9C9C-FA889AD70001}" type="pres">
      <dgm:prSet presAssocID="{95A5EC36-EB3E-4DD1-A3C2-116B00754FBE}" presName="rootComposite" presStyleCnt="0"/>
      <dgm:spPr/>
    </dgm:pt>
    <dgm:pt modelId="{F8E64456-7F78-4ADB-9D10-13FDCC7DA835}" type="pres">
      <dgm:prSet presAssocID="{95A5EC36-EB3E-4DD1-A3C2-116B00754FBE}" presName="rootText" presStyleLbl="node4" presStyleIdx="3" presStyleCnt="6" custScaleX="124829" custScaleY="136857">
        <dgm:presLayoutVars>
          <dgm:chPref val="3"/>
        </dgm:presLayoutVars>
      </dgm:prSet>
      <dgm:spPr/>
    </dgm:pt>
    <dgm:pt modelId="{8FD9FC0B-64D2-4FD2-803B-00DCF8B1AA2D}" type="pres">
      <dgm:prSet presAssocID="{95A5EC36-EB3E-4DD1-A3C2-116B00754FBE}" presName="rootConnector" presStyleLbl="node4" presStyleIdx="3" presStyleCnt="6"/>
      <dgm:spPr/>
    </dgm:pt>
    <dgm:pt modelId="{F42CF550-7C2E-4253-8471-8F6A24CEB6EE}" type="pres">
      <dgm:prSet presAssocID="{95A5EC36-EB3E-4DD1-A3C2-116B00754FBE}" presName="hierChild4" presStyleCnt="0"/>
      <dgm:spPr/>
    </dgm:pt>
    <dgm:pt modelId="{43B1EC30-49DF-4ADA-98CE-F6574CCD9F71}" type="pres">
      <dgm:prSet presAssocID="{95A5EC36-EB3E-4DD1-A3C2-116B00754FBE}" presName="hierChild5" presStyleCnt="0"/>
      <dgm:spPr/>
    </dgm:pt>
    <dgm:pt modelId="{00F2152F-D161-44BD-B933-FBD3809CC1FB}" type="pres">
      <dgm:prSet presAssocID="{0750EB1F-AF29-4DA1-A14C-F919CD79A36B}" presName="hierChild5" presStyleCnt="0"/>
      <dgm:spPr/>
    </dgm:pt>
    <dgm:pt modelId="{E15E8190-D4A4-4C2D-951D-F86EB49E3A4D}" type="pres">
      <dgm:prSet presAssocID="{F4A98AC4-EDA2-47BF-8C23-4A3CA8133EC6}" presName="Name37" presStyleLbl="parChTrans1D3" presStyleIdx="2" presStyleCnt="4"/>
      <dgm:spPr/>
    </dgm:pt>
    <dgm:pt modelId="{5ABF4C4B-CBCF-48E4-9D4C-06408D35E193}" type="pres">
      <dgm:prSet presAssocID="{8855EC40-FA6D-4D11-80AB-D160679A109F}" presName="hierRoot2" presStyleCnt="0">
        <dgm:presLayoutVars>
          <dgm:hierBranch val="init"/>
        </dgm:presLayoutVars>
      </dgm:prSet>
      <dgm:spPr/>
    </dgm:pt>
    <dgm:pt modelId="{C2BD47CA-C100-4F1F-912D-541F681A6E70}" type="pres">
      <dgm:prSet presAssocID="{8855EC40-FA6D-4D11-80AB-D160679A109F}" presName="rootComposite" presStyleCnt="0"/>
      <dgm:spPr/>
    </dgm:pt>
    <dgm:pt modelId="{98B3B1A9-DCED-4541-B343-A0FFC74E02FA}" type="pres">
      <dgm:prSet presAssocID="{8855EC40-FA6D-4D11-80AB-D160679A109F}" presName="rootText" presStyleLbl="node3" presStyleIdx="2" presStyleCnt="4">
        <dgm:presLayoutVars>
          <dgm:chPref val="3"/>
        </dgm:presLayoutVars>
      </dgm:prSet>
      <dgm:spPr/>
    </dgm:pt>
    <dgm:pt modelId="{25CF325D-5893-4E65-A940-EF96FFB2D18E}" type="pres">
      <dgm:prSet presAssocID="{8855EC40-FA6D-4D11-80AB-D160679A109F}" presName="rootConnector" presStyleLbl="node3" presStyleIdx="2" presStyleCnt="4"/>
      <dgm:spPr/>
    </dgm:pt>
    <dgm:pt modelId="{3B17CB2A-D4BB-40DE-AED6-CBBC0B06811F}" type="pres">
      <dgm:prSet presAssocID="{8855EC40-FA6D-4D11-80AB-D160679A109F}" presName="hierChild4" presStyleCnt="0"/>
      <dgm:spPr/>
    </dgm:pt>
    <dgm:pt modelId="{E1DD1044-9359-4A91-B287-47AFB0D73269}" type="pres">
      <dgm:prSet presAssocID="{57EE74E9-3E81-41A8-9EEB-8CE598DA3B12}" presName="Name37" presStyleLbl="parChTrans1D4" presStyleIdx="4" presStyleCnt="6"/>
      <dgm:spPr/>
    </dgm:pt>
    <dgm:pt modelId="{A40C3162-F7C1-43CE-AD2A-B8ED9F22F6DF}" type="pres">
      <dgm:prSet presAssocID="{F408107A-3103-4CF0-B648-2534DF588241}" presName="hierRoot2" presStyleCnt="0">
        <dgm:presLayoutVars>
          <dgm:hierBranch val="init"/>
        </dgm:presLayoutVars>
      </dgm:prSet>
      <dgm:spPr/>
    </dgm:pt>
    <dgm:pt modelId="{577D0725-EB63-4DDA-BFDE-13D49EFF3070}" type="pres">
      <dgm:prSet presAssocID="{F408107A-3103-4CF0-B648-2534DF588241}" presName="rootComposite" presStyleCnt="0"/>
      <dgm:spPr/>
    </dgm:pt>
    <dgm:pt modelId="{2FF453AC-E8E2-4FA3-9628-E34D53F64E97}" type="pres">
      <dgm:prSet presAssocID="{F408107A-3103-4CF0-B648-2534DF588241}" presName="rootText" presStyleLbl="node4" presStyleIdx="4" presStyleCnt="6" custScaleY="121425">
        <dgm:presLayoutVars>
          <dgm:chPref val="3"/>
        </dgm:presLayoutVars>
      </dgm:prSet>
      <dgm:spPr/>
    </dgm:pt>
    <dgm:pt modelId="{72CBF206-B3AA-48D2-AF72-EF6CDCC7C307}" type="pres">
      <dgm:prSet presAssocID="{F408107A-3103-4CF0-B648-2534DF588241}" presName="rootConnector" presStyleLbl="node4" presStyleIdx="4" presStyleCnt="6"/>
      <dgm:spPr/>
    </dgm:pt>
    <dgm:pt modelId="{6E9824A6-2A8A-40DF-9A45-D10D1761AA66}" type="pres">
      <dgm:prSet presAssocID="{F408107A-3103-4CF0-B648-2534DF588241}" presName="hierChild4" presStyleCnt="0"/>
      <dgm:spPr/>
    </dgm:pt>
    <dgm:pt modelId="{AC868B75-C0A2-4D05-A033-715842C9C522}" type="pres">
      <dgm:prSet presAssocID="{F408107A-3103-4CF0-B648-2534DF588241}" presName="hierChild5" presStyleCnt="0"/>
      <dgm:spPr/>
    </dgm:pt>
    <dgm:pt modelId="{FCB6EFA4-5975-49EE-86B9-C625814F70A1}" type="pres">
      <dgm:prSet presAssocID="{8855EC40-FA6D-4D11-80AB-D160679A109F}" presName="hierChild5" presStyleCnt="0"/>
      <dgm:spPr/>
    </dgm:pt>
    <dgm:pt modelId="{C6387567-1095-4F30-9D20-F7D10149F8DF}" type="pres">
      <dgm:prSet presAssocID="{F71CAE4D-A317-4FEE-8D3A-43FEF4CA6787}" presName="Name37" presStyleLbl="parChTrans1D3" presStyleIdx="3" presStyleCnt="4"/>
      <dgm:spPr/>
    </dgm:pt>
    <dgm:pt modelId="{C021FC9F-BB40-4E99-82AA-F568A2800766}" type="pres">
      <dgm:prSet presAssocID="{A1AF135E-35FF-42CC-B29B-F62903477033}" presName="hierRoot2" presStyleCnt="0">
        <dgm:presLayoutVars>
          <dgm:hierBranch val="init"/>
        </dgm:presLayoutVars>
      </dgm:prSet>
      <dgm:spPr/>
    </dgm:pt>
    <dgm:pt modelId="{FC704931-8493-4CC2-A6A2-052587637F60}" type="pres">
      <dgm:prSet presAssocID="{A1AF135E-35FF-42CC-B29B-F62903477033}" presName="rootComposite" presStyleCnt="0"/>
      <dgm:spPr/>
    </dgm:pt>
    <dgm:pt modelId="{0F91872E-A67E-4ACB-8693-A52EC8AD4E55}" type="pres">
      <dgm:prSet presAssocID="{A1AF135E-35FF-42CC-B29B-F62903477033}" presName="rootText" presStyleLbl="node3" presStyleIdx="3" presStyleCnt="4" custScaleX="107282">
        <dgm:presLayoutVars>
          <dgm:chPref val="3"/>
        </dgm:presLayoutVars>
      </dgm:prSet>
      <dgm:spPr/>
    </dgm:pt>
    <dgm:pt modelId="{F807D2B5-2536-4A1A-906F-7A58E8D4ACE4}" type="pres">
      <dgm:prSet presAssocID="{A1AF135E-35FF-42CC-B29B-F62903477033}" presName="rootConnector" presStyleLbl="node3" presStyleIdx="3" presStyleCnt="4"/>
      <dgm:spPr/>
    </dgm:pt>
    <dgm:pt modelId="{B7675FD0-4665-43D5-B873-3A89C39195CD}" type="pres">
      <dgm:prSet presAssocID="{A1AF135E-35FF-42CC-B29B-F62903477033}" presName="hierChild4" presStyleCnt="0"/>
      <dgm:spPr/>
    </dgm:pt>
    <dgm:pt modelId="{6667FEAA-9FA8-494B-9288-CECFCEC4E41B}" type="pres">
      <dgm:prSet presAssocID="{28E95C12-7187-42A9-809B-C3AD9AD67538}" presName="Name37" presStyleLbl="parChTrans1D4" presStyleIdx="5" presStyleCnt="6"/>
      <dgm:spPr/>
    </dgm:pt>
    <dgm:pt modelId="{37E5B98A-F929-4C01-9E15-D8212EE631AC}" type="pres">
      <dgm:prSet presAssocID="{7B69ABE5-7D28-4A04-864C-11B89A369105}" presName="hierRoot2" presStyleCnt="0">
        <dgm:presLayoutVars>
          <dgm:hierBranch val="init"/>
        </dgm:presLayoutVars>
      </dgm:prSet>
      <dgm:spPr/>
    </dgm:pt>
    <dgm:pt modelId="{1E5BCA0C-09ED-496F-BFA2-85C283FA3BFD}" type="pres">
      <dgm:prSet presAssocID="{7B69ABE5-7D28-4A04-864C-11B89A369105}" presName="rootComposite" presStyleCnt="0"/>
      <dgm:spPr/>
    </dgm:pt>
    <dgm:pt modelId="{16C9DDD0-89C5-46A6-98FF-BEDA53D38523}" type="pres">
      <dgm:prSet presAssocID="{7B69ABE5-7D28-4A04-864C-11B89A369105}" presName="rootText" presStyleLbl="node4" presStyleIdx="5" presStyleCnt="6">
        <dgm:presLayoutVars>
          <dgm:chPref val="3"/>
        </dgm:presLayoutVars>
      </dgm:prSet>
      <dgm:spPr/>
    </dgm:pt>
    <dgm:pt modelId="{97257204-0ACC-426F-853F-E085B5BA6A64}" type="pres">
      <dgm:prSet presAssocID="{7B69ABE5-7D28-4A04-864C-11B89A369105}" presName="rootConnector" presStyleLbl="node4" presStyleIdx="5" presStyleCnt="6"/>
      <dgm:spPr/>
    </dgm:pt>
    <dgm:pt modelId="{7039BAE8-F68D-4044-ACD9-1E98B9B38D60}" type="pres">
      <dgm:prSet presAssocID="{7B69ABE5-7D28-4A04-864C-11B89A369105}" presName="hierChild4" presStyleCnt="0"/>
      <dgm:spPr/>
    </dgm:pt>
    <dgm:pt modelId="{550E223C-24BA-46EB-9737-D07472C95A5F}" type="pres">
      <dgm:prSet presAssocID="{7B69ABE5-7D28-4A04-864C-11B89A369105}" presName="hierChild5" presStyleCnt="0"/>
      <dgm:spPr/>
    </dgm:pt>
    <dgm:pt modelId="{1D992D18-1DD5-4B19-B83A-1B48BB91A24F}" type="pres">
      <dgm:prSet presAssocID="{A1AF135E-35FF-42CC-B29B-F62903477033}" presName="hierChild5" presStyleCnt="0"/>
      <dgm:spPr/>
    </dgm:pt>
    <dgm:pt modelId="{6202BB25-B85C-4578-AE90-B7E816C1634C}" type="pres">
      <dgm:prSet presAssocID="{B84B19B2-50D4-4BCB-A726-6DDE5EA7AE40}" presName="hierChild5" presStyleCnt="0"/>
      <dgm:spPr/>
    </dgm:pt>
    <dgm:pt modelId="{5D012791-F3E8-479D-AFB3-C6C1F7BEC10C}" type="pres">
      <dgm:prSet presAssocID="{350D3638-9178-489C-B4A7-77CDB0BA4114}" presName="hierChild3" presStyleCnt="0"/>
      <dgm:spPr/>
    </dgm:pt>
    <dgm:pt modelId="{2FAFC4B2-C9E6-4919-872F-F6C36BD0CBC4}" type="pres">
      <dgm:prSet presAssocID="{676E6D65-2E21-4A2E-8C8E-1D7F93EE780D}" presName="hierRoot1" presStyleCnt="0">
        <dgm:presLayoutVars>
          <dgm:hierBranch val="init"/>
        </dgm:presLayoutVars>
      </dgm:prSet>
      <dgm:spPr/>
    </dgm:pt>
    <dgm:pt modelId="{EDFBB70D-2733-43D6-A210-056CC6811A58}" type="pres">
      <dgm:prSet presAssocID="{676E6D65-2E21-4A2E-8C8E-1D7F93EE780D}" presName="rootComposite1" presStyleCnt="0"/>
      <dgm:spPr/>
    </dgm:pt>
    <dgm:pt modelId="{13F2C609-4683-4298-BDE3-EA40EE51DDE7}" type="pres">
      <dgm:prSet presAssocID="{676E6D65-2E21-4A2E-8C8E-1D7F93EE780D}" presName="rootText1" presStyleLbl="node0" presStyleIdx="1" presStyleCnt="2" custScaleX="191595">
        <dgm:presLayoutVars>
          <dgm:chPref val="3"/>
        </dgm:presLayoutVars>
      </dgm:prSet>
      <dgm:spPr/>
    </dgm:pt>
    <dgm:pt modelId="{5F9B596C-F324-431B-96FD-3FDC8141D2D4}" type="pres">
      <dgm:prSet presAssocID="{676E6D65-2E21-4A2E-8C8E-1D7F93EE780D}" presName="rootConnector1" presStyleLbl="node1" presStyleIdx="0" presStyleCnt="0"/>
      <dgm:spPr/>
    </dgm:pt>
    <dgm:pt modelId="{65D953F9-0347-4B3E-A460-159349C893AD}" type="pres">
      <dgm:prSet presAssocID="{676E6D65-2E21-4A2E-8C8E-1D7F93EE780D}" presName="hierChild2" presStyleCnt="0"/>
      <dgm:spPr/>
    </dgm:pt>
    <dgm:pt modelId="{61F8E46D-B998-45C6-BEF9-F7E544CF6C04}" type="pres">
      <dgm:prSet presAssocID="{676E6D65-2E21-4A2E-8C8E-1D7F93EE780D}" presName="hierChild3" presStyleCnt="0"/>
      <dgm:spPr/>
    </dgm:pt>
  </dgm:ptLst>
  <dgm:cxnLst>
    <dgm:cxn modelId="{4B1EBB02-D0B1-496F-9800-C7FA1AEF57A4}" type="presOf" srcId="{F4A98AC4-EDA2-47BF-8C23-4A3CA8133EC6}" destId="{E15E8190-D4A4-4C2D-951D-F86EB49E3A4D}" srcOrd="0" destOrd="0" presId="urn:microsoft.com/office/officeart/2005/8/layout/orgChart1"/>
    <dgm:cxn modelId="{CCCCE902-E3D5-46A2-B9E2-93F54EDD92D7}" type="presOf" srcId="{B84B19B2-50D4-4BCB-A726-6DDE5EA7AE40}" destId="{3E639166-C8B9-4C05-A2B0-2697D1AB33E1}" srcOrd="1" destOrd="0" presId="urn:microsoft.com/office/officeart/2005/8/layout/orgChart1"/>
    <dgm:cxn modelId="{BA702005-CD7A-4B3C-A816-5B66AE271A58}" type="presOf" srcId="{350D3638-9178-489C-B4A7-77CDB0BA4114}" destId="{90F8FCDC-418E-4B1E-B40B-468F7B46BC17}" srcOrd="0" destOrd="0" presId="urn:microsoft.com/office/officeart/2005/8/layout/orgChart1"/>
    <dgm:cxn modelId="{25B8CF06-7DF4-454D-BA2A-7E73BA18456F}" srcId="{B84B19B2-50D4-4BCB-A726-6DDE5EA7AE40}" destId="{A1AF135E-35FF-42CC-B29B-F62903477033}" srcOrd="3" destOrd="0" parTransId="{F71CAE4D-A317-4FEE-8D3A-43FEF4CA6787}" sibTransId="{C85D5700-D9C2-4EE4-9922-9F63FD78C496}"/>
    <dgm:cxn modelId="{B7ED4E07-564E-4A52-94BA-5D5FBE3BF606}" type="presOf" srcId="{7D4A66F0-D31D-483C-9D33-1C1E9D1EDA95}" destId="{36445B53-7CDA-41D0-81ED-17C167F4C50A}" srcOrd="0" destOrd="0" presId="urn:microsoft.com/office/officeart/2005/8/layout/orgChart1"/>
    <dgm:cxn modelId="{35F22608-8D75-4E13-B86E-947773F7F382}" type="presOf" srcId="{A1AF135E-35FF-42CC-B29B-F62903477033}" destId="{0F91872E-A67E-4ACB-8693-A52EC8AD4E55}" srcOrd="0" destOrd="0" presId="urn:microsoft.com/office/officeart/2005/8/layout/orgChart1"/>
    <dgm:cxn modelId="{6720140D-3B59-4606-A1A8-8CF54A365C2D}" type="presOf" srcId="{B84B19B2-50D4-4BCB-A726-6DDE5EA7AE40}" destId="{C99D89B0-FAB8-443E-8A20-F6EB5C4EA2FD}" srcOrd="0" destOrd="0" presId="urn:microsoft.com/office/officeart/2005/8/layout/orgChart1"/>
    <dgm:cxn modelId="{6F66120E-D93C-43F7-9D50-958D2D809631}" srcId="{34A479FC-D9D7-4D3A-8DA3-E24D3036F283}" destId="{7D4A66F0-D31D-483C-9D33-1C1E9D1EDA95}" srcOrd="0" destOrd="0" parTransId="{0479EF7E-4A58-495D-8DEC-426F0883D2F8}" sibTransId="{DB18DAA9-4CCB-45C5-825A-B0D02EFFD647}"/>
    <dgm:cxn modelId="{70A8470E-0430-4E33-A82E-51669EDB31FC}" type="presOf" srcId="{28E95C12-7187-42A9-809B-C3AD9AD67538}" destId="{6667FEAA-9FA8-494B-9288-CECFCEC4E41B}" srcOrd="0" destOrd="0" presId="urn:microsoft.com/office/officeart/2005/8/layout/orgChart1"/>
    <dgm:cxn modelId="{90E6AF11-6466-40FA-AD74-AD8437AB4DB5}" type="presOf" srcId="{34A479FC-D9D7-4D3A-8DA3-E24D3036F283}" destId="{9330A0C7-830E-4C09-9013-82AF3147D598}" srcOrd="1" destOrd="0" presId="urn:microsoft.com/office/officeart/2005/8/layout/orgChart1"/>
    <dgm:cxn modelId="{BBD55E24-F1F9-442A-81D3-E747D34B04B0}" type="presOf" srcId="{A8AC324E-D5B8-44C4-AAF6-0B138872E49B}" destId="{F222374D-3E9A-414A-BB68-E8AE4E01B71C}" srcOrd="1" destOrd="0" presId="urn:microsoft.com/office/officeart/2005/8/layout/orgChart1"/>
    <dgm:cxn modelId="{F1514925-D7F1-4E45-B20E-6C86EE79947E}" srcId="{B84B19B2-50D4-4BCB-A726-6DDE5EA7AE40}" destId="{C91304ED-397F-47A9-B54B-116B969DAD65}" srcOrd="0" destOrd="0" parTransId="{1E22E39D-CF4A-4E8C-A876-34F0E2C6081B}" sibTransId="{6D40FCC1-FA26-4988-ABA9-EB9DE942CAD6}"/>
    <dgm:cxn modelId="{9CB3542C-941F-43C9-8F16-B29254FFA2E2}" srcId="{8855EC40-FA6D-4D11-80AB-D160679A109F}" destId="{F408107A-3103-4CF0-B648-2534DF588241}" srcOrd="0" destOrd="0" parTransId="{57EE74E9-3E81-41A8-9EEB-8CE598DA3B12}" sibTransId="{A6AE54F9-4BEB-42AF-996E-405F8D6DDE4A}"/>
    <dgm:cxn modelId="{E0686D3B-7040-4E4A-A1DC-24412AADE496}" type="presOf" srcId="{0750EB1F-AF29-4DA1-A14C-F919CD79A36B}" destId="{8076B014-7AE2-4CCF-B18B-1B63A92A31C4}" srcOrd="1" destOrd="0" presId="urn:microsoft.com/office/officeart/2005/8/layout/orgChart1"/>
    <dgm:cxn modelId="{7D5D513C-64AE-423E-A68C-E8A209E99D1A}" type="presOf" srcId="{676E6D65-2E21-4A2E-8C8E-1D7F93EE780D}" destId="{5F9B596C-F324-431B-96FD-3FDC8141D2D4}" srcOrd="1" destOrd="0" presId="urn:microsoft.com/office/officeart/2005/8/layout/orgChart1"/>
    <dgm:cxn modelId="{1D9FE65B-ADC5-4363-8D36-3138556B7205}" type="presOf" srcId="{C91304ED-397F-47A9-B54B-116B969DAD65}" destId="{D1C37FEE-2D64-4654-8DB8-A1C5E34AE3C0}" srcOrd="1" destOrd="0" presId="urn:microsoft.com/office/officeart/2005/8/layout/orgChart1"/>
    <dgm:cxn modelId="{3680F35D-DC9D-4033-AA6E-BAB1440AD36F}" type="presOf" srcId="{676E6D65-2E21-4A2E-8C8E-1D7F93EE780D}" destId="{13F2C609-4683-4298-BDE3-EA40EE51DDE7}" srcOrd="0" destOrd="0" presId="urn:microsoft.com/office/officeart/2005/8/layout/orgChart1"/>
    <dgm:cxn modelId="{0399375E-2E40-4AB8-844B-E5E2A434AEED}" srcId="{A1AF135E-35FF-42CC-B29B-F62903477033}" destId="{7B69ABE5-7D28-4A04-864C-11B89A369105}" srcOrd="0" destOrd="0" parTransId="{28E95C12-7187-42A9-809B-C3AD9AD67538}" sibTransId="{164064E5-55BD-4546-9DEA-247E6D8CAA82}"/>
    <dgm:cxn modelId="{77B2734C-AB17-4005-8419-CF9D29B168CA}" type="presOf" srcId="{7B69ABE5-7D28-4A04-864C-11B89A369105}" destId="{97257204-0ACC-426F-853F-E085B5BA6A64}" srcOrd="1" destOrd="0" presId="urn:microsoft.com/office/officeart/2005/8/layout/orgChart1"/>
    <dgm:cxn modelId="{D294BA74-8BC1-476A-B07F-1FCE327D8F43}" type="presOf" srcId="{BAF55FC3-1C46-4A0F-8E3D-D1E4BC4BB98B}" destId="{5ECF5F0E-532E-4BAC-9FB6-E7151C3D8763}" srcOrd="0" destOrd="0" presId="urn:microsoft.com/office/officeart/2005/8/layout/orgChart1"/>
    <dgm:cxn modelId="{AD691A7A-F0EF-410D-ACF4-7385AABEABDD}" type="presOf" srcId="{A1AF135E-35FF-42CC-B29B-F62903477033}" destId="{F807D2B5-2536-4A1A-906F-7A58E8D4ACE4}" srcOrd="1" destOrd="0" presId="urn:microsoft.com/office/officeart/2005/8/layout/orgChart1"/>
    <dgm:cxn modelId="{C2F9717E-B7EF-479F-8645-A0C5F98E59A0}" type="presOf" srcId="{7D4A66F0-D31D-483C-9D33-1C1E9D1EDA95}" destId="{B0174C98-DBB9-4420-8A00-F41A5E4E20D7}" srcOrd="1" destOrd="0" presId="urn:microsoft.com/office/officeart/2005/8/layout/orgChart1"/>
    <dgm:cxn modelId="{C4146184-044C-4E9D-88F4-347256661D6B}" type="presOf" srcId="{350D3638-9178-489C-B4A7-77CDB0BA4114}" destId="{366AD149-D27F-4E87-BB06-DE2B6722A8A1}" srcOrd="1" destOrd="0" presId="urn:microsoft.com/office/officeart/2005/8/layout/orgChart1"/>
    <dgm:cxn modelId="{BAC8D593-95A3-4820-AD5D-4D75C44FADE2}" type="presOf" srcId="{F71CAE4D-A317-4FEE-8D3A-43FEF4CA6787}" destId="{C6387567-1095-4F30-9D20-F7D10149F8DF}" srcOrd="0" destOrd="0" presId="urn:microsoft.com/office/officeart/2005/8/layout/orgChart1"/>
    <dgm:cxn modelId="{FD09239B-026D-4E28-B15E-C15549835C75}" type="presOf" srcId="{49E0CEA9-4300-475A-A0DE-D1E167652FA1}" destId="{786C9FC1-D9A8-449E-BB1E-C90BE68C580E}" srcOrd="0" destOrd="0" presId="urn:microsoft.com/office/officeart/2005/8/layout/orgChart1"/>
    <dgm:cxn modelId="{E9C3BEA4-622F-4ABA-8A69-74D3F1163A94}" type="presOf" srcId="{34A479FC-D9D7-4D3A-8DA3-E24D3036F283}" destId="{96515AAF-2A09-410F-B71F-8ADEEBB3BC99}" srcOrd="0" destOrd="0" presId="urn:microsoft.com/office/officeart/2005/8/layout/orgChart1"/>
    <dgm:cxn modelId="{87D6BFB0-83F3-4D2F-A2BB-86D3EC7B0F90}" type="presOf" srcId="{57EE74E9-3E81-41A8-9EEB-8CE598DA3B12}" destId="{E1DD1044-9359-4A91-B287-47AFB0D73269}" srcOrd="0" destOrd="0" presId="urn:microsoft.com/office/officeart/2005/8/layout/orgChart1"/>
    <dgm:cxn modelId="{FBC21BB1-7651-470B-90B8-7366158F7DB6}" srcId="{49E0CEA9-4300-475A-A0DE-D1E167652FA1}" destId="{350D3638-9178-489C-B4A7-77CDB0BA4114}" srcOrd="0" destOrd="0" parTransId="{50556DC9-8999-413D-B4EB-F03C1D84B466}" sibTransId="{5975C28D-3297-403D-869D-EC094A640225}"/>
    <dgm:cxn modelId="{16475FB1-8E34-4AA6-A889-075BC86F7F88}" srcId="{0750EB1F-AF29-4DA1-A14C-F919CD79A36B}" destId="{95A5EC36-EB3E-4DD1-A3C2-116B00754FBE}" srcOrd="1" destOrd="0" parTransId="{82C75AF0-1519-48CE-88D3-3573791EE273}" sibTransId="{42AD2F3E-9D6C-460A-8E65-1214D2DA600D}"/>
    <dgm:cxn modelId="{ABB955B6-3581-4331-9A82-6C3103A213A6}" type="presOf" srcId="{C91304ED-397F-47A9-B54B-116B969DAD65}" destId="{E6C57D91-85C0-4786-A17F-C67D9C6FDE95}" srcOrd="0" destOrd="0" presId="urn:microsoft.com/office/officeart/2005/8/layout/orgChart1"/>
    <dgm:cxn modelId="{060481B8-327A-4613-A0D2-7A3E5E8C05CB}" type="presOf" srcId="{8855EC40-FA6D-4D11-80AB-D160679A109F}" destId="{25CF325D-5893-4E65-A940-EF96FFB2D18E}" srcOrd="1" destOrd="0" presId="urn:microsoft.com/office/officeart/2005/8/layout/orgChart1"/>
    <dgm:cxn modelId="{6443E9C6-FBDD-41BB-BB5F-8F8B7C798F9B}" type="presOf" srcId="{A24739D7-1E51-4218-97AF-D7025A88BEC4}" destId="{188E4BED-4407-4BBB-A11D-A5A77BFDC7BA}" srcOrd="0" destOrd="0" presId="urn:microsoft.com/office/officeart/2005/8/layout/orgChart1"/>
    <dgm:cxn modelId="{BBDEC2C7-0078-4CF0-8C2C-F9B4B73DC8D5}" srcId="{B84B19B2-50D4-4BCB-A726-6DDE5EA7AE40}" destId="{0750EB1F-AF29-4DA1-A14C-F919CD79A36B}" srcOrd="1" destOrd="0" parTransId="{A24739D7-1E51-4218-97AF-D7025A88BEC4}" sibTransId="{BB58E789-D01B-4D4E-B8C7-5AEC801C55B6}"/>
    <dgm:cxn modelId="{8BAF94C9-CE86-4C96-864C-B35F4256888B}" type="presOf" srcId="{8855EC40-FA6D-4D11-80AB-D160679A109F}" destId="{98B3B1A9-DCED-4541-B343-A0FFC74E02FA}" srcOrd="0" destOrd="0" presId="urn:microsoft.com/office/officeart/2005/8/layout/orgChart1"/>
    <dgm:cxn modelId="{DDF392D1-303E-4DB8-9EB0-B2244932F6D0}" type="presOf" srcId="{0750EB1F-AF29-4DA1-A14C-F919CD79A36B}" destId="{86F8FFFF-AF4F-41BB-9B8C-3724523570A0}" srcOrd="0" destOrd="0" presId="urn:microsoft.com/office/officeart/2005/8/layout/orgChart1"/>
    <dgm:cxn modelId="{4E140AD2-8350-4E77-9F55-B043CF719FDC}" type="presOf" srcId="{95A5EC36-EB3E-4DD1-A3C2-116B00754FBE}" destId="{8FD9FC0B-64D2-4FD2-803B-00DCF8B1AA2D}" srcOrd="1" destOrd="0" presId="urn:microsoft.com/office/officeart/2005/8/layout/orgChart1"/>
    <dgm:cxn modelId="{16608AD4-1A13-4F6A-90BA-14E743271B78}" type="presOf" srcId="{82C75AF0-1519-48CE-88D3-3573791EE273}" destId="{7C2FE0C8-6B0C-4BB1-939D-E7A4058DBE99}" srcOrd="0" destOrd="0" presId="urn:microsoft.com/office/officeart/2005/8/layout/orgChart1"/>
    <dgm:cxn modelId="{67B618DD-E46C-4C91-9F73-4B59659317D0}" srcId="{350D3638-9178-489C-B4A7-77CDB0BA4114}" destId="{B84B19B2-50D4-4BCB-A726-6DDE5EA7AE40}" srcOrd="0" destOrd="0" parTransId="{BAF55FC3-1C46-4A0F-8E3D-D1E4BC4BB98B}" sibTransId="{1A88AC50-F03D-4378-A1C5-F17D4B5199BA}"/>
    <dgm:cxn modelId="{B9C860E3-20FC-4672-8C52-15C5117FA4C2}" srcId="{0750EB1F-AF29-4DA1-A14C-F919CD79A36B}" destId="{34A479FC-D9D7-4D3A-8DA3-E24D3036F283}" srcOrd="0" destOrd="0" parTransId="{988EBF3F-7D60-4CCC-9EE9-4EFB0901097D}" sibTransId="{CBC1E1E7-DF5C-48C6-BE4D-0FFC5AB97735}"/>
    <dgm:cxn modelId="{2F08A3E4-17F7-486E-AE87-69D84778CA63}" type="presOf" srcId="{0479EF7E-4A58-495D-8DEC-426F0883D2F8}" destId="{FBAC52CC-3084-4B44-8E22-DEF4D8E582A0}" srcOrd="0" destOrd="0" presId="urn:microsoft.com/office/officeart/2005/8/layout/orgChart1"/>
    <dgm:cxn modelId="{B7CDC0E6-F821-4870-BEE0-B832F514623D}" srcId="{49E0CEA9-4300-475A-A0DE-D1E167652FA1}" destId="{676E6D65-2E21-4A2E-8C8E-1D7F93EE780D}" srcOrd="1" destOrd="0" parTransId="{EFFFC08F-43BE-45ED-82B6-5DDE250A67D7}" sibTransId="{7720F3D9-5570-4CFB-9743-FF4DFF970390}"/>
    <dgm:cxn modelId="{3C40FEE6-4608-4EB4-B394-CDD704D0E7E6}" srcId="{B84B19B2-50D4-4BCB-A726-6DDE5EA7AE40}" destId="{8855EC40-FA6D-4D11-80AB-D160679A109F}" srcOrd="2" destOrd="0" parTransId="{F4A98AC4-EDA2-47BF-8C23-4A3CA8133EC6}" sibTransId="{07D475EB-8504-454D-BFCD-5EF313EF0917}"/>
    <dgm:cxn modelId="{3EBC1DEC-3ED4-491B-8EF6-B37D9ED0D651}" type="presOf" srcId="{F408107A-3103-4CF0-B648-2534DF588241}" destId="{72CBF206-B3AA-48D2-AF72-EF6CDCC7C307}" srcOrd="1" destOrd="0" presId="urn:microsoft.com/office/officeart/2005/8/layout/orgChart1"/>
    <dgm:cxn modelId="{22A8D5EF-0E39-4D4A-A61B-866145773814}" type="presOf" srcId="{7B69ABE5-7D28-4A04-864C-11B89A369105}" destId="{16C9DDD0-89C5-46A6-98FF-BEDA53D38523}" srcOrd="0" destOrd="0" presId="urn:microsoft.com/office/officeart/2005/8/layout/orgChart1"/>
    <dgm:cxn modelId="{E2689CF0-58B4-4F3D-B335-69941406BAED}" type="presOf" srcId="{8AC91770-A9D6-4791-842B-CE5C37B90B83}" destId="{1B1EDD9D-F21C-4788-9C54-E954C59F4B23}" srcOrd="0" destOrd="0" presId="urn:microsoft.com/office/officeart/2005/8/layout/orgChart1"/>
    <dgm:cxn modelId="{18DFB9F0-5BDD-45FA-8E39-D3070B560FDA}" type="presOf" srcId="{A8AC324E-D5B8-44C4-AAF6-0B138872E49B}" destId="{903FA352-B9DB-43E1-9FD5-CCD14B917DD4}" srcOrd="0" destOrd="0" presId="urn:microsoft.com/office/officeart/2005/8/layout/orgChart1"/>
    <dgm:cxn modelId="{204981F6-FFB8-417C-90C0-0D76FE87A701}" type="presOf" srcId="{988EBF3F-7D60-4CCC-9EE9-4EFB0901097D}" destId="{426B43AD-B0E1-4BB0-AF24-D3B5009961FD}" srcOrd="0" destOrd="0" presId="urn:microsoft.com/office/officeart/2005/8/layout/orgChart1"/>
    <dgm:cxn modelId="{DC48A2F7-3E3A-4117-8965-45F8E1C67965}" type="presOf" srcId="{F408107A-3103-4CF0-B648-2534DF588241}" destId="{2FF453AC-E8E2-4FA3-9628-E34D53F64E97}" srcOrd="0" destOrd="0" presId="urn:microsoft.com/office/officeart/2005/8/layout/orgChart1"/>
    <dgm:cxn modelId="{AE4112FC-623A-48CB-9D2D-983FCA5305D9}" type="presOf" srcId="{1E22E39D-CF4A-4E8C-A876-34F0E2C6081B}" destId="{A1F6B535-958A-4BA2-B610-5C0804ACA1AB}" srcOrd="0" destOrd="0" presId="urn:microsoft.com/office/officeart/2005/8/layout/orgChart1"/>
    <dgm:cxn modelId="{457168FC-F497-47E3-A8DD-D845F0BCFDFA}" srcId="{C91304ED-397F-47A9-B54B-116B969DAD65}" destId="{A8AC324E-D5B8-44C4-AAF6-0B138872E49B}" srcOrd="0" destOrd="0" parTransId="{8AC91770-A9D6-4791-842B-CE5C37B90B83}" sibTransId="{13B58C1D-5121-4594-A04F-6F93A3DE21C8}"/>
    <dgm:cxn modelId="{CC1451FE-5C70-440A-88B5-06A023020884}" type="presOf" srcId="{95A5EC36-EB3E-4DD1-A3C2-116B00754FBE}" destId="{F8E64456-7F78-4ADB-9D10-13FDCC7DA835}" srcOrd="0" destOrd="0" presId="urn:microsoft.com/office/officeart/2005/8/layout/orgChart1"/>
    <dgm:cxn modelId="{EE542E2A-909D-4D4E-8CE5-E100616B41B7}" type="presParOf" srcId="{786C9FC1-D9A8-449E-BB1E-C90BE68C580E}" destId="{727E6AA2-83BF-48A3-A77E-572AB389DE23}" srcOrd="0" destOrd="0" presId="urn:microsoft.com/office/officeart/2005/8/layout/orgChart1"/>
    <dgm:cxn modelId="{4EBA38AF-0732-4BFF-BE39-80C087C1EF46}" type="presParOf" srcId="{727E6AA2-83BF-48A3-A77E-572AB389DE23}" destId="{E0C9BA55-1222-44AA-9B5D-69210F2E3A7C}" srcOrd="0" destOrd="0" presId="urn:microsoft.com/office/officeart/2005/8/layout/orgChart1"/>
    <dgm:cxn modelId="{A5FAF869-1947-4615-8989-C287C3EFC83D}" type="presParOf" srcId="{E0C9BA55-1222-44AA-9B5D-69210F2E3A7C}" destId="{90F8FCDC-418E-4B1E-B40B-468F7B46BC17}" srcOrd="0" destOrd="0" presId="urn:microsoft.com/office/officeart/2005/8/layout/orgChart1"/>
    <dgm:cxn modelId="{0B3930E5-175D-427C-BB50-F386AF69C5F0}" type="presParOf" srcId="{E0C9BA55-1222-44AA-9B5D-69210F2E3A7C}" destId="{366AD149-D27F-4E87-BB06-DE2B6722A8A1}" srcOrd="1" destOrd="0" presId="urn:microsoft.com/office/officeart/2005/8/layout/orgChart1"/>
    <dgm:cxn modelId="{E59AB9EF-C4FA-4C01-A489-FFA12F120184}" type="presParOf" srcId="{727E6AA2-83BF-48A3-A77E-572AB389DE23}" destId="{BB7A409D-163A-4B64-B4BF-0E9D4027E133}" srcOrd="1" destOrd="0" presId="urn:microsoft.com/office/officeart/2005/8/layout/orgChart1"/>
    <dgm:cxn modelId="{0C0E05DB-98F3-4918-B65E-CF51163FAC5D}" type="presParOf" srcId="{BB7A409D-163A-4B64-B4BF-0E9D4027E133}" destId="{5ECF5F0E-532E-4BAC-9FB6-E7151C3D8763}" srcOrd="0" destOrd="0" presId="urn:microsoft.com/office/officeart/2005/8/layout/orgChart1"/>
    <dgm:cxn modelId="{3D7D4ADC-574C-4D5C-8706-BDA3C6338EE1}" type="presParOf" srcId="{BB7A409D-163A-4B64-B4BF-0E9D4027E133}" destId="{78297C86-0DDD-4B4F-B5B6-3607EF190511}" srcOrd="1" destOrd="0" presId="urn:microsoft.com/office/officeart/2005/8/layout/orgChart1"/>
    <dgm:cxn modelId="{8794862C-18C8-411A-B022-04AAF3E3B56F}" type="presParOf" srcId="{78297C86-0DDD-4B4F-B5B6-3607EF190511}" destId="{4A970A90-7FD7-4642-8B9B-523AEB2438CE}" srcOrd="0" destOrd="0" presId="urn:microsoft.com/office/officeart/2005/8/layout/orgChart1"/>
    <dgm:cxn modelId="{B33FD6E1-8D1E-4463-956B-A6BCF504386F}" type="presParOf" srcId="{4A970A90-7FD7-4642-8B9B-523AEB2438CE}" destId="{C99D89B0-FAB8-443E-8A20-F6EB5C4EA2FD}" srcOrd="0" destOrd="0" presId="urn:microsoft.com/office/officeart/2005/8/layout/orgChart1"/>
    <dgm:cxn modelId="{24025D98-3CFC-47DA-871B-E98852415511}" type="presParOf" srcId="{4A970A90-7FD7-4642-8B9B-523AEB2438CE}" destId="{3E639166-C8B9-4C05-A2B0-2697D1AB33E1}" srcOrd="1" destOrd="0" presId="urn:microsoft.com/office/officeart/2005/8/layout/orgChart1"/>
    <dgm:cxn modelId="{288C9961-A1F6-4D96-B8CF-31D387F43008}" type="presParOf" srcId="{78297C86-0DDD-4B4F-B5B6-3607EF190511}" destId="{530D9924-D668-40A9-B6E4-C1D1556D7E41}" srcOrd="1" destOrd="0" presId="urn:microsoft.com/office/officeart/2005/8/layout/orgChart1"/>
    <dgm:cxn modelId="{9A003A80-6CC8-4063-91F8-4745BA95D784}" type="presParOf" srcId="{530D9924-D668-40A9-B6E4-C1D1556D7E41}" destId="{A1F6B535-958A-4BA2-B610-5C0804ACA1AB}" srcOrd="0" destOrd="0" presId="urn:microsoft.com/office/officeart/2005/8/layout/orgChart1"/>
    <dgm:cxn modelId="{A580DF49-C218-4F14-BEB0-BC7B46E20B77}" type="presParOf" srcId="{530D9924-D668-40A9-B6E4-C1D1556D7E41}" destId="{6568C4CC-ADDE-4A8E-8224-2959E673AC6E}" srcOrd="1" destOrd="0" presId="urn:microsoft.com/office/officeart/2005/8/layout/orgChart1"/>
    <dgm:cxn modelId="{F091AAD9-119C-4EA3-9C53-1906DFD7B057}" type="presParOf" srcId="{6568C4CC-ADDE-4A8E-8224-2959E673AC6E}" destId="{A851CE28-20AB-499A-A4E5-A0DC190A61FF}" srcOrd="0" destOrd="0" presId="urn:microsoft.com/office/officeart/2005/8/layout/orgChart1"/>
    <dgm:cxn modelId="{01ED548B-C314-47DD-AB7C-4EEAABF153EF}" type="presParOf" srcId="{A851CE28-20AB-499A-A4E5-A0DC190A61FF}" destId="{E6C57D91-85C0-4786-A17F-C67D9C6FDE95}" srcOrd="0" destOrd="0" presId="urn:microsoft.com/office/officeart/2005/8/layout/orgChart1"/>
    <dgm:cxn modelId="{255B5953-CEC8-41E6-9BC6-70AC1D065600}" type="presParOf" srcId="{A851CE28-20AB-499A-A4E5-A0DC190A61FF}" destId="{D1C37FEE-2D64-4654-8DB8-A1C5E34AE3C0}" srcOrd="1" destOrd="0" presId="urn:microsoft.com/office/officeart/2005/8/layout/orgChart1"/>
    <dgm:cxn modelId="{02887013-C9E5-4507-915A-BB6C4BFF5ADA}" type="presParOf" srcId="{6568C4CC-ADDE-4A8E-8224-2959E673AC6E}" destId="{20640191-C677-473A-B9C7-FD93A8173DDA}" srcOrd="1" destOrd="0" presId="urn:microsoft.com/office/officeart/2005/8/layout/orgChart1"/>
    <dgm:cxn modelId="{C1823DBE-8CD3-4588-AD7F-D68133A4D95E}" type="presParOf" srcId="{20640191-C677-473A-B9C7-FD93A8173DDA}" destId="{1B1EDD9D-F21C-4788-9C54-E954C59F4B23}" srcOrd="0" destOrd="0" presId="urn:microsoft.com/office/officeart/2005/8/layout/orgChart1"/>
    <dgm:cxn modelId="{38CD1FE7-70FD-43F4-86BB-B2FFF80ED2C2}" type="presParOf" srcId="{20640191-C677-473A-B9C7-FD93A8173DDA}" destId="{AF3289A7-6621-47D2-AC79-E89662B069AA}" srcOrd="1" destOrd="0" presId="urn:microsoft.com/office/officeart/2005/8/layout/orgChart1"/>
    <dgm:cxn modelId="{ABB27DBD-A50D-43D3-B693-128FE25EEDE0}" type="presParOf" srcId="{AF3289A7-6621-47D2-AC79-E89662B069AA}" destId="{7E0F9EF0-B4EA-439B-8BD1-DF12695B36E3}" srcOrd="0" destOrd="0" presId="urn:microsoft.com/office/officeart/2005/8/layout/orgChart1"/>
    <dgm:cxn modelId="{06A3688C-C2B1-41D1-B86B-69715CAAE2BC}" type="presParOf" srcId="{7E0F9EF0-B4EA-439B-8BD1-DF12695B36E3}" destId="{903FA352-B9DB-43E1-9FD5-CCD14B917DD4}" srcOrd="0" destOrd="0" presId="urn:microsoft.com/office/officeart/2005/8/layout/orgChart1"/>
    <dgm:cxn modelId="{D99EF527-A62C-4FC2-8B82-8439716585EF}" type="presParOf" srcId="{7E0F9EF0-B4EA-439B-8BD1-DF12695B36E3}" destId="{F222374D-3E9A-414A-BB68-E8AE4E01B71C}" srcOrd="1" destOrd="0" presId="urn:microsoft.com/office/officeart/2005/8/layout/orgChart1"/>
    <dgm:cxn modelId="{00CAA731-E159-4A61-809D-C07FE2833E55}" type="presParOf" srcId="{AF3289A7-6621-47D2-AC79-E89662B069AA}" destId="{7E5242E9-7B63-4C6B-A754-815FE1118EC1}" srcOrd="1" destOrd="0" presId="urn:microsoft.com/office/officeart/2005/8/layout/orgChart1"/>
    <dgm:cxn modelId="{2A68F9C6-BAAE-45B6-8EC6-A25E03539890}" type="presParOf" srcId="{AF3289A7-6621-47D2-AC79-E89662B069AA}" destId="{2B10F503-A34B-44BB-9A04-7E512175A004}" srcOrd="2" destOrd="0" presId="urn:microsoft.com/office/officeart/2005/8/layout/orgChart1"/>
    <dgm:cxn modelId="{75493BD1-597C-4976-BF02-4FE1A04D51E9}" type="presParOf" srcId="{6568C4CC-ADDE-4A8E-8224-2959E673AC6E}" destId="{2D20A65D-A6CB-4A91-9095-AAE980308A90}" srcOrd="2" destOrd="0" presId="urn:microsoft.com/office/officeart/2005/8/layout/orgChart1"/>
    <dgm:cxn modelId="{8F7A5922-1FEE-4231-80C1-254BE94CB41A}" type="presParOf" srcId="{530D9924-D668-40A9-B6E4-C1D1556D7E41}" destId="{188E4BED-4407-4BBB-A11D-A5A77BFDC7BA}" srcOrd="2" destOrd="0" presId="urn:microsoft.com/office/officeart/2005/8/layout/orgChart1"/>
    <dgm:cxn modelId="{C50D6328-5999-45C1-9DAC-656D65BD7926}" type="presParOf" srcId="{530D9924-D668-40A9-B6E4-C1D1556D7E41}" destId="{5ECB2329-7A33-4F32-A360-21D5806F4916}" srcOrd="3" destOrd="0" presId="urn:microsoft.com/office/officeart/2005/8/layout/orgChart1"/>
    <dgm:cxn modelId="{CE0A11B6-00B7-4580-8C10-2539AD73E856}" type="presParOf" srcId="{5ECB2329-7A33-4F32-A360-21D5806F4916}" destId="{9AB9B7E4-7B67-4ABA-9AE2-CBA58F98762F}" srcOrd="0" destOrd="0" presId="urn:microsoft.com/office/officeart/2005/8/layout/orgChart1"/>
    <dgm:cxn modelId="{626EBF9F-0687-4F71-A7E1-5FEA206D9331}" type="presParOf" srcId="{9AB9B7E4-7B67-4ABA-9AE2-CBA58F98762F}" destId="{86F8FFFF-AF4F-41BB-9B8C-3724523570A0}" srcOrd="0" destOrd="0" presId="urn:microsoft.com/office/officeart/2005/8/layout/orgChart1"/>
    <dgm:cxn modelId="{97FA6E91-AA13-4032-9225-1B3534B059FC}" type="presParOf" srcId="{9AB9B7E4-7B67-4ABA-9AE2-CBA58F98762F}" destId="{8076B014-7AE2-4CCF-B18B-1B63A92A31C4}" srcOrd="1" destOrd="0" presId="urn:microsoft.com/office/officeart/2005/8/layout/orgChart1"/>
    <dgm:cxn modelId="{1A2DAEFE-C298-4B99-9FFC-3CCEAE859D4A}" type="presParOf" srcId="{5ECB2329-7A33-4F32-A360-21D5806F4916}" destId="{1F445003-1841-46FA-AF77-58933390A52F}" srcOrd="1" destOrd="0" presId="urn:microsoft.com/office/officeart/2005/8/layout/orgChart1"/>
    <dgm:cxn modelId="{09F726C4-960D-454D-8756-7CFACB42810B}" type="presParOf" srcId="{1F445003-1841-46FA-AF77-58933390A52F}" destId="{426B43AD-B0E1-4BB0-AF24-D3B5009961FD}" srcOrd="0" destOrd="0" presId="urn:microsoft.com/office/officeart/2005/8/layout/orgChart1"/>
    <dgm:cxn modelId="{0EBC1A81-432E-4E94-B84C-B2177F47B9D5}" type="presParOf" srcId="{1F445003-1841-46FA-AF77-58933390A52F}" destId="{B2BF46D6-02E8-41C6-9DA7-5D62D9BB0549}" srcOrd="1" destOrd="0" presId="urn:microsoft.com/office/officeart/2005/8/layout/orgChart1"/>
    <dgm:cxn modelId="{1AD6B0A2-A951-45D5-8FF6-93B17CA1D7DA}" type="presParOf" srcId="{B2BF46D6-02E8-41C6-9DA7-5D62D9BB0549}" destId="{C4BF5BF9-ECA3-40D7-9993-8AB987276EC8}" srcOrd="0" destOrd="0" presId="urn:microsoft.com/office/officeart/2005/8/layout/orgChart1"/>
    <dgm:cxn modelId="{BB4651C6-69C8-4C51-937F-3F79E8DCBD56}" type="presParOf" srcId="{C4BF5BF9-ECA3-40D7-9993-8AB987276EC8}" destId="{96515AAF-2A09-410F-B71F-8ADEEBB3BC99}" srcOrd="0" destOrd="0" presId="urn:microsoft.com/office/officeart/2005/8/layout/orgChart1"/>
    <dgm:cxn modelId="{11A9FB4D-4CFF-43FF-9E11-D3DAB185A8CE}" type="presParOf" srcId="{C4BF5BF9-ECA3-40D7-9993-8AB987276EC8}" destId="{9330A0C7-830E-4C09-9013-82AF3147D598}" srcOrd="1" destOrd="0" presId="urn:microsoft.com/office/officeart/2005/8/layout/orgChart1"/>
    <dgm:cxn modelId="{3D03E9A3-9D48-46D9-8685-37CCFDCC1761}" type="presParOf" srcId="{B2BF46D6-02E8-41C6-9DA7-5D62D9BB0549}" destId="{5B0A28FB-5EAC-4D6A-AC6A-2229C082D397}" srcOrd="1" destOrd="0" presId="urn:microsoft.com/office/officeart/2005/8/layout/orgChart1"/>
    <dgm:cxn modelId="{730217AA-462D-4D79-B878-9C0F55573AE7}" type="presParOf" srcId="{5B0A28FB-5EAC-4D6A-AC6A-2229C082D397}" destId="{FBAC52CC-3084-4B44-8E22-DEF4D8E582A0}" srcOrd="0" destOrd="0" presId="urn:microsoft.com/office/officeart/2005/8/layout/orgChart1"/>
    <dgm:cxn modelId="{7DAA98F2-E10F-4D09-A692-5C24A4525989}" type="presParOf" srcId="{5B0A28FB-5EAC-4D6A-AC6A-2229C082D397}" destId="{32B83927-0D2C-4619-8BA9-FF685BEBEE65}" srcOrd="1" destOrd="0" presId="urn:microsoft.com/office/officeart/2005/8/layout/orgChart1"/>
    <dgm:cxn modelId="{FDDF57E1-44F3-4458-8046-99F6B3CD10BF}" type="presParOf" srcId="{32B83927-0D2C-4619-8BA9-FF685BEBEE65}" destId="{13A38D32-DD97-4D27-A8DC-547435757182}" srcOrd="0" destOrd="0" presId="urn:microsoft.com/office/officeart/2005/8/layout/orgChart1"/>
    <dgm:cxn modelId="{284E5F6D-4A3E-48E6-B8E4-00B59E33F258}" type="presParOf" srcId="{13A38D32-DD97-4D27-A8DC-547435757182}" destId="{36445B53-7CDA-41D0-81ED-17C167F4C50A}" srcOrd="0" destOrd="0" presId="urn:microsoft.com/office/officeart/2005/8/layout/orgChart1"/>
    <dgm:cxn modelId="{64F8BEBB-A95B-4E16-B0ED-0737F7912795}" type="presParOf" srcId="{13A38D32-DD97-4D27-A8DC-547435757182}" destId="{B0174C98-DBB9-4420-8A00-F41A5E4E20D7}" srcOrd="1" destOrd="0" presId="urn:microsoft.com/office/officeart/2005/8/layout/orgChart1"/>
    <dgm:cxn modelId="{7A000073-BF7D-4D45-A182-DE2E820D37A6}" type="presParOf" srcId="{32B83927-0D2C-4619-8BA9-FF685BEBEE65}" destId="{B6E25602-DEB9-42CF-AB0C-559C51610528}" srcOrd="1" destOrd="0" presId="urn:microsoft.com/office/officeart/2005/8/layout/orgChart1"/>
    <dgm:cxn modelId="{B145100A-A65B-4258-9661-A344D3BE37BC}" type="presParOf" srcId="{32B83927-0D2C-4619-8BA9-FF685BEBEE65}" destId="{CB6E3A2B-33AD-42CA-AB22-EDD58CD0030D}" srcOrd="2" destOrd="0" presId="urn:microsoft.com/office/officeart/2005/8/layout/orgChart1"/>
    <dgm:cxn modelId="{33E500C4-CBB8-4007-8BFC-33D1472D0C6D}" type="presParOf" srcId="{B2BF46D6-02E8-41C6-9DA7-5D62D9BB0549}" destId="{67224E85-6D63-437C-9D8F-A729A169373B}" srcOrd="2" destOrd="0" presId="urn:microsoft.com/office/officeart/2005/8/layout/orgChart1"/>
    <dgm:cxn modelId="{6342343F-2056-4A96-801F-ED708D845B80}" type="presParOf" srcId="{1F445003-1841-46FA-AF77-58933390A52F}" destId="{7C2FE0C8-6B0C-4BB1-939D-E7A4058DBE99}" srcOrd="2" destOrd="0" presId="urn:microsoft.com/office/officeart/2005/8/layout/orgChart1"/>
    <dgm:cxn modelId="{E5F5E9EB-420B-4EEC-827C-5695B6AAE5E7}" type="presParOf" srcId="{1F445003-1841-46FA-AF77-58933390A52F}" destId="{54CC718A-7C00-4CE7-86D7-7976C56ADA07}" srcOrd="3" destOrd="0" presId="urn:microsoft.com/office/officeart/2005/8/layout/orgChart1"/>
    <dgm:cxn modelId="{B369A441-7927-438B-BF20-A46A3BA3F80A}" type="presParOf" srcId="{54CC718A-7C00-4CE7-86D7-7976C56ADA07}" destId="{EFDB6132-89C5-4252-9C9C-FA889AD70001}" srcOrd="0" destOrd="0" presId="urn:microsoft.com/office/officeart/2005/8/layout/orgChart1"/>
    <dgm:cxn modelId="{1606658B-F83F-477B-BEAE-CBE0C84DEAB4}" type="presParOf" srcId="{EFDB6132-89C5-4252-9C9C-FA889AD70001}" destId="{F8E64456-7F78-4ADB-9D10-13FDCC7DA835}" srcOrd="0" destOrd="0" presId="urn:microsoft.com/office/officeart/2005/8/layout/orgChart1"/>
    <dgm:cxn modelId="{350A8076-BCF4-4124-A551-3B7DCDBEE8AB}" type="presParOf" srcId="{EFDB6132-89C5-4252-9C9C-FA889AD70001}" destId="{8FD9FC0B-64D2-4FD2-803B-00DCF8B1AA2D}" srcOrd="1" destOrd="0" presId="urn:microsoft.com/office/officeart/2005/8/layout/orgChart1"/>
    <dgm:cxn modelId="{2BDAE434-D1E4-4680-963B-8C5FE6123BCE}" type="presParOf" srcId="{54CC718A-7C00-4CE7-86D7-7976C56ADA07}" destId="{F42CF550-7C2E-4253-8471-8F6A24CEB6EE}" srcOrd="1" destOrd="0" presId="urn:microsoft.com/office/officeart/2005/8/layout/orgChart1"/>
    <dgm:cxn modelId="{804F3A26-595E-4F5F-913F-EC3D53832553}" type="presParOf" srcId="{54CC718A-7C00-4CE7-86D7-7976C56ADA07}" destId="{43B1EC30-49DF-4ADA-98CE-F6574CCD9F71}" srcOrd="2" destOrd="0" presId="urn:microsoft.com/office/officeart/2005/8/layout/orgChart1"/>
    <dgm:cxn modelId="{81C99BAF-8BC8-46E9-8296-5653F934FB07}" type="presParOf" srcId="{5ECB2329-7A33-4F32-A360-21D5806F4916}" destId="{00F2152F-D161-44BD-B933-FBD3809CC1FB}" srcOrd="2" destOrd="0" presId="urn:microsoft.com/office/officeart/2005/8/layout/orgChart1"/>
    <dgm:cxn modelId="{4C4DA712-7B3E-4384-8983-03CCE6E9656E}" type="presParOf" srcId="{530D9924-D668-40A9-B6E4-C1D1556D7E41}" destId="{E15E8190-D4A4-4C2D-951D-F86EB49E3A4D}" srcOrd="4" destOrd="0" presId="urn:microsoft.com/office/officeart/2005/8/layout/orgChart1"/>
    <dgm:cxn modelId="{9117C0FE-52FF-474A-B361-F2FF6F475F9E}" type="presParOf" srcId="{530D9924-D668-40A9-B6E4-C1D1556D7E41}" destId="{5ABF4C4B-CBCF-48E4-9D4C-06408D35E193}" srcOrd="5" destOrd="0" presId="urn:microsoft.com/office/officeart/2005/8/layout/orgChart1"/>
    <dgm:cxn modelId="{90EBE4B0-E008-4E8C-9EC4-7DAF44547759}" type="presParOf" srcId="{5ABF4C4B-CBCF-48E4-9D4C-06408D35E193}" destId="{C2BD47CA-C100-4F1F-912D-541F681A6E70}" srcOrd="0" destOrd="0" presId="urn:microsoft.com/office/officeart/2005/8/layout/orgChart1"/>
    <dgm:cxn modelId="{369BE22D-B162-4F9E-A6C3-9D209EB85FD0}" type="presParOf" srcId="{C2BD47CA-C100-4F1F-912D-541F681A6E70}" destId="{98B3B1A9-DCED-4541-B343-A0FFC74E02FA}" srcOrd="0" destOrd="0" presId="urn:microsoft.com/office/officeart/2005/8/layout/orgChart1"/>
    <dgm:cxn modelId="{B60046A7-B2FF-49EA-891D-D78ABA3D8AD5}" type="presParOf" srcId="{C2BD47CA-C100-4F1F-912D-541F681A6E70}" destId="{25CF325D-5893-4E65-A940-EF96FFB2D18E}" srcOrd="1" destOrd="0" presId="urn:microsoft.com/office/officeart/2005/8/layout/orgChart1"/>
    <dgm:cxn modelId="{96AEB0F3-4982-4BAF-B882-CB552CD014C1}" type="presParOf" srcId="{5ABF4C4B-CBCF-48E4-9D4C-06408D35E193}" destId="{3B17CB2A-D4BB-40DE-AED6-CBBC0B06811F}" srcOrd="1" destOrd="0" presId="urn:microsoft.com/office/officeart/2005/8/layout/orgChart1"/>
    <dgm:cxn modelId="{675F781F-84A7-4493-8A01-99A88A045B3A}" type="presParOf" srcId="{3B17CB2A-D4BB-40DE-AED6-CBBC0B06811F}" destId="{E1DD1044-9359-4A91-B287-47AFB0D73269}" srcOrd="0" destOrd="0" presId="urn:microsoft.com/office/officeart/2005/8/layout/orgChart1"/>
    <dgm:cxn modelId="{CE3D4D62-CF93-497D-92C0-E09BACC479B8}" type="presParOf" srcId="{3B17CB2A-D4BB-40DE-AED6-CBBC0B06811F}" destId="{A40C3162-F7C1-43CE-AD2A-B8ED9F22F6DF}" srcOrd="1" destOrd="0" presId="urn:microsoft.com/office/officeart/2005/8/layout/orgChart1"/>
    <dgm:cxn modelId="{B917288F-E121-42F7-9F53-24F56538B5F2}" type="presParOf" srcId="{A40C3162-F7C1-43CE-AD2A-B8ED9F22F6DF}" destId="{577D0725-EB63-4DDA-BFDE-13D49EFF3070}" srcOrd="0" destOrd="0" presId="urn:microsoft.com/office/officeart/2005/8/layout/orgChart1"/>
    <dgm:cxn modelId="{D2E87724-2662-4998-BC71-6E18F66B53FA}" type="presParOf" srcId="{577D0725-EB63-4DDA-BFDE-13D49EFF3070}" destId="{2FF453AC-E8E2-4FA3-9628-E34D53F64E97}" srcOrd="0" destOrd="0" presId="urn:microsoft.com/office/officeart/2005/8/layout/orgChart1"/>
    <dgm:cxn modelId="{854D577D-61B1-4EAB-9157-DF31C03804A9}" type="presParOf" srcId="{577D0725-EB63-4DDA-BFDE-13D49EFF3070}" destId="{72CBF206-B3AA-48D2-AF72-EF6CDCC7C307}" srcOrd="1" destOrd="0" presId="urn:microsoft.com/office/officeart/2005/8/layout/orgChart1"/>
    <dgm:cxn modelId="{34B88F9F-57C6-4FAE-B849-19E63DBB7896}" type="presParOf" srcId="{A40C3162-F7C1-43CE-AD2A-B8ED9F22F6DF}" destId="{6E9824A6-2A8A-40DF-9A45-D10D1761AA66}" srcOrd="1" destOrd="0" presId="urn:microsoft.com/office/officeart/2005/8/layout/orgChart1"/>
    <dgm:cxn modelId="{2E7D4829-19CC-4F58-97AB-7D514F895EBB}" type="presParOf" srcId="{A40C3162-F7C1-43CE-AD2A-B8ED9F22F6DF}" destId="{AC868B75-C0A2-4D05-A033-715842C9C522}" srcOrd="2" destOrd="0" presId="urn:microsoft.com/office/officeart/2005/8/layout/orgChart1"/>
    <dgm:cxn modelId="{2509EBDE-C63B-463B-AC58-683F992BE43C}" type="presParOf" srcId="{5ABF4C4B-CBCF-48E4-9D4C-06408D35E193}" destId="{FCB6EFA4-5975-49EE-86B9-C625814F70A1}" srcOrd="2" destOrd="0" presId="urn:microsoft.com/office/officeart/2005/8/layout/orgChart1"/>
    <dgm:cxn modelId="{17C5B8E5-30E1-43AA-ABF0-9AF896D476FB}" type="presParOf" srcId="{530D9924-D668-40A9-B6E4-C1D1556D7E41}" destId="{C6387567-1095-4F30-9D20-F7D10149F8DF}" srcOrd="6" destOrd="0" presId="urn:microsoft.com/office/officeart/2005/8/layout/orgChart1"/>
    <dgm:cxn modelId="{D661B894-1DDA-4B40-B648-12536743AE44}" type="presParOf" srcId="{530D9924-D668-40A9-B6E4-C1D1556D7E41}" destId="{C021FC9F-BB40-4E99-82AA-F568A2800766}" srcOrd="7" destOrd="0" presId="urn:microsoft.com/office/officeart/2005/8/layout/orgChart1"/>
    <dgm:cxn modelId="{16A28388-947C-46AB-970C-1F52C284122F}" type="presParOf" srcId="{C021FC9F-BB40-4E99-82AA-F568A2800766}" destId="{FC704931-8493-4CC2-A6A2-052587637F60}" srcOrd="0" destOrd="0" presId="urn:microsoft.com/office/officeart/2005/8/layout/orgChart1"/>
    <dgm:cxn modelId="{08290985-5492-4747-82CF-3BE0E126A31C}" type="presParOf" srcId="{FC704931-8493-4CC2-A6A2-052587637F60}" destId="{0F91872E-A67E-4ACB-8693-A52EC8AD4E55}" srcOrd="0" destOrd="0" presId="urn:microsoft.com/office/officeart/2005/8/layout/orgChart1"/>
    <dgm:cxn modelId="{2F7FC7EB-D6C0-49B4-95B0-1A5822604664}" type="presParOf" srcId="{FC704931-8493-4CC2-A6A2-052587637F60}" destId="{F807D2B5-2536-4A1A-906F-7A58E8D4ACE4}" srcOrd="1" destOrd="0" presId="urn:microsoft.com/office/officeart/2005/8/layout/orgChart1"/>
    <dgm:cxn modelId="{9A6F6E76-1B5E-472E-8CCD-01363024E27A}" type="presParOf" srcId="{C021FC9F-BB40-4E99-82AA-F568A2800766}" destId="{B7675FD0-4665-43D5-B873-3A89C39195CD}" srcOrd="1" destOrd="0" presId="urn:microsoft.com/office/officeart/2005/8/layout/orgChart1"/>
    <dgm:cxn modelId="{4B448AB4-9E00-40D4-A9DC-806EBC5DBD85}" type="presParOf" srcId="{B7675FD0-4665-43D5-B873-3A89C39195CD}" destId="{6667FEAA-9FA8-494B-9288-CECFCEC4E41B}" srcOrd="0" destOrd="0" presId="urn:microsoft.com/office/officeart/2005/8/layout/orgChart1"/>
    <dgm:cxn modelId="{CBE4DD50-8507-4B8D-8625-96C5572B2018}" type="presParOf" srcId="{B7675FD0-4665-43D5-B873-3A89C39195CD}" destId="{37E5B98A-F929-4C01-9E15-D8212EE631AC}" srcOrd="1" destOrd="0" presId="urn:microsoft.com/office/officeart/2005/8/layout/orgChart1"/>
    <dgm:cxn modelId="{F647EBEF-0A83-4B1B-887E-07EED5C22E73}" type="presParOf" srcId="{37E5B98A-F929-4C01-9E15-D8212EE631AC}" destId="{1E5BCA0C-09ED-496F-BFA2-85C283FA3BFD}" srcOrd="0" destOrd="0" presId="urn:microsoft.com/office/officeart/2005/8/layout/orgChart1"/>
    <dgm:cxn modelId="{FD16D6E5-1A88-466A-9E65-E1F9FA2781AF}" type="presParOf" srcId="{1E5BCA0C-09ED-496F-BFA2-85C283FA3BFD}" destId="{16C9DDD0-89C5-46A6-98FF-BEDA53D38523}" srcOrd="0" destOrd="0" presId="urn:microsoft.com/office/officeart/2005/8/layout/orgChart1"/>
    <dgm:cxn modelId="{F1A0895B-D7C6-48E1-9B9F-F35AB2A24DB7}" type="presParOf" srcId="{1E5BCA0C-09ED-496F-BFA2-85C283FA3BFD}" destId="{97257204-0ACC-426F-853F-E085B5BA6A64}" srcOrd="1" destOrd="0" presId="urn:microsoft.com/office/officeart/2005/8/layout/orgChart1"/>
    <dgm:cxn modelId="{C735CFE2-D399-453E-B003-9E5C28E7A49B}" type="presParOf" srcId="{37E5B98A-F929-4C01-9E15-D8212EE631AC}" destId="{7039BAE8-F68D-4044-ACD9-1E98B9B38D60}" srcOrd="1" destOrd="0" presId="urn:microsoft.com/office/officeart/2005/8/layout/orgChart1"/>
    <dgm:cxn modelId="{0C38C884-2798-40EB-8E59-F066667EFC3B}" type="presParOf" srcId="{37E5B98A-F929-4C01-9E15-D8212EE631AC}" destId="{550E223C-24BA-46EB-9737-D07472C95A5F}" srcOrd="2" destOrd="0" presId="urn:microsoft.com/office/officeart/2005/8/layout/orgChart1"/>
    <dgm:cxn modelId="{C508A8E9-8ECB-4494-806A-108BFF9B6906}" type="presParOf" srcId="{C021FC9F-BB40-4E99-82AA-F568A2800766}" destId="{1D992D18-1DD5-4B19-B83A-1B48BB91A24F}" srcOrd="2" destOrd="0" presId="urn:microsoft.com/office/officeart/2005/8/layout/orgChart1"/>
    <dgm:cxn modelId="{91A46844-A40F-4313-968D-909BAE0E5F47}" type="presParOf" srcId="{78297C86-0DDD-4B4F-B5B6-3607EF190511}" destId="{6202BB25-B85C-4578-AE90-B7E816C1634C}" srcOrd="2" destOrd="0" presId="urn:microsoft.com/office/officeart/2005/8/layout/orgChart1"/>
    <dgm:cxn modelId="{B4C27E40-4EBD-4BEA-ADF0-D9F41BBBE08D}" type="presParOf" srcId="{727E6AA2-83BF-48A3-A77E-572AB389DE23}" destId="{5D012791-F3E8-479D-AFB3-C6C1F7BEC10C}" srcOrd="2" destOrd="0" presId="urn:microsoft.com/office/officeart/2005/8/layout/orgChart1"/>
    <dgm:cxn modelId="{40FDF597-7B81-4C89-930D-007F2BC14875}" type="presParOf" srcId="{786C9FC1-D9A8-449E-BB1E-C90BE68C580E}" destId="{2FAFC4B2-C9E6-4919-872F-F6C36BD0CBC4}" srcOrd="1" destOrd="0" presId="urn:microsoft.com/office/officeart/2005/8/layout/orgChart1"/>
    <dgm:cxn modelId="{0C57088E-FE02-4D06-9484-E9F2ED6097B3}" type="presParOf" srcId="{2FAFC4B2-C9E6-4919-872F-F6C36BD0CBC4}" destId="{EDFBB70D-2733-43D6-A210-056CC6811A58}" srcOrd="0" destOrd="0" presId="urn:microsoft.com/office/officeart/2005/8/layout/orgChart1"/>
    <dgm:cxn modelId="{8132A22D-DB38-40BE-B1FC-C4E586C6B9F9}" type="presParOf" srcId="{EDFBB70D-2733-43D6-A210-056CC6811A58}" destId="{13F2C609-4683-4298-BDE3-EA40EE51DDE7}" srcOrd="0" destOrd="0" presId="urn:microsoft.com/office/officeart/2005/8/layout/orgChart1"/>
    <dgm:cxn modelId="{F45AD71D-6FA3-417D-B89D-B363F4DE0324}" type="presParOf" srcId="{EDFBB70D-2733-43D6-A210-056CC6811A58}" destId="{5F9B596C-F324-431B-96FD-3FDC8141D2D4}" srcOrd="1" destOrd="0" presId="urn:microsoft.com/office/officeart/2005/8/layout/orgChart1"/>
    <dgm:cxn modelId="{10F17EFC-F121-42BF-B911-27FAA9A5B00C}" type="presParOf" srcId="{2FAFC4B2-C9E6-4919-872F-F6C36BD0CBC4}" destId="{65D953F9-0347-4B3E-A460-159349C893AD}" srcOrd="1" destOrd="0" presId="urn:microsoft.com/office/officeart/2005/8/layout/orgChart1"/>
    <dgm:cxn modelId="{4F418034-7034-404E-A67F-3AA7A307733D}" type="presParOf" srcId="{2FAFC4B2-C9E6-4919-872F-F6C36BD0CBC4}" destId="{61F8E46D-B998-45C6-BEF9-F7E544CF6C04}" srcOrd="2" destOrd="0" presId="urn:microsoft.com/office/officeart/2005/8/layout/orgChart1"/>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8390143-7538-41FF-85F4-68FC023FF312}" type="doc">
      <dgm:prSet loTypeId="urn:microsoft.com/office/officeart/2005/8/layout/cycle5" loCatId="cycle" qsTypeId="urn:microsoft.com/office/officeart/2005/8/quickstyle/simple1" qsCatId="simple" csTypeId="urn:microsoft.com/office/officeart/2005/8/colors/accent0_3" csCatId="mainScheme" phldr="1"/>
      <dgm:spPr/>
    </dgm:pt>
    <dgm:pt modelId="{8FCB93F9-42EA-4751-B85D-1EE2827FFE65}">
      <dgm:prSet phldrT="[Text]" custT="1"/>
      <dgm:spPr/>
      <dgm:t>
        <a:bodyPr/>
        <a:lstStyle/>
        <a:p>
          <a:r>
            <a:rPr lang="en-GB" sz="1100" b="1">
              <a:latin typeface="Arial" panose="020B0604020202020204" pitchFamily="34" charset="0"/>
              <a:cs typeface="Arial" panose="020B0604020202020204" pitchFamily="34" charset="0"/>
            </a:rPr>
            <a:t>Pre-Process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gnitude of acceleration and calculations</a:t>
          </a:r>
        </a:p>
      </dgm:t>
    </dgm:pt>
    <dgm:pt modelId="{A12C3D76-9EEC-4A72-B72A-1ADAFA51DB69}" type="parTrans" cxnId="{0C8A23A2-DA8C-4C9E-968C-72147CB5BA3B}">
      <dgm:prSet/>
      <dgm:spPr/>
      <dgm:t>
        <a:bodyPr/>
        <a:lstStyle/>
        <a:p>
          <a:endParaRPr lang="en-GB"/>
        </a:p>
      </dgm:t>
    </dgm:pt>
    <dgm:pt modelId="{AAAA26A8-3B21-46B7-B867-20EAB84362CB}" type="sibTrans" cxnId="{0C8A23A2-DA8C-4C9E-968C-72147CB5BA3B}">
      <dgm:prSet/>
      <dgm:spPr/>
      <dgm:t>
        <a:bodyPr/>
        <a:lstStyle/>
        <a:p>
          <a:endParaRPr lang="en-GB"/>
        </a:p>
      </dgm:t>
    </dgm:pt>
    <dgm:pt modelId="{7EC8DC55-EDF2-4913-844B-FC7103AC2A5A}">
      <dgm:prSet phldrT="[Text]" custT="1"/>
      <dgm:spPr/>
      <dgm:t>
        <a:bodyPr/>
        <a:lstStyle/>
        <a:p>
          <a:r>
            <a:rPr lang="en-GB" sz="1100" b="1">
              <a:latin typeface="Arial" panose="020B0604020202020204" pitchFamily="34" charset="0"/>
              <a:cs typeface="Arial" panose="020B0604020202020204" pitchFamily="34" charset="0"/>
            </a:rPr>
            <a:t>Filter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Reduction of noise and gravitational acceleration</a:t>
          </a:r>
        </a:p>
      </dgm:t>
    </dgm:pt>
    <dgm:pt modelId="{601E421D-B985-4EBD-8DD7-C8119B51AF55}" type="parTrans" cxnId="{B7A859AC-48A0-4510-A588-D82E0BBF6F76}">
      <dgm:prSet/>
      <dgm:spPr/>
      <dgm:t>
        <a:bodyPr/>
        <a:lstStyle/>
        <a:p>
          <a:endParaRPr lang="en-GB"/>
        </a:p>
      </dgm:t>
    </dgm:pt>
    <dgm:pt modelId="{EC7833AB-2998-4FCD-B514-09B3A7E8976B}" type="sibTrans" cxnId="{B7A859AC-48A0-4510-A588-D82E0BBF6F76}">
      <dgm:prSet/>
      <dgm:spPr/>
      <dgm:t>
        <a:bodyPr/>
        <a:lstStyle/>
        <a:p>
          <a:endParaRPr lang="en-GB"/>
        </a:p>
      </dgm:t>
    </dgm:pt>
    <dgm:pt modelId="{E85D624F-8DBB-4A10-A9AD-376B824C66F2}">
      <dgm:prSet phldrT="[Text]" custT="1"/>
      <dgm:spPr/>
      <dgm:t>
        <a:bodyPr/>
        <a:lstStyle/>
        <a:p>
          <a:r>
            <a:rPr lang="en-GB" sz="1100" b="1">
              <a:latin typeface="Arial" panose="020B0604020202020204" pitchFamily="34" charset="0"/>
              <a:cs typeface="Arial" panose="020B0604020202020204" pitchFamily="34" charset="0"/>
            </a:rPr>
            <a:t>Quantification of step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etermines which peaks are actual steps and calculates total steps</a:t>
          </a:r>
        </a:p>
      </dgm:t>
    </dgm:pt>
    <dgm:pt modelId="{084D9494-D6FD-4466-86D7-A36482E291A0}" type="parTrans" cxnId="{23B28229-3913-456A-97ED-7BF350A7826F}">
      <dgm:prSet/>
      <dgm:spPr/>
      <dgm:t>
        <a:bodyPr/>
        <a:lstStyle/>
        <a:p>
          <a:endParaRPr lang="en-GB"/>
        </a:p>
      </dgm:t>
    </dgm:pt>
    <dgm:pt modelId="{BB80BB4F-9DED-4301-95AA-0317ACA6199D}" type="sibTrans" cxnId="{23B28229-3913-456A-97ED-7BF350A7826F}">
      <dgm:prSet/>
      <dgm:spPr/>
      <dgm:t>
        <a:bodyPr/>
        <a:lstStyle/>
        <a:p>
          <a:endParaRPr lang="en-GB"/>
        </a:p>
      </dgm:t>
    </dgm:pt>
    <dgm:pt modelId="{79A0A346-39F7-4BEA-9461-7EC1B768D43A}">
      <dgm:prSet phldrT="[Text]" custT="1"/>
      <dgm:spPr/>
      <dgm:t>
        <a:bodyPr/>
        <a:lstStyle/>
        <a:p>
          <a:r>
            <a:rPr lang="en-GB" sz="1100" b="1">
              <a:latin typeface="Arial" panose="020B0604020202020204" pitchFamily="34" charset="0"/>
              <a:cs typeface="Arial" panose="020B0604020202020204" pitchFamily="34" charset="0"/>
            </a:rPr>
            <a:t>Detec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Comparison of peak with overall mean amplitudes</a:t>
          </a:r>
        </a:p>
      </dgm:t>
    </dgm:pt>
    <dgm:pt modelId="{BDFB2B51-43D9-4419-84EE-B30AE4926151}" type="parTrans" cxnId="{145A5980-0C96-40BC-87C1-617D4DF406CC}">
      <dgm:prSet/>
      <dgm:spPr/>
      <dgm:t>
        <a:bodyPr/>
        <a:lstStyle/>
        <a:p>
          <a:endParaRPr lang="en-GB"/>
        </a:p>
      </dgm:t>
    </dgm:pt>
    <dgm:pt modelId="{680FB6FB-FA44-4BBB-852D-DEC1D6A24200}" type="sibTrans" cxnId="{145A5980-0C96-40BC-87C1-617D4DF406CC}">
      <dgm:prSet/>
      <dgm:spPr/>
      <dgm:t>
        <a:bodyPr/>
        <a:lstStyle/>
        <a:p>
          <a:endParaRPr lang="en-GB"/>
        </a:p>
      </dgm:t>
    </dgm:pt>
    <dgm:pt modelId="{6842211D-B331-4C2F-94E4-A0C9088AF776}" type="pres">
      <dgm:prSet presAssocID="{E8390143-7538-41FF-85F4-68FC023FF312}" presName="cycle" presStyleCnt="0">
        <dgm:presLayoutVars>
          <dgm:dir/>
          <dgm:resizeHandles val="exact"/>
        </dgm:presLayoutVars>
      </dgm:prSet>
      <dgm:spPr/>
    </dgm:pt>
    <dgm:pt modelId="{BCA23E08-AC6F-44E0-AA3F-A2918C9D8F20}" type="pres">
      <dgm:prSet presAssocID="{8FCB93F9-42EA-4751-B85D-1EE2827FFE65}" presName="node" presStyleLbl="node1" presStyleIdx="0" presStyleCnt="4">
        <dgm:presLayoutVars>
          <dgm:bulletEnabled val="1"/>
        </dgm:presLayoutVars>
      </dgm:prSet>
      <dgm:spPr/>
    </dgm:pt>
    <dgm:pt modelId="{2F4B09CC-972F-4293-8A6D-922043B63AE1}" type="pres">
      <dgm:prSet presAssocID="{8FCB93F9-42EA-4751-B85D-1EE2827FFE65}" presName="spNode" presStyleCnt="0"/>
      <dgm:spPr/>
    </dgm:pt>
    <dgm:pt modelId="{1A1554F1-DCB2-4D9F-A60C-ADB93B008490}" type="pres">
      <dgm:prSet presAssocID="{AAAA26A8-3B21-46B7-B867-20EAB84362CB}" presName="sibTrans" presStyleLbl="sibTrans1D1" presStyleIdx="0" presStyleCnt="4"/>
      <dgm:spPr/>
    </dgm:pt>
    <dgm:pt modelId="{9F935931-F775-4DE1-AEF8-ADC83B2F0432}" type="pres">
      <dgm:prSet presAssocID="{7EC8DC55-EDF2-4913-844B-FC7103AC2A5A}" presName="node" presStyleLbl="node1" presStyleIdx="1" presStyleCnt="4">
        <dgm:presLayoutVars>
          <dgm:bulletEnabled val="1"/>
        </dgm:presLayoutVars>
      </dgm:prSet>
      <dgm:spPr/>
    </dgm:pt>
    <dgm:pt modelId="{43E99DB6-7B37-48B9-AB17-8428BB0C600B}" type="pres">
      <dgm:prSet presAssocID="{7EC8DC55-EDF2-4913-844B-FC7103AC2A5A}" presName="spNode" presStyleCnt="0"/>
      <dgm:spPr/>
    </dgm:pt>
    <dgm:pt modelId="{1E06F4A9-A9BF-4C12-B897-BBEC13B360A2}" type="pres">
      <dgm:prSet presAssocID="{EC7833AB-2998-4FCD-B514-09B3A7E8976B}" presName="sibTrans" presStyleLbl="sibTrans1D1" presStyleIdx="1" presStyleCnt="4"/>
      <dgm:spPr/>
    </dgm:pt>
    <dgm:pt modelId="{D7588C70-B375-495E-BE05-DF00EC96081B}" type="pres">
      <dgm:prSet presAssocID="{79A0A346-39F7-4BEA-9461-7EC1B768D43A}" presName="node" presStyleLbl="node1" presStyleIdx="2" presStyleCnt="4">
        <dgm:presLayoutVars>
          <dgm:bulletEnabled val="1"/>
        </dgm:presLayoutVars>
      </dgm:prSet>
      <dgm:spPr/>
    </dgm:pt>
    <dgm:pt modelId="{BC8E5E5D-12C5-45EE-89B5-F3E669D6A31E}" type="pres">
      <dgm:prSet presAssocID="{79A0A346-39F7-4BEA-9461-7EC1B768D43A}" presName="spNode" presStyleCnt="0"/>
      <dgm:spPr/>
    </dgm:pt>
    <dgm:pt modelId="{CCD831D7-1CD7-4CAE-B246-7DB3D3725FB9}" type="pres">
      <dgm:prSet presAssocID="{680FB6FB-FA44-4BBB-852D-DEC1D6A24200}" presName="sibTrans" presStyleLbl="sibTrans1D1" presStyleIdx="2" presStyleCnt="4"/>
      <dgm:spPr/>
    </dgm:pt>
    <dgm:pt modelId="{B555AB47-1AC3-4E7D-9945-124413C70D63}" type="pres">
      <dgm:prSet presAssocID="{E85D624F-8DBB-4A10-A9AD-376B824C66F2}" presName="node" presStyleLbl="node1" presStyleIdx="3" presStyleCnt="4">
        <dgm:presLayoutVars>
          <dgm:bulletEnabled val="1"/>
        </dgm:presLayoutVars>
      </dgm:prSet>
      <dgm:spPr/>
    </dgm:pt>
    <dgm:pt modelId="{A8D30A2C-6B60-4F1B-87A7-9FBEA5DD8490}" type="pres">
      <dgm:prSet presAssocID="{E85D624F-8DBB-4A10-A9AD-376B824C66F2}" presName="spNode" presStyleCnt="0"/>
      <dgm:spPr/>
    </dgm:pt>
    <dgm:pt modelId="{39BDCE40-589F-4E2B-8A37-E1212623FBED}" type="pres">
      <dgm:prSet presAssocID="{BB80BB4F-9DED-4301-95AA-0317ACA6199D}" presName="sibTrans" presStyleLbl="sibTrans1D1" presStyleIdx="3" presStyleCnt="4"/>
      <dgm:spPr/>
    </dgm:pt>
  </dgm:ptLst>
  <dgm:cxnLst>
    <dgm:cxn modelId="{EC69BA18-56E3-412E-A1FB-4BF90653F036}" type="presOf" srcId="{7EC8DC55-EDF2-4913-844B-FC7103AC2A5A}" destId="{9F935931-F775-4DE1-AEF8-ADC83B2F0432}" srcOrd="0" destOrd="0" presId="urn:microsoft.com/office/officeart/2005/8/layout/cycle5"/>
    <dgm:cxn modelId="{23B28229-3913-456A-97ED-7BF350A7826F}" srcId="{E8390143-7538-41FF-85F4-68FC023FF312}" destId="{E85D624F-8DBB-4A10-A9AD-376B824C66F2}" srcOrd="3" destOrd="0" parTransId="{084D9494-D6FD-4466-86D7-A36482E291A0}" sibTransId="{BB80BB4F-9DED-4301-95AA-0317ACA6199D}"/>
    <dgm:cxn modelId="{D7788E68-C5D9-426F-884A-2A8F27716BD5}" type="presOf" srcId="{680FB6FB-FA44-4BBB-852D-DEC1D6A24200}" destId="{CCD831D7-1CD7-4CAE-B246-7DB3D3725FB9}" srcOrd="0" destOrd="0" presId="urn:microsoft.com/office/officeart/2005/8/layout/cycle5"/>
    <dgm:cxn modelId="{8691BE6A-A07C-4369-9553-DCFBDBDCDC59}" type="presOf" srcId="{E8390143-7538-41FF-85F4-68FC023FF312}" destId="{6842211D-B331-4C2F-94E4-A0C9088AF776}" srcOrd="0" destOrd="0" presId="urn:microsoft.com/office/officeart/2005/8/layout/cycle5"/>
    <dgm:cxn modelId="{CC7EC357-119C-410B-AEE0-EBB7BC255894}" type="presOf" srcId="{E85D624F-8DBB-4A10-A9AD-376B824C66F2}" destId="{B555AB47-1AC3-4E7D-9945-124413C70D63}" srcOrd="0" destOrd="0" presId="urn:microsoft.com/office/officeart/2005/8/layout/cycle5"/>
    <dgm:cxn modelId="{AC53A87D-3333-4A59-A04E-9A21A67B0702}" type="presOf" srcId="{EC7833AB-2998-4FCD-B514-09B3A7E8976B}" destId="{1E06F4A9-A9BF-4C12-B897-BBEC13B360A2}" srcOrd="0" destOrd="0" presId="urn:microsoft.com/office/officeart/2005/8/layout/cycle5"/>
    <dgm:cxn modelId="{E989D07E-BAD9-4CE6-8DD6-5AA40E392D77}" type="presOf" srcId="{8FCB93F9-42EA-4751-B85D-1EE2827FFE65}" destId="{BCA23E08-AC6F-44E0-AA3F-A2918C9D8F20}" srcOrd="0" destOrd="0" presId="urn:microsoft.com/office/officeart/2005/8/layout/cycle5"/>
    <dgm:cxn modelId="{145A5980-0C96-40BC-87C1-617D4DF406CC}" srcId="{E8390143-7538-41FF-85F4-68FC023FF312}" destId="{79A0A346-39F7-4BEA-9461-7EC1B768D43A}" srcOrd="2" destOrd="0" parTransId="{BDFB2B51-43D9-4419-84EE-B30AE4926151}" sibTransId="{680FB6FB-FA44-4BBB-852D-DEC1D6A24200}"/>
    <dgm:cxn modelId="{525A1E98-D007-4215-B2FB-623F6FBF8E83}" type="presOf" srcId="{BB80BB4F-9DED-4301-95AA-0317ACA6199D}" destId="{39BDCE40-589F-4E2B-8A37-E1212623FBED}" srcOrd="0" destOrd="0" presId="urn:microsoft.com/office/officeart/2005/8/layout/cycle5"/>
    <dgm:cxn modelId="{0C8A23A2-DA8C-4C9E-968C-72147CB5BA3B}" srcId="{E8390143-7538-41FF-85F4-68FC023FF312}" destId="{8FCB93F9-42EA-4751-B85D-1EE2827FFE65}" srcOrd="0" destOrd="0" parTransId="{A12C3D76-9EEC-4A72-B72A-1ADAFA51DB69}" sibTransId="{AAAA26A8-3B21-46B7-B867-20EAB84362CB}"/>
    <dgm:cxn modelId="{B7A859AC-48A0-4510-A588-D82E0BBF6F76}" srcId="{E8390143-7538-41FF-85F4-68FC023FF312}" destId="{7EC8DC55-EDF2-4913-844B-FC7103AC2A5A}" srcOrd="1" destOrd="0" parTransId="{601E421D-B985-4EBD-8DD7-C8119B51AF55}" sibTransId="{EC7833AB-2998-4FCD-B514-09B3A7E8976B}"/>
    <dgm:cxn modelId="{779503AD-3EF2-4183-91DB-A96E1A22F733}" type="presOf" srcId="{AAAA26A8-3B21-46B7-B867-20EAB84362CB}" destId="{1A1554F1-DCB2-4D9F-A60C-ADB93B008490}" srcOrd="0" destOrd="0" presId="urn:microsoft.com/office/officeart/2005/8/layout/cycle5"/>
    <dgm:cxn modelId="{412E28C1-8C22-4E2C-800D-71AA046620A4}" type="presOf" srcId="{79A0A346-39F7-4BEA-9461-7EC1B768D43A}" destId="{D7588C70-B375-495E-BE05-DF00EC96081B}" srcOrd="0" destOrd="0" presId="urn:microsoft.com/office/officeart/2005/8/layout/cycle5"/>
    <dgm:cxn modelId="{A6519771-2D02-4B5D-B9FF-A363389FFE2C}" type="presParOf" srcId="{6842211D-B331-4C2F-94E4-A0C9088AF776}" destId="{BCA23E08-AC6F-44E0-AA3F-A2918C9D8F20}" srcOrd="0" destOrd="0" presId="urn:microsoft.com/office/officeart/2005/8/layout/cycle5"/>
    <dgm:cxn modelId="{B186BEF1-42D2-4D9B-B108-3A3CE241A159}" type="presParOf" srcId="{6842211D-B331-4C2F-94E4-A0C9088AF776}" destId="{2F4B09CC-972F-4293-8A6D-922043B63AE1}" srcOrd="1" destOrd="0" presId="urn:microsoft.com/office/officeart/2005/8/layout/cycle5"/>
    <dgm:cxn modelId="{F9B90C32-2FC6-4AA1-813A-197805569225}" type="presParOf" srcId="{6842211D-B331-4C2F-94E4-A0C9088AF776}" destId="{1A1554F1-DCB2-4D9F-A60C-ADB93B008490}" srcOrd="2" destOrd="0" presId="urn:microsoft.com/office/officeart/2005/8/layout/cycle5"/>
    <dgm:cxn modelId="{88D4DD3D-29C0-4D5B-9051-E79CD88A35A8}" type="presParOf" srcId="{6842211D-B331-4C2F-94E4-A0C9088AF776}" destId="{9F935931-F775-4DE1-AEF8-ADC83B2F0432}" srcOrd="3" destOrd="0" presId="urn:microsoft.com/office/officeart/2005/8/layout/cycle5"/>
    <dgm:cxn modelId="{0EAC1346-AFA6-487F-8D4C-E13EB7A586F8}" type="presParOf" srcId="{6842211D-B331-4C2F-94E4-A0C9088AF776}" destId="{43E99DB6-7B37-48B9-AB17-8428BB0C600B}" srcOrd="4" destOrd="0" presId="urn:microsoft.com/office/officeart/2005/8/layout/cycle5"/>
    <dgm:cxn modelId="{D9C409B5-7723-432A-9AA6-F972F2C6B61A}" type="presParOf" srcId="{6842211D-B331-4C2F-94E4-A0C9088AF776}" destId="{1E06F4A9-A9BF-4C12-B897-BBEC13B360A2}" srcOrd="5" destOrd="0" presId="urn:microsoft.com/office/officeart/2005/8/layout/cycle5"/>
    <dgm:cxn modelId="{BA13FEE2-EBC6-43CC-A903-E9393A91C1B0}" type="presParOf" srcId="{6842211D-B331-4C2F-94E4-A0C9088AF776}" destId="{D7588C70-B375-495E-BE05-DF00EC96081B}" srcOrd="6" destOrd="0" presId="urn:microsoft.com/office/officeart/2005/8/layout/cycle5"/>
    <dgm:cxn modelId="{78E09EA2-F64B-4205-A631-E8CD68C6CEED}" type="presParOf" srcId="{6842211D-B331-4C2F-94E4-A0C9088AF776}" destId="{BC8E5E5D-12C5-45EE-89B5-F3E669D6A31E}" srcOrd="7" destOrd="0" presId="urn:microsoft.com/office/officeart/2005/8/layout/cycle5"/>
    <dgm:cxn modelId="{CF8A3870-E9E5-4259-8EB4-5E1B1043301B}" type="presParOf" srcId="{6842211D-B331-4C2F-94E4-A0C9088AF776}" destId="{CCD831D7-1CD7-4CAE-B246-7DB3D3725FB9}" srcOrd="8" destOrd="0" presId="urn:microsoft.com/office/officeart/2005/8/layout/cycle5"/>
    <dgm:cxn modelId="{38F37127-B13D-409A-AFA8-8A96F6084352}" type="presParOf" srcId="{6842211D-B331-4C2F-94E4-A0C9088AF776}" destId="{B555AB47-1AC3-4E7D-9945-124413C70D63}" srcOrd="9" destOrd="0" presId="urn:microsoft.com/office/officeart/2005/8/layout/cycle5"/>
    <dgm:cxn modelId="{D724D8DD-CC3F-439F-A2F1-CD4DF832FA80}" type="presParOf" srcId="{6842211D-B331-4C2F-94E4-A0C9088AF776}" destId="{A8D30A2C-6B60-4F1B-87A7-9FBEA5DD8490}" srcOrd="10" destOrd="0" presId="urn:microsoft.com/office/officeart/2005/8/layout/cycle5"/>
    <dgm:cxn modelId="{0FD6D00F-8777-4346-AA58-5A0FB460FC30}" type="presParOf" srcId="{6842211D-B331-4C2F-94E4-A0C9088AF776}" destId="{39BDCE40-589F-4E2B-8A37-E1212623FBED}" srcOrd="11" destOrd="0" presId="urn:microsoft.com/office/officeart/2005/8/layout/cycle5"/>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52847" y="759203"/>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801986"/>
        <a:ext cx="29332" cy="5872"/>
      </dsp:txXfrm>
    </dsp:sp>
    <dsp:sp modelId="{30E48DA5-8D29-46D7-9565-9BC35DE93D9D}">
      <dsp:nvSpPr>
        <dsp:cNvPr id="0" name=""/>
        <dsp:cNvSpPr/>
      </dsp:nvSpPr>
      <dsp:spPr>
        <a:xfrm>
          <a:off x="3975" y="220814"/>
          <a:ext cx="2550671" cy="116821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sp:txBody>
      <dsp:txXfrm>
        <a:off x="3975" y="220814"/>
        <a:ext cx="2550671" cy="1168217"/>
      </dsp:txXfrm>
    </dsp:sp>
    <dsp:sp modelId="{9C42E59F-BF21-4339-A0BF-97FA10DEB636}">
      <dsp:nvSpPr>
        <dsp:cNvPr id="0" name=""/>
        <dsp:cNvSpPr/>
      </dsp:nvSpPr>
      <dsp:spPr>
        <a:xfrm>
          <a:off x="1279311" y="1337386"/>
          <a:ext cx="3137326" cy="605899"/>
        </a:xfrm>
        <a:custGeom>
          <a:avLst/>
          <a:gdLst/>
          <a:ahLst/>
          <a:cxnLst/>
          <a:rect l="0" t="0" r="0" b="0"/>
          <a:pathLst>
            <a:path>
              <a:moveTo>
                <a:pt x="3137326" y="0"/>
              </a:moveTo>
              <a:lnTo>
                <a:pt x="3137326" y="320049"/>
              </a:lnTo>
              <a:lnTo>
                <a:pt x="0" y="320049"/>
              </a:lnTo>
              <a:lnTo>
                <a:pt x="0" y="605899"/>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943" y="1637400"/>
        <a:ext cx="160062" cy="5872"/>
      </dsp:txXfrm>
    </dsp:sp>
    <dsp:sp modelId="{E4990D86-9153-4D36-88F7-7CDAA0386410}">
      <dsp:nvSpPr>
        <dsp:cNvPr id="0" name=""/>
        <dsp:cNvSpPr/>
      </dsp:nvSpPr>
      <dsp:spPr>
        <a:xfrm>
          <a:off x="3141302" y="270659"/>
          <a:ext cx="2550671" cy="106852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sp:txBody>
      <dsp:txXfrm>
        <a:off x="3141302" y="270659"/>
        <a:ext cx="2550671" cy="1068527"/>
      </dsp:txXfrm>
    </dsp:sp>
    <dsp:sp modelId="{7FBD0466-5E66-419B-A8F3-977302D178A2}">
      <dsp:nvSpPr>
        <dsp:cNvPr id="0" name=""/>
        <dsp:cNvSpPr/>
      </dsp:nvSpPr>
      <dsp:spPr>
        <a:xfrm>
          <a:off x="2552847" y="2588437"/>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2631221"/>
        <a:ext cx="29332" cy="5872"/>
      </dsp:txXfrm>
    </dsp:sp>
    <dsp:sp modelId="{2201273F-A7C5-459B-8803-AE9C6B09A54B}">
      <dsp:nvSpPr>
        <dsp:cNvPr id="0" name=""/>
        <dsp:cNvSpPr/>
      </dsp:nvSpPr>
      <dsp:spPr>
        <a:xfrm>
          <a:off x="3975" y="1975686"/>
          <a:ext cx="2550671" cy="131694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3975" y="1975686"/>
        <a:ext cx="2550671" cy="1316942"/>
      </dsp:txXfrm>
    </dsp:sp>
    <dsp:sp modelId="{34EB7B28-5EAF-49F7-800E-1419138F7B26}">
      <dsp:nvSpPr>
        <dsp:cNvPr id="0" name=""/>
        <dsp:cNvSpPr/>
      </dsp:nvSpPr>
      <dsp:spPr>
        <a:xfrm>
          <a:off x="1279311" y="3230837"/>
          <a:ext cx="3137326" cy="616046"/>
        </a:xfrm>
        <a:custGeom>
          <a:avLst/>
          <a:gdLst/>
          <a:ahLst/>
          <a:cxnLst/>
          <a:rect l="0" t="0" r="0" b="0"/>
          <a:pathLst>
            <a:path>
              <a:moveTo>
                <a:pt x="3137326" y="0"/>
              </a:moveTo>
              <a:lnTo>
                <a:pt x="3137326" y="325123"/>
              </a:lnTo>
              <a:lnTo>
                <a:pt x="0" y="325123"/>
              </a:lnTo>
              <a:lnTo>
                <a:pt x="0" y="61604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893" y="3535924"/>
        <a:ext cx="160163" cy="5872"/>
      </dsp:txXfrm>
    </dsp:sp>
    <dsp:sp modelId="{BEC19395-D6D6-4073-85BB-A936E14DAF19}">
      <dsp:nvSpPr>
        <dsp:cNvPr id="0" name=""/>
        <dsp:cNvSpPr/>
      </dsp:nvSpPr>
      <dsp:spPr>
        <a:xfrm>
          <a:off x="3141302" y="2035678"/>
          <a:ext cx="2550671" cy="119695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3141302" y="2035678"/>
        <a:ext cx="2550671" cy="1196958"/>
      </dsp:txXfrm>
    </dsp:sp>
    <dsp:sp modelId="{4819A690-161D-4AB3-920F-2045ACFB43B4}">
      <dsp:nvSpPr>
        <dsp:cNvPr id="0" name=""/>
        <dsp:cNvSpPr/>
      </dsp:nvSpPr>
      <dsp:spPr>
        <a:xfrm>
          <a:off x="3975" y="3879283"/>
          <a:ext cx="2550671" cy="172920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975" y="3879283"/>
        <a:ext cx="2550671" cy="172920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67FEAA-9FA8-494B-9288-CECFCEC4E41B}">
      <dsp:nvSpPr>
        <dsp:cNvPr id="0" name=""/>
        <dsp:cNvSpPr/>
      </dsp:nvSpPr>
      <dsp:spPr>
        <a:xfrm>
          <a:off x="5682634" y="2537672"/>
          <a:ext cx="175903" cy="502821"/>
        </a:xfrm>
        <a:custGeom>
          <a:avLst/>
          <a:gdLst/>
          <a:ahLst/>
          <a:cxnLst/>
          <a:rect l="0" t="0" r="0" b="0"/>
          <a:pathLst>
            <a:path>
              <a:moveTo>
                <a:pt x="0" y="0"/>
              </a:moveTo>
              <a:lnTo>
                <a:pt x="0" y="502821"/>
              </a:lnTo>
              <a:lnTo>
                <a:pt x="17590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387567-1095-4F30-9D20-F7D10149F8DF}">
      <dsp:nvSpPr>
        <dsp:cNvPr id="0" name=""/>
        <dsp:cNvSpPr/>
      </dsp:nvSpPr>
      <dsp:spPr>
        <a:xfrm>
          <a:off x="3370728" y="1761577"/>
          <a:ext cx="2780981" cy="229549"/>
        </a:xfrm>
        <a:custGeom>
          <a:avLst/>
          <a:gdLst/>
          <a:ahLst/>
          <a:cxnLst/>
          <a:rect l="0" t="0" r="0" b="0"/>
          <a:pathLst>
            <a:path>
              <a:moveTo>
                <a:pt x="0" y="0"/>
              </a:moveTo>
              <a:lnTo>
                <a:pt x="0" y="114774"/>
              </a:lnTo>
              <a:lnTo>
                <a:pt x="2780981" y="114774"/>
              </a:lnTo>
              <a:lnTo>
                <a:pt x="2780981"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DD1044-9359-4A91-B287-47AFB0D73269}">
      <dsp:nvSpPr>
        <dsp:cNvPr id="0" name=""/>
        <dsp:cNvSpPr/>
      </dsp:nvSpPr>
      <dsp:spPr>
        <a:xfrm>
          <a:off x="4352034" y="2537672"/>
          <a:ext cx="163963" cy="561370"/>
        </a:xfrm>
        <a:custGeom>
          <a:avLst/>
          <a:gdLst/>
          <a:ahLst/>
          <a:cxnLst/>
          <a:rect l="0" t="0" r="0" b="0"/>
          <a:pathLst>
            <a:path>
              <a:moveTo>
                <a:pt x="0" y="0"/>
              </a:moveTo>
              <a:lnTo>
                <a:pt x="0" y="561370"/>
              </a:lnTo>
              <a:lnTo>
                <a:pt x="163963" y="5613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5E8190-D4A4-4C2D-951D-F86EB49E3A4D}">
      <dsp:nvSpPr>
        <dsp:cNvPr id="0" name=""/>
        <dsp:cNvSpPr/>
      </dsp:nvSpPr>
      <dsp:spPr>
        <a:xfrm>
          <a:off x="3370728" y="1761577"/>
          <a:ext cx="1418542" cy="229549"/>
        </a:xfrm>
        <a:custGeom>
          <a:avLst/>
          <a:gdLst/>
          <a:ahLst/>
          <a:cxnLst/>
          <a:rect l="0" t="0" r="0" b="0"/>
          <a:pathLst>
            <a:path>
              <a:moveTo>
                <a:pt x="0" y="0"/>
              </a:moveTo>
              <a:lnTo>
                <a:pt x="0" y="114774"/>
              </a:lnTo>
              <a:lnTo>
                <a:pt x="1418542" y="114774"/>
              </a:lnTo>
              <a:lnTo>
                <a:pt x="1418542"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2FE0C8-6B0C-4BB1-939D-E7A4058DBE99}">
      <dsp:nvSpPr>
        <dsp:cNvPr id="0" name=""/>
        <dsp:cNvSpPr/>
      </dsp:nvSpPr>
      <dsp:spPr>
        <a:xfrm>
          <a:off x="2942881" y="2537672"/>
          <a:ext cx="661320" cy="229549"/>
        </a:xfrm>
        <a:custGeom>
          <a:avLst/>
          <a:gdLst/>
          <a:ahLst/>
          <a:cxnLst/>
          <a:rect l="0" t="0" r="0" b="0"/>
          <a:pathLst>
            <a:path>
              <a:moveTo>
                <a:pt x="0" y="0"/>
              </a:moveTo>
              <a:lnTo>
                <a:pt x="0" y="114774"/>
              </a:lnTo>
              <a:lnTo>
                <a:pt x="661320" y="114774"/>
              </a:lnTo>
              <a:lnTo>
                <a:pt x="66132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AC52CC-3084-4B44-8E22-DEF4D8E582A0}">
      <dsp:nvSpPr>
        <dsp:cNvPr id="0" name=""/>
        <dsp:cNvSpPr/>
      </dsp:nvSpPr>
      <dsp:spPr>
        <a:xfrm>
          <a:off x="1708623" y="3737967"/>
          <a:ext cx="163963" cy="502821"/>
        </a:xfrm>
        <a:custGeom>
          <a:avLst/>
          <a:gdLst/>
          <a:ahLst/>
          <a:cxnLst/>
          <a:rect l="0" t="0" r="0" b="0"/>
          <a:pathLst>
            <a:path>
              <a:moveTo>
                <a:pt x="0" y="0"/>
              </a:moveTo>
              <a:lnTo>
                <a:pt x="0" y="502821"/>
              </a:lnTo>
              <a:lnTo>
                <a:pt x="16396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6B43AD-B0E1-4BB0-AF24-D3B5009961FD}">
      <dsp:nvSpPr>
        <dsp:cNvPr id="0" name=""/>
        <dsp:cNvSpPr/>
      </dsp:nvSpPr>
      <dsp:spPr>
        <a:xfrm>
          <a:off x="2145859" y="2537672"/>
          <a:ext cx="797021" cy="229549"/>
        </a:xfrm>
        <a:custGeom>
          <a:avLst/>
          <a:gdLst/>
          <a:ahLst/>
          <a:cxnLst/>
          <a:rect l="0" t="0" r="0" b="0"/>
          <a:pathLst>
            <a:path>
              <a:moveTo>
                <a:pt x="797021" y="0"/>
              </a:moveTo>
              <a:lnTo>
                <a:pt x="79702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E4BED-4407-4BBB-A11D-A5A77BFDC7BA}">
      <dsp:nvSpPr>
        <dsp:cNvPr id="0" name=""/>
        <dsp:cNvSpPr/>
      </dsp:nvSpPr>
      <dsp:spPr>
        <a:xfrm>
          <a:off x="2942881" y="1761577"/>
          <a:ext cx="427846" cy="229549"/>
        </a:xfrm>
        <a:custGeom>
          <a:avLst/>
          <a:gdLst/>
          <a:ahLst/>
          <a:cxnLst/>
          <a:rect l="0" t="0" r="0" b="0"/>
          <a:pathLst>
            <a:path>
              <a:moveTo>
                <a:pt x="427846" y="0"/>
              </a:moveTo>
              <a:lnTo>
                <a:pt x="427846"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1EDD9D-F21C-4788-9C54-E954C59F4B23}">
      <dsp:nvSpPr>
        <dsp:cNvPr id="0" name=""/>
        <dsp:cNvSpPr/>
      </dsp:nvSpPr>
      <dsp:spPr>
        <a:xfrm>
          <a:off x="112710" y="2537672"/>
          <a:ext cx="163963" cy="735303"/>
        </a:xfrm>
        <a:custGeom>
          <a:avLst/>
          <a:gdLst/>
          <a:ahLst/>
          <a:cxnLst/>
          <a:rect l="0" t="0" r="0" b="0"/>
          <a:pathLst>
            <a:path>
              <a:moveTo>
                <a:pt x="0" y="0"/>
              </a:moveTo>
              <a:lnTo>
                <a:pt x="0" y="735303"/>
              </a:lnTo>
              <a:lnTo>
                <a:pt x="163963" y="73530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6B535-958A-4BA2-B610-5C0804ACA1AB}">
      <dsp:nvSpPr>
        <dsp:cNvPr id="0" name=""/>
        <dsp:cNvSpPr/>
      </dsp:nvSpPr>
      <dsp:spPr>
        <a:xfrm>
          <a:off x="549946" y="1761577"/>
          <a:ext cx="2820781" cy="229549"/>
        </a:xfrm>
        <a:custGeom>
          <a:avLst/>
          <a:gdLst/>
          <a:ahLst/>
          <a:cxnLst/>
          <a:rect l="0" t="0" r="0" b="0"/>
          <a:pathLst>
            <a:path>
              <a:moveTo>
                <a:pt x="2820781" y="0"/>
              </a:moveTo>
              <a:lnTo>
                <a:pt x="282078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CF5F0E-532E-4BAC-9FB6-E7151C3D8763}">
      <dsp:nvSpPr>
        <dsp:cNvPr id="0" name=""/>
        <dsp:cNvSpPr/>
      </dsp:nvSpPr>
      <dsp:spPr>
        <a:xfrm>
          <a:off x="3325008" y="985482"/>
          <a:ext cx="91440" cy="229549"/>
        </a:xfrm>
        <a:custGeom>
          <a:avLst/>
          <a:gdLst/>
          <a:ahLst/>
          <a:cxnLst/>
          <a:rect l="0" t="0" r="0" b="0"/>
          <a:pathLst>
            <a:path>
              <a:moveTo>
                <a:pt x="45720" y="0"/>
              </a:moveTo>
              <a:lnTo>
                <a:pt x="45720" y="22954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8FCDC-418E-4B1E-B40B-468F7B46BC17}">
      <dsp:nvSpPr>
        <dsp:cNvPr id="0" name=""/>
        <dsp:cNvSpPr/>
      </dsp:nvSpPr>
      <dsp:spPr>
        <a:xfrm>
          <a:off x="2824182" y="438937"/>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og In screen</a:t>
          </a:r>
        </a:p>
      </dsp:txBody>
      <dsp:txXfrm>
        <a:off x="2824182" y="438937"/>
        <a:ext cx="1093090" cy="546545"/>
      </dsp:txXfrm>
    </dsp:sp>
    <dsp:sp modelId="{C99D89B0-FAB8-443E-8A20-F6EB5C4EA2FD}">
      <dsp:nvSpPr>
        <dsp:cNvPr id="0" name=""/>
        <dsp:cNvSpPr/>
      </dsp:nvSpPr>
      <dsp:spPr>
        <a:xfrm>
          <a:off x="2824182" y="1215032"/>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Main Menu</a:t>
          </a:r>
        </a:p>
      </dsp:txBody>
      <dsp:txXfrm>
        <a:off x="2824182" y="1215032"/>
        <a:ext cx="1093090" cy="546545"/>
      </dsp:txXfrm>
    </dsp:sp>
    <dsp:sp modelId="{E6C57D91-85C0-4786-A17F-C67D9C6FDE95}">
      <dsp:nvSpPr>
        <dsp:cNvPr id="0" name=""/>
        <dsp:cNvSpPr/>
      </dsp:nvSpPr>
      <dsp:spPr>
        <a:xfrm>
          <a:off x="3401"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eaderboard</a:t>
          </a:r>
        </a:p>
      </dsp:txBody>
      <dsp:txXfrm>
        <a:off x="3401" y="1991126"/>
        <a:ext cx="1093090" cy="546545"/>
      </dsp:txXfrm>
    </dsp:sp>
    <dsp:sp modelId="{903FA352-B9DB-43E1-9FD5-CCD14B917DD4}">
      <dsp:nvSpPr>
        <dsp:cNvPr id="0" name=""/>
        <dsp:cNvSpPr/>
      </dsp:nvSpPr>
      <dsp:spPr>
        <a:xfrm>
          <a:off x="276674" y="2767221"/>
          <a:ext cx="1093090" cy="101150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QL used to retrieve top most active users from database and user's own position</a:t>
          </a:r>
        </a:p>
      </dsp:txBody>
      <dsp:txXfrm>
        <a:off x="276674" y="2767221"/>
        <a:ext cx="1093090" cy="1011508"/>
      </dsp:txXfrm>
    </dsp:sp>
    <dsp:sp modelId="{86F8FFFF-AF4F-41BB-9B8C-3724523570A0}">
      <dsp:nvSpPr>
        <dsp:cNvPr id="0" name=""/>
        <dsp:cNvSpPr/>
      </dsp:nvSpPr>
      <dsp:spPr>
        <a:xfrm>
          <a:off x="2396336"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s</a:t>
          </a:r>
        </a:p>
      </dsp:txBody>
      <dsp:txXfrm>
        <a:off x="2396336" y="1991126"/>
        <a:ext cx="1093090" cy="546545"/>
      </dsp:txXfrm>
    </dsp:sp>
    <dsp:sp modelId="{96515AAF-2A09-410F-B71F-8ADEEBB3BC99}">
      <dsp:nvSpPr>
        <dsp:cNvPr id="0" name=""/>
        <dsp:cNvSpPr/>
      </dsp:nvSpPr>
      <dsp:spPr>
        <a:xfrm>
          <a:off x="1599314" y="2767221"/>
          <a:ext cx="1093090" cy="97074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running and walking exercises: Pedometer and GPS algorithm used.</a:t>
          </a:r>
        </a:p>
      </dsp:txBody>
      <dsp:txXfrm>
        <a:off x="1599314" y="2767221"/>
        <a:ext cx="1093090" cy="970746"/>
      </dsp:txXfrm>
    </dsp:sp>
    <dsp:sp modelId="{36445B53-7CDA-41D0-81ED-17C167F4C50A}">
      <dsp:nvSpPr>
        <dsp:cNvPr id="0" name=""/>
        <dsp:cNvSpPr/>
      </dsp:nvSpPr>
      <dsp:spPr>
        <a:xfrm>
          <a:off x="1872586" y="3967517"/>
          <a:ext cx="1734462"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tep count and route taken should be accurately tracked</a:t>
          </a:r>
        </a:p>
      </dsp:txBody>
      <dsp:txXfrm>
        <a:off x="1872586" y="3967517"/>
        <a:ext cx="1734462" cy="546545"/>
      </dsp:txXfrm>
    </dsp:sp>
    <dsp:sp modelId="{F8E64456-7F78-4ADB-9D10-13FDCC7DA835}">
      <dsp:nvSpPr>
        <dsp:cNvPr id="0" name=""/>
        <dsp:cNvSpPr/>
      </dsp:nvSpPr>
      <dsp:spPr>
        <a:xfrm>
          <a:off x="2921954" y="2767221"/>
          <a:ext cx="1364494" cy="74798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exercise requiring the camera: MLK library and camera vision is used</a:t>
          </a:r>
        </a:p>
      </dsp:txBody>
      <dsp:txXfrm>
        <a:off x="2921954" y="2767221"/>
        <a:ext cx="1364494" cy="747985"/>
      </dsp:txXfrm>
    </dsp:sp>
    <dsp:sp modelId="{98B3B1A9-DCED-4541-B343-A0FFC74E02FA}">
      <dsp:nvSpPr>
        <dsp:cNvPr id="0" name=""/>
        <dsp:cNvSpPr/>
      </dsp:nvSpPr>
      <dsp:spPr>
        <a:xfrm>
          <a:off x="4242725"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 History</a:t>
          </a:r>
        </a:p>
      </dsp:txBody>
      <dsp:txXfrm>
        <a:off x="4242725" y="1991126"/>
        <a:ext cx="1093090" cy="546545"/>
      </dsp:txXfrm>
    </dsp:sp>
    <dsp:sp modelId="{2FF453AC-E8E2-4FA3-9628-E34D53F64E97}">
      <dsp:nvSpPr>
        <dsp:cNvPr id="0" name=""/>
        <dsp:cNvSpPr/>
      </dsp:nvSpPr>
      <dsp:spPr>
        <a:xfrm>
          <a:off x="4515997" y="2767221"/>
          <a:ext cx="1093090" cy="663642"/>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user's past exercises and data from past 30 days</a:t>
          </a:r>
        </a:p>
      </dsp:txBody>
      <dsp:txXfrm>
        <a:off x="4515997" y="2767221"/>
        <a:ext cx="1093090" cy="663642"/>
      </dsp:txXfrm>
    </dsp:sp>
    <dsp:sp modelId="{0F91872E-A67E-4ACB-8693-A52EC8AD4E55}">
      <dsp:nvSpPr>
        <dsp:cNvPr id="0" name=""/>
        <dsp:cNvSpPr/>
      </dsp:nvSpPr>
      <dsp:spPr>
        <a:xfrm>
          <a:off x="5565365" y="1991126"/>
          <a:ext cx="1172689"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ount Settings</a:t>
          </a:r>
        </a:p>
      </dsp:txBody>
      <dsp:txXfrm>
        <a:off x="5565365" y="1991126"/>
        <a:ext cx="1172689" cy="546545"/>
      </dsp:txXfrm>
    </dsp:sp>
    <dsp:sp modelId="{16C9DDD0-89C5-46A6-98FF-BEDA53D38523}">
      <dsp:nvSpPr>
        <dsp:cNvPr id="0" name=""/>
        <dsp:cNvSpPr/>
      </dsp:nvSpPr>
      <dsp:spPr>
        <a:xfrm>
          <a:off x="5858537" y="2767221"/>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view and change the user's details</a:t>
          </a:r>
        </a:p>
      </dsp:txBody>
      <dsp:txXfrm>
        <a:off x="5858537" y="2767221"/>
        <a:ext cx="1093090" cy="546545"/>
      </dsp:txXfrm>
    </dsp:sp>
    <dsp:sp modelId="{13F2C609-4683-4298-BDE3-EA40EE51DDE7}">
      <dsp:nvSpPr>
        <dsp:cNvPr id="0" name=""/>
        <dsp:cNvSpPr/>
      </dsp:nvSpPr>
      <dsp:spPr>
        <a:xfrm>
          <a:off x="4146822" y="438937"/>
          <a:ext cx="2094307"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Client-Server relational database holding data about the user and the exercises</a:t>
          </a:r>
        </a:p>
      </dsp:txBody>
      <dsp:txXfrm>
        <a:off x="4146822" y="438937"/>
        <a:ext cx="2094307" cy="54654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A23E08-AC6F-44E0-AA3F-A2918C9D8F20}">
      <dsp:nvSpPr>
        <dsp:cNvPr id="0" name=""/>
        <dsp:cNvSpPr/>
      </dsp:nvSpPr>
      <dsp:spPr>
        <a:xfrm>
          <a:off x="1894140" y="1064"/>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Pre-Process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gnitude of acceleration and calculations</a:t>
          </a:r>
        </a:p>
      </dsp:txBody>
      <dsp:txXfrm>
        <a:off x="1946209" y="53133"/>
        <a:ext cx="1536831" cy="962492"/>
      </dsp:txXfrm>
    </dsp:sp>
    <dsp:sp modelId="{1A1554F1-DCB2-4D9F-A60C-ADB93B008490}">
      <dsp:nvSpPr>
        <dsp:cNvPr id="0" name=""/>
        <dsp:cNvSpPr/>
      </dsp:nvSpPr>
      <dsp:spPr>
        <a:xfrm>
          <a:off x="953749" y="534380"/>
          <a:ext cx="3521751" cy="3521751"/>
        </a:xfrm>
        <a:custGeom>
          <a:avLst/>
          <a:gdLst/>
          <a:ahLst/>
          <a:cxnLst/>
          <a:rect l="0" t="0" r="0" b="0"/>
          <a:pathLst>
            <a:path>
              <a:moveTo>
                <a:pt x="2807495" y="344799"/>
              </a:moveTo>
              <a:arcTo wR="1760875" hR="1760875" stAng="183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F935931-F775-4DE1-AEF8-ADC83B2F0432}">
      <dsp:nvSpPr>
        <dsp:cNvPr id="0" name=""/>
        <dsp:cNvSpPr/>
      </dsp:nvSpPr>
      <dsp:spPr>
        <a:xfrm>
          <a:off x="3655016"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Filter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Reduction of noise and gravitational acceleration</a:t>
          </a:r>
        </a:p>
      </dsp:txBody>
      <dsp:txXfrm>
        <a:off x="3707085" y="1814009"/>
        <a:ext cx="1536831" cy="962492"/>
      </dsp:txXfrm>
    </dsp:sp>
    <dsp:sp modelId="{1E06F4A9-A9BF-4C12-B897-BBEC13B360A2}">
      <dsp:nvSpPr>
        <dsp:cNvPr id="0" name=""/>
        <dsp:cNvSpPr/>
      </dsp:nvSpPr>
      <dsp:spPr>
        <a:xfrm>
          <a:off x="953749" y="534380"/>
          <a:ext cx="3521751" cy="3521751"/>
        </a:xfrm>
        <a:custGeom>
          <a:avLst/>
          <a:gdLst/>
          <a:ahLst/>
          <a:cxnLst/>
          <a:rect l="0" t="0" r="0" b="0"/>
          <a:pathLst>
            <a:path>
              <a:moveTo>
                <a:pt x="3339120" y="2541789"/>
              </a:moveTo>
              <a:arcTo wR="1760875" hR="1760875" stAng="15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D7588C70-B375-495E-BE05-DF00EC96081B}">
      <dsp:nvSpPr>
        <dsp:cNvPr id="0" name=""/>
        <dsp:cNvSpPr/>
      </dsp:nvSpPr>
      <dsp:spPr>
        <a:xfrm>
          <a:off x="1894140" y="3522816"/>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Detec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Comparison of peak with overall mean amplitudes</a:t>
          </a:r>
        </a:p>
      </dsp:txBody>
      <dsp:txXfrm>
        <a:off x="1946209" y="3574885"/>
        <a:ext cx="1536831" cy="962492"/>
      </dsp:txXfrm>
    </dsp:sp>
    <dsp:sp modelId="{CCD831D7-1CD7-4CAE-B246-7DB3D3725FB9}">
      <dsp:nvSpPr>
        <dsp:cNvPr id="0" name=""/>
        <dsp:cNvSpPr/>
      </dsp:nvSpPr>
      <dsp:spPr>
        <a:xfrm>
          <a:off x="953749" y="534380"/>
          <a:ext cx="3521751" cy="3521751"/>
        </a:xfrm>
        <a:custGeom>
          <a:avLst/>
          <a:gdLst/>
          <a:ahLst/>
          <a:cxnLst/>
          <a:rect l="0" t="0" r="0" b="0"/>
          <a:pathLst>
            <a:path>
              <a:moveTo>
                <a:pt x="714256" y="3176952"/>
              </a:moveTo>
              <a:arcTo wR="1760875" hR="1760875" stAng="75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B555AB47-1AC3-4E7D-9945-124413C70D63}">
      <dsp:nvSpPr>
        <dsp:cNvPr id="0" name=""/>
        <dsp:cNvSpPr/>
      </dsp:nvSpPr>
      <dsp:spPr>
        <a:xfrm>
          <a:off x="133264"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Quantification of step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etermines which peaks are actual steps and calculates total steps</a:t>
          </a:r>
        </a:p>
      </dsp:txBody>
      <dsp:txXfrm>
        <a:off x="185333" y="1814009"/>
        <a:ext cx="1536831" cy="962492"/>
      </dsp:txXfrm>
    </dsp:sp>
    <dsp:sp modelId="{39BDCE40-589F-4E2B-8A37-E1212623FBED}">
      <dsp:nvSpPr>
        <dsp:cNvPr id="0" name=""/>
        <dsp:cNvSpPr/>
      </dsp:nvSpPr>
      <dsp:spPr>
        <a:xfrm>
          <a:off x="953749" y="534380"/>
          <a:ext cx="3521751" cy="3521751"/>
        </a:xfrm>
        <a:custGeom>
          <a:avLst/>
          <a:gdLst/>
          <a:ahLst/>
          <a:cxnLst/>
          <a:rect l="0" t="0" r="0" b="0"/>
          <a:pathLst>
            <a:path>
              <a:moveTo>
                <a:pt x="182630" y="979961"/>
              </a:moveTo>
              <a:arcTo wR="1760875" hR="1760875" stAng="123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6.681"/>
    </inkml:context>
    <inkml:brush xml:id="br0">
      <inkml:brushProperty name="width" value="0.05" units="cm"/>
      <inkml:brushProperty name="height" value="0.05" units="cm"/>
      <inkml:brushProperty name="color" value="#E71224"/>
    </inkml:brush>
  </inkml:definitions>
  <inkml:trace contextRef="#ctx0" brushRef="#br0">0 60 24575,'0'5'0,"5"14"0,10 13 0,12 16 0,10 16-9830,3 11 8340,-5 12-665,-4 3 2155,-7 10-879,-8 1 879,-2-3-2029,-3-10 2029,0-14 0,-1-12 0,-2-16 8192</inkml:trace>
  <inkml:trace contextRef="#ctx0" brushRef="#br0" timeOffset="1257.58">186 324 24575,'-2'-60'0,"1"-48"0,1 98 0,1 0 0,1 0 0,0-1 0,0 1 0,1 0 0,0 1 0,8-18 0,-8 23 0,0 0 0,0 0 0,1 0 0,-1 0 0,1 0 0,0 1 0,0 0 0,0 0 0,0 0 0,0 0 0,1 1 0,-1-1 0,1 1 0,0 0 0,-1 1 0,1-1 0,0 1 0,0 0 0,6-1 0,13 0 0,0 0 0,45 3 0,-33 1 0,-12-2 0,-8 0 0,-1 0 0,0 1 0,23 4 0,-33-4 0,-1 1 0,1-1 0,0 1 0,0 0 0,0 1 0,-1-1 0,1 1 0,-1 0 0,0 0 0,0 0 0,0 0 0,0 1 0,-1 0 0,5 5 0,12 20 0,30 60 0,-14-23 0,-33-61 0,0 0 0,0 1 0,0-1 0,0 1 0,-1 0 0,0 0 0,-1 0 0,1 0 0,-1 0 0,0 0 0,-1 0 0,1 0 0,-1 1 0,0-1 0,-1 0 0,0 0 0,0 0 0,0 0 0,-3 8 0,1-6 0,-2 0 0,1-1 0,-1 1 0,0-1 0,-1 0 0,1 0 0,-2-1 0,1 0 0,-1 0 0,1 0 0,-2-1 0,1 0 0,-9 5 0,-54 26 0,-2-3 0,-2-3 0,-98 27 0,99-34 0,24-5 0,48-18 0,1 0 0,0 0 0,0 0 0,-1 0 0,1 0 0,0 0 0,0 0 0,-1 0 0,1 0 0,0 0 0,0 0 0,-1 0 0,1 0 0,0 0 0,0 0 0,-1 0 0,1 1 0,0-1 0,0 0 0,-1 0 0,1 0 0,0 0 0,0 1 0,0-1 0,0 0 0,-1 0 0,1 0 0,0 1 0,0-1 0,0 0 0,0 0 0,0 1 0,0-1 0,-1 0 0,1 0 0,0 1 0,0-1 0,0 0 0,0 0 0,0 1 0,0-1 0,0 0 0,0 0 0,0 1 0,0-1 0,0 0 0,0 0 0,1 1 0,-1-1 0,0 0 0,0 0 0,0 1 0,0-1 0,20 6 0,32-3 0,113-5-806,-49 0-4073,166 17 0,-266-14 4762,-1 1 0,0 1 0,0 1 0,-1 0 0,1 1 0,14 7 0,-25-10 119,-1 0 1,1 0-1,-1 1 1,1 0-1,-1-1 1,0 1-1,0 0 1,0 1-1,0-1 1,0 0-1,-1 1 1,0 0-1,1-1 1,-1 1-1,-1 0 1,1 0-1,-1 0 1,1 0-1,-1 0 1,0 1 0,-1-1-1,1 0 1,-1 0-1,0 9 1,-3 40-3,-11 55 0,10-78 0,3-24 15,0-1 1,-1 0 0,1 1-1,-1-1 1,0 0-1,-5 9 1,4-9 509,1-1-1,-1-1 0,-1 1 1,1 0-1,0-1 0,-1 1 1,1-1-1,-1 0 0,0-1 1,0 1-1,-6 2 1,1-1 434,0 0 1,0-1 0,0 0-1,-1-1 1,-9 2 0,-29 2-1800,19-3 840,1 2 0,-1 1 0,-32 12 0,32-9 0,25-8 0,-1 0 0,0-1 0,0 1 0,0-1 0,0 0 0,0 0 0,0-1 0,-7-1 0,11 2 0,0 0 0,0 0 0,0 0 0,0-1 0,0 1 0,0 0 0,0-1 0,0 1 0,0-1 0,0 1 0,1-1 0,-1 1 0,0-1 0,0 0 0,1 0 0,-1 1 0,0-1 0,1 0 0,-1 0 0,1 1 0,-1-1 0,1 0 0,-1 0 0,1 0 0,0 0 0,-1 0 0,1 0 0,0 0 0,0 0 0,0 0 0,-1 0 0,1 0 0,0 0 0,0 0 0,1 0 0,-1 0 0,0 0 0,0 0 0,0 0 0,1 0 0,-1 1 0,0-1 0,1 0 0,-1 0 0,1 0 0,-1 0 0,1 0 0,-1 1 0,1-1 0,0 0 0,-1 0 0,1 1 0,1-2 0,5-6-72,0 0 0,0 0 0,1 0 0,0 1 0,1 0 0,-1 1 0,17-10 0,73-32-3761,-73 37 2354,75-34-824</inkml:trace>
  <inkml:trace contextRef="#ctx0" brushRef="#br0" timeOffset="1651.39">1060 217 24575,'9'-4'0,"25"-7"0,30-5 0,40 0 0,33 2-9830,25 5 8340,13 2-665,-2 4 2155,-12 1-879,-20 2 879,-34 0 6163</inkml:trace>
  <inkml:trace contextRef="#ctx0" brushRef="#br0" timeOffset="2021.71">1801 245 24575,'0'5'0,"0"5"0,0 15 0,0 12 0,4 14 0,2 6 0,0 3 0,3 5 0,0-4 0,-1-4 0,2-7 0,-1-2 0,-1-2 0,-2-3 0,-7 0 0,-3-7-8191</inkml:trace>
  <inkml:trace contextRef="#ctx0" brushRef="#br0" timeOffset="2413.94">1404 1037 24575,'13'0'0,"19"0"0,7 0 0,12 0 0,5 0 0,2 0 0,1 0 0,-6 0 0,-2 0 0,-6 0 0,-6 0 0,-4 0 0,-1 0 0,0 0 0,-2 0 0,-2 0 0,-1 0 0,-6 0-8191</inkml:trace>
  <inkml:trace contextRef="#ctx0" brushRef="#br0" timeOffset="3262.82">3071 60 24575,'-12'2'0,"1"1"0,-1 0 0,1 0 0,0 1 0,0 0 0,0 1 0,0 1 0,1 0 0,-16 11 0,-9 4 0,17-12 0,1 0 0,0 1 0,0 1 0,1 0 0,1 1 0,0 1 0,1 1 0,0 0 0,1 0 0,0 1 0,-10 18 0,13-17 0,0 0 0,1 0 0,1 0 0,1 1 0,0 0 0,2 1 0,0 0 0,0 0 0,2 0 0,0 0 0,0 19 0,2 329-11630,7-211 14348,-6-151-2718,0-1-1,0 1 1,1 0-1,0-1 1,-1 1-1,1-1 1,0 1-1,1-1 1,-1 0-1,1 1 1,-1-1 0,1 0-1,0 0 1,0 0-1,1 0 1,-1 0-1,0 0 1,1-1-1,0 1 1,-1-1-1,5 3 1,-3-3 127,0 0 0,0-1 0,0 1 0,0-1 0,0 0 0,0 0 0,0 0 0,0 0 0,7-1 0,25-3 3852,-32 2-3887,0-1 0,0 0 0,0 1 0,0-1 0,-1-1-1,1 1 1,-1 0 0,0-1 0,1 0 0,-1 1 0,-1-1 0,1-1 0,0 1 0,-1 0 0,1-1-1,-1 1 1,0-1 0,0 0 0,0 1 0,-1-1 0,1 0 0,-1 0 0,0 0 0,0 0 0,-1 0-1,1-1 1,-1-5 0,2-11 128,-1 0 0,-1 0 0,-1 0 0,-4-22 0,5 40-334,-1 0 1,0 0-1,1 0 0,-1 0 0,0 0 1,0 0-1,-1 0 0,1 0 0,-1 0 1,1 1-1,-4-5 0,-7-4-6712</inkml:trace>
  <inkml:trace contextRef="#ctx0" brushRef="#br0" timeOffset="3672.91">2806 746 24575,'9'0'0,"21"0"0,14 0 0,9 0 0,0 0 0,-5 0 0,-5 0 0,-11 5 0,-15 5 0,-29 20 0,-11 4-8191</inkml:trace>
  <inkml:trace contextRef="#ctx0" brushRef="#br0" timeOffset="4187.03">1085 1302 24575,'-8'1'0,"-1"1"0,1-1 0,0 1 0,0 1 0,0 0 0,1 0 0,-1 0 0,1 1 0,-1 0 0,1 0 0,0 1 0,1 0 0,-11 10 0,-9 9 0,-39 47 0,36-34 0,1 0 0,3 2 0,0 1 0,3 1 0,1 1 0,3 1 0,1 1 0,2 0 0,2 1 0,2 0 0,2 1 0,2 0 0,-2 86 0,9-118 0,-2 34 0,2 1 0,2 0 0,17 91 0,-16-127 0,0-1 0,1 0 0,0 1 0,1-2 0,0 1 0,1 0 0,1-1 0,0 0 0,0-1 0,1 0 0,0 0 0,0 0 0,1-1 0,1 0 0,0-1 0,0 0 0,0-1 0,1 0 0,0 0 0,12 4 0,-3-2 24,0-2 0,0-1 0,1-1 0,24 4 0,-37-7-123,0-1 0,0-1 0,0 1 0,0-1 0,0 0 0,0-1 0,0 0 0,0-1 0,-1 1 0,1-1 0,0-1 0,-1 1 0,1-1 0,7-5 0,0-4-6727</inkml:trace>
  <inkml:trace contextRef="#ctx0" brushRef="#br0" timeOffset="4589.29">1217 2203 24575,'0'5'0,"0"5"0,0 20 0,0 17 0,0 20 0,0 11 0,0 6 0,0-2 0,0-10 0,0-14 0,0-16-8191</inkml:trace>
  <inkml:trace contextRef="#ctx0" brushRef="#br0" timeOffset="4918.68">1217 2493 24575,'9'0'0,"17"0"0,17 0 0,14 0 0,17 0 0,8 0 0,4 0 0,-8 0 0,-12 0 0,-14 0 0,-16-4 0,-13-7 0,-11-1-8191</inkml:trace>
  <inkml:trace contextRef="#ctx0" brushRef="#br0" timeOffset="5264.25">1852 2069 24575,'0'18'0,"0"20"0,0 16 0,0 13 0,5 9 0,1 0 0,0-9 0,-2-10 0,0-7 0,-2-11-8191</inkml:trace>
  <inkml:trace contextRef="#ctx0" brushRef="#br0" timeOffset="5650.84">2117 2043 24575,'2'1'0,"1"0"0,-1-1 0,0 1 0,0 0 0,0 0 0,1 1 0,-1-1 0,0 0 0,-1 1 0,1-1 0,0 1 0,0-1 0,-1 1 0,1 0 0,-1 0 0,1 0 0,-1 0 0,0 0 0,0 0 0,0 0 0,2 4 0,20 53 0,-21-53 0,60 225 0,3 8 0,-53-203 0,2 0 0,2-1 0,0-1 0,30 43 0,-43-71 0,1-2 0,0 1 0,-1 0 0,1-1 0,1 0 0,-1 0 0,1 0 0,0 0 0,0-1 0,0 0 0,0 0 0,0 0 0,9 3 0,-11-6 0,0 1 0,-1-1 0,1 0 0,0 0 0,-1 0 0,1 0 0,0 0 0,-1 0 0,1-1 0,0 0 0,-1 1 0,1-1 0,-1 0 0,1 0 0,-1 0 0,0-1 0,1 1 0,-1 0 0,0-1 0,0 0 0,0 1 0,0-1 0,0 0 0,0 0 0,0 0 0,-1 0 0,1-1 0,-1 1 0,0 0 0,1-1 0,-1 1 0,1-4 0,8-21 0,-1 0 0,-2-1 0,0-1 0,-2 1 0,-1-1 0,0-45 0,1 8 0,7-90-1365,-11 119-5461</inkml:trace>
  <inkml:trace contextRef="#ctx0" brushRef="#br0" timeOffset="6028.46">3070 2758 24575,'0'-632'0,"0"604"0,-2 17 0,2 0 0,0 0 0,0 0 0,1 0 0,0 1 0,1-1 0,0 0 0,1 0 0,6-16 0,-9 26 0,1 1 0,0-1-1,-1 0 1,1 1 0,0-1-1,-1 0 1,1 1 0,0-1 0,0 1-1,0-1 1,0 1 0,-1 0-1,1-1 1,0 1 0,0 0-1,0-1 1,0 1 0,0 0-1,0 0 1,0 0 0,0 0 0,0 0-1,0 0 1,0 0 0,0 0-1,0 0 1,0 1 0,0-1-1,0 0 1,-1 1 0,1-1 0,0 0-1,0 1 1,0-1 0,0 1-1,-1 0 1,1-1 0,0 1-1,0 0 1,-1-1 0,2 2-1,30 33-1116,8 22-2367,48 89 1,-33-50 1016,194 338-2599,-214-383 5190,-19-39 492,-6-17 0,0-29 48,-3-42-664,-4 1 0,-7-89 0,1 66 0,0-13 903,1 18 3613</inkml:trace>
  <inkml:trace contextRef="#ctx0" brushRef="#br0" timeOffset="6421.21">4022 1937 24575,'3'6'0,"1"0"0,-2 0 0,1 0 0,-1 0 0,0 0 0,0 0 0,0 1 0,-1-1 0,0 1 0,0-1 0,-1 12 0,3 7 0,15 112-7951,-5 1 3918,-1-11 2723,39 176 0,1-76-319,-35-124 7497,-18-132-3694</inkml:trace>
  <inkml:trace contextRef="#ctx0" brushRef="#br0" timeOffset="6923.92">4340 2150 24575,'-1'106'0,"3"125"0,-3-226 0,1 1 0,1 0 0,-1 0 0,1 0 0,0 0 0,0 0 0,1-1 0,0 1 0,0 0 0,0-1 0,0 1 0,1-1 0,0 0 0,0 0 0,1 0 0,-1-1 0,1 1 0,0-1 0,0 1 0,1-1 0,-1-1 0,1 1 0,0-1 0,0 1 0,0-1 0,0-1 0,1 1 0,-1-1 0,1 0 0,-1 0 0,1-1 0,0 1 0,0-1 0,0-1 0,5 1 0,32 3 19,0-2 0,78-7-1,-24-1-1439,-68 6-5405</inkml:trace>
  <inkml:trace contextRef="#ctx0" brushRef="#br0" timeOffset="7304.33">5583 1938 24575,'-16'0'0,"1"0"0,-1 1 0,0 1 0,1 0 0,-1 1 0,1 1 0,0 0 0,0 1 0,1 1 0,-1 0 0,1 1 0,0 1 0,1 0 0,0 1 0,0 0 0,-12 12 0,6-2 0,0 0 0,2 1 0,0 1 0,1 1 0,1 0 0,2 1 0,0 0 0,1 2 0,1-1 0,2 1 0,0 0 0,-7 39 0,8-24 0,2 1 0,2 0 0,1 0 0,2 0 0,3 1 0,1-1 0,12 62 0,-5-61 0,3-1 0,1 0 0,2 0 0,1-2 0,2 0 0,2-1 0,37 50 0,-55-85 0,-1 0 0,1 1 0,-1-1 0,0 1 0,0-1 0,-1 1 0,1 0 0,-1-1 0,2 6 0,-3-7 0,-1 0 0,1-1 0,0 1 0,-1-1 0,1 1 0,-1-1 0,1 1 0,-1-1 0,0 1 0,1-1 0,-1 1 0,0-1 0,0 0 0,0 1 0,0-1 0,0 0 0,0 0 0,-1 0 0,1 0 0,0 0 0,0 0 0,-1 0 0,1 0 0,-1-1 0,-2 2 0,-26 12-93,0-2-1,-1-2 1,0 0 0,-53 7-1,51-10-804,-20 4-5928</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6.898"/>
    </inkml:context>
    <inkml:brush xml:id="br0">
      <inkml:brushProperty name="width" value="0.05" units="cm"/>
      <inkml:brushProperty name="height" value="0.05" units="cm"/>
      <inkml:brushProperty name="color" value="#E71224"/>
    </inkml:brush>
  </inkml:definitions>
  <inkml:trace contextRef="#ctx0" brushRef="#br0">0 28 24575,'45'-10'0,"-8"0"0,48 3 0,117 6 0,-106 3 0,-82-2 0,3-1 0,0 2 0,0 0 0,26 5 0,-39-5 0,1 0 0,-1 0 0,0 1 0,0-1 0,0 1 0,-1 0 0,1 0 0,0 1 0,-1-1 0,1 1 0,-1-1 0,0 1 0,0 0 0,0 0 0,0 1 0,0-1 0,-1 0 0,0 1 0,3 5 0,5 15 0,-1 0 0,-1 1 0,-1 0 0,-2 0 0,0 0 0,1 35 0,-6 159 0,-3-96 0,5 22 0,-5 158 0,-2-266 0,-1 0 0,-22 70 0,18-76 0,1 1 0,2 0 0,1 1 0,-3 57 0,11 333 0,-1-411 0,1 0 0,0 0 0,1-1 0,1 1 0,-1-1 0,2 0 0,0 0 0,0 0 0,1-1 0,0 0 0,1 0 0,0 0 0,0-1 0,1 0 0,1-1 0,-1 1 0,1-2 0,1 1 0,16 10 0,100 35 0,-126-53 0,0 0 0,1 0 0,-1 0 0,0 1 0,1-1 0,-1 0 0,0 0 0,1 0 0,-1 0 0,0 0 0,1 0 0,-1 0 0,0 1 0,0-1 0,1 0 0,-1 0 0,0 0 0,0 1 0,1-1 0,-1 0 0,0 0 0,0 1 0,1-1 0,-1 0 0,0 1 0,0-1 0,0 0 0,0 1 0,0-1 0,0 0 0,1 1 0,-1-1 0,0 0 0,0 1 0,0-1 0,0 0 0,0 1 0,0-1 0,0 0 0,0 1 0,0-1 0,-1 0 0,1 1 0,0-1 0,0 0 0,0 1 0,0-1 0,0 0 0,-1 0 0,1 1 0,0-1 0,-24 8 0,-34-2 0,-6-7 0,44-1 0,-1 2 0,1 0 0,-1 1 0,-26 6 0,44-7 0,1 1 0,-1-1 0,1 1 0,-1 0 0,1 0 0,-1 0 0,1 0 0,0 1 0,-1-1 0,1 0 0,0 1 0,0 0 0,0-1 0,0 1 0,1 0 0,-1 0 0,0 0 0,1 0 0,-1 1 0,1-1 0,0 0 0,0 0 0,0 1 0,0-1 0,0 1 0,0-1 0,1 1 0,-1-1 0,1 1 0,0 0 0,-1-1 0,1 1 0,1-1 0,-1 1 0,0 0 0,0-1 0,2 4 0,2 10 0,1 0 0,0 0 0,2 0 0,14 26 0,-5-8 0,-1 4 0,-6-15 0,0 0 0,1-1 0,2 0 0,0-1 0,18 24 0,-21-32-5,-1 0-1,0 1 0,-1 0 0,0 1 1,7 26-1,10 21-5613,4 7 3087,28 104 0,-12-31 3782,-29-101 1106,28 54 1,-32-72 12,17 47 0,-20-42-2366,-1 1 0,-2 0-1,-1 0 1,-1 0 0,-2 52-1,-4 451-2,4-342 0,-2-175 0,-1 0 0,-1-1 0,0 1 0,0-1 0,-1 0 0,-1 0 0,-1 0 0,0-1 0,-1 0 0,0 0 0,-1 0 0,0-1 0,-1 0 0,0-1 0,-1 0 0,0 0 0,-1-1 0,0-1 0,-23 16 0,15-12 0,0-1 0,-2 0 0,1-2 0,-1 0 0,0-2 0,-1 0 0,0-1 0,-28 5 0,21-8-455,-1-1 0,-44-1 0,51-3-637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0.808"/>
    </inkml:context>
    <inkml:brush xml:id="br0">
      <inkml:brushProperty name="width" value="0.05" units="cm"/>
      <inkml:brushProperty name="height" value="0.05" units="cm"/>
      <inkml:brushProperty name="color" value="#E71224"/>
    </inkml:brush>
  </inkml:definitions>
  <inkml:trace contextRef="#ctx0" brushRef="#br0">140 113 24575,'-1'3'0,"1"0"0,-1 0 0,0 0 0,0 0 0,-1-1 0,1 1 0,0 0 0,-1-1 0,0 1 0,-2 3 0,-6 8 0,-11 26 0,2 1 0,2 1 0,-21 77 0,32-96 0,2 1 0,0 0 0,1 0 0,2 0 0,0 0 0,2 0 0,0 0 0,10 44 0,-9-57 0,2 0 0,-1 0 0,1 0 0,1-1 0,0 0 0,0 0 0,1 0 0,1 0 0,9 11 0,-10-16 0,-1 1 0,0-1 0,1-1 0,0 1 0,0-1 0,0 0 0,1-1 0,-1 1 0,1-1 0,0-1 0,0 1 0,0-1 0,0 0 0,0-1 0,13 2 0,2-1 0,0 0 0,0-1 0,0-2 0,0 0 0,0-1 0,30-8 0,-31-1-1365,-8-1-5461</inkml:trace>
  <inkml:trace contextRef="#ctx0" brushRef="#br0" timeOffset="345.17">563 217 24575,'5'0'0,"1"14"0,0 8 0,-2 10 0,0 14 0,-2 6 0,-1 10 0,4 6 0,0 6 0,1-5 0,-2-1 0,4-13 0,-1-14-8191</inkml:trace>
  <inkml:trace contextRef="#ctx0" brushRef="#br0" timeOffset="736.95">617 510 24575,'4'0'0,"7"0"0,10 0 0,10 0 0,14 0 0,12 0 0,6 0 0,-4 0 0,-6 0 0,-9 0 0,-7 0 0,-10 0-8191</inkml:trace>
  <inkml:trace contextRef="#ctx0" brushRef="#br0" timeOffset="1211.82">1014 296 24575,'0'9'0,"0"17"0,0 17 0,4 10 0,2 10 0,5-2 0,-1-6 0,-1-4 0,-2-6 0,-3-6 0,-1-9-8191</inkml:trace>
  <inkml:trace contextRef="#ctx0" brushRef="#br0" timeOffset="1951.64">1330 270 24575,'5'8'0,"1"0"0,-2 0 0,1 0 0,-1 0 0,-1 1 0,1 0 0,-1 0 0,-1 0 0,0 0 0,0 0 0,-1 0 0,1 12 0,2 11 0,8 31 0,33 101 0,-40-154 0,1 1 0,0-1 0,0 1 0,1-2 0,0 1 0,1-1 0,0 0 0,0 0 0,1-1 0,0-1 0,1 1 0,19 11 0,-12-9 0,0-1 0,0 0 0,1-2 0,-1 0 0,2-1 0,-1-1 0,26 5 0,-40-10 0,0 1 0,0-1 0,0 0 0,1 0 0,-1 0 0,0-1 0,0 1 0,0-1 0,1 0 0,-1 0 0,0-1 0,-1 1 0,1-1 0,0 0 0,0 0 0,6-5 0,-5 3 0,-1 0 0,1-1 0,-1 0 0,0 0 0,-1 0 0,1 0 0,-1-1 0,0 1 0,0-1 0,2-7 0,2-10 0,-1 0 0,-1 0 0,-1-1 0,1-42 0,-4 31 0,-1-1 0,-2 1 0,-8-39 0,10 72 5,-1 0-1,1 1 1,0-1-1,-1 0 1,1 1-1,0-1 1,0 0-1,0 1 1,0-1-1,0 0 1,0 1-1,1-1 1,-1 0-1,0 1 1,1-1-1,0 0 1,-1 1-1,1-1 1,0 1-1,0-1 1,-1 1-1,1 0 0,2-3 1,-1 4-69,0-1 0,-1 1 0,1 0 0,0-1 0,0 1 0,-1 0 0,1 0 0,0 1 0,-1-1 0,1 0-1,0 0 1,-1 1 0,1-1 0,0 1 0,-1-1 0,1 1 0,-1 0 0,1 0 0,-1 0 0,1 0 0,-1 0 0,3 2 0,25 19-6762</inkml:trace>
  <inkml:trace contextRef="#ctx0" brushRef="#br0" timeOffset="2799.9">2337 1012 24575,'0'-246'-854,"0"-117"-9472,0 175 6407,0-1 4664,4 167-346,-4 22-371,0 0 1,0-1-1,0 1 1,1 0-1,-1 0 1,0-1-1,0 1 1,1 0-1,-1 0 1,0 0-1,0-1 1,1 1-1,-1 0 1,0 0-1,1 0 1,-1 0-1,0 0 1,1-1-1,-1 1 1,0 0-1,1 0 1,-1 0-1,0 0 1,1 0-1,-1 0 1,0 0-1,1 0 1,-1 0-1,0 0 1,1 0-1,0 1 1,30 24 1623,-24-18-1581,64 65-764,-3 3 1,83 120 0,89 188-1384,-228-363 2180,-9-12 59,1 0 1,0 0 0,0-1-1,1 1 1,0-1-1,1 0 1,0 0-1,0-1 1,0 0-1,0 0 1,8 5-1,-13-11-151,0 0 0,0 1 0,0-1 0,-1 0 0,1 0 0,0 0 0,0 0 0,0 0 1,-1-1-1,1 1 0,0 0 0,0 0 0,-1 0 0,1-1 0,0 1 0,0 0 0,-1-1 0,1 1 0,0 0 0,-1-1 0,1 1 0,0-1 0,-1 0 0,1 1 0,-1-1 0,1 1 0,-1-1 0,1 0 0,-1 1 0,0-1 0,1 0 0,-1 1 0,0-1 0,1 0 0,-1 0 0,0 1 0,0-1 0,0 0 0,1 0 0,-1 0 0,0 1 0,-1-3 0,7-41-113,-6 42 99,5-209 2,-35-321 0,24 504 3272,5 41-1742</inkml:trace>
  <inkml:trace contextRef="#ctx0" brushRef="#br0" timeOffset="3240.29">3342 113 24575,'0'5'0,"0"10"0,9 11 0,3 15 0,-1 15 0,-1 10 0,-4 13 0,-2 10 0,-2 4 0,-1 4 0,-1-1 0,5-17 0,0-13-9830,0-21 8340,0-29 4307,-2-20-2817,-1-24 0,-1-7 312</inkml:trace>
  <inkml:trace contextRef="#ctx0" brushRef="#br0" timeOffset="3901.24">3738 191 24575,'0'6'0,"-1"0"0,0 0 0,0 1 0,0-2 0,0 1 0,-1 0 0,0 0 0,-1 0 0,1-1 0,-1 1 0,0-1 0,0 0 0,-1 0 0,0 0 0,0 0 0,-5 5 0,-9 6 0,-1-1 0,-40 26 0,39-28 0,1 0 0,-24 22 0,38-30 0,1 0 0,0-1 0,0 2 0,1-1 0,0 0 0,0 1 0,0-1 0,0 1 0,1 0 0,0 0 0,0 0 0,1 0 0,-1 0 0,0 9 0,2-12 0,0 1 0,0-1 0,0 0 0,1 1 0,-1-1 0,1 0 0,0 0 0,-1 0 0,1 1 0,1-1 0,-1 0 0,0 0 0,1 0 0,0-1 0,0 1 0,-1 0 0,2-1 0,-1 1 0,0-1 0,0 1 0,1-1 0,-1 0 0,1 0 0,0 0 0,0-1 0,-1 1 0,1-1 0,5 3 0,14 3 0,1-1 0,39 5 0,5 2 0,6 3-106,-27-7-146,-1 2 1,-1 1-1,0 3 0,56 27 0,-74-26-6574</inkml:trace>
  <inkml:trace contextRef="#ctx0" brushRef="#br0" timeOffset="4514.22">5035 6 24575,'-28'0'0,"0"1"0,1 1 0,-1 1 0,0 1 0,-46 15 0,62-15 0,1 1 0,0 0 0,0 0 0,0 2 0,1-1 0,0 1 0,0 1 0,1-1 0,-1 2 0,2-1 0,-1 1 0,1 1 0,1 0 0,0 0 0,-9 16 0,2 2 0,2 0 0,1 1 0,1 0 0,1 1 0,2 0 0,1 1 0,1-1 0,1 1 0,2 52 0,3-75 0,-1-1 0,1 1 0,1-1 0,-1 1 0,1-1 0,1 0 0,-1 0 0,1 0 0,1 0 0,-1-1 0,1 1 0,0-1 0,1 0 0,-1 0 0,7 6 0,8 6 0,1-1 0,0-1 0,26 15 0,-28-20 0,-1 1 0,0 1 0,-1 0 0,0 1 0,20 24 0,-35-37 0,0 1 0,0 0 0,0-1 0,-1 1 0,1 0 0,-1-1 0,1 1 0,-1 0 0,0 0 0,1 0 0,-1-1 0,0 1 0,0 0 0,0 0 0,0 0 0,-1-1 0,1 1 0,-1 0 0,1 0 0,-1-1 0,1 1 0,-1 0 0,0-1 0,0 1 0,0 0 0,0-1 0,0 1 0,0-1 0,0 0 0,0 1 0,0-1 0,-1 0 0,1 0 0,-1 0 0,1 0 0,-1 0 0,-2 1 0,-8 6 0,0 0 0,0-1 0,-21 8 0,6-5 9,0-1 0,-1-1-1,-1-1 1,1-2 0,-55 4-1,-150-11-308,124-2-817,85 3-5709</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26.502"/>
    </inkml:context>
    <inkml:brush xml:id="br0">
      <inkml:brushProperty name="width" value="0.05" units="cm"/>
      <inkml:brushProperty name="height" value="0.05" units="cm"/>
      <inkml:brushProperty name="color" value="#E71224"/>
    </inkml:brush>
  </inkml:definitions>
  <inkml:trace contextRef="#ctx0" brushRef="#br0">238 0 24575,'-3'1'0,"1"0"0,-1 0 0,1 0 0,-1 0 0,1 0 0,-1 0 0,1 1 0,0-1 0,0 1 0,0 0 0,0 0 0,0 0 0,-2 2 0,-25 30 0,27-32 0,-4 7 0,0 1 0,0 0 0,1 0 0,1 1 0,0-1 0,0 1 0,1 0 0,0 0 0,1 1 0,1-1 0,0 0 0,0 1 0,1-1 0,0 1 0,1-1 0,0 0 0,6 23 0,-3-15 0,1-1 0,1 0 0,1 0 0,0 0 0,1-1 0,1 0 0,1 0 0,0-1 0,1-1 0,14 17 0,-4-13 0,35 27 0,-33-29 0,36 35 0,-53-46 0,-1 1 0,0-1 0,0 1 0,0 0 0,-1 1 0,0-1 0,0 1 0,-1 0 0,0-1 0,3 13 0,-3-9 9,-1 0 0,0 0 0,-1 1 0,0-1 0,-1 0 0,0 1 0,-1-1 0,0 0 0,-1 1 0,-4 15 0,3-19-91,0 0 0,-1-1 0,0 1 0,0-1 0,-1 0 0,0 0 0,0-1 0,-1 1 1,1-1-1,-1 0 0,-1-1 0,1 0 0,-1 0 0,-13 8 0,0-2-1287,-1-1 1,-1-1-1,1-1 1,-1 0-1,-30 5 1,-3-3 736,-58 3 1,84-11 3044</inkml:trace>
  <inkml:trace contextRef="#ctx0" brushRef="#br0" timeOffset="1021.6">713 1165 24575,'4'-166'1485,"26"-216"-12400,-14 203 12129,-12 153-772,1 34 4,2 47 92,-6-51-532,9 79-573,3-2 0,5 0 0,39 114 0,-39-146 243,3 0 0,2-2 0,1 0 0,3-2 0,2-1 0,54 65 0,-78-103 324,-1-1 0,2 0 0,-1 0 0,0 0 0,1-1 0,0 1 0,0-1 0,8 3 0,-13-6 0,0-1 0,-1 0 0,1 1 0,1-1 0,-1 0 0,0 0 0,0 0 0,0 0 0,0 0 0,0 0 0,0 0 0,0 0 0,0 0 0,0 0 0,0 0 0,0-1 0,0 1 0,0 0 0,0-1 0,0 1 0,0-1 0,1 0 0,-1-1 0,1 0 0,-1 0 0,0 1 0,1-1 0,-1 0 0,0 0 0,0 0 0,0 0 0,-1-1 0,1 1 0,0 0 0,-1 0 0,1 0 0,-1-4 0,16-322-55,-13 145 866,-2 178-396,-1-1 0,1 1 0,0 0 0,0-1 0,0 1 0,1 0 0,0 0 0,0 0 0,0 0 1,1 0-1,-1 0 0,5-5 0,-6 9-283,0 0 1,1-1-1,-1 1 1,1 0-1,-1 0 1,1 0 0,-1 0-1,1 0 1,0 0-1,-1 0 1,1 1-1,0-1 1,0 1-1,0-1 1,-1 1-1,1 0 1,0-1-1,0 1 1,0 0-1,0 0 1,0 0-1,-1 1 1,1-1-1,0 0 1,0 1-1,0-1 1,-1 1 0,1 0-1,0-1 1,0 1-1,-1 0 1,1 0-1,-1 0 1,1 0-1,-1 1 1,1-1-1,-1 0 1,2 2-1,6 5-132,0 1 0,-1 0 0,1 1 0,-2 0 0,1 0 0,-2 1 0,10 18 0,33 88 0,-35-79 0,12 33-1365,-5-10-5461</inkml:trace>
  <inkml:trace contextRef="#ctx0" brushRef="#br0" timeOffset="1631.52">1826 1351 24575,'1'-2'0,"-1"0"0,1 0 0,0 0 0,0 1 0,0-1 0,0 0 0,0 0 0,0 0 0,0 1 0,1-1 0,2-3 0,7-8 0,-4-1-745,0-1-1,0 0 0,-2-1 1,0 1-1,-1-1 0,0 0 1,2-21-1,2-119-6312,-7 104 7860,-1-188-1882,6-112 567,3 292-94,-9 59 631,0 0 0,1 0 0,-1-1 0,0 1 0,1 0 0,-1 0 0,0 0 0,1 0 0,-1 0 0,1 0 0,0 0 0,-1 0 0,1 0 0,0 1 1,0-1-1,-1 0 0,1 0 0,0 0 0,1 0 0,-1 1 20,0 0 0,-1 0 1,1 0-1,0 0 1,-1 0-1,1 0 0,-1 0 1,1 0-1,0 1 0,-1-1 1,1 0-1,0 0 1,-1 1-1,1-1 0,-1 0 1,1 1-1,-1-1 1,1 0-1,-1 1 0,1-1 1,-1 1-1,1-1 1,0 2-1,23 38 875,-23-38-1040,150 334-507,27 55-1033,-132-303 1153,53 116-901,-83-165 2334,16 60-1,-31-97-753,0 1-1,0 0 1,-1 0-1,1-1 1,-1 1-1,0 0 1,0 0-1,1 0 0,-2-1 1,1 1-1,0 0 1,-1 0-1,1 0 1,-1-1-1,0 1 0,0 0 1,-2 4-1,-11 8 3005</inkml:trace>
  <inkml:trace contextRef="#ctx0" brushRef="#br0" timeOffset="2073.1">1879 1324 24575,'0'-4'0,"5"-2"0,0-8 0,5-3 0,10-2 0,10 1 0,13 5 0,14 4 0,14-1-6784,14 1 6784,-4 3-2766,-11 1 2766,-21 3 0,-24 1 0,-21 0 0,-11 2 1359</inkml:trace>
  <inkml:trace contextRef="#ctx0" brushRef="#br0" timeOffset="2590.77">2829 557 24575,'5'0'0,"5"0"0,6 0 0,10 4 0,-1 20 0,-4 19 0,-5 16 0,3 12 0,3 10-9830,-2-2 8340,-5-7 68,0-14 1422,2-19-308,2-14 308,3-13 0,-2-8 4859</inkml:trace>
  <inkml:trace contextRef="#ctx0" brushRef="#br0" timeOffset="3265.91">3358 557 24575,'2'0'0,"0"0"0,0 0 0,0 1 0,0-1 0,0 1 0,0 0 0,0-1 0,0 1 0,0 0 0,-1 0 0,1 0 0,0 0 0,-1 0 0,1 1 0,-1-1 0,1 0 0,-1 1 0,1-1 0,-1 1 0,0 0 0,0-1 0,0 1 0,0 0 0,0 0 0,0-1 0,0 1 0,-1 0 0,1 0 0,0 4 0,2 7 0,-1 1 0,0 0 0,0 20 0,-1-8 0,31 203 0,-13-109 0,-18-117 0,0 1 0,0 0 0,0-1 0,0 1 0,1-1 0,0 1 0,-1-1 0,1 0 0,0 0 0,0 1 0,1-1 0,-1-1 0,1 1 0,0 0 0,-1-1 0,1 1 0,0-1 0,0 0 0,1 0 0,-1 0 0,0 0 0,1-1 0,-1 1 0,1-1 0,-1 0 0,1 0 0,0 0 0,3 0 0,14 2 0,1-1 0,-1-1 0,41-3 0,-28 1 0,100-3 0,116 1 0,-243 3-119,-5-1 50,0 1-1,0 0 1,0 0 0,0 0 0,0 0 0,0 0-1,0 0 1,0 1 0,0-1 0,0 1-1,0-1 1,0 1 0,0 0 0,-1 0 0,1-1-1,0 1 1,2 2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9.892"/>
    </inkml:context>
    <inkml:brush xml:id="br0">
      <inkml:brushProperty name="width" value="0.05" units="cm"/>
      <inkml:brushProperty name="height" value="0.05" units="cm"/>
      <inkml:brushProperty name="color" value="#E71224"/>
    </inkml:brush>
  </inkml:definitions>
  <inkml:trace contextRef="#ctx0" brushRef="#br0">0 0 24575,'0'1'0,"1"0"0,-1 0 0,0 0 0,1-1 0,-1 1 0,1 0 0,-1 0 0,1-1 0,0 1 0,-1 0 0,1-1 0,0 1 0,-1-1 0,1 1 0,0-1 0,0 1 0,-1-1 0,1 1 0,0-1 0,0 0 0,0 1 0,0-1 0,-1 0 0,3 0 0,25 6 0,-25-6 0,149 12 159,-39-6-1956,11 8-8216,-76-7 9015,0 2-1,0 3 1,91 34 0,-127-41 1261,-2 0 0,1 0 1,0 2-1,-1-1 1,0 1-1,17 17 1,-20-16 276,0 0 0,-1 1 0,0 0 0,0 0 0,-1 0 0,0 1 0,0 0 0,-1 0 0,-1 0 0,0 0-1,0 1 1,1 14 0,16 158 3824,-17 91-4054,-1-18-350,5-181 788,32 136 0,-7-46-97,-26-132-651,3 20 0,3 89 0,-8-90 0,1-1 0,26 98 0,-1 1 0,-28-137 0,0-2 0,-1 1 0,2-1 0,-1 0 0,2 0 0,5 13 0,-8-21 0,1 0 0,0 0 0,0 0 0,0 0 0,0-1 0,0 1 0,0-1 0,1 0 0,-1 0 0,1 0 0,0 0 0,-1 0 0,1 0 0,0 0 0,0-1 0,0 0 0,0 0 0,1 0 0,-1 0 0,0 0 0,0 0 0,7 0 0,78-2 0,-68-1 0,-1 1 0,1 1 0,32 5 0,-52-5 0,1 0 0,0 0 0,-1 0 0,1 0 0,0 0 0,-1 0 0,1 0 0,0 0 0,-1 0 0,1 0 0,0 1 0,-1-1 0,1 0 0,0 0 0,-1 1 0,1-1 0,-1 1 0,1-1 0,-1 0 0,1 1 0,-1-1 0,1 1 0,-1-1 0,1 1 0,-1-1 0,1 1 0,-1 0 0,0-1 0,1 1 0,-1-1 0,0 1 0,0 0 0,0-1 0,1 1 0,-1 1 0,-1 0 0,0-1 0,1 1 0,-1 0 0,0-1 0,-1 1 0,1-1 0,0 1 0,0-1 0,-1 0 0,1 1 0,0-1 0,-4 2 0,-48 29 0,43-27 0,0 0 0,1 1 0,-1 0 0,2 0 0,-1 1 0,1 1 0,0-1 0,0 1 0,1 1 0,0-1 0,1 1 0,0 0 0,0 1 0,1 0 0,0-1 0,1 2 0,0-1 0,-5 19 0,5-9 0,0 0 0,1 0 0,1 24 0,-5 30 0,-3 19 0,4 1 0,7 115 0,-1 22 0,-3-199 0,-1 0 0,-15 52 0,11-51 0,1 1 0,-4 43 0,11 84 0,-1 11 0,1-163 0,-1-1 0,-1 0 0,0 0 0,0 0 0,0 0 0,-1 0 0,0 0 0,-1 0 0,1-1 0,-1 0 0,-1 0 0,0 0 0,0 0 0,0-1 0,-1 0 0,-11 11 0,-5 0 0,-1-2 0,-1 0 0,-44 21 0,45-26 0,1 1 0,1 2 0,-1 0 0,-27 24 0,30-19 0,-1-1 0,0-1 0,-1-1 0,-1-1 0,0-1 0,-1 0 0,0-2 0,-44 15 0,21-9 284,30-10-834,0-1 1,-32 8-1,24-10-627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7</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
    <b:Tag>Ele21</b:Tag>
    <b:SourceType>InternetSite</b:SourceType>
    <b:Guid>{A118C7C8-B8F2-4892-9B5F-A159AD314299}</b:Guid>
    <b:Author>
      <b:Author>
        <b:Corporate>Electronics Tutorials</b:Corporate>
      </b:Author>
    </b:Author>
    <b:Title>Passive Low Pass Filter</b:Title>
    <b:YearAccessed>2021</b:YearAccessed>
    <b:MonthAccessed>09</b:MonthAccessed>
    <b:DayAccessed>29</b:DayAccessed>
    <b:URL>https://www.electronics-tutorials.ws/filter/filter_2.html</b:URL>
    <b:RefOrder>14</b:RefOrder>
  </b:Source>
  <b:Source>
    <b:Tag>SCI21</b:Tag>
    <b:SourceType>InternetSite</b:SourceType>
    <b:Guid>{A5A850CA-A5E1-4A1E-B2CF-9EB4525F85DE}</b:Guid>
    <b:Author>
      <b:Author>
        <b:Corporate>SCIENTIFIC AMERICAN, a Division of Springer Nature America, Inc.</b:Corporate>
      </b:Author>
    </b:Author>
    <b:Title>How Do Food Manufacturers Calculate the Calorie Count of Packaged Foods?</b:Title>
    <b:ProductionCompany>Scientific American</b:ProductionCompany>
    <b:YearAccessed>2021</b:YearAccessed>
    <b:MonthAccessed>October</b:MonthAccessed>
    <b:DayAccessed>12</b:DayAccessed>
    <b:URL>https://www.scientificamerican.com/article/how-do-food-manufacturers/</b:URL>
    <b:RefOrder>15</b:RefOrder>
  </b:Source>
  <b:Source>
    <b:Tag>pro21</b:Tag>
    <b:SourceType>InternetSite</b:SourceType>
    <b:Guid>{961949E8-C04C-42C0-BC82-B01070C07531}</b:Guid>
    <b:Author>
      <b:Author>
        <b:Corporate>procon.org</b:Corporate>
      </b:Author>
    </b:Author>
    <b:Title>MET values for 800+ Activities</b:Title>
    <b:YearAccessed>2021</b:YearAccessed>
    <b:MonthAccessed>October</b:MonthAccessed>
    <b:DayAccessed>17</b:DayAccessed>
    <b:URL>https://golf.procon.org/met-values-for-800-activities/</b:URL>
    <b:RefOrder>16</b:RefOrder>
  </b:Source>
</b:Sources>
</file>

<file path=customXml/itemProps1.xml><?xml version="1.0" encoding="utf-8"?>
<ds:datastoreItem xmlns:ds="http://schemas.openxmlformats.org/officeDocument/2006/customXml" ds:itemID="{34C2FFAB-0DB2-4F7C-876A-DE912C8C29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80</TotalTime>
  <Pages>104</Pages>
  <Words>22535</Words>
  <Characters>128454</Characters>
  <Application>Microsoft Office Word</Application>
  <DocSecurity>0</DocSecurity>
  <Lines>1070</Lines>
  <Paragraphs>3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767</cp:revision>
  <dcterms:created xsi:type="dcterms:W3CDTF">2021-07-23T10:02:00Z</dcterms:created>
  <dcterms:modified xsi:type="dcterms:W3CDTF">2021-12-06T09:58:00Z</dcterms:modified>
</cp:coreProperties>
</file>